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7595" w:rsidRPr="00A97595" w:rsidRDefault="00A97595" w:rsidP="00A97595">
      <w:pPr>
        <w:jc w:val="right"/>
      </w:pPr>
      <w:r w:rsidRPr="00A97595">
        <w:t>NWP</w:t>
      </w:r>
      <w:r w:rsidRPr="00A97595">
        <w:rPr>
          <w:rFonts w:cs="Iskoola Pota"/>
          <w:cs/>
          <w:lang w:bidi="si-LK"/>
        </w:rPr>
        <w:t>/</w:t>
      </w:r>
      <w:r w:rsidRPr="00A97595">
        <w:t>ERC</w:t>
      </w:r>
      <w:r w:rsidRPr="00A97595">
        <w:rPr>
          <w:rFonts w:cs="Iskoola Pota"/>
          <w:cs/>
          <w:lang w:bidi="si-LK"/>
        </w:rPr>
        <w:t>/</w:t>
      </w:r>
      <w:r w:rsidRPr="00A97595">
        <w:t>01</w:t>
      </w:r>
      <w:r w:rsidRPr="00A97595">
        <w:rPr>
          <w:rFonts w:cs="Iskoola Pota"/>
          <w:cs/>
          <w:lang w:bidi="si-LK"/>
        </w:rPr>
        <w:t>(</w:t>
      </w:r>
      <w:r w:rsidRPr="00A97595">
        <w:t>2019</w:t>
      </w:r>
      <w:r w:rsidRPr="00A97595">
        <w:rPr>
          <w:rFonts w:cs="Iskoola Pota"/>
          <w:cs/>
          <w:lang w:bidi="si-LK"/>
        </w:rPr>
        <w:t>)</w:t>
      </w:r>
    </w:p>
    <w:p w:rsidR="00A97595" w:rsidRDefault="00A97595" w:rsidP="00A97595">
      <w:pPr>
        <w:tabs>
          <w:tab w:val="left" w:pos="4239"/>
        </w:tabs>
        <w:snapToGrid w:val="0"/>
        <w:spacing w:after="0" w:line="240" w:lineRule="auto"/>
        <w:jc w:val="center"/>
        <w:rPr>
          <w:b/>
          <w:bCs/>
          <w:sz w:val="36"/>
          <w:szCs w:val="42"/>
          <w:lang w:val="en-GB" w:bidi="si-LK"/>
        </w:rPr>
      </w:pPr>
      <w:r>
        <w:rPr>
          <w:rFonts w:hint="cs"/>
          <w:b/>
          <w:bCs/>
          <w:sz w:val="36"/>
          <w:szCs w:val="42"/>
          <w:cs/>
          <w:lang w:bidi="si-LK"/>
        </w:rPr>
        <w:t>වයඹ පළාත් සෞඛ්‍ය සේවා</w:t>
      </w:r>
      <w:r>
        <w:rPr>
          <w:rFonts w:cs="Iskoola Pota"/>
          <w:b/>
          <w:bCs/>
          <w:sz w:val="36"/>
          <w:szCs w:val="36"/>
          <w:cs/>
          <w:lang w:bidi="si-LK"/>
        </w:rPr>
        <w:t xml:space="preserve"> </w:t>
      </w:r>
      <w:r>
        <w:rPr>
          <w:rFonts w:hint="cs"/>
          <w:b/>
          <w:bCs/>
          <w:sz w:val="36"/>
          <w:szCs w:val="42"/>
          <w:cs/>
          <w:lang w:val="en-GB" w:bidi="si-LK"/>
        </w:rPr>
        <w:t>දෙපාර්තමේන්තුව</w:t>
      </w:r>
    </w:p>
    <w:p w:rsidR="00A97595" w:rsidRDefault="00A97595" w:rsidP="00D21283">
      <w:pPr>
        <w:tabs>
          <w:tab w:val="left" w:pos="4239"/>
          <w:tab w:val="center" w:pos="5026"/>
          <w:tab w:val="right" w:pos="10053"/>
        </w:tabs>
        <w:snapToGrid w:val="0"/>
        <w:spacing w:after="0" w:line="240" w:lineRule="auto"/>
        <w:jc w:val="center"/>
        <w:rPr>
          <w:b/>
          <w:bCs/>
          <w:sz w:val="36"/>
          <w:szCs w:val="42"/>
          <w:lang w:bidi="si-LK"/>
        </w:rPr>
      </w:pPr>
      <w:r>
        <w:rPr>
          <w:b/>
          <w:bCs/>
          <w:sz w:val="36"/>
          <w:szCs w:val="42"/>
          <w:lang w:val="en-CA" w:bidi="si-LK"/>
        </w:rPr>
        <w:t xml:space="preserve">Department of Health Services </w:t>
      </w:r>
      <w:r>
        <w:rPr>
          <w:rFonts w:cs="Iskoola Pota"/>
          <w:b/>
          <w:bCs/>
          <w:sz w:val="36"/>
          <w:szCs w:val="36"/>
          <w:cs/>
          <w:lang w:val="en-CA" w:bidi="si-LK"/>
        </w:rPr>
        <w:t xml:space="preserve">– </w:t>
      </w:r>
      <w:r>
        <w:rPr>
          <w:b/>
          <w:bCs/>
          <w:sz w:val="36"/>
          <w:szCs w:val="42"/>
          <w:lang w:val="en-CA" w:bidi="si-LK"/>
        </w:rPr>
        <w:t>NWP</w:t>
      </w:r>
    </w:p>
    <w:p w:rsidR="00A97595" w:rsidRDefault="00A97595" w:rsidP="00A97595">
      <w:pPr>
        <w:tabs>
          <w:tab w:val="left" w:pos="4239"/>
        </w:tabs>
        <w:snapToGrid w:val="0"/>
        <w:spacing w:after="0" w:line="240" w:lineRule="auto"/>
        <w:jc w:val="center"/>
        <w:rPr>
          <w:b/>
          <w:bCs/>
          <w:sz w:val="36"/>
          <w:szCs w:val="42"/>
          <w:lang w:bidi="si-LK"/>
        </w:rPr>
      </w:pPr>
    </w:p>
    <w:p w:rsidR="00A97595" w:rsidRDefault="00A97595" w:rsidP="00A97595">
      <w:pPr>
        <w:tabs>
          <w:tab w:val="left" w:pos="4239"/>
        </w:tabs>
        <w:snapToGrid w:val="0"/>
        <w:spacing w:after="0" w:line="240" w:lineRule="auto"/>
        <w:jc w:val="center"/>
        <w:rPr>
          <w:b/>
          <w:bCs/>
          <w:sz w:val="32"/>
          <w:szCs w:val="40"/>
          <w:lang w:val="en-GB" w:bidi="si-LK"/>
        </w:rPr>
      </w:pPr>
      <w:r>
        <w:rPr>
          <w:rFonts w:hint="cs"/>
          <w:b/>
          <w:bCs/>
          <w:sz w:val="32"/>
          <w:szCs w:val="40"/>
          <w:cs/>
          <w:lang w:val="en-GB" w:bidi="si-LK"/>
        </w:rPr>
        <w:t>ආචාරධර්‍ම සමාලෝචනය සඳහා අයැදුම්පත</w:t>
      </w:r>
    </w:p>
    <w:p w:rsidR="00A97595" w:rsidRDefault="00A97595" w:rsidP="00A97595">
      <w:pPr>
        <w:tabs>
          <w:tab w:val="left" w:pos="4239"/>
        </w:tabs>
        <w:snapToGrid w:val="0"/>
        <w:spacing w:after="0" w:line="240" w:lineRule="auto"/>
        <w:jc w:val="center"/>
        <w:rPr>
          <w:b/>
          <w:bCs/>
          <w:sz w:val="32"/>
          <w:szCs w:val="40"/>
        </w:rPr>
      </w:pPr>
      <w:r>
        <w:rPr>
          <w:b/>
          <w:bCs/>
          <w:sz w:val="32"/>
          <w:szCs w:val="40"/>
        </w:rPr>
        <w:t xml:space="preserve">Application for Ethics Review </w:t>
      </w:r>
    </w:p>
    <w:p w:rsidR="00A97595" w:rsidRDefault="00A97595"/>
    <w:tbl>
      <w:tblPr>
        <w:tblW w:w="10047" w:type="dxa"/>
        <w:tblInd w:w="-14" w:type="dxa"/>
        <w:tblLayout w:type="fixed"/>
        <w:tblLook w:val="0000" w:firstRow="0" w:lastRow="0" w:firstColumn="0" w:lastColumn="0" w:noHBand="0" w:noVBand="0"/>
      </w:tblPr>
      <w:tblGrid>
        <w:gridCol w:w="423"/>
        <w:gridCol w:w="1292"/>
        <w:gridCol w:w="234"/>
        <w:gridCol w:w="28"/>
        <w:gridCol w:w="263"/>
        <w:gridCol w:w="263"/>
        <w:gridCol w:w="263"/>
        <w:gridCol w:w="225"/>
        <w:gridCol w:w="38"/>
        <w:gridCol w:w="263"/>
        <w:gridCol w:w="263"/>
        <w:gridCol w:w="93"/>
        <w:gridCol w:w="38"/>
        <w:gridCol w:w="132"/>
        <w:gridCol w:w="263"/>
        <w:gridCol w:w="273"/>
        <w:gridCol w:w="55"/>
        <w:gridCol w:w="559"/>
        <w:gridCol w:w="613"/>
        <w:gridCol w:w="680"/>
        <w:gridCol w:w="1540"/>
        <w:gridCol w:w="10"/>
        <w:gridCol w:w="226"/>
        <w:gridCol w:w="57"/>
        <w:gridCol w:w="284"/>
        <w:gridCol w:w="283"/>
        <w:gridCol w:w="284"/>
        <w:gridCol w:w="283"/>
        <w:gridCol w:w="284"/>
        <w:gridCol w:w="283"/>
        <w:gridCol w:w="252"/>
      </w:tblGrid>
      <w:tr w:rsidR="00C510F8" w:rsidTr="00C510F8">
        <w:trPr>
          <w:trHeight w:val="353"/>
        </w:trPr>
        <w:tc>
          <w:tcPr>
            <w:tcW w:w="10047" w:type="dxa"/>
            <w:gridSpan w:val="31"/>
            <w:tcBorders>
              <w:top w:val="single" w:sz="4" w:space="0" w:color="000000"/>
              <w:bottom w:val="single" w:sz="4" w:space="0" w:color="000000"/>
            </w:tcBorders>
            <w:shd w:val="clear" w:color="auto" w:fill="auto"/>
            <w:vAlign w:val="center"/>
          </w:tcPr>
          <w:p w:rsidR="00F3315D" w:rsidRDefault="00C510F8" w:rsidP="00A97595">
            <w:pPr>
              <w:tabs>
                <w:tab w:val="left" w:pos="4239"/>
              </w:tabs>
              <w:snapToGrid w:val="0"/>
              <w:spacing w:after="0" w:line="240" w:lineRule="auto"/>
              <w:jc w:val="center"/>
              <w:rPr>
                <w:b/>
                <w:bCs/>
                <w:sz w:val="32"/>
                <w:szCs w:val="40"/>
              </w:rPr>
            </w:pPr>
            <w:r>
              <w:rPr>
                <w:b/>
                <w:bCs/>
                <w:sz w:val="32"/>
                <w:szCs w:val="40"/>
              </w:rPr>
              <w:t>Part I</w:t>
            </w:r>
            <w:r>
              <w:rPr>
                <w:rFonts w:cs="Iskoola Pota"/>
                <w:b/>
                <w:bCs/>
                <w:sz w:val="32"/>
                <w:szCs w:val="32"/>
                <w:cs/>
                <w:lang w:bidi="si-LK"/>
              </w:rPr>
              <w:t xml:space="preserve"> – </w:t>
            </w:r>
            <w:r>
              <w:rPr>
                <w:b/>
                <w:bCs/>
                <w:sz w:val="32"/>
                <w:szCs w:val="40"/>
              </w:rPr>
              <w:t>Basic Information</w:t>
            </w:r>
          </w:p>
        </w:tc>
      </w:tr>
      <w:tr w:rsidR="00C510F8" w:rsidTr="00C510F8">
        <w:trPr>
          <w:trHeight w:val="240"/>
        </w:trPr>
        <w:tc>
          <w:tcPr>
            <w:tcW w:w="7801" w:type="dxa"/>
            <w:gridSpan w:val="21"/>
            <w:tcBorders>
              <w:top w:val="single" w:sz="4" w:space="0" w:color="000000"/>
              <w:left w:val="single" w:sz="4" w:space="0" w:color="auto"/>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sz w:val="16"/>
                <w:szCs w:val="16"/>
              </w:rPr>
            </w:pPr>
            <w:r>
              <w:rPr>
                <w:i/>
                <w:iCs/>
                <w:sz w:val="16"/>
                <w:szCs w:val="16"/>
              </w:rPr>
              <w:t>for office use</w:t>
            </w:r>
          </w:p>
        </w:tc>
        <w:tc>
          <w:tcPr>
            <w:tcW w:w="236" w:type="dxa"/>
            <w:gridSpan w:val="2"/>
            <w:tcBorders>
              <w:top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010" w:type="dxa"/>
            <w:gridSpan w:val="8"/>
            <w:tcBorders>
              <w:top w:val="single" w:sz="4" w:space="0" w:color="000000"/>
              <w:bottom w:val="single" w:sz="4" w:space="0" w:color="000000"/>
              <w:right w:val="single" w:sz="4" w:space="0" w:color="auto"/>
            </w:tcBorders>
            <w:shd w:val="clear" w:color="auto" w:fill="auto"/>
            <w:vAlign w:val="center"/>
          </w:tcPr>
          <w:p w:rsidR="00C510F8" w:rsidRDefault="00C510F8" w:rsidP="00C510F8">
            <w:pPr>
              <w:snapToGrid w:val="0"/>
              <w:spacing w:after="0" w:line="240" w:lineRule="auto"/>
              <w:rPr>
                <w:b/>
              </w:rPr>
            </w:pPr>
          </w:p>
        </w:tc>
      </w:tr>
      <w:tr w:rsidR="00C510F8" w:rsidTr="00880B3B">
        <w:tc>
          <w:tcPr>
            <w:tcW w:w="1715" w:type="dxa"/>
            <w:gridSpan w:val="2"/>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pPr>
            <w:r>
              <w:t>Application No</w:t>
            </w:r>
            <w:r>
              <w:rPr>
                <w:rFonts w:cs="Iskoola Pota"/>
                <w:cs/>
                <w:lang w:bidi="si-LK"/>
              </w:rPr>
              <w:t>:</w:t>
            </w:r>
          </w:p>
        </w:tc>
        <w:tc>
          <w:tcPr>
            <w:tcW w:w="262" w:type="dxa"/>
            <w:gridSpan w:val="2"/>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gridSpan w:val="2"/>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gridSpan w:val="3"/>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7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3457" w:type="dxa"/>
            <w:gridSpan w:val="6"/>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jc w:val="right"/>
            </w:pPr>
            <w:r>
              <w:t>Date Received</w:t>
            </w:r>
            <w:r>
              <w:rPr>
                <w:rFonts w:cs="Iskoola Pota"/>
                <w:cs/>
                <w:lang w:bidi="si-LK"/>
              </w:rPr>
              <w:t>:</w:t>
            </w:r>
          </w:p>
        </w:tc>
        <w:tc>
          <w:tcPr>
            <w:tcW w:w="283" w:type="dxa"/>
            <w:gridSpan w:val="2"/>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84"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83" w:type="dxa"/>
            <w:tcBorders>
              <w:top w:val="single" w:sz="4" w:space="0" w:color="000000"/>
              <w:left w:val="single" w:sz="4" w:space="0" w:color="000000"/>
              <w:bottom w:val="single" w:sz="4" w:space="0" w:color="000000"/>
            </w:tcBorders>
            <w:shd w:val="clear" w:color="auto" w:fill="auto"/>
            <w:vAlign w:val="center"/>
          </w:tcPr>
          <w:p w:rsidR="00C510F8" w:rsidRPr="00A274CD" w:rsidRDefault="00C510F8" w:rsidP="00C510F8">
            <w:pPr>
              <w:widowControl w:val="0"/>
              <w:autoSpaceDE w:val="0"/>
              <w:snapToGrid w:val="0"/>
              <w:spacing w:after="0" w:line="240" w:lineRule="auto"/>
              <w:jc w:val="center"/>
              <w:rPr>
                <w:b/>
                <w:bCs/>
                <w:i/>
                <w:iCs/>
              </w:rPr>
            </w:pPr>
            <w:r w:rsidRPr="00A274CD">
              <w:rPr>
                <w:rFonts w:cs="Iskoola Pota"/>
                <w:b/>
                <w:bCs/>
                <w:cs/>
                <w:lang w:bidi="si-LK"/>
              </w:rPr>
              <w:t>–</w:t>
            </w:r>
          </w:p>
        </w:tc>
        <w:tc>
          <w:tcPr>
            <w:tcW w:w="284"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8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84" w:type="dxa"/>
            <w:tcBorders>
              <w:top w:val="single" w:sz="4" w:space="0" w:color="000000"/>
              <w:left w:val="single" w:sz="4" w:space="0" w:color="000000"/>
              <w:bottom w:val="single" w:sz="4" w:space="0" w:color="000000"/>
            </w:tcBorders>
            <w:shd w:val="clear" w:color="auto" w:fill="auto"/>
            <w:vAlign w:val="center"/>
          </w:tcPr>
          <w:p w:rsidR="00C510F8" w:rsidRPr="00D905B5" w:rsidRDefault="00C510F8" w:rsidP="00C510F8">
            <w:pPr>
              <w:widowControl w:val="0"/>
              <w:autoSpaceDE w:val="0"/>
              <w:snapToGrid w:val="0"/>
              <w:spacing w:after="0" w:line="240" w:lineRule="auto"/>
              <w:jc w:val="center"/>
              <w:rPr>
                <w:b/>
                <w:bCs/>
                <w:i/>
                <w:iCs/>
              </w:rPr>
            </w:pPr>
            <w:r w:rsidRPr="00D905B5">
              <w:rPr>
                <w:rFonts w:cs="Iskoola Pota"/>
                <w:b/>
                <w:bCs/>
                <w:cs/>
                <w:lang w:bidi="si-LK"/>
              </w:rPr>
              <w:t>–</w:t>
            </w:r>
          </w:p>
        </w:tc>
        <w:tc>
          <w:tcPr>
            <w:tcW w:w="28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r>
      <w:tr w:rsidR="00C510F8" w:rsidRPr="00D905B5" w:rsidTr="00880B3B">
        <w:tc>
          <w:tcPr>
            <w:tcW w:w="1949" w:type="dxa"/>
            <w:gridSpan w:val="3"/>
            <w:tcBorders>
              <w:top w:val="single" w:sz="4" w:space="0" w:color="000000"/>
              <w:left w:val="single" w:sz="4" w:space="0" w:color="auto"/>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sz w:val="8"/>
                <w:szCs w:val="8"/>
              </w:rPr>
            </w:pPr>
          </w:p>
        </w:tc>
        <w:tc>
          <w:tcPr>
            <w:tcW w:w="1699" w:type="dxa"/>
            <w:gridSpan w:val="9"/>
            <w:tcBorders>
              <w:top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sz w:val="8"/>
                <w:szCs w:val="8"/>
              </w:rPr>
            </w:pPr>
          </w:p>
        </w:tc>
        <w:tc>
          <w:tcPr>
            <w:tcW w:w="1933" w:type="dxa"/>
            <w:gridSpan w:val="7"/>
            <w:tcBorders>
              <w:top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sz w:val="8"/>
                <w:szCs w:val="8"/>
              </w:rPr>
            </w:pPr>
          </w:p>
        </w:tc>
        <w:tc>
          <w:tcPr>
            <w:tcW w:w="4466" w:type="dxa"/>
            <w:gridSpan w:val="12"/>
            <w:tcBorders>
              <w:top w:val="single" w:sz="4" w:space="0" w:color="000000"/>
              <w:bottom w:val="single" w:sz="4" w:space="0" w:color="000000"/>
              <w:right w:val="single" w:sz="4" w:space="0" w:color="auto"/>
            </w:tcBorders>
            <w:shd w:val="clear" w:color="auto" w:fill="auto"/>
            <w:vAlign w:val="center"/>
          </w:tcPr>
          <w:p w:rsidR="00C510F8" w:rsidRPr="00D905B5" w:rsidRDefault="00C510F8" w:rsidP="00C510F8">
            <w:pPr>
              <w:widowControl w:val="0"/>
              <w:autoSpaceDE w:val="0"/>
              <w:snapToGrid w:val="0"/>
              <w:spacing w:after="0" w:line="240" w:lineRule="auto"/>
              <w:rPr>
                <w:i/>
                <w:iCs/>
                <w:sz w:val="8"/>
                <w:szCs w:val="8"/>
              </w:rPr>
            </w:pPr>
          </w:p>
        </w:tc>
      </w:tr>
      <w:tr w:rsidR="00A40B67" w:rsidTr="00D25D79">
        <w:tc>
          <w:tcPr>
            <w:tcW w:w="1715" w:type="dxa"/>
            <w:gridSpan w:val="2"/>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pPr>
            <w:r>
              <w:t xml:space="preserve">Decision </w:t>
            </w:r>
            <w:r>
              <w:rPr>
                <w:rFonts w:cs="Iskoola Pota"/>
                <w:cs/>
                <w:lang w:bidi="si-LK"/>
              </w:rPr>
              <w:t>:</w:t>
            </w:r>
          </w:p>
        </w:tc>
        <w:tc>
          <w:tcPr>
            <w:tcW w:w="2639" w:type="dxa"/>
            <w:gridSpan w:val="14"/>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c>
          <w:tcPr>
            <w:tcW w:w="3457" w:type="dxa"/>
            <w:gridSpan w:val="6"/>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ind w:right="-50"/>
              <w:jc w:val="right"/>
            </w:pPr>
            <w:r>
              <w:t>ERC Meeting Date</w:t>
            </w:r>
            <w:r>
              <w:rPr>
                <w:rFonts w:cs="Iskoola Pota"/>
                <w:cs/>
                <w:lang w:bidi="si-LK"/>
              </w:rPr>
              <w:t>:</w:t>
            </w:r>
          </w:p>
        </w:tc>
        <w:tc>
          <w:tcPr>
            <w:tcW w:w="283" w:type="dxa"/>
            <w:gridSpan w:val="2"/>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c>
          <w:tcPr>
            <w:tcW w:w="284" w:type="dxa"/>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c>
          <w:tcPr>
            <w:tcW w:w="283" w:type="dxa"/>
            <w:tcBorders>
              <w:top w:val="single" w:sz="4" w:space="0" w:color="000000"/>
              <w:left w:val="single" w:sz="4" w:space="0" w:color="000000"/>
              <w:bottom w:val="single" w:sz="4" w:space="0" w:color="000000"/>
            </w:tcBorders>
            <w:shd w:val="clear" w:color="auto" w:fill="auto"/>
            <w:vAlign w:val="center"/>
          </w:tcPr>
          <w:p w:rsidR="00A40B67" w:rsidRPr="00A274CD" w:rsidRDefault="00A40B67" w:rsidP="00C510F8">
            <w:pPr>
              <w:widowControl w:val="0"/>
              <w:autoSpaceDE w:val="0"/>
              <w:snapToGrid w:val="0"/>
              <w:spacing w:after="0" w:line="240" w:lineRule="auto"/>
              <w:jc w:val="center"/>
              <w:rPr>
                <w:b/>
                <w:bCs/>
                <w:i/>
                <w:iCs/>
              </w:rPr>
            </w:pPr>
            <w:r w:rsidRPr="00A274CD">
              <w:rPr>
                <w:rFonts w:cs="Iskoola Pota"/>
                <w:b/>
                <w:bCs/>
                <w:cs/>
                <w:lang w:bidi="si-LK"/>
              </w:rPr>
              <w:t>–</w:t>
            </w:r>
          </w:p>
        </w:tc>
        <w:tc>
          <w:tcPr>
            <w:tcW w:w="284" w:type="dxa"/>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c>
          <w:tcPr>
            <w:tcW w:w="283" w:type="dxa"/>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c>
          <w:tcPr>
            <w:tcW w:w="284" w:type="dxa"/>
            <w:tcBorders>
              <w:top w:val="single" w:sz="4" w:space="0" w:color="000000"/>
              <w:left w:val="single" w:sz="4" w:space="0" w:color="000000"/>
              <w:bottom w:val="single" w:sz="4" w:space="0" w:color="000000"/>
            </w:tcBorders>
            <w:shd w:val="clear" w:color="auto" w:fill="auto"/>
            <w:vAlign w:val="center"/>
          </w:tcPr>
          <w:p w:rsidR="00A40B67" w:rsidRPr="00D905B5" w:rsidRDefault="00A40B67" w:rsidP="00C510F8">
            <w:pPr>
              <w:widowControl w:val="0"/>
              <w:autoSpaceDE w:val="0"/>
              <w:snapToGrid w:val="0"/>
              <w:spacing w:after="0" w:line="240" w:lineRule="auto"/>
              <w:jc w:val="center"/>
              <w:rPr>
                <w:b/>
                <w:bCs/>
                <w:i/>
                <w:iCs/>
              </w:rPr>
            </w:pPr>
            <w:r w:rsidRPr="00D905B5">
              <w:rPr>
                <w:rFonts w:cs="Iskoola Pota"/>
                <w:b/>
                <w:bCs/>
                <w:cs/>
                <w:lang w:bidi="si-LK"/>
              </w:rPr>
              <w:t>–</w:t>
            </w:r>
          </w:p>
        </w:tc>
        <w:tc>
          <w:tcPr>
            <w:tcW w:w="283" w:type="dxa"/>
            <w:tcBorders>
              <w:top w:val="single" w:sz="4" w:space="0" w:color="000000"/>
              <w:left w:val="single" w:sz="4" w:space="0" w:color="000000"/>
              <w:bottom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40B67" w:rsidRDefault="00A40B67" w:rsidP="00C510F8">
            <w:pPr>
              <w:widowControl w:val="0"/>
              <w:autoSpaceDE w:val="0"/>
              <w:snapToGrid w:val="0"/>
              <w:spacing w:after="0" w:line="240" w:lineRule="auto"/>
              <w:rPr>
                <w:i/>
                <w:iCs/>
              </w:rPr>
            </w:pPr>
          </w:p>
        </w:tc>
      </w:tr>
      <w:tr w:rsidR="00C510F8" w:rsidTr="00880B3B">
        <w:tc>
          <w:tcPr>
            <w:tcW w:w="1949" w:type="dxa"/>
            <w:gridSpan w:val="3"/>
            <w:tcBorders>
              <w:top w:val="single" w:sz="4" w:space="0" w:color="000000"/>
              <w:left w:val="single" w:sz="4" w:space="0" w:color="auto"/>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sz w:val="8"/>
                <w:szCs w:val="8"/>
              </w:rPr>
            </w:pPr>
          </w:p>
        </w:tc>
        <w:tc>
          <w:tcPr>
            <w:tcW w:w="2405" w:type="dxa"/>
            <w:gridSpan w:val="13"/>
            <w:tcBorders>
              <w:top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sz w:val="8"/>
                <w:szCs w:val="8"/>
              </w:rPr>
            </w:pPr>
          </w:p>
        </w:tc>
        <w:tc>
          <w:tcPr>
            <w:tcW w:w="1907" w:type="dxa"/>
            <w:gridSpan w:val="4"/>
            <w:tcBorders>
              <w:top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sz w:val="8"/>
                <w:szCs w:val="8"/>
              </w:rPr>
            </w:pPr>
          </w:p>
        </w:tc>
        <w:tc>
          <w:tcPr>
            <w:tcW w:w="3786" w:type="dxa"/>
            <w:gridSpan w:val="11"/>
            <w:tcBorders>
              <w:top w:val="single" w:sz="4" w:space="0" w:color="000000"/>
              <w:bottom w:val="single" w:sz="4" w:space="0" w:color="000000"/>
              <w:right w:val="single" w:sz="4" w:space="0" w:color="auto"/>
            </w:tcBorders>
            <w:shd w:val="clear" w:color="auto" w:fill="auto"/>
            <w:vAlign w:val="center"/>
          </w:tcPr>
          <w:p w:rsidR="00C510F8" w:rsidRPr="00D905B5" w:rsidRDefault="00C510F8" w:rsidP="00C510F8">
            <w:pPr>
              <w:widowControl w:val="0"/>
              <w:autoSpaceDE w:val="0"/>
              <w:snapToGrid w:val="0"/>
              <w:spacing w:after="0" w:line="240" w:lineRule="auto"/>
              <w:rPr>
                <w:b/>
                <w:bCs/>
                <w:i/>
                <w:iCs/>
                <w:sz w:val="8"/>
                <w:szCs w:val="8"/>
              </w:rPr>
            </w:pPr>
          </w:p>
        </w:tc>
      </w:tr>
      <w:tr w:rsidR="00A40B67" w:rsidTr="006F5D98">
        <w:tc>
          <w:tcPr>
            <w:tcW w:w="1715" w:type="dxa"/>
            <w:gridSpan w:val="2"/>
            <w:tcBorders>
              <w:top w:val="single" w:sz="4" w:space="0" w:color="000000"/>
              <w:left w:val="single" w:sz="4" w:space="0" w:color="000000"/>
              <w:bottom w:val="single" w:sz="4" w:space="0" w:color="000000"/>
            </w:tcBorders>
            <w:shd w:val="clear" w:color="auto" w:fill="auto"/>
            <w:vAlign w:val="center"/>
          </w:tcPr>
          <w:p w:rsidR="00A40B67" w:rsidRDefault="006F5D98" w:rsidP="00A40B67">
            <w:pPr>
              <w:widowControl w:val="0"/>
              <w:autoSpaceDE w:val="0"/>
              <w:snapToGrid w:val="0"/>
              <w:spacing w:after="0" w:line="240" w:lineRule="auto"/>
            </w:pPr>
            <w:r>
              <w:rPr>
                <w:rFonts w:cs="Iskoola Pota"/>
                <w:lang w:bidi="si-LK"/>
              </w:rPr>
              <w:t>Last decision by</w:t>
            </w:r>
            <w:r w:rsidR="00A40B67">
              <w:rPr>
                <w:rFonts w:cs="Iskoola Pota"/>
                <w:cs/>
                <w:lang w:bidi="si-LK"/>
              </w:rPr>
              <w:t>:</w:t>
            </w:r>
          </w:p>
        </w:tc>
        <w:tc>
          <w:tcPr>
            <w:tcW w:w="1276" w:type="dxa"/>
            <w:gridSpan w:val="6"/>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r>
              <w:rPr>
                <w:i/>
                <w:iCs/>
              </w:rPr>
              <w:t>Expedited</w:t>
            </w:r>
          </w:p>
        </w:tc>
        <w:tc>
          <w:tcPr>
            <w:tcW w:w="1418" w:type="dxa"/>
            <w:gridSpan w:val="9"/>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r>
              <w:rPr>
                <w:i/>
                <w:iCs/>
              </w:rPr>
              <w:t>Full Board</w:t>
            </w:r>
          </w:p>
        </w:tc>
        <w:tc>
          <w:tcPr>
            <w:tcW w:w="3402" w:type="dxa"/>
            <w:gridSpan w:val="5"/>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jc w:val="right"/>
              <w:rPr>
                <w:iCs/>
              </w:rPr>
            </w:pPr>
            <w:r>
              <w:rPr>
                <w:iCs/>
              </w:rPr>
              <w:t>Date Informed</w:t>
            </w:r>
            <w:r>
              <w:rPr>
                <w:rFonts w:cs="Iskoola Pota"/>
                <w:iCs/>
                <w:cs/>
                <w:lang w:bidi="si-LK"/>
              </w:rPr>
              <w:t>:</w:t>
            </w:r>
          </w:p>
        </w:tc>
        <w:tc>
          <w:tcPr>
            <w:tcW w:w="283" w:type="dxa"/>
            <w:gridSpan w:val="2"/>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p>
        </w:tc>
        <w:tc>
          <w:tcPr>
            <w:tcW w:w="284" w:type="dxa"/>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p>
        </w:tc>
        <w:tc>
          <w:tcPr>
            <w:tcW w:w="283" w:type="dxa"/>
            <w:tcBorders>
              <w:top w:val="single" w:sz="4" w:space="0" w:color="000000"/>
              <w:left w:val="single" w:sz="4" w:space="0" w:color="000000"/>
              <w:bottom w:val="single" w:sz="4" w:space="0" w:color="000000"/>
            </w:tcBorders>
            <w:shd w:val="clear" w:color="auto" w:fill="auto"/>
            <w:vAlign w:val="center"/>
          </w:tcPr>
          <w:p w:rsidR="00A40B67" w:rsidRPr="00A274CD" w:rsidRDefault="00A40B67" w:rsidP="00A40B67">
            <w:pPr>
              <w:widowControl w:val="0"/>
              <w:autoSpaceDE w:val="0"/>
              <w:snapToGrid w:val="0"/>
              <w:spacing w:after="0" w:line="240" w:lineRule="auto"/>
              <w:jc w:val="center"/>
              <w:rPr>
                <w:b/>
                <w:bCs/>
                <w:i/>
                <w:iCs/>
              </w:rPr>
            </w:pPr>
            <w:r w:rsidRPr="00A274CD">
              <w:rPr>
                <w:rFonts w:cs="Iskoola Pota"/>
                <w:b/>
                <w:bCs/>
                <w:cs/>
                <w:lang w:bidi="si-LK"/>
              </w:rPr>
              <w:t>–</w:t>
            </w:r>
          </w:p>
        </w:tc>
        <w:tc>
          <w:tcPr>
            <w:tcW w:w="284" w:type="dxa"/>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p>
        </w:tc>
        <w:tc>
          <w:tcPr>
            <w:tcW w:w="283" w:type="dxa"/>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p>
        </w:tc>
        <w:tc>
          <w:tcPr>
            <w:tcW w:w="284" w:type="dxa"/>
            <w:tcBorders>
              <w:top w:val="single" w:sz="4" w:space="0" w:color="000000"/>
              <w:left w:val="single" w:sz="4" w:space="0" w:color="000000"/>
              <w:bottom w:val="single" w:sz="4" w:space="0" w:color="000000"/>
            </w:tcBorders>
            <w:shd w:val="clear" w:color="auto" w:fill="auto"/>
            <w:vAlign w:val="center"/>
          </w:tcPr>
          <w:p w:rsidR="00A40B67" w:rsidRPr="00D905B5" w:rsidRDefault="00A40B67" w:rsidP="00A40B67">
            <w:pPr>
              <w:widowControl w:val="0"/>
              <w:autoSpaceDE w:val="0"/>
              <w:snapToGrid w:val="0"/>
              <w:spacing w:after="0" w:line="240" w:lineRule="auto"/>
              <w:jc w:val="center"/>
              <w:rPr>
                <w:b/>
                <w:bCs/>
                <w:i/>
                <w:iCs/>
              </w:rPr>
            </w:pPr>
            <w:r w:rsidRPr="00D905B5">
              <w:rPr>
                <w:rFonts w:cs="Iskoola Pota"/>
                <w:b/>
                <w:bCs/>
                <w:cs/>
                <w:lang w:bidi="si-LK"/>
              </w:rPr>
              <w:t>–</w:t>
            </w:r>
          </w:p>
        </w:tc>
        <w:tc>
          <w:tcPr>
            <w:tcW w:w="283" w:type="dxa"/>
            <w:tcBorders>
              <w:top w:val="single" w:sz="4" w:space="0" w:color="000000"/>
              <w:left w:val="single" w:sz="4" w:space="0" w:color="000000"/>
              <w:bottom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40B67" w:rsidRDefault="00A40B67" w:rsidP="00A40B67">
            <w:pPr>
              <w:widowControl w:val="0"/>
              <w:autoSpaceDE w:val="0"/>
              <w:snapToGrid w:val="0"/>
              <w:spacing w:after="0" w:line="240" w:lineRule="auto"/>
              <w:rPr>
                <w:i/>
                <w:iCs/>
              </w:rPr>
            </w:pPr>
          </w:p>
        </w:tc>
      </w:tr>
      <w:tr w:rsidR="00C510F8" w:rsidTr="00C510F8">
        <w:trPr>
          <w:trHeight w:val="282"/>
        </w:trPr>
        <w:tc>
          <w:tcPr>
            <w:tcW w:w="10047" w:type="dxa"/>
            <w:gridSpan w:val="31"/>
            <w:tcBorders>
              <w:top w:val="single" w:sz="4" w:space="0" w:color="000000"/>
              <w:bottom w:val="single" w:sz="4" w:space="0" w:color="000000"/>
            </w:tcBorders>
            <w:shd w:val="clear" w:color="auto" w:fill="auto"/>
            <w:vAlign w:val="center"/>
          </w:tcPr>
          <w:p w:rsidR="00C510F8" w:rsidRPr="00567C40" w:rsidRDefault="00C510F8" w:rsidP="00C510F8">
            <w:pPr>
              <w:widowControl w:val="0"/>
              <w:autoSpaceDE w:val="0"/>
              <w:snapToGrid w:val="0"/>
              <w:spacing w:after="0" w:line="240" w:lineRule="auto"/>
            </w:pPr>
          </w:p>
        </w:tc>
      </w:tr>
      <w:tr w:rsidR="00C510F8" w:rsidTr="00C510F8">
        <w:trPr>
          <w:trHeight w:val="397"/>
        </w:trPr>
        <w:tc>
          <w:tcPr>
            <w:tcW w:w="10047" w:type="dxa"/>
            <w:gridSpan w:val="31"/>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BA6772" w:rsidRDefault="003E16FC" w:rsidP="003E16FC">
            <w:pPr>
              <w:widowControl w:val="0"/>
              <w:tabs>
                <w:tab w:val="left" w:pos="360"/>
              </w:tabs>
              <w:autoSpaceDE w:val="0"/>
              <w:spacing w:after="0" w:line="240" w:lineRule="auto"/>
              <w:ind w:right="431"/>
              <w:rPr>
                <w:b/>
                <w:bCs/>
              </w:rPr>
            </w:pPr>
            <w:r>
              <w:rPr>
                <w:b/>
                <w:bCs/>
              </w:rPr>
              <w:t>1</w:t>
            </w:r>
            <w:r>
              <w:rPr>
                <w:rFonts w:cs="Iskoola Pota"/>
                <w:b/>
                <w:bCs/>
                <w:cs/>
                <w:lang w:bidi="si-LK"/>
              </w:rPr>
              <w:t>.</w:t>
            </w:r>
            <w:r>
              <w:rPr>
                <w:b/>
                <w:bCs/>
              </w:rPr>
              <w:tab/>
              <w:t>Title of Protocol</w:t>
            </w:r>
          </w:p>
        </w:tc>
      </w:tr>
      <w:tr w:rsidR="00C510F8" w:rsidTr="00C510F8">
        <w:trPr>
          <w:trHeight w:val="688"/>
        </w:trPr>
        <w:bookmarkStart w:id="0" w:name="OLE_LINK9" w:displacedByCustomXml="next"/>
        <w:sdt>
          <w:sdtPr>
            <w:rPr>
              <w:b/>
              <w:bCs/>
            </w:rPr>
            <w:alias w:val="Title01"/>
            <w:tag w:val="Title1"/>
            <w:id w:val="1227873878"/>
            <w:placeholder>
              <w:docPart w:val="CC25B2C01E1F45AF87F1136A8C26294C"/>
            </w:placeholder>
            <w:showingPlcHdr/>
            <w:text/>
          </w:sdtPr>
          <w:sdtEndPr/>
          <w:sdtContent>
            <w:tc>
              <w:tcPr>
                <w:tcW w:w="10047" w:type="dxa"/>
                <w:gridSpan w:val="31"/>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B95ACD" w:rsidP="00C510F8">
                <w:pPr>
                  <w:widowControl w:val="0"/>
                  <w:tabs>
                    <w:tab w:val="left" w:pos="360"/>
                  </w:tabs>
                  <w:autoSpaceDE w:val="0"/>
                  <w:spacing w:after="0" w:line="240" w:lineRule="auto"/>
                  <w:ind w:right="431"/>
                  <w:jc w:val="both"/>
                  <w:rPr>
                    <w:b/>
                    <w:bCs/>
                  </w:rPr>
                </w:pPr>
                <w:r w:rsidRPr="00FD53BD">
                  <w:rPr>
                    <w:rStyle w:val="PlaceholderText"/>
                  </w:rPr>
                  <w:t>Click here to enter text</w:t>
                </w:r>
                <w:r w:rsidRPr="00FD53BD">
                  <w:rPr>
                    <w:rStyle w:val="PlaceholderText"/>
                    <w:rFonts w:cs="Iskoola Pota"/>
                    <w:cs/>
                    <w:lang w:bidi="si-LK"/>
                  </w:rPr>
                  <w:t>.</w:t>
                </w:r>
              </w:p>
            </w:tc>
          </w:sdtContent>
        </w:sdt>
        <w:bookmarkEnd w:id="0" w:displacedByCustomXml="prev"/>
      </w:tr>
      <w:tr w:rsidR="00C510F8" w:rsidRPr="00894FD4" w:rsidTr="00894FD4">
        <w:trPr>
          <w:trHeight w:val="57"/>
        </w:trPr>
        <w:tc>
          <w:tcPr>
            <w:tcW w:w="10047" w:type="dxa"/>
            <w:gridSpan w:val="31"/>
            <w:tcBorders>
              <w:top w:val="single" w:sz="4" w:space="0" w:color="000000"/>
              <w:bottom w:val="single" w:sz="4" w:space="0" w:color="000000"/>
            </w:tcBorders>
            <w:shd w:val="clear" w:color="auto" w:fill="auto"/>
            <w:vAlign w:val="center"/>
          </w:tcPr>
          <w:p w:rsidR="00C510F8" w:rsidRPr="00894FD4" w:rsidRDefault="00C510F8" w:rsidP="00C510F8">
            <w:pPr>
              <w:widowControl w:val="0"/>
              <w:tabs>
                <w:tab w:val="left" w:pos="360"/>
              </w:tabs>
              <w:autoSpaceDE w:val="0"/>
              <w:spacing w:after="0" w:line="240" w:lineRule="auto"/>
              <w:ind w:left="360" w:hanging="360"/>
              <w:jc w:val="both"/>
              <w:rPr>
                <w:b/>
                <w:bCs/>
                <w:sz w:val="8"/>
                <w:szCs w:val="8"/>
              </w:rPr>
            </w:pPr>
          </w:p>
        </w:tc>
      </w:tr>
      <w:tr w:rsidR="00C510F8" w:rsidTr="00C510F8">
        <w:trPr>
          <w:trHeight w:val="829"/>
        </w:trPr>
        <w:tc>
          <w:tcPr>
            <w:tcW w:w="10047" w:type="dxa"/>
            <w:gridSpan w:val="31"/>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left="360" w:hanging="360"/>
              <w:jc w:val="both"/>
              <w:rPr>
                <w:b/>
                <w:bCs/>
              </w:rPr>
            </w:pPr>
            <w:r>
              <w:rPr>
                <w:b/>
                <w:bCs/>
              </w:rPr>
              <w:t>2</w:t>
            </w:r>
            <w:r>
              <w:rPr>
                <w:rFonts w:cs="Iskoola Pota"/>
                <w:b/>
                <w:bCs/>
                <w:cs/>
                <w:lang w:bidi="si-LK"/>
              </w:rPr>
              <w:t>.</w:t>
            </w:r>
            <w:r>
              <w:rPr>
                <w:b/>
                <w:bCs/>
              </w:rPr>
              <w:tab/>
              <w:t>Investigators</w:t>
            </w:r>
          </w:p>
          <w:p w:rsidR="00C510F8" w:rsidRPr="00BA6772" w:rsidRDefault="00C510F8" w:rsidP="00C510F8">
            <w:pPr>
              <w:widowControl w:val="0"/>
              <w:tabs>
                <w:tab w:val="left" w:pos="360"/>
              </w:tabs>
              <w:autoSpaceDE w:val="0"/>
              <w:spacing w:after="0" w:line="240" w:lineRule="auto"/>
              <w:ind w:left="360" w:right="433" w:hanging="360"/>
              <w:jc w:val="both"/>
              <w:rPr>
                <w:iCs/>
                <w:sz w:val="20"/>
                <w:szCs w:val="18"/>
              </w:rPr>
            </w:pPr>
            <w:r>
              <w:rPr>
                <w:i/>
                <w:iCs/>
                <w:sz w:val="20"/>
                <w:szCs w:val="16"/>
              </w:rPr>
              <w:tab/>
            </w:r>
            <w:r>
              <w:rPr>
                <w:iCs/>
                <w:sz w:val="20"/>
                <w:szCs w:val="18"/>
              </w:rPr>
              <w:t>Applications from investigators based overseas will only be considered if the project is done in collaboration with investigators based in institutions in Sri Lanka who take equal responsibility for the conduct of the study and who will appear as co</w:t>
            </w:r>
            <w:r>
              <w:rPr>
                <w:rFonts w:cs="Iskoola Pota"/>
                <w:iCs/>
                <w:sz w:val="20"/>
                <w:szCs w:val="20"/>
                <w:cs/>
                <w:lang w:bidi="si-LK"/>
              </w:rPr>
              <w:t>-</w:t>
            </w:r>
            <w:r>
              <w:rPr>
                <w:iCs/>
                <w:sz w:val="20"/>
                <w:szCs w:val="18"/>
              </w:rPr>
              <w:t>authors in any publication arising out of the study</w:t>
            </w:r>
            <w:r>
              <w:rPr>
                <w:rFonts w:cs="Iskoola Pota"/>
                <w:iCs/>
                <w:sz w:val="20"/>
                <w:szCs w:val="20"/>
                <w:cs/>
                <w:lang w:bidi="si-LK"/>
              </w:rPr>
              <w:t>.</w:t>
            </w:r>
          </w:p>
        </w:tc>
      </w:tr>
      <w:tr w:rsidR="00C510F8" w:rsidTr="00C510F8">
        <w:trPr>
          <w:trHeight w:val="402"/>
        </w:trPr>
        <w:tc>
          <w:tcPr>
            <w:tcW w:w="423"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spacing w:after="0" w:line="240" w:lineRule="auto"/>
              <w:rPr>
                <w:b/>
                <w:bCs/>
              </w:rPr>
            </w:pPr>
            <w:r>
              <w:rPr>
                <w:b/>
                <w:bCs/>
              </w:rPr>
              <w:t>#</w:t>
            </w:r>
          </w:p>
        </w:tc>
        <w:tc>
          <w:tcPr>
            <w:tcW w:w="3263" w:type="dxa"/>
            <w:gridSpan w:val="12"/>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spacing w:after="0" w:line="240" w:lineRule="auto"/>
              <w:rPr>
                <w:b/>
                <w:bCs/>
              </w:rPr>
            </w:pPr>
            <w:r w:rsidRPr="00446843">
              <w:rPr>
                <w:b/>
                <w:bCs/>
              </w:rPr>
              <w:t>Title</w:t>
            </w:r>
            <w:r>
              <w:rPr>
                <w:b/>
                <w:bCs/>
              </w:rPr>
              <w:t xml:space="preserve"> &amp; Name</w:t>
            </w:r>
          </w:p>
        </w:tc>
        <w:tc>
          <w:tcPr>
            <w:tcW w:w="4115" w:type="dxa"/>
            <w:gridSpan w:val="8"/>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spacing w:after="0" w:line="240" w:lineRule="auto"/>
              <w:rPr>
                <w:b/>
                <w:bCs/>
              </w:rPr>
            </w:pPr>
            <w:r>
              <w:rPr>
                <w:b/>
                <w:bCs/>
              </w:rPr>
              <w:t>Information</w:t>
            </w:r>
          </w:p>
        </w:tc>
        <w:tc>
          <w:tcPr>
            <w:tcW w:w="2246" w:type="dxa"/>
            <w:gridSpan w:val="10"/>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spacing w:after="0" w:line="240" w:lineRule="auto"/>
              <w:rPr>
                <w:b/>
                <w:bCs/>
              </w:rPr>
            </w:pPr>
            <w:r w:rsidRPr="00446843">
              <w:rPr>
                <w:b/>
                <w:bCs/>
              </w:rPr>
              <w:t>Signature</w:t>
            </w:r>
          </w:p>
        </w:tc>
      </w:tr>
      <w:tr w:rsidR="00C510F8" w:rsidRPr="00446843" w:rsidTr="00C510F8">
        <w:trPr>
          <w:trHeight w:val="397"/>
        </w:trPr>
        <w:tc>
          <w:tcPr>
            <w:tcW w:w="423" w:type="dxa"/>
            <w:vMerge w:val="restart"/>
            <w:tcBorders>
              <w:top w:val="single" w:sz="12" w:space="0" w:color="auto"/>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bookmarkStart w:id="1" w:name="OLE_LINK4" w:displacedByCustomXml="next"/>
        <w:sdt>
          <w:sdtPr>
            <w:alias w:val="Inv1"/>
            <w:tag w:val="Inv1"/>
            <w:id w:val="-628557320"/>
            <w:placeholder>
              <w:docPart w:val="4898E8CFA7B24ACEAEFB5FDA640AEFF8"/>
            </w:placeholder>
            <w:showingPlcHdr/>
          </w:sdtPr>
          <w:sdtEndPr/>
          <w:sdtContent>
            <w:tc>
              <w:tcPr>
                <w:tcW w:w="3263" w:type="dxa"/>
                <w:gridSpan w:val="12"/>
                <w:vMerge w:val="restart"/>
                <w:tcBorders>
                  <w:top w:val="single" w:sz="12" w:space="0" w:color="auto"/>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r w:rsidRPr="005C7C0F">
                  <w:rPr>
                    <w:rStyle w:val="PlaceholderText"/>
                  </w:rPr>
                  <w:t>Click here to enter text</w:t>
                </w:r>
                <w:r w:rsidRPr="005C7C0F">
                  <w:rPr>
                    <w:rStyle w:val="PlaceholderText"/>
                    <w:rFonts w:cs="Iskoola Pota"/>
                    <w:cs/>
                    <w:lang w:bidi="si-LK"/>
                  </w:rPr>
                  <w:t>.</w:t>
                </w:r>
              </w:p>
            </w:tc>
          </w:sdtContent>
        </w:sdt>
        <w:bookmarkEnd w:id="1" w:displacedByCustomXml="prev"/>
        <w:tc>
          <w:tcPr>
            <w:tcW w:w="1282" w:type="dxa"/>
            <w:gridSpan w:val="5"/>
            <w:tcBorders>
              <w:top w:val="single" w:sz="12" w:space="0" w:color="auto"/>
              <w:left w:val="single" w:sz="4" w:space="0" w:color="000000"/>
              <w:bottom w:val="single" w:sz="4" w:space="0" w:color="000000"/>
              <w:right w:val="single" w:sz="4" w:space="0" w:color="000000"/>
            </w:tcBorders>
            <w:shd w:val="clear" w:color="auto" w:fill="auto"/>
            <w:vAlign w:val="center"/>
          </w:tcPr>
          <w:p w:rsidR="00C510F8" w:rsidRPr="00A97595" w:rsidRDefault="00C510F8" w:rsidP="00C510F8">
            <w:pPr>
              <w:spacing w:after="0" w:line="240" w:lineRule="auto"/>
              <w:rPr>
                <w:lang w:val="en-GB"/>
              </w:rPr>
            </w:pPr>
            <w:r w:rsidRPr="00446843">
              <w:rPr>
                <w:b/>
                <w:bCs/>
              </w:rPr>
              <w:t>Role</w:t>
            </w:r>
          </w:p>
        </w:tc>
        <w:tc>
          <w:tcPr>
            <w:tcW w:w="2833" w:type="dxa"/>
            <w:gridSpan w:val="3"/>
            <w:tcBorders>
              <w:top w:val="single" w:sz="12" w:space="0" w:color="auto"/>
              <w:left w:val="single" w:sz="4" w:space="0" w:color="000000"/>
              <w:bottom w:val="single" w:sz="4" w:space="0" w:color="000000"/>
              <w:right w:val="single" w:sz="4" w:space="0" w:color="000000"/>
            </w:tcBorders>
            <w:shd w:val="clear" w:color="auto" w:fill="auto"/>
            <w:vAlign w:val="center"/>
          </w:tcPr>
          <w:p w:rsidR="00C510F8" w:rsidRPr="00446843" w:rsidRDefault="00C510F8" w:rsidP="00C510F8">
            <w:pPr>
              <w:spacing w:after="0" w:line="240" w:lineRule="auto"/>
            </w:pPr>
            <w:r w:rsidRPr="00446843">
              <w:t>Principal Investigator</w:t>
            </w:r>
          </w:p>
        </w:tc>
        <w:tc>
          <w:tcPr>
            <w:tcW w:w="2246" w:type="dxa"/>
            <w:gridSpan w:val="10"/>
            <w:vMerge w:val="restart"/>
            <w:tcBorders>
              <w:top w:val="single" w:sz="12" w:space="0" w:color="auto"/>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tr>
      <w:tr w:rsidR="00C510F8" w:rsidRPr="00446843" w:rsidTr="00C510F8">
        <w:trPr>
          <w:trHeight w:val="397"/>
        </w:trPr>
        <w:tc>
          <w:tcPr>
            <w:tcW w:w="423" w:type="dxa"/>
            <w:vMerge/>
            <w:tcBorders>
              <w:left w:val="single" w:sz="4" w:space="0" w:color="000000"/>
              <w:right w:val="single" w:sz="4" w:space="0" w:color="000000"/>
            </w:tcBorders>
            <w:shd w:val="clear" w:color="auto" w:fill="auto"/>
            <w:vAlign w:val="center"/>
          </w:tcPr>
          <w:p w:rsidR="00C510F8" w:rsidRDefault="00C510F8" w:rsidP="00C510F8">
            <w:pPr>
              <w:spacing w:after="0" w:line="240" w:lineRule="auto"/>
            </w:pPr>
          </w:p>
        </w:tc>
        <w:tc>
          <w:tcPr>
            <w:tcW w:w="3263" w:type="dxa"/>
            <w:gridSpan w:val="12"/>
            <w:vMerge/>
            <w:tcBorders>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tc>
          <w:tcPr>
            <w:tcW w:w="1282"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E24DE" w:rsidRDefault="00C510F8" w:rsidP="00C510F8">
            <w:pPr>
              <w:spacing w:after="0" w:line="240" w:lineRule="auto"/>
              <w:rPr>
                <w:b/>
                <w:bCs/>
              </w:rPr>
            </w:pPr>
            <w:r w:rsidRPr="009E24DE">
              <w:rPr>
                <w:b/>
                <w:bCs/>
              </w:rPr>
              <w:t>Citizenship</w:t>
            </w:r>
          </w:p>
        </w:tc>
        <w:sdt>
          <w:sdtPr>
            <w:id w:val="-978075995"/>
            <w:placeholder>
              <w:docPart w:val="A5BED4A798C54A529DCCF402D46DCE14"/>
            </w:placeholder>
            <w:showingPlcHdr/>
            <w:text/>
          </w:sdtPr>
          <w:sdtEndPr/>
          <w:sdtContent>
            <w:tc>
              <w:tcPr>
                <w:tcW w:w="2833"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46843" w:rsidRDefault="00C510F8" w:rsidP="00C510F8">
                <w:pPr>
                  <w:spacing w:after="0" w:line="240" w:lineRule="auto"/>
                </w:pPr>
                <w:r w:rsidRPr="005C7C0F">
                  <w:rPr>
                    <w:rStyle w:val="PlaceholderText"/>
                  </w:rPr>
                  <w:t>text</w:t>
                </w:r>
                <w:r w:rsidRPr="005C7C0F">
                  <w:rPr>
                    <w:rStyle w:val="PlaceholderText"/>
                    <w:rFonts w:cs="Iskoola Pota"/>
                    <w:cs/>
                    <w:lang w:bidi="si-LK"/>
                  </w:rPr>
                  <w:t>.</w:t>
                </w:r>
              </w:p>
            </w:tc>
          </w:sdtContent>
        </w:sdt>
        <w:tc>
          <w:tcPr>
            <w:tcW w:w="2246" w:type="dxa"/>
            <w:gridSpan w:val="10"/>
            <w:vMerge/>
            <w:tcBorders>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tr>
      <w:tr w:rsidR="00C510F8" w:rsidRPr="00446843" w:rsidTr="00C510F8">
        <w:trPr>
          <w:trHeight w:val="397"/>
        </w:trPr>
        <w:tc>
          <w:tcPr>
            <w:tcW w:w="423" w:type="dxa"/>
            <w:vMerge/>
            <w:tcBorders>
              <w:left w:val="single" w:sz="4" w:space="0" w:color="000000"/>
              <w:bottom w:val="single" w:sz="12" w:space="0" w:color="auto"/>
              <w:right w:val="single" w:sz="4" w:space="0" w:color="000000"/>
            </w:tcBorders>
            <w:shd w:val="clear" w:color="auto" w:fill="auto"/>
            <w:vAlign w:val="center"/>
          </w:tcPr>
          <w:p w:rsidR="00C510F8" w:rsidRDefault="00C510F8" w:rsidP="00C510F8">
            <w:pPr>
              <w:spacing w:after="0" w:line="240" w:lineRule="auto"/>
            </w:pPr>
          </w:p>
        </w:tc>
        <w:tc>
          <w:tcPr>
            <w:tcW w:w="3263" w:type="dxa"/>
            <w:gridSpan w:val="12"/>
            <w:vMerge/>
            <w:tcBorders>
              <w:left w:val="single" w:sz="4" w:space="0" w:color="000000"/>
              <w:bottom w:val="single" w:sz="12" w:space="0" w:color="auto"/>
              <w:right w:val="single" w:sz="4" w:space="0" w:color="000000"/>
            </w:tcBorders>
            <w:shd w:val="clear" w:color="auto" w:fill="auto"/>
            <w:vAlign w:val="center"/>
          </w:tcPr>
          <w:p w:rsidR="00C510F8" w:rsidRPr="00446843" w:rsidRDefault="00C510F8" w:rsidP="00C510F8">
            <w:pPr>
              <w:spacing w:after="0" w:line="240" w:lineRule="auto"/>
            </w:pPr>
          </w:p>
        </w:tc>
        <w:tc>
          <w:tcPr>
            <w:tcW w:w="1282" w:type="dxa"/>
            <w:gridSpan w:val="5"/>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Pr="00FF74FC" w:rsidRDefault="00C510F8" w:rsidP="00C510F8">
            <w:pPr>
              <w:spacing w:after="0" w:line="240" w:lineRule="auto"/>
              <w:rPr>
                <w:b/>
                <w:bCs/>
                <w:vertAlign w:val="superscript"/>
              </w:rPr>
            </w:pPr>
            <w:r w:rsidRPr="009E24DE">
              <w:rPr>
                <w:b/>
                <w:bCs/>
              </w:rPr>
              <w:t>Employer</w:t>
            </w:r>
            <w:r>
              <w:rPr>
                <w:rFonts w:cs="Iskoola Pota"/>
                <w:b/>
                <w:bCs/>
                <w:vertAlign w:val="superscript"/>
                <w:cs/>
                <w:lang w:bidi="si-LK"/>
              </w:rPr>
              <w:t>*</w:t>
            </w:r>
          </w:p>
        </w:tc>
        <w:bookmarkStart w:id="2" w:name="OLE_LINK5" w:displacedByCustomXml="next"/>
        <w:sdt>
          <w:sdtPr>
            <w:id w:val="-924873623"/>
            <w:placeholder>
              <w:docPart w:val="A19DB277D53C431E9A84FE93A11A8612"/>
            </w:placeholder>
            <w:showingPlcHdr/>
            <w:text/>
          </w:sdtPr>
          <w:sdtEndPr/>
          <w:sdtContent>
            <w:tc>
              <w:tcPr>
                <w:tcW w:w="2833" w:type="dxa"/>
                <w:gridSpan w:val="3"/>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Pr="00446843" w:rsidRDefault="00C510F8" w:rsidP="00C510F8">
                <w:pPr>
                  <w:spacing w:after="0" w:line="240" w:lineRule="auto"/>
                </w:pPr>
                <w:r w:rsidRPr="005C7C0F">
                  <w:rPr>
                    <w:rStyle w:val="PlaceholderText"/>
                  </w:rPr>
                  <w:t>text</w:t>
                </w:r>
                <w:r w:rsidRPr="005C7C0F">
                  <w:rPr>
                    <w:rStyle w:val="PlaceholderText"/>
                    <w:rFonts w:cs="Iskoola Pota"/>
                    <w:cs/>
                    <w:lang w:bidi="si-LK"/>
                  </w:rPr>
                  <w:t>.</w:t>
                </w:r>
              </w:p>
            </w:tc>
          </w:sdtContent>
        </w:sdt>
        <w:bookmarkEnd w:id="2" w:displacedByCustomXml="prev"/>
        <w:tc>
          <w:tcPr>
            <w:tcW w:w="2246" w:type="dxa"/>
            <w:gridSpan w:val="10"/>
            <w:vMerge/>
            <w:tcBorders>
              <w:left w:val="single" w:sz="4" w:space="0" w:color="000000"/>
              <w:bottom w:val="single" w:sz="12" w:space="0" w:color="auto"/>
              <w:right w:val="single" w:sz="4" w:space="0" w:color="000000"/>
            </w:tcBorders>
            <w:shd w:val="clear" w:color="auto" w:fill="auto"/>
            <w:vAlign w:val="center"/>
          </w:tcPr>
          <w:p w:rsidR="00C510F8" w:rsidRPr="00446843" w:rsidRDefault="00C510F8" w:rsidP="00C510F8">
            <w:pPr>
              <w:spacing w:after="0" w:line="240" w:lineRule="auto"/>
            </w:pPr>
          </w:p>
        </w:tc>
      </w:tr>
      <w:sdt>
        <w:sdtPr>
          <w:id w:val="762268716"/>
          <w15:repeatingSection/>
        </w:sdtPr>
        <w:sdtEndPr/>
        <w:sdtContent>
          <w:sdt>
            <w:sdtPr>
              <w:id w:val="-1093007434"/>
              <w:placeholder>
                <w:docPart w:val="3D1DA3EE1CCE4DB7A416BF4AAABFC466"/>
              </w:placeholder>
              <w15:repeatingSectionItem/>
            </w:sdtPr>
            <w:sdtEndPr/>
            <w:sdtContent>
              <w:tr w:rsidR="00C510F8" w:rsidRPr="00446843" w:rsidTr="00C510F8">
                <w:trPr>
                  <w:trHeight w:val="397"/>
                </w:trPr>
                <w:tc>
                  <w:tcPr>
                    <w:tcW w:w="423" w:type="dxa"/>
                    <w:vMerge w:val="restart"/>
                    <w:tcBorders>
                      <w:top w:val="single" w:sz="12" w:space="0" w:color="auto"/>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sdt>
                  <w:sdtPr>
                    <w:id w:val="-114287184"/>
                    <w:placeholder>
                      <w:docPart w:val="05ADF172078B4C6987F83DEC89E081DC"/>
                    </w:placeholder>
                    <w:showingPlcHdr/>
                    <w:text/>
                  </w:sdtPr>
                  <w:sdtEndPr/>
                  <w:sdtContent>
                    <w:tc>
                      <w:tcPr>
                        <w:tcW w:w="3263" w:type="dxa"/>
                        <w:gridSpan w:val="12"/>
                        <w:vMerge w:val="restart"/>
                        <w:tcBorders>
                          <w:top w:val="single" w:sz="12" w:space="0" w:color="auto"/>
                          <w:left w:val="single" w:sz="4" w:space="0" w:color="000000"/>
                          <w:right w:val="single" w:sz="4" w:space="0" w:color="000000"/>
                        </w:tcBorders>
                        <w:shd w:val="clear" w:color="auto" w:fill="auto"/>
                        <w:vAlign w:val="center"/>
                      </w:tcPr>
                      <w:p w:rsidR="00C510F8" w:rsidRDefault="00C510F8" w:rsidP="00C510F8">
                        <w:r w:rsidRPr="001C1413">
                          <w:rPr>
                            <w:rStyle w:val="PlaceholderText"/>
                          </w:rPr>
                          <w:t>Click here to enter text</w:t>
                        </w:r>
                        <w:r w:rsidRPr="001C1413">
                          <w:rPr>
                            <w:rStyle w:val="PlaceholderText"/>
                            <w:rFonts w:cs="Iskoola Pota"/>
                            <w:cs/>
                            <w:lang w:bidi="si-LK"/>
                          </w:rPr>
                          <w:t>.</w:t>
                        </w:r>
                      </w:p>
                    </w:tc>
                  </w:sdtContent>
                </w:sdt>
                <w:tc>
                  <w:tcPr>
                    <w:tcW w:w="1282" w:type="dxa"/>
                    <w:gridSpan w:val="5"/>
                    <w:tcBorders>
                      <w:top w:val="single" w:sz="12" w:space="0" w:color="auto"/>
                      <w:left w:val="single" w:sz="4" w:space="0" w:color="000000"/>
                      <w:bottom w:val="single" w:sz="4" w:space="0" w:color="000000"/>
                      <w:right w:val="single" w:sz="4" w:space="0" w:color="000000"/>
                    </w:tcBorders>
                    <w:shd w:val="clear" w:color="auto" w:fill="auto"/>
                    <w:vAlign w:val="center"/>
                  </w:tcPr>
                  <w:p w:rsidR="00C510F8" w:rsidRPr="00446843" w:rsidRDefault="00C510F8" w:rsidP="00C510F8">
                    <w:pPr>
                      <w:spacing w:after="0" w:line="240" w:lineRule="auto"/>
                    </w:pPr>
                    <w:r w:rsidRPr="00446843">
                      <w:rPr>
                        <w:b/>
                        <w:bCs/>
                      </w:rPr>
                      <w:t>Role</w:t>
                    </w:r>
                  </w:p>
                </w:tc>
                <w:sdt>
                  <w:sdtPr>
                    <w:id w:val="662901695"/>
                    <w:placeholder>
                      <w:docPart w:val="7EBDF9A4459B475A9183DE885F29F26F"/>
                    </w:placeholder>
                    <w:showingPlcHdr/>
                    <w:text/>
                  </w:sdtPr>
                  <w:sdtEndPr/>
                  <w:sdtContent>
                    <w:tc>
                      <w:tcPr>
                        <w:tcW w:w="2833" w:type="dxa"/>
                        <w:gridSpan w:val="3"/>
                        <w:tcBorders>
                          <w:top w:val="single" w:sz="12" w:space="0" w:color="auto"/>
                          <w:left w:val="single" w:sz="4" w:space="0" w:color="000000"/>
                          <w:bottom w:val="single" w:sz="4" w:space="0" w:color="000000"/>
                          <w:right w:val="single" w:sz="4" w:space="0" w:color="000000"/>
                        </w:tcBorders>
                        <w:shd w:val="clear" w:color="auto" w:fill="auto"/>
                        <w:vAlign w:val="center"/>
                      </w:tcPr>
                      <w:p w:rsidR="00C510F8" w:rsidRPr="00446843" w:rsidRDefault="00C510F8" w:rsidP="00C510F8">
                        <w:pPr>
                          <w:spacing w:after="0" w:line="240" w:lineRule="auto"/>
                        </w:pPr>
                        <w:r w:rsidRPr="005C7C0F">
                          <w:rPr>
                            <w:rStyle w:val="PlaceholderText"/>
                          </w:rPr>
                          <w:t>text</w:t>
                        </w:r>
                        <w:r w:rsidRPr="005C7C0F">
                          <w:rPr>
                            <w:rStyle w:val="PlaceholderText"/>
                            <w:rFonts w:cs="Iskoola Pota"/>
                            <w:cs/>
                            <w:lang w:bidi="si-LK"/>
                          </w:rPr>
                          <w:t>.</w:t>
                        </w:r>
                      </w:p>
                    </w:tc>
                  </w:sdtContent>
                </w:sdt>
                <w:tc>
                  <w:tcPr>
                    <w:tcW w:w="2246" w:type="dxa"/>
                    <w:gridSpan w:val="10"/>
                    <w:vMerge w:val="restart"/>
                    <w:tcBorders>
                      <w:top w:val="single" w:sz="12" w:space="0" w:color="auto"/>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tr>
              <w:tr w:rsidR="00C510F8" w:rsidRPr="00446843" w:rsidTr="00C510F8">
                <w:trPr>
                  <w:trHeight w:val="397"/>
                </w:trPr>
                <w:tc>
                  <w:tcPr>
                    <w:tcW w:w="423" w:type="dxa"/>
                    <w:vMerge/>
                    <w:tcBorders>
                      <w:left w:val="single" w:sz="4" w:space="0" w:color="000000"/>
                      <w:right w:val="single" w:sz="4" w:space="0" w:color="000000"/>
                    </w:tcBorders>
                    <w:shd w:val="clear" w:color="auto" w:fill="auto"/>
                    <w:vAlign w:val="center"/>
                  </w:tcPr>
                  <w:p w:rsidR="00C510F8" w:rsidRDefault="00C510F8" w:rsidP="00C510F8">
                    <w:pPr>
                      <w:spacing w:after="0" w:line="240" w:lineRule="auto"/>
                    </w:pPr>
                  </w:p>
                </w:tc>
                <w:tc>
                  <w:tcPr>
                    <w:tcW w:w="3263" w:type="dxa"/>
                    <w:gridSpan w:val="12"/>
                    <w:vMerge/>
                    <w:tcBorders>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tc>
                  <w:tcPr>
                    <w:tcW w:w="1282"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E24DE" w:rsidRDefault="00C510F8" w:rsidP="00C510F8">
                    <w:pPr>
                      <w:spacing w:after="0" w:line="240" w:lineRule="auto"/>
                      <w:rPr>
                        <w:b/>
                        <w:bCs/>
                      </w:rPr>
                    </w:pPr>
                    <w:r w:rsidRPr="009E24DE">
                      <w:rPr>
                        <w:b/>
                        <w:bCs/>
                      </w:rPr>
                      <w:t>Citizenship</w:t>
                    </w:r>
                  </w:p>
                </w:tc>
                <w:sdt>
                  <w:sdtPr>
                    <w:id w:val="-634249821"/>
                    <w:placeholder>
                      <w:docPart w:val="1B6D5C458232497CB9C55E871F437761"/>
                    </w:placeholder>
                    <w:showingPlcHdr/>
                    <w:text/>
                  </w:sdtPr>
                  <w:sdtEndPr/>
                  <w:sdtContent>
                    <w:tc>
                      <w:tcPr>
                        <w:tcW w:w="2833"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46843" w:rsidRDefault="00C510F8" w:rsidP="00C510F8">
                        <w:pPr>
                          <w:spacing w:after="0" w:line="240" w:lineRule="auto"/>
                        </w:pPr>
                        <w:r w:rsidRPr="005C7C0F">
                          <w:rPr>
                            <w:rStyle w:val="PlaceholderText"/>
                          </w:rPr>
                          <w:t>text</w:t>
                        </w:r>
                        <w:r w:rsidRPr="005C7C0F">
                          <w:rPr>
                            <w:rStyle w:val="PlaceholderText"/>
                            <w:rFonts w:cs="Iskoola Pota"/>
                            <w:cs/>
                            <w:lang w:bidi="si-LK"/>
                          </w:rPr>
                          <w:t>.</w:t>
                        </w:r>
                      </w:p>
                    </w:tc>
                  </w:sdtContent>
                </w:sdt>
                <w:tc>
                  <w:tcPr>
                    <w:tcW w:w="2246" w:type="dxa"/>
                    <w:gridSpan w:val="10"/>
                    <w:vMerge/>
                    <w:tcBorders>
                      <w:left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tr>
              <w:tr w:rsidR="00C510F8" w:rsidRPr="00446843" w:rsidTr="00C510F8">
                <w:trPr>
                  <w:trHeight w:val="397"/>
                </w:trPr>
                <w:tc>
                  <w:tcPr>
                    <w:tcW w:w="423" w:type="dxa"/>
                    <w:vMerge/>
                    <w:tcBorders>
                      <w:left w:val="single" w:sz="4" w:space="0" w:color="000000"/>
                      <w:bottom w:val="single" w:sz="12" w:space="0" w:color="auto"/>
                      <w:right w:val="single" w:sz="4" w:space="0" w:color="000000"/>
                    </w:tcBorders>
                    <w:shd w:val="clear" w:color="auto" w:fill="auto"/>
                    <w:vAlign w:val="center"/>
                  </w:tcPr>
                  <w:p w:rsidR="00C510F8" w:rsidRDefault="00C510F8" w:rsidP="00C510F8">
                    <w:pPr>
                      <w:spacing w:after="0" w:line="240" w:lineRule="auto"/>
                    </w:pPr>
                  </w:p>
                </w:tc>
                <w:tc>
                  <w:tcPr>
                    <w:tcW w:w="3263" w:type="dxa"/>
                    <w:gridSpan w:val="12"/>
                    <w:vMerge/>
                    <w:tcBorders>
                      <w:left w:val="single" w:sz="4" w:space="0" w:color="000000"/>
                      <w:bottom w:val="single" w:sz="12" w:space="0" w:color="auto"/>
                      <w:right w:val="single" w:sz="4" w:space="0" w:color="000000"/>
                    </w:tcBorders>
                    <w:shd w:val="clear" w:color="auto" w:fill="auto"/>
                    <w:vAlign w:val="center"/>
                  </w:tcPr>
                  <w:p w:rsidR="00C510F8" w:rsidRPr="00446843" w:rsidRDefault="00C510F8" w:rsidP="00C510F8">
                    <w:pPr>
                      <w:spacing w:after="0" w:line="240" w:lineRule="auto"/>
                    </w:pPr>
                  </w:p>
                </w:tc>
                <w:tc>
                  <w:tcPr>
                    <w:tcW w:w="1282" w:type="dxa"/>
                    <w:gridSpan w:val="5"/>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Pr="0037138E" w:rsidRDefault="00C510F8" w:rsidP="00C510F8">
                    <w:pPr>
                      <w:spacing w:after="0" w:line="240" w:lineRule="auto"/>
                      <w:rPr>
                        <w:b/>
                        <w:bCs/>
                        <w:vertAlign w:val="superscript"/>
                      </w:rPr>
                    </w:pPr>
                    <w:r w:rsidRPr="009E24DE">
                      <w:rPr>
                        <w:b/>
                        <w:bCs/>
                      </w:rPr>
                      <w:t>Employer</w:t>
                    </w:r>
                    <w:r>
                      <w:rPr>
                        <w:rFonts w:cs="Iskoola Pota"/>
                        <w:b/>
                        <w:bCs/>
                        <w:vertAlign w:val="superscript"/>
                        <w:cs/>
                        <w:lang w:bidi="si-LK"/>
                      </w:rPr>
                      <w:t>*</w:t>
                    </w:r>
                  </w:p>
                </w:tc>
                <w:sdt>
                  <w:sdtPr>
                    <w:id w:val="1412890531"/>
                    <w:placeholder>
                      <w:docPart w:val="BD502BC31F8147B3A6C613F794B32FE9"/>
                    </w:placeholder>
                    <w:showingPlcHdr/>
                    <w:text/>
                  </w:sdtPr>
                  <w:sdtEndPr/>
                  <w:sdtContent>
                    <w:tc>
                      <w:tcPr>
                        <w:tcW w:w="2833" w:type="dxa"/>
                        <w:gridSpan w:val="3"/>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Pr="00446843" w:rsidRDefault="00C510F8" w:rsidP="00C510F8">
                        <w:pPr>
                          <w:spacing w:after="0" w:line="240" w:lineRule="auto"/>
                        </w:pPr>
                        <w:r w:rsidRPr="005C7C0F">
                          <w:rPr>
                            <w:rStyle w:val="PlaceholderText"/>
                          </w:rPr>
                          <w:t>text</w:t>
                        </w:r>
                        <w:r w:rsidRPr="005C7C0F">
                          <w:rPr>
                            <w:rStyle w:val="PlaceholderText"/>
                            <w:rFonts w:cs="Iskoola Pota"/>
                            <w:cs/>
                            <w:lang w:bidi="si-LK"/>
                          </w:rPr>
                          <w:t>.</w:t>
                        </w:r>
                      </w:p>
                    </w:tc>
                  </w:sdtContent>
                </w:sdt>
                <w:tc>
                  <w:tcPr>
                    <w:tcW w:w="2246" w:type="dxa"/>
                    <w:gridSpan w:val="10"/>
                    <w:tcBorders>
                      <w:left w:val="single" w:sz="4" w:space="0" w:color="000000"/>
                      <w:bottom w:val="single" w:sz="12" w:space="0" w:color="auto"/>
                      <w:right w:val="single" w:sz="4" w:space="0" w:color="000000"/>
                    </w:tcBorders>
                    <w:shd w:val="clear" w:color="auto" w:fill="auto"/>
                    <w:vAlign w:val="center"/>
                  </w:tcPr>
                  <w:p w:rsidR="00C510F8" w:rsidRPr="00446843" w:rsidRDefault="00C510F8" w:rsidP="00C510F8">
                    <w:pPr>
                      <w:spacing w:after="0" w:line="240" w:lineRule="auto"/>
                    </w:pPr>
                  </w:p>
                </w:tc>
              </w:tr>
            </w:sdtContent>
          </w:sdt>
          <w:sdt>
            <w:sdtPr>
              <w:id w:val="1663891306"/>
              <w:placeholder>
                <w:docPart w:val="895057B1A72343C7A61815E5F9847288"/>
              </w:placeholder>
              <w15:repeatingSectionItem/>
            </w:sdtPr>
            <w:sdtEndPr/>
            <w:sdtContent>
              <w:tr w:rsidR="00F040D3" w:rsidRPr="00446843" w:rsidTr="00C510F8">
                <w:trPr>
                  <w:trHeight w:val="397"/>
                </w:trPr>
                <w:tc>
                  <w:tcPr>
                    <w:tcW w:w="423" w:type="dxa"/>
                    <w:vMerge w:val="restart"/>
                    <w:tcBorders>
                      <w:top w:val="single" w:sz="12" w:space="0" w:color="auto"/>
                      <w:left w:val="single" w:sz="4" w:space="0" w:color="000000"/>
                      <w:right w:val="single" w:sz="4" w:space="0" w:color="000000"/>
                    </w:tcBorders>
                    <w:shd w:val="clear" w:color="auto" w:fill="auto"/>
                    <w:vAlign w:val="center"/>
                  </w:tcPr>
                  <w:p w:rsidR="00F040D3" w:rsidRPr="00446843" w:rsidRDefault="00F040D3" w:rsidP="00C510F8">
                    <w:pPr>
                      <w:spacing w:after="0" w:line="240" w:lineRule="auto"/>
                    </w:pPr>
                  </w:p>
                </w:tc>
                <w:sdt>
                  <w:sdtPr>
                    <w:id w:val="153505088"/>
                    <w:placeholder>
                      <w:docPart w:val="638CDAB518164B569ECEF9274D23C92F"/>
                    </w:placeholder>
                    <w:showingPlcHdr/>
                    <w:text/>
                  </w:sdtPr>
                  <w:sdtEndPr/>
                  <w:sdtContent>
                    <w:tc>
                      <w:tcPr>
                        <w:tcW w:w="3263" w:type="dxa"/>
                        <w:gridSpan w:val="12"/>
                        <w:vMerge w:val="restart"/>
                        <w:tcBorders>
                          <w:top w:val="single" w:sz="12" w:space="0" w:color="auto"/>
                          <w:left w:val="single" w:sz="4" w:space="0" w:color="000000"/>
                          <w:right w:val="single" w:sz="4" w:space="0" w:color="000000"/>
                        </w:tcBorders>
                        <w:shd w:val="clear" w:color="auto" w:fill="auto"/>
                        <w:vAlign w:val="center"/>
                      </w:tcPr>
                      <w:p w:rsidR="00F040D3" w:rsidRDefault="00F040D3" w:rsidP="003375E3">
                        <w:r w:rsidRPr="001C1413">
                          <w:rPr>
                            <w:rStyle w:val="PlaceholderText"/>
                          </w:rPr>
                          <w:t>Click here to enter text</w:t>
                        </w:r>
                        <w:r w:rsidRPr="001C1413">
                          <w:rPr>
                            <w:rStyle w:val="PlaceholderText"/>
                            <w:rFonts w:cs="Iskoola Pota"/>
                            <w:cs/>
                            <w:lang w:bidi="si-LK"/>
                          </w:rPr>
                          <w:t>.</w:t>
                        </w:r>
                      </w:p>
                    </w:tc>
                  </w:sdtContent>
                </w:sdt>
                <w:tc>
                  <w:tcPr>
                    <w:tcW w:w="1282" w:type="dxa"/>
                    <w:gridSpan w:val="5"/>
                    <w:tcBorders>
                      <w:top w:val="single" w:sz="12" w:space="0" w:color="auto"/>
                      <w:left w:val="single" w:sz="4" w:space="0" w:color="000000"/>
                      <w:bottom w:val="single" w:sz="4" w:space="0" w:color="000000"/>
                      <w:right w:val="single" w:sz="4" w:space="0" w:color="000000"/>
                    </w:tcBorders>
                    <w:shd w:val="clear" w:color="auto" w:fill="auto"/>
                    <w:vAlign w:val="center"/>
                  </w:tcPr>
                  <w:p w:rsidR="00F040D3" w:rsidRPr="00446843" w:rsidRDefault="00F040D3" w:rsidP="00C510F8">
                    <w:pPr>
                      <w:spacing w:after="0" w:line="240" w:lineRule="auto"/>
                    </w:pPr>
                    <w:r w:rsidRPr="00446843">
                      <w:rPr>
                        <w:b/>
                        <w:bCs/>
                      </w:rPr>
                      <w:t>Role</w:t>
                    </w:r>
                  </w:p>
                </w:tc>
                <w:sdt>
                  <w:sdtPr>
                    <w:id w:val="-143966687"/>
                    <w:placeholder>
                      <w:docPart w:val="8BF3747D068343E492661062484A9E80"/>
                    </w:placeholder>
                    <w:showingPlcHdr/>
                    <w:text/>
                  </w:sdtPr>
                  <w:sdtEndPr/>
                  <w:sdtContent>
                    <w:tc>
                      <w:tcPr>
                        <w:tcW w:w="2833" w:type="dxa"/>
                        <w:gridSpan w:val="3"/>
                        <w:tcBorders>
                          <w:top w:val="single" w:sz="12" w:space="0" w:color="auto"/>
                          <w:left w:val="single" w:sz="4" w:space="0" w:color="000000"/>
                          <w:bottom w:val="single" w:sz="4" w:space="0" w:color="000000"/>
                          <w:right w:val="single" w:sz="4" w:space="0" w:color="000000"/>
                        </w:tcBorders>
                        <w:shd w:val="clear" w:color="auto" w:fill="auto"/>
                        <w:vAlign w:val="center"/>
                      </w:tcPr>
                      <w:p w:rsidR="00F040D3" w:rsidRPr="00446843" w:rsidRDefault="00F040D3" w:rsidP="003375E3">
                        <w:r w:rsidRPr="005C7C0F">
                          <w:rPr>
                            <w:rStyle w:val="PlaceholderText"/>
                          </w:rPr>
                          <w:t>text</w:t>
                        </w:r>
                        <w:r w:rsidRPr="005C7C0F">
                          <w:rPr>
                            <w:rStyle w:val="PlaceholderText"/>
                            <w:rFonts w:cs="Iskoola Pota"/>
                            <w:cs/>
                            <w:lang w:bidi="si-LK"/>
                          </w:rPr>
                          <w:t>.</w:t>
                        </w:r>
                      </w:p>
                    </w:tc>
                  </w:sdtContent>
                </w:sdt>
                <w:tc>
                  <w:tcPr>
                    <w:tcW w:w="2246" w:type="dxa"/>
                    <w:gridSpan w:val="10"/>
                    <w:vMerge w:val="restart"/>
                    <w:tcBorders>
                      <w:top w:val="single" w:sz="12" w:space="0" w:color="auto"/>
                      <w:left w:val="single" w:sz="4" w:space="0" w:color="000000"/>
                      <w:right w:val="single" w:sz="4" w:space="0" w:color="000000"/>
                    </w:tcBorders>
                    <w:shd w:val="clear" w:color="auto" w:fill="auto"/>
                    <w:vAlign w:val="center"/>
                  </w:tcPr>
                  <w:p w:rsidR="00F040D3" w:rsidRPr="00446843" w:rsidRDefault="00F040D3" w:rsidP="00C510F8">
                    <w:pPr>
                      <w:spacing w:after="0" w:line="240" w:lineRule="auto"/>
                    </w:pPr>
                  </w:p>
                </w:tc>
              </w:tr>
              <w:tr w:rsidR="00F040D3" w:rsidRPr="00446843" w:rsidTr="00C510F8">
                <w:trPr>
                  <w:trHeight w:val="397"/>
                </w:trPr>
                <w:tc>
                  <w:tcPr>
                    <w:tcW w:w="423" w:type="dxa"/>
                    <w:vMerge/>
                    <w:tcBorders>
                      <w:left w:val="single" w:sz="4" w:space="0" w:color="000000"/>
                      <w:right w:val="single" w:sz="4" w:space="0" w:color="000000"/>
                    </w:tcBorders>
                    <w:shd w:val="clear" w:color="auto" w:fill="auto"/>
                    <w:vAlign w:val="center"/>
                  </w:tcPr>
                  <w:p w:rsidR="00F040D3" w:rsidRDefault="00F040D3" w:rsidP="00C510F8">
                    <w:pPr>
                      <w:spacing w:after="0" w:line="240" w:lineRule="auto"/>
                    </w:pPr>
                  </w:p>
                </w:tc>
                <w:tc>
                  <w:tcPr>
                    <w:tcW w:w="3263" w:type="dxa"/>
                    <w:gridSpan w:val="12"/>
                    <w:vMerge/>
                    <w:tcBorders>
                      <w:left w:val="single" w:sz="4" w:space="0" w:color="000000"/>
                      <w:right w:val="single" w:sz="4" w:space="0" w:color="000000"/>
                    </w:tcBorders>
                    <w:shd w:val="clear" w:color="auto" w:fill="auto"/>
                    <w:vAlign w:val="center"/>
                  </w:tcPr>
                  <w:p w:rsidR="00F040D3" w:rsidRPr="00446843" w:rsidRDefault="00F040D3" w:rsidP="00C510F8">
                    <w:pPr>
                      <w:spacing w:after="0" w:line="240" w:lineRule="auto"/>
                    </w:pPr>
                  </w:p>
                </w:tc>
                <w:tc>
                  <w:tcPr>
                    <w:tcW w:w="1282"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rsidR="00F040D3" w:rsidRPr="009E24DE" w:rsidRDefault="00F040D3" w:rsidP="00C510F8">
                    <w:pPr>
                      <w:spacing w:after="0" w:line="240" w:lineRule="auto"/>
                      <w:rPr>
                        <w:b/>
                        <w:bCs/>
                      </w:rPr>
                    </w:pPr>
                    <w:r w:rsidRPr="009E24DE">
                      <w:rPr>
                        <w:b/>
                        <w:bCs/>
                      </w:rPr>
                      <w:t>Citizenship</w:t>
                    </w:r>
                  </w:p>
                </w:tc>
                <w:sdt>
                  <w:sdtPr>
                    <w:id w:val="-613516450"/>
                    <w:placeholder>
                      <w:docPart w:val="B60D0389017948AFA6D04E418F091DBB"/>
                    </w:placeholder>
                    <w:showingPlcHdr/>
                    <w:text/>
                  </w:sdtPr>
                  <w:sdtEndPr/>
                  <w:sdtContent>
                    <w:tc>
                      <w:tcPr>
                        <w:tcW w:w="2833"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F040D3" w:rsidRPr="00446843" w:rsidRDefault="00F040D3" w:rsidP="003375E3">
                        <w:r w:rsidRPr="005C7C0F">
                          <w:rPr>
                            <w:rStyle w:val="PlaceholderText"/>
                          </w:rPr>
                          <w:t>text</w:t>
                        </w:r>
                        <w:r w:rsidRPr="005C7C0F">
                          <w:rPr>
                            <w:rStyle w:val="PlaceholderText"/>
                            <w:rFonts w:cs="Iskoola Pota"/>
                            <w:cs/>
                            <w:lang w:bidi="si-LK"/>
                          </w:rPr>
                          <w:t>.</w:t>
                        </w:r>
                      </w:p>
                    </w:tc>
                  </w:sdtContent>
                </w:sdt>
                <w:tc>
                  <w:tcPr>
                    <w:tcW w:w="2246" w:type="dxa"/>
                    <w:gridSpan w:val="10"/>
                    <w:vMerge/>
                    <w:tcBorders>
                      <w:left w:val="single" w:sz="4" w:space="0" w:color="000000"/>
                      <w:right w:val="single" w:sz="4" w:space="0" w:color="000000"/>
                    </w:tcBorders>
                    <w:shd w:val="clear" w:color="auto" w:fill="auto"/>
                    <w:vAlign w:val="center"/>
                  </w:tcPr>
                  <w:p w:rsidR="00F040D3" w:rsidRPr="00446843" w:rsidRDefault="00F040D3" w:rsidP="00C510F8">
                    <w:pPr>
                      <w:spacing w:after="0" w:line="240" w:lineRule="auto"/>
                    </w:pPr>
                  </w:p>
                </w:tc>
              </w:tr>
              <w:tr w:rsidR="00F040D3" w:rsidRPr="00446843" w:rsidTr="00C510F8">
                <w:trPr>
                  <w:trHeight w:val="397"/>
                </w:trPr>
                <w:tc>
                  <w:tcPr>
                    <w:tcW w:w="423" w:type="dxa"/>
                    <w:vMerge/>
                    <w:tcBorders>
                      <w:left w:val="single" w:sz="4" w:space="0" w:color="000000"/>
                      <w:bottom w:val="single" w:sz="12" w:space="0" w:color="auto"/>
                      <w:right w:val="single" w:sz="4" w:space="0" w:color="000000"/>
                    </w:tcBorders>
                    <w:shd w:val="clear" w:color="auto" w:fill="auto"/>
                    <w:vAlign w:val="center"/>
                  </w:tcPr>
                  <w:p w:rsidR="00F040D3" w:rsidRDefault="00F040D3" w:rsidP="00C510F8">
                    <w:pPr>
                      <w:spacing w:after="0" w:line="240" w:lineRule="auto"/>
                    </w:pPr>
                  </w:p>
                </w:tc>
                <w:tc>
                  <w:tcPr>
                    <w:tcW w:w="3263" w:type="dxa"/>
                    <w:gridSpan w:val="12"/>
                    <w:vMerge/>
                    <w:tcBorders>
                      <w:left w:val="single" w:sz="4" w:space="0" w:color="000000"/>
                      <w:bottom w:val="single" w:sz="12" w:space="0" w:color="auto"/>
                      <w:right w:val="single" w:sz="4" w:space="0" w:color="000000"/>
                    </w:tcBorders>
                    <w:shd w:val="clear" w:color="auto" w:fill="auto"/>
                    <w:vAlign w:val="center"/>
                  </w:tcPr>
                  <w:p w:rsidR="00F040D3" w:rsidRPr="00446843" w:rsidRDefault="00F040D3" w:rsidP="00C510F8">
                    <w:pPr>
                      <w:spacing w:after="0" w:line="240" w:lineRule="auto"/>
                    </w:pPr>
                  </w:p>
                </w:tc>
                <w:tc>
                  <w:tcPr>
                    <w:tcW w:w="1282" w:type="dxa"/>
                    <w:gridSpan w:val="5"/>
                    <w:tcBorders>
                      <w:top w:val="single" w:sz="4" w:space="0" w:color="000000"/>
                      <w:left w:val="single" w:sz="4" w:space="0" w:color="000000"/>
                      <w:bottom w:val="single" w:sz="12" w:space="0" w:color="auto"/>
                      <w:right w:val="single" w:sz="4" w:space="0" w:color="000000"/>
                    </w:tcBorders>
                    <w:shd w:val="clear" w:color="auto" w:fill="auto"/>
                    <w:vAlign w:val="center"/>
                  </w:tcPr>
                  <w:p w:rsidR="00F040D3" w:rsidRPr="0037138E" w:rsidRDefault="00F040D3" w:rsidP="00C510F8">
                    <w:pPr>
                      <w:spacing w:after="0" w:line="240" w:lineRule="auto"/>
                      <w:rPr>
                        <w:b/>
                        <w:bCs/>
                        <w:vertAlign w:val="superscript"/>
                      </w:rPr>
                    </w:pPr>
                    <w:r w:rsidRPr="009E24DE">
                      <w:rPr>
                        <w:b/>
                        <w:bCs/>
                      </w:rPr>
                      <w:t>Employer</w:t>
                    </w:r>
                    <w:r>
                      <w:rPr>
                        <w:rFonts w:cs="Iskoola Pota"/>
                        <w:b/>
                        <w:bCs/>
                        <w:vertAlign w:val="superscript"/>
                        <w:cs/>
                        <w:lang w:bidi="si-LK"/>
                      </w:rPr>
                      <w:t>*</w:t>
                    </w:r>
                  </w:p>
                </w:tc>
                <w:sdt>
                  <w:sdtPr>
                    <w:id w:val="869491803"/>
                    <w:placeholder>
                      <w:docPart w:val="1948A5B36F29439481B8BBC3D1832C80"/>
                    </w:placeholder>
                    <w:showingPlcHdr/>
                    <w:text/>
                  </w:sdtPr>
                  <w:sdtEndPr/>
                  <w:sdtContent>
                    <w:tc>
                      <w:tcPr>
                        <w:tcW w:w="2833" w:type="dxa"/>
                        <w:gridSpan w:val="3"/>
                        <w:tcBorders>
                          <w:top w:val="single" w:sz="4" w:space="0" w:color="000000"/>
                          <w:left w:val="single" w:sz="4" w:space="0" w:color="000000"/>
                          <w:bottom w:val="single" w:sz="12" w:space="0" w:color="auto"/>
                          <w:right w:val="single" w:sz="4" w:space="0" w:color="000000"/>
                        </w:tcBorders>
                        <w:shd w:val="clear" w:color="auto" w:fill="auto"/>
                        <w:vAlign w:val="center"/>
                      </w:tcPr>
                      <w:p w:rsidR="00F040D3" w:rsidRPr="00446843" w:rsidRDefault="00F040D3" w:rsidP="003375E3">
                        <w:r w:rsidRPr="005C7C0F">
                          <w:rPr>
                            <w:rStyle w:val="PlaceholderText"/>
                          </w:rPr>
                          <w:t>text</w:t>
                        </w:r>
                        <w:r w:rsidRPr="005C7C0F">
                          <w:rPr>
                            <w:rStyle w:val="PlaceholderText"/>
                            <w:rFonts w:cs="Iskoola Pota"/>
                            <w:cs/>
                            <w:lang w:bidi="si-LK"/>
                          </w:rPr>
                          <w:t>.</w:t>
                        </w:r>
                      </w:p>
                    </w:tc>
                  </w:sdtContent>
                </w:sdt>
                <w:tc>
                  <w:tcPr>
                    <w:tcW w:w="2246" w:type="dxa"/>
                    <w:gridSpan w:val="10"/>
                    <w:tcBorders>
                      <w:left w:val="single" w:sz="4" w:space="0" w:color="000000"/>
                      <w:bottom w:val="single" w:sz="12" w:space="0" w:color="auto"/>
                      <w:right w:val="single" w:sz="4" w:space="0" w:color="000000"/>
                    </w:tcBorders>
                    <w:shd w:val="clear" w:color="auto" w:fill="auto"/>
                    <w:vAlign w:val="center"/>
                  </w:tcPr>
                  <w:p w:rsidR="00F040D3" w:rsidRPr="00446843" w:rsidRDefault="00F040D3" w:rsidP="00C510F8">
                    <w:pPr>
                      <w:spacing w:after="0" w:line="240" w:lineRule="auto"/>
                    </w:pPr>
                  </w:p>
                </w:tc>
              </w:tr>
            </w:sdtContent>
          </w:sdt>
          <w:sdt>
            <w:sdtPr>
              <w:id w:val="521292451"/>
              <w:placeholder>
                <w:docPart w:val="97C718CA23F34134A537D83E8506C608"/>
              </w:placeholder>
              <w15:repeatingSectionItem/>
            </w:sdtPr>
            <w:sdtEndPr/>
            <w:sdtContent>
              <w:tr w:rsidR="007F26EF" w:rsidRPr="00446843" w:rsidTr="00C510F8">
                <w:trPr>
                  <w:trHeight w:val="397"/>
                </w:trPr>
                <w:tc>
                  <w:tcPr>
                    <w:tcW w:w="423" w:type="dxa"/>
                    <w:vMerge w:val="restart"/>
                    <w:tcBorders>
                      <w:top w:val="single" w:sz="12" w:space="0" w:color="auto"/>
                      <w:left w:val="single" w:sz="4" w:space="0" w:color="000000"/>
                      <w:right w:val="single" w:sz="4" w:space="0" w:color="000000"/>
                    </w:tcBorders>
                    <w:shd w:val="clear" w:color="auto" w:fill="auto"/>
                    <w:vAlign w:val="center"/>
                  </w:tcPr>
                  <w:p w:rsidR="007F26EF" w:rsidRPr="00446843" w:rsidRDefault="007F26EF" w:rsidP="00C510F8">
                    <w:pPr>
                      <w:spacing w:after="0" w:line="240" w:lineRule="auto"/>
                    </w:pPr>
                  </w:p>
                </w:tc>
                <w:sdt>
                  <w:sdtPr>
                    <w:id w:val="-1620602881"/>
                    <w:placeholder>
                      <w:docPart w:val="A1B04E7A81AD40B1844214663F2EA53C"/>
                    </w:placeholder>
                    <w:showingPlcHdr/>
                    <w:text/>
                  </w:sdtPr>
                  <w:sdtEndPr/>
                  <w:sdtContent>
                    <w:tc>
                      <w:tcPr>
                        <w:tcW w:w="3263" w:type="dxa"/>
                        <w:gridSpan w:val="12"/>
                        <w:vMerge w:val="restart"/>
                        <w:tcBorders>
                          <w:top w:val="single" w:sz="12" w:space="0" w:color="auto"/>
                          <w:left w:val="single" w:sz="4" w:space="0" w:color="000000"/>
                          <w:right w:val="single" w:sz="4" w:space="0" w:color="000000"/>
                        </w:tcBorders>
                        <w:shd w:val="clear" w:color="auto" w:fill="auto"/>
                        <w:vAlign w:val="center"/>
                      </w:tcPr>
                      <w:p w:rsidR="007F26EF" w:rsidRDefault="007F26EF" w:rsidP="003375E3">
                        <w:r w:rsidRPr="001C1413">
                          <w:rPr>
                            <w:rStyle w:val="PlaceholderText"/>
                          </w:rPr>
                          <w:t>Click here to enter text</w:t>
                        </w:r>
                        <w:r w:rsidRPr="001C1413">
                          <w:rPr>
                            <w:rStyle w:val="PlaceholderText"/>
                            <w:rFonts w:cs="Iskoola Pota"/>
                            <w:cs/>
                            <w:lang w:bidi="si-LK"/>
                          </w:rPr>
                          <w:t>.</w:t>
                        </w:r>
                      </w:p>
                    </w:tc>
                  </w:sdtContent>
                </w:sdt>
                <w:tc>
                  <w:tcPr>
                    <w:tcW w:w="1282" w:type="dxa"/>
                    <w:gridSpan w:val="5"/>
                    <w:tcBorders>
                      <w:top w:val="single" w:sz="12" w:space="0" w:color="auto"/>
                      <w:left w:val="single" w:sz="4" w:space="0" w:color="000000"/>
                      <w:bottom w:val="single" w:sz="4" w:space="0" w:color="000000"/>
                      <w:right w:val="single" w:sz="4" w:space="0" w:color="000000"/>
                    </w:tcBorders>
                    <w:shd w:val="clear" w:color="auto" w:fill="auto"/>
                    <w:vAlign w:val="center"/>
                  </w:tcPr>
                  <w:p w:rsidR="007F26EF" w:rsidRPr="00446843" w:rsidRDefault="007F26EF" w:rsidP="00C510F8">
                    <w:pPr>
                      <w:spacing w:after="0" w:line="240" w:lineRule="auto"/>
                    </w:pPr>
                    <w:r w:rsidRPr="00446843">
                      <w:rPr>
                        <w:b/>
                        <w:bCs/>
                      </w:rPr>
                      <w:t>Role</w:t>
                    </w:r>
                  </w:p>
                </w:tc>
                <w:sdt>
                  <w:sdtPr>
                    <w:id w:val="-1882469699"/>
                    <w:placeholder>
                      <w:docPart w:val="7B5A649D7C994262B48DFBBACBDA445F"/>
                    </w:placeholder>
                    <w:showingPlcHdr/>
                    <w:text/>
                  </w:sdtPr>
                  <w:sdtEndPr/>
                  <w:sdtContent>
                    <w:tc>
                      <w:tcPr>
                        <w:tcW w:w="2833" w:type="dxa"/>
                        <w:gridSpan w:val="3"/>
                        <w:tcBorders>
                          <w:top w:val="single" w:sz="12" w:space="0" w:color="auto"/>
                          <w:left w:val="single" w:sz="4" w:space="0" w:color="000000"/>
                          <w:bottom w:val="single" w:sz="4" w:space="0" w:color="000000"/>
                          <w:right w:val="single" w:sz="4" w:space="0" w:color="000000"/>
                        </w:tcBorders>
                        <w:shd w:val="clear" w:color="auto" w:fill="auto"/>
                        <w:vAlign w:val="center"/>
                      </w:tcPr>
                      <w:p w:rsidR="007F26EF" w:rsidRPr="00446843" w:rsidRDefault="007F26EF" w:rsidP="003375E3">
                        <w:r w:rsidRPr="005C7C0F">
                          <w:rPr>
                            <w:rStyle w:val="PlaceholderText"/>
                          </w:rPr>
                          <w:t>text</w:t>
                        </w:r>
                        <w:r w:rsidRPr="005C7C0F">
                          <w:rPr>
                            <w:rStyle w:val="PlaceholderText"/>
                            <w:rFonts w:cs="Iskoola Pota"/>
                            <w:cs/>
                            <w:lang w:bidi="si-LK"/>
                          </w:rPr>
                          <w:t>.</w:t>
                        </w:r>
                      </w:p>
                    </w:tc>
                  </w:sdtContent>
                </w:sdt>
                <w:tc>
                  <w:tcPr>
                    <w:tcW w:w="2246" w:type="dxa"/>
                    <w:gridSpan w:val="10"/>
                    <w:vMerge w:val="restart"/>
                    <w:tcBorders>
                      <w:top w:val="single" w:sz="12" w:space="0" w:color="auto"/>
                      <w:left w:val="single" w:sz="4" w:space="0" w:color="000000"/>
                      <w:right w:val="single" w:sz="4" w:space="0" w:color="000000"/>
                    </w:tcBorders>
                    <w:shd w:val="clear" w:color="auto" w:fill="auto"/>
                    <w:vAlign w:val="center"/>
                  </w:tcPr>
                  <w:p w:rsidR="007F26EF" w:rsidRPr="00446843" w:rsidRDefault="007F26EF" w:rsidP="00C510F8">
                    <w:pPr>
                      <w:spacing w:after="0" w:line="240" w:lineRule="auto"/>
                    </w:pPr>
                  </w:p>
                </w:tc>
              </w:tr>
              <w:tr w:rsidR="007F26EF" w:rsidRPr="00446843" w:rsidTr="00C510F8">
                <w:trPr>
                  <w:trHeight w:val="397"/>
                </w:trPr>
                <w:tc>
                  <w:tcPr>
                    <w:tcW w:w="423" w:type="dxa"/>
                    <w:vMerge/>
                    <w:tcBorders>
                      <w:left w:val="single" w:sz="4" w:space="0" w:color="000000"/>
                      <w:right w:val="single" w:sz="4" w:space="0" w:color="000000"/>
                    </w:tcBorders>
                    <w:shd w:val="clear" w:color="auto" w:fill="auto"/>
                    <w:vAlign w:val="center"/>
                  </w:tcPr>
                  <w:p w:rsidR="007F26EF" w:rsidRDefault="007F26EF" w:rsidP="00C510F8">
                    <w:pPr>
                      <w:spacing w:after="0" w:line="240" w:lineRule="auto"/>
                    </w:pPr>
                  </w:p>
                </w:tc>
                <w:tc>
                  <w:tcPr>
                    <w:tcW w:w="3263" w:type="dxa"/>
                    <w:gridSpan w:val="12"/>
                    <w:vMerge/>
                    <w:tcBorders>
                      <w:left w:val="single" w:sz="4" w:space="0" w:color="000000"/>
                      <w:right w:val="single" w:sz="4" w:space="0" w:color="000000"/>
                    </w:tcBorders>
                    <w:shd w:val="clear" w:color="auto" w:fill="auto"/>
                    <w:vAlign w:val="center"/>
                  </w:tcPr>
                  <w:p w:rsidR="007F26EF" w:rsidRPr="00446843" w:rsidRDefault="007F26EF" w:rsidP="00C510F8">
                    <w:pPr>
                      <w:spacing w:after="0" w:line="240" w:lineRule="auto"/>
                    </w:pPr>
                  </w:p>
                </w:tc>
                <w:tc>
                  <w:tcPr>
                    <w:tcW w:w="1282"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rsidR="007F26EF" w:rsidRPr="009E24DE" w:rsidRDefault="007F26EF" w:rsidP="00C510F8">
                    <w:pPr>
                      <w:spacing w:after="0" w:line="240" w:lineRule="auto"/>
                      <w:rPr>
                        <w:b/>
                        <w:bCs/>
                      </w:rPr>
                    </w:pPr>
                    <w:r w:rsidRPr="009E24DE">
                      <w:rPr>
                        <w:b/>
                        <w:bCs/>
                      </w:rPr>
                      <w:t>Citizenship</w:t>
                    </w:r>
                  </w:p>
                </w:tc>
                <w:sdt>
                  <w:sdtPr>
                    <w:id w:val="355933714"/>
                    <w:placeholder>
                      <w:docPart w:val="707203F947FC40D99DE4CF6E5084F7BF"/>
                    </w:placeholder>
                    <w:showingPlcHdr/>
                    <w:text/>
                  </w:sdtPr>
                  <w:sdtEndPr/>
                  <w:sdtContent>
                    <w:tc>
                      <w:tcPr>
                        <w:tcW w:w="2833"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F26EF" w:rsidRPr="00446843" w:rsidRDefault="007F26EF" w:rsidP="003375E3">
                        <w:r w:rsidRPr="005C7C0F">
                          <w:rPr>
                            <w:rStyle w:val="PlaceholderText"/>
                          </w:rPr>
                          <w:t>text</w:t>
                        </w:r>
                        <w:r w:rsidRPr="005C7C0F">
                          <w:rPr>
                            <w:rStyle w:val="PlaceholderText"/>
                            <w:rFonts w:cs="Iskoola Pota"/>
                            <w:cs/>
                            <w:lang w:bidi="si-LK"/>
                          </w:rPr>
                          <w:t>.</w:t>
                        </w:r>
                      </w:p>
                    </w:tc>
                  </w:sdtContent>
                </w:sdt>
                <w:tc>
                  <w:tcPr>
                    <w:tcW w:w="2246" w:type="dxa"/>
                    <w:gridSpan w:val="10"/>
                    <w:vMerge/>
                    <w:tcBorders>
                      <w:left w:val="single" w:sz="4" w:space="0" w:color="000000"/>
                      <w:right w:val="single" w:sz="4" w:space="0" w:color="000000"/>
                    </w:tcBorders>
                    <w:shd w:val="clear" w:color="auto" w:fill="auto"/>
                    <w:vAlign w:val="center"/>
                  </w:tcPr>
                  <w:p w:rsidR="007F26EF" w:rsidRPr="00446843" w:rsidRDefault="007F26EF" w:rsidP="00C510F8">
                    <w:pPr>
                      <w:spacing w:after="0" w:line="240" w:lineRule="auto"/>
                    </w:pPr>
                  </w:p>
                </w:tc>
              </w:tr>
              <w:tr w:rsidR="007F26EF" w:rsidRPr="00446843" w:rsidTr="00C510F8">
                <w:trPr>
                  <w:trHeight w:val="397"/>
                </w:trPr>
                <w:tc>
                  <w:tcPr>
                    <w:tcW w:w="423" w:type="dxa"/>
                    <w:vMerge/>
                    <w:tcBorders>
                      <w:left w:val="single" w:sz="4" w:space="0" w:color="000000"/>
                      <w:bottom w:val="single" w:sz="12" w:space="0" w:color="auto"/>
                      <w:right w:val="single" w:sz="4" w:space="0" w:color="000000"/>
                    </w:tcBorders>
                    <w:shd w:val="clear" w:color="auto" w:fill="auto"/>
                    <w:vAlign w:val="center"/>
                  </w:tcPr>
                  <w:p w:rsidR="007F26EF" w:rsidRDefault="007F26EF" w:rsidP="00C510F8">
                    <w:pPr>
                      <w:spacing w:after="0" w:line="240" w:lineRule="auto"/>
                    </w:pPr>
                  </w:p>
                </w:tc>
                <w:tc>
                  <w:tcPr>
                    <w:tcW w:w="3263" w:type="dxa"/>
                    <w:gridSpan w:val="12"/>
                    <w:vMerge/>
                    <w:tcBorders>
                      <w:left w:val="single" w:sz="4" w:space="0" w:color="000000"/>
                      <w:bottom w:val="single" w:sz="12" w:space="0" w:color="auto"/>
                      <w:right w:val="single" w:sz="4" w:space="0" w:color="000000"/>
                    </w:tcBorders>
                    <w:shd w:val="clear" w:color="auto" w:fill="auto"/>
                    <w:vAlign w:val="center"/>
                  </w:tcPr>
                  <w:p w:rsidR="007F26EF" w:rsidRPr="00446843" w:rsidRDefault="007F26EF" w:rsidP="00C510F8">
                    <w:pPr>
                      <w:spacing w:after="0" w:line="240" w:lineRule="auto"/>
                    </w:pPr>
                  </w:p>
                </w:tc>
                <w:tc>
                  <w:tcPr>
                    <w:tcW w:w="1282" w:type="dxa"/>
                    <w:gridSpan w:val="5"/>
                    <w:tcBorders>
                      <w:top w:val="single" w:sz="4" w:space="0" w:color="000000"/>
                      <w:left w:val="single" w:sz="4" w:space="0" w:color="000000"/>
                      <w:bottom w:val="single" w:sz="12" w:space="0" w:color="auto"/>
                      <w:right w:val="single" w:sz="4" w:space="0" w:color="000000"/>
                    </w:tcBorders>
                    <w:shd w:val="clear" w:color="auto" w:fill="auto"/>
                    <w:vAlign w:val="center"/>
                  </w:tcPr>
                  <w:p w:rsidR="007F26EF" w:rsidRPr="0037138E" w:rsidRDefault="007F26EF" w:rsidP="00C510F8">
                    <w:pPr>
                      <w:spacing w:after="0" w:line="240" w:lineRule="auto"/>
                      <w:rPr>
                        <w:b/>
                        <w:bCs/>
                        <w:vertAlign w:val="superscript"/>
                      </w:rPr>
                    </w:pPr>
                    <w:r w:rsidRPr="009E24DE">
                      <w:rPr>
                        <w:b/>
                        <w:bCs/>
                      </w:rPr>
                      <w:t>Employer</w:t>
                    </w:r>
                    <w:r>
                      <w:rPr>
                        <w:rFonts w:cs="Iskoola Pota"/>
                        <w:b/>
                        <w:bCs/>
                        <w:vertAlign w:val="superscript"/>
                        <w:cs/>
                        <w:lang w:bidi="si-LK"/>
                      </w:rPr>
                      <w:t>*</w:t>
                    </w:r>
                  </w:p>
                </w:tc>
                <w:sdt>
                  <w:sdtPr>
                    <w:id w:val="-374931878"/>
                    <w:placeholder>
                      <w:docPart w:val="DD0EA09FA56C42628F459AE9EA86EB3B"/>
                    </w:placeholder>
                    <w:showingPlcHdr/>
                    <w:text/>
                  </w:sdtPr>
                  <w:sdtEndPr/>
                  <w:sdtContent>
                    <w:tc>
                      <w:tcPr>
                        <w:tcW w:w="2833" w:type="dxa"/>
                        <w:gridSpan w:val="3"/>
                        <w:tcBorders>
                          <w:top w:val="single" w:sz="4" w:space="0" w:color="000000"/>
                          <w:left w:val="single" w:sz="4" w:space="0" w:color="000000"/>
                          <w:bottom w:val="single" w:sz="12" w:space="0" w:color="auto"/>
                          <w:right w:val="single" w:sz="4" w:space="0" w:color="000000"/>
                        </w:tcBorders>
                        <w:shd w:val="clear" w:color="auto" w:fill="auto"/>
                        <w:vAlign w:val="center"/>
                      </w:tcPr>
                      <w:p w:rsidR="007F26EF" w:rsidRPr="00446843" w:rsidRDefault="007F26EF" w:rsidP="003375E3">
                        <w:r w:rsidRPr="005C7C0F">
                          <w:rPr>
                            <w:rStyle w:val="PlaceholderText"/>
                          </w:rPr>
                          <w:t>text</w:t>
                        </w:r>
                        <w:r w:rsidRPr="005C7C0F">
                          <w:rPr>
                            <w:rStyle w:val="PlaceholderText"/>
                            <w:rFonts w:cs="Iskoola Pota"/>
                            <w:cs/>
                            <w:lang w:bidi="si-LK"/>
                          </w:rPr>
                          <w:t>.</w:t>
                        </w:r>
                      </w:p>
                    </w:tc>
                  </w:sdtContent>
                </w:sdt>
                <w:tc>
                  <w:tcPr>
                    <w:tcW w:w="2246" w:type="dxa"/>
                    <w:gridSpan w:val="10"/>
                    <w:tcBorders>
                      <w:left w:val="single" w:sz="4" w:space="0" w:color="000000"/>
                      <w:bottom w:val="single" w:sz="12" w:space="0" w:color="auto"/>
                      <w:right w:val="single" w:sz="4" w:space="0" w:color="000000"/>
                    </w:tcBorders>
                    <w:shd w:val="clear" w:color="auto" w:fill="auto"/>
                    <w:vAlign w:val="center"/>
                  </w:tcPr>
                  <w:p w:rsidR="007F26EF" w:rsidRPr="00446843" w:rsidRDefault="007F26EF" w:rsidP="00C510F8">
                    <w:pPr>
                      <w:spacing w:after="0" w:line="240" w:lineRule="auto"/>
                    </w:pPr>
                  </w:p>
                </w:tc>
              </w:tr>
            </w:sdtContent>
          </w:sdt>
        </w:sdtContent>
      </w:sdt>
      <w:tr w:rsidR="00C510F8" w:rsidTr="00C510F8">
        <w:trPr>
          <w:trHeight w:val="216"/>
        </w:trPr>
        <w:tc>
          <w:tcPr>
            <w:tcW w:w="10047" w:type="dxa"/>
            <w:gridSpan w:val="31"/>
            <w:tcBorders>
              <w:top w:val="single" w:sz="12" w:space="0" w:color="auto"/>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jc w:val="both"/>
              <w:rPr>
                <w:iCs/>
                <w:sz w:val="20"/>
                <w:szCs w:val="18"/>
              </w:rPr>
            </w:pPr>
            <w:r w:rsidRPr="00432E6A">
              <w:rPr>
                <w:rFonts w:cs="Iskoola Pota"/>
                <w:bCs/>
                <w:cs/>
                <w:lang w:bidi="si-LK"/>
              </w:rPr>
              <w:t>*</w:t>
            </w:r>
            <w:r>
              <w:rPr>
                <w:rFonts w:cs="Iskoola Pota"/>
                <w:bCs/>
                <w:cs/>
                <w:lang w:bidi="si-LK"/>
              </w:rPr>
              <w:t xml:space="preserve"> </w:t>
            </w:r>
            <w:r w:rsidRPr="00FF74FC">
              <w:rPr>
                <w:iCs/>
                <w:sz w:val="20"/>
                <w:szCs w:val="18"/>
              </w:rPr>
              <w:t>Employer or Academic Affiliation</w:t>
            </w:r>
          </w:p>
          <w:p w:rsidR="00C510F8" w:rsidRDefault="00C510F8" w:rsidP="00C510F8">
            <w:pPr>
              <w:widowControl w:val="0"/>
              <w:tabs>
                <w:tab w:val="left" w:pos="360"/>
              </w:tabs>
              <w:autoSpaceDE w:val="0"/>
              <w:spacing w:after="0" w:line="240" w:lineRule="auto"/>
              <w:ind w:right="431"/>
              <w:jc w:val="both"/>
              <w:rPr>
                <w:iCs/>
                <w:sz w:val="20"/>
                <w:szCs w:val="18"/>
              </w:rPr>
            </w:pPr>
            <w:r>
              <w:rPr>
                <w:iCs/>
                <w:sz w:val="20"/>
                <w:szCs w:val="18"/>
              </w:rPr>
              <w:t xml:space="preserve">If you need to add additional investigators above, please click the </w:t>
            </w:r>
            <w:r>
              <w:rPr>
                <w:rFonts w:cs="Iskoola Pota"/>
                <w:iCs/>
                <w:sz w:val="20"/>
                <w:szCs w:val="20"/>
                <w:cs/>
                <w:lang w:bidi="si-LK"/>
              </w:rPr>
              <w:t xml:space="preserve">+ </w:t>
            </w:r>
            <w:r>
              <w:rPr>
                <w:iCs/>
                <w:sz w:val="20"/>
                <w:szCs w:val="18"/>
              </w:rPr>
              <w:t xml:space="preserve">sign </w:t>
            </w:r>
            <w:r>
              <w:rPr>
                <w:rFonts w:cs="Iskoola Pota"/>
                <w:iCs/>
                <w:sz w:val="20"/>
                <w:szCs w:val="20"/>
                <w:cs/>
                <w:lang w:bidi="si-LK"/>
              </w:rPr>
              <w:t>(</w:t>
            </w:r>
            <w:r>
              <w:rPr>
                <w:iCs/>
                <w:sz w:val="20"/>
                <w:szCs w:val="18"/>
              </w:rPr>
              <w:sym w:font="Wingdings 2" w:char="F0CB"/>
            </w:r>
            <w:r>
              <w:rPr>
                <w:rFonts w:cs="Iskoola Pota"/>
                <w:iCs/>
                <w:sz w:val="20"/>
                <w:szCs w:val="20"/>
                <w:cs/>
                <w:lang w:bidi="si-LK"/>
              </w:rPr>
              <w:t xml:space="preserve">) </w:t>
            </w:r>
            <w:r>
              <w:rPr>
                <w:iCs/>
                <w:sz w:val="20"/>
                <w:szCs w:val="18"/>
              </w:rPr>
              <w:t>at the end of the above row which will appear when you click inside any cell of that row</w:t>
            </w:r>
          </w:p>
          <w:p w:rsidR="00C510F8" w:rsidRDefault="00C510F8" w:rsidP="00C510F8">
            <w:pPr>
              <w:widowControl w:val="0"/>
              <w:tabs>
                <w:tab w:val="left" w:pos="360"/>
              </w:tabs>
              <w:autoSpaceDE w:val="0"/>
              <w:spacing w:after="0" w:line="240" w:lineRule="auto"/>
              <w:ind w:right="431"/>
              <w:jc w:val="both"/>
              <w:rPr>
                <w:b/>
                <w:bCs/>
              </w:rPr>
            </w:pPr>
            <w:r>
              <w:rPr>
                <w:iCs/>
                <w:sz w:val="20"/>
                <w:szCs w:val="18"/>
              </w:rPr>
              <w:t>Please note that a short curriculum vitae of all investigators should be attached to the application</w:t>
            </w:r>
          </w:p>
        </w:tc>
      </w:tr>
    </w:tbl>
    <w:p w:rsidR="007F26EF" w:rsidRDefault="007F26EF">
      <w:r>
        <w:rPr>
          <w:rFonts w:cs="Iskoola Pota"/>
          <w:cs/>
          <w:lang w:bidi="si-LK"/>
        </w:rPr>
        <w:br w:type="page"/>
      </w:r>
    </w:p>
    <w:tbl>
      <w:tblPr>
        <w:tblW w:w="10047" w:type="dxa"/>
        <w:tblInd w:w="-14" w:type="dxa"/>
        <w:tblLayout w:type="fixed"/>
        <w:tblLook w:val="0000" w:firstRow="0" w:lastRow="0" w:firstColumn="0" w:lastColumn="0" w:noHBand="0" w:noVBand="0"/>
      </w:tblPr>
      <w:tblGrid>
        <w:gridCol w:w="423"/>
        <w:gridCol w:w="1402"/>
        <w:gridCol w:w="284"/>
        <w:gridCol w:w="2887"/>
        <w:gridCol w:w="391"/>
        <w:gridCol w:w="1262"/>
        <w:gridCol w:w="3398"/>
      </w:tblGrid>
      <w:tr w:rsidR="00894FD4" w:rsidRPr="00894FD4" w:rsidTr="00DC7D1B">
        <w:trPr>
          <w:trHeight w:val="57"/>
        </w:trPr>
        <w:tc>
          <w:tcPr>
            <w:tcW w:w="10047" w:type="dxa"/>
            <w:gridSpan w:val="7"/>
            <w:tcBorders>
              <w:top w:val="single" w:sz="4" w:space="0" w:color="000000"/>
              <w:bottom w:val="single" w:sz="4" w:space="0" w:color="000000"/>
            </w:tcBorders>
            <w:shd w:val="clear" w:color="auto" w:fill="auto"/>
            <w:vAlign w:val="center"/>
          </w:tcPr>
          <w:p w:rsidR="00894FD4" w:rsidRPr="00894FD4" w:rsidRDefault="00894FD4" w:rsidP="00DC7D1B">
            <w:pPr>
              <w:widowControl w:val="0"/>
              <w:tabs>
                <w:tab w:val="left" w:pos="360"/>
              </w:tabs>
              <w:autoSpaceDE w:val="0"/>
              <w:spacing w:after="0" w:line="240" w:lineRule="auto"/>
              <w:ind w:left="360" w:hanging="360"/>
              <w:jc w:val="both"/>
              <w:rPr>
                <w:b/>
                <w:bCs/>
                <w:sz w:val="8"/>
                <w:szCs w:val="8"/>
              </w:rPr>
            </w:pPr>
          </w:p>
        </w:tc>
      </w:tr>
      <w:tr w:rsidR="00C510F8" w:rsidTr="00C510F8">
        <w:trPr>
          <w:trHeight w:val="422"/>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985EF1" w:rsidRDefault="00C510F8" w:rsidP="00C510F8">
            <w:pPr>
              <w:widowControl w:val="0"/>
              <w:tabs>
                <w:tab w:val="left" w:pos="360"/>
              </w:tabs>
              <w:autoSpaceDE w:val="0"/>
              <w:spacing w:after="0" w:line="240" w:lineRule="auto"/>
              <w:rPr>
                <w:b/>
              </w:rPr>
            </w:pPr>
            <w:r>
              <w:rPr>
                <w:b/>
              </w:rPr>
              <w:t>3</w:t>
            </w:r>
            <w:r>
              <w:rPr>
                <w:rFonts w:cs="Iskoola Pota"/>
                <w:b/>
                <w:bCs/>
                <w:cs/>
                <w:lang w:bidi="si-LK"/>
              </w:rPr>
              <w:t>.</w:t>
            </w:r>
            <w:r>
              <w:rPr>
                <w:b/>
              </w:rPr>
              <w:tab/>
              <w:t>Contact Details of the Principal Investigator</w:t>
            </w:r>
          </w:p>
        </w:tc>
      </w:tr>
      <w:tr w:rsidR="00C510F8" w:rsidTr="00C510F8">
        <w:trPr>
          <w:trHeight w:val="510"/>
        </w:trPr>
        <w:tc>
          <w:tcPr>
            <w:tcW w:w="210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5757A" w:rsidRDefault="00C510F8" w:rsidP="00C510F8">
            <w:pPr>
              <w:spacing w:after="0" w:line="240" w:lineRule="auto"/>
            </w:pPr>
            <w:r w:rsidRPr="0095757A">
              <w:t>Address</w:t>
            </w:r>
            <w:r w:rsidRPr="0095757A">
              <w:rPr>
                <w:rFonts w:cs="Iskoola Pota"/>
                <w:cs/>
                <w:lang w:bidi="si-LK"/>
              </w:rPr>
              <w:t>:</w:t>
            </w:r>
          </w:p>
        </w:tc>
        <w:sdt>
          <w:sdtPr>
            <w:rPr>
              <w:b/>
              <w:bCs/>
            </w:rPr>
            <w:id w:val="-1277792041"/>
            <w:placeholder>
              <w:docPart w:val="40DDA44238334EAEAFC5A65E31F9F12E"/>
            </w:placeholder>
            <w:showingPlcHdr/>
          </w:sdtPr>
          <w:sdtEndPr/>
          <w:sdtContent>
            <w:tc>
              <w:tcPr>
                <w:tcW w:w="7938"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jc w:val="both"/>
                  <w:rPr>
                    <w:b/>
                    <w:bCs/>
                  </w:rPr>
                </w:pPr>
                <w:r w:rsidRPr="005C7C0F">
                  <w:rPr>
                    <w:rStyle w:val="PlaceholderText"/>
                  </w:rPr>
                  <w:t>Click here to enter text</w:t>
                </w:r>
                <w:r w:rsidRPr="005C7C0F">
                  <w:rPr>
                    <w:rStyle w:val="PlaceholderText"/>
                    <w:rFonts w:cs="Iskoola Pota"/>
                    <w:cs/>
                    <w:lang w:bidi="si-LK"/>
                  </w:rPr>
                  <w:t>.</w:t>
                </w:r>
              </w:p>
            </w:tc>
          </w:sdtContent>
        </w:sdt>
      </w:tr>
      <w:tr w:rsidR="00C510F8" w:rsidTr="00C510F8">
        <w:trPr>
          <w:trHeight w:val="510"/>
        </w:trPr>
        <w:tc>
          <w:tcPr>
            <w:tcW w:w="210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5757A" w:rsidRDefault="00C510F8" w:rsidP="00C510F8">
            <w:pPr>
              <w:spacing w:after="0" w:line="240" w:lineRule="auto"/>
            </w:pPr>
            <w:r w:rsidRPr="0095757A">
              <w:t>Telephone numbers</w:t>
            </w:r>
            <w:r w:rsidRPr="0095757A">
              <w:rPr>
                <w:rFonts w:cs="Iskoola Pota"/>
                <w:cs/>
                <w:lang w:bidi="si-LK"/>
              </w:rPr>
              <w:t>:</w:t>
            </w:r>
          </w:p>
        </w:tc>
        <w:sdt>
          <w:sdtPr>
            <w:rPr>
              <w:b/>
              <w:bCs/>
            </w:rPr>
            <w:id w:val="-951626754"/>
            <w:placeholder>
              <w:docPart w:val="B852C3A4B6B14A0EB1749D6F103DFBDA"/>
            </w:placeholder>
            <w:showingPlcHdr/>
          </w:sdtPr>
          <w:sdtEndPr/>
          <w:sdtContent>
            <w:tc>
              <w:tcPr>
                <w:tcW w:w="7938"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jc w:val="both"/>
                  <w:rPr>
                    <w:b/>
                    <w:bCs/>
                  </w:rPr>
                </w:pPr>
                <w:r w:rsidRPr="005C7C0F">
                  <w:rPr>
                    <w:rStyle w:val="PlaceholderText"/>
                  </w:rPr>
                  <w:t>Click here to enter text</w:t>
                </w:r>
                <w:r w:rsidRPr="005C7C0F">
                  <w:rPr>
                    <w:rStyle w:val="PlaceholderText"/>
                    <w:rFonts w:cs="Iskoola Pota"/>
                    <w:cs/>
                    <w:lang w:bidi="si-LK"/>
                  </w:rPr>
                  <w:t>.</w:t>
                </w:r>
              </w:p>
            </w:tc>
          </w:sdtContent>
        </w:sdt>
      </w:tr>
      <w:tr w:rsidR="00C510F8" w:rsidTr="00C510F8">
        <w:trPr>
          <w:trHeight w:val="510"/>
        </w:trPr>
        <w:tc>
          <w:tcPr>
            <w:tcW w:w="210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5757A" w:rsidRDefault="00C510F8" w:rsidP="00C510F8">
            <w:pPr>
              <w:spacing w:after="0" w:line="240" w:lineRule="auto"/>
            </w:pPr>
            <w:r w:rsidRPr="0095757A">
              <w:t>Fax number</w:t>
            </w:r>
            <w:r w:rsidRPr="0095757A">
              <w:rPr>
                <w:rFonts w:cs="Iskoola Pota"/>
                <w:cs/>
                <w:lang w:bidi="si-LK"/>
              </w:rPr>
              <w:t>:</w:t>
            </w:r>
          </w:p>
        </w:tc>
        <w:sdt>
          <w:sdtPr>
            <w:rPr>
              <w:b/>
              <w:bCs/>
            </w:rPr>
            <w:id w:val="-608507948"/>
            <w:placeholder>
              <w:docPart w:val="5EA47751CD3645729E500FC802C443B6"/>
            </w:placeholder>
            <w:showingPlcHdr/>
          </w:sdtPr>
          <w:sdtEndPr/>
          <w:sdtContent>
            <w:tc>
              <w:tcPr>
                <w:tcW w:w="7938"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jc w:val="both"/>
                  <w:rPr>
                    <w:b/>
                    <w:bCs/>
                  </w:rPr>
                </w:pPr>
                <w:r w:rsidRPr="005C7C0F">
                  <w:rPr>
                    <w:rStyle w:val="PlaceholderText"/>
                  </w:rPr>
                  <w:t>Click here to enter text</w:t>
                </w:r>
                <w:r w:rsidRPr="005C7C0F">
                  <w:rPr>
                    <w:rStyle w:val="PlaceholderText"/>
                    <w:rFonts w:cs="Iskoola Pota"/>
                    <w:cs/>
                    <w:lang w:bidi="si-LK"/>
                  </w:rPr>
                  <w:t>.</w:t>
                </w:r>
              </w:p>
            </w:tc>
          </w:sdtContent>
        </w:sdt>
      </w:tr>
      <w:tr w:rsidR="00C510F8" w:rsidTr="00C510F8">
        <w:trPr>
          <w:trHeight w:val="510"/>
        </w:trPr>
        <w:tc>
          <w:tcPr>
            <w:tcW w:w="210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spacing w:after="0" w:line="240" w:lineRule="auto"/>
            </w:pPr>
            <w:r w:rsidRPr="0095757A">
              <w:t>Email address</w:t>
            </w:r>
            <w:r w:rsidRPr="0095757A">
              <w:rPr>
                <w:rFonts w:cs="Iskoola Pota"/>
                <w:cs/>
                <w:lang w:bidi="si-LK"/>
              </w:rPr>
              <w:t>:</w:t>
            </w:r>
          </w:p>
        </w:tc>
        <w:sdt>
          <w:sdtPr>
            <w:rPr>
              <w:b/>
              <w:bCs/>
            </w:rPr>
            <w:id w:val="-224072053"/>
            <w:placeholder>
              <w:docPart w:val="A54B918660984BFCB832821C999A38DC"/>
            </w:placeholder>
            <w:showingPlcHdr/>
          </w:sdtPr>
          <w:sdtEndPr/>
          <w:sdtContent>
            <w:tc>
              <w:tcPr>
                <w:tcW w:w="7938"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jc w:val="both"/>
                  <w:rPr>
                    <w:b/>
                    <w:bCs/>
                  </w:rPr>
                </w:pPr>
                <w:r w:rsidRPr="005C7C0F">
                  <w:rPr>
                    <w:rStyle w:val="PlaceholderText"/>
                  </w:rPr>
                  <w:t>Click here to enter text</w:t>
                </w:r>
                <w:r w:rsidRPr="005C7C0F">
                  <w:rPr>
                    <w:rStyle w:val="PlaceholderText"/>
                    <w:rFonts w:cs="Iskoola Pota"/>
                    <w:cs/>
                    <w:lang w:bidi="si-LK"/>
                  </w:rPr>
                  <w:t>.</w:t>
                </w:r>
              </w:p>
            </w:tc>
          </w:sdtContent>
        </w:sdt>
      </w:tr>
      <w:tr w:rsidR="00894FD4" w:rsidRPr="00894FD4" w:rsidTr="00DC7D1B">
        <w:trPr>
          <w:trHeight w:val="57"/>
        </w:trPr>
        <w:tc>
          <w:tcPr>
            <w:tcW w:w="10047" w:type="dxa"/>
            <w:gridSpan w:val="7"/>
            <w:tcBorders>
              <w:top w:val="single" w:sz="4" w:space="0" w:color="000000"/>
              <w:bottom w:val="single" w:sz="4" w:space="0" w:color="000000"/>
            </w:tcBorders>
            <w:shd w:val="clear" w:color="auto" w:fill="auto"/>
            <w:vAlign w:val="center"/>
          </w:tcPr>
          <w:p w:rsidR="00894FD4" w:rsidRPr="00894FD4" w:rsidRDefault="00894FD4" w:rsidP="00DC7D1B">
            <w:pPr>
              <w:widowControl w:val="0"/>
              <w:tabs>
                <w:tab w:val="left" w:pos="360"/>
              </w:tabs>
              <w:autoSpaceDE w:val="0"/>
              <w:spacing w:after="0" w:line="240" w:lineRule="auto"/>
              <w:ind w:left="360" w:hanging="360"/>
              <w:jc w:val="both"/>
              <w:rPr>
                <w:b/>
                <w:bCs/>
                <w:sz w:val="8"/>
                <w:szCs w:val="8"/>
              </w:rPr>
            </w:pPr>
          </w:p>
        </w:tc>
      </w:tr>
      <w:tr w:rsidR="00C510F8"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FE357A" w:rsidRDefault="00C510F8" w:rsidP="00C510F8">
            <w:pPr>
              <w:widowControl w:val="0"/>
              <w:tabs>
                <w:tab w:val="left" w:pos="360"/>
              </w:tabs>
              <w:autoSpaceDE w:val="0"/>
              <w:spacing w:after="0" w:line="240" w:lineRule="auto"/>
              <w:rPr>
                <w:b/>
              </w:rPr>
            </w:pPr>
            <w:r>
              <w:rPr>
                <w:b/>
              </w:rPr>
              <w:t>4</w:t>
            </w:r>
            <w:r>
              <w:rPr>
                <w:rFonts w:cs="Iskoola Pota"/>
                <w:b/>
                <w:bCs/>
                <w:cs/>
                <w:lang w:bidi="si-LK"/>
              </w:rPr>
              <w:t>.</w:t>
            </w:r>
            <w:r>
              <w:rPr>
                <w:b/>
              </w:rPr>
              <w:tab/>
              <w:t>Funding</w:t>
            </w:r>
          </w:p>
        </w:tc>
      </w:tr>
      <w:tr w:rsidR="00C510F8" w:rsidRPr="00FE357A" w:rsidTr="00C510F8">
        <w:trPr>
          <w:trHeight w:val="35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FE357A" w:rsidRDefault="00C510F8" w:rsidP="00C510F8">
            <w:pPr>
              <w:widowControl w:val="0"/>
              <w:autoSpaceDE w:val="0"/>
              <w:snapToGrid w:val="0"/>
              <w:spacing w:after="0" w:line="240" w:lineRule="auto"/>
              <w:rPr>
                <w:b/>
                <w:bCs/>
              </w:rPr>
            </w:pPr>
            <w:r>
              <w:rPr>
                <w:b/>
                <w:bCs/>
              </w:rPr>
              <w:t>#</w:t>
            </w:r>
          </w:p>
        </w:tc>
        <w:tc>
          <w:tcPr>
            <w:tcW w:w="496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FE357A" w:rsidRDefault="00C510F8" w:rsidP="00C510F8">
            <w:pPr>
              <w:widowControl w:val="0"/>
              <w:autoSpaceDE w:val="0"/>
              <w:snapToGrid w:val="0"/>
              <w:spacing w:after="0" w:line="240" w:lineRule="auto"/>
              <w:rPr>
                <w:b/>
                <w:bCs/>
              </w:rPr>
            </w:pPr>
            <w:r w:rsidRPr="00FE357A">
              <w:rPr>
                <w:b/>
                <w:bCs/>
              </w:rPr>
              <w:t>Name and Address of Funding Source</w:t>
            </w:r>
            <w:r w:rsidRPr="00FE357A">
              <w:rPr>
                <w:rFonts w:cs="Iskoola Pota"/>
                <w:b/>
                <w:bCs/>
                <w:cs/>
                <w:lang w:bidi="si-LK"/>
              </w:rPr>
              <w:t>(</w:t>
            </w:r>
            <w:r w:rsidRPr="00FE357A">
              <w:rPr>
                <w:b/>
                <w:bCs/>
              </w:rPr>
              <w:t>s</w:t>
            </w:r>
            <w:r w:rsidRPr="00FE357A">
              <w:rPr>
                <w:rFonts w:cs="Iskoola Pota"/>
                <w:b/>
                <w:bCs/>
                <w:cs/>
                <w:lang w:bidi="si-LK"/>
              </w:rPr>
              <w:t>)</w:t>
            </w:r>
          </w:p>
        </w:tc>
        <w:tc>
          <w:tcPr>
            <w:tcW w:w="466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FE357A" w:rsidRDefault="00C510F8" w:rsidP="00C510F8">
            <w:pPr>
              <w:widowControl w:val="0"/>
              <w:autoSpaceDE w:val="0"/>
              <w:snapToGrid w:val="0"/>
              <w:spacing w:after="0" w:line="240" w:lineRule="auto"/>
              <w:rPr>
                <w:b/>
                <w:bCs/>
              </w:rPr>
            </w:pPr>
            <w:r w:rsidRPr="00FE357A">
              <w:rPr>
                <w:b/>
                <w:bCs/>
              </w:rPr>
              <w:t>Amount</w:t>
            </w:r>
            <w:r>
              <w:rPr>
                <w:rFonts w:cs="Iskoola Pota"/>
                <w:b/>
                <w:bCs/>
                <w:cs/>
                <w:lang w:bidi="si-LK"/>
              </w:rPr>
              <w:t xml:space="preserve"> (</w:t>
            </w:r>
            <w:proofErr w:type="spellStart"/>
            <w:r>
              <w:rPr>
                <w:b/>
                <w:bCs/>
              </w:rPr>
              <w:t>Rs</w:t>
            </w:r>
            <w:proofErr w:type="spellEnd"/>
            <w:r>
              <w:rPr>
                <w:rFonts w:cs="Iskoola Pota"/>
                <w:b/>
                <w:bCs/>
                <w:cs/>
                <w:lang w:bidi="si-LK"/>
              </w:rPr>
              <w:t>)</w:t>
            </w:r>
          </w:p>
        </w:tc>
      </w:tr>
      <w:sdt>
        <w:sdtPr>
          <w:id w:val="-326909463"/>
          <w15:repeatingSection/>
        </w:sdtPr>
        <w:sdtEndPr>
          <w:rPr>
            <w:b/>
            <w:bCs/>
          </w:rPr>
        </w:sdtEndPr>
        <w:sdtContent>
          <w:sdt>
            <w:sdtPr>
              <w:id w:val="1776203794"/>
              <w:placeholder>
                <w:docPart w:val="3D1DA3EE1CCE4DB7A416BF4AAABFC466"/>
              </w:placeholder>
              <w15:repeatingSectionItem/>
            </w:sdtPr>
            <w:sdtEndPr>
              <w:rPr>
                <w:b/>
                <w:bCs/>
              </w:rPr>
            </w:sdtEndPr>
            <w:sdtContent>
              <w:tr w:rsidR="00C510F8" w:rsidTr="00C510F8">
                <w:trPr>
                  <w:trHeight w:val="51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5757A" w:rsidRDefault="00C510F8" w:rsidP="00C510F8">
                    <w:pPr>
                      <w:spacing w:after="0" w:line="240" w:lineRule="auto"/>
                    </w:pPr>
                  </w:p>
                </w:tc>
                <w:sdt>
                  <w:sdtPr>
                    <w:id w:val="-1641423954"/>
                    <w:placeholder>
                      <w:docPart w:val="8C1049609B4943F0A4F269C55830708B"/>
                    </w:placeholder>
                    <w:showingPlcHdr/>
                    <w:text/>
                  </w:sdtPr>
                  <w:sdtEndPr/>
                  <w:sdtContent>
                    <w:tc>
                      <w:tcPr>
                        <w:tcW w:w="496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5757A" w:rsidRDefault="00C510F8" w:rsidP="00C510F8">
                        <w:pPr>
                          <w:spacing w:after="0" w:line="240" w:lineRule="auto"/>
                        </w:pPr>
                        <w:r w:rsidRPr="005C7C0F">
                          <w:rPr>
                            <w:rStyle w:val="PlaceholderText"/>
                          </w:rPr>
                          <w:t>Click here to enter text</w:t>
                        </w:r>
                        <w:r w:rsidRPr="005C7C0F">
                          <w:rPr>
                            <w:rStyle w:val="PlaceholderText"/>
                            <w:rFonts w:cs="Iskoola Pota"/>
                            <w:cs/>
                            <w:lang w:bidi="si-LK"/>
                          </w:rPr>
                          <w:t>.</w:t>
                        </w:r>
                      </w:p>
                    </w:tc>
                  </w:sdtContent>
                </w:sdt>
                <w:sdt>
                  <w:sdtPr>
                    <w:rPr>
                      <w:b/>
                      <w:bCs/>
                    </w:rPr>
                    <w:id w:val="-173800858"/>
                    <w:placeholder>
                      <w:docPart w:val="51C778E949AD442EB6E68A0D20CAC807"/>
                    </w:placeholder>
                    <w:showingPlcHdr/>
                  </w:sdtPr>
                  <w:sdtEndPr/>
                  <w:sdtContent>
                    <w:tc>
                      <w:tcPr>
                        <w:tcW w:w="466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rPr>
                            <w:b/>
                            <w:bCs/>
                          </w:rPr>
                        </w:pPr>
                        <w:r w:rsidRPr="005C7C0F">
                          <w:rPr>
                            <w:rStyle w:val="PlaceholderText"/>
                          </w:rPr>
                          <w:t>Click here to enter text</w:t>
                        </w:r>
                        <w:r w:rsidRPr="005C7C0F">
                          <w:rPr>
                            <w:rStyle w:val="PlaceholderText"/>
                            <w:rFonts w:cs="Iskoola Pota"/>
                            <w:cs/>
                            <w:lang w:bidi="si-LK"/>
                          </w:rPr>
                          <w:t>.</w:t>
                        </w:r>
                      </w:p>
                    </w:tc>
                  </w:sdtContent>
                </w:sdt>
              </w:tr>
            </w:sdtContent>
          </w:sdt>
        </w:sdtContent>
      </w:sdt>
      <w:tr w:rsidR="00C510F8" w:rsidRPr="002542D4" w:rsidTr="00C510F8">
        <w:trPr>
          <w:trHeight w:val="454"/>
        </w:trPr>
        <w:tc>
          <w:tcPr>
            <w:tcW w:w="10047" w:type="dxa"/>
            <w:gridSpan w:val="7"/>
            <w:tcBorders>
              <w:top w:val="single" w:sz="4" w:space="0" w:color="000000"/>
              <w:left w:val="single" w:sz="4" w:space="0" w:color="auto"/>
              <w:bottom w:val="single" w:sz="4" w:space="0" w:color="000000"/>
              <w:right w:val="single" w:sz="4" w:space="0" w:color="auto"/>
            </w:tcBorders>
            <w:shd w:val="clear" w:color="auto" w:fill="auto"/>
            <w:vAlign w:val="bottom"/>
          </w:tcPr>
          <w:p w:rsidR="00C510F8" w:rsidRDefault="00C510F8" w:rsidP="00C510F8">
            <w:pPr>
              <w:widowControl w:val="0"/>
              <w:tabs>
                <w:tab w:val="left" w:pos="360"/>
              </w:tabs>
              <w:autoSpaceDE w:val="0"/>
              <w:spacing w:after="0" w:line="240" w:lineRule="auto"/>
              <w:ind w:right="431"/>
              <w:jc w:val="both"/>
              <w:rPr>
                <w:iCs/>
                <w:sz w:val="20"/>
                <w:szCs w:val="18"/>
              </w:rPr>
            </w:pPr>
            <w:r>
              <w:rPr>
                <w:iCs/>
                <w:sz w:val="20"/>
                <w:szCs w:val="18"/>
              </w:rPr>
              <w:t xml:space="preserve">If you need to add additional funding source above, please click the </w:t>
            </w:r>
            <w:r>
              <w:rPr>
                <w:rFonts w:cs="Iskoola Pota"/>
                <w:iCs/>
                <w:sz w:val="20"/>
                <w:szCs w:val="20"/>
                <w:cs/>
                <w:lang w:bidi="si-LK"/>
              </w:rPr>
              <w:t xml:space="preserve">+ </w:t>
            </w:r>
            <w:r>
              <w:rPr>
                <w:iCs/>
                <w:sz w:val="20"/>
                <w:szCs w:val="18"/>
              </w:rPr>
              <w:t xml:space="preserve">sign </w:t>
            </w:r>
            <w:r>
              <w:rPr>
                <w:rFonts w:cs="Iskoola Pota"/>
                <w:iCs/>
                <w:sz w:val="20"/>
                <w:szCs w:val="20"/>
                <w:cs/>
                <w:lang w:bidi="si-LK"/>
              </w:rPr>
              <w:t>(</w:t>
            </w:r>
            <w:r>
              <w:rPr>
                <w:iCs/>
                <w:sz w:val="20"/>
                <w:szCs w:val="18"/>
              </w:rPr>
              <w:sym w:font="Wingdings 2" w:char="F0CB"/>
            </w:r>
            <w:r>
              <w:rPr>
                <w:rFonts w:cs="Iskoola Pota"/>
                <w:iCs/>
                <w:sz w:val="20"/>
                <w:szCs w:val="20"/>
                <w:cs/>
                <w:lang w:bidi="si-LK"/>
              </w:rPr>
              <w:t xml:space="preserve">) </w:t>
            </w:r>
            <w:r>
              <w:rPr>
                <w:iCs/>
                <w:sz w:val="20"/>
                <w:szCs w:val="18"/>
              </w:rPr>
              <w:t>at the end of the above row which will appear when you click inside any cell of that row</w:t>
            </w:r>
          </w:p>
          <w:p w:rsidR="00C510F8" w:rsidRPr="002542D4" w:rsidRDefault="00C510F8" w:rsidP="00C510F8">
            <w:pPr>
              <w:widowControl w:val="0"/>
              <w:tabs>
                <w:tab w:val="left" w:pos="360"/>
              </w:tabs>
              <w:autoSpaceDE w:val="0"/>
              <w:spacing w:after="0" w:line="240" w:lineRule="auto"/>
              <w:rPr>
                <w:b/>
                <w:sz w:val="4"/>
                <w:szCs w:val="8"/>
              </w:rPr>
            </w:pPr>
          </w:p>
        </w:tc>
      </w:tr>
      <w:tr w:rsidR="00894FD4" w:rsidRPr="00894FD4" w:rsidTr="00DC7D1B">
        <w:trPr>
          <w:trHeight w:val="57"/>
        </w:trPr>
        <w:tc>
          <w:tcPr>
            <w:tcW w:w="10047" w:type="dxa"/>
            <w:gridSpan w:val="7"/>
            <w:tcBorders>
              <w:top w:val="single" w:sz="4" w:space="0" w:color="000000"/>
              <w:bottom w:val="single" w:sz="4" w:space="0" w:color="000000"/>
            </w:tcBorders>
            <w:shd w:val="clear" w:color="auto" w:fill="auto"/>
            <w:vAlign w:val="center"/>
          </w:tcPr>
          <w:p w:rsidR="00894FD4" w:rsidRPr="00894FD4" w:rsidRDefault="00894FD4" w:rsidP="00DC7D1B">
            <w:pPr>
              <w:widowControl w:val="0"/>
              <w:tabs>
                <w:tab w:val="left" w:pos="360"/>
              </w:tabs>
              <w:autoSpaceDE w:val="0"/>
              <w:spacing w:after="0" w:line="240" w:lineRule="auto"/>
              <w:ind w:left="360" w:hanging="360"/>
              <w:jc w:val="both"/>
              <w:rPr>
                <w:b/>
                <w:bCs/>
                <w:sz w:val="8"/>
                <w:szCs w:val="8"/>
              </w:rPr>
            </w:pPr>
          </w:p>
        </w:tc>
      </w:tr>
      <w:tr w:rsidR="00C510F8"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FE357A" w:rsidRDefault="00C510F8" w:rsidP="00C510F8">
            <w:pPr>
              <w:widowControl w:val="0"/>
              <w:tabs>
                <w:tab w:val="left" w:pos="360"/>
              </w:tabs>
              <w:autoSpaceDE w:val="0"/>
              <w:spacing w:after="0" w:line="240" w:lineRule="auto"/>
              <w:rPr>
                <w:b/>
              </w:rPr>
            </w:pPr>
            <w:r>
              <w:rPr>
                <w:b/>
              </w:rPr>
              <w:t>5</w:t>
            </w:r>
            <w:r>
              <w:rPr>
                <w:rFonts w:cs="Iskoola Pota"/>
                <w:b/>
                <w:bCs/>
                <w:cs/>
                <w:lang w:bidi="si-LK"/>
              </w:rPr>
              <w:t>.</w:t>
            </w:r>
            <w:r>
              <w:rPr>
                <w:b/>
              </w:rPr>
              <w:tab/>
              <w:t xml:space="preserve">Proposed starting </w:t>
            </w:r>
            <w:r>
              <w:rPr>
                <w:rFonts w:cs="Iskoola Pota"/>
                <w:b/>
                <w:bCs/>
                <w:cs/>
                <w:lang w:bidi="si-LK"/>
              </w:rPr>
              <w:t xml:space="preserve">/ </w:t>
            </w:r>
            <w:r>
              <w:rPr>
                <w:b/>
              </w:rPr>
              <w:t>ending dates</w:t>
            </w:r>
            <w:r w:rsidRPr="00EC0418">
              <w:rPr>
                <w:rFonts w:cs="Iskoola Pota"/>
                <w:b/>
                <w:bCs/>
                <w:vertAlign w:val="superscript"/>
                <w:cs/>
                <w:lang w:bidi="si-LK"/>
              </w:rPr>
              <w:t>*‡</w:t>
            </w:r>
            <w:r w:rsidRPr="00EC0418">
              <w:rPr>
                <w:rFonts w:cs="Iskoola Pota"/>
                <w:cs/>
                <w:lang w:bidi="si-LK"/>
              </w:rPr>
              <w:t xml:space="preserve"> </w:t>
            </w:r>
            <w:r w:rsidRPr="00EC0418">
              <w:rPr>
                <w:b/>
                <w:bCs/>
              </w:rPr>
              <w:t xml:space="preserve">and </w:t>
            </w:r>
            <w:r w:rsidRPr="00EC0418">
              <w:rPr>
                <w:b/>
              </w:rPr>
              <w:t>Study Setting</w:t>
            </w:r>
            <w:r>
              <w:rPr>
                <w:rFonts w:cs="Iskoola Pota"/>
                <w:b/>
                <w:bCs/>
                <w:cs/>
                <w:lang w:bidi="si-LK"/>
              </w:rPr>
              <w:t>:</w:t>
            </w:r>
          </w:p>
        </w:tc>
      </w:tr>
      <w:tr w:rsidR="00C510F8" w:rsidTr="00C510F8">
        <w:trPr>
          <w:trHeight w:val="510"/>
        </w:trPr>
        <w:tc>
          <w:tcPr>
            <w:tcW w:w="182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26623" w:rsidRDefault="00C510F8" w:rsidP="00C510F8">
            <w:pPr>
              <w:spacing w:after="0" w:line="240" w:lineRule="auto"/>
              <w:jc w:val="right"/>
            </w:pPr>
            <w:r w:rsidRPr="00926623">
              <w:t>Start Date</w:t>
            </w:r>
          </w:p>
        </w:tc>
        <w:tc>
          <w:tcPr>
            <w:tcW w:w="317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26623" w:rsidRDefault="0059740B" w:rsidP="00C510F8">
            <w:pPr>
              <w:spacing w:after="0" w:line="240" w:lineRule="auto"/>
              <w:jc w:val="right"/>
            </w:pPr>
            <w:sdt>
              <w:sdtPr>
                <w:id w:val="-1882698510"/>
                <w:placeholder>
                  <w:docPart w:val="B0FF6FE5703D417C824F07A112FC1E1E"/>
                </w:placeholder>
                <w:showingPlcHdr/>
                <w:date>
                  <w:dateFormat w:val="yyyy-MM-dd"/>
                  <w:lid w:val="en-US"/>
                  <w:storeMappedDataAs w:val="dateTime"/>
                  <w:calendar w:val="gregorian"/>
                </w:date>
              </w:sdtPr>
              <w:sdtEndPr/>
              <w:sdtContent>
                <w:r w:rsidR="00C510F8" w:rsidRPr="005C7C0F">
                  <w:rPr>
                    <w:rStyle w:val="PlaceholderText"/>
                  </w:rPr>
                  <w:t>Click here to enter a date</w:t>
                </w:r>
                <w:r w:rsidR="00C510F8" w:rsidRPr="005C7C0F">
                  <w:rPr>
                    <w:rStyle w:val="PlaceholderText"/>
                    <w:rFonts w:cs="Iskoola Pota"/>
                    <w:cs/>
                    <w:lang w:bidi="si-LK"/>
                  </w:rPr>
                  <w:t>.</w:t>
                </w:r>
              </w:sdtContent>
            </w:sdt>
            <w:r w:rsidR="00C510F8" w:rsidRPr="00926623">
              <w:rPr>
                <w:rFonts w:cs="Iskoola Pota"/>
                <w:cs/>
                <w:lang w:bidi="si-LK"/>
              </w:rPr>
              <w:t xml:space="preserve">     </w:t>
            </w:r>
          </w:p>
        </w:tc>
        <w:tc>
          <w:tcPr>
            <w:tcW w:w="165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26623" w:rsidRDefault="00C510F8" w:rsidP="00C510F8">
            <w:pPr>
              <w:spacing w:after="0" w:line="240" w:lineRule="auto"/>
              <w:jc w:val="right"/>
            </w:pPr>
            <w:r>
              <w:t>End</w:t>
            </w:r>
            <w:r w:rsidRPr="00926623">
              <w:t xml:space="preserve"> Date</w:t>
            </w:r>
          </w:p>
        </w:tc>
        <w:sdt>
          <w:sdtPr>
            <w:rPr>
              <w:b/>
            </w:rPr>
            <w:id w:val="-37821833"/>
            <w:placeholder>
              <w:docPart w:val="032D27F1A8FD419594D8A4F4A583D411"/>
            </w:placeholder>
            <w:showingPlcHdr/>
            <w:date>
              <w:dateFormat w:val="yyyy-MM-dd"/>
              <w:lid w:val="en-US"/>
              <w:storeMappedDataAs w:val="dateTime"/>
              <w:calendar w:val="gregorian"/>
            </w:date>
          </w:sdtPr>
          <w:sdtEndPr/>
          <w:sdtContent>
            <w:tc>
              <w:tcPr>
                <w:tcW w:w="3398"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jc w:val="right"/>
                  <w:rPr>
                    <w:b/>
                  </w:rPr>
                </w:pPr>
                <w:r w:rsidRPr="005C7C0F">
                  <w:rPr>
                    <w:rStyle w:val="PlaceholderText"/>
                  </w:rPr>
                  <w:t>Click here to enter a date</w:t>
                </w:r>
                <w:r w:rsidRPr="005C7C0F">
                  <w:rPr>
                    <w:rStyle w:val="PlaceholderText"/>
                    <w:rFonts w:cs="Iskoola Pota"/>
                    <w:cs/>
                    <w:lang w:bidi="si-LK"/>
                  </w:rPr>
                  <w:t>.</w:t>
                </w:r>
              </w:p>
            </w:tc>
          </w:sdtContent>
        </w:sdt>
      </w:tr>
      <w:tr w:rsidR="00C510F8" w:rsidRPr="00432E6A" w:rsidTr="00C510F8">
        <w:trPr>
          <w:trHeight w:val="510"/>
        </w:trPr>
        <w:tc>
          <w:tcPr>
            <w:tcW w:w="182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32E6A" w:rsidRDefault="00C510F8" w:rsidP="00C510F8">
            <w:pPr>
              <w:widowControl w:val="0"/>
              <w:tabs>
                <w:tab w:val="left" w:pos="360"/>
              </w:tabs>
              <w:autoSpaceDE w:val="0"/>
              <w:spacing w:after="0" w:line="240" w:lineRule="auto"/>
              <w:jc w:val="right"/>
              <w:rPr>
                <w:bCs/>
              </w:rPr>
            </w:pPr>
            <w:r w:rsidRPr="00432E6A">
              <w:rPr>
                <w:bCs/>
              </w:rPr>
              <w:t>Study Setting</w:t>
            </w:r>
          </w:p>
        </w:tc>
        <w:sdt>
          <w:sdtPr>
            <w:rPr>
              <w:bCs/>
            </w:rPr>
            <w:id w:val="-2073111651"/>
            <w:placeholder>
              <w:docPart w:val="72135C348A644215ADE87C0A54BD4D9E"/>
            </w:placeholder>
            <w:showingPlcHdr/>
            <w:text/>
          </w:sdtPr>
          <w:sdtEndPr/>
          <w:sdtContent>
            <w:tc>
              <w:tcPr>
                <w:tcW w:w="8222"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32E6A" w:rsidRDefault="00C510F8" w:rsidP="00C510F8">
                <w:pPr>
                  <w:widowControl w:val="0"/>
                  <w:tabs>
                    <w:tab w:val="left" w:pos="360"/>
                  </w:tabs>
                  <w:autoSpaceDE w:val="0"/>
                  <w:spacing w:after="0" w:line="240" w:lineRule="auto"/>
                  <w:rPr>
                    <w:bCs/>
                  </w:rPr>
                </w:pPr>
                <w:r w:rsidRPr="005C7C0F">
                  <w:rPr>
                    <w:rStyle w:val="PlaceholderText"/>
                  </w:rPr>
                  <w:t>Click here to enter text</w:t>
                </w:r>
                <w:r w:rsidRPr="005C7C0F">
                  <w:rPr>
                    <w:rStyle w:val="PlaceholderText"/>
                    <w:rFonts w:cs="Iskoola Pota"/>
                    <w:cs/>
                    <w:lang w:bidi="si-LK"/>
                  </w:rPr>
                  <w:t>.</w:t>
                </w:r>
              </w:p>
            </w:tc>
          </w:sdtContent>
        </w:sdt>
      </w:tr>
      <w:tr w:rsidR="00C510F8" w:rsidRPr="00432E6A"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32E6A" w:rsidRDefault="00C510F8" w:rsidP="00C510F8">
            <w:pPr>
              <w:widowControl w:val="0"/>
              <w:tabs>
                <w:tab w:val="left" w:pos="360"/>
              </w:tabs>
              <w:autoSpaceDE w:val="0"/>
              <w:spacing w:after="0" w:line="240" w:lineRule="auto"/>
              <w:rPr>
                <w:bCs/>
              </w:rPr>
            </w:pPr>
            <w:r w:rsidRPr="00432E6A">
              <w:rPr>
                <w:rFonts w:cs="Iskoola Pota"/>
                <w:bCs/>
                <w:cs/>
                <w:lang w:bidi="si-LK"/>
              </w:rPr>
              <w:t>*</w:t>
            </w:r>
            <w:r w:rsidRPr="00432E6A">
              <w:rPr>
                <w:bCs/>
              </w:rPr>
              <w:t>From initial recruitment of participants until completion of all data collection</w:t>
            </w:r>
            <w:r w:rsidRPr="00432E6A">
              <w:rPr>
                <w:rFonts w:cs="Iskoola Pota"/>
                <w:bCs/>
                <w:cs/>
                <w:lang w:bidi="si-LK"/>
              </w:rPr>
              <w:t>.</w:t>
            </w:r>
          </w:p>
          <w:p w:rsidR="00C510F8" w:rsidRPr="00432E6A" w:rsidRDefault="00C510F8" w:rsidP="00C510F8">
            <w:pPr>
              <w:widowControl w:val="0"/>
              <w:tabs>
                <w:tab w:val="left" w:pos="360"/>
              </w:tabs>
              <w:autoSpaceDE w:val="0"/>
              <w:spacing w:after="0" w:line="240" w:lineRule="auto"/>
              <w:rPr>
                <w:bCs/>
              </w:rPr>
            </w:pPr>
            <w:r w:rsidRPr="00432E6A">
              <w:rPr>
                <w:rFonts w:cs="Iskoola Pota"/>
                <w:bCs/>
                <w:cs/>
                <w:lang w:bidi="si-LK"/>
              </w:rPr>
              <w:t>‡</w:t>
            </w:r>
            <w:r w:rsidRPr="00432E6A">
              <w:rPr>
                <w:bCs/>
              </w:rPr>
              <w:t>Retrospective approval will not be given for projects already started or completed</w:t>
            </w:r>
            <w:r w:rsidRPr="00432E6A">
              <w:rPr>
                <w:rFonts w:cs="Iskoola Pota"/>
                <w:bCs/>
                <w:cs/>
                <w:lang w:bidi="si-LK"/>
              </w:rPr>
              <w:t>.</w:t>
            </w:r>
          </w:p>
        </w:tc>
      </w:tr>
      <w:tr w:rsidR="00894FD4" w:rsidRPr="00894FD4" w:rsidTr="00DC7D1B">
        <w:trPr>
          <w:trHeight w:val="57"/>
        </w:trPr>
        <w:tc>
          <w:tcPr>
            <w:tcW w:w="10047" w:type="dxa"/>
            <w:gridSpan w:val="7"/>
            <w:tcBorders>
              <w:top w:val="single" w:sz="4" w:space="0" w:color="000000"/>
              <w:bottom w:val="single" w:sz="4" w:space="0" w:color="000000"/>
            </w:tcBorders>
            <w:shd w:val="clear" w:color="auto" w:fill="auto"/>
            <w:vAlign w:val="center"/>
          </w:tcPr>
          <w:p w:rsidR="00894FD4" w:rsidRPr="00894FD4" w:rsidRDefault="00894FD4" w:rsidP="00DC7D1B">
            <w:pPr>
              <w:widowControl w:val="0"/>
              <w:tabs>
                <w:tab w:val="left" w:pos="360"/>
              </w:tabs>
              <w:autoSpaceDE w:val="0"/>
              <w:spacing w:after="0" w:line="240" w:lineRule="auto"/>
              <w:ind w:left="360" w:hanging="360"/>
              <w:jc w:val="both"/>
              <w:rPr>
                <w:b/>
                <w:bCs/>
                <w:sz w:val="8"/>
                <w:szCs w:val="8"/>
              </w:rPr>
            </w:pPr>
          </w:p>
        </w:tc>
      </w:tr>
      <w:tr w:rsidR="00C510F8" w:rsidTr="00C510F8">
        <w:trPr>
          <w:trHeight w:val="624"/>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Default="00C510F8" w:rsidP="00C510F8">
            <w:pPr>
              <w:widowControl w:val="0"/>
              <w:tabs>
                <w:tab w:val="left" w:pos="360"/>
              </w:tabs>
              <w:autoSpaceDE w:val="0"/>
              <w:spacing w:after="0" w:line="240" w:lineRule="auto"/>
              <w:rPr>
                <w:b/>
              </w:rPr>
            </w:pPr>
            <w:r w:rsidRPr="00961CAF">
              <w:rPr>
                <w:b/>
              </w:rPr>
              <w:t>6</w:t>
            </w:r>
            <w:r w:rsidRPr="00961CAF">
              <w:rPr>
                <w:rFonts w:cs="Iskoola Pota"/>
                <w:b/>
                <w:bCs/>
                <w:cs/>
                <w:lang w:bidi="si-LK"/>
              </w:rPr>
              <w:t>.</w:t>
            </w:r>
            <w:r w:rsidRPr="00961CAF">
              <w:rPr>
                <w:b/>
              </w:rPr>
              <w:tab/>
            </w:r>
            <w:r>
              <w:rPr>
                <w:b/>
              </w:rPr>
              <w:t>Ethical review</w:t>
            </w:r>
          </w:p>
          <w:p w:rsidR="00C510F8" w:rsidRPr="00432E6A" w:rsidRDefault="00C510F8" w:rsidP="00C510F8">
            <w:pPr>
              <w:widowControl w:val="0"/>
              <w:tabs>
                <w:tab w:val="left" w:pos="360"/>
              </w:tabs>
              <w:autoSpaceDE w:val="0"/>
              <w:spacing w:after="0" w:line="240" w:lineRule="auto"/>
              <w:rPr>
                <w:b/>
              </w:rPr>
            </w:pPr>
            <w:r w:rsidRPr="00961CAF">
              <w:rPr>
                <w:b/>
              </w:rPr>
              <w:t xml:space="preserve">Has ethics approval for this study been requested earlier from </w:t>
            </w:r>
            <w:r>
              <w:rPr>
                <w:b/>
              </w:rPr>
              <w:t xml:space="preserve">this </w:t>
            </w:r>
            <w:r w:rsidRPr="00961CAF">
              <w:rPr>
                <w:b/>
              </w:rPr>
              <w:t>ERC or another similar committee?</w:t>
            </w:r>
          </w:p>
        </w:tc>
      </w:tr>
      <w:tr w:rsidR="00C510F8" w:rsidRPr="00D918B2"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D918B2" w:rsidRDefault="00C510F8" w:rsidP="00C510F8">
            <w:pPr>
              <w:widowControl w:val="0"/>
              <w:tabs>
                <w:tab w:val="left" w:pos="360"/>
              </w:tabs>
              <w:autoSpaceDE w:val="0"/>
              <w:spacing w:after="0" w:line="240" w:lineRule="auto"/>
              <w:rPr>
                <w:bCs/>
              </w:rPr>
            </w:pPr>
            <w:r w:rsidRPr="00D918B2">
              <w:rPr>
                <w:bCs/>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86.25pt;height:17.25pt" o:ole="">
                  <v:imagedata r:id="rId7" o:title=""/>
                </v:shape>
                <w:control r:id="rId8" w:name="OptionButton1" w:shapeid="_x0000_i1037"/>
              </w:object>
            </w:r>
            <w:r w:rsidRPr="00D918B2">
              <w:rPr>
                <w:bCs/>
              </w:rPr>
              <w:object w:dxaOrig="225" w:dyaOrig="225">
                <v:shape id="_x0000_i1039" type="#_x0000_t75" style="width:108pt;height:15.75pt" o:ole="">
                  <v:imagedata r:id="rId9" o:title=""/>
                </v:shape>
                <w:control r:id="rId10" w:name="OptionButton2" w:shapeid="_x0000_i1039"/>
              </w:object>
            </w:r>
          </w:p>
        </w:tc>
      </w:tr>
      <w:tr w:rsidR="00C510F8" w:rsidRPr="009D62FE"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D62FE" w:rsidRDefault="00C510F8" w:rsidP="00C510F8">
            <w:pPr>
              <w:widowControl w:val="0"/>
              <w:tabs>
                <w:tab w:val="left" w:pos="360"/>
              </w:tabs>
              <w:autoSpaceDE w:val="0"/>
              <w:spacing w:after="0" w:line="240" w:lineRule="auto"/>
              <w:rPr>
                <w:b/>
                <w:bCs/>
              </w:rPr>
            </w:pPr>
            <w:r w:rsidRPr="009D62FE">
              <w:rPr>
                <w:b/>
                <w:bCs/>
              </w:rPr>
              <w:t xml:space="preserve">If yes, give details </w:t>
            </w:r>
            <w:r w:rsidRPr="009D62FE">
              <w:rPr>
                <w:rFonts w:cs="Iskoola Pota"/>
                <w:b/>
                <w:bCs/>
                <w:cs/>
                <w:lang w:bidi="si-LK"/>
              </w:rPr>
              <w:t>(</w:t>
            </w:r>
            <w:r w:rsidRPr="009D62FE">
              <w:rPr>
                <w:b/>
                <w:bCs/>
              </w:rPr>
              <w:t>names of committees and outcome of review</w:t>
            </w:r>
            <w:r w:rsidRPr="009D62FE">
              <w:rPr>
                <w:rFonts w:cs="Iskoola Pota"/>
                <w:b/>
                <w:bCs/>
                <w:cs/>
                <w:lang w:bidi="si-LK"/>
              </w:rPr>
              <w:t>)</w:t>
            </w:r>
          </w:p>
        </w:tc>
      </w:tr>
      <w:tr w:rsidR="00C510F8" w:rsidRPr="00961CAF" w:rsidTr="00C510F8">
        <w:trPr>
          <w:trHeight w:val="397"/>
        </w:trPr>
        <w:tc>
          <w:tcPr>
            <w:tcW w:w="4996"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t>Name of committee</w:t>
            </w:r>
          </w:p>
        </w:tc>
        <w:tc>
          <w:tcPr>
            <w:tcW w:w="505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t>Outcome</w:t>
            </w:r>
          </w:p>
        </w:tc>
      </w:tr>
      <w:sdt>
        <w:sdtPr>
          <w:id w:val="-1631624155"/>
          <w15:repeatingSection/>
        </w:sdtPr>
        <w:sdtEndPr/>
        <w:sdtContent>
          <w:sdt>
            <w:sdtPr>
              <w:id w:val="-2137407451"/>
              <w:placeholder>
                <w:docPart w:val="3D1DA3EE1CCE4DB7A416BF4AAABFC466"/>
              </w:placeholder>
              <w15:repeatingSectionItem/>
            </w:sdtPr>
            <w:sdtEndPr/>
            <w:sdtContent>
              <w:tr w:rsidR="00C510F8" w:rsidRPr="00961CAF" w:rsidTr="00C510F8">
                <w:trPr>
                  <w:trHeight w:val="454"/>
                </w:trPr>
                <w:sdt>
                  <w:sdtPr>
                    <w:id w:val="1717314144"/>
                    <w:placeholder>
                      <w:docPart w:val="3F9AE37C08D741DB8A3BDA703F90E511"/>
                    </w:placeholder>
                    <w:showingPlcHdr/>
                    <w:text/>
                  </w:sdtPr>
                  <w:sdtEndPr/>
                  <w:sdtContent>
                    <w:tc>
                      <w:tcPr>
                        <w:tcW w:w="4996"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sdt>
                  <w:sdtPr>
                    <w:id w:val="90910210"/>
                    <w:placeholder>
                      <w:docPart w:val="4111FED88015416F9E6EE1C2CF7E05A6"/>
                    </w:placeholder>
                    <w:showingPlcHdr/>
                    <w:text/>
                  </w:sdtPr>
                  <w:sdtEndPr/>
                  <w:sdtContent>
                    <w:tc>
                      <w:tcPr>
                        <w:tcW w:w="505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sdtContent>
          </w:sdt>
        </w:sdtContent>
      </w:sdt>
      <w:tr w:rsidR="00C510F8" w:rsidRPr="009D62FE" w:rsidTr="00C510F8">
        <w:trPr>
          <w:trHeight w:val="227"/>
        </w:trPr>
        <w:tc>
          <w:tcPr>
            <w:tcW w:w="10047" w:type="dxa"/>
            <w:gridSpan w:val="7"/>
            <w:tcBorders>
              <w:top w:val="single" w:sz="4" w:space="0" w:color="000000"/>
              <w:left w:val="single" w:sz="4" w:space="0" w:color="auto"/>
              <w:bottom w:val="single" w:sz="4" w:space="0" w:color="000000"/>
              <w:right w:val="single" w:sz="4" w:space="0" w:color="auto"/>
            </w:tcBorders>
            <w:shd w:val="clear" w:color="auto" w:fill="auto"/>
            <w:vAlign w:val="bottom"/>
          </w:tcPr>
          <w:p w:rsidR="00C510F8" w:rsidRDefault="00C510F8" w:rsidP="00C510F8">
            <w:pPr>
              <w:widowControl w:val="0"/>
              <w:tabs>
                <w:tab w:val="left" w:pos="360"/>
              </w:tabs>
              <w:autoSpaceDE w:val="0"/>
              <w:spacing w:after="0" w:line="240" w:lineRule="auto"/>
              <w:ind w:right="431"/>
              <w:jc w:val="both"/>
              <w:rPr>
                <w:iCs/>
                <w:sz w:val="20"/>
                <w:szCs w:val="18"/>
              </w:rPr>
            </w:pPr>
            <w:r>
              <w:rPr>
                <w:iCs/>
                <w:sz w:val="20"/>
                <w:szCs w:val="18"/>
              </w:rPr>
              <w:t xml:space="preserve">If you need to add additional ethical review above, please click the </w:t>
            </w:r>
            <w:r>
              <w:rPr>
                <w:rFonts w:cs="Iskoola Pota"/>
                <w:iCs/>
                <w:sz w:val="20"/>
                <w:szCs w:val="20"/>
                <w:cs/>
                <w:lang w:bidi="si-LK"/>
              </w:rPr>
              <w:t xml:space="preserve">+ </w:t>
            </w:r>
            <w:r>
              <w:rPr>
                <w:iCs/>
                <w:sz w:val="20"/>
                <w:szCs w:val="18"/>
              </w:rPr>
              <w:t xml:space="preserve">sign </w:t>
            </w:r>
            <w:r>
              <w:rPr>
                <w:rFonts w:cs="Iskoola Pota"/>
                <w:iCs/>
                <w:sz w:val="20"/>
                <w:szCs w:val="20"/>
                <w:cs/>
                <w:lang w:bidi="si-LK"/>
              </w:rPr>
              <w:t>(</w:t>
            </w:r>
            <w:r>
              <w:rPr>
                <w:iCs/>
                <w:sz w:val="20"/>
                <w:szCs w:val="18"/>
              </w:rPr>
              <w:sym w:font="Wingdings 2" w:char="F0CB"/>
            </w:r>
            <w:r>
              <w:rPr>
                <w:rFonts w:cs="Iskoola Pota"/>
                <w:iCs/>
                <w:sz w:val="20"/>
                <w:szCs w:val="20"/>
                <w:cs/>
                <w:lang w:bidi="si-LK"/>
              </w:rPr>
              <w:t xml:space="preserve">) </w:t>
            </w:r>
            <w:r>
              <w:rPr>
                <w:iCs/>
                <w:sz w:val="20"/>
                <w:szCs w:val="18"/>
              </w:rPr>
              <w:t>at the end of the above row which will appear when you click inside any cell of that row</w:t>
            </w:r>
          </w:p>
          <w:p w:rsidR="00C510F8" w:rsidRPr="002542D4" w:rsidRDefault="00C510F8" w:rsidP="00C510F8">
            <w:pPr>
              <w:widowControl w:val="0"/>
              <w:tabs>
                <w:tab w:val="left" w:pos="360"/>
              </w:tabs>
              <w:autoSpaceDE w:val="0"/>
              <w:spacing w:after="0" w:line="240" w:lineRule="auto"/>
              <w:rPr>
                <w:b/>
                <w:sz w:val="4"/>
                <w:szCs w:val="8"/>
              </w:rPr>
            </w:pPr>
          </w:p>
        </w:tc>
      </w:tr>
      <w:tr w:rsidR="00894FD4" w:rsidRPr="00894FD4" w:rsidTr="00DC7D1B">
        <w:trPr>
          <w:trHeight w:val="57"/>
        </w:trPr>
        <w:tc>
          <w:tcPr>
            <w:tcW w:w="10047" w:type="dxa"/>
            <w:gridSpan w:val="7"/>
            <w:tcBorders>
              <w:top w:val="single" w:sz="4" w:space="0" w:color="000000"/>
              <w:bottom w:val="single" w:sz="4" w:space="0" w:color="000000"/>
            </w:tcBorders>
            <w:shd w:val="clear" w:color="auto" w:fill="auto"/>
            <w:vAlign w:val="center"/>
          </w:tcPr>
          <w:p w:rsidR="00894FD4" w:rsidRPr="00894FD4" w:rsidRDefault="00894FD4" w:rsidP="00DC7D1B">
            <w:pPr>
              <w:widowControl w:val="0"/>
              <w:tabs>
                <w:tab w:val="left" w:pos="360"/>
              </w:tabs>
              <w:autoSpaceDE w:val="0"/>
              <w:spacing w:after="0" w:line="240" w:lineRule="auto"/>
              <w:ind w:left="360" w:hanging="360"/>
              <w:jc w:val="both"/>
              <w:rPr>
                <w:b/>
                <w:bCs/>
                <w:sz w:val="8"/>
                <w:szCs w:val="8"/>
              </w:rPr>
            </w:pPr>
          </w:p>
        </w:tc>
      </w:tr>
      <w:tr w:rsidR="00C510F8" w:rsidRPr="009D62FE" w:rsidTr="00C510F8">
        <w:trPr>
          <w:trHeight w:val="624"/>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Default="00C510F8" w:rsidP="00C510F8">
            <w:pPr>
              <w:widowControl w:val="0"/>
              <w:tabs>
                <w:tab w:val="left" w:pos="360"/>
              </w:tabs>
              <w:autoSpaceDE w:val="0"/>
              <w:spacing w:after="0" w:line="240" w:lineRule="auto"/>
              <w:rPr>
                <w:b/>
              </w:rPr>
            </w:pPr>
            <w:r>
              <w:rPr>
                <w:b/>
              </w:rPr>
              <w:t>7</w:t>
            </w:r>
            <w:r w:rsidRPr="00961CAF">
              <w:rPr>
                <w:rFonts w:cs="Iskoola Pota"/>
                <w:b/>
                <w:bCs/>
                <w:cs/>
                <w:lang w:bidi="si-LK"/>
              </w:rPr>
              <w:t>.</w:t>
            </w:r>
            <w:r w:rsidRPr="00961CAF">
              <w:rPr>
                <w:b/>
              </w:rPr>
              <w:tab/>
            </w:r>
            <w:r w:rsidRPr="00B21ADF">
              <w:rPr>
                <w:b/>
              </w:rPr>
              <w:t>Scientific review</w:t>
            </w:r>
          </w:p>
          <w:p w:rsidR="00C510F8" w:rsidRPr="00B21ADF" w:rsidRDefault="00C510F8" w:rsidP="00C510F8">
            <w:pPr>
              <w:widowControl w:val="0"/>
              <w:tabs>
                <w:tab w:val="left" w:pos="360"/>
              </w:tabs>
              <w:autoSpaceDE w:val="0"/>
              <w:spacing w:after="0" w:line="240" w:lineRule="auto"/>
              <w:rPr>
                <w:b/>
              </w:rPr>
            </w:pPr>
            <w:r w:rsidRPr="00B21ADF">
              <w:rPr>
                <w:b/>
              </w:rPr>
              <w:t>Has this research proposal been subjected to scientific review by any other committee?</w:t>
            </w:r>
          </w:p>
        </w:tc>
      </w:tr>
      <w:tr w:rsidR="00C510F8" w:rsidRPr="00961CAF"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61CAF" w:rsidRDefault="00C510F8" w:rsidP="00C510F8">
            <w:pPr>
              <w:widowControl w:val="0"/>
              <w:tabs>
                <w:tab w:val="left" w:pos="360"/>
              </w:tabs>
              <w:autoSpaceDE w:val="0"/>
              <w:spacing w:after="0" w:line="240" w:lineRule="auto"/>
              <w:rPr>
                <w:b/>
              </w:rPr>
            </w:pPr>
            <w:r w:rsidRPr="00961CAF">
              <w:rPr>
                <w:b/>
              </w:rPr>
              <w:object w:dxaOrig="225" w:dyaOrig="225">
                <v:shape id="_x0000_i1041" type="#_x0000_t75" style="width:86.25pt;height:17.25pt" o:ole="">
                  <v:imagedata r:id="rId7" o:title=""/>
                </v:shape>
                <w:control r:id="rId11" w:name="OptionButton11" w:shapeid="_x0000_i1041"/>
              </w:object>
            </w:r>
            <w:r w:rsidRPr="00961CAF">
              <w:rPr>
                <w:b/>
              </w:rPr>
              <w:object w:dxaOrig="225" w:dyaOrig="225">
                <v:shape id="_x0000_i1043" type="#_x0000_t75" style="width:108pt;height:15.75pt" o:ole="">
                  <v:imagedata r:id="rId9" o:title=""/>
                </v:shape>
                <w:control r:id="rId12" w:name="OptionButton21" w:shapeid="_x0000_i1043"/>
              </w:object>
            </w:r>
          </w:p>
        </w:tc>
      </w:tr>
      <w:tr w:rsidR="00C510F8" w:rsidRPr="009D62FE" w:rsidTr="00C510F8">
        <w:trPr>
          <w:trHeight w:val="397"/>
        </w:trPr>
        <w:tc>
          <w:tcPr>
            <w:tcW w:w="10047"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D62FE" w:rsidRDefault="00C510F8" w:rsidP="00C510F8">
            <w:pPr>
              <w:widowControl w:val="0"/>
              <w:tabs>
                <w:tab w:val="left" w:pos="360"/>
              </w:tabs>
              <w:autoSpaceDE w:val="0"/>
              <w:spacing w:after="0" w:line="240" w:lineRule="auto"/>
              <w:rPr>
                <w:b/>
                <w:bCs/>
              </w:rPr>
            </w:pPr>
            <w:r w:rsidRPr="009D62FE">
              <w:rPr>
                <w:b/>
                <w:bCs/>
              </w:rPr>
              <w:t xml:space="preserve">If yes, give details </w:t>
            </w:r>
            <w:r w:rsidRPr="009D62FE">
              <w:rPr>
                <w:rFonts w:cs="Iskoola Pota"/>
                <w:b/>
                <w:bCs/>
                <w:cs/>
                <w:lang w:bidi="si-LK"/>
              </w:rPr>
              <w:t>(</w:t>
            </w:r>
            <w:r w:rsidRPr="009D62FE">
              <w:rPr>
                <w:b/>
                <w:bCs/>
              </w:rPr>
              <w:t>names of committees and outcome of review</w:t>
            </w:r>
            <w:r w:rsidRPr="009D62FE">
              <w:rPr>
                <w:rFonts w:cs="Iskoola Pota"/>
                <w:b/>
                <w:bCs/>
                <w:cs/>
                <w:lang w:bidi="si-LK"/>
              </w:rPr>
              <w:t>)</w:t>
            </w:r>
          </w:p>
        </w:tc>
      </w:tr>
      <w:tr w:rsidR="00C510F8" w:rsidTr="00C510F8">
        <w:trPr>
          <w:trHeight w:val="397"/>
        </w:trPr>
        <w:tc>
          <w:tcPr>
            <w:tcW w:w="4996"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t>Name of committee</w:t>
            </w:r>
          </w:p>
        </w:tc>
        <w:tc>
          <w:tcPr>
            <w:tcW w:w="505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t>Outcome</w:t>
            </w:r>
          </w:p>
        </w:tc>
      </w:tr>
      <w:sdt>
        <w:sdtPr>
          <w:id w:val="-2050986011"/>
          <w15:repeatingSection/>
        </w:sdtPr>
        <w:sdtEndPr/>
        <w:sdtContent>
          <w:sdt>
            <w:sdtPr>
              <w:id w:val="912047550"/>
              <w:placeholder>
                <w:docPart w:val="111EB30D02E9417EB02C82AF0585766D"/>
              </w:placeholder>
              <w15:repeatingSectionItem/>
            </w:sdtPr>
            <w:sdtEndPr/>
            <w:sdtContent>
              <w:tr w:rsidR="00C510F8" w:rsidTr="00C510F8">
                <w:trPr>
                  <w:trHeight w:val="510"/>
                </w:trPr>
                <w:sdt>
                  <w:sdtPr>
                    <w:id w:val="223727690"/>
                    <w:placeholder>
                      <w:docPart w:val="47C90FD4202B41C0AF6687A2816AFA6C"/>
                    </w:placeholder>
                    <w:showingPlcHdr/>
                    <w:text/>
                  </w:sdtPr>
                  <w:sdtEndPr/>
                  <w:sdtContent>
                    <w:tc>
                      <w:tcPr>
                        <w:tcW w:w="4996"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sdt>
                  <w:sdtPr>
                    <w:id w:val="554354520"/>
                    <w:placeholder>
                      <w:docPart w:val="47C90FD4202B41C0AF6687A2816AFA6C"/>
                    </w:placeholder>
                    <w:showingPlcHdr/>
                    <w:text/>
                  </w:sdtPr>
                  <w:sdtEndPr/>
                  <w:sdtContent>
                    <w:tc>
                      <w:tcPr>
                        <w:tcW w:w="505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0E4D5E" w:rsidP="00C510F8">
                        <w:pPr>
                          <w:widowControl w:val="0"/>
                          <w:tabs>
                            <w:tab w:val="left" w:pos="360"/>
                          </w:tabs>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sdtContent>
          </w:sdt>
        </w:sdtContent>
      </w:sdt>
      <w:tr w:rsidR="00C510F8" w:rsidRPr="00D905B5" w:rsidTr="00C510F8">
        <w:trPr>
          <w:trHeight w:val="227"/>
        </w:trPr>
        <w:tc>
          <w:tcPr>
            <w:tcW w:w="10047" w:type="dxa"/>
            <w:gridSpan w:val="7"/>
            <w:tcBorders>
              <w:top w:val="single" w:sz="4" w:space="0" w:color="000000"/>
              <w:left w:val="single" w:sz="4" w:space="0" w:color="auto"/>
              <w:bottom w:val="single" w:sz="4" w:space="0" w:color="000000"/>
              <w:right w:val="single" w:sz="4" w:space="0" w:color="auto"/>
            </w:tcBorders>
            <w:shd w:val="clear" w:color="auto" w:fill="auto"/>
            <w:vAlign w:val="bottom"/>
          </w:tcPr>
          <w:p w:rsidR="00C510F8" w:rsidRDefault="00C510F8" w:rsidP="00C510F8">
            <w:pPr>
              <w:widowControl w:val="0"/>
              <w:tabs>
                <w:tab w:val="left" w:pos="360"/>
              </w:tabs>
              <w:autoSpaceDE w:val="0"/>
              <w:spacing w:after="0" w:line="240" w:lineRule="auto"/>
              <w:ind w:right="431"/>
              <w:jc w:val="both"/>
              <w:rPr>
                <w:iCs/>
                <w:sz w:val="20"/>
                <w:szCs w:val="18"/>
              </w:rPr>
            </w:pPr>
            <w:r>
              <w:rPr>
                <w:iCs/>
                <w:sz w:val="20"/>
                <w:szCs w:val="18"/>
              </w:rPr>
              <w:t xml:space="preserve">If you need to add additional scientific review, please click the </w:t>
            </w:r>
            <w:r>
              <w:rPr>
                <w:rFonts w:cs="Iskoola Pota"/>
                <w:iCs/>
                <w:sz w:val="20"/>
                <w:szCs w:val="20"/>
                <w:cs/>
                <w:lang w:bidi="si-LK"/>
              </w:rPr>
              <w:t xml:space="preserve">+ </w:t>
            </w:r>
            <w:r>
              <w:rPr>
                <w:iCs/>
                <w:sz w:val="20"/>
                <w:szCs w:val="18"/>
              </w:rPr>
              <w:t xml:space="preserve">sign </w:t>
            </w:r>
            <w:r>
              <w:rPr>
                <w:rFonts w:cs="Iskoola Pota"/>
                <w:iCs/>
                <w:sz w:val="20"/>
                <w:szCs w:val="20"/>
                <w:cs/>
                <w:lang w:bidi="si-LK"/>
              </w:rPr>
              <w:t>(</w:t>
            </w:r>
            <w:r>
              <w:rPr>
                <w:iCs/>
                <w:sz w:val="20"/>
                <w:szCs w:val="18"/>
              </w:rPr>
              <w:sym w:font="Wingdings 2" w:char="F0CB"/>
            </w:r>
            <w:r>
              <w:rPr>
                <w:rFonts w:cs="Iskoola Pota"/>
                <w:iCs/>
                <w:sz w:val="20"/>
                <w:szCs w:val="20"/>
                <w:cs/>
                <w:lang w:bidi="si-LK"/>
              </w:rPr>
              <w:t xml:space="preserve">) </w:t>
            </w:r>
            <w:r>
              <w:rPr>
                <w:iCs/>
                <w:sz w:val="20"/>
                <w:szCs w:val="18"/>
              </w:rPr>
              <w:t>at the end of the above row which will appear when you click inside any cell of that row</w:t>
            </w:r>
          </w:p>
          <w:p w:rsidR="00C510F8" w:rsidRPr="002542D4" w:rsidRDefault="00C510F8" w:rsidP="00C510F8">
            <w:pPr>
              <w:widowControl w:val="0"/>
              <w:tabs>
                <w:tab w:val="left" w:pos="360"/>
              </w:tabs>
              <w:autoSpaceDE w:val="0"/>
              <w:spacing w:after="0" w:line="240" w:lineRule="auto"/>
              <w:rPr>
                <w:b/>
                <w:sz w:val="4"/>
                <w:szCs w:val="8"/>
              </w:rPr>
            </w:pPr>
          </w:p>
        </w:tc>
      </w:tr>
    </w:tbl>
    <w:p w:rsidR="004D7EFB" w:rsidRDefault="004D7EFB">
      <w:r>
        <w:rPr>
          <w:rFonts w:cs="Iskoola Pota"/>
          <w:cs/>
          <w:lang w:bidi="si-LK"/>
        </w:rPr>
        <w:br w:type="page"/>
      </w:r>
    </w:p>
    <w:tbl>
      <w:tblPr>
        <w:tblW w:w="10047" w:type="dxa"/>
        <w:tblInd w:w="-14" w:type="dxa"/>
        <w:tblLayout w:type="fixed"/>
        <w:tblLook w:val="0000" w:firstRow="0" w:lastRow="0" w:firstColumn="0" w:lastColumn="0" w:noHBand="0" w:noVBand="0"/>
      </w:tblPr>
      <w:tblGrid>
        <w:gridCol w:w="10047"/>
      </w:tblGrid>
      <w:tr w:rsidR="00894FD4" w:rsidRPr="00894FD4" w:rsidTr="00DC7D1B">
        <w:trPr>
          <w:trHeight w:val="57"/>
        </w:trPr>
        <w:tc>
          <w:tcPr>
            <w:tcW w:w="10047" w:type="dxa"/>
            <w:tcBorders>
              <w:top w:val="single" w:sz="4" w:space="0" w:color="000000"/>
              <w:bottom w:val="single" w:sz="4" w:space="0" w:color="000000"/>
            </w:tcBorders>
            <w:shd w:val="clear" w:color="auto" w:fill="auto"/>
            <w:vAlign w:val="center"/>
          </w:tcPr>
          <w:p w:rsidR="00894FD4" w:rsidRPr="00894FD4" w:rsidRDefault="00894FD4" w:rsidP="00DC7D1B">
            <w:pPr>
              <w:widowControl w:val="0"/>
              <w:tabs>
                <w:tab w:val="left" w:pos="360"/>
              </w:tabs>
              <w:autoSpaceDE w:val="0"/>
              <w:spacing w:after="0" w:line="240" w:lineRule="auto"/>
              <w:ind w:left="360" w:hanging="360"/>
              <w:jc w:val="both"/>
              <w:rPr>
                <w:b/>
                <w:bCs/>
                <w:sz w:val="8"/>
                <w:szCs w:val="8"/>
              </w:rPr>
            </w:pPr>
          </w:p>
        </w:tc>
      </w:tr>
      <w:tr w:rsidR="00C510F8" w:rsidRPr="00D905B5" w:rsidTr="00C510F8">
        <w:trPr>
          <w:trHeight w:val="397"/>
        </w:trPr>
        <w:tc>
          <w:tcPr>
            <w:tcW w:w="10047" w:type="dxa"/>
            <w:tcBorders>
              <w:top w:val="single" w:sz="4" w:space="0" w:color="000000"/>
              <w:left w:val="single" w:sz="4" w:space="0" w:color="000000"/>
              <w:bottom w:val="single" w:sz="12" w:space="0" w:color="auto"/>
              <w:right w:val="single" w:sz="4" w:space="0" w:color="000000"/>
            </w:tcBorders>
            <w:shd w:val="clear" w:color="auto" w:fill="auto"/>
            <w:vAlign w:val="bottom"/>
          </w:tcPr>
          <w:p w:rsidR="00C510F8" w:rsidRPr="00D905B5" w:rsidRDefault="00C510F8" w:rsidP="00C510F8">
            <w:pPr>
              <w:widowControl w:val="0"/>
              <w:tabs>
                <w:tab w:val="left" w:pos="360"/>
              </w:tabs>
              <w:autoSpaceDE w:val="0"/>
              <w:spacing w:after="0" w:line="240" w:lineRule="auto"/>
              <w:rPr>
                <w:b/>
                <w:bCs/>
              </w:rPr>
            </w:pPr>
            <w:r>
              <w:rPr>
                <w:b/>
                <w:bCs/>
              </w:rPr>
              <w:t>8</w:t>
            </w:r>
            <w:r w:rsidRPr="00D905B5">
              <w:rPr>
                <w:rFonts w:cs="Iskoola Pota"/>
                <w:b/>
                <w:bCs/>
                <w:cs/>
                <w:lang w:bidi="si-LK"/>
              </w:rPr>
              <w:t>.</w:t>
            </w:r>
            <w:r w:rsidRPr="00D905B5">
              <w:rPr>
                <w:b/>
                <w:bCs/>
              </w:rPr>
              <w:tab/>
              <w:t>Conflict of Interest</w:t>
            </w:r>
          </w:p>
        </w:tc>
      </w:tr>
      <w:tr w:rsidR="00C510F8" w:rsidRPr="006857BF" w:rsidTr="00C510F8">
        <w:trPr>
          <w:trHeight w:val="397"/>
        </w:trPr>
        <w:tc>
          <w:tcPr>
            <w:tcW w:w="10047" w:type="dxa"/>
            <w:tcBorders>
              <w:top w:val="single" w:sz="12" w:space="0" w:color="auto"/>
              <w:left w:val="single" w:sz="4" w:space="0" w:color="000000"/>
              <w:bottom w:val="single" w:sz="12" w:space="0" w:color="auto"/>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Pr>
                <w:b/>
                <w:bCs/>
              </w:rPr>
              <w:t>8</w:t>
            </w:r>
            <w:r>
              <w:rPr>
                <w:rFonts w:cs="Iskoola Pota"/>
                <w:b/>
                <w:bCs/>
                <w:cs/>
                <w:lang w:bidi="si-LK"/>
              </w:rPr>
              <w:t>.</w:t>
            </w:r>
            <w:r>
              <w:rPr>
                <w:b/>
                <w:bCs/>
              </w:rPr>
              <w:t xml:space="preserve">1 </w:t>
            </w:r>
            <w:r w:rsidRPr="006857BF">
              <w:rPr>
                <w:b/>
                <w:bCs/>
              </w:rPr>
              <w:t>Do you believe this project has a Conflict of Interest</w:t>
            </w:r>
            <w:r>
              <w:rPr>
                <w:b/>
                <w:bCs/>
              </w:rPr>
              <w:t xml:space="preserve">? Please declare below </w:t>
            </w:r>
            <w:r w:rsidRPr="006857BF">
              <w:rPr>
                <w:rFonts w:cs="Iskoola Pota"/>
                <w:b/>
                <w:bCs/>
                <w:cs/>
                <w:lang w:bidi="si-LK"/>
              </w:rPr>
              <w:t>:</w:t>
            </w:r>
          </w:p>
        </w:tc>
      </w:tr>
      <w:tr w:rsidR="00C510F8" w:rsidRPr="006857BF" w:rsidTr="00C510F8">
        <w:trPr>
          <w:trHeight w:val="397"/>
        </w:trPr>
        <w:tc>
          <w:tcPr>
            <w:tcW w:w="10047" w:type="dxa"/>
            <w:tcBorders>
              <w:top w:val="single" w:sz="12" w:space="0" w:color="auto"/>
              <w:left w:val="single" w:sz="4" w:space="0" w:color="000000"/>
              <w:bottom w:val="single" w:sz="4" w:space="0" w:color="000000"/>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sidRPr="006857BF">
              <w:rPr>
                <w:b/>
                <w:bCs/>
              </w:rPr>
              <w:t>Commercially</w:t>
            </w:r>
          </w:p>
        </w:tc>
      </w:tr>
      <w:tr w:rsidR="00C510F8" w:rsidRPr="00961CAF" w:rsidTr="00C510F8">
        <w:trPr>
          <w:trHeight w:val="510"/>
        </w:trPr>
        <w:sdt>
          <w:sdtPr>
            <w:id w:val="-794838487"/>
            <w:placeholder>
              <w:docPart w:val="4163B3BEF835431E810808B95818D1D7"/>
            </w:placeholder>
            <w:showingPlcHdr/>
          </w:sdtPr>
          <w:sdtEndPr/>
          <w:sdtContent>
            <w:tc>
              <w:tcPr>
                <w:tcW w:w="10047"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widowControl w:val="0"/>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tr w:rsidR="00C510F8" w:rsidRPr="006857BF" w:rsidTr="00C510F8">
        <w:trPr>
          <w:trHeight w:val="397"/>
        </w:trPr>
        <w:tc>
          <w:tcPr>
            <w:tcW w:w="10047" w:type="dxa"/>
            <w:tcBorders>
              <w:top w:val="single" w:sz="12" w:space="0" w:color="auto"/>
              <w:left w:val="single" w:sz="4" w:space="0" w:color="000000"/>
              <w:bottom w:val="single" w:sz="4" w:space="0" w:color="000000"/>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sidRPr="006857BF">
              <w:rPr>
                <w:b/>
                <w:bCs/>
              </w:rPr>
              <w:t>Financially</w:t>
            </w:r>
          </w:p>
        </w:tc>
      </w:tr>
      <w:tr w:rsidR="00C510F8" w:rsidRPr="00961CAF" w:rsidTr="00C510F8">
        <w:trPr>
          <w:trHeight w:val="510"/>
        </w:trPr>
        <w:sdt>
          <w:sdtPr>
            <w:id w:val="-1749183857"/>
            <w:placeholder>
              <w:docPart w:val="9146A6C784774EA9A220BEB105AA66AA"/>
            </w:placeholder>
            <w:showingPlcHdr/>
          </w:sdtPr>
          <w:sdtEndPr/>
          <w:sdtContent>
            <w:tc>
              <w:tcPr>
                <w:tcW w:w="10047"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widowControl w:val="0"/>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tr w:rsidR="00C510F8" w:rsidRPr="006857BF" w:rsidTr="00C510F8">
        <w:trPr>
          <w:trHeight w:val="397"/>
        </w:trPr>
        <w:tc>
          <w:tcPr>
            <w:tcW w:w="10047" w:type="dxa"/>
            <w:tcBorders>
              <w:top w:val="single" w:sz="12" w:space="0" w:color="auto"/>
              <w:left w:val="single" w:sz="4" w:space="0" w:color="000000"/>
              <w:bottom w:val="single" w:sz="4" w:space="0" w:color="000000"/>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sidRPr="006857BF">
              <w:rPr>
                <w:b/>
                <w:bCs/>
              </w:rPr>
              <w:t>Intellectually</w:t>
            </w:r>
          </w:p>
        </w:tc>
      </w:tr>
      <w:tr w:rsidR="00C510F8" w:rsidRPr="00961CAF" w:rsidTr="00C510F8">
        <w:trPr>
          <w:trHeight w:val="510"/>
        </w:trPr>
        <w:sdt>
          <w:sdtPr>
            <w:id w:val="976258073"/>
            <w:placeholder>
              <w:docPart w:val="817D8DB778D941B089148FE8C55A46EA"/>
            </w:placeholder>
            <w:showingPlcHdr/>
          </w:sdtPr>
          <w:sdtEndPr/>
          <w:sdtContent>
            <w:tc>
              <w:tcPr>
                <w:tcW w:w="10047"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widowControl w:val="0"/>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tr w:rsidR="00C510F8" w:rsidRPr="006857BF" w:rsidTr="00C510F8">
        <w:trPr>
          <w:trHeight w:val="397"/>
        </w:trPr>
        <w:tc>
          <w:tcPr>
            <w:tcW w:w="10047" w:type="dxa"/>
            <w:tcBorders>
              <w:top w:val="single" w:sz="12" w:space="0" w:color="auto"/>
              <w:left w:val="single" w:sz="4" w:space="0" w:color="000000"/>
              <w:bottom w:val="single" w:sz="4" w:space="0" w:color="000000"/>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sidRPr="006857BF">
              <w:rPr>
                <w:b/>
                <w:bCs/>
              </w:rPr>
              <w:t xml:space="preserve">Other </w:t>
            </w:r>
            <w:r w:rsidRPr="006857BF">
              <w:rPr>
                <w:rFonts w:cs="Iskoola Pota"/>
                <w:b/>
                <w:bCs/>
                <w:cs/>
                <w:lang w:bidi="si-LK"/>
              </w:rPr>
              <w:t>(</w:t>
            </w:r>
            <w:r w:rsidRPr="006857BF">
              <w:rPr>
                <w:b/>
                <w:bCs/>
              </w:rPr>
              <w:t>explain</w:t>
            </w:r>
            <w:r w:rsidRPr="006857BF">
              <w:rPr>
                <w:rFonts w:cs="Iskoola Pota"/>
                <w:b/>
                <w:bCs/>
                <w:cs/>
                <w:lang w:bidi="si-LK"/>
              </w:rPr>
              <w:t>):</w:t>
            </w:r>
          </w:p>
        </w:tc>
      </w:tr>
      <w:tr w:rsidR="00C510F8" w:rsidRPr="00961CAF" w:rsidTr="00C510F8">
        <w:trPr>
          <w:trHeight w:val="510"/>
        </w:trPr>
        <w:sdt>
          <w:sdtPr>
            <w:id w:val="-1278400147"/>
            <w:placeholder>
              <w:docPart w:val="DCDEF377C600403AB87C1597134AF6BD"/>
            </w:placeholder>
            <w:showingPlcHdr/>
          </w:sdtPr>
          <w:sdtEndPr/>
          <w:sdtContent>
            <w:tc>
              <w:tcPr>
                <w:tcW w:w="10047"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widowControl w:val="0"/>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tr w:rsidR="00C510F8" w:rsidRPr="00B21ADF" w:rsidTr="00C510F8">
        <w:trPr>
          <w:trHeight w:val="703"/>
        </w:trPr>
        <w:tc>
          <w:tcPr>
            <w:tcW w:w="10047" w:type="dxa"/>
            <w:tcBorders>
              <w:top w:val="single" w:sz="12" w:space="0" w:color="auto"/>
              <w:left w:val="single" w:sz="4" w:space="0" w:color="000000"/>
              <w:bottom w:val="single" w:sz="4" w:space="0" w:color="000000"/>
              <w:right w:val="single" w:sz="4" w:space="0" w:color="000000"/>
            </w:tcBorders>
            <w:shd w:val="clear" w:color="auto" w:fill="auto"/>
            <w:vAlign w:val="bottom"/>
          </w:tcPr>
          <w:p w:rsidR="00C510F8" w:rsidRPr="00B21ADF" w:rsidRDefault="00C510F8" w:rsidP="00C510F8">
            <w:pPr>
              <w:widowControl w:val="0"/>
              <w:tabs>
                <w:tab w:val="left" w:pos="360"/>
              </w:tabs>
              <w:autoSpaceDE w:val="0"/>
              <w:spacing w:after="0" w:line="240" w:lineRule="auto"/>
              <w:rPr>
                <w:b/>
              </w:rPr>
            </w:pPr>
            <w:r>
              <w:rPr>
                <w:b/>
              </w:rPr>
              <w:t>8</w:t>
            </w:r>
            <w:r w:rsidRPr="006857BF">
              <w:rPr>
                <w:rFonts w:cs="Iskoola Pota"/>
                <w:b/>
                <w:bCs/>
                <w:cs/>
                <w:lang w:bidi="si-LK"/>
              </w:rPr>
              <w:t>.</w:t>
            </w:r>
            <w:r w:rsidRPr="006857BF">
              <w:rPr>
                <w:b/>
              </w:rPr>
              <w:t>2</w:t>
            </w:r>
            <w:r w:rsidRPr="006857BF">
              <w:rPr>
                <w:b/>
              </w:rPr>
              <w:tab/>
              <w:t>Does any member of the research team have any affiliation with the provider</w:t>
            </w:r>
            <w:r w:rsidRPr="006857BF">
              <w:rPr>
                <w:rFonts w:cs="Iskoola Pota"/>
                <w:b/>
                <w:bCs/>
                <w:cs/>
                <w:lang w:bidi="si-LK"/>
              </w:rPr>
              <w:t>(</w:t>
            </w:r>
            <w:r w:rsidRPr="006857BF">
              <w:rPr>
                <w:b/>
              </w:rPr>
              <w:t>s</w:t>
            </w:r>
            <w:r w:rsidRPr="006857BF">
              <w:rPr>
                <w:rFonts w:cs="Iskoola Pota"/>
                <w:b/>
                <w:bCs/>
                <w:cs/>
                <w:lang w:bidi="si-LK"/>
              </w:rPr>
              <w:t xml:space="preserve">) </w:t>
            </w:r>
            <w:r w:rsidRPr="006857BF">
              <w:rPr>
                <w:b/>
              </w:rPr>
              <w:t>of funding</w:t>
            </w:r>
            <w:r w:rsidRPr="006857BF">
              <w:rPr>
                <w:rFonts w:cs="Iskoola Pota"/>
                <w:b/>
                <w:bCs/>
                <w:cs/>
                <w:lang w:bidi="si-LK"/>
              </w:rPr>
              <w:t xml:space="preserve">/ </w:t>
            </w:r>
            <w:r w:rsidRPr="006857BF">
              <w:rPr>
                <w:b/>
              </w:rPr>
              <w:t>support, or a financial interest in the outcome of the research?</w:t>
            </w:r>
          </w:p>
        </w:tc>
      </w:tr>
      <w:tr w:rsidR="00C510F8" w:rsidRPr="00961CAF" w:rsidTr="00C510F8">
        <w:trPr>
          <w:trHeight w:val="397"/>
        </w:trPr>
        <w:tc>
          <w:tcPr>
            <w:tcW w:w="1004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961CAF" w:rsidRDefault="00C510F8" w:rsidP="00C510F8">
            <w:pPr>
              <w:widowControl w:val="0"/>
              <w:tabs>
                <w:tab w:val="left" w:pos="360"/>
              </w:tabs>
              <w:autoSpaceDE w:val="0"/>
              <w:spacing w:after="0" w:line="240" w:lineRule="auto"/>
              <w:rPr>
                <w:b/>
              </w:rPr>
            </w:pPr>
            <w:r w:rsidRPr="00961CAF">
              <w:rPr>
                <w:b/>
              </w:rPr>
              <w:object w:dxaOrig="225" w:dyaOrig="225">
                <v:shape id="_x0000_i1045" type="#_x0000_t75" style="width:86.25pt;height:17.25pt" o:ole="">
                  <v:imagedata r:id="rId7" o:title=""/>
                </v:shape>
                <w:control r:id="rId13" w:name="OptionButton111" w:shapeid="_x0000_i1045"/>
              </w:object>
            </w:r>
            <w:r w:rsidRPr="00961CAF">
              <w:rPr>
                <w:b/>
              </w:rPr>
              <w:object w:dxaOrig="225" w:dyaOrig="225">
                <v:shape id="_x0000_i1047" type="#_x0000_t75" style="width:108pt;height:15.75pt" o:ole="">
                  <v:imagedata r:id="rId9" o:title=""/>
                </v:shape>
                <w:control r:id="rId14" w:name="OptionButton211" w:shapeid="_x0000_i1047"/>
              </w:object>
            </w:r>
          </w:p>
        </w:tc>
      </w:tr>
      <w:tr w:rsidR="00C510F8" w:rsidRPr="006857BF" w:rsidTr="00C510F8">
        <w:trPr>
          <w:trHeight w:val="397"/>
        </w:trPr>
        <w:tc>
          <w:tcPr>
            <w:tcW w:w="10047" w:type="dxa"/>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Pr>
                <w:b/>
                <w:bCs/>
              </w:rPr>
              <w:t>If yes, please explain</w:t>
            </w:r>
            <w:r>
              <w:rPr>
                <w:rFonts w:cs="Iskoola Pota"/>
                <w:b/>
                <w:bCs/>
                <w:cs/>
                <w:lang w:bidi="si-LK"/>
              </w:rPr>
              <w:t>.</w:t>
            </w:r>
          </w:p>
        </w:tc>
      </w:tr>
      <w:tr w:rsidR="00C510F8" w:rsidTr="00C510F8">
        <w:trPr>
          <w:trHeight w:val="510"/>
        </w:trPr>
        <w:sdt>
          <w:sdtPr>
            <w:id w:val="14199834"/>
            <w:placeholder>
              <w:docPart w:val="7BD5907D1AC34660824A0E02291CF1C9"/>
            </w:placeholder>
            <w:showingPlcHdr/>
          </w:sdtPr>
          <w:sdtEndPr/>
          <w:sdtContent>
            <w:tc>
              <w:tcPr>
                <w:tcW w:w="10047"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widowControl w:val="0"/>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tr w:rsidR="00C510F8" w:rsidRPr="006857BF" w:rsidTr="00C510F8">
        <w:trPr>
          <w:trHeight w:val="397"/>
        </w:trPr>
        <w:tc>
          <w:tcPr>
            <w:tcW w:w="10047" w:type="dxa"/>
            <w:tcBorders>
              <w:top w:val="single" w:sz="12" w:space="0" w:color="auto"/>
              <w:left w:val="single" w:sz="4" w:space="0" w:color="000000"/>
              <w:bottom w:val="single" w:sz="4" w:space="0" w:color="000000"/>
              <w:right w:val="single" w:sz="4" w:space="0" w:color="000000"/>
            </w:tcBorders>
            <w:shd w:val="clear" w:color="auto" w:fill="auto"/>
            <w:vAlign w:val="bottom"/>
          </w:tcPr>
          <w:p w:rsidR="00C510F8" w:rsidRPr="006857BF" w:rsidRDefault="00C510F8" w:rsidP="00C510F8">
            <w:pPr>
              <w:widowControl w:val="0"/>
              <w:autoSpaceDE w:val="0"/>
              <w:spacing w:after="0" w:line="240" w:lineRule="auto"/>
              <w:rPr>
                <w:b/>
                <w:bCs/>
              </w:rPr>
            </w:pPr>
            <w:r>
              <w:rPr>
                <w:b/>
                <w:bCs/>
              </w:rPr>
              <w:t>8</w:t>
            </w:r>
            <w:r>
              <w:rPr>
                <w:rFonts w:cs="Iskoola Pota"/>
                <w:b/>
                <w:bCs/>
                <w:cs/>
                <w:lang w:bidi="si-LK"/>
              </w:rPr>
              <w:t>.</w:t>
            </w:r>
            <w:r>
              <w:rPr>
                <w:b/>
                <w:bCs/>
              </w:rPr>
              <w:t xml:space="preserve">3 </w:t>
            </w:r>
            <w:r w:rsidRPr="00A114C5">
              <w:rPr>
                <w:b/>
                <w:bCs/>
              </w:rPr>
              <w:t>If there is a duality of interest identified above describe the interest and state whether it constitutes a potential conflict of interest</w:t>
            </w:r>
            <w:r w:rsidRPr="00A114C5">
              <w:rPr>
                <w:rFonts w:cs="Iskoola Pota"/>
                <w:b/>
                <w:bCs/>
                <w:cs/>
                <w:lang w:bidi="si-LK"/>
              </w:rPr>
              <w:t>.</w:t>
            </w:r>
          </w:p>
        </w:tc>
      </w:tr>
      <w:tr w:rsidR="00C510F8" w:rsidTr="00C510F8">
        <w:trPr>
          <w:trHeight w:val="510"/>
        </w:trPr>
        <w:sdt>
          <w:sdtPr>
            <w:id w:val="1239441031"/>
            <w:placeholder>
              <w:docPart w:val="B60AB19BD1064EE2986C00D658714B25"/>
            </w:placeholder>
            <w:showingPlcHdr/>
          </w:sdtPr>
          <w:sdtEndPr/>
          <w:sdtContent>
            <w:tc>
              <w:tcPr>
                <w:tcW w:w="10047" w:type="dxa"/>
                <w:tcBorders>
                  <w:top w:val="single" w:sz="4" w:space="0" w:color="000000"/>
                  <w:left w:val="single" w:sz="4" w:space="0" w:color="000000"/>
                  <w:bottom w:val="single" w:sz="12" w:space="0" w:color="auto"/>
                  <w:right w:val="single" w:sz="4" w:space="0" w:color="000000"/>
                </w:tcBorders>
                <w:shd w:val="clear" w:color="auto" w:fill="auto"/>
                <w:vAlign w:val="center"/>
              </w:tcPr>
              <w:p w:rsidR="00C510F8" w:rsidRDefault="00C510F8" w:rsidP="00C510F8">
                <w:pPr>
                  <w:widowControl w:val="0"/>
                  <w:autoSpaceDE w:val="0"/>
                  <w:spacing w:after="0" w:line="240" w:lineRule="auto"/>
                </w:pPr>
                <w:r w:rsidRPr="005C7C0F">
                  <w:rPr>
                    <w:rStyle w:val="PlaceholderText"/>
                  </w:rPr>
                  <w:t>Click here to enter text</w:t>
                </w:r>
                <w:r w:rsidRPr="005C7C0F">
                  <w:rPr>
                    <w:rStyle w:val="PlaceholderText"/>
                    <w:rFonts w:cs="Iskoola Pota"/>
                    <w:cs/>
                    <w:lang w:bidi="si-LK"/>
                  </w:rPr>
                  <w:t>.</w:t>
                </w:r>
              </w:p>
            </w:tc>
          </w:sdtContent>
        </w:sdt>
      </w:tr>
    </w:tbl>
    <w:p w:rsidR="00C510F8" w:rsidRDefault="00C510F8">
      <w:pPr>
        <w:rPr>
          <w:rFonts w:cs="Iskoola Pota"/>
          <w:cs/>
          <w:lang w:bidi="si-LK"/>
        </w:rPr>
        <w:sectPr w:rsidR="00C510F8" w:rsidSect="00C510F8">
          <w:footerReference w:type="default" r:id="rId15"/>
          <w:pgSz w:w="11907" w:h="16839" w:code="9"/>
          <w:pgMar w:top="720" w:right="720" w:bottom="720" w:left="1134" w:header="720" w:footer="720" w:gutter="0"/>
          <w:cols w:space="720"/>
          <w:docGrid w:linePitch="360"/>
        </w:sectPr>
      </w:pPr>
    </w:p>
    <w:tbl>
      <w:tblPr>
        <w:tblW w:w="10047" w:type="dxa"/>
        <w:tblInd w:w="-14" w:type="dxa"/>
        <w:tblLayout w:type="fixed"/>
        <w:tblLook w:val="0000" w:firstRow="0" w:lastRow="0" w:firstColumn="0" w:lastColumn="0" w:noHBand="0" w:noVBand="0"/>
      </w:tblPr>
      <w:tblGrid>
        <w:gridCol w:w="423"/>
        <w:gridCol w:w="126"/>
        <w:gridCol w:w="1408"/>
        <w:gridCol w:w="240"/>
        <w:gridCol w:w="238"/>
        <w:gridCol w:w="238"/>
        <w:gridCol w:w="241"/>
        <w:gridCol w:w="241"/>
        <w:gridCol w:w="253"/>
        <w:gridCol w:w="238"/>
        <w:gridCol w:w="241"/>
        <w:gridCol w:w="243"/>
        <w:gridCol w:w="241"/>
        <w:gridCol w:w="2185"/>
        <w:gridCol w:w="546"/>
        <w:gridCol w:w="749"/>
        <w:gridCol w:w="238"/>
        <w:gridCol w:w="37"/>
        <w:gridCol w:w="265"/>
        <w:gridCol w:w="1570"/>
        <w:gridCol w:w="86"/>
      </w:tblGrid>
      <w:tr w:rsidR="00C510F8" w:rsidTr="00444AB5">
        <w:trPr>
          <w:trHeight w:val="990"/>
        </w:trPr>
        <w:tc>
          <w:tcPr>
            <w:tcW w:w="10047" w:type="dxa"/>
            <w:gridSpan w:val="21"/>
            <w:tcBorders>
              <w:top w:val="single" w:sz="4" w:space="0" w:color="000000"/>
              <w:bottom w:val="single" w:sz="4" w:space="0" w:color="000000"/>
            </w:tcBorders>
            <w:shd w:val="clear" w:color="auto" w:fill="auto"/>
            <w:vAlign w:val="center"/>
          </w:tcPr>
          <w:p w:rsidR="00C510F8" w:rsidRDefault="00C510F8" w:rsidP="00C510F8">
            <w:pPr>
              <w:spacing w:after="0" w:line="240" w:lineRule="auto"/>
              <w:jc w:val="center"/>
              <w:rPr>
                <w:b/>
                <w:bCs/>
                <w:sz w:val="32"/>
                <w:szCs w:val="40"/>
              </w:rPr>
            </w:pPr>
            <w:r>
              <w:rPr>
                <w:b/>
                <w:bCs/>
                <w:sz w:val="32"/>
                <w:szCs w:val="40"/>
              </w:rPr>
              <w:lastRenderedPageBreak/>
              <w:t>Part II</w:t>
            </w:r>
            <w:r>
              <w:rPr>
                <w:rFonts w:cs="Iskoola Pota"/>
                <w:b/>
                <w:bCs/>
                <w:sz w:val="32"/>
                <w:szCs w:val="32"/>
                <w:cs/>
                <w:lang w:bidi="si-LK"/>
              </w:rPr>
              <w:t xml:space="preserve"> – </w:t>
            </w:r>
            <w:r w:rsidRPr="00D918B2">
              <w:rPr>
                <w:b/>
                <w:bCs/>
                <w:sz w:val="32"/>
                <w:szCs w:val="40"/>
              </w:rPr>
              <w:t>Protocol Checklist</w:t>
            </w:r>
          </w:p>
          <w:p w:rsidR="00F3315D" w:rsidRDefault="00F3315D" w:rsidP="00C510F8">
            <w:pPr>
              <w:spacing w:after="0" w:line="240" w:lineRule="auto"/>
              <w:jc w:val="center"/>
              <w:rPr>
                <w:b/>
                <w:bCs/>
                <w:sz w:val="32"/>
                <w:szCs w:val="40"/>
              </w:rPr>
            </w:pPr>
            <w:r w:rsidRPr="007134AE">
              <w:rPr>
                <w:sz w:val="24"/>
                <w:szCs w:val="32"/>
                <w:lang w:val="en-GB"/>
              </w:rPr>
              <w:t>V1</w:t>
            </w:r>
            <w:r w:rsidRPr="007134AE">
              <w:rPr>
                <w:rFonts w:cs="Iskoola Pota"/>
                <w:sz w:val="24"/>
                <w:szCs w:val="24"/>
                <w:cs/>
                <w:lang w:val="en-GB" w:bidi="si-LK"/>
              </w:rPr>
              <w:t>.</w:t>
            </w:r>
            <w:r>
              <w:rPr>
                <w:sz w:val="24"/>
                <w:szCs w:val="32"/>
                <w:lang w:val="en-GB"/>
              </w:rPr>
              <w:t>6</w:t>
            </w:r>
          </w:p>
        </w:tc>
      </w:tr>
      <w:tr w:rsidR="00C510F8" w:rsidTr="00444AB5">
        <w:trPr>
          <w:trHeight w:val="240"/>
        </w:trPr>
        <w:tc>
          <w:tcPr>
            <w:tcW w:w="7851" w:type="dxa"/>
            <w:gridSpan w:val="16"/>
            <w:tcBorders>
              <w:top w:val="single" w:sz="4" w:space="0" w:color="000000"/>
              <w:left w:val="single" w:sz="4" w:space="0" w:color="auto"/>
              <w:bottom w:val="single" w:sz="4" w:space="0" w:color="000000"/>
            </w:tcBorders>
            <w:shd w:val="clear" w:color="auto" w:fill="auto"/>
            <w:vAlign w:val="center"/>
          </w:tcPr>
          <w:p w:rsidR="00C510F8" w:rsidRPr="00EC3EBE" w:rsidRDefault="00C510F8" w:rsidP="00C510F8">
            <w:pPr>
              <w:widowControl w:val="0"/>
              <w:autoSpaceDE w:val="0"/>
              <w:snapToGrid w:val="0"/>
              <w:spacing w:after="0" w:line="240" w:lineRule="auto"/>
              <w:rPr>
                <w:b/>
                <w:bCs/>
                <w:i/>
                <w:iCs/>
                <w:sz w:val="16"/>
                <w:szCs w:val="16"/>
              </w:rPr>
            </w:pPr>
            <w:r w:rsidRPr="00EC3EBE">
              <w:rPr>
                <w:b/>
                <w:bCs/>
                <w:i/>
                <w:iCs/>
                <w:sz w:val="16"/>
                <w:szCs w:val="16"/>
              </w:rPr>
              <w:t>for office use</w:t>
            </w:r>
          </w:p>
        </w:tc>
        <w:tc>
          <w:tcPr>
            <w:tcW w:w="238" w:type="dxa"/>
            <w:tcBorders>
              <w:top w:val="single" w:sz="4" w:space="0" w:color="000000"/>
              <w:left w:val="nil"/>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1958" w:type="dxa"/>
            <w:gridSpan w:val="4"/>
            <w:tcBorders>
              <w:top w:val="single" w:sz="4" w:space="0" w:color="000000"/>
              <w:bottom w:val="single" w:sz="4" w:space="0" w:color="000000"/>
              <w:right w:val="single" w:sz="4" w:space="0" w:color="auto"/>
            </w:tcBorders>
            <w:shd w:val="clear" w:color="auto" w:fill="auto"/>
            <w:vAlign w:val="center"/>
          </w:tcPr>
          <w:p w:rsidR="00C510F8" w:rsidRDefault="00C510F8" w:rsidP="00C510F8">
            <w:pPr>
              <w:snapToGrid w:val="0"/>
              <w:spacing w:after="0" w:line="240" w:lineRule="auto"/>
              <w:rPr>
                <w:b/>
              </w:rPr>
            </w:pPr>
          </w:p>
        </w:tc>
      </w:tr>
      <w:tr w:rsidR="00C510F8" w:rsidTr="00444AB5">
        <w:tc>
          <w:tcPr>
            <w:tcW w:w="1957" w:type="dxa"/>
            <w:gridSpan w:val="3"/>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pPr>
            <w:r>
              <w:t>Application No</w:t>
            </w:r>
            <w:r>
              <w:rPr>
                <w:rFonts w:cs="Iskoola Pota"/>
                <w:cs/>
                <w:lang w:bidi="si-LK"/>
              </w:rPr>
              <w:t>:</w:t>
            </w:r>
          </w:p>
        </w:tc>
        <w:tc>
          <w:tcPr>
            <w:tcW w:w="240"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38"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38"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1"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1"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5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38"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1"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3"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1"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5676"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r>
      <w:tr w:rsidR="00C510F8" w:rsidRPr="00567C40" w:rsidTr="00444AB5">
        <w:trPr>
          <w:trHeight w:val="282"/>
        </w:trPr>
        <w:tc>
          <w:tcPr>
            <w:tcW w:w="10047" w:type="dxa"/>
            <w:gridSpan w:val="21"/>
            <w:tcBorders>
              <w:top w:val="single" w:sz="4" w:space="0" w:color="000000"/>
              <w:bottom w:val="single" w:sz="4" w:space="0" w:color="000000"/>
            </w:tcBorders>
            <w:shd w:val="clear" w:color="auto" w:fill="auto"/>
            <w:vAlign w:val="center"/>
          </w:tcPr>
          <w:p w:rsidR="00C510F8" w:rsidRPr="00567C40" w:rsidRDefault="00C510F8" w:rsidP="00C510F8">
            <w:pPr>
              <w:widowControl w:val="0"/>
              <w:autoSpaceDE w:val="0"/>
              <w:snapToGrid w:val="0"/>
              <w:spacing w:after="0" w:line="240" w:lineRule="auto"/>
            </w:pPr>
          </w:p>
        </w:tc>
      </w:tr>
      <w:tr w:rsidR="00C510F8" w:rsidRPr="00BA6772" w:rsidTr="00444AB5">
        <w:trPr>
          <w:trHeight w:val="397"/>
        </w:trPr>
        <w:tc>
          <w:tcPr>
            <w:tcW w:w="10047" w:type="dxa"/>
            <w:gridSpan w:val="21"/>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BA6772" w:rsidRDefault="00C510F8" w:rsidP="00C510F8">
            <w:pPr>
              <w:widowControl w:val="0"/>
              <w:tabs>
                <w:tab w:val="left" w:pos="360"/>
              </w:tabs>
              <w:autoSpaceDE w:val="0"/>
              <w:spacing w:after="0" w:line="240" w:lineRule="auto"/>
              <w:ind w:right="431"/>
              <w:rPr>
                <w:b/>
                <w:bCs/>
              </w:rPr>
            </w:pPr>
            <w:r>
              <w:rPr>
                <w:b/>
                <w:bCs/>
              </w:rPr>
              <w:t>1</w:t>
            </w:r>
            <w:r>
              <w:rPr>
                <w:rFonts w:cs="Iskoola Pota"/>
                <w:b/>
                <w:bCs/>
                <w:cs/>
                <w:lang w:bidi="si-LK"/>
              </w:rPr>
              <w:t>.</w:t>
            </w:r>
            <w:r>
              <w:rPr>
                <w:b/>
                <w:bCs/>
              </w:rPr>
              <w:tab/>
              <w:t>Title of Project</w:t>
            </w:r>
          </w:p>
        </w:tc>
      </w:tr>
      <w:tr w:rsidR="00C510F8" w:rsidTr="00444AB5">
        <w:trPr>
          <w:trHeight w:val="688"/>
        </w:trPr>
        <w:tc>
          <w:tcPr>
            <w:tcW w:w="10047" w:type="dxa"/>
            <w:gridSpan w:val="21"/>
            <w:tcBorders>
              <w:top w:val="single" w:sz="4" w:space="0" w:color="000000"/>
              <w:left w:val="single" w:sz="4" w:space="0" w:color="000000"/>
              <w:bottom w:val="single" w:sz="4" w:space="0" w:color="000000"/>
              <w:right w:val="single" w:sz="4" w:space="0" w:color="000000"/>
            </w:tcBorders>
            <w:shd w:val="clear" w:color="auto" w:fill="auto"/>
            <w:vAlign w:val="center"/>
          </w:tcPr>
          <w:p w:rsidR="003B6044" w:rsidRDefault="003B6044" w:rsidP="003E16FC">
            <w:pPr>
              <w:widowControl w:val="0"/>
              <w:tabs>
                <w:tab w:val="left" w:pos="360"/>
              </w:tabs>
              <w:autoSpaceDE w:val="0"/>
              <w:spacing w:after="0" w:line="240" w:lineRule="auto"/>
              <w:ind w:right="431"/>
              <w:jc w:val="both"/>
              <w:rPr>
                <w:b/>
                <w:bCs/>
              </w:rPr>
            </w:pPr>
            <w:r>
              <w:rPr>
                <w:b/>
                <w:bCs/>
              </w:rPr>
              <w:fldChar w:fldCharType="begin"/>
            </w:r>
            <w:r>
              <w:rPr>
                <w:b/>
                <w:bCs/>
              </w:rPr>
              <w:instrText xml:space="preserve"> LINK Word</w:instrText>
            </w:r>
            <w:r>
              <w:rPr>
                <w:rFonts w:cs="Iskoola Pota"/>
                <w:b/>
                <w:bCs/>
                <w:cs/>
                <w:lang w:bidi="si-LK"/>
              </w:rPr>
              <w:instrText>.</w:instrText>
            </w:r>
            <w:r>
              <w:rPr>
                <w:b/>
                <w:bCs/>
              </w:rPr>
              <w:instrText>Document</w:instrText>
            </w:r>
            <w:r>
              <w:rPr>
                <w:rFonts w:cs="Iskoola Pota"/>
                <w:b/>
                <w:bCs/>
                <w:cs/>
                <w:lang w:bidi="si-LK"/>
              </w:rPr>
              <w:instrText>.</w:instrText>
            </w:r>
            <w:r>
              <w:rPr>
                <w:b/>
                <w:bCs/>
              </w:rPr>
              <w:instrText xml:space="preserve">12 </w:instrText>
            </w:r>
            <w:r>
              <w:rPr>
                <w:rFonts w:cs="Iskoola Pota"/>
                <w:b/>
                <w:bCs/>
                <w:cs/>
                <w:lang w:bidi="si-LK"/>
              </w:rPr>
              <w:instrText>"</w:instrText>
            </w:r>
            <w:r>
              <w:rPr>
                <w:b/>
                <w:bCs/>
              </w:rPr>
              <w:instrText>D</w:instrText>
            </w:r>
            <w:r>
              <w:rPr>
                <w:rFonts w:cs="Iskoola Pota"/>
                <w:b/>
                <w:bCs/>
                <w:cs/>
                <w:lang w:bidi="si-LK"/>
              </w:rPr>
              <w:instrText>:</w:instrText>
            </w:r>
            <w:r>
              <w:rPr>
                <w:b/>
                <w:bCs/>
              </w:rPr>
              <w:instrText>\\Dropbox\\HISSL\\ERC\\Docs\\HISSL ERC Application V1</w:instrText>
            </w:r>
            <w:r>
              <w:rPr>
                <w:rFonts w:cs="Iskoola Pota"/>
                <w:b/>
                <w:bCs/>
                <w:cs/>
                <w:lang w:bidi="si-LK"/>
              </w:rPr>
              <w:instrText>.</w:instrText>
            </w:r>
            <w:r>
              <w:rPr>
                <w:b/>
                <w:bCs/>
              </w:rPr>
              <w:instrText>6</w:instrText>
            </w:r>
            <w:r>
              <w:rPr>
                <w:rFonts w:cs="Iskoola Pota"/>
                <w:b/>
                <w:bCs/>
                <w:cs/>
                <w:lang w:bidi="si-LK"/>
              </w:rPr>
              <w:instrText>.</w:instrText>
            </w:r>
            <w:r>
              <w:rPr>
                <w:b/>
                <w:bCs/>
              </w:rPr>
              <w:instrText>docx</w:instrText>
            </w:r>
            <w:r>
              <w:rPr>
                <w:rFonts w:cs="Iskoola Pota"/>
                <w:b/>
                <w:bCs/>
                <w:cs/>
                <w:lang w:bidi="si-LK"/>
              </w:rPr>
              <w:instrText>" "</w:instrText>
            </w:r>
            <w:r>
              <w:rPr>
                <w:b/>
                <w:bCs/>
              </w:rPr>
              <w:instrText>OLE_LINK9</w:instrText>
            </w:r>
            <w:r>
              <w:rPr>
                <w:rFonts w:cs="Iskoola Pota"/>
                <w:b/>
                <w:bCs/>
                <w:cs/>
                <w:lang w:bidi="si-LK"/>
              </w:rPr>
              <w:instrText xml:space="preserve">" </w:instrText>
            </w:r>
            <w:r>
              <w:rPr>
                <w:b/>
                <w:bCs/>
              </w:rPr>
              <w:instrText xml:space="preserve">\a \r </w:instrText>
            </w:r>
            <w:r>
              <w:rPr>
                <w:b/>
                <w:bCs/>
              </w:rPr>
              <w:fldChar w:fldCharType="separate"/>
            </w:r>
            <w:r w:rsidR="00331384">
              <w:rPr>
                <w:rStyle w:val="PlaceholderText"/>
                <w:rFonts w:cs="Iskoola Pota"/>
              </w:rPr>
              <w:t>Auto</w:t>
            </w:r>
            <w:r w:rsidR="00331384" w:rsidRPr="00FD53BD">
              <w:rPr>
                <w:rStyle w:val="PlaceholderText"/>
                <w:rFonts w:cs="Iskoola Pota"/>
              </w:rPr>
              <w:t xml:space="preserve"> text</w:t>
            </w:r>
            <w:r w:rsidR="00331384" w:rsidRPr="00FD53BD">
              <w:rPr>
                <w:rStyle w:val="PlaceholderText"/>
                <w:rFonts w:cs="Iskoola Pota"/>
                <w:cs/>
                <w:lang w:bidi="si-LK"/>
              </w:rPr>
              <w:t>.</w:t>
            </w:r>
            <w:r>
              <w:rPr>
                <w:b/>
                <w:bCs/>
              </w:rPr>
              <w:fldChar w:fldCharType="end"/>
            </w:r>
          </w:p>
        </w:tc>
      </w:tr>
      <w:tr w:rsidR="004242F2" w:rsidRPr="00894FD4" w:rsidTr="00444AB5">
        <w:trPr>
          <w:trHeight w:val="57"/>
        </w:trPr>
        <w:tc>
          <w:tcPr>
            <w:tcW w:w="10047" w:type="dxa"/>
            <w:gridSpan w:val="21"/>
            <w:tcBorders>
              <w:top w:val="single" w:sz="4" w:space="0" w:color="000000"/>
              <w:bottom w:val="single" w:sz="4" w:space="0" w:color="000000"/>
            </w:tcBorders>
            <w:shd w:val="clear" w:color="auto" w:fill="auto"/>
            <w:vAlign w:val="center"/>
          </w:tcPr>
          <w:p w:rsidR="004242F2" w:rsidRPr="00894FD4" w:rsidRDefault="004242F2" w:rsidP="004242F2">
            <w:pPr>
              <w:widowControl w:val="0"/>
              <w:tabs>
                <w:tab w:val="left" w:pos="360"/>
              </w:tabs>
              <w:autoSpaceDE w:val="0"/>
              <w:spacing w:after="0" w:line="240" w:lineRule="auto"/>
              <w:ind w:left="360" w:hanging="360"/>
              <w:jc w:val="both"/>
              <w:rPr>
                <w:b/>
                <w:bCs/>
                <w:sz w:val="8"/>
                <w:szCs w:val="8"/>
              </w:rPr>
            </w:pPr>
          </w:p>
        </w:tc>
      </w:tr>
      <w:tr w:rsidR="00C510F8" w:rsidRPr="00BA6772" w:rsidTr="00444AB5">
        <w:trPr>
          <w:trHeight w:val="397"/>
        </w:trPr>
        <w:tc>
          <w:tcPr>
            <w:tcW w:w="10047" w:type="dxa"/>
            <w:gridSpan w:val="21"/>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BA6772" w:rsidRDefault="00C510F8" w:rsidP="00C510F8">
            <w:pPr>
              <w:widowControl w:val="0"/>
              <w:tabs>
                <w:tab w:val="left" w:pos="360"/>
              </w:tabs>
              <w:autoSpaceDE w:val="0"/>
              <w:spacing w:after="0" w:line="240" w:lineRule="auto"/>
              <w:ind w:right="431"/>
              <w:rPr>
                <w:b/>
                <w:bCs/>
              </w:rPr>
            </w:pPr>
            <w:r w:rsidRPr="005A629D">
              <w:rPr>
                <w:b/>
                <w:bCs/>
              </w:rPr>
              <w:t>2</w:t>
            </w:r>
            <w:r w:rsidRPr="005A629D">
              <w:rPr>
                <w:rFonts w:cs="Iskoola Pota"/>
                <w:b/>
                <w:bCs/>
                <w:cs/>
                <w:lang w:bidi="si-LK"/>
              </w:rPr>
              <w:t>.</w:t>
            </w:r>
            <w:r w:rsidRPr="005A629D">
              <w:rPr>
                <w:b/>
                <w:bCs/>
              </w:rPr>
              <w:tab/>
              <w:t>Name of Principal Investigator</w:t>
            </w:r>
          </w:p>
        </w:tc>
      </w:tr>
      <w:tr w:rsidR="00C510F8" w:rsidTr="00444AB5">
        <w:trPr>
          <w:trHeight w:val="510"/>
        </w:trPr>
        <w:tc>
          <w:tcPr>
            <w:tcW w:w="10047" w:type="dxa"/>
            <w:gridSpan w:val="21"/>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E95534" w:rsidP="00EC3EBE">
            <w:pPr>
              <w:widowControl w:val="0"/>
              <w:tabs>
                <w:tab w:val="left" w:pos="360"/>
              </w:tabs>
              <w:autoSpaceDE w:val="0"/>
              <w:spacing w:after="0" w:line="240" w:lineRule="auto"/>
              <w:ind w:right="431"/>
              <w:rPr>
                <w:b/>
                <w:bCs/>
              </w:rPr>
            </w:pPr>
            <w:r>
              <w:rPr>
                <w:b/>
                <w:bCs/>
              </w:rPr>
              <w:fldChar w:fldCharType="begin"/>
            </w:r>
            <w:r>
              <w:rPr>
                <w:b/>
                <w:bCs/>
              </w:rPr>
              <w:instrText xml:space="preserve"> LINK Word</w:instrText>
            </w:r>
            <w:r>
              <w:rPr>
                <w:rFonts w:cs="Iskoola Pota"/>
                <w:b/>
                <w:bCs/>
                <w:cs/>
                <w:lang w:bidi="si-LK"/>
              </w:rPr>
              <w:instrText>.</w:instrText>
            </w:r>
            <w:r>
              <w:rPr>
                <w:b/>
                <w:bCs/>
              </w:rPr>
              <w:instrText>Document</w:instrText>
            </w:r>
            <w:r>
              <w:rPr>
                <w:rFonts w:cs="Iskoola Pota"/>
                <w:b/>
                <w:bCs/>
                <w:cs/>
                <w:lang w:bidi="si-LK"/>
              </w:rPr>
              <w:instrText>.</w:instrText>
            </w:r>
            <w:r>
              <w:rPr>
                <w:b/>
                <w:bCs/>
              </w:rPr>
              <w:instrText xml:space="preserve">12 </w:instrText>
            </w:r>
            <w:r>
              <w:rPr>
                <w:rFonts w:cs="Iskoola Pota"/>
                <w:b/>
                <w:bCs/>
                <w:cs/>
                <w:lang w:bidi="si-LK"/>
              </w:rPr>
              <w:instrText>"</w:instrText>
            </w:r>
            <w:r>
              <w:rPr>
                <w:b/>
                <w:bCs/>
              </w:rPr>
              <w:instrText>D</w:instrText>
            </w:r>
            <w:r>
              <w:rPr>
                <w:rFonts w:cs="Iskoola Pota"/>
                <w:b/>
                <w:bCs/>
                <w:cs/>
                <w:lang w:bidi="si-LK"/>
              </w:rPr>
              <w:instrText>:</w:instrText>
            </w:r>
            <w:r>
              <w:rPr>
                <w:b/>
                <w:bCs/>
              </w:rPr>
              <w:instrText>\\Dropbox\\HISSL\\ERC\\Docs\\HISSL ERC Application V1</w:instrText>
            </w:r>
            <w:r>
              <w:rPr>
                <w:rFonts w:cs="Iskoola Pota"/>
                <w:b/>
                <w:bCs/>
                <w:cs/>
                <w:lang w:bidi="si-LK"/>
              </w:rPr>
              <w:instrText>.</w:instrText>
            </w:r>
            <w:r>
              <w:rPr>
                <w:b/>
                <w:bCs/>
              </w:rPr>
              <w:instrText>6</w:instrText>
            </w:r>
            <w:r>
              <w:rPr>
                <w:rFonts w:cs="Iskoola Pota"/>
                <w:b/>
                <w:bCs/>
                <w:cs/>
                <w:lang w:bidi="si-LK"/>
              </w:rPr>
              <w:instrText>.</w:instrText>
            </w:r>
            <w:r>
              <w:rPr>
                <w:b/>
                <w:bCs/>
              </w:rPr>
              <w:instrText>docx</w:instrText>
            </w:r>
            <w:r>
              <w:rPr>
                <w:rFonts w:cs="Iskoola Pota"/>
                <w:b/>
                <w:bCs/>
                <w:cs/>
                <w:lang w:bidi="si-LK"/>
              </w:rPr>
              <w:instrText>" "</w:instrText>
            </w:r>
            <w:r>
              <w:rPr>
                <w:b/>
                <w:bCs/>
              </w:rPr>
              <w:instrText>OLE_LINK4</w:instrText>
            </w:r>
            <w:r>
              <w:rPr>
                <w:rFonts w:cs="Iskoola Pota"/>
                <w:b/>
                <w:bCs/>
                <w:cs/>
                <w:lang w:bidi="si-LK"/>
              </w:rPr>
              <w:instrText xml:space="preserve">" </w:instrText>
            </w:r>
            <w:r>
              <w:rPr>
                <w:b/>
                <w:bCs/>
              </w:rPr>
              <w:instrText xml:space="preserve">\a \r </w:instrText>
            </w:r>
            <w:r>
              <w:rPr>
                <w:b/>
                <w:bCs/>
              </w:rPr>
              <w:fldChar w:fldCharType="separate"/>
            </w:r>
            <w:r w:rsidR="00331384">
              <w:rPr>
                <w:rStyle w:val="PlaceholderText"/>
                <w:rFonts w:cs="Iskoola Pota"/>
              </w:rPr>
              <w:t>Auto</w:t>
            </w:r>
            <w:r w:rsidRPr="005C7C0F">
              <w:rPr>
                <w:rStyle w:val="PlaceholderText"/>
                <w:rFonts w:cs="Iskoola Pota"/>
              </w:rPr>
              <w:t xml:space="preserve"> text</w:t>
            </w:r>
            <w:r w:rsidRPr="005C7C0F">
              <w:rPr>
                <w:rStyle w:val="PlaceholderText"/>
                <w:rFonts w:cs="Iskoola Pota"/>
                <w:cs/>
                <w:lang w:bidi="si-LK"/>
              </w:rPr>
              <w:t>.</w:t>
            </w:r>
            <w:r>
              <w:rPr>
                <w:b/>
                <w:bCs/>
              </w:rPr>
              <w:fldChar w:fldCharType="end"/>
            </w:r>
            <w:r w:rsidR="00235D38">
              <w:rPr>
                <w:rFonts w:cs="Iskoola Pota"/>
                <w:b/>
                <w:bCs/>
                <w:cs/>
                <w:lang w:bidi="si-LK"/>
              </w:rPr>
              <w:t xml:space="preserve"> </w:t>
            </w:r>
            <w:r w:rsidR="005937D9">
              <w:rPr>
                <w:b/>
                <w:bCs/>
              </w:rPr>
              <w:fldChar w:fldCharType="begin"/>
            </w:r>
            <w:r w:rsidR="005937D9">
              <w:rPr>
                <w:b/>
                <w:bCs/>
              </w:rPr>
              <w:instrText xml:space="preserve"> REF OLE_LINK9 \h </w:instrText>
            </w:r>
            <w:r w:rsidR="005937D9">
              <w:rPr>
                <w:b/>
                <w:bCs/>
              </w:rPr>
            </w:r>
            <w:r w:rsidR="005937D9">
              <w:rPr>
                <w:b/>
                <w:bCs/>
              </w:rPr>
              <w:fldChar w:fldCharType="separate"/>
            </w:r>
            <w:sdt>
              <w:sdtPr>
                <w:rPr>
                  <w:b/>
                  <w:bCs/>
                </w:rPr>
                <w:alias w:val="Title01"/>
                <w:tag w:val="Title1"/>
                <w:id w:val="328102378"/>
                <w:placeholder>
                  <w:docPart w:val="6A2D1D5B6E6E493FA444D79CEF609D7F"/>
                </w:placeholder>
                <w:showingPlcHdr/>
                <w:text/>
              </w:sdtPr>
              <w:sdtContent>
                <w:r w:rsidR="0059740B" w:rsidRPr="00FD53BD">
                  <w:rPr>
                    <w:rStyle w:val="PlaceholderText"/>
                  </w:rPr>
                  <w:t>Click here to enter text</w:t>
                </w:r>
                <w:r w:rsidR="0059740B" w:rsidRPr="00FD53BD">
                  <w:rPr>
                    <w:rStyle w:val="PlaceholderText"/>
                    <w:rFonts w:cs="Iskoola Pota"/>
                    <w:cs/>
                    <w:lang w:bidi="si-LK"/>
                  </w:rPr>
                  <w:t>.</w:t>
                </w:r>
              </w:sdtContent>
            </w:sdt>
            <w:r w:rsidR="005937D9">
              <w:rPr>
                <w:b/>
                <w:bCs/>
              </w:rPr>
              <w:fldChar w:fldCharType="end"/>
            </w:r>
          </w:p>
        </w:tc>
      </w:tr>
      <w:tr w:rsidR="004242F2" w:rsidRPr="00894FD4" w:rsidTr="00444AB5">
        <w:trPr>
          <w:trHeight w:val="57"/>
        </w:trPr>
        <w:tc>
          <w:tcPr>
            <w:tcW w:w="10047" w:type="dxa"/>
            <w:gridSpan w:val="21"/>
            <w:tcBorders>
              <w:top w:val="single" w:sz="4" w:space="0" w:color="000000"/>
              <w:bottom w:val="single" w:sz="4" w:space="0" w:color="000000"/>
            </w:tcBorders>
            <w:shd w:val="clear" w:color="auto" w:fill="auto"/>
            <w:vAlign w:val="center"/>
          </w:tcPr>
          <w:p w:rsidR="004242F2" w:rsidRPr="00894FD4" w:rsidRDefault="004242F2" w:rsidP="004242F2">
            <w:pPr>
              <w:widowControl w:val="0"/>
              <w:tabs>
                <w:tab w:val="left" w:pos="360"/>
              </w:tabs>
              <w:autoSpaceDE w:val="0"/>
              <w:spacing w:after="0" w:line="240" w:lineRule="auto"/>
              <w:ind w:left="360" w:hanging="360"/>
              <w:jc w:val="both"/>
              <w:rPr>
                <w:b/>
                <w:bCs/>
                <w:sz w:val="8"/>
                <w:szCs w:val="8"/>
              </w:rPr>
            </w:pPr>
          </w:p>
        </w:tc>
      </w:tr>
      <w:tr w:rsidR="00C510F8" w:rsidRPr="00BA6772" w:rsidTr="00444AB5">
        <w:trPr>
          <w:trHeight w:val="397"/>
        </w:trPr>
        <w:tc>
          <w:tcPr>
            <w:tcW w:w="10047" w:type="dxa"/>
            <w:gridSpan w:val="21"/>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BA6772" w:rsidRDefault="00C510F8" w:rsidP="00C510F8">
            <w:pPr>
              <w:widowControl w:val="0"/>
              <w:tabs>
                <w:tab w:val="left" w:pos="360"/>
              </w:tabs>
              <w:autoSpaceDE w:val="0"/>
              <w:spacing w:after="0" w:line="240" w:lineRule="auto"/>
              <w:ind w:right="431"/>
              <w:rPr>
                <w:b/>
                <w:bCs/>
              </w:rPr>
            </w:pPr>
            <w:r>
              <w:rPr>
                <w:b/>
                <w:bCs/>
              </w:rPr>
              <w:t>3</w:t>
            </w:r>
            <w:r>
              <w:rPr>
                <w:rFonts w:cs="Iskoola Pota"/>
                <w:b/>
                <w:bCs/>
                <w:cs/>
                <w:lang w:bidi="si-LK"/>
              </w:rPr>
              <w:t>.</w:t>
            </w:r>
            <w:r>
              <w:rPr>
                <w:b/>
                <w:bCs/>
              </w:rPr>
              <w:tab/>
              <w:t>The</w:t>
            </w:r>
            <w:r w:rsidRPr="00201B0D">
              <w:rPr>
                <w:b/>
                <w:bCs/>
              </w:rPr>
              <w:t xml:space="preserve"> List of Documents Submitted for Review</w:t>
            </w:r>
          </w:p>
        </w:tc>
      </w:tr>
      <w:tr w:rsidR="00C510F8" w:rsidRPr="00201B0D" w:rsidTr="00444AB5">
        <w:trPr>
          <w:trHeight w:val="255"/>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201B0D" w:rsidRDefault="00C510F8" w:rsidP="00C510F8">
            <w:pPr>
              <w:widowControl w:val="0"/>
              <w:tabs>
                <w:tab w:val="left" w:pos="360"/>
              </w:tabs>
              <w:autoSpaceDE w:val="0"/>
              <w:spacing w:after="0" w:line="240" w:lineRule="auto"/>
              <w:ind w:right="431"/>
              <w:rPr>
                <w:b/>
                <w:bCs/>
              </w:rPr>
            </w:pPr>
            <w:r>
              <w:rPr>
                <w:b/>
                <w:bCs/>
              </w:rPr>
              <w:t>#</w:t>
            </w:r>
          </w:p>
        </w:tc>
        <w:tc>
          <w:tcPr>
            <w:tcW w:w="6133" w:type="dxa"/>
            <w:gridSpan w:val="1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201B0D" w:rsidRDefault="00C510F8" w:rsidP="00C510F8">
            <w:pPr>
              <w:spacing w:after="0" w:line="240" w:lineRule="auto"/>
              <w:rPr>
                <w:b/>
                <w:bCs/>
              </w:rPr>
            </w:pPr>
            <w:r w:rsidRPr="00201B0D">
              <w:rPr>
                <w:b/>
                <w:bCs/>
              </w:rPr>
              <w:t>Title of Document</w:t>
            </w:r>
          </w:p>
        </w:tc>
        <w:tc>
          <w:tcPr>
            <w:tcW w:w="157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201B0D" w:rsidRDefault="00C510F8" w:rsidP="00C510F8">
            <w:pPr>
              <w:spacing w:after="0" w:line="240" w:lineRule="auto"/>
              <w:rPr>
                <w:b/>
                <w:bCs/>
              </w:rPr>
            </w:pPr>
            <w:r w:rsidRPr="00201B0D">
              <w:rPr>
                <w:b/>
                <w:bCs/>
              </w:rPr>
              <w:t>Version</w:t>
            </w:r>
          </w:p>
        </w:tc>
        <w:tc>
          <w:tcPr>
            <w:tcW w:w="192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201B0D" w:rsidRDefault="00C510F8" w:rsidP="00C510F8">
            <w:pPr>
              <w:spacing w:after="0" w:line="240" w:lineRule="auto"/>
              <w:rPr>
                <w:b/>
                <w:bCs/>
              </w:rPr>
            </w:pPr>
            <w:r w:rsidRPr="00201B0D">
              <w:rPr>
                <w:b/>
                <w:bCs/>
              </w:rPr>
              <w:t>Date</w:t>
            </w:r>
          </w:p>
        </w:tc>
      </w:tr>
      <w:sdt>
        <w:sdtPr>
          <w:id w:val="-2022539364"/>
          <w15:repeatingSection/>
        </w:sdtPr>
        <w:sdtEndPr>
          <w:rPr>
            <w:b/>
            <w:bCs/>
          </w:rPr>
        </w:sdtEndPr>
        <w:sdtContent>
          <w:sdt>
            <w:sdtPr>
              <w:id w:val="1019345730"/>
              <w:placeholder>
                <w:docPart w:val="7C758233A6D042A8982DCF6BEAC01723"/>
              </w:placeholder>
              <w15:repeatingSectionItem/>
            </w:sdtPr>
            <w:sdtEndPr>
              <w:rPr>
                <w:b/>
                <w:bCs/>
              </w:rPr>
            </w:sdtEndPr>
            <w:sdtContent>
              <w:tr w:rsidR="00C510F8" w:rsidTr="00444AB5">
                <w:trPr>
                  <w:trHeight w:val="51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46843" w:rsidRDefault="00C510F8" w:rsidP="00C510F8">
                    <w:pPr>
                      <w:spacing w:after="0" w:line="240" w:lineRule="auto"/>
                    </w:pPr>
                  </w:p>
                </w:tc>
                <w:sdt>
                  <w:sdtPr>
                    <w:rPr>
                      <w:b/>
                      <w:bCs/>
                    </w:rPr>
                    <w:id w:val="877599106"/>
                    <w:placeholder>
                      <w:docPart w:val="BD93E38D34DF49E585C74F5E11C14647"/>
                    </w:placeholder>
                    <w:showingPlcHdr/>
                    <w:text/>
                  </w:sdtPr>
                  <w:sdtEndPr/>
                  <w:sdtContent>
                    <w:tc>
                      <w:tcPr>
                        <w:tcW w:w="6133" w:type="dxa"/>
                        <w:gridSpan w:val="1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rPr>
                            <w:b/>
                            <w:bCs/>
                          </w:rPr>
                        </w:pPr>
                        <w:r w:rsidRPr="005C7C0F">
                          <w:rPr>
                            <w:rStyle w:val="PlaceholderText"/>
                          </w:rPr>
                          <w:t>Click here to enter text</w:t>
                        </w:r>
                        <w:r w:rsidRPr="005C7C0F">
                          <w:rPr>
                            <w:rStyle w:val="PlaceholderText"/>
                            <w:rFonts w:cs="Iskoola Pota"/>
                            <w:cs/>
                            <w:lang w:bidi="si-LK"/>
                          </w:rPr>
                          <w:t>.</w:t>
                        </w:r>
                      </w:p>
                    </w:tc>
                  </w:sdtContent>
                </w:sdt>
                <w:sdt>
                  <w:sdtPr>
                    <w:rPr>
                      <w:b/>
                      <w:bCs/>
                    </w:rPr>
                    <w:id w:val="-290750821"/>
                    <w:placeholder>
                      <w:docPart w:val="0834687206994CD5B79571B23B13FFDF"/>
                    </w:placeholder>
                    <w:showingPlcHdr/>
                    <w:text/>
                  </w:sdtPr>
                  <w:sdtEndPr/>
                  <w:sdtContent>
                    <w:tc>
                      <w:tcPr>
                        <w:tcW w:w="157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autoSpaceDE w:val="0"/>
                          <w:spacing w:after="0" w:line="240" w:lineRule="auto"/>
                          <w:rPr>
                            <w:b/>
                            <w:bCs/>
                          </w:rPr>
                        </w:pPr>
                        <w:r w:rsidRPr="005C7C0F">
                          <w:rPr>
                            <w:rStyle w:val="PlaceholderText"/>
                          </w:rPr>
                          <w:t>text</w:t>
                        </w:r>
                        <w:r w:rsidRPr="005C7C0F">
                          <w:rPr>
                            <w:rStyle w:val="PlaceholderText"/>
                            <w:rFonts w:cs="Iskoola Pota"/>
                            <w:cs/>
                            <w:lang w:bidi="si-LK"/>
                          </w:rPr>
                          <w:t>.</w:t>
                        </w:r>
                      </w:p>
                    </w:tc>
                  </w:sdtContent>
                </w:sdt>
                <w:sdt>
                  <w:sdtPr>
                    <w:rPr>
                      <w:b/>
                      <w:bCs/>
                    </w:rPr>
                    <w:id w:val="1785004325"/>
                    <w:placeholder>
                      <w:docPart w:val="6869E02E0E2B4C52A39DEE7073C3DAA1"/>
                    </w:placeholder>
                    <w:showingPlcHdr/>
                    <w:date>
                      <w:dateFormat w:val="yyyy-MM-dd"/>
                      <w:lid w:val="en-US"/>
                      <w:storeMappedDataAs w:val="dateTime"/>
                      <w:calendar w:val="gregorian"/>
                    </w:date>
                  </w:sdtPr>
                  <w:sdtEndPr/>
                  <w:sdtContent>
                    <w:tc>
                      <w:tcPr>
                        <w:tcW w:w="192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tabs>
                            <w:tab w:val="left" w:pos="360"/>
                          </w:tabs>
                          <w:autoSpaceDE w:val="0"/>
                          <w:spacing w:after="0" w:line="240" w:lineRule="auto"/>
                          <w:ind w:right="431"/>
                          <w:rPr>
                            <w:b/>
                            <w:bCs/>
                          </w:rPr>
                        </w:pPr>
                        <w:r w:rsidRPr="005C7C0F">
                          <w:rPr>
                            <w:rStyle w:val="PlaceholderText"/>
                          </w:rPr>
                          <w:t>date</w:t>
                        </w:r>
                        <w:r w:rsidRPr="005C7C0F">
                          <w:rPr>
                            <w:rStyle w:val="PlaceholderText"/>
                            <w:rFonts w:cs="Iskoola Pota"/>
                            <w:cs/>
                            <w:lang w:bidi="si-LK"/>
                          </w:rPr>
                          <w:t>.</w:t>
                        </w:r>
                      </w:p>
                    </w:tc>
                  </w:sdtContent>
                </w:sdt>
              </w:tr>
            </w:sdtContent>
          </w:sdt>
          <w:sdt>
            <w:sdtPr>
              <w:id w:val="-1775622154"/>
              <w:placeholder>
                <w:docPart w:val="70900A3D7DA843D1A9249BA8FEDFBE97"/>
              </w:placeholder>
              <w15:repeatingSectionItem/>
            </w:sdtPr>
            <w:sdtEndPr>
              <w:rPr>
                <w:b/>
                <w:bCs/>
              </w:rPr>
            </w:sdtEndPr>
            <w:sdtContent>
              <w:tr w:rsidR="00430C18" w:rsidTr="00444AB5">
                <w:trPr>
                  <w:trHeight w:val="51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Pr="00446843" w:rsidRDefault="00430C18" w:rsidP="00C510F8">
                    <w:pPr>
                      <w:spacing w:after="0" w:line="240" w:lineRule="auto"/>
                    </w:pPr>
                  </w:p>
                </w:tc>
                <w:sdt>
                  <w:sdtPr>
                    <w:rPr>
                      <w:b/>
                      <w:bCs/>
                    </w:rPr>
                    <w:id w:val="1617177969"/>
                    <w:placeholder>
                      <w:docPart w:val="1EC3B9A295554DB58ABAD9D7BD4AE073"/>
                    </w:placeholder>
                    <w:showingPlcHdr/>
                    <w:text/>
                  </w:sdtPr>
                  <w:sdtEndPr/>
                  <w:sdtContent>
                    <w:tc>
                      <w:tcPr>
                        <w:tcW w:w="6133" w:type="dxa"/>
                        <w:gridSpan w:val="1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Click here to enter text</w:t>
                        </w:r>
                        <w:r w:rsidRPr="005C7C0F">
                          <w:rPr>
                            <w:rStyle w:val="PlaceholderText"/>
                            <w:rFonts w:cs="Iskoola Pota"/>
                            <w:cs/>
                            <w:lang w:bidi="si-LK"/>
                          </w:rPr>
                          <w:t>.</w:t>
                        </w:r>
                      </w:p>
                    </w:tc>
                  </w:sdtContent>
                </w:sdt>
                <w:sdt>
                  <w:sdtPr>
                    <w:rPr>
                      <w:b/>
                      <w:bCs/>
                    </w:rPr>
                    <w:id w:val="-1717033130"/>
                    <w:placeholder>
                      <w:docPart w:val="6A2684A5198344E5B1CBA32627942C4F"/>
                    </w:placeholder>
                    <w:showingPlcHdr/>
                    <w:text/>
                  </w:sdtPr>
                  <w:sdtEndPr/>
                  <w:sdtContent>
                    <w:tc>
                      <w:tcPr>
                        <w:tcW w:w="157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text</w:t>
                        </w:r>
                        <w:r w:rsidRPr="005C7C0F">
                          <w:rPr>
                            <w:rStyle w:val="PlaceholderText"/>
                            <w:rFonts w:cs="Iskoola Pota"/>
                            <w:cs/>
                            <w:lang w:bidi="si-LK"/>
                          </w:rPr>
                          <w:t>.</w:t>
                        </w:r>
                      </w:p>
                    </w:tc>
                  </w:sdtContent>
                </w:sdt>
                <w:sdt>
                  <w:sdtPr>
                    <w:rPr>
                      <w:b/>
                      <w:bCs/>
                    </w:rPr>
                    <w:id w:val="1866713059"/>
                    <w:placeholder>
                      <w:docPart w:val="7C2C026960994228B198D65D60AA3F41"/>
                    </w:placeholder>
                    <w:showingPlcHdr/>
                    <w:date>
                      <w:dateFormat w:val="yyyy-MM-dd"/>
                      <w:lid w:val="en-US"/>
                      <w:storeMappedDataAs w:val="dateTime"/>
                      <w:calendar w:val="gregorian"/>
                    </w:date>
                  </w:sdtPr>
                  <w:sdtEndPr/>
                  <w:sdtContent>
                    <w:tc>
                      <w:tcPr>
                        <w:tcW w:w="192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date</w:t>
                        </w:r>
                        <w:r w:rsidRPr="005C7C0F">
                          <w:rPr>
                            <w:rStyle w:val="PlaceholderText"/>
                            <w:rFonts w:cs="Iskoola Pota"/>
                            <w:cs/>
                            <w:lang w:bidi="si-LK"/>
                          </w:rPr>
                          <w:t>.</w:t>
                        </w:r>
                      </w:p>
                    </w:tc>
                  </w:sdtContent>
                </w:sdt>
              </w:tr>
            </w:sdtContent>
          </w:sdt>
          <w:sdt>
            <w:sdtPr>
              <w:id w:val="-539283653"/>
              <w:placeholder>
                <w:docPart w:val="9F5817871CBF43148BDA66256C757A6C"/>
              </w:placeholder>
              <w15:repeatingSectionItem/>
            </w:sdtPr>
            <w:sdtEndPr>
              <w:rPr>
                <w:b/>
                <w:bCs/>
              </w:rPr>
            </w:sdtEndPr>
            <w:sdtContent>
              <w:tr w:rsidR="00430C18" w:rsidTr="00444AB5">
                <w:trPr>
                  <w:trHeight w:val="51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Pr="00446843" w:rsidRDefault="00430C18" w:rsidP="00C510F8">
                    <w:pPr>
                      <w:spacing w:after="0" w:line="240" w:lineRule="auto"/>
                    </w:pPr>
                  </w:p>
                </w:tc>
                <w:sdt>
                  <w:sdtPr>
                    <w:rPr>
                      <w:b/>
                      <w:bCs/>
                    </w:rPr>
                    <w:id w:val="1245296935"/>
                    <w:placeholder>
                      <w:docPart w:val="F7895A37A80E4FE38ADEE83DA16BDB3F"/>
                    </w:placeholder>
                    <w:showingPlcHdr/>
                    <w:text/>
                  </w:sdtPr>
                  <w:sdtEndPr/>
                  <w:sdtContent>
                    <w:tc>
                      <w:tcPr>
                        <w:tcW w:w="6133" w:type="dxa"/>
                        <w:gridSpan w:val="1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Click here to enter text</w:t>
                        </w:r>
                        <w:r w:rsidRPr="005C7C0F">
                          <w:rPr>
                            <w:rStyle w:val="PlaceholderText"/>
                            <w:rFonts w:cs="Iskoola Pota"/>
                            <w:cs/>
                            <w:lang w:bidi="si-LK"/>
                          </w:rPr>
                          <w:t>.</w:t>
                        </w:r>
                      </w:p>
                    </w:tc>
                  </w:sdtContent>
                </w:sdt>
                <w:sdt>
                  <w:sdtPr>
                    <w:rPr>
                      <w:b/>
                      <w:bCs/>
                    </w:rPr>
                    <w:id w:val="2028521191"/>
                    <w:placeholder>
                      <w:docPart w:val="E884EE32D80B4300816109A0354EC191"/>
                    </w:placeholder>
                    <w:showingPlcHdr/>
                    <w:text/>
                  </w:sdtPr>
                  <w:sdtEndPr/>
                  <w:sdtContent>
                    <w:tc>
                      <w:tcPr>
                        <w:tcW w:w="157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text</w:t>
                        </w:r>
                        <w:r w:rsidRPr="005C7C0F">
                          <w:rPr>
                            <w:rStyle w:val="PlaceholderText"/>
                            <w:rFonts w:cs="Iskoola Pota"/>
                            <w:cs/>
                            <w:lang w:bidi="si-LK"/>
                          </w:rPr>
                          <w:t>.</w:t>
                        </w:r>
                      </w:p>
                    </w:tc>
                  </w:sdtContent>
                </w:sdt>
                <w:sdt>
                  <w:sdtPr>
                    <w:rPr>
                      <w:b/>
                      <w:bCs/>
                    </w:rPr>
                    <w:id w:val="67709357"/>
                    <w:placeholder>
                      <w:docPart w:val="A5B7BA7A142F437B9A03A129792D43FC"/>
                    </w:placeholder>
                    <w:showingPlcHdr/>
                    <w:date>
                      <w:dateFormat w:val="yyyy-MM-dd"/>
                      <w:lid w:val="en-US"/>
                      <w:storeMappedDataAs w:val="dateTime"/>
                      <w:calendar w:val="gregorian"/>
                    </w:date>
                  </w:sdtPr>
                  <w:sdtEndPr/>
                  <w:sdtContent>
                    <w:tc>
                      <w:tcPr>
                        <w:tcW w:w="192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date</w:t>
                        </w:r>
                        <w:r w:rsidRPr="005C7C0F">
                          <w:rPr>
                            <w:rStyle w:val="PlaceholderText"/>
                            <w:rFonts w:cs="Iskoola Pota"/>
                            <w:cs/>
                            <w:lang w:bidi="si-LK"/>
                          </w:rPr>
                          <w:t>.</w:t>
                        </w:r>
                      </w:p>
                    </w:tc>
                  </w:sdtContent>
                </w:sdt>
              </w:tr>
            </w:sdtContent>
          </w:sdt>
          <w:sdt>
            <w:sdtPr>
              <w:id w:val="-1549684699"/>
              <w:placeholder>
                <w:docPart w:val="28B2EF94C423498B9D4F9E1A2FCB7A85"/>
              </w:placeholder>
              <w15:repeatingSectionItem/>
            </w:sdtPr>
            <w:sdtEndPr>
              <w:rPr>
                <w:b/>
                <w:bCs/>
              </w:rPr>
            </w:sdtEndPr>
            <w:sdtContent>
              <w:tr w:rsidR="00430C18" w:rsidTr="00444AB5">
                <w:trPr>
                  <w:trHeight w:val="51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Pr="00446843" w:rsidRDefault="00430C18" w:rsidP="00C510F8">
                    <w:pPr>
                      <w:spacing w:after="0" w:line="240" w:lineRule="auto"/>
                    </w:pPr>
                  </w:p>
                </w:tc>
                <w:sdt>
                  <w:sdtPr>
                    <w:rPr>
                      <w:b/>
                      <w:bCs/>
                    </w:rPr>
                    <w:id w:val="-561945917"/>
                    <w:placeholder>
                      <w:docPart w:val="7E3C4295A5D64F54A0A746657A7D26D6"/>
                    </w:placeholder>
                    <w:showingPlcHdr/>
                    <w:text/>
                  </w:sdtPr>
                  <w:sdtEndPr/>
                  <w:sdtContent>
                    <w:tc>
                      <w:tcPr>
                        <w:tcW w:w="6133" w:type="dxa"/>
                        <w:gridSpan w:val="1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Click here to enter text</w:t>
                        </w:r>
                        <w:r w:rsidRPr="005C7C0F">
                          <w:rPr>
                            <w:rStyle w:val="PlaceholderText"/>
                            <w:rFonts w:cs="Iskoola Pota"/>
                            <w:cs/>
                            <w:lang w:bidi="si-LK"/>
                          </w:rPr>
                          <w:t>.</w:t>
                        </w:r>
                      </w:p>
                    </w:tc>
                  </w:sdtContent>
                </w:sdt>
                <w:sdt>
                  <w:sdtPr>
                    <w:rPr>
                      <w:b/>
                      <w:bCs/>
                    </w:rPr>
                    <w:id w:val="973255357"/>
                    <w:placeholder>
                      <w:docPart w:val="6026F15758884614927FD979AFF13438"/>
                    </w:placeholder>
                    <w:showingPlcHdr/>
                    <w:text/>
                  </w:sdtPr>
                  <w:sdtEndPr/>
                  <w:sdtContent>
                    <w:tc>
                      <w:tcPr>
                        <w:tcW w:w="157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text</w:t>
                        </w:r>
                        <w:r w:rsidRPr="005C7C0F">
                          <w:rPr>
                            <w:rStyle w:val="PlaceholderText"/>
                            <w:rFonts w:cs="Iskoola Pota"/>
                            <w:cs/>
                            <w:lang w:bidi="si-LK"/>
                          </w:rPr>
                          <w:t>.</w:t>
                        </w:r>
                      </w:p>
                    </w:tc>
                  </w:sdtContent>
                </w:sdt>
                <w:sdt>
                  <w:sdtPr>
                    <w:rPr>
                      <w:b/>
                      <w:bCs/>
                    </w:rPr>
                    <w:id w:val="1915346680"/>
                    <w:placeholder>
                      <w:docPart w:val="C22072BCED4E45E3B8D72BA15CFBDB8F"/>
                    </w:placeholder>
                    <w:showingPlcHdr/>
                    <w:date>
                      <w:dateFormat w:val="yyyy-MM-dd"/>
                      <w:lid w:val="en-US"/>
                      <w:storeMappedDataAs w:val="dateTime"/>
                      <w:calendar w:val="gregorian"/>
                    </w:date>
                  </w:sdtPr>
                  <w:sdtEndPr/>
                  <w:sdtContent>
                    <w:tc>
                      <w:tcPr>
                        <w:tcW w:w="192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date</w:t>
                        </w:r>
                        <w:r w:rsidRPr="005C7C0F">
                          <w:rPr>
                            <w:rStyle w:val="PlaceholderText"/>
                            <w:rFonts w:cs="Iskoola Pota"/>
                            <w:cs/>
                            <w:lang w:bidi="si-LK"/>
                          </w:rPr>
                          <w:t>.</w:t>
                        </w:r>
                      </w:p>
                    </w:tc>
                  </w:sdtContent>
                </w:sdt>
              </w:tr>
            </w:sdtContent>
          </w:sdt>
          <w:sdt>
            <w:sdtPr>
              <w:id w:val="-1847310598"/>
              <w:placeholder>
                <w:docPart w:val="5BC01FD20E6D49E09AD57440051070D8"/>
              </w:placeholder>
              <w15:repeatingSectionItem/>
            </w:sdtPr>
            <w:sdtEndPr>
              <w:rPr>
                <w:b/>
                <w:bCs/>
              </w:rPr>
            </w:sdtEndPr>
            <w:sdtContent>
              <w:tr w:rsidR="00430C18" w:rsidTr="00444AB5">
                <w:trPr>
                  <w:trHeight w:val="510"/>
                </w:trPr>
                <w:tc>
                  <w:tcPr>
                    <w:tcW w:w="4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Pr="00446843" w:rsidRDefault="00430C18" w:rsidP="00C510F8">
                    <w:pPr>
                      <w:spacing w:after="0" w:line="240" w:lineRule="auto"/>
                    </w:pPr>
                  </w:p>
                </w:tc>
                <w:sdt>
                  <w:sdtPr>
                    <w:rPr>
                      <w:b/>
                      <w:bCs/>
                    </w:rPr>
                    <w:id w:val="826101505"/>
                    <w:placeholder>
                      <w:docPart w:val="3C89B4E35C1446C38DE2BF099BF2665B"/>
                    </w:placeholder>
                    <w:showingPlcHdr/>
                    <w:text/>
                  </w:sdtPr>
                  <w:sdtEndPr/>
                  <w:sdtContent>
                    <w:tc>
                      <w:tcPr>
                        <w:tcW w:w="6133" w:type="dxa"/>
                        <w:gridSpan w:val="1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Click here to enter text</w:t>
                        </w:r>
                        <w:r w:rsidRPr="005C7C0F">
                          <w:rPr>
                            <w:rStyle w:val="PlaceholderText"/>
                            <w:rFonts w:cs="Iskoola Pota"/>
                            <w:cs/>
                            <w:lang w:bidi="si-LK"/>
                          </w:rPr>
                          <w:t>.</w:t>
                        </w:r>
                      </w:p>
                    </w:tc>
                  </w:sdtContent>
                </w:sdt>
                <w:sdt>
                  <w:sdtPr>
                    <w:rPr>
                      <w:b/>
                      <w:bCs/>
                    </w:rPr>
                    <w:id w:val="469627961"/>
                    <w:placeholder>
                      <w:docPart w:val="1457FA15A4DC4095A24C8076F3364F32"/>
                    </w:placeholder>
                    <w:showingPlcHdr/>
                    <w:text/>
                  </w:sdtPr>
                  <w:sdtEndPr/>
                  <w:sdtContent>
                    <w:tc>
                      <w:tcPr>
                        <w:tcW w:w="157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text</w:t>
                        </w:r>
                        <w:r w:rsidRPr="005C7C0F">
                          <w:rPr>
                            <w:rStyle w:val="PlaceholderText"/>
                            <w:rFonts w:cs="Iskoola Pota"/>
                            <w:cs/>
                            <w:lang w:bidi="si-LK"/>
                          </w:rPr>
                          <w:t>.</w:t>
                        </w:r>
                      </w:p>
                    </w:tc>
                  </w:sdtContent>
                </w:sdt>
                <w:sdt>
                  <w:sdtPr>
                    <w:rPr>
                      <w:b/>
                      <w:bCs/>
                    </w:rPr>
                    <w:id w:val="-1670398520"/>
                    <w:placeholder>
                      <w:docPart w:val="89950BBB12904F1FA6A563799B5259EF"/>
                    </w:placeholder>
                    <w:showingPlcHdr/>
                    <w:date>
                      <w:dateFormat w:val="yyyy-MM-dd"/>
                      <w:lid w:val="en-US"/>
                      <w:storeMappedDataAs w:val="dateTime"/>
                      <w:calendar w:val="gregorian"/>
                    </w:date>
                  </w:sdtPr>
                  <w:sdtEndPr/>
                  <w:sdtContent>
                    <w:tc>
                      <w:tcPr>
                        <w:tcW w:w="192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430C18" w:rsidRDefault="00430C18" w:rsidP="003375E3">
                        <w:pPr>
                          <w:rPr>
                            <w:b/>
                            <w:bCs/>
                          </w:rPr>
                        </w:pPr>
                        <w:r w:rsidRPr="005C7C0F">
                          <w:rPr>
                            <w:rStyle w:val="PlaceholderText"/>
                          </w:rPr>
                          <w:t>date</w:t>
                        </w:r>
                        <w:r w:rsidRPr="005C7C0F">
                          <w:rPr>
                            <w:rStyle w:val="PlaceholderText"/>
                            <w:rFonts w:cs="Iskoola Pota"/>
                            <w:cs/>
                            <w:lang w:bidi="si-LK"/>
                          </w:rPr>
                          <w:t>.</w:t>
                        </w:r>
                      </w:p>
                    </w:tc>
                  </w:sdtContent>
                </w:sdt>
              </w:tr>
            </w:sdtContent>
          </w:sdt>
        </w:sdtContent>
      </w:sdt>
      <w:tr w:rsidR="00F3315D" w:rsidRPr="002542D4" w:rsidTr="00444AB5">
        <w:trPr>
          <w:trHeight w:val="454"/>
        </w:trPr>
        <w:tc>
          <w:tcPr>
            <w:tcW w:w="10047" w:type="dxa"/>
            <w:gridSpan w:val="21"/>
            <w:tcBorders>
              <w:top w:val="single" w:sz="4" w:space="0" w:color="000000"/>
              <w:left w:val="single" w:sz="4" w:space="0" w:color="auto"/>
              <w:bottom w:val="single" w:sz="4" w:space="0" w:color="000000"/>
              <w:right w:val="single" w:sz="4" w:space="0" w:color="auto"/>
            </w:tcBorders>
            <w:shd w:val="clear" w:color="auto" w:fill="auto"/>
            <w:vAlign w:val="bottom"/>
          </w:tcPr>
          <w:p w:rsidR="00F3315D" w:rsidRDefault="00F3315D" w:rsidP="00DC7D1B">
            <w:pPr>
              <w:widowControl w:val="0"/>
              <w:tabs>
                <w:tab w:val="left" w:pos="360"/>
              </w:tabs>
              <w:autoSpaceDE w:val="0"/>
              <w:spacing w:after="0" w:line="240" w:lineRule="auto"/>
              <w:ind w:right="431"/>
              <w:jc w:val="both"/>
              <w:rPr>
                <w:iCs/>
                <w:sz w:val="20"/>
                <w:szCs w:val="18"/>
              </w:rPr>
            </w:pPr>
            <w:r>
              <w:rPr>
                <w:iCs/>
                <w:sz w:val="20"/>
                <w:szCs w:val="18"/>
              </w:rPr>
              <w:t xml:space="preserve">If you need to add additional document titles above, please click the </w:t>
            </w:r>
            <w:r>
              <w:rPr>
                <w:rFonts w:cs="Iskoola Pota"/>
                <w:iCs/>
                <w:sz w:val="20"/>
                <w:szCs w:val="20"/>
                <w:cs/>
                <w:lang w:bidi="si-LK"/>
              </w:rPr>
              <w:t xml:space="preserve">+ </w:t>
            </w:r>
            <w:r>
              <w:rPr>
                <w:iCs/>
                <w:sz w:val="20"/>
                <w:szCs w:val="18"/>
              </w:rPr>
              <w:t xml:space="preserve">sign </w:t>
            </w:r>
            <w:r>
              <w:rPr>
                <w:rFonts w:cs="Iskoola Pota"/>
                <w:iCs/>
                <w:sz w:val="20"/>
                <w:szCs w:val="20"/>
                <w:cs/>
                <w:lang w:bidi="si-LK"/>
              </w:rPr>
              <w:t>(</w:t>
            </w:r>
            <w:r>
              <w:rPr>
                <w:iCs/>
                <w:sz w:val="20"/>
                <w:szCs w:val="18"/>
              </w:rPr>
              <w:sym w:font="Wingdings 2" w:char="F0CB"/>
            </w:r>
            <w:r>
              <w:rPr>
                <w:rFonts w:cs="Iskoola Pota"/>
                <w:iCs/>
                <w:sz w:val="20"/>
                <w:szCs w:val="20"/>
                <w:cs/>
                <w:lang w:bidi="si-LK"/>
              </w:rPr>
              <w:t xml:space="preserve">) </w:t>
            </w:r>
            <w:r>
              <w:rPr>
                <w:iCs/>
                <w:sz w:val="20"/>
                <w:szCs w:val="18"/>
              </w:rPr>
              <w:t>at the end of the above row which will appear when you click inside any cell of that row</w:t>
            </w:r>
          </w:p>
          <w:p w:rsidR="00F3315D" w:rsidRPr="002542D4" w:rsidRDefault="00F3315D" w:rsidP="00DC7D1B">
            <w:pPr>
              <w:widowControl w:val="0"/>
              <w:tabs>
                <w:tab w:val="left" w:pos="360"/>
              </w:tabs>
              <w:autoSpaceDE w:val="0"/>
              <w:spacing w:after="0" w:line="240" w:lineRule="auto"/>
              <w:rPr>
                <w:b/>
                <w:sz w:val="4"/>
                <w:szCs w:val="8"/>
              </w:rPr>
            </w:pPr>
          </w:p>
        </w:tc>
      </w:tr>
      <w:tr w:rsidR="004242F2" w:rsidRPr="00894FD4" w:rsidTr="00444AB5">
        <w:trPr>
          <w:trHeight w:val="57"/>
        </w:trPr>
        <w:tc>
          <w:tcPr>
            <w:tcW w:w="10047" w:type="dxa"/>
            <w:gridSpan w:val="21"/>
            <w:tcBorders>
              <w:top w:val="single" w:sz="4" w:space="0" w:color="000000"/>
              <w:bottom w:val="single" w:sz="4" w:space="0" w:color="000000"/>
            </w:tcBorders>
            <w:shd w:val="clear" w:color="auto" w:fill="auto"/>
            <w:vAlign w:val="center"/>
          </w:tcPr>
          <w:p w:rsidR="004242F2" w:rsidRPr="00894FD4" w:rsidRDefault="004242F2" w:rsidP="004242F2">
            <w:pPr>
              <w:widowControl w:val="0"/>
              <w:tabs>
                <w:tab w:val="left" w:pos="360"/>
              </w:tabs>
              <w:autoSpaceDE w:val="0"/>
              <w:spacing w:after="0" w:line="240" w:lineRule="auto"/>
              <w:ind w:left="360" w:hanging="360"/>
              <w:jc w:val="both"/>
              <w:rPr>
                <w:b/>
                <w:bCs/>
                <w:sz w:val="8"/>
                <w:szCs w:val="8"/>
              </w:rPr>
            </w:pPr>
          </w:p>
        </w:tc>
      </w:tr>
      <w:tr w:rsidR="00C510F8" w:rsidRPr="00C2516B" w:rsidTr="00444AB5">
        <w:trPr>
          <w:trHeight w:val="567"/>
        </w:trPr>
        <w:tc>
          <w:tcPr>
            <w:tcW w:w="10047" w:type="dxa"/>
            <w:gridSpan w:val="21"/>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C2516B" w:rsidRDefault="00C510F8" w:rsidP="00C510F8">
            <w:pPr>
              <w:widowControl w:val="0"/>
              <w:tabs>
                <w:tab w:val="left" w:pos="360"/>
              </w:tabs>
              <w:autoSpaceDE w:val="0"/>
              <w:spacing w:after="0" w:line="240" w:lineRule="auto"/>
              <w:ind w:right="431"/>
              <w:rPr>
                <w:b/>
                <w:bCs/>
              </w:rPr>
            </w:pPr>
            <w:r w:rsidRPr="00C2516B">
              <w:rPr>
                <w:b/>
                <w:bCs/>
              </w:rPr>
              <w:t>4</w:t>
            </w:r>
            <w:r w:rsidRPr="00C2516B">
              <w:rPr>
                <w:rFonts w:cs="Iskoola Pota"/>
                <w:b/>
                <w:bCs/>
                <w:cs/>
                <w:lang w:bidi="si-LK"/>
              </w:rPr>
              <w:t>.</w:t>
            </w:r>
            <w:r w:rsidRPr="00C2516B">
              <w:rPr>
                <w:b/>
                <w:bCs/>
              </w:rPr>
              <w:tab/>
              <w:t>Protocol Checklist</w:t>
            </w:r>
          </w:p>
          <w:p w:rsidR="00C510F8" w:rsidRPr="00C2516B" w:rsidRDefault="00C510F8" w:rsidP="00C510F8">
            <w:pPr>
              <w:widowControl w:val="0"/>
              <w:tabs>
                <w:tab w:val="left" w:pos="360"/>
              </w:tabs>
              <w:autoSpaceDE w:val="0"/>
              <w:spacing w:after="0" w:line="240" w:lineRule="auto"/>
              <w:ind w:right="431"/>
              <w:rPr>
                <w:b/>
                <w:bCs/>
              </w:rPr>
            </w:pPr>
            <w:r w:rsidRPr="00C2516B">
              <w:rPr>
                <w:b/>
                <w:bCs/>
              </w:rPr>
              <w:tab/>
              <w:t>Please indicate the following</w:t>
            </w:r>
            <w:r w:rsidRPr="00C2516B">
              <w:rPr>
                <w:rFonts w:cs="Iskoola Pota"/>
                <w:b/>
                <w:bCs/>
                <w:cs/>
                <w:lang w:bidi="si-LK"/>
              </w:rPr>
              <w:t>:</w:t>
            </w:r>
          </w:p>
        </w:tc>
      </w:tr>
      <w:tr w:rsidR="00444AB5" w:rsidTr="00444AB5">
        <w:trPr>
          <w:gridAfter w:val="1"/>
          <w:wAfter w:w="86" w:type="dxa"/>
          <w:trHeight w:val="806"/>
        </w:trPr>
        <w:tc>
          <w:tcPr>
            <w:tcW w:w="7102" w:type="dxa"/>
            <w:gridSpan w:val="15"/>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bookmarkStart w:id="3" w:name="_GoBack"/>
            <w:bookmarkEnd w:id="3"/>
            <w:r w:rsidRPr="00104354">
              <w:rPr>
                <w:b/>
              </w:rPr>
              <w:t>Collaborative partnership</w:t>
            </w:r>
          </w:p>
        </w:tc>
        <w:tc>
          <w:tcPr>
            <w:tcW w:w="1289" w:type="dxa"/>
            <w:gridSpan w:val="4"/>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430C18" w:rsidRDefault="00430C18"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1</w:t>
            </w:r>
            <w:r>
              <w:rPr>
                <w:rFonts w:cs="Iskoola Pota"/>
                <w:cs/>
                <w:lang w:bidi="si-LK"/>
              </w:rPr>
              <w:t>.</w:t>
            </w:r>
            <w:r>
              <w:t>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collaborations you have established with institutions where the study is to be conducted</w:t>
            </w:r>
          </w:p>
        </w:tc>
        <w:sdt>
          <w:sdtPr>
            <w:id w:val="473722488"/>
            <w:placeholder>
              <w:docPart w:val="728C8ABC38EE46DDA9F72789D80F53FA"/>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817093040"/>
            <w:placeholder>
              <w:docPart w:val="B5599DF7589544A39359B468F6998B0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1</w:t>
            </w:r>
            <w:r>
              <w:rPr>
                <w:rFonts w:cs="Iskoola Pota"/>
                <w:cs/>
                <w:lang w:bidi="si-LK"/>
              </w:rPr>
              <w:t>.</w:t>
            </w:r>
            <w:r>
              <w:t>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collaborations you have established with the community where the study is to be conducted</w:t>
            </w:r>
          </w:p>
        </w:tc>
        <w:sdt>
          <w:sdtPr>
            <w:id w:val="1948040023"/>
            <w:placeholder>
              <w:docPart w:val="545729DCFF5F461DA0FCD6ECFA43D018"/>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861320618"/>
            <w:placeholder>
              <w:docPart w:val="2438F4971E834E5CAB6829E1A24116CF"/>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1</w:t>
            </w:r>
            <w:r>
              <w:rPr>
                <w:rFonts w:cs="Iskoola Pota"/>
                <w:cs/>
                <w:lang w:bidi="si-LK"/>
              </w:rPr>
              <w:t>.</w:t>
            </w:r>
            <w:r>
              <w:t>3</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benefits to institutions, communities, and participants in your research</w:t>
            </w:r>
          </w:p>
        </w:tc>
        <w:sdt>
          <w:sdtPr>
            <w:id w:val="2022808460"/>
            <w:placeholder>
              <w:docPart w:val="3709954FBAD943769AE23C937E2F831D"/>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007129353"/>
            <w:placeholder>
              <w:docPart w:val="7374D6AD1C0C4420B7C2B4A8FB04C86A"/>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444AB5">
        <w:trPr>
          <w:gridAfter w:val="1"/>
          <w:wAfter w:w="86" w:type="dxa"/>
          <w:trHeight w:val="57"/>
        </w:trPr>
        <w:tc>
          <w:tcPr>
            <w:tcW w:w="9961" w:type="dxa"/>
            <w:gridSpan w:val="20"/>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444AB5">
        <w:trPr>
          <w:gridAfter w:val="1"/>
          <w:wAfter w:w="86" w:type="dxa"/>
          <w:trHeight w:val="806"/>
        </w:trPr>
        <w:tc>
          <w:tcPr>
            <w:tcW w:w="7102" w:type="dxa"/>
            <w:gridSpan w:val="15"/>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Pr>
                <w:b/>
              </w:rPr>
              <w:t>Social Value</w:t>
            </w:r>
          </w:p>
        </w:tc>
        <w:tc>
          <w:tcPr>
            <w:tcW w:w="1289" w:type="dxa"/>
            <w:gridSpan w:val="4"/>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sidRPr="00D90B70">
              <w:rPr>
                <w:rFonts w:cs="Iskoola Pota"/>
                <w:b/>
                <w:bCs/>
                <w:cs/>
                <w:lang w:bidi="si-LK"/>
              </w:rPr>
              <w:t>(</w:t>
            </w:r>
            <w:r w:rsidRPr="00D90B70">
              <w:rPr>
                <w:b/>
              </w:rPr>
              <w:t>Yes</w:t>
            </w:r>
            <w:r w:rsidRPr="00D90B70">
              <w:rPr>
                <w:rFonts w:cs="Iskoola Pota"/>
                <w:b/>
                <w:bCs/>
                <w:cs/>
                <w:lang w:bidi="si-LK"/>
              </w:rPr>
              <w:t>/</w:t>
            </w:r>
            <w:r w:rsidRPr="00D90B70">
              <w:rPr>
                <w:b/>
              </w:rPr>
              <w:t>No</w:t>
            </w:r>
            <w:r w:rsidRPr="00D90B70">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2</w:t>
            </w:r>
            <w:r>
              <w:rPr>
                <w:rFonts w:cs="Iskoola Pota"/>
                <w:cs/>
                <w:lang w:bidi="si-LK"/>
              </w:rPr>
              <w:t>.</w:t>
            </w:r>
            <w:r>
              <w:t>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8F07C5" w:rsidRDefault="00444AB5" w:rsidP="00444AB5">
            <w:pPr>
              <w:spacing w:after="0" w:line="240" w:lineRule="auto"/>
            </w:pPr>
            <w:r w:rsidRPr="008F07C5">
              <w:t>The beneficiaries of your research and the benefit to them</w:t>
            </w:r>
          </w:p>
        </w:tc>
        <w:sdt>
          <w:sdtPr>
            <w:id w:val="-951623049"/>
            <w:placeholder>
              <w:docPart w:val="EDFBDE85260A461CB987FE8D610AA318"/>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699006260"/>
            <w:placeholder>
              <w:docPart w:val="7913CBAF84144FD3A620DEF63CD5AC6B"/>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2</w:t>
            </w:r>
            <w:r>
              <w:rPr>
                <w:rFonts w:cs="Iskoola Pota"/>
                <w:cs/>
                <w:lang w:bidi="si-LK"/>
              </w:rPr>
              <w:t>.</w:t>
            </w:r>
            <w:r>
              <w:t>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spacing w:after="0" w:line="240" w:lineRule="auto"/>
            </w:pPr>
            <w:r w:rsidRPr="008F07C5">
              <w:t>The plan for dissemination of study findings</w:t>
            </w:r>
          </w:p>
        </w:tc>
        <w:sdt>
          <w:sdtPr>
            <w:id w:val="-2007740272"/>
            <w:placeholder>
              <w:docPart w:val="BDEF43E48EEB435880583D88C904FA96"/>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51435511"/>
            <w:placeholder>
              <w:docPart w:val="4E2E29DACDF245DD87FDE6AD935EE03E"/>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444AB5">
        <w:trPr>
          <w:gridAfter w:val="1"/>
          <w:wAfter w:w="86" w:type="dxa"/>
          <w:trHeight w:val="57"/>
        </w:trPr>
        <w:tc>
          <w:tcPr>
            <w:tcW w:w="9961" w:type="dxa"/>
            <w:gridSpan w:val="20"/>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444AB5">
        <w:trPr>
          <w:gridAfter w:val="1"/>
          <w:wAfter w:w="86" w:type="dxa"/>
          <w:trHeight w:val="806"/>
        </w:trPr>
        <w:tc>
          <w:tcPr>
            <w:tcW w:w="7102" w:type="dxa"/>
            <w:gridSpan w:val="15"/>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Pr>
                <w:b/>
              </w:rPr>
              <w:t>Scientific Validity</w:t>
            </w:r>
          </w:p>
        </w:tc>
        <w:tc>
          <w:tcPr>
            <w:tcW w:w="1289" w:type="dxa"/>
            <w:gridSpan w:val="4"/>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3</w:t>
            </w:r>
            <w:r>
              <w:rPr>
                <w:rFonts w:cs="Iskoola Pota"/>
                <w:cs/>
                <w:lang w:bidi="si-LK"/>
              </w:rPr>
              <w:t>.</w:t>
            </w:r>
            <w:r>
              <w:t>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233066" w:rsidRDefault="00444AB5" w:rsidP="00444AB5">
            <w:pPr>
              <w:spacing w:after="0" w:line="240" w:lineRule="auto"/>
            </w:pPr>
            <w:r w:rsidRPr="00233066">
              <w:t>The scientific importance of your study in relation to improving health care and</w:t>
            </w:r>
            <w:r w:rsidRPr="00233066">
              <w:rPr>
                <w:rFonts w:cs="Iskoola Pota"/>
                <w:cs/>
                <w:lang w:bidi="si-LK"/>
              </w:rPr>
              <w:t>/</w:t>
            </w:r>
            <w:r w:rsidRPr="00233066">
              <w:t>or knowledge on the subject</w:t>
            </w:r>
            <w:r w:rsidRPr="00233066">
              <w:rPr>
                <w:rFonts w:cs="Iskoola Pota"/>
                <w:cs/>
                <w:lang w:bidi="si-LK"/>
              </w:rPr>
              <w:t>.</w:t>
            </w:r>
          </w:p>
        </w:tc>
        <w:sdt>
          <w:sdtPr>
            <w:id w:val="-552625069"/>
            <w:placeholder>
              <w:docPart w:val="B85A06976D4B4A53A599419FAE9754BD"/>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898204144"/>
            <w:placeholder>
              <w:docPart w:val="C56D290DA3CB4DFDAC1ADAD377AD8BD1"/>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3</w:t>
            </w:r>
            <w:r>
              <w:rPr>
                <w:rFonts w:cs="Iskoola Pota"/>
                <w:cs/>
                <w:lang w:bidi="si-LK"/>
              </w:rPr>
              <w:t>.</w:t>
            </w:r>
            <w:r>
              <w:t>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233066" w:rsidRDefault="00444AB5" w:rsidP="00444AB5">
            <w:pPr>
              <w:spacing w:after="0" w:line="240" w:lineRule="auto"/>
            </w:pPr>
            <w:r w:rsidRPr="00233066">
              <w:t>The justification for a replication study, if your study is a replication study</w:t>
            </w:r>
            <w:r w:rsidRPr="00233066">
              <w:rPr>
                <w:rFonts w:cs="Iskoola Pota"/>
                <w:cs/>
                <w:lang w:bidi="si-LK"/>
              </w:rPr>
              <w:t>.</w:t>
            </w:r>
          </w:p>
        </w:tc>
        <w:sdt>
          <w:sdtPr>
            <w:id w:val="723492544"/>
            <w:placeholder>
              <w:docPart w:val="513953E61EBA4DA6AA5A48379B97976A"/>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103407868"/>
            <w:placeholder>
              <w:docPart w:val="0FEA6DED78C2431486FAAEAE4F01CF5E"/>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jc w:val="right"/>
            </w:pPr>
            <w:r>
              <w:t>3</w:t>
            </w:r>
            <w:r>
              <w:rPr>
                <w:rFonts w:cs="Iskoola Pota"/>
                <w:cs/>
                <w:lang w:bidi="si-LK"/>
              </w:rPr>
              <w:t>.</w:t>
            </w:r>
            <w:r>
              <w:t>3</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spacing w:after="0" w:line="240" w:lineRule="auto"/>
            </w:pPr>
            <w:r w:rsidRPr="00233066">
              <w:t>How the sample size was calculated</w:t>
            </w:r>
          </w:p>
        </w:tc>
        <w:sdt>
          <w:sdtPr>
            <w:id w:val="1736056114"/>
            <w:placeholder>
              <w:docPart w:val="BD44585E94CF45E9AA4AECB86DAD2876"/>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379434228"/>
            <w:placeholder>
              <w:docPart w:val="B691D54543E0492499DFAB0E76583EDF"/>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444AB5">
        <w:trPr>
          <w:gridAfter w:val="1"/>
          <w:wAfter w:w="86" w:type="dxa"/>
          <w:trHeight w:val="57"/>
        </w:trPr>
        <w:tc>
          <w:tcPr>
            <w:tcW w:w="9961" w:type="dxa"/>
            <w:gridSpan w:val="20"/>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444AB5">
        <w:trPr>
          <w:gridAfter w:val="1"/>
          <w:wAfter w:w="86" w:type="dxa"/>
          <w:trHeight w:val="806"/>
        </w:trPr>
        <w:tc>
          <w:tcPr>
            <w:tcW w:w="7102" w:type="dxa"/>
            <w:gridSpan w:val="15"/>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6936F7">
              <w:rPr>
                <w:b/>
              </w:rPr>
              <w:t>Assessment of Risks</w:t>
            </w:r>
            <w:r w:rsidRPr="006936F7">
              <w:rPr>
                <w:rFonts w:cs="Iskoola Pota"/>
                <w:b/>
                <w:bCs/>
                <w:cs/>
                <w:lang w:bidi="si-LK"/>
              </w:rPr>
              <w:t>/</w:t>
            </w:r>
            <w:r w:rsidRPr="006936F7">
              <w:rPr>
                <w:b/>
              </w:rPr>
              <w:t>Benefits</w:t>
            </w:r>
          </w:p>
        </w:tc>
        <w:tc>
          <w:tcPr>
            <w:tcW w:w="1289" w:type="dxa"/>
            <w:gridSpan w:val="4"/>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widowControl w:val="0"/>
              <w:tabs>
                <w:tab w:val="left" w:pos="900"/>
              </w:tabs>
              <w:autoSpaceDE w:val="0"/>
              <w:snapToGrid w:val="0"/>
              <w:spacing w:after="0" w:line="240" w:lineRule="auto"/>
              <w:jc w:val="right"/>
            </w:pPr>
            <w:r>
              <w:t>4</w:t>
            </w:r>
            <w:r>
              <w:rPr>
                <w:rFonts w:cs="Iskoola Pota"/>
                <w:cs/>
                <w:lang w:bidi="si-LK"/>
              </w:rPr>
              <w:t>.</w:t>
            </w:r>
            <w:r>
              <w:t>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55703A" w:rsidRDefault="00444AB5" w:rsidP="00444AB5">
            <w:pPr>
              <w:spacing w:after="0" w:line="240" w:lineRule="auto"/>
            </w:pPr>
            <w:r w:rsidRPr="0055703A">
              <w:t>The risks to research subjects</w:t>
            </w:r>
          </w:p>
        </w:tc>
        <w:sdt>
          <w:sdtPr>
            <w:id w:val="-1028792745"/>
            <w:placeholder>
              <w:docPart w:val="2444179F56EC4A21A9E995544DD23BBF"/>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740682102"/>
            <w:placeholder>
              <w:docPart w:val="DC7C9F2C94C94D33AFBC75DAB7D61BF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widowControl w:val="0"/>
              <w:tabs>
                <w:tab w:val="left" w:pos="900"/>
              </w:tabs>
              <w:autoSpaceDE w:val="0"/>
              <w:snapToGrid w:val="0"/>
              <w:spacing w:after="0" w:line="240" w:lineRule="auto"/>
              <w:jc w:val="right"/>
            </w:pPr>
            <w:r>
              <w:t>4</w:t>
            </w:r>
            <w:r>
              <w:rPr>
                <w:rFonts w:cs="Iskoola Pota"/>
                <w:cs/>
                <w:lang w:bidi="si-LK"/>
              </w:rPr>
              <w:t>.</w:t>
            </w:r>
            <w:r>
              <w:t>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55703A" w:rsidRDefault="00444AB5" w:rsidP="00444AB5">
            <w:pPr>
              <w:spacing w:after="0" w:line="240" w:lineRule="auto"/>
            </w:pPr>
            <w:r w:rsidRPr="0055703A">
              <w:t>Benefits to research subjects</w:t>
            </w:r>
          </w:p>
        </w:tc>
        <w:sdt>
          <w:sdtPr>
            <w:id w:val="-948776020"/>
            <w:placeholder>
              <w:docPart w:val="A5E29C98EC12416791608B79700C7C81"/>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578755396"/>
            <w:placeholder>
              <w:docPart w:val="629741F530204520A0AB7633197F421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widowControl w:val="0"/>
              <w:tabs>
                <w:tab w:val="left" w:pos="900"/>
              </w:tabs>
              <w:autoSpaceDE w:val="0"/>
              <w:snapToGrid w:val="0"/>
              <w:spacing w:after="0" w:line="240" w:lineRule="auto"/>
              <w:jc w:val="right"/>
            </w:pPr>
            <w:r>
              <w:t>4</w:t>
            </w:r>
            <w:r>
              <w:rPr>
                <w:rFonts w:cs="Iskoola Pota"/>
                <w:cs/>
                <w:lang w:bidi="si-LK"/>
              </w:rPr>
              <w:t>.</w:t>
            </w:r>
            <w:r>
              <w:t>3</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55703A" w:rsidRDefault="00444AB5" w:rsidP="00444AB5">
            <w:pPr>
              <w:spacing w:after="0" w:line="240" w:lineRule="auto"/>
            </w:pPr>
            <w:r w:rsidRPr="0055703A">
              <w:t>Steps taken to minimize risks</w:t>
            </w:r>
          </w:p>
        </w:tc>
        <w:sdt>
          <w:sdtPr>
            <w:id w:val="850077653"/>
            <w:placeholder>
              <w:docPart w:val="7A21CF59504C4B7AB7DEA0E1D77DF5FE"/>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826004436"/>
            <w:placeholder>
              <w:docPart w:val="7E982A8EE5294342A6EFB7326CDF4944"/>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widowControl w:val="0"/>
              <w:tabs>
                <w:tab w:val="left" w:pos="900"/>
              </w:tabs>
              <w:autoSpaceDE w:val="0"/>
              <w:snapToGrid w:val="0"/>
              <w:spacing w:after="0" w:line="240" w:lineRule="auto"/>
              <w:jc w:val="right"/>
            </w:pPr>
            <w:r>
              <w:t>4</w:t>
            </w:r>
            <w:r>
              <w:rPr>
                <w:rFonts w:cs="Iskoola Pota"/>
                <w:cs/>
                <w:lang w:bidi="si-LK"/>
              </w:rPr>
              <w:t>.</w:t>
            </w:r>
            <w:r>
              <w:t>4</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55703A" w:rsidRDefault="00444AB5" w:rsidP="00444AB5">
            <w:pPr>
              <w:spacing w:after="0" w:line="240" w:lineRule="auto"/>
            </w:pPr>
            <w:r w:rsidRPr="0055703A">
              <w:t>Steps taken to enhance benefits</w:t>
            </w:r>
          </w:p>
        </w:tc>
        <w:sdt>
          <w:sdtPr>
            <w:id w:val="961995244"/>
            <w:placeholder>
              <w:docPart w:val="92F2B5EAF3DA46829E23AA0A0C0A4D95"/>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886789754"/>
            <w:placeholder>
              <w:docPart w:val="651D850FCCC34C8A81F99CA9ED52F188"/>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widowControl w:val="0"/>
              <w:tabs>
                <w:tab w:val="left" w:pos="900"/>
              </w:tabs>
              <w:autoSpaceDE w:val="0"/>
              <w:snapToGrid w:val="0"/>
              <w:spacing w:after="0" w:line="240" w:lineRule="auto"/>
              <w:jc w:val="right"/>
            </w:pPr>
            <w:r>
              <w:t>4</w:t>
            </w:r>
            <w:r>
              <w:rPr>
                <w:rFonts w:cs="Iskoola Pota"/>
                <w:cs/>
                <w:lang w:bidi="si-LK"/>
              </w:rPr>
              <w:t>.</w:t>
            </w:r>
            <w:r>
              <w:t>5</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55703A" w:rsidRDefault="00444AB5" w:rsidP="00444AB5">
            <w:pPr>
              <w:spacing w:after="0" w:line="240" w:lineRule="auto"/>
            </w:pPr>
            <w:r w:rsidRPr="0055703A">
              <w:t>Justification of the potential benefits against the risks</w:t>
            </w:r>
          </w:p>
        </w:tc>
        <w:sdt>
          <w:sdtPr>
            <w:id w:val="1900859287"/>
            <w:placeholder>
              <w:docPart w:val="14F50E23E8074BA39964EFE201C2F600"/>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738683603"/>
            <w:placeholder>
              <w:docPart w:val="105B8DFCE35A46009B1F807BED50FBCA"/>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widowControl w:val="0"/>
              <w:tabs>
                <w:tab w:val="left" w:pos="900"/>
              </w:tabs>
              <w:autoSpaceDE w:val="0"/>
              <w:snapToGrid w:val="0"/>
              <w:spacing w:after="0" w:line="240" w:lineRule="auto"/>
              <w:jc w:val="right"/>
            </w:pPr>
            <w:r>
              <w:t>4</w:t>
            </w:r>
            <w:r>
              <w:rPr>
                <w:rFonts w:cs="Iskoola Pota"/>
                <w:cs/>
                <w:lang w:bidi="si-LK"/>
              </w:rPr>
              <w:t>.</w:t>
            </w:r>
            <w:r>
              <w:t>6</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spacing w:after="0" w:line="240" w:lineRule="auto"/>
            </w:pPr>
            <w:r w:rsidRPr="0055703A">
              <w:t xml:space="preserve">Support provided to the research participants </w:t>
            </w:r>
            <w:r w:rsidRPr="0055703A">
              <w:rPr>
                <w:rFonts w:cs="Iskoola Pota"/>
                <w:cs/>
                <w:lang w:bidi="si-LK"/>
              </w:rPr>
              <w:t>(</w:t>
            </w:r>
            <w:r w:rsidRPr="0055703A">
              <w:t>medical, psychological and other</w:t>
            </w:r>
            <w:r w:rsidRPr="0055703A">
              <w:rPr>
                <w:rFonts w:cs="Iskoola Pota"/>
                <w:cs/>
                <w:lang w:bidi="si-LK"/>
              </w:rPr>
              <w:t>)</w:t>
            </w:r>
          </w:p>
        </w:tc>
        <w:sdt>
          <w:sdtPr>
            <w:id w:val="1806346009"/>
            <w:placeholder>
              <w:docPart w:val="E6F3B1F9867D4E94A6EECA1C8F4B80F3"/>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987397391"/>
            <w:placeholder>
              <w:docPart w:val="DFE0CAE56E374CBB8A8FC42FC3BDB63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444AB5">
        <w:trPr>
          <w:gridAfter w:val="1"/>
          <w:wAfter w:w="86" w:type="dxa"/>
          <w:trHeight w:val="57"/>
        </w:trPr>
        <w:tc>
          <w:tcPr>
            <w:tcW w:w="9961" w:type="dxa"/>
            <w:gridSpan w:val="20"/>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444AB5">
        <w:trPr>
          <w:gridAfter w:val="1"/>
          <w:wAfter w:w="86" w:type="dxa"/>
          <w:trHeight w:val="806"/>
        </w:trPr>
        <w:tc>
          <w:tcPr>
            <w:tcW w:w="7102" w:type="dxa"/>
            <w:gridSpan w:val="15"/>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6936F7">
              <w:rPr>
                <w:b/>
              </w:rPr>
              <w:t>Consent</w:t>
            </w:r>
          </w:p>
        </w:tc>
        <w:tc>
          <w:tcPr>
            <w:tcW w:w="1289" w:type="dxa"/>
            <w:gridSpan w:val="4"/>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approaching the relevant community</w:t>
            </w:r>
          </w:p>
        </w:tc>
        <w:sdt>
          <w:sdtPr>
            <w:id w:val="1998070136"/>
            <w:placeholder>
              <w:docPart w:val="755FECAD33CF42C4A793B1EE83A459BD"/>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016740225"/>
            <w:placeholder>
              <w:docPart w:val="B9A486B404744A53B92F65D704DE736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 xml:space="preserve">The information </w:t>
            </w:r>
            <w:r w:rsidRPr="00F95177">
              <w:rPr>
                <w:rFonts w:cs="Iskoola Pota"/>
                <w:cs/>
                <w:lang w:bidi="si-LK"/>
              </w:rPr>
              <w:t>(</w:t>
            </w:r>
            <w:r w:rsidRPr="00F95177">
              <w:t>written</w:t>
            </w:r>
            <w:r w:rsidRPr="00F95177">
              <w:rPr>
                <w:rFonts w:cs="Iskoola Pota"/>
                <w:cs/>
                <w:lang w:bidi="si-LK"/>
              </w:rPr>
              <w:t>/</w:t>
            </w:r>
            <w:r w:rsidRPr="00F95177">
              <w:t>oral</w:t>
            </w:r>
            <w:r w:rsidRPr="00F95177">
              <w:rPr>
                <w:rFonts w:cs="Iskoola Pota"/>
                <w:cs/>
                <w:lang w:bidi="si-LK"/>
              </w:rPr>
              <w:t xml:space="preserve">) </w:t>
            </w:r>
            <w:r w:rsidRPr="00F95177">
              <w:t>provided to the community</w:t>
            </w:r>
          </w:p>
        </w:tc>
        <w:sdt>
          <w:sdtPr>
            <w:id w:val="1611862619"/>
            <w:placeholder>
              <w:docPart w:val="27A6E6076D1B4E3D841D5C3D4B03BC65"/>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794716515"/>
            <w:placeholder>
              <w:docPart w:val="1E623F7F45DE41BB971A32B9C2F22174"/>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3</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initial contact of participants</w:t>
            </w:r>
          </w:p>
        </w:tc>
        <w:sdt>
          <w:sdtPr>
            <w:id w:val="-1146656603"/>
            <w:placeholder>
              <w:docPart w:val="DF5221D45F9C46799773420B32AA651A"/>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791822385"/>
            <w:placeholder>
              <w:docPart w:val="715A8B045BEA4CB989638B14EFF9D719"/>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4</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 xml:space="preserve">The information </w:t>
            </w:r>
            <w:r w:rsidRPr="00F95177">
              <w:rPr>
                <w:rFonts w:cs="Iskoola Pota"/>
                <w:cs/>
                <w:lang w:bidi="si-LK"/>
              </w:rPr>
              <w:t>(</w:t>
            </w:r>
            <w:r w:rsidRPr="00F95177">
              <w:t>written</w:t>
            </w:r>
            <w:r w:rsidRPr="00F95177">
              <w:rPr>
                <w:rFonts w:cs="Iskoola Pota"/>
                <w:cs/>
                <w:lang w:bidi="si-LK"/>
              </w:rPr>
              <w:t>/</w:t>
            </w:r>
            <w:r w:rsidRPr="00F95177">
              <w:t>oral</w:t>
            </w:r>
            <w:r w:rsidRPr="00F95177">
              <w:rPr>
                <w:rFonts w:cs="Iskoola Pota"/>
                <w:cs/>
                <w:lang w:bidi="si-LK"/>
              </w:rPr>
              <w:t xml:space="preserve">) </w:t>
            </w:r>
            <w:r w:rsidRPr="00F95177">
              <w:t>provided to participants</w:t>
            </w:r>
          </w:p>
        </w:tc>
        <w:sdt>
          <w:sdtPr>
            <w:id w:val="-556403320"/>
            <w:placeholder>
              <w:docPart w:val="A64D7B1799E6458582969E73D417CE8D"/>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117752274"/>
            <w:placeholder>
              <w:docPart w:val="49FCE29FE0924F529F9ECFC9EE74D35A"/>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5</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spacing w:after="0" w:line="240" w:lineRule="auto"/>
            </w:pPr>
            <w:r w:rsidRPr="00F95177">
              <w:rPr>
                <w:lang w:bidi="si-LK"/>
              </w:rPr>
              <w:t>The procedure for obtaining informed consent</w:t>
            </w:r>
          </w:p>
        </w:tc>
        <w:sdt>
          <w:sdtPr>
            <w:id w:val="1390989577"/>
            <w:placeholder>
              <w:docPart w:val="449275DB48004A0DB57F8E9EC2AD19A6"/>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637864220"/>
            <w:placeholder>
              <w:docPart w:val="2A1BF03AD68A40089B0998528F283777"/>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6</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ensuring that participants have understood the information provided</w:t>
            </w:r>
          </w:p>
        </w:tc>
        <w:sdt>
          <w:sdtPr>
            <w:id w:val="1163206669"/>
            <w:placeholder>
              <w:docPart w:val="6C43CD52911049A9B1C2B2311A825778"/>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36789869"/>
            <w:placeholder>
              <w:docPart w:val="A2019F6C429743DA9740B1B3C3A7577E"/>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7</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obtaining proxy consent</w:t>
            </w:r>
          </w:p>
        </w:tc>
        <w:sdt>
          <w:sdtPr>
            <w:id w:val="1714625274"/>
            <w:placeholder>
              <w:docPart w:val="8FFC514695A447778E5124E053F7330D"/>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587204484"/>
            <w:placeholder>
              <w:docPart w:val="3EF0DF058A0F4590B98CD2ECE17DC389"/>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8</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obtaining assent</w:t>
            </w:r>
          </w:p>
        </w:tc>
        <w:sdt>
          <w:sdtPr>
            <w:id w:val="-1771465607"/>
            <w:placeholder>
              <w:docPart w:val="D08B390B1D5B42E9B2EE964675F3A983"/>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222327374"/>
            <w:placeholder>
              <w:docPart w:val="B510D2EC394047BABEF07CAFD2588024"/>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751AAC" w:rsidRDefault="00444AB5" w:rsidP="00EC4DE5">
            <w:pPr>
              <w:widowControl w:val="0"/>
              <w:tabs>
                <w:tab w:val="left" w:pos="900"/>
              </w:tabs>
              <w:autoSpaceDE w:val="0"/>
              <w:snapToGrid w:val="0"/>
              <w:spacing w:after="0" w:line="240" w:lineRule="auto"/>
              <w:ind w:right="-12"/>
              <w:jc w:val="right"/>
            </w:pPr>
            <w:r w:rsidRPr="00751AAC">
              <w:t>5</w:t>
            </w:r>
            <w:r w:rsidRPr="00751AAC">
              <w:rPr>
                <w:rFonts w:cs="Iskoola Pota"/>
                <w:cs/>
                <w:lang w:bidi="si-LK"/>
              </w:rPr>
              <w:t>.</w:t>
            </w:r>
            <w:r w:rsidRPr="00751AAC">
              <w:t>9</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consenting if the child reaches consenting age during the study</w:t>
            </w:r>
          </w:p>
        </w:tc>
        <w:sdt>
          <w:sdtPr>
            <w:id w:val="-533884256"/>
            <w:placeholder>
              <w:docPart w:val="719370B82E3740A292EF58FDC58237C1"/>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941645391"/>
            <w:placeholder>
              <w:docPart w:val="BAC6829210F34C08A1424F9CC890F75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EC4DE5" w:rsidRDefault="00444AB5" w:rsidP="00EC4DE5">
            <w:pPr>
              <w:widowControl w:val="0"/>
              <w:tabs>
                <w:tab w:val="left" w:pos="900"/>
              </w:tabs>
              <w:autoSpaceDE w:val="0"/>
              <w:snapToGrid w:val="0"/>
              <w:spacing w:after="0" w:line="240" w:lineRule="auto"/>
              <w:ind w:right="-12"/>
              <w:jc w:val="right"/>
              <w:rPr>
                <w:sz w:val="18"/>
                <w:szCs w:val="18"/>
              </w:rPr>
            </w:pPr>
            <w:r w:rsidRPr="00EC4DE5">
              <w:rPr>
                <w:sz w:val="18"/>
                <w:szCs w:val="18"/>
              </w:rPr>
              <w:t>5</w:t>
            </w:r>
            <w:r w:rsidRPr="00EC4DE5">
              <w:rPr>
                <w:rFonts w:cs="Iskoola Pota"/>
                <w:sz w:val="18"/>
                <w:szCs w:val="18"/>
                <w:cs/>
                <w:lang w:bidi="si-LK"/>
              </w:rPr>
              <w:t>.</w:t>
            </w:r>
            <w:r w:rsidRPr="00EC4DE5">
              <w:rPr>
                <w:sz w:val="18"/>
                <w:szCs w:val="18"/>
              </w:rPr>
              <w:t>10</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consenting if the participant acquires capacity to give consent during the study</w:t>
            </w:r>
          </w:p>
        </w:tc>
        <w:sdt>
          <w:sdtPr>
            <w:id w:val="-1687980251"/>
            <w:placeholder>
              <w:docPart w:val="D1AEBDFC301D474D9DD9B0CD1CC4D042"/>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865030958"/>
            <w:placeholder>
              <w:docPart w:val="085DFF875B0F449F98AB5DAB7E4B3777"/>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EC4DE5" w:rsidRDefault="00444AB5" w:rsidP="00EC4DE5">
            <w:pPr>
              <w:widowControl w:val="0"/>
              <w:tabs>
                <w:tab w:val="left" w:pos="900"/>
              </w:tabs>
              <w:autoSpaceDE w:val="0"/>
              <w:snapToGrid w:val="0"/>
              <w:spacing w:after="0" w:line="240" w:lineRule="auto"/>
              <w:ind w:right="-12"/>
              <w:jc w:val="right"/>
              <w:rPr>
                <w:sz w:val="18"/>
                <w:szCs w:val="18"/>
              </w:rPr>
            </w:pPr>
            <w:r w:rsidRPr="00EC4DE5">
              <w:rPr>
                <w:sz w:val="18"/>
                <w:szCs w:val="18"/>
              </w:rPr>
              <w:t>5</w:t>
            </w:r>
            <w:r w:rsidRPr="00EC4DE5">
              <w:rPr>
                <w:rFonts w:cs="Iskoola Pota"/>
                <w:sz w:val="18"/>
                <w:szCs w:val="18"/>
                <w:cs/>
                <w:lang w:bidi="si-LK"/>
              </w:rPr>
              <w:t>.</w:t>
            </w:r>
            <w:r w:rsidRPr="00EC4DE5">
              <w:rPr>
                <w:sz w:val="18"/>
                <w:szCs w:val="18"/>
              </w:rPr>
              <w:t>1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re</w:t>
            </w:r>
            <w:r w:rsidRPr="00F95177">
              <w:rPr>
                <w:rFonts w:cs="Iskoola Pota"/>
                <w:cs/>
                <w:lang w:bidi="si-LK"/>
              </w:rPr>
              <w:t>-</w:t>
            </w:r>
            <w:r w:rsidRPr="00F95177">
              <w:t xml:space="preserve">consenting if data or specimens that have been collected are to be used for other research projects that may be in the same </w:t>
            </w:r>
            <w:r w:rsidRPr="00F95177">
              <w:rPr>
                <w:rFonts w:cs="Iskoola Pota"/>
                <w:cs/>
                <w:lang w:bidi="si-LK"/>
              </w:rPr>
              <w:t>(</w:t>
            </w:r>
            <w:r w:rsidRPr="00F95177">
              <w:t>Extended Consent</w:t>
            </w:r>
            <w:r w:rsidRPr="00F95177">
              <w:rPr>
                <w:rFonts w:cs="Iskoola Pota"/>
                <w:cs/>
                <w:lang w:bidi="si-LK"/>
              </w:rPr>
              <w:t xml:space="preserve">) </w:t>
            </w:r>
            <w:r w:rsidRPr="00F95177">
              <w:t xml:space="preserve">or a different </w:t>
            </w:r>
            <w:r w:rsidRPr="00F95177">
              <w:rPr>
                <w:rFonts w:cs="Iskoola Pota"/>
                <w:cs/>
                <w:lang w:bidi="si-LK"/>
              </w:rPr>
              <w:t>(</w:t>
            </w:r>
            <w:r w:rsidRPr="00F95177">
              <w:t>Unspecified Consent</w:t>
            </w:r>
            <w:r w:rsidRPr="00F95177">
              <w:rPr>
                <w:rFonts w:cs="Iskoola Pota"/>
                <w:cs/>
                <w:lang w:bidi="si-LK"/>
              </w:rPr>
              <w:t xml:space="preserve">) </w:t>
            </w:r>
            <w:r w:rsidRPr="00F95177">
              <w:t>field of study</w:t>
            </w:r>
          </w:p>
        </w:tc>
        <w:sdt>
          <w:sdtPr>
            <w:id w:val="1427384314"/>
            <w:placeholder>
              <w:docPart w:val="722EA533546F41BEB91C573EA5614835"/>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463577413"/>
            <w:placeholder>
              <w:docPart w:val="D8C846D3F23E479FA46FB1E5FE5900AA"/>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EC4DE5" w:rsidRDefault="00444AB5" w:rsidP="00EC4DE5">
            <w:pPr>
              <w:widowControl w:val="0"/>
              <w:tabs>
                <w:tab w:val="left" w:pos="900"/>
              </w:tabs>
              <w:autoSpaceDE w:val="0"/>
              <w:snapToGrid w:val="0"/>
              <w:spacing w:after="0" w:line="240" w:lineRule="auto"/>
              <w:ind w:right="-12"/>
              <w:jc w:val="right"/>
              <w:rPr>
                <w:sz w:val="18"/>
                <w:szCs w:val="18"/>
              </w:rPr>
            </w:pPr>
            <w:r w:rsidRPr="00EC4DE5">
              <w:rPr>
                <w:sz w:val="18"/>
                <w:szCs w:val="18"/>
              </w:rPr>
              <w:t>5</w:t>
            </w:r>
            <w:r w:rsidRPr="00EC4DE5">
              <w:rPr>
                <w:rFonts w:cs="Iskoola Pota"/>
                <w:sz w:val="18"/>
                <w:szCs w:val="18"/>
                <w:cs/>
                <w:lang w:bidi="si-LK"/>
              </w:rPr>
              <w:t>.</w:t>
            </w:r>
            <w:r w:rsidRPr="00EC4DE5">
              <w:rPr>
                <w:sz w:val="18"/>
                <w:szCs w:val="18"/>
              </w:rPr>
              <w:t>1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procedure for withdrawing consent</w:t>
            </w:r>
          </w:p>
        </w:tc>
        <w:sdt>
          <w:sdtPr>
            <w:id w:val="-280414624"/>
            <w:placeholder>
              <w:docPart w:val="4CA42A905AA84AB381ABF5E94F425657"/>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664200300"/>
            <w:placeholder>
              <w:docPart w:val="2633562BE70A4250A5CAE87FCB062E78"/>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EC4DE5" w:rsidRDefault="00444AB5" w:rsidP="00EC4DE5">
            <w:pPr>
              <w:widowControl w:val="0"/>
              <w:tabs>
                <w:tab w:val="left" w:pos="900"/>
              </w:tabs>
              <w:autoSpaceDE w:val="0"/>
              <w:snapToGrid w:val="0"/>
              <w:spacing w:after="0" w:line="240" w:lineRule="auto"/>
              <w:ind w:right="-12"/>
              <w:jc w:val="right"/>
              <w:rPr>
                <w:sz w:val="18"/>
                <w:szCs w:val="18"/>
              </w:rPr>
            </w:pPr>
            <w:r w:rsidRPr="00EC4DE5">
              <w:rPr>
                <w:sz w:val="18"/>
                <w:szCs w:val="18"/>
              </w:rPr>
              <w:t>5</w:t>
            </w:r>
            <w:r w:rsidRPr="00EC4DE5">
              <w:rPr>
                <w:rFonts w:cs="Iskoola Pota"/>
                <w:sz w:val="18"/>
                <w:szCs w:val="18"/>
                <w:cs/>
                <w:lang w:bidi="si-LK"/>
              </w:rPr>
              <w:t>.</w:t>
            </w:r>
            <w:r w:rsidRPr="00EC4DE5">
              <w:rPr>
                <w:sz w:val="18"/>
                <w:szCs w:val="18"/>
              </w:rPr>
              <w:t>13</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widowControl w:val="0"/>
              <w:autoSpaceDE w:val="0"/>
              <w:snapToGrid w:val="0"/>
              <w:spacing w:after="0" w:line="240" w:lineRule="auto"/>
            </w:pPr>
            <w:r w:rsidRPr="00F95177">
              <w:t>The justification for waiver of consent or waiver of written consent</w:t>
            </w:r>
          </w:p>
        </w:tc>
        <w:sdt>
          <w:sdtPr>
            <w:id w:val="340594442"/>
            <w:placeholder>
              <w:docPart w:val="C884D3D4F353475B81EEBDF933779B70"/>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877120215"/>
            <w:placeholder>
              <w:docPart w:val="F0B5F0400C3040DF9196EAE101A94548"/>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EC4DE5" w:rsidRDefault="00444AB5" w:rsidP="00EC4DE5">
            <w:pPr>
              <w:widowControl w:val="0"/>
              <w:tabs>
                <w:tab w:val="left" w:pos="900"/>
              </w:tabs>
              <w:autoSpaceDE w:val="0"/>
              <w:snapToGrid w:val="0"/>
              <w:spacing w:after="0" w:line="240" w:lineRule="auto"/>
              <w:ind w:right="-12"/>
              <w:jc w:val="right"/>
              <w:rPr>
                <w:sz w:val="18"/>
                <w:szCs w:val="18"/>
              </w:rPr>
            </w:pPr>
            <w:r w:rsidRPr="00EC4DE5">
              <w:rPr>
                <w:sz w:val="18"/>
                <w:szCs w:val="18"/>
              </w:rPr>
              <w:t>5</w:t>
            </w:r>
            <w:r w:rsidRPr="00EC4DE5">
              <w:rPr>
                <w:rFonts w:cs="Iskoola Pota"/>
                <w:sz w:val="18"/>
                <w:szCs w:val="18"/>
                <w:cs/>
                <w:lang w:bidi="si-LK"/>
              </w:rPr>
              <w:t>.</w:t>
            </w:r>
            <w:r w:rsidRPr="00EC4DE5">
              <w:rPr>
                <w:sz w:val="18"/>
                <w:szCs w:val="18"/>
              </w:rPr>
              <w:t>14</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spacing w:after="0" w:line="240" w:lineRule="auto"/>
              <w:contextualSpacing/>
            </w:pPr>
            <w:r w:rsidRPr="00F95177">
              <w:rPr>
                <w:lang w:bidi="si-LK"/>
              </w:rPr>
              <w:t>Incentives</w:t>
            </w:r>
            <w:r w:rsidRPr="00F95177">
              <w:rPr>
                <w:rFonts w:cs="Iskoola Pota"/>
                <w:cs/>
                <w:lang w:bidi="si-LK"/>
              </w:rPr>
              <w:t>/</w:t>
            </w:r>
            <w:r w:rsidRPr="00F95177">
              <w:rPr>
                <w:lang w:bidi="si-LK"/>
              </w:rPr>
              <w:t>rewards</w:t>
            </w:r>
            <w:r w:rsidRPr="00F95177">
              <w:rPr>
                <w:rFonts w:cs="Iskoola Pota"/>
                <w:cs/>
                <w:lang w:bidi="si-LK"/>
              </w:rPr>
              <w:t>/</w:t>
            </w:r>
            <w:r w:rsidRPr="00F95177">
              <w:rPr>
                <w:lang w:bidi="si-LK"/>
              </w:rPr>
              <w:t>compensation</w:t>
            </w:r>
            <w:r w:rsidRPr="00F95177">
              <w:rPr>
                <w:rFonts w:cs="Iskoola Pota"/>
                <w:cs/>
                <w:lang w:bidi="si-LK"/>
              </w:rPr>
              <w:t>/</w:t>
            </w:r>
            <w:r w:rsidRPr="00F95177">
              <w:rPr>
                <w:lang w:bidi="si-LK"/>
              </w:rPr>
              <w:t>reimbursement provided or not provided to participants and their accompanying persons</w:t>
            </w:r>
          </w:p>
        </w:tc>
        <w:sdt>
          <w:sdtPr>
            <w:id w:val="-453795467"/>
            <w:placeholder>
              <w:docPart w:val="FFF787613609448D9D360116F3D888E8"/>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642616021"/>
            <w:placeholder>
              <w:docPart w:val="4DEE1C7AE2CE4F788FC2E16F7DF3CCA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444AB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EC4DE5" w:rsidRDefault="00444AB5" w:rsidP="00EC4DE5">
            <w:pPr>
              <w:widowControl w:val="0"/>
              <w:tabs>
                <w:tab w:val="left" w:pos="900"/>
              </w:tabs>
              <w:autoSpaceDE w:val="0"/>
              <w:snapToGrid w:val="0"/>
              <w:spacing w:after="0" w:line="240" w:lineRule="auto"/>
              <w:ind w:right="-12"/>
              <w:jc w:val="right"/>
              <w:rPr>
                <w:sz w:val="18"/>
                <w:szCs w:val="18"/>
              </w:rPr>
            </w:pPr>
            <w:r w:rsidRPr="00EC4DE5">
              <w:rPr>
                <w:sz w:val="18"/>
                <w:szCs w:val="18"/>
              </w:rPr>
              <w:t>5</w:t>
            </w:r>
            <w:r w:rsidRPr="00EC4DE5">
              <w:rPr>
                <w:rFonts w:cs="Iskoola Pota"/>
                <w:sz w:val="18"/>
                <w:szCs w:val="18"/>
                <w:cs/>
                <w:lang w:bidi="si-LK"/>
              </w:rPr>
              <w:t>.</w:t>
            </w:r>
            <w:r w:rsidRPr="00EC4DE5">
              <w:rPr>
                <w:sz w:val="18"/>
                <w:szCs w:val="18"/>
              </w:rPr>
              <w:t>15</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F95177" w:rsidRDefault="00444AB5" w:rsidP="00444AB5">
            <w:pPr>
              <w:spacing w:after="0" w:line="240" w:lineRule="auto"/>
              <w:contextualSpacing/>
            </w:pPr>
            <w:r w:rsidRPr="006936F7">
              <w:rPr>
                <w:lang w:bidi="si-LK"/>
              </w:rPr>
              <w:t>The procedure for re</w:t>
            </w:r>
            <w:r w:rsidRPr="006936F7">
              <w:rPr>
                <w:rFonts w:cs="Iskoola Pota"/>
                <w:cs/>
                <w:lang w:bidi="si-LK"/>
              </w:rPr>
              <w:t>-</w:t>
            </w:r>
            <w:r w:rsidRPr="006936F7">
              <w:rPr>
                <w:lang w:bidi="si-LK"/>
              </w:rPr>
              <w:t>consenting if the research protocol changes during the course of research</w:t>
            </w:r>
          </w:p>
        </w:tc>
        <w:sdt>
          <w:sdtPr>
            <w:id w:val="1958600406"/>
            <w:placeholder>
              <w:docPart w:val="66DFD8A6755346ADBB444071A65086FB"/>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841748423"/>
            <w:placeholder>
              <w:docPart w:val="0ACDC63DD04C4482922EFAE2064C59B2"/>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444AB5">
        <w:trPr>
          <w:gridAfter w:val="1"/>
          <w:wAfter w:w="86" w:type="dxa"/>
          <w:trHeight w:val="57"/>
        </w:trPr>
        <w:tc>
          <w:tcPr>
            <w:tcW w:w="9961" w:type="dxa"/>
            <w:gridSpan w:val="20"/>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444AB5">
        <w:trPr>
          <w:gridAfter w:val="1"/>
          <w:wAfter w:w="86" w:type="dxa"/>
          <w:trHeight w:val="806"/>
        </w:trPr>
        <w:tc>
          <w:tcPr>
            <w:tcW w:w="7102" w:type="dxa"/>
            <w:gridSpan w:val="15"/>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Pr>
                <w:b/>
                <w:bCs/>
              </w:rPr>
              <w:t>Confidentiality</w:t>
            </w:r>
          </w:p>
        </w:tc>
        <w:tc>
          <w:tcPr>
            <w:tcW w:w="1289" w:type="dxa"/>
            <w:gridSpan w:val="4"/>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rsidRPr="003D70EC">
              <w:t>6</w:t>
            </w:r>
            <w:r w:rsidRPr="003D70EC">
              <w:rPr>
                <w:rFonts w:cs="Iskoola Pota"/>
                <w:cs/>
                <w:lang w:bidi="si-LK"/>
              </w:rPr>
              <w:t>.</w:t>
            </w:r>
            <w:r w:rsidRPr="003D70EC">
              <w:t>1</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4716D0" w:rsidRDefault="00444AB5" w:rsidP="00444AB5">
            <w:pPr>
              <w:spacing w:after="0" w:line="240" w:lineRule="auto"/>
            </w:pPr>
            <w:r w:rsidRPr="004716D0">
              <w:t>How the data and samples will be obtained</w:t>
            </w:r>
          </w:p>
        </w:tc>
        <w:sdt>
          <w:sdtPr>
            <w:id w:val="-343326132"/>
            <w:placeholder>
              <w:docPart w:val="C2563FC2276D458D876EAB0952903FD2"/>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555077787"/>
            <w:placeholder>
              <w:docPart w:val="A587B8DB48DD4E0592CE50D2088A0FBE"/>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rsidRPr="003D70EC">
              <w:t>6</w:t>
            </w:r>
            <w:r w:rsidRPr="003D70EC">
              <w:rPr>
                <w:rFonts w:cs="Iskoola Pota"/>
                <w:cs/>
                <w:lang w:bidi="si-LK"/>
              </w:rPr>
              <w:t>.</w:t>
            </w:r>
            <w:r w:rsidRPr="003D70EC">
              <w:t>2</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4716D0" w:rsidRDefault="00444AB5" w:rsidP="00444AB5">
            <w:pPr>
              <w:spacing w:after="0" w:line="240" w:lineRule="auto"/>
            </w:pPr>
            <w:r w:rsidRPr="004716D0">
              <w:t>How long data and samples will be kept</w:t>
            </w:r>
          </w:p>
        </w:tc>
        <w:sdt>
          <w:sdtPr>
            <w:id w:val="688801723"/>
            <w:placeholder>
              <w:docPart w:val="9C5ED4ADCE634514821AAA799F3B95B8"/>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572391362"/>
            <w:placeholder>
              <w:docPart w:val="9E9CA521EEF74D43BDF0489D2B20043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rsidRPr="003D70EC">
              <w:t>6</w:t>
            </w:r>
            <w:r w:rsidRPr="003D70EC">
              <w:rPr>
                <w:rFonts w:cs="Iskoola Pota"/>
                <w:cs/>
                <w:lang w:bidi="si-LK"/>
              </w:rPr>
              <w:t>.</w:t>
            </w:r>
            <w:r w:rsidRPr="003D70EC">
              <w:t>3</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4716D0" w:rsidRDefault="00444AB5" w:rsidP="00444AB5">
            <w:pPr>
              <w:spacing w:after="0" w:line="240" w:lineRule="auto"/>
            </w:pPr>
            <w:r w:rsidRPr="004716D0">
              <w:t>Justification for collection of personal identification data</w:t>
            </w:r>
          </w:p>
        </w:tc>
        <w:sdt>
          <w:sdtPr>
            <w:id w:val="678006837"/>
            <w:placeholder>
              <w:docPart w:val="2235059D96D2468EA4A79487C1558C37"/>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769157440"/>
            <w:placeholder>
              <w:docPart w:val="66308AA5F725497C9FE619D4CBBA4E6E"/>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rsidRPr="003D70EC">
              <w:t>6</w:t>
            </w:r>
            <w:r w:rsidRPr="003D70EC">
              <w:rPr>
                <w:rFonts w:cs="Iskoola Pota"/>
                <w:cs/>
                <w:lang w:bidi="si-LK"/>
              </w:rPr>
              <w:t>.</w:t>
            </w:r>
            <w:r w:rsidRPr="003D70EC">
              <w:t>4</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4716D0" w:rsidRDefault="00444AB5" w:rsidP="00444AB5">
            <w:pPr>
              <w:spacing w:after="0" w:line="240" w:lineRule="auto"/>
            </w:pPr>
            <w:r w:rsidRPr="004716D0">
              <w:t>Who will have access to the personal data of the research participants</w:t>
            </w:r>
          </w:p>
        </w:tc>
        <w:sdt>
          <w:sdtPr>
            <w:id w:val="1405884662"/>
            <w:placeholder>
              <w:docPart w:val="C16878C6262344FCAA8A698C2C251344"/>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576822033"/>
            <w:placeholder>
              <w:docPart w:val="EC3A3844B3F5486192A61D2B11DC1F0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rsidRPr="003D70EC">
              <w:t>6</w:t>
            </w:r>
            <w:r w:rsidRPr="003D70EC">
              <w:rPr>
                <w:rFonts w:cs="Iskoola Pota"/>
                <w:cs/>
                <w:lang w:bidi="si-LK"/>
              </w:rPr>
              <w:t>.</w:t>
            </w:r>
            <w:r w:rsidRPr="003D70EC">
              <w:t>5</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4716D0" w:rsidRDefault="00444AB5" w:rsidP="00444AB5">
            <w:pPr>
              <w:spacing w:after="0" w:line="240" w:lineRule="auto"/>
            </w:pPr>
            <w:r w:rsidRPr="004716D0">
              <w:t>How the confidentiality of participants will be ensured</w:t>
            </w:r>
          </w:p>
        </w:tc>
        <w:sdt>
          <w:sdtPr>
            <w:id w:val="1823084855"/>
            <w:placeholder>
              <w:docPart w:val="D3CF9FD1774A4F109F4884DFA50FCB8C"/>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077436122"/>
            <w:placeholder>
              <w:docPart w:val="0486906F744C49E6915C6E595287C14F"/>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rsidRPr="003D70EC">
              <w:t>6</w:t>
            </w:r>
            <w:r w:rsidRPr="003D70EC">
              <w:rPr>
                <w:rFonts w:cs="Iskoola Pota"/>
                <w:cs/>
                <w:lang w:bidi="si-LK"/>
              </w:rPr>
              <w:t>.</w:t>
            </w:r>
            <w:r w:rsidRPr="003D70EC">
              <w:t>6</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Pr="004716D0" w:rsidRDefault="00444AB5" w:rsidP="00444AB5">
            <w:pPr>
              <w:spacing w:after="0" w:line="240" w:lineRule="auto"/>
            </w:pPr>
            <w:r w:rsidRPr="004716D0">
              <w:t>The procedure for data and sample storage</w:t>
            </w:r>
          </w:p>
        </w:tc>
        <w:sdt>
          <w:sdtPr>
            <w:id w:val="-1677879224"/>
            <w:placeholder>
              <w:docPart w:val="79A9161F4407495D9CB83EDDAC296B1D"/>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657565791"/>
            <w:placeholder>
              <w:docPart w:val="78095683E4B245E58116221A7B0EA72B"/>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EC4DE5">
        <w:trPr>
          <w:gridAfter w:val="1"/>
          <w:wAfter w:w="86" w:type="dxa"/>
        </w:trPr>
        <w:tc>
          <w:tcPr>
            <w:tcW w:w="549" w:type="dxa"/>
            <w:gridSpan w:val="2"/>
            <w:tcBorders>
              <w:top w:val="single" w:sz="4" w:space="0" w:color="000000"/>
              <w:left w:val="single" w:sz="4" w:space="0" w:color="000000"/>
              <w:bottom w:val="single" w:sz="4" w:space="0" w:color="000000"/>
            </w:tcBorders>
            <w:shd w:val="clear" w:color="auto" w:fill="auto"/>
            <w:vAlign w:val="center"/>
          </w:tcPr>
          <w:p w:rsidR="00444AB5" w:rsidRDefault="00444AB5" w:rsidP="00EC4DE5">
            <w:pPr>
              <w:spacing w:after="0" w:line="240" w:lineRule="auto"/>
              <w:jc w:val="right"/>
            </w:pPr>
            <w:r w:rsidRPr="003D70EC">
              <w:t>6</w:t>
            </w:r>
            <w:r w:rsidRPr="003D70EC">
              <w:rPr>
                <w:rFonts w:cs="Iskoola Pota"/>
                <w:cs/>
                <w:lang w:bidi="si-LK"/>
              </w:rPr>
              <w:t>.</w:t>
            </w:r>
            <w:r w:rsidRPr="003D70EC">
              <w:t>7</w:t>
            </w:r>
          </w:p>
        </w:tc>
        <w:tc>
          <w:tcPr>
            <w:tcW w:w="6553" w:type="dxa"/>
            <w:gridSpan w:val="13"/>
            <w:tcBorders>
              <w:top w:val="single" w:sz="4" w:space="0" w:color="000000"/>
              <w:left w:val="single" w:sz="4" w:space="0" w:color="000000"/>
              <w:bottom w:val="single" w:sz="4" w:space="0" w:color="000000"/>
            </w:tcBorders>
            <w:shd w:val="clear" w:color="auto" w:fill="auto"/>
            <w:vAlign w:val="center"/>
          </w:tcPr>
          <w:p w:rsidR="00444AB5" w:rsidRDefault="00444AB5" w:rsidP="00444AB5">
            <w:pPr>
              <w:spacing w:after="0" w:line="240" w:lineRule="auto"/>
            </w:pPr>
            <w:r w:rsidRPr="004716D0">
              <w:t>The procedure for data and sample disposal</w:t>
            </w:r>
          </w:p>
        </w:tc>
        <w:sdt>
          <w:sdtPr>
            <w:id w:val="-8367382"/>
            <w:placeholder>
              <w:docPart w:val="5A31DCD1D8AC47D988D35EE6635C78C8"/>
            </w:placeholder>
            <w:showingPlcHdr/>
            <w:dropDownList>
              <w:listItem w:value="Choose an item."/>
              <w:listItem w:displayText="Yes" w:value="Yes"/>
              <w:listItem w:displayText="No" w:value="No"/>
            </w:dropDownList>
          </w:sdtPr>
          <w:sdtEndPr/>
          <w:sdtContent>
            <w:tc>
              <w:tcPr>
                <w:tcW w:w="1289" w:type="dxa"/>
                <w:gridSpan w:val="4"/>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913355801"/>
            <w:placeholder>
              <w:docPart w:val="BABDE6D8017A401C8690175AD0EBED09"/>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bl>
    <w:p w:rsidR="00D90B70" w:rsidRDefault="00D90B70">
      <w:r>
        <w:rPr>
          <w:rFonts w:cs="Iskoola Pota"/>
          <w:cs/>
          <w:lang w:bidi="si-LK"/>
        </w:rPr>
        <w:br w:type="page"/>
      </w:r>
    </w:p>
    <w:tbl>
      <w:tblPr>
        <w:tblW w:w="9961" w:type="dxa"/>
        <w:tblInd w:w="-14" w:type="dxa"/>
        <w:tblLayout w:type="fixed"/>
        <w:tblLook w:val="0000" w:firstRow="0" w:lastRow="0" w:firstColumn="0" w:lastColumn="0" w:noHBand="0" w:noVBand="0"/>
      </w:tblPr>
      <w:tblGrid>
        <w:gridCol w:w="549"/>
        <w:gridCol w:w="6553"/>
        <w:gridCol w:w="1289"/>
        <w:gridCol w:w="1570"/>
      </w:tblGrid>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D90B70">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BF37FD">
              <w:rPr>
                <w:b/>
                <w:bCs/>
              </w:rPr>
              <w:t>Rights of the participants</w:t>
            </w:r>
          </w:p>
        </w:tc>
        <w:tc>
          <w:tcPr>
            <w:tcW w:w="1289" w:type="dxa"/>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7</w:t>
            </w:r>
            <w:r w:rsidRPr="003D70EC">
              <w:rPr>
                <w:rFonts w:cs="Iskoola Pota"/>
                <w:cs/>
                <w:lang w:bidi="si-LK"/>
              </w:rPr>
              <w:t>.</w:t>
            </w:r>
            <w:r w:rsidRPr="003D70EC">
              <w:t>1</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20491E" w:rsidRDefault="00444AB5" w:rsidP="00444AB5">
            <w:pPr>
              <w:spacing w:after="0" w:line="240" w:lineRule="auto"/>
            </w:pPr>
            <w:r w:rsidRPr="0020491E">
              <w:t>Procedure for subjects to withdraw from the research at any time</w:t>
            </w:r>
          </w:p>
        </w:tc>
        <w:sdt>
          <w:sdtPr>
            <w:id w:val="-576902119"/>
            <w:placeholder>
              <w:docPart w:val="620DF84E4982438B852994C0CD726B74"/>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95031585"/>
            <w:placeholder>
              <w:docPart w:val="B946D62F252C48F9A6806AF1101C684D"/>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7</w:t>
            </w:r>
            <w:r w:rsidRPr="003D70EC">
              <w:rPr>
                <w:rFonts w:cs="Iskoola Pota"/>
                <w:cs/>
                <w:lang w:bidi="si-LK"/>
              </w:rPr>
              <w:t>.</w:t>
            </w:r>
            <w:r w:rsidRPr="003D70EC">
              <w:t>2</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20491E" w:rsidRDefault="00444AB5" w:rsidP="00444AB5">
            <w:pPr>
              <w:spacing w:after="0" w:line="240" w:lineRule="auto"/>
            </w:pPr>
            <w:r w:rsidRPr="0020491E">
              <w:t>Procedure for subjects to ask questions and register complaints</w:t>
            </w:r>
          </w:p>
        </w:tc>
        <w:sdt>
          <w:sdtPr>
            <w:id w:val="1391691163"/>
            <w:placeholder>
              <w:docPart w:val="33CF7DDD6A8D4C5A955D2A33F8086DD0"/>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74565958"/>
            <w:placeholder>
              <w:docPart w:val="A4E0B51A2243401B877A95D54D25366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7</w:t>
            </w:r>
            <w:r w:rsidRPr="003D70EC">
              <w:rPr>
                <w:rFonts w:cs="Iskoola Pota"/>
                <w:cs/>
                <w:lang w:bidi="si-LK"/>
              </w:rPr>
              <w:t>.</w:t>
            </w:r>
            <w:r w:rsidRPr="003D70EC">
              <w:t>3</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20491E" w:rsidRDefault="00444AB5" w:rsidP="00444AB5">
            <w:pPr>
              <w:spacing w:after="0" w:line="240" w:lineRule="auto"/>
            </w:pPr>
            <w:r w:rsidRPr="0020491E">
              <w:t>The contact person for research subjects</w:t>
            </w:r>
          </w:p>
        </w:tc>
        <w:sdt>
          <w:sdtPr>
            <w:id w:val="1687480527"/>
            <w:placeholder>
              <w:docPart w:val="F03977EB51804B3590C0646D5CF8C4B5"/>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325508136"/>
            <w:placeholder>
              <w:docPart w:val="7E7DE017860D404EA259F044AE44239B"/>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7</w:t>
            </w:r>
            <w:r w:rsidRPr="003D70EC">
              <w:rPr>
                <w:rFonts w:cs="Iskoola Pota"/>
                <w:cs/>
                <w:lang w:bidi="si-LK"/>
              </w:rPr>
              <w:t>.</w:t>
            </w:r>
            <w:r w:rsidRPr="003D70EC">
              <w:t>4</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20491E" w:rsidRDefault="00444AB5" w:rsidP="00444AB5">
            <w:pPr>
              <w:spacing w:after="0" w:line="240" w:lineRule="auto"/>
            </w:pPr>
            <w:r w:rsidRPr="0020491E">
              <w:t>Provisions for participants to be informed of results</w:t>
            </w:r>
          </w:p>
        </w:tc>
        <w:sdt>
          <w:sdtPr>
            <w:id w:val="50653240"/>
            <w:placeholder>
              <w:docPart w:val="DCE3F4AF31D8444A8D354EB6CD27C8B9"/>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319776435"/>
            <w:placeholder>
              <w:docPart w:val="C7E08B90FD3048DCB4E228FF234402DA"/>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7</w:t>
            </w:r>
            <w:r w:rsidRPr="003D70EC">
              <w:rPr>
                <w:rFonts w:cs="Iskoola Pota"/>
                <w:cs/>
                <w:lang w:bidi="si-LK"/>
              </w:rPr>
              <w:t>.</w:t>
            </w:r>
            <w:r w:rsidRPr="003D70EC">
              <w:t>5</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spacing w:after="0" w:line="240" w:lineRule="auto"/>
            </w:pPr>
            <w:r w:rsidRPr="0020491E">
              <w:t>Provision to make the study product available to the study participants after research</w:t>
            </w:r>
          </w:p>
        </w:tc>
        <w:sdt>
          <w:sdtPr>
            <w:id w:val="772666431"/>
            <w:placeholder>
              <w:docPart w:val="589E0B2A76B2447FA2EDFE2224C9C41C"/>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832526302"/>
            <w:placeholder>
              <w:docPart w:val="511A091F6C7C4E299374DD0B68C378A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D90B70">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133B27">
              <w:rPr>
                <w:b/>
                <w:bCs/>
              </w:rPr>
              <w:t>Fair participant selection</w:t>
            </w:r>
          </w:p>
        </w:tc>
        <w:tc>
          <w:tcPr>
            <w:tcW w:w="1289" w:type="dxa"/>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8</w:t>
            </w:r>
            <w:r w:rsidRPr="003D70EC">
              <w:rPr>
                <w:rFonts w:cs="Iskoola Pota"/>
                <w:cs/>
                <w:lang w:bidi="si-LK"/>
              </w:rPr>
              <w:t>.</w:t>
            </w:r>
            <w:r w:rsidRPr="003D70EC">
              <w:t>1</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justification for the selection of the study population</w:t>
            </w:r>
          </w:p>
        </w:tc>
        <w:sdt>
          <w:sdtPr>
            <w:id w:val="-1895876434"/>
            <w:placeholder>
              <w:docPart w:val="9C75E94C523C46C29B97D261CE6F3A92"/>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274171920"/>
            <w:placeholder>
              <w:docPart w:val="0E5DFC1338BF4F84B23D34543BB810EF"/>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8</w:t>
            </w:r>
            <w:r w:rsidRPr="003D70EC">
              <w:rPr>
                <w:rFonts w:cs="Iskoola Pota"/>
                <w:cs/>
                <w:lang w:bidi="si-LK"/>
              </w:rPr>
              <w:t>.</w:t>
            </w:r>
            <w:r w:rsidRPr="003D70EC">
              <w:t>2</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inclusion and exclusion criteria</w:t>
            </w:r>
          </w:p>
        </w:tc>
        <w:sdt>
          <w:sdtPr>
            <w:id w:val="836879492"/>
            <w:placeholder>
              <w:docPart w:val="D916BD1C84044312A2622842132376CD"/>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424533821"/>
            <w:placeholder>
              <w:docPart w:val="1EFCA14E68104929B0E30FBD31E55563"/>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D90B70">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133B27">
              <w:rPr>
                <w:b/>
                <w:bCs/>
              </w:rPr>
              <w:t>Responsibilities of the researcher</w:t>
            </w:r>
          </w:p>
        </w:tc>
        <w:tc>
          <w:tcPr>
            <w:tcW w:w="1289" w:type="dxa"/>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9</w:t>
            </w:r>
            <w:r w:rsidRPr="003D70EC">
              <w:rPr>
                <w:rFonts w:cs="Iskoola Pota"/>
                <w:cs/>
                <w:lang w:bidi="si-LK"/>
              </w:rPr>
              <w:t>.</w:t>
            </w:r>
            <w:r w:rsidRPr="003D70EC">
              <w:t>1</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provision of medical services to research participants</w:t>
            </w:r>
          </w:p>
        </w:tc>
        <w:sdt>
          <w:sdtPr>
            <w:id w:val="-173723198"/>
            <w:placeholder>
              <w:docPart w:val="93FDA08AFC4F479EA0D13E36A7DF7585"/>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722802014"/>
            <w:placeholder>
              <w:docPart w:val="1AE9C5DCFF844987AB1FE170BBB70E6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9</w:t>
            </w:r>
            <w:r w:rsidRPr="003D70EC">
              <w:rPr>
                <w:rFonts w:cs="Iskoola Pota"/>
                <w:cs/>
                <w:lang w:bidi="si-LK"/>
              </w:rPr>
              <w:t>.</w:t>
            </w:r>
            <w:r w:rsidRPr="003D70EC">
              <w:t>2</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provisions for continuation of care after the research is completed</w:t>
            </w:r>
          </w:p>
        </w:tc>
        <w:sdt>
          <w:sdtPr>
            <w:id w:val="-42298158"/>
            <w:placeholder>
              <w:docPart w:val="A6286DFFAA1E4FA9AD5B35260C4F3947"/>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797516076"/>
            <w:placeholder>
              <w:docPart w:val="3DA70F8E9FC748B38DD4EC41A7A5A08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9</w:t>
            </w:r>
            <w:r w:rsidRPr="003D70EC">
              <w:rPr>
                <w:rFonts w:cs="Iskoola Pota"/>
                <w:cs/>
                <w:lang w:bidi="si-LK"/>
              </w:rPr>
              <w:t>.</w:t>
            </w:r>
            <w:r w:rsidRPr="003D70EC">
              <w:t>3</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Declaration of conflicts of interests and how the investigators plan to manage the conflicts</w:t>
            </w:r>
          </w:p>
        </w:tc>
        <w:sdt>
          <w:sdtPr>
            <w:id w:val="1366021026"/>
            <w:placeholder>
              <w:docPart w:val="234B81BD758B46918436E7B12BBE1319"/>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667132709"/>
            <w:placeholder>
              <w:docPart w:val="9C8B51395ED0415DA66F7D21BDF260C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EC4DE5">
            <w:pPr>
              <w:spacing w:after="0" w:line="240" w:lineRule="auto"/>
              <w:jc w:val="right"/>
            </w:pPr>
            <w:r>
              <w:t>9</w:t>
            </w:r>
            <w:r w:rsidRPr="003D70EC">
              <w:rPr>
                <w:rFonts w:cs="Iskoola Pota"/>
                <w:cs/>
                <w:lang w:bidi="si-LK"/>
              </w:rPr>
              <w:t>.</w:t>
            </w:r>
            <w:r w:rsidRPr="003D70EC">
              <w:t>4</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ethical</w:t>
            </w:r>
            <w:r>
              <w:rPr>
                <w:rFonts w:cs="Iskoola Pota"/>
                <w:cs/>
                <w:lang w:bidi="si-LK"/>
              </w:rPr>
              <w:t>/</w:t>
            </w:r>
            <w:r>
              <w:t>legal</w:t>
            </w:r>
            <w:r>
              <w:rPr>
                <w:rFonts w:cs="Iskoola Pota"/>
                <w:cs/>
                <w:lang w:bidi="si-LK"/>
              </w:rPr>
              <w:t>/</w:t>
            </w:r>
            <w:r>
              <w:t>social and financial issues relevant to the study</w:t>
            </w:r>
            <w:r>
              <w:rPr>
                <w:rFonts w:cs="Iskoola Pota"/>
                <w:cs/>
                <w:lang w:bidi="si-LK"/>
              </w:rPr>
              <w:t>.</w:t>
            </w:r>
          </w:p>
        </w:tc>
        <w:sdt>
          <w:sdtPr>
            <w:id w:val="1862007162"/>
            <w:placeholder>
              <w:docPart w:val="E783390F70D840DFB7DB2BA22875886B"/>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529076149"/>
            <w:placeholder>
              <w:docPart w:val="C47BDBB14927424BAD144139403E5E34"/>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D90B70">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133B27">
              <w:rPr>
                <w:b/>
                <w:bCs/>
              </w:rPr>
              <w:t>Vulnerable populations</w:t>
            </w:r>
          </w:p>
        </w:tc>
        <w:tc>
          <w:tcPr>
            <w:tcW w:w="1289" w:type="dxa"/>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D90B70" w:rsidRDefault="00D90B70"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Pr="003D70EC" w:rsidRDefault="00444AB5" w:rsidP="00444AB5">
            <w:pPr>
              <w:spacing w:after="0" w:line="240" w:lineRule="auto"/>
              <w:ind w:right="-119"/>
            </w:pPr>
            <w:r>
              <w:t>10</w:t>
            </w:r>
            <w:r w:rsidRPr="003D70EC">
              <w:rPr>
                <w:rFonts w:cs="Iskoola Pota"/>
                <w:cs/>
                <w:lang w:bidi="si-LK"/>
              </w:rPr>
              <w:t>.</w:t>
            </w:r>
            <w:r w:rsidRPr="003D70EC">
              <w:t>1</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Justification for conducting the study in this population</w:t>
            </w:r>
          </w:p>
        </w:tc>
        <w:sdt>
          <w:sdtPr>
            <w:id w:val="1834020289"/>
            <w:placeholder>
              <w:docPart w:val="5234FEF0435B4D179EA2109F3F631262"/>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109650840"/>
            <w:placeholder>
              <w:docPart w:val="1DABB5871C904FC89205F4470F2AC6E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D90B70">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133B27">
              <w:rPr>
                <w:b/>
              </w:rPr>
              <w:t>Research funded by foreign agencies</w:t>
            </w:r>
            <w:r w:rsidRPr="00133B27">
              <w:rPr>
                <w:rFonts w:cs="Iskoola Pota"/>
                <w:b/>
                <w:bCs/>
                <w:cs/>
                <w:lang w:bidi="si-LK"/>
              </w:rPr>
              <w:t>/</w:t>
            </w:r>
            <w:r w:rsidR="00D90B70">
              <w:rPr>
                <w:rFonts w:cs="Iskoola Pota"/>
                <w:b/>
                <w:bCs/>
                <w:cs/>
                <w:lang w:bidi="si-LK"/>
              </w:rPr>
              <w:t xml:space="preserve"> </w:t>
            </w:r>
            <w:r w:rsidR="00D90B70" w:rsidRPr="00133B27">
              <w:rPr>
                <w:b/>
              </w:rPr>
              <w:t xml:space="preserve">foreign </w:t>
            </w:r>
            <w:r w:rsidRPr="00133B27">
              <w:rPr>
                <w:b/>
              </w:rPr>
              <w:t>companies</w:t>
            </w:r>
          </w:p>
        </w:tc>
        <w:tc>
          <w:tcPr>
            <w:tcW w:w="1289" w:type="dxa"/>
            <w:tcBorders>
              <w:top w:val="single" w:sz="4" w:space="0" w:color="000000"/>
              <w:left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Applicable</w:t>
            </w:r>
          </w:p>
          <w:p w:rsidR="00A226B7" w:rsidRDefault="00A226B7" w:rsidP="00444AB5">
            <w:pPr>
              <w:widowControl w:val="0"/>
              <w:tabs>
                <w:tab w:val="left" w:pos="900"/>
              </w:tabs>
              <w:autoSpaceDE w:val="0"/>
              <w:snapToGrid w:val="0"/>
              <w:spacing w:after="0" w:line="240" w:lineRule="auto"/>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1</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Justification for conducting the study in Sri Lanka</w:t>
            </w:r>
          </w:p>
        </w:tc>
        <w:sdt>
          <w:sdtPr>
            <w:id w:val="228116390"/>
            <w:placeholder>
              <w:docPart w:val="D03A0806614B461F87CDD9D31E4465F3"/>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686053461"/>
            <w:placeholder>
              <w:docPart w:val="DD4353633FB042BF9C0BE60E28308FD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2</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Relevance of the study to Sri Lanka</w:t>
            </w:r>
          </w:p>
        </w:tc>
        <w:sdt>
          <w:sdtPr>
            <w:id w:val="1541092247"/>
            <w:placeholder>
              <w:docPart w:val="1D68341ACABA40D6BE940DA35EA4E5F4"/>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075000505"/>
            <w:placeholder>
              <w:docPart w:val="96240477C1634319843956A96EF44EF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3</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Post research benefits to Sri Lanka</w:t>
            </w:r>
          </w:p>
        </w:tc>
        <w:sdt>
          <w:sdtPr>
            <w:id w:val="1595198231"/>
            <w:placeholder>
              <w:docPart w:val="7C5112DB7C844E34A1E61224ABE2B5E4"/>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873604409"/>
            <w:placeholder>
              <w:docPart w:val="9A68169F38DE4FA38282FC7C3DF8ED61"/>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4</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 xml:space="preserve">The steps taken to take into account cultural and social customs, practices, and taboos in Sri Lanka </w:t>
            </w:r>
          </w:p>
        </w:tc>
        <w:sdt>
          <w:sdtPr>
            <w:id w:val="-72822607"/>
            <w:placeholder>
              <w:docPart w:val="D7EC7ADB588C49D3B2B8238635B64AD9"/>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982539531"/>
            <w:placeholder>
              <w:docPart w:val="3726C727D42B4B83BE27FEA0B2B4BFB8"/>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5</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sharing of rights to intellectual property</w:t>
            </w:r>
          </w:p>
        </w:tc>
        <w:sdt>
          <w:sdtPr>
            <w:id w:val="-1419868545"/>
            <w:placeholder>
              <w:docPart w:val="B4A1D8160E734D9A9DBE381DE7EE35DE"/>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326639154"/>
            <w:placeholder>
              <w:docPart w:val="3875354017C843738B2F49B22789C878"/>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6</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fate of data and biological samples including whether they will be transferred abroad and what will happen to them after the conclusion of the study</w:t>
            </w:r>
          </w:p>
        </w:tc>
        <w:sdt>
          <w:sdtPr>
            <w:id w:val="-1348172432"/>
            <w:placeholder>
              <w:docPart w:val="07F149067AAB42EAA7339B772CC9B31A"/>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979339577"/>
            <w:placeholder>
              <w:docPart w:val="967FE3E944CC44148AC008138C7F3DDD"/>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7</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How the results of research will be conveyed to relevant authorities in Sri Lanka</w:t>
            </w:r>
          </w:p>
        </w:tc>
        <w:sdt>
          <w:sdtPr>
            <w:id w:val="216638501"/>
            <w:placeholder>
              <w:docPart w:val="56FE9FB1A49F455BB7D45CBB3AF4F0D8"/>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087828152"/>
            <w:placeholder>
              <w:docPart w:val="8450A6647D7148E19C92EEB139C84121"/>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8</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agreement between the sponsor</w:t>
            </w:r>
            <w:r>
              <w:rPr>
                <w:rFonts w:cs="Iskoola Pota"/>
                <w:cs/>
                <w:lang w:bidi="si-LK"/>
              </w:rPr>
              <w:t>/</w:t>
            </w:r>
            <w:r>
              <w:t>funding agency and the investigator</w:t>
            </w:r>
          </w:p>
        </w:tc>
        <w:sdt>
          <w:sdtPr>
            <w:id w:val="476579076"/>
            <w:placeholder>
              <w:docPart w:val="BA55C5E808B94BF49018169C8BB765BC"/>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025863559"/>
            <w:placeholder>
              <w:docPart w:val="BA7961BA04CB4595835AD1D15748A4F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1</w:t>
            </w:r>
            <w:r>
              <w:rPr>
                <w:rFonts w:ascii="Calibri" w:hAnsi="Calibri" w:cs="Iskoola Pota"/>
                <w:color w:val="000000"/>
                <w:cs/>
                <w:lang w:bidi="si-LK"/>
              </w:rPr>
              <w:t>.</w:t>
            </w:r>
            <w:r>
              <w:rPr>
                <w:rFonts w:ascii="Calibri" w:hAnsi="Calibri" w:cs="Calibri"/>
                <w:color w:val="000000"/>
              </w:rPr>
              <w:t>9</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autoSpaceDE w:val="0"/>
              <w:snapToGrid w:val="0"/>
              <w:spacing w:after="0" w:line="240" w:lineRule="auto"/>
            </w:pPr>
            <w:r>
              <w:t>The materials transfer agreement, if biological material is to be transferred abroad</w:t>
            </w:r>
          </w:p>
        </w:tc>
        <w:sdt>
          <w:sdtPr>
            <w:id w:val="-610211367"/>
            <w:placeholder>
              <w:docPart w:val="59B27E4663EE4369AC6759EA56A526B1"/>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077968899"/>
            <w:placeholder>
              <w:docPart w:val="AD99F362BBA84D41B80DC5B6E1F378FC"/>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bl>
    <w:p w:rsidR="00A226B7" w:rsidRDefault="00A226B7">
      <w:r>
        <w:rPr>
          <w:rFonts w:cs="Iskoola Pota"/>
          <w:cs/>
          <w:lang w:bidi="si-LK"/>
        </w:rPr>
        <w:br w:type="page"/>
      </w:r>
    </w:p>
    <w:tbl>
      <w:tblPr>
        <w:tblW w:w="9961" w:type="dxa"/>
        <w:tblInd w:w="-14" w:type="dxa"/>
        <w:tblLayout w:type="fixed"/>
        <w:tblLook w:val="0000" w:firstRow="0" w:lastRow="0" w:firstColumn="0" w:lastColumn="0" w:noHBand="0" w:noVBand="0"/>
      </w:tblPr>
      <w:tblGrid>
        <w:gridCol w:w="549"/>
        <w:gridCol w:w="6553"/>
        <w:gridCol w:w="1289"/>
        <w:gridCol w:w="1570"/>
      </w:tblGrid>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444AB5" w:rsidTr="00D90B70">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444AB5" w:rsidRPr="00104354" w:rsidRDefault="00444AB5" w:rsidP="00444AB5">
            <w:pPr>
              <w:pStyle w:val="ListParagraph"/>
              <w:widowControl w:val="0"/>
              <w:numPr>
                <w:ilvl w:val="0"/>
                <w:numId w:val="1"/>
              </w:numPr>
              <w:autoSpaceDE w:val="0"/>
              <w:snapToGrid w:val="0"/>
              <w:spacing w:after="0" w:line="240" w:lineRule="auto"/>
              <w:rPr>
                <w:b/>
              </w:rPr>
            </w:pPr>
            <w:r w:rsidRPr="00447EE9">
              <w:rPr>
                <w:b/>
              </w:rPr>
              <w:t>Community based research</w:t>
            </w:r>
          </w:p>
        </w:tc>
        <w:tc>
          <w:tcPr>
            <w:tcW w:w="1289" w:type="dxa"/>
            <w:tcBorders>
              <w:top w:val="single" w:sz="4" w:space="0" w:color="000000"/>
              <w:left w:val="single" w:sz="4" w:space="0" w:color="000000"/>
            </w:tcBorders>
            <w:shd w:val="clear" w:color="auto" w:fill="auto"/>
            <w:vAlign w:val="center"/>
          </w:tcPr>
          <w:p w:rsidR="00444AB5" w:rsidRDefault="00444AB5" w:rsidP="00A226B7">
            <w:pPr>
              <w:widowControl w:val="0"/>
              <w:tabs>
                <w:tab w:val="left" w:pos="900"/>
              </w:tabs>
              <w:autoSpaceDE w:val="0"/>
              <w:snapToGrid w:val="0"/>
              <w:spacing w:after="0" w:line="240" w:lineRule="auto"/>
              <w:jc w:val="center"/>
              <w:rPr>
                <w:b/>
              </w:rPr>
            </w:pPr>
            <w:r>
              <w:rPr>
                <w:b/>
              </w:rPr>
              <w:t>Applicable</w:t>
            </w:r>
          </w:p>
          <w:p w:rsidR="00A226B7" w:rsidRDefault="00A226B7" w:rsidP="00A226B7">
            <w:pPr>
              <w:widowControl w:val="0"/>
              <w:tabs>
                <w:tab w:val="left" w:pos="900"/>
              </w:tabs>
              <w:autoSpaceDE w:val="0"/>
              <w:snapToGrid w:val="0"/>
              <w:spacing w:after="0" w:line="240" w:lineRule="auto"/>
              <w:jc w:val="center"/>
              <w:rPr>
                <w:b/>
              </w:rPr>
            </w:pPr>
            <w:r>
              <w:rPr>
                <w:rFonts w:cs="Iskoola Pota"/>
                <w:b/>
                <w:bCs/>
                <w:cs/>
                <w:lang w:bidi="si-LK"/>
              </w:rPr>
              <w:t>(</w:t>
            </w:r>
            <w:r>
              <w:rPr>
                <w:b/>
              </w:rPr>
              <w:t>Yes</w:t>
            </w:r>
            <w:r>
              <w:rPr>
                <w:rFonts w:cs="Iskoola Pota"/>
                <w:b/>
                <w:bCs/>
                <w:cs/>
                <w:lang w:bidi="si-LK"/>
              </w:rPr>
              <w:t>/</w:t>
            </w:r>
            <w:r>
              <w:rPr>
                <w:b/>
              </w:rPr>
              <w:t>No</w:t>
            </w:r>
            <w:r>
              <w:rPr>
                <w:rFonts w:cs="Iskoola Pota"/>
                <w:b/>
                <w:bCs/>
                <w:cs/>
                <w:lang w:bidi="si-LK"/>
              </w:rPr>
              <w:t>)</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rPr>
            </w:pPr>
            <w:r>
              <w:rPr>
                <w:b/>
              </w:rPr>
              <w:t>Protocol</w:t>
            </w:r>
          </w:p>
          <w:p w:rsidR="00444AB5" w:rsidRDefault="00444AB5" w:rsidP="00444AB5">
            <w:pPr>
              <w:widowControl w:val="0"/>
              <w:tabs>
                <w:tab w:val="left" w:pos="900"/>
              </w:tabs>
              <w:autoSpaceDE w:val="0"/>
              <w:spacing w:after="0" w:line="240" w:lineRule="auto"/>
              <w:rPr>
                <w:b/>
              </w:rPr>
            </w:pPr>
            <w:r>
              <w:rPr>
                <w:b/>
              </w:rPr>
              <w:t>Section &amp; page Number</w:t>
            </w:r>
          </w:p>
        </w:tc>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2</w:t>
            </w:r>
            <w:r>
              <w:rPr>
                <w:rFonts w:ascii="Calibri" w:hAnsi="Calibri" w:cs="Iskoola Pota"/>
                <w:color w:val="000000"/>
                <w:cs/>
                <w:lang w:bidi="si-LK"/>
              </w:rPr>
              <w:t>.</w:t>
            </w:r>
            <w:r>
              <w:rPr>
                <w:rFonts w:ascii="Calibri" w:hAnsi="Calibri" w:cs="Calibri"/>
                <w:color w:val="000000"/>
              </w:rPr>
              <w:t>1</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642B3A" w:rsidRDefault="00444AB5" w:rsidP="00444AB5">
            <w:pPr>
              <w:spacing w:after="0" w:line="240" w:lineRule="auto"/>
            </w:pPr>
            <w:r w:rsidRPr="00642B3A">
              <w:t>The impact and relevance of the research on the community in which it is to be carried out</w:t>
            </w:r>
          </w:p>
        </w:tc>
        <w:sdt>
          <w:sdtPr>
            <w:id w:val="953296677"/>
            <w:placeholder>
              <w:docPart w:val="4A8196B2D2CB40148259D069C1C49FB7"/>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397949317"/>
            <w:placeholder>
              <w:docPart w:val="77E25AECFA76476590AF97B7EE77DBC1"/>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2</w:t>
            </w:r>
            <w:r>
              <w:rPr>
                <w:rFonts w:ascii="Calibri" w:hAnsi="Calibri" w:cs="Iskoola Pota"/>
                <w:color w:val="000000"/>
                <w:cs/>
                <w:lang w:bidi="si-LK"/>
              </w:rPr>
              <w:t>.</w:t>
            </w:r>
            <w:r>
              <w:rPr>
                <w:rFonts w:ascii="Calibri" w:hAnsi="Calibri" w:cs="Calibri"/>
                <w:color w:val="000000"/>
              </w:rPr>
              <w:t>2</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642B3A" w:rsidRDefault="00444AB5" w:rsidP="00444AB5">
            <w:pPr>
              <w:spacing w:after="0" w:line="240" w:lineRule="auto"/>
            </w:pPr>
            <w:r w:rsidRPr="00642B3A">
              <w:t>The steps taken to consult with the concerned community during the design of the research</w:t>
            </w:r>
          </w:p>
        </w:tc>
        <w:sdt>
          <w:sdtPr>
            <w:id w:val="-113913592"/>
            <w:placeholder>
              <w:docPart w:val="A2CD6C94644541FC9090C01A9B06D97D"/>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2075962122"/>
            <w:placeholder>
              <w:docPart w:val="6849366BB6DC4E388AFE8C5B65625F8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2</w:t>
            </w:r>
            <w:r>
              <w:rPr>
                <w:rFonts w:ascii="Calibri" w:hAnsi="Calibri" w:cs="Iskoola Pota"/>
                <w:color w:val="000000"/>
                <w:cs/>
                <w:lang w:bidi="si-LK"/>
              </w:rPr>
              <w:t>.</w:t>
            </w:r>
            <w:r>
              <w:rPr>
                <w:rFonts w:ascii="Calibri" w:hAnsi="Calibri" w:cs="Calibri"/>
                <w:color w:val="000000"/>
              </w:rPr>
              <w:t>3</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642B3A" w:rsidRDefault="00444AB5" w:rsidP="00444AB5">
            <w:pPr>
              <w:spacing w:after="0" w:line="240" w:lineRule="auto"/>
            </w:pPr>
            <w:r w:rsidRPr="00642B3A">
              <w:t>The procedure used to obtain community consent</w:t>
            </w:r>
          </w:p>
        </w:tc>
        <w:sdt>
          <w:sdtPr>
            <w:id w:val="-948004677"/>
            <w:placeholder>
              <w:docPart w:val="737D66C27E3D4F4892CE5C4929442F9B"/>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758584859"/>
            <w:placeholder>
              <w:docPart w:val="FF81830FE7504DD0A08BC0A9B7FC22B4"/>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2</w:t>
            </w:r>
            <w:r>
              <w:rPr>
                <w:rFonts w:ascii="Calibri" w:hAnsi="Calibri" w:cs="Iskoola Pota"/>
                <w:color w:val="000000"/>
                <w:cs/>
                <w:lang w:bidi="si-LK"/>
              </w:rPr>
              <w:t>.</w:t>
            </w:r>
            <w:r>
              <w:rPr>
                <w:rFonts w:ascii="Calibri" w:hAnsi="Calibri" w:cs="Calibri"/>
                <w:color w:val="000000"/>
              </w:rPr>
              <w:t>4</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Pr="00642B3A" w:rsidRDefault="00444AB5" w:rsidP="00444AB5">
            <w:pPr>
              <w:spacing w:after="0" w:line="240" w:lineRule="auto"/>
            </w:pPr>
            <w:r w:rsidRPr="00642B3A">
              <w:t>The contribution to capacity building of the community</w:t>
            </w:r>
          </w:p>
        </w:tc>
        <w:sdt>
          <w:sdtPr>
            <w:id w:val="-545520927"/>
            <w:placeholder>
              <w:docPart w:val="516A07EE4130485CA5DC4E74D8BB7D50"/>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945770899"/>
            <w:placeholder>
              <w:docPart w:val="94A7023F633E479C85D7806B309A185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Tr="00D90B70">
        <w:tc>
          <w:tcPr>
            <w:tcW w:w="549" w:type="dxa"/>
            <w:tcBorders>
              <w:top w:val="single" w:sz="4" w:space="0" w:color="000000"/>
              <w:left w:val="single" w:sz="4" w:space="0" w:color="000000"/>
              <w:bottom w:val="single" w:sz="4" w:space="0" w:color="000000"/>
            </w:tcBorders>
            <w:shd w:val="clear" w:color="auto" w:fill="auto"/>
            <w:vAlign w:val="center"/>
          </w:tcPr>
          <w:p w:rsidR="00444AB5" w:rsidRDefault="00444AB5" w:rsidP="00EC4DE5">
            <w:pPr>
              <w:ind w:left="-94"/>
              <w:jc w:val="right"/>
              <w:rPr>
                <w:rFonts w:ascii="Calibri" w:hAnsi="Calibri" w:cs="Calibri"/>
                <w:color w:val="000000"/>
              </w:rPr>
            </w:pPr>
            <w:r>
              <w:rPr>
                <w:rFonts w:ascii="Calibri" w:hAnsi="Calibri" w:cs="Calibri"/>
                <w:color w:val="000000"/>
              </w:rPr>
              <w:t>12</w:t>
            </w:r>
            <w:r>
              <w:rPr>
                <w:rFonts w:ascii="Calibri" w:hAnsi="Calibri" w:cs="Iskoola Pota"/>
                <w:color w:val="000000"/>
                <w:cs/>
                <w:lang w:bidi="si-LK"/>
              </w:rPr>
              <w:t>.</w:t>
            </w:r>
            <w:r>
              <w:rPr>
                <w:rFonts w:ascii="Calibri" w:hAnsi="Calibri" w:cs="Calibri"/>
                <w:color w:val="000000"/>
              </w:rPr>
              <w:t>5</w:t>
            </w:r>
          </w:p>
        </w:tc>
        <w:tc>
          <w:tcPr>
            <w:tcW w:w="6553"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spacing w:after="0" w:line="240" w:lineRule="auto"/>
            </w:pPr>
            <w:r w:rsidRPr="00642B3A">
              <w:t>The procedure for making available results of research to the community</w:t>
            </w:r>
          </w:p>
        </w:tc>
        <w:sdt>
          <w:sdtPr>
            <w:id w:val="-81065253"/>
            <w:placeholder>
              <w:docPart w:val="01D23DADA3BD424184881F7210229029"/>
            </w:placeholder>
            <w:showingPlcHdr/>
            <w:dropDownList>
              <w:listItem w:value="Choose an item."/>
              <w:listItem w:displayText="Yes" w:value="Yes"/>
              <w:listItem w:displayText="No" w:value="No"/>
            </w:dropDownList>
          </w:sdtPr>
          <w:sdtEndPr/>
          <w:sdtContent>
            <w:tc>
              <w:tcPr>
                <w:tcW w:w="1289" w:type="dxa"/>
                <w:tcBorders>
                  <w:top w:val="single" w:sz="4" w:space="0" w:color="000000"/>
                  <w:left w:val="single" w:sz="4" w:space="0" w:color="000000"/>
                  <w:bottom w:val="single" w:sz="4" w:space="0" w:color="000000"/>
                </w:tcBorders>
                <w:shd w:val="clear" w:color="auto" w:fill="auto"/>
                <w:vAlign w:val="center"/>
              </w:tcPr>
              <w:p w:rsidR="00444AB5" w:rsidRDefault="00444AB5" w:rsidP="00444AB5">
                <w:pPr>
                  <w:widowControl w:val="0"/>
                  <w:tabs>
                    <w:tab w:val="left" w:pos="900"/>
                  </w:tabs>
                  <w:autoSpaceDE w:val="0"/>
                  <w:snapToGrid w:val="0"/>
                  <w:spacing w:after="0" w:line="240" w:lineRule="auto"/>
                </w:pPr>
                <w:r>
                  <w:rPr>
                    <w:rStyle w:val="PlaceholderText"/>
                  </w:rPr>
                  <w:t>Choose</w:t>
                </w:r>
              </w:p>
            </w:tc>
          </w:sdtContent>
        </w:sdt>
        <w:sdt>
          <w:sdtPr>
            <w:rPr>
              <w:b/>
              <w:bCs/>
            </w:rPr>
            <w:id w:val="-1263760723"/>
            <w:placeholder>
              <w:docPart w:val="52EBD99B67EB4CD092B2793CB461B440"/>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444AB5" w:rsidRDefault="00444AB5"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444AB5" w:rsidRPr="00894FD4" w:rsidTr="00D90B70">
        <w:trPr>
          <w:trHeight w:val="57"/>
        </w:trPr>
        <w:tc>
          <w:tcPr>
            <w:tcW w:w="9961" w:type="dxa"/>
            <w:gridSpan w:val="4"/>
            <w:tcBorders>
              <w:top w:val="single" w:sz="4" w:space="0" w:color="000000"/>
              <w:bottom w:val="single" w:sz="4" w:space="0" w:color="000000"/>
              <w:right w:val="single" w:sz="4" w:space="0" w:color="auto"/>
            </w:tcBorders>
            <w:shd w:val="clear" w:color="auto" w:fill="auto"/>
            <w:vAlign w:val="center"/>
          </w:tcPr>
          <w:p w:rsidR="00444AB5" w:rsidRPr="00894FD4" w:rsidRDefault="00444AB5" w:rsidP="00444AB5">
            <w:pPr>
              <w:widowControl w:val="0"/>
              <w:tabs>
                <w:tab w:val="left" w:pos="360"/>
              </w:tabs>
              <w:autoSpaceDE w:val="0"/>
              <w:spacing w:after="0" w:line="240" w:lineRule="auto"/>
              <w:ind w:left="360" w:hanging="360"/>
              <w:jc w:val="both"/>
              <w:rPr>
                <w:b/>
                <w:bCs/>
                <w:sz w:val="8"/>
                <w:szCs w:val="8"/>
              </w:rPr>
            </w:pPr>
          </w:p>
        </w:tc>
      </w:tr>
      <w:tr w:rsidR="00A226B7" w:rsidTr="00A226B7">
        <w:trPr>
          <w:trHeight w:val="806"/>
        </w:trPr>
        <w:tc>
          <w:tcPr>
            <w:tcW w:w="7102" w:type="dxa"/>
            <w:gridSpan w:val="2"/>
            <w:tcBorders>
              <w:top w:val="single" w:sz="4" w:space="0" w:color="000000"/>
              <w:left w:val="single" w:sz="4" w:space="0" w:color="000000"/>
              <w:bottom w:val="single" w:sz="4" w:space="0" w:color="000000"/>
            </w:tcBorders>
            <w:shd w:val="clear" w:color="auto" w:fill="auto"/>
            <w:vAlign w:val="center"/>
          </w:tcPr>
          <w:p w:rsidR="00A226B7" w:rsidRPr="001C58A4" w:rsidRDefault="00A226B7" w:rsidP="00444AB5">
            <w:pPr>
              <w:pStyle w:val="ListParagraph"/>
              <w:widowControl w:val="0"/>
              <w:numPr>
                <w:ilvl w:val="0"/>
                <w:numId w:val="1"/>
              </w:numPr>
              <w:tabs>
                <w:tab w:val="left" w:pos="900"/>
              </w:tabs>
              <w:autoSpaceDE w:val="0"/>
              <w:snapToGrid w:val="0"/>
              <w:spacing w:after="0" w:line="240" w:lineRule="auto"/>
              <w:rPr>
                <w:b/>
              </w:rPr>
            </w:pPr>
            <w:r w:rsidRPr="001C58A4">
              <w:rPr>
                <w:b/>
                <w:bCs/>
              </w:rPr>
              <w:t xml:space="preserve">Information Sheet </w:t>
            </w:r>
            <w:r w:rsidRPr="001C58A4">
              <w:rPr>
                <w:rFonts w:cs="Iskoola Pota"/>
                <w:b/>
                <w:bCs/>
                <w:cs/>
                <w:lang w:bidi="si-LK"/>
              </w:rPr>
              <w:t>(</w:t>
            </w:r>
            <w:r w:rsidRPr="001C58A4">
              <w:rPr>
                <w:b/>
                <w:bCs/>
              </w:rPr>
              <w:t>IFS</w:t>
            </w:r>
            <w:r w:rsidRPr="001C58A4">
              <w:rPr>
                <w:rFonts w:cs="Iskoola Pota"/>
                <w:b/>
                <w:bCs/>
                <w:cs/>
                <w:lang w:bidi="si-LK"/>
              </w:rPr>
              <w:t>)/</w:t>
            </w:r>
            <w:r w:rsidRPr="001C58A4">
              <w:rPr>
                <w:b/>
                <w:bCs/>
              </w:rPr>
              <w:t xml:space="preserve">Informed Consent Form </w:t>
            </w:r>
            <w:r w:rsidRPr="001C58A4">
              <w:rPr>
                <w:rFonts w:cs="Iskoola Pota"/>
                <w:b/>
                <w:bCs/>
                <w:cs/>
                <w:lang w:bidi="si-LK"/>
              </w:rPr>
              <w:t>(</w:t>
            </w:r>
            <w:r w:rsidRPr="001C58A4">
              <w:rPr>
                <w:b/>
                <w:bCs/>
              </w:rPr>
              <w:t>ICF</w:t>
            </w:r>
            <w:r w:rsidRPr="001C58A4">
              <w:rPr>
                <w:rFonts w:cs="Iskoola Pota"/>
                <w:b/>
                <w:bCs/>
                <w:cs/>
                <w:lang w:bidi="si-LK"/>
              </w:rPr>
              <w:t>)</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226B7" w:rsidRDefault="00A226B7" w:rsidP="00A226B7">
            <w:pPr>
              <w:pStyle w:val="ListParagraph"/>
              <w:widowControl w:val="0"/>
              <w:tabs>
                <w:tab w:val="left" w:pos="900"/>
              </w:tabs>
              <w:autoSpaceDE w:val="0"/>
              <w:snapToGrid w:val="0"/>
              <w:spacing w:after="0" w:line="240" w:lineRule="auto"/>
              <w:jc w:val="center"/>
              <w:rPr>
                <w:bCs/>
                <w:sz w:val="20"/>
                <w:szCs w:val="20"/>
              </w:rPr>
            </w:pPr>
            <w:r>
              <w:rPr>
                <w:bCs/>
                <w:sz w:val="20"/>
                <w:szCs w:val="20"/>
              </w:rPr>
              <w:t>IFS</w:t>
            </w:r>
            <w:r>
              <w:rPr>
                <w:rFonts w:cs="Iskoola Pota"/>
                <w:bCs/>
                <w:sz w:val="20"/>
                <w:szCs w:val="20"/>
                <w:cs/>
                <w:lang w:bidi="si-LK"/>
              </w:rPr>
              <w:t xml:space="preserve">/ </w:t>
            </w:r>
            <w:r>
              <w:rPr>
                <w:bCs/>
                <w:sz w:val="20"/>
                <w:szCs w:val="20"/>
              </w:rPr>
              <w:t>ICF</w:t>
            </w:r>
          </w:p>
        </w:tc>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jc w:val="center"/>
              <w:rPr>
                <w:b/>
              </w:rPr>
            </w:pPr>
            <w:r>
              <w:rPr>
                <w:b/>
              </w:rPr>
              <w:t>Section &amp; page Number in IFS</w:t>
            </w:r>
            <w:r>
              <w:rPr>
                <w:rFonts w:cs="Iskoola Pota"/>
                <w:b/>
                <w:bCs/>
                <w:cs/>
                <w:lang w:bidi="si-LK"/>
              </w:rPr>
              <w:t>/</w:t>
            </w:r>
            <w:r>
              <w:rPr>
                <w:b/>
              </w:rPr>
              <w:t>ICF</w:t>
            </w:r>
          </w:p>
        </w:tc>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1</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rsidRPr="00A47C7A">
              <w:t>Purpose of the study</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2134673060"/>
            <w:placeholder>
              <w:docPart w:val="043E2C94B49B47C48F1DBB1D78E5B6E1"/>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2</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rsidRPr="00A47C7A">
              <w:t>Voluntary participation</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1165616321"/>
            <w:placeholder>
              <w:docPart w:val="86AC5E7F1A6148E7B4B2E035BBE38BA0"/>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3</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A226B7">
            <w:pPr>
              <w:spacing w:after="0" w:line="240" w:lineRule="auto"/>
            </w:pPr>
            <w:r w:rsidRPr="00A47C7A">
              <w:t xml:space="preserve">Duration, procedures of the study and </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A226B7">
            <w:pPr>
              <w:spacing w:after="0" w:line="240" w:lineRule="auto"/>
            </w:pPr>
          </w:p>
        </w:tc>
        <w:sdt>
          <w:sdtPr>
            <w:rPr>
              <w:b/>
              <w:bCs/>
            </w:rPr>
            <w:id w:val="-862043567"/>
            <w:placeholder>
              <w:docPart w:val="F9983A7DF2904087B36C1CE296C8401F"/>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4</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rsidRPr="00A47C7A">
              <w:t>Potential benefits</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1097094899"/>
            <w:placeholder>
              <w:docPart w:val="58C940A0287A4AAE9DF802318962BAEE"/>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5</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rsidRPr="00A47C7A">
              <w:t>Risks, hazards and discomforts</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743220732"/>
            <w:placeholder>
              <w:docPart w:val="0D27FB9D86A4404EAD012E3C19985E17"/>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6</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rsidRPr="00A47C7A">
              <w:t>Reimbursements</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1418094870"/>
            <w:placeholder>
              <w:docPart w:val="CAB2156E80AE47F5BE462FDD01BD93E6"/>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7</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rsidRPr="00A47C7A">
              <w:t>Confidentiality</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1331180251"/>
            <w:placeholder>
              <w:docPart w:val="F054ACA3CEE64050952F83BAD39E2FE5"/>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8</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Default="00A226B7" w:rsidP="00444AB5">
            <w:pPr>
              <w:spacing w:after="0" w:line="240" w:lineRule="auto"/>
            </w:pPr>
            <w:r w:rsidRPr="00A47C7A">
              <w:t>Termination of study participation</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Default="00A226B7" w:rsidP="00444AB5">
            <w:pPr>
              <w:spacing w:after="0" w:line="240" w:lineRule="auto"/>
            </w:pPr>
          </w:p>
        </w:tc>
        <w:sdt>
          <w:sdtPr>
            <w:rPr>
              <w:b/>
              <w:bCs/>
            </w:rPr>
            <w:id w:val="1971473090"/>
            <w:placeholder>
              <w:docPart w:val="2CBEFF4E03B4433491B91B66B44AF6A4"/>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r w:rsidR="00A226B7" w:rsidTr="00A226B7">
        <w:tc>
          <w:tcPr>
            <w:tcW w:w="549" w:type="dxa"/>
            <w:tcBorders>
              <w:top w:val="single" w:sz="4" w:space="0" w:color="000000"/>
              <w:left w:val="single" w:sz="4" w:space="0" w:color="000000"/>
              <w:bottom w:val="single" w:sz="4" w:space="0" w:color="000000"/>
            </w:tcBorders>
            <w:shd w:val="clear" w:color="auto" w:fill="auto"/>
            <w:vAlign w:val="center"/>
          </w:tcPr>
          <w:p w:rsidR="00A226B7" w:rsidRDefault="00A226B7" w:rsidP="00EC4DE5">
            <w:pPr>
              <w:ind w:left="-94"/>
              <w:jc w:val="right"/>
              <w:rPr>
                <w:rFonts w:ascii="Calibri" w:hAnsi="Calibri" w:cs="Calibri"/>
                <w:color w:val="000000"/>
              </w:rPr>
            </w:pPr>
            <w:r>
              <w:rPr>
                <w:rFonts w:ascii="Calibri" w:hAnsi="Calibri" w:cs="Calibri"/>
                <w:color w:val="000000"/>
              </w:rPr>
              <w:t>13</w:t>
            </w:r>
            <w:r>
              <w:rPr>
                <w:rFonts w:ascii="Calibri" w:hAnsi="Calibri" w:cs="Iskoola Pota"/>
                <w:color w:val="000000"/>
                <w:cs/>
                <w:lang w:bidi="si-LK"/>
              </w:rPr>
              <w:t>.</w:t>
            </w:r>
            <w:r>
              <w:rPr>
                <w:rFonts w:ascii="Calibri" w:hAnsi="Calibri" w:cs="Calibri"/>
                <w:color w:val="000000"/>
              </w:rPr>
              <w:t>9</w:t>
            </w:r>
          </w:p>
        </w:tc>
        <w:tc>
          <w:tcPr>
            <w:tcW w:w="6553"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r>
              <w:t>P</w:t>
            </w:r>
            <w:r w:rsidRPr="00A47C7A">
              <w:t>articipant</w:t>
            </w:r>
            <w:r w:rsidRPr="00A47C7A">
              <w:rPr>
                <w:rFonts w:cs="Iskoola Pota"/>
                <w:cs/>
                <w:lang w:bidi="si-LK"/>
              </w:rPr>
              <w:t>’</w:t>
            </w:r>
            <w:r w:rsidRPr="00A47C7A">
              <w:t>s responsibilities</w:t>
            </w:r>
          </w:p>
        </w:tc>
        <w:tc>
          <w:tcPr>
            <w:tcW w:w="1289" w:type="dxa"/>
            <w:tcBorders>
              <w:top w:val="single" w:sz="4" w:space="0" w:color="000000"/>
              <w:left w:val="single" w:sz="4" w:space="0" w:color="000000"/>
              <w:bottom w:val="single" w:sz="4" w:space="0" w:color="000000"/>
            </w:tcBorders>
            <w:shd w:val="clear" w:color="auto" w:fill="auto"/>
            <w:vAlign w:val="center"/>
          </w:tcPr>
          <w:p w:rsidR="00A226B7" w:rsidRPr="00A47C7A" w:rsidRDefault="00A226B7" w:rsidP="00444AB5">
            <w:pPr>
              <w:spacing w:after="0" w:line="240" w:lineRule="auto"/>
            </w:pPr>
          </w:p>
        </w:tc>
        <w:sdt>
          <w:sdtPr>
            <w:rPr>
              <w:b/>
              <w:bCs/>
            </w:rPr>
            <w:id w:val="2058661632"/>
            <w:placeholder>
              <w:docPart w:val="AAA297F4E585473CB3E149431983D931"/>
            </w:placeholder>
            <w:showingPlcHdr/>
            <w:text/>
          </w:sdtPr>
          <w:sdtEndPr/>
          <w:sdtContent>
            <w:tc>
              <w:tcPr>
                <w:tcW w:w="1570" w:type="dxa"/>
                <w:tcBorders>
                  <w:top w:val="single" w:sz="4" w:space="0" w:color="000000"/>
                  <w:left w:val="single" w:sz="4" w:space="0" w:color="000000"/>
                  <w:bottom w:val="single" w:sz="4" w:space="0" w:color="000000"/>
                  <w:right w:val="single" w:sz="4" w:space="0" w:color="auto"/>
                </w:tcBorders>
                <w:shd w:val="clear" w:color="auto" w:fill="auto"/>
                <w:vAlign w:val="center"/>
              </w:tcPr>
              <w:p w:rsidR="00A226B7" w:rsidRDefault="00A226B7" w:rsidP="00444AB5">
                <w:pPr>
                  <w:widowControl w:val="0"/>
                  <w:tabs>
                    <w:tab w:val="left" w:pos="900"/>
                  </w:tabs>
                  <w:autoSpaceDE w:val="0"/>
                  <w:snapToGrid w:val="0"/>
                  <w:spacing w:after="0" w:line="240" w:lineRule="auto"/>
                  <w:rPr>
                    <w:b/>
                    <w:bCs/>
                  </w:rPr>
                </w:pPr>
                <w:r w:rsidRPr="005C7C0F">
                  <w:rPr>
                    <w:rStyle w:val="PlaceholderText"/>
                  </w:rPr>
                  <w:t>text</w:t>
                </w:r>
                <w:r w:rsidRPr="005C7C0F">
                  <w:rPr>
                    <w:rStyle w:val="PlaceholderText"/>
                    <w:rFonts w:cs="Iskoola Pota"/>
                    <w:cs/>
                    <w:lang w:bidi="si-LK"/>
                  </w:rPr>
                  <w:t>.</w:t>
                </w:r>
              </w:p>
            </w:tc>
          </w:sdtContent>
        </w:sdt>
      </w:tr>
    </w:tbl>
    <w:p w:rsidR="004242F2" w:rsidRDefault="004242F2"/>
    <w:p w:rsidR="00C510F8" w:rsidRDefault="00C510F8" w:rsidP="00C510F8"/>
    <w:p w:rsidR="00C510F8" w:rsidRDefault="00C510F8" w:rsidP="00C510F8">
      <w:pPr>
        <w:rPr>
          <w:rFonts w:cs="Iskoola Pota"/>
          <w:cs/>
          <w:lang w:bidi="si-LK"/>
        </w:rPr>
        <w:sectPr w:rsidR="00C510F8" w:rsidSect="00C510F8">
          <w:pgSz w:w="11907" w:h="16839" w:code="9"/>
          <w:pgMar w:top="720" w:right="720" w:bottom="720" w:left="1134" w:header="720" w:footer="720" w:gutter="0"/>
          <w:cols w:space="720"/>
          <w:docGrid w:linePitch="360"/>
        </w:sectPr>
      </w:pPr>
    </w:p>
    <w:tbl>
      <w:tblPr>
        <w:tblW w:w="10051" w:type="dxa"/>
        <w:tblInd w:w="-14" w:type="dxa"/>
        <w:tblLayout w:type="fixed"/>
        <w:tblLook w:val="0000" w:firstRow="0" w:lastRow="0" w:firstColumn="0" w:lastColumn="0" w:noHBand="0" w:noVBand="0"/>
      </w:tblPr>
      <w:tblGrid>
        <w:gridCol w:w="1981"/>
        <w:gridCol w:w="241"/>
        <w:gridCol w:w="238"/>
        <w:gridCol w:w="237"/>
        <w:gridCol w:w="240"/>
        <w:gridCol w:w="240"/>
        <w:gridCol w:w="173"/>
        <w:gridCol w:w="79"/>
        <w:gridCol w:w="237"/>
        <w:gridCol w:w="240"/>
        <w:gridCol w:w="240"/>
        <w:gridCol w:w="240"/>
        <w:gridCol w:w="2149"/>
        <w:gridCol w:w="165"/>
        <w:gridCol w:w="454"/>
        <w:gridCol w:w="277"/>
        <w:gridCol w:w="521"/>
        <w:gridCol w:w="1276"/>
        <w:gridCol w:w="823"/>
      </w:tblGrid>
      <w:tr w:rsidR="00C510F8" w:rsidTr="00DC7D1B">
        <w:trPr>
          <w:trHeight w:val="550"/>
        </w:trPr>
        <w:tc>
          <w:tcPr>
            <w:tcW w:w="10051" w:type="dxa"/>
            <w:gridSpan w:val="19"/>
            <w:tcBorders>
              <w:top w:val="single" w:sz="4" w:space="0" w:color="000000"/>
              <w:bottom w:val="single" w:sz="4" w:space="0" w:color="000000"/>
            </w:tcBorders>
            <w:shd w:val="clear" w:color="auto" w:fill="auto"/>
            <w:vAlign w:val="center"/>
          </w:tcPr>
          <w:p w:rsidR="00C510F8" w:rsidRDefault="00C510F8" w:rsidP="00C510F8">
            <w:pPr>
              <w:spacing w:after="0" w:line="240" w:lineRule="auto"/>
              <w:jc w:val="center"/>
              <w:rPr>
                <w:b/>
                <w:bCs/>
                <w:sz w:val="32"/>
                <w:szCs w:val="40"/>
              </w:rPr>
            </w:pPr>
            <w:r>
              <w:rPr>
                <w:b/>
                <w:bCs/>
                <w:sz w:val="32"/>
                <w:szCs w:val="40"/>
              </w:rPr>
              <w:lastRenderedPageBreak/>
              <w:t>Part III</w:t>
            </w:r>
            <w:r>
              <w:rPr>
                <w:rFonts w:cs="Iskoola Pota"/>
                <w:b/>
                <w:bCs/>
                <w:sz w:val="32"/>
                <w:szCs w:val="32"/>
                <w:cs/>
                <w:lang w:bidi="si-LK"/>
              </w:rPr>
              <w:t xml:space="preserve"> – </w:t>
            </w:r>
            <w:r w:rsidRPr="00B10C17">
              <w:rPr>
                <w:b/>
                <w:bCs/>
                <w:sz w:val="32"/>
                <w:szCs w:val="40"/>
              </w:rPr>
              <w:t>Document Checklist</w:t>
            </w:r>
          </w:p>
          <w:p w:rsidR="00F3315D" w:rsidRDefault="00F3315D" w:rsidP="00C510F8">
            <w:pPr>
              <w:spacing w:after="0" w:line="240" w:lineRule="auto"/>
              <w:jc w:val="center"/>
              <w:rPr>
                <w:b/>
                <w:bCs/>
                <w:sz w:val="32"/>
                <w:szCs w:val="40"/>
              </w:rPr>
            </w:pPr>
          </w:p>
        </w:tc>
      </w:tr>
      <w:tr w:rsidR="00C510F8" w:rsidTr="00DC7D1B">
        <w:trPr>
          <w:trHeight w:val="240"/>
        </w:trPr>
        <w:tc>
          <w:tcPr>
            <w:tcW w:w="7154" w:type="dxa"/>
            <w:gridSpan w:val="15"/>
            <w:tcBorders>
              <w:top w:val="single" w:sz="4" w:space="0" w:color="000000"/>
              <w:left w:val="single" w:sz="4" w:space="0" w:color="auto"/>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sz w:val="16"/>
                <w:szCs w:val="16"/>
              </w:rPr>
            </w:pPr>
            <w:r>
              <w:rPr>
                <w:i/>
                <w:iCs/>
                <w:sz w:val="16"/>
                <w:szCs w:val="16"/>
              </w:rPr>
              <w:t>for office use</w:t>
            </w:r>
          </w:p>
        </w:tc>
        <w:tc>
          <w:tcPr>
            <w:tcW w:w="277" w:type="dxa"/>
            <w:tcBorders>
              <w:top w:val="single" w:sz="4" w:space="0" w:color="000000"/>
              <w:left w:val="nil"/>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620" w:type="dxa"/>
            <w:gridSpan w:val="3"/>
            <w:tcBorders>
              <w:top w:val="single" w:sz="4" w:space="0" w:color="000000"/>
              <w:bottom w:val="single" w:sz="4" w:space="0" w:color="000000"/>
              <w:right w:val="single" w:sz="4" w:space="0" w:color="auto"/>
            </w:tcBorders>
            <w:shd w:val="clear" w:color="auto" w:fill="auto"/>
            <w:vAlign w:val="center"/>
          </w:tcPr>
          <w:p w:rsidR="00C510F8" w:rsidRDefault="00C510F8" w:rsidP="00C510F8">
            <w:pPr>
              <w:snapToGrid w:val="0"/>
              <w:spacing w:after="0" w:line="240" w:lineRule="auto"/>
              <w:rPr>
                <w:b/>
              </w:rPr>
            </w:pPr>
          </w:p>
        </w:tc>
      </w:tr>
      <w:tr w:rsidR="00C510F8" w:rsidTr="00DC7D1B">
        <w:tc>
          <w:tcPr>
            <w:tcW w:w="1981"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pPr>
            <w:r>
              <w:t>Application No</w:t>
            </w:r>
            <w:r>
              <w:rPr>
                <w:rFonts w:cs="Iskoola Pota"/>
                <w:cs/>
                <w:lang w:bidi="si-LK"/>
              </w:rPr>
              <w:t>:</w:t>
            </w:r>
          </w:p>
        </w:tc>
        <w:tc>
          <w:tcPr>
            <w:tcW w:w="241"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38"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37"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0"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0"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52" w:type="dxa"/>
            <w:gridSpan w:val="2"/>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37"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0"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0"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240" w:type="dxa"/>
            <w:tcBorders>
              <w:top w:val="single" w:sz="4" w:space="0" w:color="000000"/>
              <w:left w:val="single" w:sz="4" w:space="0" w:color="000000"/>
              <w:bottom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c>
          <w:tcPr>
            <w:tcW w:w="5665"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Default="00C510F8" w:rsidP="00C510F8">
            <w:pPr>
              <w:widowControl w:val="0"/>
              <w:autoSpaceDE w:val="0"/>
              <w:snapToGrid w:val="0"/>
              <w:spacing w:after="0" w:line="240" w:lineRule="auto"/>
              <w:rPr>
                <w:i/>
                <w:iCs/>
              </w:rPr>
            </w:pPr>
          </w:p>
        </w:tc>
      </w:tr>
      <w:tr w:rsidR="00DC7D1B" w:rsidRPr="00894FD4" w:rsidTr="00DC7D1B">
        <w:trPr>
          <w:trHeight w:val="57"/>
        </w:trPr>
        <w:tc>
          <w:tcPr>
            <w:tcW w:w="10051" w:type="dxa"/>
            <w:gridSpan w:val="19"/>
            <w:tcBorders>
              <w:top w:val="single" w:sz="4" w:space="0" w:color="000000"/>
              <w:bottom w:val="single" w:sz="4" w:space="0" w:color="000000"/>
            </w:tcBorders>
            <w:shd w:val="clear" w:color="auto" w:fill="auto"/>
            <w:vAlign w:val="center"/>
          </w:tcPr>
          <w:p w:rsidR="00DC7D1B" w:rsidRPr="00894FD4" w:rsidRDefault="00DC7D1B" w:rsidP="00DC7D1B">
            <w:pPr>
              <w:widowControl w:val="0"/>
              <w:tabs>
                <w:tab w:val="left" w:pos="360"/>
              </w:tabs>
              <w:autoSpaceDE w:val="0"/>
              <w:spacing w:after="0" w:line="240" w:lineRule="auto"/>
              <w:ind w:left="360" w:hanging="360"/>
              <w:jc w:val="both"/>
              <w:rPr>
                <w:b/>
                <w:bCs/>
                <w:sz w:val="8"/>
                <w:szCs w:val="8"/>
              </w:rPr>
            </w:pPr>
          </w:p>
        </w:tc>
      </w:tr>
      <w:tr w:rsidR="00C510F8" w:rsidRPr="00BA6772" w:rsidTr="00DC7D1B">
        <w:trPr>
          <w:trHeight w:val="246"/>
        </w:trPr>
        <w:tc>
          <w:tcPr>
            <w:tcW w:w="10051" w:type="dxa"/>
            <w:gridSpan w:val="19"/>
            <w:tcBorders>
              <w:top w:val="single" w:sz="4" w:space="0" w:color="000000"/>
              <w:left w:val="single" w:sz="4" w:space="0" w:color="000000"/>
              <w:bottom w:val="single" w:sz="4" w:space="0" w:color="000000"/>
              <w:right w:val="single" w:sz="4" w:space="0" w:color="000000"/>
            </w:tcBorders>
            <w:shd w:val="clear" w:color="auto" w:fill="auto"/>
            <w:vAlign w:val="bottom"/>
          </w:tcPr>
          <w:p w:rsidR="00C510F8" w:rsidRPr="00BA6772" w:rsidRDefault="00C510F8" w:rsidP="00C510F8">
            <w:pPr>
              <w:widowControl w:val="0"/>
              <w:tabs>
                <w:tab w:val="left" w:pos="360"/>
              </w:tabs>
              <w:autoSpaceDE w:val="0"/>
              <w:spacing w:after="0" w:line="240" w:lineRule="auto"/>
              <w:ind w:right="431"/>
              <w:rPr>
                <w:b/>
                <w:bCs/>
              </w:rPr>
            </w:pPr>
            <w:r>
              <w:rPr>
                <w:b/>
                <w:bCs/>
              </w:rPr>
              <w:t>1</w:t>
            </w:r>
            <w:r>
              <w:rPr>
                <w:rFonts w:cs="Iskoola Pota"/>
                <w:b/>
                <w:bCs/>
                <w:cs/>
                <w:lang w:bidi="si-LK"/>
              </w:rPr>
              <w:t>.</w:t>
            </w:r>
            <w:r>
              <w:rPr>
                <w:b/>
                <w:bCs/>
              </w:rPr>
              <w:tab/>
              <w:t>Title of Project</w:t>
            </w:r>
          </w:p>
        </w:tc>
      </w:tr>
      <w:tr w:rsidR="00C510F8" w:rsidTr="00DC7D1B">
        <w:trPr>
          <w:trHeight w:val="538"/>
        </w:trPr>
        <w:tc>
          <w:tcPr>
            <w:tcW w:w="10051" w:type="dxa"/>
            <w:gridSpan w:val="19"/>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FC055A" w:rsidRDefault="008608D4" w:rsidP="003E16FC">
            <w:pPr>
              <w:widowControl w:val="0"/>
              <w:tabs>
                <w:tab w:val="left" w:pos="360"/>
              </w:tabs>
              <w:autoSpaceDE w:val="0"/>
              <w:spacing w:after="0" w:line="240" w:lineRule="auto"/>
              <w:ind w:right="431"/>
              <w:jc w:val="both"/>
            </w:pPr>
            <w:r>
              <w:fldChar w:fldCharType="begin"/>
            </w:r>
            <w:r>
              <w:instrText xml:space="preserve"> LINK Word</w:instrText>
            </w:r>
            <w:r>
              <w:rPr>
                <w:rFonts w:cs="Iskoola Pota"/>
                <w:cs/>
                <w:lang w:bidi="si-LK"/>
              </w:rPr>
              <w:instrText>.</w:instrText>
            </w:r>
            <w:r>
              <w:instrText>Document</w:instrText>
            </w:r>
            <w:r>
              <w:rPr>
                <w:rFonts w:cs="Iskoola Pota"/>
                <w:cs/>
                <w:lang w:bidi="si-LK"/>
              </w:rPr>
              <w:instrText>.</w:instrText>
            </w:r>
            <w:r>
              <w:instrText xml:space="preserve">12 </w:instrText>
            </w:r>
            <w:r>
              <w:rPr>
                <w:rFonts w:cs="Iskoola Pota"/>
                <w:cs/>
                <w:lang w:bidi="si-LK"/>
              </w:rPr>
              <w:instrText>"</w:instrText>
            </w:r>
            <w:r>
              <w:instrText>D</w:instrText>
            </w:r>
            <w:r>
              <w:rPr>
                <w:rFonts w:cs="Iskoola Pota"/>
                <w:cs/>
                <w:lang w:bidi="si-LK"/>
              </w:rPr>
              <w:instrText>:</w:instrText>
            </w:r>
            <w:r>
              <w:instrText>\\Dropbox\\HISSL\\ERC\\Docs\\HISSL ERC Application V1</w:instrText>
            </w:r>
            <w:r>
              <w:rPr>
                <w:rFonts w:cs="Iskoola Pota"/>
                <w:cs/>
                <w:lang w:bidi="si-LK"/>
              </w:rPr>
              <w:instrText>.</w:instrText>
            </w:r>
            <w:r>
              <w:instrText>6</w:instrText>
            </w:r>
            <w:r>
              <w:rPr>
                <w:rFonts w:cs="Iskoola Pota"/>
                <w:cs/>
                <w:lang w:bidi="si-LK"/>
              </w:rPr>
              <w:instrText>.</w:instrText>
            </w:r>
            <w:r>
              <w:instrText>docx</w:instrText>
            </w:r>
            <w:r>
              <w:rPr>
                <w:rFonts w:cs="Iskoola Pota"/>
                <w:cs/>
                <w:lang w:bidi="si-LK"/>
              </w:rPr>
              <w:instrText>" "</w:instrText>
            </w:r>
            <w:r>
              <w:instrText>OLE_LINK9</w:instrText>
            </w:r>
            <w:r>
              <w:rPr>
                <w:rFonts w:cs="Iskoola Pota"/>
                <w:cs/>
                <w:lang w:bidi="si-LK"/>
              </w:rPr>
              <w:instrText xml:space="preserve">" </w:instrText>
            </w:r>
            <w:r>
              <w:instrText xml:space="preserve">\a \r </w:instrText>
            </w:r>
            <w:r>
              <w:fldChar w:fldCharType="separate"/>
            </w:r>
            <w:r w:rsidR="00296412">
              <w:rPr>
                <w:rStyle w:val="PlaceholderText"/>
                <w:rFonts w:cs="Iskoola Pota"/>
              </w:rPr>
              <w:t>Auto</w:t>
            </w:r>
            <w:r w:rsidR="00331384" w:rsidRPr="00FD53BD">
              <w:rPr>
                <w:rStyle w:val="PlaceholderText"/>
                <w:rFonts w:cs="Iskoola Pota"/>
              </w:rPr>
              <w:t xml:space="preserve"> text</w:t>
            </w:r>
            <w:r w:rsidR="00331384" w:rsidRPr="00FD53BD">
              <w:rPr>
                <w:rStyle w:val="PlaceholderText"/>
                <w:rFonts w:cs="Iskoola Pota"/>
                <w:cs/>
                <w:lang w:bidi="si-LK"/>
              </w:rPr>
              <w:t>.</w:t>
            </w:r>
            <w:r>
              <w:fldChar w:fldCharType="end"/>
            </w:r>
          </w:p>
        </w:tc>
      </w:tr>
      <w:tr w:rsidR="00DC7D1B" w:rsidRPr="00894FD4" w:rsidTr="00DC7D1B">
        <w:trPr>
          <w:trHeight w:val="57"/>
        </w:trPr>
        <w:tc>
          <w:tcPr>
            <w:tcW w:w="10051" w:type="dxa"/>
            <w:gridSpan w:val="19"/>
            <w:tcBorders>
              <w:top w:val="single" w:sz="4" w:space="0" w:color="000000"/>
              <w:bottom w:val="single" w:sz="4" w:space="0" w:color="000000"/>
            </w:tcBorders>
            <w:shd w:val="clear" w:color="auto" w:fill="auto"/>
            <w:vAlign w:val="center"/>
          </w:tcPr>
          <w:p w:rsidR="00DC7D1B" w:rsidRPr="00894FD4" w:rsidRDefault="00DC7D1B" w:rsidP="00DC7D1B">
            <w:pPr>
              <w:widowControl w:val="0"/>
              <w:tabs>
                <w:tab w:val="left" w:pos="360"/>
              </w:tabs>
              <w:autoSpaceDE w:val="0"/>
              <w:spacing w:after="0" w:line="240" w:lineRule="auto"/>
              <w:ind w:left="360" w:hanging="360"/>
              <w:jc w:val="both"/>
              <w:rPr>
                <w:b/>
                <w:bCs/>
                <w:sz w:val="8"/>
                <w:szCs w:val="8"/>
              </w:rPr>
            </w:pPr>
          </w:p>
        </w:tc>
      </w:tr>
      <w:tr w:rsidR="00C510F8" w:rsidRPr="004A4FA6" w:rsidTr="00DC7D1B">
        <w:trPr>
          <w:trHeight w:val="106"/>
        </w:trPr>
        <w:tc>
          <w:tcPr>
            <w:tcW w:w="10051" w:type="dxa"/>
            <w:gridSpan w:val="19"/>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A4FA6" w:rsidRDefault="00C510F8" w:rsidP="00C510F8">
            <w:pPr>
              <w:spacing w:after="0" w:line="240" w:lineRule="auto"/>
              <w:rPr>
                <w:b/>
                <w:bCs/>
              </w:rPr>
            </w:pPr>
            <w:r>
              <w:rPr>
                <w:b/>
                <w:bCs/>
              </w:rPr>
              <w:t>2</w:t>
            </w:r>
            <w:r>
              <w:rPr>
                <w:rFonts w:cs="Iskoola Pota"/>
                <w:b/>
                <w:bCs/>
                <w:cs/>
                <w:lang w:bidi="si-LK"/>
              </w:rPr>
              <w:t xml:space="preserve">. </w:t>
            </w:r>
            <w:r>
              <w:rPr>
                <w:b/>
                <w:bCs/>
              </w:rPr>
              <w:tab/>
            </w:r>
            <w:r w:rsidRPr="004A4FA6">
              <w:rPr>
                <w:b/>
                <w:bCs/>
              </w:rPr>
              <w:t>Application Check list</w:t>
            </w:r>
          </w:p>
        </w:tc>
      </w:tr>
      <w:tr w:rsidR="00E50F8E" w:rsidTr="00DC7D1B">
        <w:trPr>
          <w:trHeight w:val="340"/>
        </w:trPr>
        <w:tc>
          <w:tcPr>
            <w:tcW w:w="10051" w:type="dxa"/>
            <w:gridSpan w:val="19"/>
            <w:tcBorders>
              <w:top w:val="single" w:sz="4" w:space="0" w:color="000000"/>
              <w:left w:val="single" w:sz="4" w:space="0" w:color="000000"/>
              <w:bottom w:val="single" w:sz="4" w:space="0" w:color="000000"/>
              <w:right w:val="single" w:sz="4" w:space="0" w:color="000000"/>
            </w:tcBorders>
            <w:shd w:val="clear" w:color="auto" w:fill="auto"/>
            <w:vAlign w:val="center"/>
          </w:tcPr>
          <w:p w:rsidR="00E50F8E" w:rsidRPr="00A5318C" w:rsidRDefault="00E50F8E" w:rsidP="00C510F8">
            <w:pPr>
              <w:spacing w:after="0" w:line="240" w:lineRule="auto"/>
            </w:pPr>
            <w:r>
              <w:t>Note</w:t>
            </w:r>
            <w:r>
              <w:rPr>
                <w:rFonts w:cs="Iskoola Pota"/>
                <w:cs/>
                <w:lang w:bidi="si-LK"/>
              </w:rPr>
              <w:t xml:space="preserve">: </w:t>
            </w:r>
            <w:r>
              <w:t xml:space="preserve">All documents shall be submitted in </w:t>
            </w:r>
            <w:r w:rsidRPr="00E50F8E">
              <w:rPr>
                <w:b/>
                <w:bCs/>
              </w:rPr>
              <w:t>3 hard copies &amp; 1 soft copy</w:t>
            </w:r>
            <w:r>
              <w:rPr>
                <w:rFonts w:cs="Iskoola Pota"/>
                <w:cs/>
                <w:lang w:bidi="si-LK"/>
              </w:rPr>
              <w:t xml:space="preserve">. </w:t>
            </w:r>
          </w:p>
        </w:tc>
      </w:tr>
      <w:tr w:rsidR="00C510F8" w:rsidTr="00DC7D1B">
        <w:trPr>
          <w:trHeight w:val="340"/>
        </w:trPr>
        <w:tc>
          <w:tcPr>
            <w:tcW w:w="10051" w:type="dxa"/>
            <w:gridSpan w:val="19"/>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A4FA6" w:rsidRDefault="00C510F8" w:rsidP="00C510F8">
            <w:pPr>
              <w:spacing w:after="0" w:line="240" w:lineRule="auto"/>
              <w:rPr>
                <w:b/>
                <w:bCs/>
              </w:rPr>
            </w:pPr>
            <w:r w:rsidRPr="00A5318C">
              <w:t xml:space="preserve">I declare that I have attached the following documents </w:t>
            </w:r>
            <w:r w:rsidRPr="00A5318C">
              <w:rPr>
                <w:rFonts w:cs="Iskoola Pota"/>
                <w:cs/>
                <w:lang w:bidi="si-LK"/>
              </w:rPr>
              <w:t>(</w:t>
            </w:r>
            <w:r w:rsidRPr="00A5318C">
              <w:t>Please tick the check box and confirm</w:t>
            </w:r>
            <w:r w:rsidRPr="00A5318C">
              <w:rPr>
                <w:rFonts w:cs="Iskoola Pota"/>
                <w:cs/>
                <w:lang w:bidi="si-LK"/>
              </w:rPr>
              <w:t>):</w:t>
            </w:r>
          </w:p>
        </w:tc>
      </w:tr>
      <w:tr w:rsidR="00107601" w:rsidTr="00B735D7">
        <w:trPr>
          <w:trHeight w:val="340"/>
        </w:trPr>
        <w:tc>
          <w:tcPr>
            <w:tcW w:w="9228"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rsidR="00107601" w:rsidRPr="00A5318C" w:rsidRDefault="00107601" w:rsidP="00107601">
            <w:pPr>
              <w:spacing w:after="0" w:line="240" w:lineRule="auto"/>
              <w:jc w:val="center"/>
            </w:pPr>
            <w:r>
              <w:rPr>
                <w:b/>
                <w:bCs/>
              </w:rPr>
              <w:t>Document</w:t>
            </w:r>
            <w:r w:rsidR="0012108B">
              <w:rPr>
                <w:b/>
                <w:bCs/>
              </w:rPr>
              <w:t>s</w:t>
            </w:r>
          </w:p>
        </w:tc>
        <w:tc>
          <w:tcPr>
            <w:tcW w:w="8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107601" w:rsidRPr="00A5318C" w:rsidRDefault="00107601" w:rsidP="00C510F8">
            <w:pPr>
              <w:spacing w:after="0" w:line="240" w:lineRule="auto"/>
            </w:pPr>
          </w:p>
        </w:tc>
      </w:tr>
      <w:tr w:rsidR="00C510F8" w:rsidTr="00B735D7">
        <w:trPr>
          <w:trHeight w:val="340"/>
        </w:trPr>
        <w:tc>
          <w:tcPr>
            <w:tcW w:w="9228"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16293F" w:rsidRDefault="003225A2" w:rsidP="00C510F8">
            <w:pPr>
              <w:spacing w:after="0" w:line="240" w:lineRule="auto"/>
            </w:pPr>
            <w:r>
              <w:t>2</w:t>
            </w:r>
            <w:r>
              <w:rPr>
                <w:rFonts w:cs="Iskoola Pota"/>
                <w:cs/>
                <w:lang w:bidi="si-LK"/>
              </w:rPr>
              <w:t>.</w:t>
            </w:r>
            <w:r>
              <w:t>1</w:t>
            </w:r>
            <w:r>
              <w:rPr>
                <w:rFonts w:cs="Iskoola Pota"/>
                <w:cs/>
                <w:lang w:bidi="si-LK"/>
              </w:rPr>
              <w:t xml:space="preserve">. </w:t>
            </w:r>
            <w:r w:rsidR="00C510F8" w:rsidRPr="0016293F">
              <w:t>Application Form</w:t>
            </w:r>
            <w:r w:rsidR="00C510F8" w:rsidRPr="0016293F">
              <w:rPr>
                <w:rFonts w:cs="Iskoola Pota"/>
                <w:cs/>
                <w:lang w:bidi="si-LK"/>
              </w:rPr>
              <w:t xml:space="preserve">: </w:t>
            </w:r>
            <w:r w:rsidR="00C510F8" w:rsidRPr="0016293F">
              <w:t xml:space="preserve">Part I </w:t>
            </w:r>
            <w:r>
              <w:t>, II &amp; III</w:t>
            </w:r>
          </w:p>
        </w:tc>
        <w:sdt>
          <w:sdtPr>
            <w:rPr>
              <w:rFonts w:cs="Iskoola Pota"/>
              <w:cs/>
              <w:lang w:bidi="si-LK"/>
            </w:rPr>
            <w:id w:val="397876809"/>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C510F8" w:rsidRPr="0016293F" w:rsidRDefault="00107601" w:rsidP="00C510F8">
                <w:pPr>
                  <w:spacing w:after="0" w:line="240" w:lineRule="auto"/>
                  <w:jc w:val="center"/>
                </w:pPr>
                <w:r>
                  <w:rPr>
                    <w:rFonts w:ascii="Segoe UI Symbol" w:eastAsia="MS Gothic" w:hAnsi="Segoe UI Symbol" w:cs="Iskoola Pota" w:hint="cs"/>
                    <w:cs/>
                    <w:lang w:bidi="si-LK"/>
                  </w:rPr>
                  <w:t>☐</w:t>
                </w:r>
              </w:p>
            </w:tc>
          </w:sdtContent>
        </w:sdt>
      </w:tr>
      <w:tr w:rsidR="00A5688D" w:rsidTr="00B735D7">
        <w:trPr>
          <w:trHeight w:val="117"/>
        </w:trPr>
        <w:tc>
          <w:tcPr>
            <w:tcW w:w="7952"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B735D7">
            <w:pPr>
              <w:spacing w:after="0" w:line="240" w:lineRule="auto"/>
            </w:pPr>
            <w:r>
              <w:t>Version No</w:t>
            </w:r>
            <w:r w:rsidR="000E4D5E">
              <w:rPr>
                <w:rFonts w:cs="Iskoola Pota"/>
                <w:cs/>
                <w:lang w:bidi="si-LK"/>
              </w:rPr>
              <w:t xml:space="preserve"> </w:t>
            </w:r>
          </w:p>
        </w:tc>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p>
        </w:tc>
      </w:tr>
      <w:tr w:rsidR="00A5688D" w:rsidTr="00B735D7">
        <w:trPr>
          <w:trHeight w:val="340"/>
        </w:trPr>
        <w:tc>
          <w:tcPr>
            <w:tcW w:w="7952"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225A2" w:rsidP="00C510F8">
            <w:pPr>
              <w:spacing w:after="0" w:line="240" w:lineRule="auto"/>
            </w:pPr>
            <w:r>
              <w:t>2</w:t>
            </w:r>
            <w:r>
              <w:rPr>
                <w:rFonts w:cs="Iskoola Pota"/>
                <w:cs/>
                <w:lang w:bidi="si-LK"/>
              </w:rPr>
              <w:t>.</w:t>
            </w:r>
            <w:r>
              <w:t>2</w:t>
            </w:r>
            <w:r>
              <w:rPr>
                <w:rFonts w:cs="Iskoola Pota"/>
                <w:cs/>
                <w:lang w:bidi="si-LK"/>
              </w:rPr>
              <w:t xml:space="preserve">. </w:t>
            </w:r>
            <w:r w:rsidR="00A5688D" w:rsidRPr="0016293F">
              <w:t xml:space="preserve">The complete research protocol including a section on </w:t>
            </w:r>
            <w:r w:rsidR="00A5688D" w:rsidRPr="008A310A">
              <w:t>justification, objectives, methods</w:t>
            </w:r>
            <w:r w:rsidR="00A5688D">
              <w:t xml:space="preserve"> and </w:t>
            </w:r>
            <w:r w:rsidR="00A5688D" w:rsidRPr="0016293F">
              <w:t xml:space="preserve">ethics considerations </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59740B" w:rsidP="00C510F8">
            <w:pPr>
              <w:spacing w:after="0" w:line="240" w:lineRule="auto"/>
            </w:pPr>
            <w:sdt>
              <w:sdtPr>
                <w:id w:val="49505494"/>
                <w:placeholder>
                  <w:docPart w:val="E9E919B1A8C64CA79FD2C63D0B636563"/>
                </w:placeholder>
                <w:showingPlcHdr/>
              </w:sdtPr>
              <w:sdtEndPr/>
              <w:sdtContent>
                <w:r w:rsidR="00A5688D" w:rsidRPr="00A329EB">
                  <w:rPr>
                    <w:rStyle w:val="PlaceholderText"/>
                  </w:rPr>
                  <w:t>text</w:t>
                </w:r>
                <w:r w:rsidR="00A5688D" w:rsidRPr="00A329EB">
                  <w:rPr>
                    <w:rStyle w:val="PlaceholderText"/>
                    <w:rFonts w:cs="Iskoola Pota"/>
                    <w:cs/>
                    <w:lang w:bidi="si-LK"/>
                  </w:rPr>
                  <w:t>.</w:t>
                </w:r>
              </w:sdtContent>
            </w:sdt>
          </w:p>
        </w:tc>
        <w:sdt>
          <w:sdtPr>
            <w:rPr>
              <w:rFonts w:cs="Iskoola Pota"/>
              <w:cs/>
              <w:lang w:bidi="si-LK"/>
            </w:rPr>
            <w:id w:val="-250655940"/>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7C099F">
                  <w:rPr>
                    <w:rFonts w:ascii="MS Gothic" w:eastAsia="MS Gothic" w:hAnsi="MS Gothic" w:cs="Iskoola Pota" w:hint="eastAsia"/>
                    <w:cs/>
                    <w:lang w:bidi="si-LK"/>
                  </w:rPr>
                  <w:t>☐</w:t>
                </w:r>
              </w:p>
            </w:tc>
          </w:sdtContent>
        </w:sdt>
      </w:tr>
      <w:tr w:rsidR="00B735D7" w:rsidTr="00B735D7">
        <w:trPr>
          <w:trHeight w:val="340"/>
        </w:trPr>
        <w:tc>
          <w:tcPr>
            <w:tcW w:w="6535" w:type="dxa"/>
            <w:gridSpan w:val="13"/>
            <w:vMerge w:val="restart"/>
            <w:tcBorders>
              <w:top w:val="single" w:sz="4" w:space="0" w:color="000000"/>
              <w:left w:val="single" w:sz="4" w:space="0" w:color="000000"/>
              <w:right w:val="single" w:sz="4" w:space="0" w:color="000000"/>
            </w:tcBorders>
            <w:shd w:val="clear" w:color="auto" w:fill="auto"/>
            <w:vAlign w:val="center"/>
          </w:tcPr>
          <w:p w:rsidR="00B735D7" w:rsidRDefault="003225A2" w:rsidP="00C510F8">
            <w:pPr>
              <w:spacing w:after="0" w:line="240" w:lineRule="auto"/>
            </w:pPr>
            <w:r>
              <w:t>2</w:t>
            </w:r>
            <w:r>
              <w:rPr>
                <w:rFonts w:cs="Iskoola Pota"/>
                <w:cs/>
                <w:lang w:bidi="si-LK"/>
              </w:rPr>
              <w:t>.</w:t>
            </w:r>
            <w:r>
              <w:t>3</w:t>
            </w:r>
            <w:r>
              <w:rPr>
                <w:rFonts w:cs="Iskoola Pota"/>
                <w:cs/>
                <w:lang w:bidi="si-LK"/>
              </w:rPr>
              <w:t xml:space="preserve">. </w:t>
            </w:r>
            <w:r w:rsidR="00B735D7" w:rsidRPr="0016293F">
              <w:t xml:space="preserve">Information </w:t>
            </w:r>
            <w:r w:rsidR="00B735D7">
              <w:t>sheet for research participants</w:t>
            </w:r>
            <w:r w:rsidR="00B735D7">
              <w:rPr>
                <w:rFonts w:cs="Iskoola Pota"/>
                <w:cs/>
                <w:lang w:bidi="si-LK"/>
              </w:rPr>
              <w:t>.</w:t>
            </w:r>
          </w:p>
          <w:p w:rsidR="00B735D7" w:rsidRPr="0016293F" w:rsidRDefault="00B735D7" w:rsidP="003225A2">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B735D7" w:rsidRPr="0016293F" w:rsidRDefault="00B735D7" w:rsidP="00C510F8">
            <w:pPr>
              <w:spacing w:after="0" w:line="240" w:lineRule="auto"/>
            </w:pPr>
            <w:r w:rsidRPr="0016293F">
              <w:t>Sinhala</w:t>
            </w:r>
            <w:r>
              <w:rPr>
                <w:rFonts w:cs="Iskoola Pota"/>
                <w:cs/>
                <w:lang w:bidi="si-LK"/>
              </w:rPr>
              <w:t xml:space="preserve"> </w:t>
            </w:r>
          </w:p>
        </w:tc>
        <w:sdt>
          <w:sdtPr>
            <w:id w:val="1368875814"/>
            <w:placeholder>
              <w:docPart w:val="E389EB81BFDC472AB443DA6074DDE4D7"/>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735D7" w:rsidRPr="0016293F" w:rsidRDefault="00B735D7"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272280858"/>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B735D7" w:rsidRDefault="00B735D7" w:rsidP="00C510F8">
                <w:pPr>
                  <w:spacing w:after="0" w:line="240" w:lineRule="auto"/>
                  <w:jc w:val="center"/>
                </w:pPr>
                <w:r w:rsidRPr="00207B3C">
                  <w:rPr>
                    <w:rFonts w:ascii="MS Gothic" w:eastAsia="MS Gothic" w:hAnsi="MS Gothic" w:cs="Iskoola Pota" w:hint="eastAsia"/>
                    <w:cs/>
                    <w:lang w:bidi="si-LK"/>
                  </w:rPr>
                  <w:t>☐</w:t>
                </w:r>
              </w:p>
            </w:tc>
          </w:sdtContent>
        </w:sdt>
      </w:tr>
      <w:tr w:rsidR="00B735D7" w:rsidTr="00B735D7">
        <w:trPr>
          <w:trHeight w:val="340"/>
        </w:trPr>
        <w:tc>
          <w:tcPr>
            <w:tcW w:w="6535" w:type="dxa"/>
            <w:gridSpan w:val="13"/>
            <w:vMerge/>
            <w:tcBorders>
              <w:left w:val="single" w:sz="4" w:space="0" w:color="000000"/>
              <w:right w:val="single" w:sz="4" w:space="0" w:color="000000"/>
            </w:tcBorders>
            <w:shd w:val="clear" w:color="auto" w:fill="auto"/>
            <w:vAlign w:val="center"/>
          </w:tcPr>
          <w:p w:rsidR="00B735D7" w:rsidRPr="0016293F" w:rsidRDefault="00B735D7"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B735D7" w:rsidRPr="0016293F" w:rsidRDefault="00B735D7" w:rsidP="00C510F8">
            <w:pPr>
              <w:spacing w:after="0" w:line="240" w:lineRule="auto"/>
            </w:pPr>
            <w:r w:rsidRPr="0016293F">
              <w:t>Tamil</w:t>
            </w:r>
            <w:r>
              <w:rPr>
                <w:rFonts w:cs="Iskoola Pota"/>
                <w:cs/>
                <w:lang w:bidi="si-LK"/>
              </w:rPr>
              <w:t xml:space="preserve"> </w:t>
            </w:r>
          </w:p>
        </w:tc>
        <w:sdt>
          <w:sdtPr>
            <w:id w:val="-248662911"/>
            <w:placeholder>
              <w:docPart w:val="6B004B8A43C2478E943986CC820044F2"/>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735D7" w:rsidRPr="0016293F" w:rsidRDefault="00B735D7"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325894231"/>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B735D7" w:rsidRDefault="00B735D7" w:rsidP="00C510F8">
                <w:pPr>
                  <w:spacing w:after="0" w:line="240" w:lineRule="auto"/>
                  <w:jc w:val="center"/>
                </w:pPr>
                <w:r w:rsidRPr="00207B3C">
                  <w:rPr>
                    <w:rFonts w:ascii="MS Gothic" w:eastAsia="MS Gothic" w:hAnsi="MS Gothic" w:cs="Iskoola Pota" w:hint="eastAsia"/>
                    <w:cs/>
                    <w:lang w:bidi="si-LK"/>
                  </w:rPr>
                  <w:t>☐</w:t>
                </w:r>
              </w:p>
            </w:tc>
          </w:sdtContent>
        </w:sdt>
      </w:tr>
      <w:tr w:rsidR="00B735D7" w:rsidTr="009D1548">
        <w:trPr>
          <w:trHeight w:val="139"/>
        </w:trPr>
        <w:tc>
          <w:tcPr>
            <w:tcW w:w="6535" w:type="dxa"/>
            <w:gridSpan w:val="13"/>
            <w:vMerge/>
            <w:tcBorders>
              <w:left w:val="single" w:sz="4" w:space="0" w:color="000000"/>
              <w:right w:val="single" w:sz="4" w:space="0" w:color="000000"/>
            </w:tcBorders>
            <w:shd w:val="clear" w:color="auto" w:fill="auto"/>
            <w:vAlign w:val="center"/>
          </w:tcPr>
          <w:p w:rsidR="00B735D7" w:rsidRPr="0016293F" w:rsidRDefault="00B735D7"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B735D7" w:rsidRPr="0016293F" w:rsidRDefault="00B735D7" w:rsidP="00C510F8">
            <w:pPr>
              <w:spacing w:after="0" w:line="240" w:lineRule="auto"/>
            </w:pPr>
            <w:r w:rsidRPr="0016293F">
              <w:t>English</w:t>
            </w:r>
          </w:p>
        </w:tc>
        <w:sdt>
          <w:sdtPr>
            <w:id w:val="807292095"/>
            <w:placeholder>
              <w:docPart w:val="5175830D04D742EFBED11C722BE13533"/>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735D7" w:rsidRPr="0016293F" w:rsidRDefault="00B735D7"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358023183"/>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B735D7" w:rsidRDefault="00B735D7" w:rsidP="00C510F8">
                <w:pPr>
                  <w:spacing w:after="0" w:line="240" w:lineRule="auto"/>
                  <w:jc w:val="center"/>
                </w:pPr>
                <w:r>
                  <w:rPr>
                    <w:rFonts w:ascii="Segoe UI Symbol" w:eastAsia="MS Gothic" w:hAnsi="Segoe UI Symbol" w:cs="Iskoola Pota" w:hint="cs"/>
                    <w:cs/>
                    <w:lang w:bidi="si-LK"/>
                  </w:rPr>
                  <w:t>☐</w:t>
                </w:r>
              </w:p>
            </w:tc>
          </w:sdtContent>
        </w:sdt>
      </w:tr>
      <w:tr w:rsidR="00A5688D" w:rsidTr="00B735D7">
        <w:trPr>
          <w:trHeight w:val="340"/>
        </w:trPr>
        <w:tc>
          <w:tcPr>
            <w:tcW w:w="6535" w:type="dxa"/>
            <w:gridSpan w:val="13"/>
            <w:vMerge w:val="restart"/>
            <w:tcBorders>
              <w:top w:val="single" w:sz="4" w:space="0" w:color="000000"/>
              <w:left w:val="single" w:sz="4" w:space="0" w:color="000000"/>
              <w:right w:val="single" w:sz="4" w:space="0" w:color="000000"/>
            </w:tcBorders>
            <w:shd w:val="clear" w:color="auto" w:fill="auto"/>
            <w:vAlign w:val="center"/>
          </w:tcPr>
          <w:p w:rsidR="00A5688D" w:rsidRDefault="003225A2" w:rsidP="00C510F8">
            <w:pPr>
              <w:spacing w:after="0" w:line="240" w:lineRule="auto"/>
            </w:pPr>
            <w:r>
              <w:t>2</w:t>
            </w:r>
            <w:r>
              <w:rPr>
                <w:rFonts w:cs="Iskoola Pota"/>
                <w:cs/>
                <w:lang w:bidi="si-LK"/>
              </w:rPr>
              <w:t>.</w:t>
            </w:r>
            <w:r>
              <w:t>4</w:t>
            </w:r>
            <w:r>
              <w:rPr>
                <w:rFonts w:cs="Iskoola Pota"/>
                <w:cs/>
                <w:lang w:bidi="si-LK"/>
              </w:rPr>
              <w:t xml:space="preserve">. </w:t>
            </w:r>
            <w:r w:rsidR="00A5688D" w:rsidRPr="0016293F">
              <w:t xml:space="preserve">Consent forms </w:t>
            </w:r>
          </w:p>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Sinhala</w:t>
            </w:r>
            <w:r>
              <w:rPr>
                <w:rFonts w:cs="Iskoola Pota"/>
                <w:cs/>
                <w:lang w:bidi="si-LK"/>
              </w:rPr>
              <w:t xml:space="preserve"> </w:t>
            </w:r>
          </w:p>
        </w:tc>
        <w:sdt>
          <w:sdtPr>
            <w:id w:val="-1707784925"/>
            <w:placeholder>
              <w:docPart w:val="759C0C2F443F4F7B8DB8EF9F733052DD"/>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729695330"/>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340"/>
        </w:trPr>
        <w:tc>
          <w:tcPr>
            <w:tcW w:w="6535" w:type="dxa"/>
            <w:gridSpan w:val="13"/>
            <w:vMerge/>
            <w:tcBorders>
              <w:left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Tamil</w:t>
            </w:r>
            <w:r>
              <w:rPr>
                <w:rFonts w:cs="Iskoola Pota"/>
                <w:cs/>
                <w:lang w:bidi="si-LK"/>
              </w:rPr>
              <w:t xml:space="preserve"> </w:t>
            </w:r>
          </w:p>
        </w:tc>
        <w:sdt>
          <w:sdtPr>
            <w:id w:val="-1740477296"/>
            <w:placeholder>
              <w:docPart w:val="E1189A5E15D548ED9D46372D9B9D6698"/>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734841302"/>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50"/>
        </w:trPr>
        <w:tc>
          <w:tcPr>
            <w:tcW w:w="6535" w:type="dxa"/>
            <w:gridSpan w:val="13"/>
            <w:vMerge/>
            <w:tcBorders>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English</w:t>
            </w:r>
          </w:p>
        </w:tc>
        <w:sdt>
          <w:sdtPr>
            <w:id w:val="822092346"/>
            <w:placeholder>
              <w:docPart w:val="D5419C11D54A49D08DAE69B4025F5582"/>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665163704"/>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340"/>
        </w:trPr>
        <w:tc>
          <w:tcPr>
            <w:tcW w:w="6535" w:type="dxa"/>
            <w:gridSpan w:val="13"/>
            <w:vMerge w:val="restart"/>
            <w:tcBorders>
              <w:top w:val="single" w:sz="4" w:space="0" w:color="000000"/>
              <w:left w:val="single" w:sz="4" w:space="0" w:color="000000"/>
              <w:right w:val="single" w:sz="4" w:space="0" w:color="000000"/>
            </w:tcBorders>
            <w:shd w:val="clear" w:color="auto" w:fill="auto"/>
            <w:vAlign w:val="center"/>
          </w:tcPr>
          <w:p w:rsidR="00A5688D" w:rsidRDefault="003225A2" w:rsidP="00C510F8">
            <w:pPr>
              <w:spacing w:after="0" w:line="240" w:lineRule="auto"/>
            </w:pPr>
            <w:r>
              <w:t>2</w:t>
            </w:r>
            <w:r>
              <w:rPr>
                <w:rFonts w:cs="Iskoola Pota"/>
                <w:cs/>
                <w:lang w:bidi="si-LK"/>
              </w:rPr>
              <w:t>.</w:t>
            </w:r>
            <w:r>
              <w:t>5</w:t>
            </w:r>
            <w:r>
              <w:rPr>
                <w:rFonts w:cs="Iskoola Pota"/>
                <w:cs/>
                <w:lang w:bidi="si-LK"/>
              </w:rPr>
              <w:t xml:space="preserve">. </w:t>
            </w:r>
            <w:r w:rsidR="00A5688D" w:rsidRPr="0016293F">
              <w:t xml:space="preserve">Assent forms </w:t>
            </w:r>
          </w:p>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Sinhala</w:t>
            </w:r>
            <w:r>
              <w:rPr>
                <w:rFonts w:cs="Iskoola Pota"/>
                <w:cs/>
                <w:lang w:bidi="si-LK"/>
              </w:rPr>
              <w:t xml:space="preserve"> </w:t>
            </w:r>
          </w:p>
        </w:tc>
        <w:sdt>
          <w:sdtPr>
            <w:id w:val="1752692944"/>
            <w:placeholder>
              <w:docPart w:val="33AC7273A3024C1E968D4F6FC30F7E4C"/>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2138173036"/>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340"/>
        </w:trPr>
        <w:tc>
          <w:tcPr>
            <w:tcW w:w="6535" w:type="dxa"/>
            <w:gridSpan w:val="13"/>
            <w:vMerge/>
            <w:tcBorders>
              <w:left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Tamil</w:t>
            </w:r>
            <w:r>
              <w:rPr>
                <w:rFonts w:cs="Iskoola Pota"/>
                <w:cs/>
                <w:lang w:bidi="si-LK"/>
              </w:rPr>
              <w:t xml:space="preserve"> </w:t>
            </w:r>
          </w:p>
        </w:tc>
        <w:sdt>
          <w:sdtPr>
            <w:id w:val="-1447699211"/>
            <w:placeholder>
              <w:docPart w:val="FF020708C9DE47CDAD9F8A1E5352B5D6"/>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276701882"/>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50"/>
        </w:trPr>
        <w:tc>
          <w:tcPr>
            <w:tcW w:w="6535" w:type="dxa"/>
            <w:gridSpan w:val="13"/>
            <w:vMerge/>
            <w:tcBorders>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English</w:t>
            </w:r>
          </w:p>
        </w:tc>
        <w:sdt>
          <w:sdtPr>
            <w:id w:val="425845628"/>
            <w:placeholder>
              <w:docPart w:val="8E3224F16528450F9EF7FEEAB125A3AF"/>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016112160"/>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340"/>
        </w:trPr>
        <w:tc>
          <w:tcPr>
            <w:tcW w:w="6535" w:type="dxa"/>
            <w:gridSpan w:val="13"/>
            <w:vMerge w:val="restart"/>
            <w:tcBorders>
              <w:top w:val="single" w:sz="4" w:space="0" w:color="000000"/>
              <w:left w:val="single" w:sz="4" w:space="0" w:color="000000"/>
              <w:right w:val="single" w:sz="4" w:space="0" w:color="000000"/>
            </w:tcBorders>
            <w:shd w:val="clear" w:color="auto" w:fill="auto"/>
            <w:vAlign w:val="center"/>
          </w:tcPr>
          <w:p w:rsidR="00A5688D" w:rsidRDefault="003225A2" w:rsidP="00C510F8">
            <w:pPr>
              <w:spacing w:after="0" w:line="240" w:lineRule="auto"/>
            </w:pPr>
            <w:r>
              <w:t>2</w:t>
            </w:r>
            <w:r>
              <w:rPr>
                <w:rFonts w:cs="Iskoola Pota"/>
                <w:cs/>
                <w:lang w:bidi="si-LK"/>
              </w:rPr>
              <w:t>.</w:t>
            </w:r>
            <w:r>
              <w:t>6</w:t>
            </w:r>
            <w:r>
              <w:rPr>
                <w:rFonts w:cs="Iskoola Pota"/>
                <w:cs/>
                <w:lang w:bidi="si-LK"/>
              </w:rPr>
              <w:t xml:space="preserve">. </w:t>
            </w:r>
            <w:r w:rsidR="00A5688D" w:rsidRPr="0016293F">
              <w:t>Data collection</w:t>
            </w:r>
            <w:r w:rsidR="00A5688D">
              <w:t xml:space="preserve"> booklets</w:t>
            </w:r>
            <w:r w:rsidR="00A5688D">
              <w:rPr>
                <w:rFonts w:cs="Iskoola Pota"/>
                <w:cs/>
                <w:lang w:bidi="si-LK"/>
              </w:rPr>
              <w:t xml:space="preserve">/ </w:t>
            </w:r>
            <w:r w:rsidR="00A5688D">
              <w:t>forms</w:t>
            </w:r>
            <w:r w:rsidR="00A5688D">
              <w:rPr>
                <w:rFonts w:cs="Iskoola Pota"/>
                <w:cs/>
                <w:lang w:bidi="si-LK"/>
              </w:rPr>
              <w:t xml:space="preserve">/ </w:t>
            </w:r>
            <w:r w:rsidR="00A5688D">
              <w:t>questionnaires</w:t>
            </w:r>
          </w:p>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Sinhala</w:t>
            </w:r>
            <w:r>
              <w:rPr>
                <w:rFonts w:cs="Iskoola Pota"/>
                <w:cs/>
                <w:lang w:bidi="si-LK"/>
              </w:rPr>
              <w:t xml:space="preserve"> </w:t>
            </w:r>
          </w:p>
        </w:tc>
        <w:sdt>
          <w:sdtPr>
            <w:id w:val="1926148819"/>
            <w:placeholder>
              <w:docPart w:val="92E9515B5DCE4E4B9A267FF9FEC054F7"/>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324553713"/>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340"/>
        </w:trPr>
        <w:tc>
          <w:tcPr>
            <w:tcW w:w="6535" w:type="dxa"/>
            <w:gridSpan w:val="13"/>
            <w:vMerge/>
            <w:tcBorders>
              <w:left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Tamil</w:t>
            </w:r>
            <w:r>
              <w:rPr>
                <w:rFonts w:cs="Iskoola Pota"/>
                <w:cs/>
                <w:lang w:bidi="si-LK"/>
              </w:rPr>
              <w:t xml:space="preserve"> </w:t>
            </w:r>
          </w:p>
        </w:tc>
        <w:sdt>
          <w:sdtPr>
            <w:id w:val="-1431661919"/>
            <w:placeholder>
              <w:docPart w:val="2D9E8624B322473A8D4F2C708E609E14"/>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109254378"/>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A5688D" w:rsidP="00C510F8">
                <w:pPr>
                  <w:spacing w:after="0" w:line="240" w:lineRule="auto"/>
                  <w:jc w:val="center"/>
                </w:pPr>
                <w:r w:rsidRPr="00207B3C">
                  <w:rPr>
                    <w:rFonts w:ascii="MS Gothic" w:eastAsia="MS Gothic" w:hAnsi="MS Gothic" w:cs="Iskoola Pota" w:hint="eastAsia"/>
                    <w:cs/>
                    <w:lang w:bidi="si-LK"/>
                  </w:rPr>
                  <w:t>☐</w:t>
                </w:r>
              </w:p>
            </w:tc>
          </w:sdtContent>
        </w:sdt>
      </w:tr>
      <w:tr w:rsidR="00A5688D" w:rsidTr="00B735D7">
        <w:trPr>
          <w:trHeight w:val="50"/>
        </w:trPr>
        <w:tc>
          <w:tcPr>
            <w:tcW w:w="6535" w:type="dxa"/>
            <w:gridSpan w:val="13"/>
            <w:vMerge/>
            <w:tcBorders>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p>
        </w:tc>
        <w:tc>
          <w:tcPr>
            <w:tcW w:w="141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A5688D" w:rsidP="00C510F8">
            <w:pPr>
              <w:spacing w:after="0" w:line="240" w:lineRule="auto"/>
            </w:pPr>
            <w:r w:rsidRPr="0016293F">
              <w:t>English</w:t>
            </w:r>
          </w:p>
        </w:tc>
        <w:sdt>
          <w:sdtPr>
            <w:id w:val="-1974281624"/>
            <w:placeholder>
              <w:docPart w:val="89875EB37FCD4F7898A29198C7856341"/>
            </w:placeholder>
            <w:showingPlcHdr/>
            <w:text/>
          </w:sdtPr>
          <w:sdtEndPr/>
          <w:sdtContent>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5688D" w:rsidRPr="0016293F" w:rsidRDefault="0035738D" w:rsidP="00C510F8">
                <w:pPr>
                  <w:spacing w:after="0" w:line="240" w:lineRule="auto"/>
                </w:pPr>
                <w:r w:rsidRPr="00A329EB">
                  <w:rPr>
                    <w:rStyle w:val="PlaceholderText"/>
                  </w:rPr>
                  <w:t>text</w:t>
                </w:r>
                <w:r w:rsidRPr="00A329EB">
                  <w:rPr>
                    <w:rStyle w:val="PlaceholderText"/>
                    <w:rFonts w:cs="Iskoola Pota"/>
                    <w:cs/>
                    <w:lang w:bidi="si-LK"/>
                  </w:rPr>
                  <w:t>.</w:t>
                </w:r>
              </w:p>
            </w:tc>
          </w:sdtContent>
        </w:sdt>
        <w:sdt>
          <w:sdtPr>
            <w:rPr>
              <w:rFonts w:cs="Iskoola Pota"/>
              <w:cs/>
              <w:lang w:bidi="si-LK"/>
            </w:rPr>
            <w:id w:val="549734589"/>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A5688D" w:rsidRDefault="00170B56" w:rsidP="00C510F8">
                <w:pPr>
                  <w:spacing w:after="0" w:line="240" w:lineRule="auto"/>
                  <w:jc w:val="center"/>
                </w:pPr>
                <w:r>
                  <w:rPr>
                    <w:rFonts w:ascii="Segoe UI Symbol" w:eastAsia="MS Gothic" w:hAnsi="Segoe UI Symbol" w:cs="Iskoola Pota" w:hint="cs"/>
                    <w:cs/>
                    <w:lang w:bidi="si-LK"/>
                  </w:rPr>
                  <w:t>☐</w:t>
                </w:r>
              </w:p>
            </w:tc>
          </w:sdtContent>
        </w:sdt>
      </w:tr>
      <w:tr w:rsidR="003225A2" w:rsidTr="00AD428D">
        <w:trPr>
          <w:trHeight w:val="50"/>
        </w:trPr>
        <w:tc>
          <w:tcPr>
            <w:tcW w:w="9228" w:type="dxa"/>
            <w:gridSpan w:val="18"/>
            <w:tcBorders>
              <w:left w:val="single" w:sz="4" w:space="0" w:color="000000"/>
              <w:bottom w:val="single" w:sz="4" w:space="0" w:color="000000"/>
              <w:right w:val="single" w:sz="4" w:space="0" w:color="000000"/>
            </w:tcBorders>
            <w:shd w:val="clear" w:color="auto" w:fill="auto"/>
            <w:vAlign w:val="center"/>
          </w:tcPr>
          <w:p w:rsidR="003225A2" w:rsidRDefault="003225A2" w:rsidP="00C510F8">
            <w:pPr>
              <w:spacing w:after="0" w:line="240" w:lineRule="auto"/>
            </w:pPr>
            <w:r>
              <w:t>2</w:t>
            </w:r>
            <w:r>
              <w:rPr>
                <w:rFonts w:cs="Iskoola Pota"/>
                <w:cs/>
                <w:lang w:bidi="si-LK"/>
              </w:rPr>
              <w:t>.</w:t>
            </w:r>
            <w:r>
              <w:t>7</w:t>
            </w:r>
            <w:r>
              <w:rPr>
                <w:rFonts w:cs="Iskoola Pota"/>
                <w:cs/>
                <w:lang w:bidi="si-LK"/>
              </w:rPr>
              <w:t xml:space="preserve">. </w:t>
            </w:r>
            <w:r>
              <w:t>Language Justification letter</w:t>
            </w:r>
          </w:p>
          <w:p w:rsidR="003225A2" w:rsidRDefault="003225A2" w:rsidP="00C510F8">
            <w:pPr>
              <w:spacing w:after="0" w:line="240" w:lineRule="auto"/>
            </w:pPr>
            <w:r>
              <w:rPr>
                <w:rFonts w:cs="Iskoola Pota"/>
                <w:cs/>
                <w:lang w:bidi="si-LK"/>
              </w:rPr>
              <w:t xml:space="preserve"> (</w:t>
            </w:r>
            <w:r>
              <w:t>applicable If any of above documents are not available three languages</w:t>
            </w:r>
            <w:r>
              <w:rPr>
                <w:rFonts w:cs="Iskoola Pota"/>
                <w:cs/>
                <w:lang w:bidi="si-LK"/>
              </w:rPr>
              <w:t>)</w:t>
            </w:r>
          </w:p>
        </w:tc>
        <w:sdt>
          <w:sdtPr>
            <w:rPr>
              <w:rFonts w:cs="Iskoola Pota"/>
              <w:cs/>
              <w:lang w:bidi="si-LK"/>
            </w:rPr>
            <w:id w:val="-666405955"/>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3225A2" w:rsidRDefault="003225A2" w:rsidP="00C510F8">
                <w:pPr>
                  <w:spacing w:after="0" w:line="240" w:lineRule="auto"/>
                  <w:jc w:val="center"/>
                  <w:rPr>
                    <w:rFonts w:cs="Iskoola Pota"/>
                    <w:cs/>
                    <w:lang w:bidi="si-LK"/>
                  </w:rPr>
                </w:pPr>
                <w:r w:rsidRPr="00207B3C">
                  <w:rPr>
                    <w:rFonts w:ascii="MS Gothic" w:eastAsia="MS Gothic" w:hAnsi="MS Gothic" w:cs="Iskoola Pota" w:hint="eastAsia"/>
                    <w:cs/>
                    <w:lang w:bidi="si-LK"/>
                  </w:rPr>
                  <w:t>☐</w:t>
                </w:r>
              </w:p>
            </w:tc>
          </w:sdtContent>
        </w:sdt>
      </w:tr>
      <w:tr w:rsidR="00C510F8" w:rsidTr="00B735D7">
        <w:trPr>
          <w:trHeight w:val="340"/>
        </w:trPr>
        <w:tc>
          <w:tcPr>
            <w:tcW w:w="9228"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16293F" w:rsidRDefault="003225A2" w:rsidP="00C510F8">
            <w:pPr>
              <w:spacing w:after="0" w:line="240" w:lineRule="auto"/>
            </w:pPr>
            <w:r>
              <w:t>2</w:t>
            </w:r>
            <w:r>
              <w:rPr>
                <w:rFonts w:cs="Iskoola Pota"/>
                <w:cs/>
                <w:lang w:bidi="si-LK"/>
              </w:rPr>
              <w:t>.</w:t>
            </w:r>
            <w:r>
              <w:t>8</w:t>
            </w:r>
            <w:r>
              <w:rPr>
                <w:rFonts w:cs="Iskoola Pota"/>
                <w:cs/>
                <w:lang w:bidi="si-LK"/>
              </w:rPr>
              <w:t xml:space="preserve">. </w:t>
            </w:r>
            <w:r w:rsidR="00C510F8" w:rsidRPr="008A310A">
              <w:t xml:space="preserve">ERC approval certificate from any other ERC </w:t>
            </w:r>
            <w:r w:rsidR="00C510F8" w:rsidRPr="008A310A">
              <w:rPr>
                <w:rFonts w:cs="Iskoola Pota"/>
                <w:cs/>
                <w:lang w:bidi="si-LK"/>
              </w:rPr>
              <w:t>(</w:t>
            </w:r>
            <w:r w:rsidR="00C510F8" w:rsidRPr="008A310A">
              <w:t>if applicable</w:t>
            </w:r>
            <w:r w:rsidR="00C510F8" w:rsidRPr="008A310A">
              <w:rPr>
                <w:rFonts w:cs="Iskoola Pota"/>
                <w:cs/>
                <w:lang w:bidi="si-LK"/>
              </w:rPr>
              <w:t>)</w:t>
            </w:r>
            <w:r w:rsidR="00C510F8">
              <w:rPr>
                <w:rFonts w:cs="Iskoola Pota"/>
                <w:cs/>
                <w:lang w:bidi="si-LK"/>
              </w:rPr>
              <w:t xml:space="preserve"> </w:t>
            </w:r>
          </w:p>
        </w:tc>
        <w:sdt>
          <w:sdtPr>
            <w:rPr>
              <w:rFonts w:cs="Iskoola Pota"/>
              <w:cs/>
              <w:lang w:bidi="si-LK"/>
            </w:rPr>
            <w:id w:val="-1383403858"/>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C510F8" w:rsidRDefault="00C510F8" w:rsidP="00C510F8">
                <w:pPr>
                  <w:spacing w:after="0" w:line="240" w:lineRule="auto"/>
                  <w:jc w:val="center"/>
                </w:pPr>
                <w:r w:rsidRPr="00A55E10">
                  <w:rPr>
                    <w:rFonts w:ascii="MS Gothic" w:eastAsia="MS Gothic" w:hAnsi="MS Gothic" w:cs="Iskoola Pota" w:hint="eastAsia"/>
                    <w:cs/>
                    <w:lang w:bidi="si-LK"/>
                  </w:rPr>
                  <w:t>☐</w:t>
                </w:r>
              </w:p>
            </w:tc>
          </w:sdtContent>
        </w:sdt>
      </w:tr>
      <w:tr w:rsidR="00C510F8" w:rsidTr="00B735D7">
        <w:trPr>
          <w:trHeight w:val="340"/>
        </w:trPr>
        <w:tc>
          <w:tcPr>
            <w:tcW w:w="9228"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rsidR="003225A2" w:rsidRDefault="003225A2" w:rsidP="00C510F8">
            <w:pPr>
              <w:spacing w:after="0" w:line="240" w:lineRule="auto"/>
            </w:pPr>
            <w:r>
              <w:t>2</w:t>
            </w:r>
            <w:r>
              <w:rPr>
                <w:rFonts w:cs="Iskoola Pota"/>
                <w:cs/>
                <w:lang w:bidi="si-LK"/>
              </w:rPr>
              <w:t>.</w:t>
            </w:r>
            <w:r>
              <w:t>9</w:t>
            </w:r>
            <w:r>
              <w:rPr>
                <w:rFonts w:cs="Iskoola Pota"/>
                <w:cs/>
                <w:lang w:bidi="si-LK"/>
              </w:rPr>
              <w:t xml:space="preserve">. </w:t>
            </w:r>
            <w:r w:rsidR="00C510F8" w:rsidRPr="0016293F">
              <w:t xml:space="preserve">Materials Transfer Agreement </w:t>
            </w:r>
          </w:p>
          <w:p w:rsidR="00C510F8" w:rsidRPr="0016293F" w:rsidRDefault="00C510F8" w:rsidP="00C510F8">
            <w:pPr>
              <w:spacing w:after="0" w:line="240" w:lineRule="auto"/>
            </w:pPr>
            <w:r w:rsidRPr="0016293F">
              <w:rPr>
                <w:rFonts w:cs="Iskoola Pota"/>
                <w:cs/>
                <w:lang w:bidi="si-LK"/>
              </w:rPr>
              <w:t>(</w:t>
            </w:r>
            <w:r w:rsidRPr="0016293F">
              <w:t>required for all research involving transfer of biological sa</w:t>
            </w:r>
            <w:r>
              <w:t>mples abroad</w:t>
            </w:r>
            <w:r>
              <w:rPr>
                <w:rFonts w:cs="Iskoola Pota"/>
                <w:cs/>
                <w:lang w:bidi="si-LK"/>
              </w:rPr>
              <w:t xml:space="preserve">) </w:t>
            </w:r>
          </w:p>
        </w:tc>
        <w:sdt>
          <w:sdtPr>
            <w:rPr>
              <w:rFonts w:cs="Iskoola Pota"/>
              <w:cs/>
              <w:lang w:bidi="si-LK"/>
            </w:rPr>
            <w:id w:val="215713612"/>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C510F8" w:rsidRDefault="00C510F8" w:rsidP="00C510F8">
                <w:pPr>
                  <w:spacing w:after="0" w:line="240" w:lineRule="auto"/>
                  <w:jc w:val="center"/>
                </w:pPr>
                <w:r w:rsidRPr="00A55E10">
                  <w:rPr>
                    <w:rFonts w:ascii="MS Gothic" w:eastAsia="MS Gothic" w:hAnsi="MS Gothic" w:cs="Iskoola Pota" w:hint="eastAsia"/>
                    <w:cs/>
                    <w:lang w:bidi="si-LK"/>
                  </w:rPr>
                  <w:t>☐</w:t>
                </w:r>
              </w:p>
            </w:tc>
          </w:sdtContent>
        </w:sdt>
      </w:tr>
      <w:tr w:rsidR="00C510F8" w:rsidTr="00B735D7">
        <w:trPr>
          <w:trHeight w:val="340"/>
        </w:trPr>
        <w:tc>
          <w:tcPr>
            <w:tcW w:w="9228"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16293F" w:rsidRDefault="003225A2" w:rsidP="00C510F8">
            <w:pPr>
              <w:spacing w:after="0" w:line="240" w:lineRule="auto"/>
            </w:pPr>
            <w:r>
              <w:t>2</w:t>
            </w:r>
            <w:r>
              <w:rPr>
                <w:rFonts w:cs="Iskoola Pota"/>
                <w:cs/>
                <w:lang w:bidi="si-LK"/>
              </w:rPr>
              <w:t>.</w:t>
            </w:r>
            <w:r>
              <w:t xml:space="preserve">10 </w:t>
            </w:r>
            <w:r w:rsidR="00C510F8" w:rsidRPr="0016293F">
              <w:t xml:space="preserve">Ethics approval from sponsoring country or country of the </w:t>
            </w:r>
            <w:r w:rsidR="00C510F8">
              <w:t xml:space="preserve">overseas investigator </w:t>
            </w:r>
            <w:r w:rsidR="00C510F8">
              <w:rPr>
                <w:rFonts w:cs="Iskoola Pota"/>
                <w:cs/>
                <w:lang w:bidi="si-LK"/>
              </w:rPr>
              <w:t>(</w:t>
            </w:r>
            <w:r w:rsidR="00C510F8">
              <w:t xml:space="preserve">if </w:t>
            </w:r>
            <w:r w:rsidR="00C510F8" w:rsidRPr="008A310A">
              <w:t>applicable</w:t>
            </w:r>
            <w:r w:rsidR="00C510F8">
              <w:rPr>
                <w:rFonts w:cs="Iskoola Pota"/>
                <w:cs/>
                <w:lang w:bidi="si-LK"/>
              </w:rPr>
              <w:t xml:space="preserve">) </w:t>
            </w:r>
          </w:p>
        </w:tc>
        <w:sdt>
          <w:sdtPr>
            <w:rPr>
              <w:rFonts w:cs="Iskoola Pota"/>
              <w:cs/>
              <w:lang w:bidi="si-LK"/>
            </w:rPr>
            <w:id w:val="1093363399"/>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C510F8" w:rsidRDefault="00C510F8" w:rsidP="00C510F8">
                <w:pPr>
                  <w:spacing w:after="0" w:line="240" w:lineRule="auto"/>
                  <w:jc w:val="center"/>
                </w:pPr>
                <w:r>
                  <w:rPr>
                    <w:rFonts w:ascii="MS Gothic" w:eastAsia="MS Gothic" w:hAnsi="MS Gothic" w:cs="Iskoola Pota" w:hint="eastAsia"/>
                    <w:cs/>
                    <w:lang w:bidi="si-LK"/>
                  </w:rPr>
                  <w:t>☐</w:t>
                </w:r>
              </w:p>
            </w:tc>
          </w:sdtContent>
        </w:sdt>
      </w:tr>
      <w:tr w:rsidR="00C510F8" w:rsidTr="00B735D7">
        <w:trPr>
          <w:trHeight w:val="340"/>
        </w:trPr>
        <w:tc>
          <w:tcPr>
            <w:tcW w:w="9228"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16293F" w:rsidRDefault="003225A2" w:rsidP="00C510F8">
            <w:pPr>
              <w:spacing w:after="0" w:line="240" w:lineRule="auto"/>
            </w:pPr>
            <w:r>
              <w:t>2</w:t>
            </w:r>
            <w:r>
              <w:rPr>
                <w:rFonts w:cs="Iskoola Pota"/>
                <w:cs/>
                <w:lang w:bidi="si-LK"/>
              </w:rPr>
              <w:t>.</w:t>
            </w:r>
            <w:r>
              <w:t xml:space="preserve">11 </w:t>
            </w:r>
            <w:r w:rsidR="00C510F8" w:rsidRPr="0016293F">
              <w:t>Brief curriculum vitae o</w:t>
            </w:r>
            <w:r w:rsidR="00C510F8">
              <w:t>f all investigators</w:t>
            </w:r>
            <w:r>
              <w:t xml:space="preserve"> &amp; Supervisors</w:t>
            </w:r>
          </w:p>
        </w:tc>
        <w:sdt>
          <w:sdtPr>
            <w:rPr>
              <w:rFonts w:cs="Iskoola Pota"/>
              <w:cs/>
              <w:lang w:bidi="si-LK"/>
            </w:rPr>
            <w:id w:val="1840958900"/>
            <w14:checkbox>
              <w14:checked w14:val="0"/>
              <w14:checkedState w14:val="2612" w14:font="MS Gothic"/>
              <w14:uncheckedState w14:val="2610" w14:font="MS Gothic"/>
            </w14:checkbox>
          </w:sdtPr>
          <w:sdtEndPr/>
          <w:sdtContent>
            <w:tc>
              <w:tcPr>
                <w:tcW w:w="823" w:type="dxa"/>
                <w:tcBorders>
                  <w:top w:val="single" w:sz="4" w:space="0" w:color="auto"/>
                  <w:left w:val="single" w:sz="4" w:space="0" w:color="000000"/>
                  <w:bottom w:val="single" w:sz="4" w:space="0" w:color="auto"/>
                  <w:right w:val="single" w:sz="4" w:space="0" w:color="000000"/>
                </w:tcBorders>
                <w:shd w:val="clear" w:color="auto" w:fill="auto"/>
                <w:vAlign w:val="center"/>
              </w:tcPr>
              <w:p w:rsidR="00C510F8" w:rsidRDefault="00C510F8" w:rsidP="00C510F8">
                <w:pPr>
                  <w:spacing w:after="0" w:line="240" w:lineRule="auto"/>
                  <w:jc w:val="center"/>
                </w:pPr>
                <w:r w:rsidRPr="00A55E10">
                  <w:rPr>
                    <w:rFonts w:ascii="MS Gothic" w:eastAsia="MS Gothic" w:hAnsi="MS Gothic" w:cs="Iskoola Pota" w:hint="eastAsia"/>
                    <w:cs/>
                    <w:lang w:bidi="si-LK"/>
                  </w:rPr>
                  <w:t>☐</w:t>
                </w:r>
              </w:p>
            </w:tc>
          </w:sdtContent>
        </w:sdt>
      </w:tr>
      <w:tr w:rsidR="00DC7D1B" w:rsidRPr="00894FD4" w:rsidTr="00DC7D1B">
        <w:trPr>
          <w:trHeight w:val="57"/>
        </w:trPr>
        <w:tc>
          <w:tcPr>
            <w:tcW w:w="10051" w:type="dxa"/>
            <w:gridSpan w:val="19"/>
            <w:tcBorders>
              <w:top w:val="single" w:sz="4" w:space="0" w:color="000000"/>
              <w:bottom w:val="single" w:sz="4" w:space="0" w:color="000000"/>
            </w:tcBorders>
            <w:shd w:val="clear" w:color="auto" w:fill="auto"/>
            <w:vAlign w:val="center"/>
          </w:tcPr>
          <w:p w:rsidR="00DC7D1B" w:rsidRPr="00894FD4" w:rsidRDefault="00DC7D1B" w:rsidP="00DC7D1B">
            <w:pPr>
              <w:widowControl w:val="0"/>
              <w:tabs>
                <w:tab w:val="left" w:pos="360"/>
              </w:tabs>
              <w:autoSpaceDE w:val="0"/>
              <w:spacing w:after="0" w:line="240" w:lineRule="auto"/>
              <w:ind w:left="360" w:hanging="360"/>
              <w:jc w:val="both"/>
              <w:rPr>
                <w:b/>
                <w:bCs/>
                <w:sz w:val="8"/>
                <w:szCs w:val="8"/>
              </w:rPr>
            </w:pPr>
          </w:p>
        </w:tc>
      </w:tr>
      <w:tr w:rsidR="00C510F8" w:rsidTr="00DC7D1B">
        <w:trPr>
          <w:trHeight w:val="845"/>
        </w:trPr>
        <w:tc>
          <w:tcPr>
            <w:tcW w:w="10051" w:type="dxa"/>
            <w:gridSpan w:val="19"/>
            <w:tcBorders>
              <w:top w:val="single" w:sz="4" w:space="0" w:color="000000"/>
              <w:left w:val="single" w:sz="4" w:space="0" w:color="000000"/>
              <w:bottom w:val="single" w:sz="4" w:space="0" w:color="000000"/>
              <w:right w:val="single" w:sz="4" w:space="0" w:color="000000"/>
            </w:tcBorders>
            <w:shd w:val="clear" w:color="auto" w:fill="auto"/>
            <w:vAlign w:val="center"/>
          </w:tcPr>
          <w:p w:rsidR="00C510F8" w:rsidRPr="004A4FA6" w:rsidRDefault="00C510F8" w:rsidP="00C510F8">
            <w:pPr>
              <w:spacing w:after="0" w:line="240" w:lineRule="auto"/>
              <w:jc w:val="both"/>
              <w:rPr>
                <w:b/>
                <w:bCs/>
              </w:rPr>
            </w:pPr>
            <w:r w:rsidRPr="004A4FA6">
              <w:rPr>
                <w:b/>
                <w:bCs/>
              </w:rPr>
              <w:t>I understand that the application for ethics clearance will not be accepted unless all documents are submitted</w:t>
            </w:r>
            <w:r w:rsidRPr="004A4FA6">
              <w:rPr>
                <w:rFonts w:cs="Iskoola Pota"/>
                <w:b/>
                <w:bCs/>
                <w:cs/>
                <w:lang w:bidi="si-LK"/>
              </w:rPr>
              <w:t xml:space="preserve">. </w:t>
            </w:r>
            <w:r w:rsidRPr="004A4FA6">
              <w:rPr>
                <w:b/>
                <w:bCs/>
              </w:rPr>
              <w:t>I declare that I am not seeking approval for a study that has already commenced or has already been completed</w:t>
            </w:r>
            <w:r w:rsidRPr="004A4FA6">
              <w:rPr>
                <w:rFonts w:cs="Iskoola Pota"/>
                <w:b/>
                <w:bCs/>
                <w:cs/>
                <w:lang w:bidi="si-LK"/>
              </w:rPr>
              <w:t xml:space="preserve">. </w:t>
            </w:r>
            <w:r w:rsidRPr="004A4FA6">
              <w:rPr>
                <w:b/>
                <w:bCs/>
              </w:rPr>
              <w:t>I understand that at least two months are required for ethics review and granting ethics clearance</w:t>
            </w:r>
            <w:r w:rsidRPr="004A4FA6">
              <w:rPr>
                <w:rFonts w:cs="Iskoola Pota"/>
                <w:b/>
                <w:bCs/>
                <w:cs/>
                <w:lang w:bidi="si-LK"/>
              </w:rPr>
              <w:t>.</w:t>
            </w:r>
          </w:p>
        </w:tc>
      </w:tr>
      <w:tr w:rsidR="00C510F8" w:rsidTr="00DC7D1B">
        <w:trPr>
          <w:trHeight w:val="1937"/>
        </w:trPr>
        <w:tc>
          <w:tcPr>
            <w:tcW w:w="3350" w:type="dxa"/>
            <w:gridSpan w:val="7"/>
            <w:tcBorders>
              <w:top w:val="single" w:sz="4" w:space="0" w:color="000000"/>
              <w:left w:val="single" w:sz="4" w:space="0" w:color="000000"/>
              <w:bottom w:val="single" w:sz="12" w:space="0" w:color="auto"/>
              <w:right w:val="single" w:sz="4" w:space="0" w:color="000000"/>
            </w:tcBorders>
            <w:shd w:val="clear" w:color="auto" w:fill="auto"/>
            <w:vAlign w:val="bottom"/>
          </w:tcPr>
          <w:sdt>
            <w:sdtPr>
              <w:id w:val="-807168178"/>
              <w:placeholder>
                <w:docPart w:val="2147C5AD20E142C18A65E7A763E94191"/>
              </w:placeholder>
              <w:showingPlcHdr/>
            </w:sdtPr>
            <w:sdtEndPr/>
            <w:sdtContent>
              <w:p w:rsidR="00235D38" w:rsidRDefault="00235D38" w:rsidP="00C510F8">
                <w:pPr>
                  <w:widowControl w:val="0"/>
                  <w:tabs>
                    <w:tab w:val="left" w:pos="900"/>
                  </w:tabs>
                  <w:autoSpaceDE w:val="0"/>
                  <w:snapToGrid w:val="0"/>
                  <w:spacing w:after="0" w:line="240" w:lineRule="auto"/>
                  <w:jc w:val="center"/>
                </w:pPr>
                <w:r w:rsidRPr="00A329EB">
                  <w:rPr>
                    <w:rStyle w:val="PlaceholderText"/>
                  </w:rPr>
                  <w:t>Click or tap here to enter text</w:t>
                </w:r>
                <w:r w:rsidRPr="00A329EB">
                  <w:rPr>
                    <w:rStyle w:val="PlaceholderText"/>
                    <w:rFonts w:cs="Iskoola Pota"/>
                    <w:cs/>
                    <w:lang w:bidi="si-LK"/>
                  </w:rPr>
                  <w:t>.</w:t>
                </w:r>
              </w:p>
            </w:sdtContent>
          </w:sdt>
          <w:p w:rsidR="00C510F8" w:rsidRDefault="00C510F8" w:rsidP="00C510F8">
            <w:pPr>
              <w:widowControl w:val="0"/>
              <w:tabs>
                <w:tab w:val="left" w:pos="900"/>
              </w:tabs>
              <w:autoSpaceDE w:val="0"/>
              <w:snapToGrid w:val="0"/>
              <w:spacing w:after="0" w:line="240" w:lineRule="auto"/>
              <w:jc w:val="center"/>
            </w:pPr>
            <w:r>
              <w:t>Principal Investigator</w:t>
            </w:r>
          </w:p>
        </w:tc>
        <w:tc>
          <w:tcPr>
            <w:tcW w:w="3350" w:type="dxa"/>
            <w:gridSpan w:val="7"/>
            <w:tcBorders>
              <w:top w:val="single" w:sz="4" w:space="0" w:color="000000"/>
              <w:left w:val="single" w:sz="4" w:space="0" w:color="000000"/>
              <w:bottom w:val="single" w:sz="12" w:space="0" w:color="auto"/>
              <w:right w:val="single" w:sz="4" w:space="0" w:color="000000"/>
            </w:tcBorders>
            <w:shd w:val="clear" w:color="auto" w:fill="auto"/>
            <w:vAlign w:val="bottom"/>
          </w:tcPr>
          <w:p w:rsidR="00C510F8" w:rsidRDefault="00C510F8" w:rsidP="00C510F8">
            <w:pPr>
              <w:widowControl w:val="0"/>
              <w:tabs>
                <w:tab w:val="left" w:pos="900"/>
              </w:tabs>
              <w:autoSpaceDE w:val="0"/>
              <w:snapToGrid w:val="0"/>
              <w:spacing w:after="0" w:line="240" w:lineRule="auto"/>
              <w:jc w:val="center"/>
            </w:pPr>
            <w:r>
              <w:t>Signature</w:t>
            </w:r>
          </w:p>
        </w:tc>
        <w:tc>
          <w:tcPr>
            <w:tcW w:w="3351" w:type="dxa"/>
            <w:gridSpan w:val="5"/>
            <w:tcBorders>
              <w:top w:val="single" w:sz="4" w:space="0" w:color="000000"/>
              <w:left w:val="single" w:sz="4" w:space="0" w:color="000000"/>
              <w:bottom w:val="single" w:sz="12" w:space="0" w:color="auto"/>
              <w:right w:val="single" w:sz="4" w:space="0" w:color="000000"/>
            </w:tcBorders>
            <w:shd w:val="clear" w:color="auto" w:fill="auto"/>
            <w:vAlign w:val="bottom"/>
          </w:tcPr>
          <w:sdt>
            <w:sdtPr>
              <w:id w:val="-621605243"/>
              <w:placeholder>
                <w:docPart w:val="6715753C91934398A27DCDCCF0EC187F"/>
              </w:placeholder>
              <w:showingPlcHdr/>
              <w:date>
                <w:dateFormat w:val="yyyy-MM-dd"/>
                <w:lid w:val="en-US"/>
                <w:storeMappedDataAs w:val="dateTime"/>
                <w:calendar w:val="gregorian"/>
              </w:date>
            </w:sdtPr>
            <w:sdtEndPr/>
            <w:sdtContent>
              <w:p w:rsidR="00235D38" w:rsidRDefault="00235D38" w:rsidP="00C510F8">
                <w:pPr>
                  <w:widowControl w:val="0"/>
                  <w:tabs>
                    <w:tab w:val="left" w:pos="900"/>
                  </w:tabs>
                  <w:autoSpaceDE w:val="0"/>
                  <w:snapToGrid w:val="0"/>
                  <w:spacing w:after="0" w:line="240" w:lineRule="auto"/>
                  <w:jc w:val="center"/>
                </w:pPr>
                <w:r w:rsidRPr="00A329EB">
                  <w:rPr>
                    <w:rStyle w:val="PlaceholderText"/>
                  </w:rPr>
                  <w:t>Click or tap to enter a date</w:t>
                </w:r>
                <w:r w:rsidRPr="00A329EB">
                  <w:rPr>
                    <w:rStyle w:val="PlaceholderText"/>
                    <w:rFonts w:cs="Iskoola Pota"/>
                    <w:cs/>
                    <w:lang w:bidi="si-LK"/>
                  </w:rPr>
                  <w:t>.</w:t>
                </w:r>
              </w:p>
            </w:sdtContent>
          </w:sdt>
          <w:p w:rsidR="00C510F8" w:rsidRDefault="00C510F8" w:rsidP="00C510F8">
            <w:pPr>
              <w:widowControl w:val="0"/>
              <w:tabs>
                <w:tab w:val="left" w:pos="900"/>
              </w:tabs>
              <w:autoSpaceDE w:val="0"/>
              <w:snapToGrid w:val="0"/>
              <w:spacing w:after="0" w:line="240" w:lineRule="auto"/>
              <w:jc w:val="center"/>
            </w:pPr>
            <w:r>
              <w:t>Date</w:t>
            </w:r>
          </w:p>
        </w:tc>
      </w:tr>
    </w:tbl>
    <w:p w:rsidR="00C510F8" w:rsidRDefault="00C510F8" w:rsidP="000E4D5E"/>
    <w:sectPr w:rsidR="00C510F8" w:rsidSect="00C510F8">
      <w:pgSz w:w="11907" w:h="16839" w:code="9"/>
      <w:pgMar w:top="720" w:right="720" w:bottom="72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595" w:rsidRDefault="00A97595" w:rsidP="00A97595">
      <w:pPr>
        <w:spacing w:after="0" w:line="240" w:lineRule="auto"/>
      </w:pPr>
      <w:r>
        <w:separator/>
      </w:r>
    </w:p>
  </w:endnote>
  <w:endnote w:type="continuationSeparator" w:id="0">
    <w:p w:rsidR="00A97595" w:rsidRDefault="00A97595" w:rsidP="00A97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694761"/>
      <w:docPartObj>
        <w:docPartGallery w:val="Page Numbers (Bottom of Page)"/>
        <w:docPartUnique/>
      </w:docPartObj>
    </w:sdtPr>
    <w:sdtEndPr>
      <w:rPr>
        <w:noProof/>
      </w:rPr>
    </w:sdtEndPr>
    <w:sdtContent>
      <w:p w:rsidR="0059740B" w:rsidRDefault="0059740B">
        <w:pPr>
          <w:pStyle w:val="Footer"/>
          <w:jc w:val="right"/>
        </w:pPr>
        <w:r>
          <w:fldChar w:fldCharType="begin"/>
        </w:r>
        <w:r>
          <w:instrText xml:space="preserve"> PAGE   \</w:instrText>
        </w:r>
        <w:r>
          <w:rPr>
            <w:rFonts w:cs="Iskoola Pota"/>
            <w:cs/>
            <w:lang w:bidi="si-LK"/>
          </w:rPr>
          <w:instrText xml:space="preserve">* </w:instrText>
        </w:r>
        <w:r>
          <w:instrText xml:space="preserve">MERGEFORMAT </w:instrText>
        </w:r>
        <w:r>
          <w:fldChar w:fldCharType="separate"/>
        </w:r>
        <w:r>
          <w:rPr>
            <w:noProof/>
          </w:rPr>
          <w:t>8</w:t>
        </w:r>
        <w:r>
          <w:rPr>
            <w:noProof/>
          </w:rPr>
          <w:fldChar w:fldCharType="end"/>
        </w:r>
      </w:p>
    </w:sdtContent>
  </w:sdt>
  <w:p w:rsidR="0059740B" w:rsidRDefault="005974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595" w:rsidRDefault="00A97595" w:rsidP="00A97595">
      <w:pPr>
        <w:spacing w:after="0" w:line="240" w:lineRule="auto"/>
      </w:pPr>
      <w:r>
        <w:separator/>
      </w:r>
    </w:p>
  </w:footnote>
  <w:footnote w:type="continuationSeparator" w:id="0">
    <w:p w:rsidR="00A97595" w:rsidRDefault="00A97595" w:rsidP="00A975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462721"/>
    <w:multiLevelType w:val="hybridMultilevel"/>
    <w:tmpl w:val="3A94A2A2"/>
    <w:lvl w:ilvl="0" w:tplc="3D7E70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MjAzM7M0Nzc2NDFW0lEKTi0uzszPAykwqgUAu9ZwZSwAAAA="/>
  </w:docVars>
  <w:rsids>
    <w:rsidRoot w:val="00C510F8"/>
    <w:rsid w:val="0004249B"/>
    <w:rsid w:val="00071A07"/>
    <w:rsid w:val="000B113E"/>
    <w:rsid w:val="000E4D5E"/>
    <w:rsid w:val="00107601"/>
    <w:rsid w:val="0012108B"/>
    <w:rsid w:val="00170B56"/>
    <w:rsid w:val="00235D38"/>
    <w:rsid w:val="00296412"/>
    <w:rsid w:val="003225A2"/>
    <w:rsid w:val="00331384"/>
    <w:rsid w:val="0035738D"/>
    <w:rsid w:val="003B6044"/>
    <w:rsid w:val="003E16FC"/>
    <w:rsid w:val="0041286C"/>
    <w:rsid w:val="004242F2"/>
    <w:rsid w:val="00430C18"/>
    <w:rsid w:val="00444AB5"/>
    <w:rsid w:val="00484684"/>
    <w:rsid w:val="004956B0"/>
    <w:rsid w:val="004D7EFB"/>
    <w:rsid w:val="004F3E9E"/>
    <w:rsid w:val="005937D9"/>
    <w:rsid w:val="0059740B"/>
    <w:rsid w:val="005D7E52"/>
    <w:rsid w:val="006F5D98"/>
    <w:rsid w:val="00744C97"/>
    <w:rsid w:val="00760D16"/>
    <w:rsid w:val="007F26EF"/>
    <w:rsid w:val="008608D4"/>
    <w:rsid w:val="00880B3B"/>
    <w:rsid w:val="00894FD4"/>
    <w:rsid w:val="008B63EC"/>
    <w:rsid w:val="009362EB"/>
    <w:rsid w:val="00A03969"/>
    <w:rsid w:val="00A112C8"/>
    <w:rsid w:val="00A226B7"/>
    <w:rsid w:val="00A3595B"/>
    <w:rsid w:val="00A40B67"/>
    <w:rsid w:val="00A5688D"/>
    <w:rsid w:val="00A97595"/>
    <w:rsid w:val="00AC453E"/>
    <w:rsid w:val="00AD2101"/>
    <w:rsid w:val="00B735D7"/>
    <w:rsid w:val="00B95ACD"/>
    <w:rsid w:val="00BB150F"/>
    <w:rsid w:val="00BC70C8"/>
    <w:rsid w:val="00C26B6B"/>
    <w:rsid w:val="00C510F8"/>
    <w:rsid w:val="00C74937"/>
    <w:rsid w:val="00C86CC3"/>
    <w:rsid w:val="00C93EA7"/>
    <w:rsid w:val="00CF34C4"/>
    <w:rsid w:val="00D21283"/>
    <w:rsid w:val="00D90B70"/>
    <w:rsid w:val="00DC7D1B"/>
    <w:rsid w:val="00E12284"/>
    <w:rsid w:val="00E41CF6"/>
    <w:rsid w:val="00E44BA6"/>
    <w:rsid w:val="00E50F8E"/>
    <w:rsid w:val="00E95534"/>
    <w:rsid w:val="00EC398F"/>
    <w:rsid w:val="00EC3EBE"/>
    <w:rsid w:val="00EC4DE5"/>
    <w:rsid w:val="00F040D3"/>
    <w:rsid w:val="00F104D0"/>
    <w:rsid w:val="00F3315D"/>
    <w:rsid w:val="00F54C54"/>
    <w:rsid w:val="00FC055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A19838D"/>
  <w15:chartTrackingRefBased/>
  <w15:docId w15:val="{93055487-46A7-43A7-B366-1082562B1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0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10F8"/>
    <w:rPr>
      <w:color w:val="808080"/>
    </w:rPr>
  </w:style>
  <w:style w:type="paragraph" w:styleId="ListParagraph">
    <w:name w:val="List Paragraph"/>
    <w:basedOn w:val="Normal"/>
    <w:uiPriority w:val="34"/>
    <w:qFormat/>
    <w:rsid w:val="00C510F8"/>
    <w:pPr>
      <w:ind w:left="720"/>
      <w:contextualSpacing/>
    </w:pPr>
  </w:style>
  <w:style w:type="paragraph" w:styleId="Header">
    <w:name w:val="header"/>
    <w:basedOn w:val="Normal"/>
    <w:link w:val="HeaderChar"/>
    <w:uiPriority w:val="99"/>
    <w:unhideWhenUsed/>
    <w:rsid w:val="00A97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595"/>
  </w:style>
  <w:style w:type="paragraph" w:styleId="Footer">
    <w:name w:val="footer"/>
    <w:basedOn w:val="Normal"/>
    <w:link w:val="FooterChar"/>
    <w:uiPriority w:val="99"/>
    <w:unhideWhenUsed/>
    <w:rsid w:val="00A97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5.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ontrol" Target="activeX/activeX4.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3.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898E8CFA7B24ACEAEFB5FDA640AEFF8"/>
        <w:category>
          <w:name w:val="General"/>
          <w:gallery w:val="placeholder"/>
        </w:category>
        <w:types>
          <w:type w:val="bbPlcHdr"/>
        </w:types>
        <w:behaviors>
          <w:behavior w:val="content"/>
        </w:behaviors>
        <w:guid w:val="{3FF0BEA5-A85B-4344-891D-B2106C74A605}"/>
      </w:docPartPr>
      <w:docPartBody>
        <w:p w:rsidR="00214F53" w:rsidRDefault="009404DE" w:rsidP="009404DE">
          <w:pPr>
            <w:pStyle w:val="4898E8CFA7B24ACEAEFB5FDA640AEFF88"/>
          </w:pPr>
          <w:r w:rsidRPr="005C7C0F">
            <w:rPr>
              <w:rStyle w:val="PlaceholderText"/>
            </w:rPr>
            <w:t>Click here to enter text</w:t>
          </w:r>
          <w:r w:rsidRPr="005C7C0F">
            <w:rPr>
              <w:rStyle w:val="PlaceholderText"/>
              <w:rFonts w:cs="Iskoola Pota"/>
              <w:cs/>
              <w:lang w:bidi="si-LK"/>
            </w:rPr>
            <w:t>.</w:t>
          </w:r>
        </w:p>
      </w:docPartBody>
    </w:docPart>
    <w:docPart>
      <w:docPartPr>
        <w:name w:val="A5BED4A798C54A529DCCF402D46DCE14"/>
        <w:category>
          <w:name w:val="General"/>
          <w:gallery w:val="placeholder"/>
        </w:category>
        <w:types>
          <w:type w:val="bbPlcHdr"/>
        </w:types>
        <w:behaviors>
          <w:behavior w:val="content"/>
        </w:behaviors>
        <w:guid w:val="{51124B2B-4AC3-417F-9992-537724C208E3}"/>
      </w:docPartPr>
      <w:docPartBody>
        <w:p w:rsidR="00214F53" w:rsidRDefault="009404DE" w:rsidP="009404DE">
          <w:pPr>
            <w:pStyle w:val="A5BED4A798C54A529DCCF402D46DCE148"/>
          </w:pPr>
          <w:r w:rsidRPr="005C7C0F">
            <w:rPr>
              <w:rStyle w:val="PlaceholderText"/>
            </w:rPr>
            <w:t>text</w:t>
          </w:r>
          <w:r w:rsidRPr="005C7C0F">
            <w:rPr>
              <w:rStyle w:val="PlaceholderText"/>
              <w:rFonts w:cs="Iskoola Pota"/>
              <w:cs/>
              <w:lang w:bidi="si-LK"/>
            </w:rPr>
            <w:t>.</w:t>
          </w:r>
        </w:p>
      </w:docPartBody>
    </w:docPart>
    <w:docPart>
      <w:docPartPr>
        <w:name w:val="A19DB277D53C431E9A84FE93A11A8612"/>
        <w:category>
          <w:name w:val="General"/>
          <w:gallery w:val="placeholder"/>
        </w:category>
        <w:types>
          <w:type w:val="bbPlcHdr"/>
        </w:types>
        <w:behaviors>
          <w:behavior w:val="content"/>
        </w:behaviors>
        <w:guid w:val="{B556AD74-0B2B-4807-9180-60FE015DA803}"/>
      </w:docPartPr>
      <w:docPartBody>
        <w:p w:rsidR="00214F53" w:rsidRDefault="009404DE" w:rsidP="009404DE">
          <w:pPr>
            <w:pStyle w:val="A19DB277D53C431E9A84FE93A11A86128"/>
          </w:pPr>
          <w:r w:rsidRPr="005C7C0F">
            <w:rPr>
              <w:rStyle w:val="PlaceholderText"/>
            </w:rPr>
            <w:t>text</w:t>
          </w:r>
          <w:r w:rsidRPr="005C7C0F">
            <w:rPr>
              <w:rStyle w:val="PlaceholderText"/>
              <w:rFonts w:cs="Iskoola Pota"/>
              <w:cs/>
              <w:lang w:bidi="si-LK"/>
            </w:rPr>
            <w:t>.</w:t>
          </w:r>
        </w:p>
      </w:docPartBody>
    </w:docPart>
    <w:docPart>
      <w:docPartPr>
        <w:name w:val="3D1DA3EE1CCE4DB7A416BF4AAABFC466"/>
        <w:category>
          <w:name w:val="General"/>
          <w:gallery w:val="placeholder"/>
        </w:category>
        <w:types>
          <w:type w:val="bbPlcHdr"/>
        </w:types>
        <w:behaviors>
          <w:behavior w:val="content"/>
        </w:behaviors>
        <w:guid w:val="{708925F2-F104-4926-90B3-B3950DBD2F7D}"/>
      </w:docPartPr>
      <w:docPartBody>
        <w:p w:rsidR="00214F53" w:rsidRDefault="00214F53" w:rsidP="00214F53">
          <w:pPr>
            <w:pStyle w:val="3D1DA3EE1CCE4DB7A416BF4AAABFC466"/>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05ADF172078B4C6987F83DEC89E081DC"/>
        <w:category>
          <w:name w:val="General"/>
          <w:gallery w:val="placeholder"/>
        </w:category>
        <w:types>
          <w:type w:val="bbPlcHdr"/>
        </w:types>
        <w:behaviors>
          <w:behavior w:val="content"/>
        </w:behaviors>
        <w:guid w:val="{9D419900-70CF-4B1F-8FFB-DB3A12FD9E70}"/>
      </w:docPartPr>
      <w:docPartBody>
        <w:p w:rsidR="00214F53" w:rsidRDefault="009404DE" w:rsidP="009404DE">
          <w:pPr>
            <w:pStyle w:val="05ADF172078B4C6987F83DEC89E081DC8"/>
          </w:pPr>
          <w:r w:rsidRPr="001C1413">
            <w:rPr>
              <w:rStyle w:val="PlaceholderText"/>
            </w:rPr>
            <w:t>Click here to enter text</w:t>
          </w:r>
          <w:r w:rsidRPr="001C1413">
            <w:rPr>
              <w:rStyle w:val="PlaceholderText"/>
              <w:rFonts w:cs="Iskoola Pota"/>
              <w:cs/>
              <w:lang w:bidi="si-LK"/>
            </w:rPr>
            <w:t>.</w:t>
          </w:r>
        </w:p>
      </w:docPartBody>
    </w:docPart>
    <w:docPart>
      <w:docPartPr>
        <w:name w:val="7EBDF9A4459B475A9183DE885F29F26F"/>
        <w:category>
          <w:name w:val="General"/>
          <w:gallery w:val="placeholder"/>
        </w:category>
        <w:types>
          <w:type w:val="bbPlcHdr"/>
        </w:types>
        <w:behaviors>
          <w:behavior w:val="content"/>
        </w:behaviors>
        <w:guid w:val="{DC429C06-AD13-4F2C-BD16-CA3A92C78F19}"/>
      </w:docPartPr>
      <w:docPartBody>
        <w:p w:rsidR="00214F53" w:rsidRDefault="009404DE" w:rsidP="009404DE">
          <w:pPr>
            <w:pStyle w:val="7EBDF9A4459B475A9183DE885F29F26F8"/>
          </w:pPr>
          <w:r w:rsidRPr="005C7C0F">
            <w:rPr>
              <w:rStyle w:val="PlaceholderText"/>
            </w:rPr>
            <w:t>text</w:t>
          </w:r>
          <w:r w:rsidRPr="005C7C0F">
            <w:rPr>
              <w:rStyle w:val="PlaceholderText"/>
              <w:rFonts w:cs="Iskoola Pota"/>
              <w:cs/>
              <w:lang w:bidi="si-LK"/>
            </w:rPr>
            <w:t>.</w:t>
          </w:r>
        </w:p>
      </w:docPartBody>
    </w:docPart>
    <w:docPart>
      <w:docPartPr>
        <w:name w:val="1B6D5C458232497CB9C55E871F437761"/>
        <w:category>
          <w:name w:val="General"/>
          <w:gallery w:val="placeholder"/>
        </w:category>
        <w:types>
          <w:type w:val="bbPlcHdr"/>
        </w:types>
        <w:behaviors>
          <w:behavior w:val="content"/>
        </w:behaviors>
        <w:guid w:val="{2EBA7865-9F35-4F86-89BC-A4C2621F137B}"/>
      </w:docPartPr>
      <w:docPartBody>
        <w:p w:rsidR="00214F53" w:rsidRDefault="009404DE" w:rsidP="009404DE">
          <w:pPr>
            <w:pStyle w:val="1B6D5C458232497CB9C55E871F4377618"/>
          </w:pPr>
          <w:r w:rsidRPr="005C7C0F">
            <w:rPr>
              <w:rStyle w:val="PlaceholderText"/>
            </w:rPr>
            <w:t>text</w:t>
          </w:r>
          <w:r w:rsidRPr="005C7C0F">
            <w:rPr>
              <w:rStyle w:val="PlaceholderText"/>
              <w:rFonts w:cs="Iskoola Pota"/>
              <w:cs/>
              <w:lang w:bidi="si-LK"/>
            </w:rPr>
            <w:t>.</w:t>
          </w:r>
        </w:p>
      </w:docPartBody>
    </w:docPart>
    <w:docPart>
      <w:docPartPr>
        <w:name w:val="BD502BC31F8147B3A6C613F794B32FE9"/>
        <w:category>
          <w:name w:val="General"/>
          <w:gallery w:val="placeholder"/>
        </w:category>
        <w:types>
          <w:type w:val="bbPlcHdr"/>
        </w:types>
        <w:behaviors>
          <w:behavior w:val="content"/>
        </w:behaviors>
        <w:guid w:val="{3D30982A-4CBD-4673-833C-C63579704114}"/>
      </w:docPartPr>
      <w:docPartBody>
        <w:p w:rsidR="00214F53" w:rsidRDefault="009404DE" w:rsidP="009404DE">
          <w:pPr>
            <w:pStyle w:val="BD502BC31F8147B3A6C613F794B32FE98"/>
          </w:pPr>
          <w:r w:rsidRPr="005C7C0F">
            <w:rPr>
              <w:rStyle w:val="PlaceholderText"/>
            </w:rPr>
            <w:t>text</w:t>
          </w:r>
          <w:r w:rsidRPr="005C7C0F">
            <w:rPr>
              <w:rStyle w:val="PlaceholderText"/>
              <w:rFonts w:cs="Iskoola Pota"/>
              <w:cs/>
              <w:lang w:bidi="si-LK"/>
            </w:rPr>
            <w:t>.</w:t>
          </w:r>
        </w:p>
      </w:docPartBody>
    </w:docPart>
    <w:docPart>
      <w:docPartPr>
        <w:name w:val="40DDA44238334EAEAFC5A65E31F9F12E"/>
        <w:category>
          <w:name w:val="General"/>
          <w:gallery w:val="placeholder"/>
        </w:category>
        <w:types>
          <w:type w:val="bbPlcHdr"/>
        </w:types>
        <w:behaviors>
          <w:behavior w:val="content"/>
        </w:behaviors>
        <w:guid w:val="{1FCD604B-B221-441B-8ACB-04C43A100F3F}"/>
      </w:docPartPr>
      <w:docPartBody>
        <w:p w:rsidR="00214F53" w:rsidRDefault="009404DE" w:rsidP="009404DE">
          <w:pPr>
            <w:pStyle w:val="40DDA44238334EAEAFC5A65E31F9F12E8"/>
          </w:pPr>
          <w:r w:rsidRPr="005C7C0F">
            <w:rPr>
              <w:rStyle w:val="PlaceholderText"/>
            </w:rPr>
            <w:t>Click here to enter text</w:t>
          </w:r>
          <w:r w:rsidRPr="005C7C0F">
            <w:rPr>
              <w:rStyle w:val="PlaceholderText"/>
              <w:rFonts w:cs="Iskoola Pota"/>
              <w:cs/>
              <w:lang w:bidi="si-LK"/>
            </w:rPr>
            <w:t>.</w:t>
          </w:r>
        </w:p>
      </w:docPartBody>
    </w:docPart>
    <w:docPart>
      <w:docPartPr>
        <w:name w:val="B852C3A4B6B14A0EB1749D6F103DFBDA"/>
        <w:category>
          <w:name w:val="General"/>
          <w:gallery w:val="placeholder"/>
        </w:category>
        <w:types>
          <w:type w:val="bbPlcHdr"/>
        </w:types>
        <w:behaviors>
          <w:behavior w:val="content"/>
        </w:behaviors>
        <w:guid w:val="{DE640948-4F3C-4030-AED1-15C6AF9BC283}"/>
      </w:docPartPr>
      <w:docPartBody>
        <w:p w:rsidR="00214F53" w:rsidRDefault="009404DE" w:rsidP="009404DE">
          <w:pPr>
            <w:pStyle w:val="B852C3A4B6B14A0EB1749D6F103DFBDA8"/>
          </w:pPr>
          <w:r w:rsidRPr="005C7C0F">
            <w:rPr>
              <w:rStyle w:val="PlaceholderText"/>
            </w:rPr>
            <w:t>Click here to enter text</w:t>
          </w:r>
          <w:r w:rsidRPr="005C7C0F">
            <w:rPr>
              <w:rStyle w:val="PlaceholderText"/>
              <w:rFonts w:cs="Iskoola Pota"/>
              <w:cs/>
              <w:lang w:bidi="si-LK"/>
            </w:rPr>
            <w:t>.</w:t>
          </w:r>
        </w:p>
      </w:docPartBody>
    </w:docPart>
    <w:docPart>
      <w:docPartPr>
        <w:name w:val="5EA47751CD3645729E500FC802C443B6"/>
        <w:category>
          <w:name w:val="General"/>
          <w:gallery w:val="placeholder"/>
        </w:category>
        <w:types>
          <w:type w:val="bbPlcHdr"/>
        </w:types>
        <w:behaviors>
          <w:behavior w:val="content"/>
        </w:behaviors>
        <w:guid w:val="{8DA54BF3-7F16-42BB-B6E7-A3F69072999D}"/>
      </w:docPartPr>
      <w:docPartBody>
        <w:p w:rsidR="00214F53" w:rsidRDefault="009404DE" w:rsidP="009404DE">
          <w:pPr>
            <w:pStyle w:val="5EA47751CD3645729E500FC802C443B68"/>
          </w:pPr>
          <w:r w:rsidRPr="005C7C0F">
            <w:rPr>
              <w:rStyle w:val="PlaceholderText"/>
            </w:rPr>
            <w:t>Click here to enter text</w:t>
          </w:r>
          <w:r w:rsidRPr="005C7C0F">
            <w:rPr>
              <w:rStyle w:val="PlaceholderText"/>
              <w:rFonts w:cs="Iskoola Pota"/>
              <w:cs/>
              <w:lang w:bidi="si-LK"/>
            </w:rPr>
            <w:t>.</w:t>
          </w:r>
        </w:p>
      </w:docPartBody>
    </w:docPart>
    <w:docPart>
      <w:docPartPr>
        <w:name w:val="A54B918660984BFCB832821C999A38DC"/>
        <w:category>
          <w:name w:val="General"/>
          <w:gallery w:val="placeholder"/>
        </w:category>
        <w:types>
          <w:type w:val="bbPlcHdr"/>
        </w:types>
        <w:behaviors>
          <w:behavior w:val="content"/>
        </w:behaviors>
        <w:guid w:val="{4F1FD38B-A64E-4F3C-8BE4-C638D3B90BEB}"/>
      </w:docPartPr>
      <w:docPartBody>
        <w:p w:rsidR="00214F53" w:rsidRDefault="009404DE" w:rsidP="009404DE">
          <w:pPr>
            <w:pStyle w:val="A54B918660984BFCB832821C999A38DC8"/>
          </w:pPr>
          <w:r w:rsidRPr="005C7C0F">
            <w:rPr>
              <w:rStyle w:val="PlaceholderText"/>
            </w:rPr>
            <w:t>Click here to enter text</w:t>
          </w:r>
          <w:r w:rsidRPr="005C7C0F">
            <w:rPr>
              <w:rStyle w:val="PlaceholderText"/>
              <w:rFonts w:cs="Iskoola Pota"/>
              <w:cs/>
              <w:lang w:bidi="si-LK"/>
            </w:rPr>
            <w:t>.</w:t>
          </w:r>
        </w:p>
      </w:docPartBody>
    </w:docPart>
    <w:docPart>
      <w:docPartPr>
        <w:name w:val="8C1049609B4943F0A4F269C55830708B"/>
        <w:category>
          <w:name w:val="General"/>
          <w:gallery w:val="placeholder"/>
        </w:category>
        <w:types>
          <w:type w:val="bbPlcHdr"/>
        </w:types>
        <w:behaviors>
          <w:behavior w:val="content"/>
        </w:behaviors>
        <w:guid w:val="{E1AA4D9C-8143-4F3C-A06B-E53C7445B96C}"/>
      </w:docPartPr>
      <w:docPartBody>
        <w:p w:rsidR="00214F53" w:rsidRDefault="009404DE" w:rsidP="009404DE">
          <w:pPr>
            <w:pStyle w:val="8C1049609B4943F0A4F269C55830708B8"/>
          </w:pPr>
          <w:r w:rsidRPr="005C7C0F">
            <w:rPr>
              <w:rStyle w:val="PlaceholderText"/>
            </w:rPr>
            <w:t>Click here to enter text</w:t>
          </w:r>
          <w:r w:rsidRPr="005C7C0F">
            <w:rPr>
              <w:rStyle w:val="PlaceholderText"/>
              <w:rFonts w:cs="Iskoola Pota"/>
              <w:cs/>
              <w:lang w:bidi="si-LK"/>
            </w:rPr>
            <w:t>.</w:t>
          </w:r>
        </w:p>
      </w:docPartBody>
    </w:docPart>
    <w:docPart>
      <w:docPartPr>
        <w:name w:val="51C778E949AD442EB6E68A0D20CAC807"/>
        <w:category>
          <w:name w:val="General"/>
          <w:gallery w:val="placeholder"/>
        </w:category>
        <w:types>
          <w:type w:val="bbPlcHdr"/>
        </w:types>
        <w:behaviors>
          <w:behavior w:val="content"/>
        </w:behaviors>
        <w:guid w:val="{A00C5A85-6C7B-4656-A4E9-300A12C3E900}"/>
      </w:docPartPr>
      <w:docPartBody>
        <w:p w:rsidR="00214F53" w:rsidRDefault="009404DE" w:rsidP="009404DE">
          <w:pPr>
            <w:pStyle w:val="51C778E949AD442EB6E68A0D20CAC8078"/>
          </w:pPr>
          <w:r w:rsidRPr="005C7C0F">
            <w:rPr>
              <w:rStyle w:val="PlaceholderText"/>
            </w:rPr>
            <w:t>Click here to enter text</w:t>
          </w:r>
          <w:r w:rsidRPr="005C7C0F">
            <w:rPr>
              <w:rStyle w:val="PlaceholderText"/>
              <w:rFonts w:cs="Iskoola Pota"/>
              <w:cs/>
              <w:lang w:bidi="si-LK"/>
            </w:rPr>
            <w:t>.</w:t>
          </w:r>
        </w:p>
      </w:docPartBody>
    </w:docPart>
    <w:docPart>
      <w:docPartPr>
        <w:name w:val="B0FF6FE5703D417C824F07A112FC1E1E"/>
        <w:category>
          <w:name w:val="General"/>
          <w:gallery w:val="placeholder"/>
        </w:category>
        <w:types>
          <w:type w:val="bbPlcHdr"/>
        </w:types>
        <w:behaviors>
          <w:behavior w:val="content"/>
        </w:behaviors>
        <w:guid w:val="{A54319EF-10AA-4CCC-859E-FF16675DC8EF}"/>
      </w:docPartPr>
      <w:docPartBody>
        <w:p w:rsidR="00214F53" w:rsidRDefault="009404DE" w:rsidP="009404DE">
          <w:pPr>
            <w:pStyle w:val="B0FF6FE5703D417C824F07A112FC1E1E8"/>
          </w:pPr>
          <w:r w:rsidRPr="005C7C0F">
            <w:rPr>
              <w:rStyle w:val="PlaceholderText"/>
            </w:rPr>
            <w:t>Click here to enter a date</w:t>
          </w:r>
          <w:r w:rsidRPr="005C7C0F">
            <w:rPr>
              <w:rStyle w:val="PlaceholderText"/>
              <w:rFonts w:cs="Iskoola Pota"/>
              <w:cs/>
              <w:lang w:bidi="si-LK"/>
            </w:rPr>
            <w:t>.</w:t>
          </w:r>
        </w:p>
      </w:docPartBody>
    </w:docPart>
    <w:docPart>
      <w:docPartPr>
        <w:name w:val="032D27F1A8FD419594D8A4F4A583D411"/>
        <w:category>
          <w:name w:val="General"/>
          <w:gallery w:val="placeholder"/>
        </w:category>
        <w:types>
          <w:type w:val="bbPlcHdr"/>
        </w:types>
        <w:behaviors>
          <w:behavior w:val="content"/>
        </w:behaviors>
        <w:guid w:val="{287D2CE4-4AAD-4218-907C-FB1CB43531B9}"/>
      </w:docPartPr>
      <w:docPartBody>
        <w:p w:rsidR="00214F53" w:rsidRDefault="009404DE" w:rsidP="009404DE">
          <w:pPr>
            <w:pStyle w:val="032D27F1A8FD419594D8A4F4A583D4118"/>
          </w:pPr>
          <w:r w:rsidRPr="005C7C0F">
            <w:rPr>
              <w:rStyle w:val="PlaceholderText"/>
            </w:rPr>
            <w:t>Click here to enter a date</w:t>
          </w:r>
          <w:r w:rsidRPr="005C7C0F">
            <w:rPr>
              <w:rStyle w:val="PlaceholderText"/>
              <w:rFonts w:cs="Iskoola Pota"/>
              <w:cs/>
              <w:lang w:bidi="si-LK"/>
            </w:rPr>
            <w:t>.</w:t>
          </w:r>
        </w:p>
      </w:docPartBody>
    </w:docPart>
    <w:docPart>
      <w:docPartPr>
        <w:name w:val="72135C348A644215ADE87C0A54BD4D9E"/>
        <w:category>
          <w:name w:val="General"/>
          <w:gallery w:val="placeholder"/>
        </w:category>
        <w:types>
          <w:type w:val="bbPlcHdr"/>
        </w:types>
        <w:behaviors>
          <w:behavior w:val="content"/>
        </w:behaviors>
        <w:guid w:val="{93033A08-A611-4037-99F4-5AB215D91BBA}"/>
      </w:docPartPr>
      <w:docPartBody>
        <w:p w:rsidR="00214F53" w:rsidRDefault="009404DE" w:rsidP="009404DE">
          <w:pPr>
            <w:pStyle w:val="72135C348A644215ADE87C0A54BD4D9E8"/>
          </w:pPr>
          <w:r w:rsidRPr="005C7C0F">
            <w:rPr>
              <w:rStyle w:val="PlaceholderText"/>
            </w:rPr>
            <w:t>Click here to enter text</w:t>
          </w:r>
          <w:r w:rsidRPr="005C7C0F">
            <w:rPr>
              <w:rStyle w:val="PlaceholderText"/>
              <w:rFonts w:cs="Iskoola Pota"/>
              <w:cs/>
              <w:lang w:bidi="si-LK"/>
            </w:rPr>
            <w:t>.</w:t>
          </w:r>
        </w:p>
      </w:docPartBody>
    </w:docPart>
    <w:docPart>
      <w:docPartPr>
        <w:name w:val="3F9AE37C08D741DB8A3BDA703F90E511"/>
        <w:category>
          <w:name w:val="General"/>
          <w:gallery w:val="placeholder"/>
        </w:category>
        <w:types>
          <w:type w:val="bbPlcHdr"/>
        </w:types>
        <w:behaviors>
          <w:behavior w:val="content"/>
        </w:behaviors>
        <w:guid w:val="{AD5D88CF-A7B8-43AA-BAF9-7D84537C731B}"/>
      </w:docPartPr>
      <w:docPartBody>
        <w:p w:rsidR="00214F53" w:rsidRDefault="009404DE" w:rsidP="009404DE">
          <w:pPr>
            <w:pStyle w:val="3F9AE37C08D741DB8A3BDA703F90E5118"/>
          </w:pPr>
          <w:r w:rsidRPr="005C7C0F">
            <w:rPr>
              <w:rStyle w:val="PlaceholderText"/>
            </w:rPr>
            <w:t>Click here to enter text</w:t>
          </w:r>
          <w:r w:rsidRPr="005C7C0F">
            <w:rPr>
              <w:rStyle w:val="PlaceholderText"/>
              <w:rFonts w:cs="Iskoola Pota"/>
              <w:cs/>
              <w:lang w:bidi="si-LK"/>
            </w:rPr>
            <w:t>.</w:t>
          </w:r>
        </w:p>
      </w:docPartBody>
    </w:docPart>
    <w:docPart>
      <w:docPartPr>
        <w:name w:val="4111FED88015416F9E6EE1C2CF7E05A6"/>
        <w:category>
          <w:name w:val="General"/>
          <w:gallery w:val="placeholder"/>
        </w:category>
        <w:types>
          <w:type w:val="bbPlcHdr"/>
        </w:types>
        <w:behaviors>
          <w:behavior w:val="content"/>
        </w:behaviors>
        <w:guid w:val="{B5AD8892-513C-4169-969F-ED3E5E8F0E5F}"/>
      </w:docPartPr>
      <w:docPartBody>
        <w:p w:rsidR="00214F53" w:rsidRDefault="009404DE" w:rsidP="009404DE">
          <w:pPr>
            <w:pStyle w:val="4111FED88015416F9E6EE1C2CF7E05A68"/>
          </w:pPr>
          <w:r w:rsidRPr="005C7C0F">
            <w:rPr>
              <w:rStyle w:val="PlaceholderText"/>
            </w:rPr>
            <w:t>Click here to enter text</w:t>
          </w:r>
          <w:r w:rsidRPr="005C7C0F">
            <w:rPr>
              <w:rStyle w:val="PlaceholderText"/>
              <w:rFonts w:cs="Iskoola Pota"/>
              <w:cs/>
              <w:lang w:bidi="si-LK"/>
            </w:rPr>
            <w:t>.</w:t>
          </w:r>
        </w:p>
      </w:docPartBody>
    </w:docPart>
    <w:docPart>
      <w:docPartPr>
        <w:name w:val="111EB30D02E9417EB02C82AF0585766D"/>
        <w:category>
          <w:name w:val="General"/>
          <w:gallery w:val="placeholder"/>
        </w:category>
        <w:types>
          <w:type w:val="bbPlcHdr"/>
        </w:types>
        <w:behaviors>
          <w:behavior w:val="content"/>
        </w:behaviors>
        <w:guid w:val="{54C05724-4415-48F2-AAE8-3775115509F6}"/>
      </w:docPartPr>
      <w:docPartBody>
        <w:p w:rsidR="00214F53" w:rsidRDefault="00214F53" w:rsidP="00214F53">
          <w:pPr>
            <w:pStyle w:val="111EB30D02E9417EB02C82AF0585766D"/>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47C90FD4202B41C0AF6687A2816AFA6C"/>
        <w:category>
          <w:name w:val="General"/>
          <w:gallery w:val="placeholder"/>
        </w:category>
        <w:types>
          <w:type w:val="bbPlcHdr"/>
        </w:types>
        <w:behaviors>
          <w:behavior w:val="content"/>
        </w:behaviors>
        <w:guid w:val="{DE34C582-62E6-45C6-9F26-C689238F79F6}"/>
      </w:docPartPr>
      <w:docPartBody>
        <w:p w:rsidR="00214F53" w:rsidRDefault="009404DE" w:rsidP="009404DE">
          <w:pPr>
            <w:pStyle w:val="47C90FD4202B41C0AF6687A2816AFA6C8"/>
          </w:pPr>
          <w:r w:rsidRPr="005C7C0F">
            <w:rPr>
              <w:rStyle w:val="PlaceholderText"/>
            </w:rPr>
            <w:t>Click here to enter text</w:t>
          </w:r>
          <w:r w:rsidRPr="005C7C0F">
            <w:rPr>
              <w:rStyle w:val="PlaceholderText"/>
              <w:rFonts w:cs="Iskoola Pota"/>
              <w:cs/>
              <w:lang w:bidi="si-LK"/>
            </w:rPr>
            <w:t>.</w:t>
          </w:r>
        </w:p>
      </w:docPartBody>
    </w:docPart>
    <w:docPart>
      <w:docPartPr>
        <w:name w:val="4163B3BEF835431E810808B95818D1D7"/>
        <w:category>
          <w:name w:val="General"/>
          <w:gallery w:val="placeholder"/>
        </w:category>
        <w:types>
          <w:type w:val="bbPlcHdr"/>
        </w:types>
        <w:behaviors>
          <w:behavior w:val="content"/>
        </w:behaviors>
        <w:guid w:val="{9304F5F5-DADD-4F32-956C-5709463F3AB5}"/>
      </w:docPartPr>
      <w:docPartBody>
        <w:p w:rsidR="00214F53" w:rsidRDefault="009404DE" w:rsidP="009404DE">
          <w:pPr>
            <w:pStyle w:val="4163B3BEF835431E810808B95818D1D78"/>
          </w:pPr>
          <w:r w:rsidRPr="005C7C0F">
            <w:rPr>
              <w:rStyle w:val="PlaceholderText"/>
            </w:rPr>
            <w:t>Click here to enter text</w:t>
          </w:r>
          <w:r w:rsidRPr="005C7C0F">
            <w:rPr>
              <w:rStyle w:val="PlaceholderText"/>
              <w:rFonts w:cs="Iskoola Pota"/>
              <w:cs/>
              <w:lang w:bidi="si-LK"/>
            </w:rPr>
            <w:t>.</w:t>
          </w:r>
        </w:p>
      </w:docPartBody>
    </w:docPart>
    <w:docPart>
      <w:docPartPr>
        <w:name w:val="9146A6C784774EA9A220BEB105AA66AA"/>
        <w:category>
          <w:name w:val="General"/>
          <w:gallery w:val="placeholder"/>
        </w:category>
        <w:types>
          <w:type w:val="bbPlcHdr"/>
        </w:types>
        <w:behaviors>
          <w:behavior w:val="content"/>
        </w:behaviors>
        <w:guid w:val="{C00D3DD2-DBE6-4C0B-B734-8E6B462FB7D7}"/>
      </w:docPartPr>
      <w:docPartBody>
        <w:p w:rsidR="00214F53" w:rsidRDefault="009404DE" w:rsidP="009404DE">
          <w:pPr>
            <w:pStyle w:val="9146A6C784774EA9A220BEB105AA66AA8"/>
          </w:pPr>
          <w:r w:rsidRPr="005C7C0F">
            <w:rPr>
              <w:rStyle w:val="PlaceholderText"/>
            </w:rPr>
            <w:t>Click here to enter text</w:t>
          </w:r>
          <w:r w:rsidRPr="005C7C0F">
            <w:rPr>
              <w:rStyle w:val="PlaceholderText"/>
              <w:rFonts w:cs="Iskoola Pota"/>
              <w:cs/>
              <w:lang w:bidi="si-LK"/>
            </w:rPr>
            <w:t>.</w:t>
          </w:r>
        </w:p>
      </w:docPartBody>
    </w:docPart>
    <w:docPart>
      <w:docPartPr>
        <w:name w:val="817D8DB778D941B089148FE8C55A46EA"/>
        <w:category>
          <w:name w:val="General"/>
          <w:gallery w:val="placeholder"/>
        </w:category>
        <w:types>
          <w:type w:val="bbPlcHdr"/>
        </w:types>
        <w:behaviors>
          <w:behavior w:val="content"/>
        </w:behaviors>
        <w:guid w:val="{823A9844-55D0-4F6C-8D49-6EE4CF367532}"/>
      </w:docPartPr>
      <w:docPartBody>
        <w:p w:rsidR="00214F53" w:rsidRDefault="009404DE" w:rsidP="009404DE">
          <w:pPr>
            <w:pStyle w:val="817D8DB778D941B089148FE8C55A46EA8"/>
          </w:pPr>
          <w:r w:rsidRPr="005C7C0F">
            <w:rPr>
              <w:rStyle w:val="PlaceholderText"/>
            </w:rPr>
            <w:t>Click here to enter text</w:t>
          </w:r>
          <w:r w:rsidRPr="005C7C0F">
            <w:rPr>
              <w:rStyle w:val="PlaceholderText"/>
              <w:rFonts w:cs="Iskoola Pota"/>
              <w:cs/>
              <w:lang w:bidi="si-LK"/>
            </w:rPr>
            <w:t>.</w:t>
          </w:r>
        </w:p>
      </w:docPartBody>
    </w:docPart>
    <w:docPart>
      <w:docPartPr>
        <w:name w:val="DCDEF377C600403AB87C1597134AF6BD"/>
        <w:category>
          <w:name w:val="General"/>
          <w:gallery w:val="placeholder"/>
        </w:category>
        <w:types>
          <w:type w:val="bbPlcHdr"/>
        </w:types>
        <w:behaviors>
          <w:behavior w:val="content"/>
        </w:behaviors>
        <w:guid w:val="{06E7F629-4A0D-4A85-B01C-E159015C0848}"/>
      </w:docPartPr>
      <w:docPartBody>
        <w:p w:rsidR="00214F53" w:rsidRDefault="009404DE" w:rsidP="009404DE">
          <w:pPr>
            <w:pStyle w:val="DCDEF377C600403AB87C1597134AF6BD8"/>
          </w:pPr>
          <w:r w:rsidRPr="005C7C0F">
            <w:rPr>
              <w:rStyle w:val="PlaceholderText"/>
            </w:rPr>
            <w:t>Click here to enter text</w:t>
          </w:r>
          <w:r w:rsidRPr="005C7C0F">
            <w:rPr>
              <w:rStyle w:val="PlaceholderText"/>
              <w:rFonts w:cs="Iskoola Pota"/>
              <w:cs/>
              <w:lang w:bidi="si-LK"/>
            </w:rPr>
            <w:t>.</w:t>
          </w:r>
        </w:p>
      </w:docPartBody>
    </w:docPart>
    <w:docPart>
      <w:docPartPr>
        <w:name w:val="7BD5907D1AC34660824A0E02291CF1C9"/>
        <w:category>
          <w:name w:val="General"/>
          <w:gallery w:val="placeholder"/>
        </w:category>
        <w:types>
          <w:type w:val="bbPlcHdr"/>
        </w:types>
        <w:behaviors>
          <w:behavior w:val="content"/>
        </w:behaviors>
        <w:guid w:val="{32B25BB4-D647-44A8-8F32-D92C1808548B}"/>
      </w:docPartPr>
      <w:docPartBody>
        <w:p w:rsidR="00214F53" w:rsidRDefault="009404DE" w:rsidP="009404DE">
          <w:pPr>
            <w:pStyle w:val="7BD5907D1AC34660824A0E02291CF1C98"/>
          </w:pPr>
          <w:r w:rsidRPr="005C7C0F">
            <w:rPr>
              <w:rStyle w:val="PlaceholderText"/>
            </w:rPr>
            <w:t>Click here to enter text</w:t>
          </w:r>
          <w:r w:rsidRPr="005C7C0F">
            <w:rPr>
              <w:rStyle w:val="PlaceholderText"/>
              <w:rFonts w:cs="Iskoola Pota"/>
              <w:cs/>
              <w:lang w:bidi="si-LK"/>
            </w:rPr>
            <w:t>.</w:t>
          </w:r>
        </w:p>
      </w:docPartBody>
    </w:docPart>
    <w:docPart>
      <w:docPartPr>
        <w:name w:val="B60AB19BD1064EE2986C00D658714B25"/>
        <w:category>
          <w:name w:val="General"/>
          <w:gallery w:val="placeholder"/>
        </w:category>
        <w:types>
          <w:type w:val="bbPlcHdr"/>
        </w:types>
        <w:behaviors>
          <w:behavior w:val="content"/>
        </w:behaviors>
        <w:guid w:val="{1FDB5789-AEC5-48A4-A1CF-C274772F1AA6}"/>
      </w:docPartPr>
      <w:docPartBody>
        <w:p w:rsidR="00214F53" w:rsidRDefault="009404DE" w:rsidP="009404DE">
          <w:pPr>
            <w:pStyle w:val="B60AB19BD1064EE2986C00D658714B258"/>
          </w:pPr>
          <w:r w:rsidRPr="005C7C0F">
            <w:rPr>
              <w:rStyle w:val="PlaceholderText"/>
            </w:rPr>
            <w:t>Click here to enter text</w:t>
          </w:r>
          <w:r w:rsidRPr="005C7C0F">
            <w:rPr>
              <w:rStyle w:val="PlaceholderText"/>
              <w:rFonts w:cs="Iskoola Pota"/>
              <w:cs/>
              <w:lang w:bidi="si-LK"/>
            </w:rPr>
            <w:t>.</w:t>
          </w:r>
        </w:p>
      </w:docPartBody>
    </w:docPart>
    <w:docPart>
      <w:docPartPr>
        <w:name w:val="CC25B2C01E1F45AF87F1136A8C26294C"/>
        <w:category>
          <w:name w:val="General"/>
          <w:gallery w:val="placeholder"/>
        </w:category>
        <w:types>
          <w:type w:val="bbPlcHdr"/>
        </w:types>
        <w:behaviors>
          <w:behavior w:val="content"/>
        </w:behaviors>
        <w:guid w:val="{830BC6B6-1157-4653-98C7-4D68AFCA107F}"/>
      </w:docPartPr>
      <w:docPartBody>
        <w:p w:rsidR="00214F53" w:rsidRDefault="009404DE" w:rsidP="009404DE">
          <w:pPr>
            <w:pStyle w:val="CC25B2C01E1F45AF87F1136A8C26294C7"/>
          </w:pPr>
          <w:r w:rsidRPr="00FD53BD">
            <w:rPr>
              <w:rStyle w:val="PlaceholderText"/>
            </w:rPr>
            <w:t>Click here to enter text</w:t>
          </w:r>
          <w:r w:rsidRPr="00FD53BD">
            <w:rPr>
              <w:rStyle w:val="PlaceholderText"/>
              <w:rFonts w:cs="Iskoola Pota"/>
              <w:cs/>
              <w:lang w:bidi="si-LK"/>
            </w:rPr>
            <w:t>.</w:t>
          </w:r>
        </w:p>
      </w:docPartBody>
    </w:docPart>
    <w:docPart>
      <w:docPartPr>
        <w:name w:val="7C758233A6D042A8982DCF6BEAC01723"/>
        <w:category>
          <w:name w:val="General"/>
          <w:gallery w:val="placeholder"/>
        </w:category>
        <w:types>
          <w:type w:val="bbPlcHdr"/>
        </w:types>
        <w:behaviors>
          <w:behavior w:val="content"/>
        </w:behaviors>
        <w:guid w:val="{3F48B2F9-8C73-4821-B3CB-A3BCD520130A}"/>
      </w:docPartPr>
      <w:docPartBody>
        <w:p w:rsidR="00214F53" w:rsidRDefault="00214F53" w:rsidP="00214F53">
          <w:pPr>
            <w:pStyle w:val="7C758233A6D042A8982DCF6BEAC01723"/>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BD93E38D34DF49E585C74F5E11C14647"/>
        <w:category>
          <w:name w:val="General"/>
          <w:gallery w:val="placeholder"/>
        </w:category>
        <w:types>
          <w:type w:val="bbPlcHdr"/>
        </w:types>
        <w:behaviors>
          <w:behavior w:val="content"/>
        </w:behaviors>
        <w:guid w:val="{7366D6F4-A2E6-4B73-B62B-7D0C4FEF53BD}"/>
      </w:docPartPr>
      <w:docPartBody>
        <w:p w:rsidR="00214F53" w:rsidRDefault="009404DE" w:rsidP="009404DE">
          <w:pPr>
            <w:pStyle w:val="BD93E38D34DF49E585C74F5E11C146477"/>
          </w:pPr>
          <w:r w:rsidRPr="005C7C0F">
            <w:rPr>
              <w:rStyle w:val="PlaceholderText"/>
            </w:rPr>
            <w:t>Click here to enter text</w:t>
          </w:r>
          <w:r w:rsidRPr="005C7C0F">
            <w:rPr>
              <w:rStyle w:val="PlaceholderText"/>
              <w:rFonts w:cs="Iskoola Pota"/>
              <w:cs/>
              <w:lang w:bidi="si-LK"/>
            </w:rPr>
            <w:t>.</w:t>
          </w:r>
        </w:p>
      </w:docPartBody>
    </w:docPart>
    <w:docPart>
      <w:docPartPr>
        <w:name w:val="0834687206994CD5B79571B23B13FFDF"/>
        <w:category>
          <w:name w:val="General"/>
          <w:gallery w:val="placeholder"/>
        </w:category>
        <w:types>
          <w:type w:val="bbPlcHdr"/>
        </w:types>
        <w:behaviors>
          <w:behavior w:val="content"/>
        </w:behaviors>
        <w:guid w:val="{A48AE3C4-7F2A-4C2D-ABF7-FD7C2FC2A999}"/>
      </w:docPartPr>
      <w:docPartBody>
        <w:p w:rsidR="00214F53" w:rsidRDefault="009404DE" w:rsidP="009404DE">
          <w:pPr>
            <w:pStyle w:val="0834687206994CD5B79571B23B13FFDF7"/>
          </w:pPr>
          <w:r w:rsidRPr="005C7C0F">
            <w:rPr>
              <w:rStyle w:val="PlaceholderText"/>
            </w:rPr>
            <w:t>text</w:t>
          </w:r>
          <w:r w:rsidRPr="005C7C0F">
            <w:rPr>
              <w:rStyle w:val="PlaceholderText"/>
              <w:rFonts w:cs="Iskoola Pota"/>
              <w:cs/>
              <w:lang w:bidi="si-LK"/>
            </w:rPr>
            <w:t>.</w:t>
          </w:r>
        </w:p>
      </w:docPartBody>
    </w:docPart>
    <w:docPart>
      <w:docPartPr>
        <w:name w:val="6869E02E0E2B4C52A39DEE7073C3DAA1"/>
        <w:category>
          <w:name w:val="General"/>
          <w:gallery w:val="placeholder"/>
        </w:category>
        <w:types>
          <w:type w:val="bbPlcHdr"/>
        </w:types>
        <w:behaviors>
          <w:behavior w:val="content"/>
        </w:behaviors>
        <w:guid w:val="{634FEAE1-5153-45A2-8745-BD61723626FB}"/>
      </w:docPartPr>
      <w:docPartBody>
        <w:p w:rsidR="00214F53" w:rsidRDefault="009404DE" w:rsidP="009404DE">
          <w:pPr>
            <w:pStyle w:val="6869E02E0E2B4C52A39DEE7073C3DAA17"/>
          </w:pPr>
          <w:r w:rsidRPr="005C7C0F">
            <w:rPr>
              <w:rStyle w:val="PlaceholderText"/>
            </w:rPr>
            <w:t>date</w:t>
          </w:r>
          <w:r w:rsidRPr="005C7C0F">
            <w:rPr>
              <w:rStyle w:val="PlaceholderText"/>
              <w:rFonts w:cs="Iskoola Pota"/>
              <w:cs/>
              <w:lang w:bidi="si-LK"/>
            </w:rPr>
            <w:t>.</w:t>
          </w:r>
        </w:p>
      </w:docPartBody>
    </w:docPart>
    <w:docPart>
      <w:docPartPr>
        <w:name w:val="728C8ABC38EE46DDA9F72789D80F53FA"/>
        <w:category>
          <w:name w:val="General"/>
          <w:gallery w:val="placeholder"/>
        </w:category>
        <w:types>
          <w:type w:val="bbPlcHdr"/>
        </w:types>
        <w:behaviors>
          <w:behavior w:val="content"/>
        </w:behaviors>
        <w:guid w:val="{8717B8CF-AEB8-4AF4-8428-C24301F1BC70}"/>
      </w:docPartPr>
      <w:docPartBody>
        <w:p w:rsidR="009404DE" w:rsidRDefault="009404DE" w:rsidP="009404DE">
          <w:pPr>
            <w:pStyle w:val="728C8ABC38EE46DDA9F72789D80F53FA1"/>
          </w:pPr>
          <w:r>
            <w:rPr>
              <w:rStyle w:val="PlaceholderText"/>
            </w:rPr>
            <w:t>Choose</w:t>
          </w:r>
        </w:p>
      </w:docPartBody>
    </w:docPart>
    <w:docPart>
      <w:docPartPr>
        <w:name w:val="B5599DF7589544A39359B468F6998B0C"/>
        <w:category>
          <w:name w:val="General"/>
          <w:gallery w:val="placeholder"/>
        </w:category>
        <w:types>
          <w:type w:val="bbPlcHdr"/>
        </w:types>
        <w:behaviors>
          <w:behavior w:val="content"/>
        </w:behaviors>
        <w:guid w:val="{77385A7B-D37D-401F-A0F7-238ADF98402D}"/>
      </w:docPartPr>
      <w:docPartBody>
        <w:p w:rsidR="009404DE" w:rsidRDefault="009404DE" w:rsidP="009404DE">
          <w:pPr>
            <w:pStyle w:val="B5599DF7589544A39359B468F6998B0C1"/>
          </w:pPr>
          <w:r w:rsidRPr="005C7C0F">
            <w:rPr>
              <w:rStyle w:val="PlaceholderText"/>
            </w:rPr>
            <w:t>text</w:t>
          </w:r>
          <w:r w:rsidRPr="005C7C0F">
            <w:rPr>
              <w:rStyle w:val="PlaceholderText"/>
              <w:rFonts w:cs="Iskoola Pota"/>
              <w:cs/>
              <w:lang w:bidi="si-LK"/>
            </w:rPr>
            <w:t>.</w:t>
          </w:r>
        </w:p>
      </w:docPartBody>
    </w:docPart>
    <w:docPart>
      <w:docPartPr>
        <w:name w:val="545729DCFF5F461DA0FCD6ECFA43D018"/>
        <w:category>
          <w:name w:val="General"/>
          <w:gallery w:val="placeholder"/>
        </w:category>
        <w:types>
          <w:type w:val="bbPlcHdr"/>
        </w:types>
        <w:behaviors>
          <w:behavior w:val="content"/>
        </w:behaviors>
        <w:guid w:val="{E4B204D9-1787-4336-91D4-10FBB83E3BBE}"/>
      </w:docPartPr>
      <w:docPartBody>
        <w:p w:rsidR="009404DE" w:rsidRDefault="009404DE" w:rsidP="009404DE">
          <w:pPr>
            <w:pStyle w:val="545729DCFF5F461DA0FCD6ECFA43D0181"/>
          </w:pPr>
          <w:r>
            <w:rPr>
              <w:rStyle w:val="PlaceholderText"/>
            </w:rPr>
            <w:t>Choose</w:t>
          </w:r>
        </w:p>
      </w:docPartBody>
    </w:docPart>
    <w:docPart>
      <w:docPartPr>
        <w:name w:val="2438F4971E834E5CAB6829E1A24116CF"/>
        <w:category>
          <w:name w:val="General"/>
          <w:gallery w:val="placeholder"/>
        </w:category>
        <w:types>
          <w:type w:val="bbPlcHdr"/>
        </w:types>
        <w:behaviors>
          <w:behavior w:val="content"/>
        </w:behaviors>
        <w:guid w:val="{86C3F60D-563D-4E84-B4AB-55470616BD87}"/>
      </w:docPartPr>
      <w:docPartBody>
        <w:p w:rsidR="009404DE" w:rsidRDefault="009404DE" w:rsidP="009404DE">
          <w:pPr>
            <w:pStyle w:val="2438F4971E834E5CAB6829E1A24116CF1"/>
          </w:pPr>
          <w:r w:rsidRPr="005C7C0F">
            <w:rPr>
              <w:rStyle w:val="PlaceholderText"/>
            </w:rPr>
            <w:t>text</w:t>
          </w:r>
          <w:r w:rsidRPr="005C7C0F">
            <w:rPr>
              <w:rStyle w:val="PlaceholderText"/>
              <w:rFonts w:cs="Iskoola Pota"/>
              <w:cs/>
              <w:lang w:bidi="si-LK"/>
            </w:rPr>
            <w:t>.</w:t>
          </w:r>
        </w:p>
      </w:docPartBody>
    </w:docPart>
    <w:docPart>
      <w:docPartPr>
        <w:name w:val="3709954FBAD943769AE23C937E2F831D"/>
        <w:category>
          <w:name w:val="General"/>
          <w:gallery w:val="placeholder"/>
        </w:category>
        <w:types>
          <w:type w:val="bbPlcHdr"/>
        </w:types>
        <w:behaviors>
          <w:behavior w:val="content"/>
        </w:behaviors>
        <w:guid w:val="{0A1FEF50-48F9-4C21-9AC3-0174FCCD2D14}"/>
      </w:docPartPr>
      <w:docPartBody>
        <w:p w:rsidR="009404DE" w:rsidRDefault="009404DE" w:rsidP="009404DE">
          <w:pPr>
            <w:pStyle w:val="3709954FBAD943769AE23C937E2F831D1"/>
          </w:pPr>
          <w:r>
            <w:rPr>
              <w:rStyle w:val="PlaceholderText"/>
            </w:rPr>
            <w:t>Choose</w:t>
          </w:r>
        </w:p>
      </w:docPartBody>
    </w:docPart>
    <w:docPart>
      <w:docPartPr>
        <w:name w:val="7374D6AD1C0C4420B7C2B4A8FB04C86A"/>
        <w:category>
          <w:name w:val="General"/>
          <w:gallery w:val="placeholder"/>
        </w:category>
        <w:types>
          <w:type w:val="bbPlcHdr"/>
        </w:types>
        <w:behaviors>
          <w:behavior w:val="content"/>
        </w:behaviors>
        <w:guid w:val="{D09AC788-CA36-447C-813A-A7E212CE79FB}"/>
      </w:docPartPr>
      <w:docPartBody>
        <w:p w:rsidR="009404DE" w:rsidRDefault="009404DE" w:rsidP="009404DE">
          <w:pPr>
            <w:pStyle w:val="7374D6AD1C0C4420B7C2B4A8FB04C86A1"/>
          </w:pPr>
          <w:r w:rsidRPr="005C7C0F">
            <w:rPr>
              <w:rStyle w:val="PlaceholderText"/>
            </w:rPr>
            <w:t>text</w:t>
          </w:r>
          <w:r w:rsidRPr="005C7C0F">
            <w:rPr>
              <w:rStyle w:val="PlaceholderText"/>
              <w:rFonts w:cs="Iskoola Pota"/>
              <w:cs/>
              <w:lang w:bidi="si-LK"/>
            </w:rPr>
            <w:t>.</w:t>
          </w:r>
        </w:p>
      </w:docPartBody>
    </w:docPart>
    <w:docPart>
      <w:docPartPr>
        <w:name w:val="EDFBDE85260A461CB987FE8D610AA318"/>
        <w:category>
          <w:name w:val="General"/>
          <w:gallery w:val="placeholder"/>
        </w:category>
        <w:types>
          <w:type w:val="bbPlcHdr"/>
        </w:types>
        <w:behaviors>
          <w:behavior w:val="content"/>
        </w:behaviors>
        <w:guid w:val="{7A1221B8-D973-4395-8751-23DD386CB5BB}"/>
      </w:docPartPr>
      <w:docPartBody>
        <w:p w:rsidR="009404DE" w:rsidRDefault="009404DE" w:rsidP="009404DE">
          <w:pPr>
            <w:pStyle w:val="EDFBDE85260A461CB987FE8D610AA3181"/>
          </w:pPr>
          <w:r>
            <w:rPr>
              <w:rStyle w:val="PlaceholderText"/>
            </w:rPr>
            <w:t>Choose</w:t>
          </w:r>
        </w:p>
      </w:docPartBody>
    </w:docPart>
    <w:docPart>
      <w:docPartPr>
        <w:name w:val="7913CBAF84144FD3A620DEF63CD5AC6B"/>
        <w:category>
          <w:name w:val="General"/>
          <w:gallery w:val="placeholder"/>
        </w:category>
        <w:types>
          <w:type w:val="bbPlcHdr"/>
        </w:types>
        <w:behaviors>
          <w:behavior w:val="content"/>
        </w:behaviors>
        <w:guid w:val="{3D7349A0-8A6A-437D-9340-DB602BDEC188}"/>
      </w:docPartPr>
      <w:docPartBody>
        <w:p w:rsidR="009404DE" w:rsidRDefault="009404DE" w:rsidP="009404DE">
          <w:pPr>
            <w:pStyle w:val="7913CBAF84144FD3A620DEF63CD5AC6B1"/>
          </w:pPr>
          <w:r w:rsidRPr="005C7C0F">
            <w:rPr>
              <w:rStyle w:val="PlaceholderText"/>
            </w:rPr>
            <w:t>text</w:t>
          </w:r>
          <w:r w:rsidRPr="005C7C0F">
            <w:rPr>
              <w:rStyle w:val="PlaceholderText"/>
              <w:rFonts w:cs="Iskoola Pota"/>
              <w:cs/>
              <w:lang w:bidi="si-LK"/>
            </w:rPr>
            <w:t>.</w:t>
          </w:r>
        </w:p>
      </w:docPartBody>
    </w:docPart>
    <w:docPart>
      <w:docPartPr>
        <w:name w:val="BDEF43E48EEB435880583D88C904FA96"/>
        <w:category>
          <w:name w:val="General"/>
          <w:gallery w:val="placeholder"/>
        </w:category>
        <w:types>
          <w:type w:val="bbPlcHdr"/>
        </w:types>
        <w:behaviors>
          <w:behavior w:val="content"/>
        </w:behaviors>
        <w:guid w:val="{4E3CF490-F9A7-433B-BA42-BD438A82AE03}"/>
      </w:docPartPr>
      <w:docPartBody>
        <w:p w:rsidR="009404DE" w:rsidRDefault="009404DE" w:rsidP="009404DE">
          <w:pPr>
            <w:pStyle w:val="BDEF43E48EEB435880583D88C904FA961"/>
          </w:pPr>
          <w:r>
            <w:rPr>
              <w:rStyle w:val="PlaceholderText"/>
            </w:rPr>
            <w:t>Choose</w:t>
          </w:r>
        </w:p>
      </w:docPartBody>
    </w:docPart>
    <w:docPart>
      <w:docPartPr>
        <w:name w:val="4E2E29DACDF245DD87FDE6AD935EE03E"/>
        <w:category>
          <w:name w:val="General"/>
          <w:gallery w:val="placeholder"/>
        </w:category>
        <w:types>
          <w:type w:val="bbPlcHdr"/>
        </w:types>
        <w:behaviors>
          <w:behavior w:val="content"/>
        </w:behaviors>
        <w:guid w:val="{1475A3BB-DD27-4D82-8281-9AC818691092}"/>
      </w:docPartPr>
      <w:docPartBody>
        <w:p w:rsidR="009404DE" w:rsidRDefault="009404DE" w:rsidP="009404DE">
          <w:pPr>
            <w:pStyle w:val="4E2E29DACDF245DD87FDE6AD935EE03E1"/>
          </w:pPr>
          <w:r w:rsidRPr="005C7C0F">
            <w:rPr>
              <w:rStyle w:val="PlaceholderText"/>
            </w:rPr>
            <w:t>text</w:t>
          </w:r>
          <w:r w:rsidRPr="005C7C0F">
            <w:rPr>
              <w:rStyle w:val="PlaceholderText"/>
              <w:rFonts w:cs="Iskoola Pota"/>
              <w:cs/>
              <w:lang w:bidi="si-LK"/>
            </w:rPr>
            <w:t>.</w:t>
          </w:r>
        </w:p>
      </w:docPartBody>
    </w:docPart>
    <w:docPart>
      <w:docPartPr>
        <w:name w:val="B85A06976D4B4A53A599419FAE9754BD"/>
        <w:category>
          <w:name w:val="General"/>
          <w:gallery w:val="placeholder"/>
        </w:category>
        <w:types>
          <w:type w:val="bbPlcHdr"/>
        </w:types>
        <w:behaviors>
          <w:behavior w:val="content"/>
        </w:behaviors>
        <w:guid w:val="{A8142E83-1FFE-468A-BBEE-740E6668CAC3}"/>
      </w:docPartPr>
      <w:docPartBody>
        <w:p w:rsidR="009404DE" w:rsidRDefault="009404DE" w:rsidP="009404DE">
          <w:pPr>
            <w:pStyle w:val="B85A06976D4B4A53A599419FAE9754BD1"/>
          </w:pPr>
          <w:r>
            <w:rPr>
              <w:rStyle w:val="PlaceholderText"/>
            </w:rPr>
            <w:t>Choose</w:t>
          </w:r>
        </w:p>
      </w:docPartBody>
    </w:docPart>
    <w:docPart>
      <w:docPartPr>
        <w:name w:val="C56D290DA3CB4DFDAC1ADAD377AD8BD1"/>
        <w:category>
          <w:name w:val="General"/>
          <w:gallery w:val="placeholder"/>
        </w:category>
        <w:types>
          <w:type w:val="bbPlcHdr"/>
        </w:types>
        <w:behaviors>
          <w:behavior w:val="content"/>
        </w:behaviors>
        <w:guid w:val="{9C9B2326-1CAD-47EC-85A5-6D8B62A56489}"/>
      </w:docPartPr>
      <w:docPartBody>
        <w:p w:rsidR="009404DE" w:rsidRDefault="009404DE" w:rsidP="009404DE">
          <w:pPr>
            <w:pStyle w:val="C56D290DA3CB4DFDAC1ADAD377AD8BD11"/>
          </w:pPr>
          <w:r w:rsidRPr="005C7C0F">
            <w:rPr>
              <w:rStyle w:val="PlaceholderText"/>
            </w:rPr>
            <w:t>text</w:t>
          </w:r>
          <w:r w:rsidRPr="005C7C0F">
            <w:rPr>
              <w:rStyle w:val="PlaceholderText"/>
              <w:rFonts w:cs="Iskoola Pota"/>
              <w:cs/>
              <w:lang w:bidi="si-LK"/>
            </w:rPr>
            <w:t>.</w:t>
          </w:r>
        </w:p>
      </w:docPartBody>
    </w:docPart>
    <w:docPart>
      <w:docPartPr>
        <w:name w:val="513953E61EBA4DA6AA5A48379B97976A"/>
        <w:category>
          <w:name w:val="General"/>
          <w:gallery w:val="placeholder"/>
        </w:category>
        <w:types>
          <w:type w:val="bbPlcHdr"/>
        </w:types>
        <w:behaviors>
          <w:behavior w:val="content"/>
        </w:behaviors>
        <w:guid w:val="{77AA8D06-7093-4388-92EF-AF6CBFEEE68F}"/>
      </w:docPartPr>
      <w:docPartBody>
        <w:p w:rsidR="009404DE" w:rsidRDefault="009404DE" w:rsidP="009404DE">
          <w:pPr>
            <w:pStyle w:val="513953E61EBA4DA6AA5A48379B97976A1"/>
          </w:pPr>
          <w:r>
            <w:rPr>
              <w:rStyle w:val="PlaceholderText"/>
            </w:rPr>
            <w:t>Choose</w:t>
          </w:r>
        </w:p>
      </w:docPartBody>
    </w:docPart>
    <w:docPart>
      <w:docPartPr>
        <w:name w:val="0FEA6DED78C2431486FAAEAE4F01CF5E"/>
        <w:category>
          <w:name w:val="General"/>
          <w:gallery w:val="placeholder"/>
        </w:category>
        <w:types>
          <w:type w:val="bbPlcHdr"/>
        </w:types>
        <w:behaviors>
          <w:behavior w:val="content"/>
        </w:behaviors>
        <w:guid w:val="{6B639458-5EA4-4FD6-9A9A-0E586BA4AD26}"/>
      </w:docPartPr>
      <w:docPartBody>
        <w:p w:rsidR="009404DE" w:rsidRDefault="009404DE" w:rsidP="009404DE">
          <w:pPr>
            <w:pStyle w:val="0FEA6DED78C2431486FAAEAE4F01CF5E1"/>
          </w:pPr>
          <w:r w:rsidRPr="005C7C0F">
            <w:rPr>
              <w:rStyle w:val="PlaceholderText"/>
            </w:rPr>
            <w:t>text</w:t>
          </w:r>
          <w:r w:rsidRPr="005C7C0F">
            <w:rPr>
              <w:rStyle w:val="PlaceholderText"/>
              <w:rFonts w:cs="Iskoola Pota"/>
              <w:cs/>
              <w:lang w:bidi="si-LK"/>
            </w:rPr>
            <w:t>.</w:t>
          </w:r>
        </w:p>
      </w:docPartBody>
    </w:docPart>
    <w:docPart>
      <w:docPartPr>
        <w:name w:val="BD44585E94CF45E9AA4AECB86DAD2876"/>
        <w:category>
          <w:name w:val="General"/>
          <w:gallery w:val="placeholder"/>
        </w:category>
        <w:types>
          <w:type w:val="bbPlcHdr"/>
        </w:types>
        <w:behaviors>
          <w:behavior w:val="content"/>
        </w:behaviors>
        <w:guid w:val="{AA8B58EB-2B2C-4AFA-BE2A-F7D8B6E7233B}"/>
      </w:docPartPr>
      <w:docPartBody>
        <w:p w:rsidR="009404DE" w:rsidRDefault="009404DE" w:rsidP="009404DE">
          <w:pPr>
            <w:pStyle w:val="BD44585E94CF45E9AA4AECB86DAD28761"/>
          </w:pPr>
          <w:r>
            <w:rPr>
              <w:rStyle w:val="PlaceholderText"/>
            </w:rPr>
            <w:t>Choose</w:t>
          </w:r>
        </w:p>
      </w:docPartBody>
    </w:docPart>
    <w:docPart>
      <w:docPartPr>
        <w:name w:val="B691D54543E0492499DFAB0E76583EDF"/>
        <w:category>
          <w:name w:val="General"/>
          <w:gallery w:val="placeholder"/>
        </w:category>
        <w:types>
          <w:type w:val="bbPlcHdr"/>
        </w:types>
        <w:behaviors>
          <w:behavior w:val="content"/>
        </w:behaviors>
        <w:guid w:val="{A4FB0099-7A76-4189-9C93-77E65BC12DEA}"/>
      </w:docPartPr>
      <w:docPartBody>
        <w:p w:rsidR="009404DE" w:rsidRDefault="009404DE" w:rsidP="009404DE">
          <w:pPr>
            <w:pStyle w:val="B691D54543E0492499DFAB0E76583EDF1"/>
          </w:pPr>
          <w:r w:rsidRPr="005C7C0F">
            <w:rPr>
              <w:rStyle w:val="PlaceholderText"/>
            </w:rPr>
            <w:t>text</w:t>
          </w:r>
          <w:r w:rsidRPr="005C7C0F">
            <w:rPr>
              <w:rStyle w:val="PlaceholderText"/>
              <w:rFonts w:cs="Iskoola Pota"/>
              <w:cs/>
              <w:lang w:bidi="si-LK"/>
            </w:rPr>
            <w:t>.</w:t>
          </w:r>
        </w:p>
      </w:docPartBody>
    </w:docPart>
    <w:docPart>
      <w:docPartPr>
        <w:name w:val="2444179F56EC4A21A9E995544DD23BBF"/>
        <w:category>
          <w:name w:val="General"/>
          <w:gallery w:val="placeholder"/>
        </w:category>
        <w:types>
          <w:type w:val="bbPlcHdr"/>
        </w:types>
        <w:behaviors>
          <w:behavior w:val="content"/>
        </w:behaviors>
        <w:guid w:val="{3DFC8273-E6E9-42C9-807A-916E05367DAC}"/>
      </w:docPartPr>
      <w:docPartBody>
        <w:p w:rsidR="009404DE" w:rsidRDefault="009404DE" w:rsidP="009404DE">
          <w:pPr>
            <w:pStyle w:val="2444179F56EC4A21A9E995544DD23BBF1"/>
          </w:pPr>
          <w:r>
            <w:rPr>
              <w:rStyle w:val="PlaceholderText"/>
            </w:rPr>
            <w:t>Choose</w:t>
          </w:r>
        </w:p>
      </w:docPartBody>
    </w:docPart>
    <w:docPart>
      <w:docPartPr>
        <w:name w:val="DC7C9F2C94C94D33AFBC75DAB7D61BFC"/>
        <w:category>
          <w:name w:val="General"/>
          <w:gallery w:val="placeholder"/>
        </w:category>
        <w:types>
          <w:type w:val="bbPlcHdr"/>
        </w:types>
        <w:behaviors>
          <w:behavior w:val="content"/>
        </w:behaviors>
        <w:guid w:val="{230DAB9B-9366-46FE-B624-A51B34F5958D}"/>
      </w:docPartPr>
      <w:docPartBody>
        <w:p w:rsidR="009404DE" w:rsidRDefault="009404DE" w:rsidP="009404DE">
          <w:pPr>
            <w:pStyle w:val="DC7C9F2C94C94D33AFBC75DAB7D61BFC1"/>
          </w:pPr>
          <w:r w:rsidRPr="005C7C0F">
            <w:rPr>
              <w:rStyle w:val="PlaceholderText"/>
            </w:rPr>
            <w:t>text</w:t>
          </w:r>
          <w:r w:rsidRPr="005C7C0F">
            <w:rPr>
              <w:rStyle w:val="PlaceholderText"/>
              <w:rFonts w:cs="Iskoola Pota"/>
              <w:cs/>
              <w:lang w:bidi="si-LK"/>
            </w:rPr>
            <w:t>.</w:t>
          </w:r>
        </w:p>
      </w:docPartBody>
    </w:docPart>
    <w:docPart>
      <w:docPartPr>
        <w:name w:val="A5E29C98EC12416791608B79700C7C81"/>
        <w:category>
          <w:name w:val="General"/>
          <w:gallery w:val="placeholder"/>
        </w:category>
        <w:types>
          <w:type w:val="bbPlcHdr"/>
        </w:types>
        <w:behaviors>
          <w:behavior w:val="content"/>
        </w:behaviors>
        <w:guid w:val="{79A5B015-5EA5-4C38-9D05-C805D6F57384}"/>
      </w:docPartPr>
      <w:docPartBody>
        <w:p w:rsidR="009404DE" w:rsidRDefault="009404DE" w:rsidP="009404DE">
          <w:pPr>
            <w:pStyle w:val="A5E29C98EC12416791608B79700C7C811"/>
          </w:pPr>
          <w:r>
            <w:rPr>
              <w:rStyle w:val="PlaceholderText"/>
            </w:rPr>
            <w:t>Choose</w:t>
          </w:r>
        </w:p>
      </w:docPartBody>
    </w:docPart>
    <w:docPart>
      <w:docPartPr>
        <w:name w:val="629741F530204520A0AB7633197F4215"/>
        <w:category>
          <w:name w:val="General"/>
          <w:gallery w:val="placeholder"/>
        </w:category>
        <w:types>
          <w:type w:val="bbPlcHdr"/>
        </w:types>
        <w:behaviors>
          <w:behavior w:val="content"/>
        </w:behaviors>
        <w:guid w:val="{E7A5071F-D60D-40F0-AA97-00B96B21A5A5}"/>
      </w:docPartPr>
      <w:docPartBody>
        <w:p w:rsidR="009404DE" w:rsidRDefault="009404DE" w:rsidP="009404DE">
          <w:pPr>
            <w:pStyle w:val="629741F530204520A0AB7633197F42151"/>
          </w:pPr>
          <w:r w:rsidRPr="005C7C0F">
            <w:rPr>
              <w:rStyle w:val="PlaceholderText"/>
            </w:rPr>
            <w:t>text</w:t>
          </w:r>
          <w:r w:rsidRPr="005C7C0F">
            <w:rPr>
              <w:rStyle w:val="PlaceholderText"/>
              <w:rFonts w:cs="Iskoola Pota"/>
              <w:cs/>
              <w:lang w:bidi="si-LK"/>
            </w:rPr>
            <w:t>.</w:t>
          </w:r>
        </w:p>
      </w:docPartBody>
    </w:docPart>
    <w:docPart>
      <w:docPartPr>
        <w:name w:val="7A21CF59504C4B7AB7DEA0E1D77DF5FE"/>
        <w:category>
          <w:name w:val="General"/>
          <w:gallery w:val="placeholder"/>
        </w:category>
        <w:types>
          <w:type w:val="bbPlcHdr"/>
        </w:types>
        <w:behaviors>
          <w:behavior w:val="content"/>
        </w:behaviors>
        <w:guid w:val="{8C06BA41-AD3F-4C91-8F5F-8D1555B31502}"/>
      </w:docPartPr>
      <w:docPartBody>
        <w:p w:rsidR="009404DE" w:rsidRDefault="009404DE" w:rsidP="009404DE">
          <w:pPr>
            <w:pStyle w:val="7A21CF59504C4B7AB7DEA0E1D77DF5FE1"/>
          </w:pPr>
          <w:r>
            <w:rPr>
              <w:rStyle w:val="PlaceholderText"/>
            </w:rPr>
            <w:t>Choose</w:t>
          </w:r>
        </w:p>
      </w:docPartBody>
    </w:docPart>
    <w:docPart>
      <w:docPartPr>
        <w:name w:val="7E982A8EE5294342A6EFB7326CDF4944"/>
        <w:category>
          <w:name w:val="General"/>
          <w:gallery w:val="placeholder"/>
        </w:category>
        <w:types>
          <w:type w:val="bbPlcHdr"/>
        </w:types>
        <w:behaviors>
          <w:behavior w:val="content"/>
        </w:behaviors>
        <w:guid w:val="{85C791C3-353B-488F-B1CB-D230D8D8DC07}"/>
      </w:docPartPr>
      <w:docPartBody>
        <w:p w:rsidR="009404DE" w:rsidRDefault="009404DE" w:rsidP="009404DE">
          <w:pPr>
            <w:pStyle w:val="7E982A8EE5294342A6EFB7326CDF49441"/>
          </w:pPr>
          <w:r w:rsidRPr="005C7C0F">
            <w:rPr>
              <w:rStyle w:val="PlaceholderText"/>
            </w:rPr>
            <w:t>text</w:t>
          </w:r>
          <w:r w:rsidRPr="005C7C0F">
            <w:rPr>
              <w:rStyle w:val="PlaceholderText"/>
              <w:rFonts w:cs="Iskoola Pota"/>
              <w:cs/>
              <w:lang w:bidi="si-LK"/>
            </w:rPr>
            <w:t>.</w:t>
          </w:r>
        </w:p>
      </w:docPartBody>
    </w:docPart>
    <w:docPart>
      <w:docPartPr>
        <w:name w:val="92F2B5EAF3DA46829E23AA0A0C0A4D95"/>
        <w:category>
          <w:name w:val="General"/>
          <w:gallery w:val="placeholder"/>
        </w:category>
        <w:types>
          <w:type w:val="bbPlcHdr"/>
        </w:types>
        <w:behaviors>
          <w:behavior w:val="content"/>
        </w:behaviors>
        <w:guid w:val="{A9C6A006-D5BB-437E-AB6F-14EB88BCB51C}"/>
      </w:docPartPr>
      <w:docPartBody>
        <w:p w:rsidR="009404DE" w:rsidRDefault="009404DE" w:rsidP="009404DE">
          <w:pPr>
            <w:pStyle w:val="92F2B5EAF3DA46829E23AA0A0C0A4D951"/>
          </w:pPr>
          <w:r>
            <w:rPr>
              <w:rStyle w:val="PlaceholderText"/>
            </w:rPr>
            <w:t>Choose</w:t>
          </w:r>
        </w:p>
      </w:docPartBody>
    </w:docPart>
    <w:docPart>
      <w:docPartPr>
        <w:name w:val="651D850FCCC34C8A81F99CA9ED52F188"/>
        <w:category>
          <w:name w:val="General"/>
          <w:gallery w:val="placeholder"/>
        </w:category>
        <w:types>
          <w:type w:val="bbPlcHdr"/>
        </w:types>
        <w:behaviors>
          <w:behavior w:val="content"/>
        </w:behaviors>
        <w:guid w:val="{FC173ABD-3B01-46CC-B337-564FFCD0037A}"/>
      </w:docPartPr>
      <w:docPartBody>
        <w:p w:rsidR="009404DE" w:rsidRDefault="009404DE" w:rsidP="009404DE">
          <w:pPr>
            <w:pStyle w:val="651D850FCCC34C8A81F99CA9ED52F1881"/>
          </w:pPr>
          <w:r w:rsidRPr="005C7C0F">
            <w:rPr>
              <w:rStyle w:val="PlaceholderText"/>
            </w:rPr>
            <w:t>text</w:t>
          </w:r>
          <w:r w:rsidRPr="005C7C0F">
            <w:rPr>
              <w:rStyle w:val="PlaceholderText"/>
              <w:rFonts w:cs="Iskoola Pota"/>
              <w:cs/>
              <w:lang w:bidi="si-LK"/>
            </w:rPr>
            <w:t>.</w:t>
          </w:r>
        </w:p>
      </w:docPartBody>
    </w:docPart>
    <w:docPart>
      <w:docPartPr>
        <w:name w:val="14F50E23E8074BA39964EFE201C2F600"/>
        <w:category>
          <w:name w:val="General"/>
          <w:gallery w:val="placeholder"/>
        </w:category>
        <w:types>
          <w:type w:val="bbPlcHdr"/>
        </w:types>
        <w:behaviors>
          <w:behavior w:val="content"/>
        </w:behaviors>
        <w:guid w:val="{AFC0B821-CC05-4C31-8E1F-0762CF4C50D3}"/>
      </w:docPartPr>
      <w:docPartBody>
        <w:p w:rsidR="009404DE" w:rsidRDefault="009404DE" w:rsidP="009404DE">
          <w:pPr>
            <w:pStyle w:val="14F50E23E8074BA39964EFE201C2F6001"/>
          </w:pPr>
          <w:r>
            <w:rPr>
              <w:rStyle w:val="PlaceholderText"/>
            </w:rPr>
            <w:t>Choose</w:t>
          </w:r>
        </w:p>
      </w:docPartBody>
    </w:docPart>
    <w:docPart>
      <w:docPartPr>
        <w:name w:val="105B8DFCE35A46009B1F807BED50FBCA"/>
        <w:category>
          <w:name w:val="General"/>
          <w:gallery w:val="placeholder"/>
        </w:category>
        <w:types>
          <w:type w:val="bbPlcHdr"/>
        </w:types>
        <w:behaviors>
          <w:behavior w:val="content"/>
        </w:behaviors>
        <w:guid w:val="{86187686-7D93-4BA3-85AD-45553990DBA8}"/>
      </w:docPartPr>
      <w:docPartBody>
        <w:p w:rsidR="009404DE" w:rsidRDefault="009404DE" w:rsidP="009404DE">
          <w:pPr>
            <w:pStyle w:val="105B8DFCE35A46009B1F807BED50FBCA1"/>
          </w:pPr>
          <w:r w:rsidRPr="005C7C0F">
            <w:rPr>
              <w:rStyle w:val="PlaceholderText"/>
            </w:rPr>
            <w:t>text</w:t>
          </w:r>
          <w:r w:rsidRPr="005C7C0F">
            <w:rPr>
              <w:rStyle w:val="PlaceholderText"/>
              <w:rFonts w:cs="Iskoola Pota"/>
              <w:cs/>
              <w:lang w:bidi="si-LK"/>
            </w:rPr>
            <w:t>.</w:t>
          </w:r>
        </w:p>
      </w:docPartBody>
    </w:docPart>
    <w:docPart>
      <w:docPartPr>
        <w:name w:val="E6F3B1F9867D4E94A6EECA1C8F4B80F3"/>
        <w:category>
          <w:name w:val="General"/>
          <w:gallery w:val="placeholder"/>
        </w:category>
        <w:types>
          <w:type w:val="bbPlcHdr"/>
        </w:types>
        <w:behaviors>
          <w:behavior w:val="content"/>
        </w:behaviors>
        <w:guid w:val="{A53EF824-7357-482A-A6CC-52FB32B2C78F}"/>
      </w:docPartPr>
      <w:docPartBody>
        <w:p w:rsidR="009404DE" w:rsidRDefault="009404DE" w:rsidP="009404DE">
          <w:pPr>
            <w:pStyle w:val="E6F3B1F9867D4E94A6EECA1C8F4B80F31"/>
          </w:pPr>
          <w:r>
            <w:rPr>
              <w:rStyle w:val="PlaceholderText"/>
            </w:rPr>
            <w:t>Choose</w:t>
          </w:r>
        </w:p>
      </w:docPartBody>
    </w:docPart>
    <w:docPart>
      <w:docPartPr>
        <w:name w:val="DFE0CAE56E374CBB8A8FC42FC3BDB635"/>
        <w:category>
          <w:name w:val="General"/>
          <w:gallery w:val="placeholder"/>
        </w:category>
        <w:types>
          <w:type w:val="bbPlcHdr"/>
        </w:types>
        <w:behaviors>
          <w:behavior w:val="content"/>
        </w:behaviors>
        <w:guid w:val="{403AEB29-D31B-4547-9E28-A926710626D4}"/>
      </w:docPartPr>
      <w:docPartBody>
        <w:p w:rsidR="009404DE" w:rsidRDefault="009404DE" w:rsidP="009404DE">
          <w:pPr>
            <w:pStyle w:val="DFE0CAE56E374CBB8A8FC42FC3BDB6351"/>
          </w:pPr>
          <w:r w:rsidRPr="005C7C0F">
            <w:rPr>
              <w:rStyle w:val="PlaceholderText"/>
            </w:rPr>
            <w:t>text</w:t>
          </w:r>
          <w:r w:rsidRPr="005C7C0F">
            <w:rPr>
              <w:rStyle w:val="PlaceholderText"/>
              <w:rFonts w:cs="Iskoola Pota"/>
              <w:cs/>
              <w:lang w:bidi="si-LK"/>
            </w:rPr>
            <w:t>.</w:t>
          </w:r>
        </w:p>
      </w:docPartBody>
    </w:docPart>
    <w:docPart>
      <w:docPartPr>
        <w:name w:val="755FECAD33CF42C4A793B1EE83A459BD"/>
        <w:category>
          <w:name w:val="General"/>
          <w:gallery w:val="placeholder"/>
        </w:category>
        <w:types>
          <w:type w:val="bbPlcHdr"/>
        </w:types>
        <w:behaviors>
          <w:behavior w:val="content"/>
        </w:behaviors>
        <w:guid w:val="{D0D90A05-DA6B-49EF-8418-B475412E9A76}"/>
      </w:docPartPr>
      <w:docPartBody>
        <w:p w:rsidR="009404DE" w:rsidRDefault="009404DE" w:rsidP="009404DE">
          <w:pPr>
            <w:pStyle w:val="755FECAD33CF42C4A793B1EE83A459BD1"/>
          </w:pPr>
          <w:r>
            <w:rPr>
              <w:rStyle w:val="PlaceholderText"/>
            </w:rPr>
            <w:t>Choose</w:t>
          </w:r>
        </w:p>
      </w:docPartBody>
    </w:docPart>
    <w:docPart>
      <w:docPartPr>
        <w:name w:val="B9A486B404744A53B92F65D704DE7366"/>
        <w:category>
          <w:name w:val="General"/>
          <w:gallery w:val="placeholder"/>
        </w:category>
        <w:types>
          <w:type w:val="bbPlcHdr"/>
        </w:types>
        <w:behaviors>
          <w:behavior w:val="content"/>
        </w:behaviors>
        <w:guid w:val="{60493A90-3C43-48A8-8399-632E4C2C54F1}"/>
      </w:docPartPr>
      <w:docPartBody>
        <w:p w:rsidR="009404DE" w:rsidRDefault="009404DE" w:rsidP="009404DE">
          <w:pPr>
            <w:pStyle w:val="B9A486B404744A53B92F65D704DE73661"/>
          </w:pPr>
          <w:r w:rsidRPr="005C7C0F">
            <w:rPr>
              <w:rStyle w:val="PlaceholderText"/>
            </w:rPr>
            <w:t>text</w:t>
          </w:r>
          <w:r w:rsidRPr="005C7C0F">
            <w:rPr>
              <w:rStyle w:val="PlaceholderText"/>
              <w:rFonts w:cs="Iskoola Pota"/>
              <w:cs/>
              <w:lang w:bidi="si-LK"/>
            </w:rPr>
            <w:t>.</w:t>
          </w:r>
        </w:p>
      </w:docPartBody>
    </w:docPart>
    <w:docPart>
      <w:docPartPr>
        <w:name w:val="27A6E6076D1B4E3D841D5C3D4B03BC65"/>
        <w:category>
          <w:name w:val="General"/>
          <w:gallery w:val="placeholder"/>
        </w:category>
        <w:types>
          <w:type w:val="bbPlcHdr"/>
        </w:types>
        <w:behaviors>
          <w:behavior w:val="content"/>
        </w:behaviors>
        <w:guid w:val="{2A730D00-4B2E-4A72-BE07-4146DF853FF2}"/>
      </w:docPartPr>
      <w:docPartBody>
        <w:p w:rsidR="009404DE" w:rsidRDefault="009404DE" w:rsidP="009404DE">
          <w:pPr>
            <w:pStyle w:val="27A6E6076D1B4E3D841D5C3D4B03BC651"/>
          </w:pPr>
          <w:r>
            <w:rPr>
              <w:rStyle w:val="PlaceholderText"/>
            </w:rPr>
            <w:t>Choose</w:t>
          </w:r>
        </w:p>
      </w:docPartBody>
    </w:docPart>
    <w:docPart>
      <w:docPartPr>
        <w:name w:val="1E623F7F45DE41BB971A32B9C2F22174"/>
        <w:category>
          <w:name w:val="General"/>
          <w:gallery w:val="placeholder"/>
        </w:category>
        <w:types>
          <w:type w:val="bbPlcHdr"/>
        </w:types>
        <w:behaviors>
          <w:behavior w:val="content"/>
        </w:behaviors>
        <w:guid w:val="{F71FF3F5-AE56-4E6D-A43E-280DAA08BBA6}"/>
      </w:docPartPr>
      <w:docPartBody>
        <w:p w:rsidR="009404DE" w:rsidRDefault="009404DE" w:rsidP="009404DE">
          <w:pPr>
            <w:pStyle w:val="1E623F7F45DE41BB971A32B9C2F221741"/>
          </w:pPr>
          <w:r w:rsidRPr="005C7C0F">
            <w:rPr>
              <w:rStyle w:val="PlaceholderText"/>
            </w:rPr>
            <w:t>text</w:t>
          </w:r>
          <w:r w:rsidRPr="005C7C0F">
            <w:rPr>
              <w:rStyle w:val="PlaceholderText"/>
              <w:rFonts w:cs="Iskoola Pota"/>
              <w:cs/>
              <w:lang w:bidi="si-LK"/>
            </w:rPr>
            <w:t>.</w:t>
          </w:r>
        </w:p>
      </w:docPartBody>
    </w:docPart>
    <w:docPart>
      <w:docPartPr>
        <w:name w:val="DF5221D45F9C46799773420B32AA651A"/>
        <w:category>
          <w:name w:val="General"/>
          <w:gallery w:val="placeholder"/>
        </w:category>
        <w:types>
          <w:type w:val="bbPlcHdr"/>
        </w:types>
        <w:behaviors>
          <w:behavior w:val="content"/>
        </w:behaviors>
        <w:guid w:val="{05418079-4D7B-4365-BC6B-B93C6F37576C}"/>
      </w:docPartPr>
      <w:docPartBody>
        <w:p w:rsidR="009404DE" w:rsidRDefault="009404DE" w:rsidP="009404DE">
          <w:pPr>
            <w:pStyle w:val="DF5221D45F9C46799773420B32AA651A1"/>
          </w:pPr>
          <w:r>
            <w:rPr>
              <w:rStyle w:val="PlaceholderText"/>
            </w:rPr>
            <w:t>Choose</w:t>
          </w:r>
        </w:p>
      </w:docPartBody>
    </w:docPart>
    <w:docPart>
      <w:docPartPr>
        <w:name w:val="715A8B045BEA4CB989638B14EFF9D719"/>
        <w:category>
          <w:name w:val="General"/>
          <w:gallery w:val="placeholder"/>
        </w:category>
        <w:types>
          <w:type w:val="bbPlcHdr"/>
        </w:types>
        <w:behaviors>
          <w:behavior w:val="content"/>
        </w:behaviors>
        <w:guid w:val="{669821B9-A07A-403C-99B9-26B0875C7773}"/>
      </w:docPartPr>
      <w:docPartBody>
        <w:p w:rsidR="009404DE" w:rsidRDefault="009404DE" w:rsidP="009404DE">
          <w:pPr>
            <w:pStyle w:val="715A8B045BEA4CB989638B14EFF9D7191"/>
          </w:pPr>
          <w:r w:rsidRPr="005C7C0F">
            <w:rPr>
              <w:rStyle w:val="PlaceholderText"/>
            </w:rPr>
            <w:t>text</w:t>
          </w:r>
          <w:r w:rsidRPr="005C7C0F">
            <w:rPr>
              <w:rStyle w:val="PlaceholderText"/>
              <w:rFonts w:cs="Iskoola Pota"/>
              <w:cs/>
              <w:lang w:bidi="si-LK"/>
            </w:rPr>
            <w:t>.</w:t>
          </w:r>
        </w:p>
      </w:docPartBody>
    </w:docPart>
    <w:docPart>
      <w:docPartPr>
        <w:name w:val="A64D7B1799E6458582969E73D417CE8D"/>
        <w:category>
          <w:name w:val="General"/>
          <w:gallery w:val="placeholder"/>
        </w:category>
        <w:types>
          <w:type w:val="bbPlcHdr"/>
        </w:types>
        <w:behaviors>
          <w:behavior w:val="content"/>
        </w:behaviors>
        <w:guid w:val="{18C02A2B-6B2B-4768-8BDC-DEBDCA9F13F4}"/>
      </w:docPartPr>
      <w:docPartBody>
        <w:p w:rsidR="009404DE" w:rsidRDefault="009404DE" w:rsidP="009404DE">
          <w:pPr>
            <w:pStyle w:val="A64D7B1799E6458582969E73D417CE8D1"/>
          </w:pPr>
          <w:r>
            <w:rPr>
              <w:rStyle w:val="PlaceholderText"/>
            </w:rPr>
            <w:t>Choose</w:t>
          </w:r>
        </w:p>
      </w:docPartBody>
    </w:docPart>
    <w:docPart>
      <w:docPartPr>
        <w:name w:val="49FCE29FE0924F529F9ECFC9EE74D35A"/>
        <w:category>
          <w:name w:val="General"/>
          <w:gallery w:val="placeholder"/>
        </w:category>
        <w:types>
          <w:type w:val="bbPlcHdr"/>
        </w:types>
        <w:behaviors>
          <w:behavior w:val="content"/>
        </w:behaviors>
        <w:guid w:val="{75E325A5-79B3-4833-B43A-C6D8628FB69F}"/>
      </w:docPartPr>
      <w:docPartBody>
        <w:p w:rsidR="009404DE" w:rsidRDefault="009404DE" w:rsidP="009404DE">
          <w:pPr>
            <w:pStyle w:val="49FCE29FE0924F529F9ECFC9EE74D35A1"/>
          </w:pPr>
          <w:r w:rsidRPr="005C7C0F">
            <w:rPr>
              <w:rStyle w:val="PlaceholderText"/>
            </w:rPr>
            <w:t>text</w:t>
          </w:r>
          <w:r w:rsidRPr="005C7C0F">
            <w:rPr>
              <w:rStyle w:val="PlaceholderText"/>
              <w:rFonts w:cs="Iskoola Pota"/>
              <w:cs/>
              <w:lang w:bidi="si-LK"/>
            </w:rPr>
            <w:t>.</w:t>
          </w:r>
        </w:p>
      </w:docPartBody>
    </w:docPart>
    <w:docPart>
      <w:docPartPr>
        <w:name w:val="449275DB48004A0DB57F8E9EC2AD19A6"/>
        <w:category>
          <w:name w:val="General"/>
          <w:gallery w:val="placeholder"/>
        </w:category>
        <w:types>
          <w:type w:val="bbPlcHdr"/>
        </w:types>
        <w:behaviors>
          <w:behavior w:val="content"/>
        </w:behaviors>
        <w:guid w:val="{892CE92E-1388-4964-B6D7-2596ACBCEE09}"/>
      </w:docPartPr>
      <w:docPartBody>
        <w:p w:rsidR="009404DE" w:rsidRDefault="009404DE" w:rsidP="009404DE">
          <w:pPr>
            <w:pStyle w:val="449275DB48004A0DB57F8E9EC2AD19A61"/>
          </w:pPr>
          <w:r>
            <w:rPr>
              <w:rStyle w:val="PlaceholderText"/>
            </w:rPr>
            <w:t>Choose</w:t>
          </w:r>
        </w:p>
      </w:docPartBody>
    </w:docPart>
    <w:docPart>
      <w:docPartPr>
        <w:name w:val="2A1BF03AD68A40089B0998528F283777"/>
        <w:category>
          <w:name w:val="General"/>
          <w:gallery w:val="placeholder"/>
        </w:category>
        <w:types>
          <w:type w:val="bbPlcHdr"/>
        </w:types>
        <w:behaviors>
          <w:behavior w:val="content"/>
        </w:behaviors>
        <w:guid w:val="{2A9C7F7B-62D4-4933-8C87-3B212CDC5175}"/>
      </w:docPartPr>
      <w:docPartBody>
        <w:p w:rsidR="009404DE" w:rsidRDefault="009404DE" w:rsidP="009404DE">
          <w:pPr>
            <w:pStyle w:val="2A1BF03AD68A40089B0998528F2837771"/>
          </w:pPr>
          <w:r w:rsidRPr="005C7C0F">
            <w:rPr>
              <w:rStyle w:val="PlaceholderText"/>
            </w:rPr>
            <w:t>text</w:t>
          </w:r>
          <w:r w:rsidRPr="005C7C0F">
            <w:rPr>
              <w:rStyle w:val="PlaceholderText"/>
              <w:rFonts w:cs="Iskoola Pota"/>
              <w:cs/>
              <w:lang w:bidi="si-LK"/>
            </w:rPr>
            <w:t>.</w:t>
          </w:r>
        </w:p>
      </w:docPartBody>
    </w:docPart>
    <w:docPart>
      <w:docPartPr>
        <w:name w:val="6C43CD52911049A9B1C2B2311A825778"/>
        <w:category>
          <w:name w:val="General"/>
          <w:gallery w:val="placeholder"/>
        </w:category>
        <w:types>
          <w:type w:val="bbPlcHdr"/>
        </w:types>
        <w:behaviors>
          <w:behavior w:val="content"/>
        </w:behaviors>
        <w:guid w:val="{DE565F04-856A-43FB-B137-FC666EE882E8}"/>
      </w:docPartPr>
      <w:docPartBody>
        <w:p w:rsidR="009404DE" w:rsidRDefault="009404DE" w:rsidP="009404DE">
          <w:pPr>
            <w:pStyle w:val="6C43CD52911049A9B1C2B2311A8257781"/>
          </w:pPr>
          <w:r>
            <w:rPr>
              <w:rStyle w:val="PlaceholderText"/>
            </w:rPr>
            <w:t>Choose</w:t>
          </w:r>
        </w:p>
      </w:docPartBody>
    </w:docPart>
    <w:docPart>
      <w:docPartPr>
        <w:name w:val="A2019F6C429743DA9740B1B3C3A7577E"/>
        <w:category>
          <w:name w:val="General"/>
          <w:gallery w:val="placeholder"/>
        </w:category>
        <w:types>
          <w:type w:val="bbPlcHdr"/>
        </w:types>
        <w:behaviors>
          <w:behavior w:val="content"/>
        </w:behaviors>
        <w:guid w:val="{EEB0AA87-6C64-45F1-9044-0CF01D86AB79}"/>
      </w:docPartPr>
      <w:docPartBody>
        <w:p w:rsidR="009404DE" w:rsidRDefault="009404DE" w:rsidP="009404DE">
          <w:pPr>
            <w:pStyle w:val="A2019F6C429743DA9740B1B3C3A7577E1"/>
          </w:pPr>
          <w:r w:rsidRPr="005C7C0F">
            <w:rPr>
              <w:rStyle w:val="PlaceholderText"/>
            </w:rPr>
            <w:t>text</w:t>
          </w:r>
          <w:r w:rsidRPr="005C7C0F">
            <w:rPr>
              <w:rStyle w:val="PlaceholderText"/>
              <w:rFonts w:cs="Iskoola Pota"/>
              <w:cs/>
              <w:lang w:bidi="si-LK"/>
            </w:rPr>
            <w:t>.</w:t>
          </w:r>
        </w:p>
      </w:docPartBody>
    </w:docPart>
    <w:docPart>
      <w:docPartPr>
        <w:name w:val="8FFC514695A447778E5124E053F7330D"/>
        <w:category>
          <w:name w:val="General"/>
          <w:gallery w:val="placeholder"/>
        </w:category>
        <w:types>
          <w:type w:val="bbPlcHdr"/>
        </w:types>
        <w:behaviors>
          <w:behavior w:val="content"/>
        </w:behaviors>
        <w:guid w:val="{0A5F33DB-1364-42F9-843B-CF7F22A35662}"/>
      </w:docPartPr>
      <w:docPartBody>
        <w:p w:rsidR="009404DE" w:rsidRDefault="009404DE" w:rsidP="009404DE">
          <w:pPr>
            <w:pStyle w:val="8FFC514695A447778E5124E053F7330D1"/>
          </w:pPr>
          <w:r>
            <w:rPr>
              <w:rStyle w:val="PlaceholderText"/>
            </w:rPr>
            <w:t>Choose</w:t>
          </w:r>
        </w:p>
      </w:docPartBody>
    </w:docPart>
    <w:docPart>
      <w:docPartPr>
        <w:name w:val="3EF0DF058A0F4590B98CD2ECE17DC389"/>
        <w:category>
          <w:name w:val="General"/>
          <w:gallery w:val="placeholder"/>
        </w:category>
        <w:types>
          <w:type w:val="bbPlcHdr"/>
        </w:types>
        <w:behaviors>
          <w:behavior w:val="content"/>
        </w:behaviors>
        <w:guid w:val="{0DD0CA99-1A07-4139-A3A6-719AEC9F2CD7}"/>
      </w:docPartPr>
      <w:docPartBody>
        <w:p w:rsidR="009404DE" w:rsidRDefault="009404DE" w:rsidP="009404DE">
          <w:pPr>
            <w:pStyle w:val="3EF0DF058A0F4590B98CD2ECE17DC3891"/>
          </w:pPr>
          <w:r w:rsidRPr="005C7C0F">
            <w:rPr>
              <w:rStyle w:val="PlaceholderText"/>
            </w:rPr>
            <w:t>text</w:t>
          </w:r>
          <w:r w:rsidRPr="005C7C0F">
            <w:rPr>
              <w:rStyle w:val="PlaceholderText"/>
              <w:rFonts w:cs="Iskoola Pota"/>
              <w:cs/>
              <w:lang w:bidi="si-LK"/>
            </w:rPr>
            <w:t>.</w:t>
          </w:r>
        </w:p>
      </w:docPartBody>
    </w:docPart>
    <w:docPart>
      <w:docPartPr>
        <w:name w:val="D08B390B1D5B42E9B2EE964675F3A983"/>
        <w:category>
          <w:name w:val="General"/>
          <w:gallery w:val="placeholder"/>
        </w:category>
        <w:types>
          <w:type w:val="bbPlcHdr"/>
        </w:types>
        <w:behaviors>
          <w:behavior w:val="content"/>
        </w:behaviors>
        <w:guid w:val="{1DA2BD4C-AD81-4248-B080-77508369BF79}"/>
      </w:docPartPr>
      <w:docPartBody>
        <w:p w:rsidR="009404DE" w:rsidRDefault="009404DE" w:rsidP="009404DE">
          <w:pPr>
            <w:pStyle w:val="D08B390B1D5B42E9B2EE964675F3A9831"/>
          </w:pPr>
          <w:r>
            <w:rPr>
              <w:rStyle w:val="PlaceholderText"/>
            </w:rPr>
            <w:t>Choose</w:t>
          </w:r>
        </w:p>
      </w:docPartBody>
    </w:docPart>
    <w:docPart>
      <w:docPartPr>
        <w:name w:val="B510D2EC394047BABEF07CAFD2588024"/>
        <w:category>
          <w:name w:val="General"/>
          <w:gallery w:val="placeholder"/>
        </w:category>
        <w:types>
          <w:type w:val="bbPlcHdr"/>
        </w:types>
        <w:behaviors>
          <w:behavior w:val="content"/>
        </w:behaviors>
        <w:guid w:val="{4D91E36C-C33A-4FBA-AC64-161042132E85}"/>
      </w:docPartPr>
      <w:docPartBody>
        <w:p w:rsidR="009404DE" w:rsidRDefault="009404DE" w:rsidP="009404DE">
          <w:pPr>
            <w:pStyle w:val="B510D2EC394047BABEF07CAFD25880241"/>
          </w:pPr>
          <w:r w:rsidRPr="005C7C0F">
            <w:rPr>
              <w:rStyle w:val="PlaceholderText"/>
            </w:rPr>
            <w:t>text</w:t>
          </w:r>
          <w:r w:rsidRPr="005C7C0F">
            <w:rPr>
              <w:rStyle w:val="PlaceholderText"/>
              <w:rFonts w:cs="Iskoola Pota"/>
              <w:cs/>
              <w:lang w:bidi="si-LK"/>
            </w:rPr>
            <w:t>.</w:t>
          </w:r>
        </w:p>
      </w:docPartBody>
    </w:docPart>
    <w:docPart>
      <w:docPartPr>
        <w:name w:val="719370B82E3740A292EF58FDC58237C1"/>
        <w:category>
          <w:name w:val="General"/>
          <w:gallery w:val="placeholder"/>
        </w:category>
        <w:types>
          <w:type w:val="bbPlcHdr"/>
        </w:types>
        <w:behaviors>
          <w:behavior w:val="content"/>
        </w:behaviors>
        <w:guid w:val="{729F5475-6C86-4EE2-839E-F38EA89D02F3}"/>
      </w:docPartPr>
      <w:docPartBody>
        <w:p w:rsidR="009404DE" w:rsidRDefault="009404DE" w:rsidP="009404DE">
          <w:pPr>
            <w:pStyle w:val="719370B82E3740A292EF58FDC58237C11"/>
          </w:pPr>
          <w:r>
            <w:rPr>
              <w:rStyle w:val="PlaceholderText"/>
            </w:rPr>
            <w:t>Choose</w:t>
          </w:r>
        </w:p>
      </w:docPartBody>
    </w:docPart>
    <w:docPart>
      <w:docPartPr>
        <w:name w:val="BAC6829210F34C08A1424F9CC890F755"/>
        <w:category>
          <w:name w:val="General"/>
          <w:gallery w:val="placeholder"/>
        </w:category>
        <w:types>
          <w:type w:val="bbPlcHdr"/>
        </w:types>
        <w:behaviors>
          <w:behavior w:val="content"/>
        </w:behaviors>
        <w:guid w:val="{CDD479FA-52AB-473B-8241-C37C2030CB0B}"/>
      </w:docPartPr>
      <w:docPartBody>
        <w:p w:rsidR="009404DE" w:rsidRDefault="009404DE" w:rsidP="009404DE">
          <w:pPr>
            <w:pStyle w:val="BAC6829210F34C08A1424F9CC890F7551"/>
          </w:pPr>
          <w:r w:rsidRPr="005C7C0F">
            <w:rPr>
              <w:rStyle w:val="PlaceholderText"/>
            </w:rPr>
            <w:t>text</w:t>
          </w:r>
          <w:r w:rsidRPr="005C7C0F">
            <w:rPr>
              <w:rStyle w:val="PlaceholderText"/>
              <w:rFonts w:cs="Iskoola Pota"/>
              <w:cs/>
              <w:lang w:bidi="si-LK"/>
            </w:rPr>
            <w:t>.</w:t>
          </w:r>
        </w:p>
      </w:docPartBody>
    </w:docPart>
    <w:docPart>
      <w:docPartPr>
        <w:name w:val="D1AEBDFC301D474D9DD9B0CD1CC4D042"/>
        <w:category>
          <w:name w:val="General"/>
          <w:gallery w:val="placeholder"/>
        </w:category>
        <w:types>
          <w:type w:val="bbPlcHdr"/>
        </w:types>
        <w:behaviors>
          <w:behavior w:val="content"/>
        </w:behaviors>
        <w:guid w:val="{CAA7BB87-47CA-44E2-A1AF-211E1F3E3D48}"/>
      </w:docPartPr>
      <w:docPartBody>
        <w:p w:rsidR="009404DE" w:rsidRDefault="009404DE" w:rsidP="009404DE">
          <w:pPr>
            <w:pStyle w:val="D1AEBDFC301D474D9DD9B0CD1CC4D0421"/>
          </w:pPr>
          <w:r>
            <w:rPr>
              <w:rStyle w:val="PlaceholderText"/>
            </w:rPr>
            <w:t>Choose</w:t>
          </w:r>
        </w:p>
      </w:docPartBody>
    </w:docPart>
    <w:docPart>
      <w:docPartPr>
        <w:name w:val="085DFF875B0F449F98AB5DAB7E4B3777"/>
        <w:category>
          <w:name w:val="General"/>
          <w:gallery w:val="placeholder"/>
        </w:category>
        <w:types>
          <w:type w:val="bbPlcHdr"/>
        </w:types>
        <w:behaviors>
          <w:behavior w:val="content"/>
        </w:behaviors>
        <w:guid w:val="{61E74CA0-E6CB-4756-BE9B-1B703FC11730}"/>
      </w:docPartPr>
      <w:docPartBody>
        <w:p w:rsidR="009404DE" w:rsidRDefault="009404DE" w:rsidP="009404DE">
          <w:pPr>
            <w:pStyle w:val="085DFF875B0F449F98AB5DAB7E4B37771"/>
          </w:pPr>
          <w:r w:rsidRPr="005C7C0F">
            <w:rPr>
              <w:rStyle w:val="PlaceholderText"/>
            </w:rPr>
            <w:t>text</w:t>
          </w:r>
          <w:r w:rsidRPr="005C7C0F">
            <w:rPr>
              <w:rStyle w:val="PlaceholderText"/>
              <w:rFonts w:cs="Iskoola Pota"/>
              <w:cs/>
              <w:lang w:bidi="si-LK"/>
            </w:rPr>
            <w:t>.</w:t>
          </w:r>
        </w:p>
      </w:docPartBody>
    </w:docPart>
    <w:docPart>
      <w:docPartPr>
        <w:name w:val="722EA533546F41BEB91C573EA5614835"/>
        <w:category>
          <w:name w:val="General"/>
          <w:gallery w:val="placeholder"/>
        </w:category>
        <w:types>
          <w:type w:val="bbPlcHdr"/>
        </w:types>
        <w:behaviors>
          <w:behavior w:val="content"/>
        </w:behaviors>
        <w:guid w:val="{E12E7603-60F1-4865-8145-52377A400D15}"/>
      </w:docPartPr>
      <w:docPartBody>
        <w:p w:rsidR="009404DE" w:rsidRDefault="009404DE" w:rsidP="009404DE">
          <w:pPr>
            <w:pStyle w:val="722EA533546F41BEB91C573EA56148351"/>
          </w:pPr>
          <w:r>
            <w:rPr>
              <w:rStyle w:val="PlaceholderText"/>
            </w:rPr>
            <w:t>Choose</w:t>
          </w:r>
        </w:p>
      </w:docPartBody>
    </w:docPart>
    <w:docPart>
      <w:docPartPr>
        <w:name w:val="D8C846D3F23E479FA46FB1E5FE5900AA"/>
        <w:category>
          <w:name w:val="General"/>
          <w:gallery w:val="placeholder"/>
        </w:category>
        <w:types>
          <w:type w:val="bbPlcHdr"/>
        </w:types>
        <w:behaviors>
          <w:behavior w:val="content"/>
        </w:behaviors>
        <w:guid w:val="{C3E9389D-2EEB-44AE-BF5F-D1A2422A430D}"/>
      </w:docPartPr>
      <w:docPartBody>
        <w:p w:rsidR="009404DE" w:rsidRDefault="009404DE" w:rsidP="009404DE">
          <w:pPr>
            <w:pStyle w:val="D8C846D3F23E479FA46FB1E5FE5900AA1"/>
          </w:pPr>
          <w:r w:rsidRPr="005C7C0F">
            <w:rPr>
              <w:rStyle w:val="PlaceholderText"/>
            </w:rPr>
            <w:t>text</w:t>
          </w:r>
          <w:r w:rsidRPr="005C7C0F">
            <w:rPr>
              <w:rStyle w:val="PlaceholderText"/>
              <w:rFonts w:cs="Iskoola Pota"/>
              <w:cs/>
              <w:lang w:bidi="si-LK"/>
            </w:rPr>
            <w:t>.</w:t>
          </w:r>
        </w:p>
      </w:docPartBody>
    </w:docPart>
    <w:docPart>
      <w:docPartPr>
        <w:name w:val="4CA42A905AA84AB381ABF5E94F425657"/>
        <w:category>
          <w:name w:val="General"/>
          <w:gallery w:val="placeholder"/>
        </w:category>
        <w:types>
          <w:type w:val="bbPlcHdr"/>
        </w:types>
        <w:behaviors>
          <w:behavior w:val="content"/>
        </w:behaviors>
        <w:guid w:val="{F3CD7C6B-A677-412D-9671-87DE213DDFB8}"/>
      </w:docPartPr>
      <w:docPartBody>
        <w:p w:rsidR="009404DE" w:rsidRDefault="009404DE" w:rsidP="009404DE">
          <w:pPr>
            <w:pStyle w:val="4CA42A905AA84AB381ABF5E94F4256571"/>
          </w:pPr>
          <w:r>
            <w:rPr>
              <w:rStyle w:val="PlaceholderText"/>
            </w:rPr>
            <w:t>Choose</w:t>
          </w:r>
        </w:p>
      </w:docPartBody>
    </w:docPart>
    <w:docPart>
      <w:docPartPr>
        <w:name w:val="2633562BE70A4250A5CAE87FCB062E78"/>
        <w:category>
          <w:name w:val="General"/>
          <w:gallery w:val="placeholder"/>
        </w:category>
        <w:types>
          <w:type w:val="bbPlcHdr"/>
        </w:types>
        <w:behaviors>
          <w:behavior w:val="content"/>
        </w:behaviors>
        <w:guid w:val="{D7584B7B-E2C7-4776-9531-F4AEB2B35C05}"/>
      </w:docPartPr>
      <w:docPartBody>
        <w:p w:rsidR="009404DE" w:rsidRDefault="009404DE" w:rsidP="009404DE">
          <w:pPr>
            <w:pStyle w:val="2633562BE70A4250A5CAE87FCB062E781"/>
          </w:pPr>
          <w:r w:rsidRPr="005C7C0F">
            <w:rPr>
              <w:rStyle w:val="PlaceholderText"/>
            </w:rPr>
            <w:t>text</w:t>
          </w:r>
          <w:r w:rsidRPr="005C7C0F">
            <w:rPr>
              <w:rStyle w:val="PlaceholderText"/>
              <w:rFonts w:cs="Iskoola Pota"/>
              <w:cs/>
              <w:lang w:bidi="si-LK"/>
            </w:rPr>
            <w:t>.</w:t>
          </w:r>
        </w:p>
      </w:docPartBody>
    </w:docPart>
    <w:docPart>
      <w:docPartPr>
        <w:name w:val="C884D3D4F353475B81EEBDF933779B70"/>
        <w:category>
          <w:name w:val="General"/>
          <w:gallery w:val="placeholder"/>
        </w:category>
        <w:types>
          <w:type w:val="bbPlcHdr"/>
        </w:types>
        <w:behaviors>
          <w:behavior w:val="content"/>
        </w:behaviors>
        <w:guid w:val="{2B046082-97F3-4C56-B87C-961CCB840060}"/>
      </w:docPartPr>
      <w:docPartBody>
        <w:p w:rsidR="009404DE" w:rsidRDefault="009404DE" w:rsidP="009404DE">
          <w:pPr>
            <w:pStyle w:val="C884D3D4F353475B81EEBDF933779B701"/>
          </w:pPr>
          <w:r>
            <w:rPr>
              <w:rStyle w:val="PlaceholderText"/>
            </w:rPr>
            <w:t>Choose</w:t>
          </w:r>
        </w:p>
      </w:docPartBody>
    </w:docPart>
    <w:docPart>
      <w:docPartPr>
        <w:name w:val="F0B5F0400C3040DF9196EAE101A94548"/>
        <w:category>
          <w:name w:val="General"/>
          <w:gallery w:val="placeholder"/>
        </w:category>
        <w:types>
          <w:type w:val="bbPlcHdr"/>
        </w:types>
        <w:behaviors>
          <w:behavior w:val="content"/>
        </w:behaviors>
        <w:guid w:val="{DEAEB6EA-002F-48A0-8039-E543B605C063}"/>
      </w:docPartPr>
      <w:docPartBody>
        <w:p w:rsidR="009404DE" w:rsidRDefault="009404DE" w:rsidP="009404DE">
          <w:pPr>
            <w:pStyle w:val="F0B5F0400C3040DF9196EAE101A945481"/>
          </w:pPr>
          <w:r w:rsidRPr="005C7C0F">
            <w:rPr>
              <w:rStyle w:val="PlaceholderText"/>
            </w:rPr>
            <w:t>text</w:t>
          </w:r>
          <w:r w:rsidRPr="005C7C0F">
            <w:rPr>
              <w:rStyle w:val="PlaceholderText"/>
              <w:rFonts w:cs="Iskoola Pota"/>
              <w:cs/>
              <w:lang w:bidi="si-LK"/>
            </w:rPr>
            <w:t>.</w:t>
          </w:r>
        </w:p>
      </w:docPartBody>
    </w:docPart>
    <w:docPart>
      <w:docPartPr>
        <w:name w:val="FFF787613609448D9D360116F3D888E8"/>
        <w:category>
          <w:name w:val="General"/>
          <w:gallery w:val="placeholder"/>
        </w:category>
        <w:types>
          <w:type w:val="bbPlcHdr"/>
        </w:types>
        <w:behaviors>
          <w:behavior w:val="content"/>
        </w:behaviors>
        <w:guid w:val="{A11F66BA-84FC-481C-802F-37E65CA1B1D6}"/>
      </w:docPartPr>
      <w:docPartBody>
        <w:p w:rsidR="009404DE" w:rsidRDefault="009404DE" w:rsidP="009404DE">
          <w:pPr>
            <w:pStyle w:val="FFF787613609448D9D360116F3D888E81"/>
          </w:pPr>
          <w:r>
            <w:rPr>
              <w:rStyle w:val="PlaceholderText"/>
            </w:rPr>
            <w:t>Choose</w:t>
          </w:r>
        </w:p>
      </w:docPartBody>
    </w:docPart>
    <w:docPart>
      <w:docPartPr>
        <w:name w:val="4DEE1C7AE2CE4F788FC2E16F7DF3CCAC"/>
        <w:category>
          <w:name w:val="General"/>
          <w:gallery w:val="placeholder"/>
        </w:category>
        <w:types>
          <w:type w:val="bbPlcHdr"/>
        </w:types>
        <w:behaviors>
          <w:behavior w:val="content"/>
        </w:behaviors>
        <w:guid w:val="{7AB2117D-BE42-4D49-A654-69C19CFA210A}"/>
      </w:docPartPr>
      <w:docPartBody>
        <w:p w:rsidR="009404DE" w:rsidRDefault="009404DE" w:rsidP="009404DE">
          <w:pPr>
            <w:pStyle w:val="4DEE1C7AE2CE4F788FC2E16F7DF3CCAC1"/>
          </w:pPr>
          <w:r w:rsidRPr="005C7C0F">
            <w:rPr>
              <w:rStyle w:val="PlaceholderText"/>
            </w:rPr>
            <w:t>text</w:t>
          </w:r>
          <w:r w:rsidRPr="005C7C0F">
            <w:rPr>
              <w:rStyle w:val="PlaceholderText"/>
              <w:rFonts w:cs="Iskoola Pota"/>
              <w:cs/>
              <w:lang w:bidi="si-LK"/>
            </w:rPr>
            <w:t>.</w:t>
          </w:r>
        </w:p>
      </w:docPartBody>
    </w:docPart>
    <w:docPart>
      <w:docPartPr>
        <w:name w:val="66DFD8A6755346ADBB444071A65086FB"/>
        <w:category>
          <w:name w:val="General"/>
          <w:gallery w:val="placeholder"/>
        </w:category>
        <w:types>
          <w:type w:val="bbPlcHdr"/>
        </w:types>
        <w:behaviors>
          <w:behavior w:val="content"/>
        </w:behaviors>
        <w:guid w:val="{DF450C6D-81A3-45A7-8304-1D3969A40747}"/>
      </w:docPartPr>
      <w:docPartBody>
        <w:p w:rsidR="009404DE" w:rsidRDefault="009404DE" w:rsidP="009404DE">
          <w:pPr>
            <w:pStyle w:val="66DFD8A6755346ADBB444071A65086FB1"/>
          </w:pPr>
          <w:r>
            <w:rPr>
              <w:rStyle w:val="PlaceholderText"/>
            </w:rPr>
            <w:t>Choose</w:t>
          </w:r>
        </w:p>
      </w:docPartBody>
    </w:docPart>
    <w:docPart>
      <w:docPartPr>
        <w:name w:val="0ACDC63DD04C4482922EFAE2064C59B2"/>
        <w:category>
          <w:name w:val="General"/>
          <w:gallery w:val="placeholder"/>
        </w:category>
        <w:types>
          <w:type w:val="bbPlcHdr"/>
        </w:types>
        <w:behaviors>
          <w:behavior w:val="content"/>
        </w:behaviors>
        <w:guid w:val="{82AC44B5-6E27-4C00-B592-7142703EAD45}"/>
      </w:docPartPr>
      <w:docPartBody>
        <w:p w:rsidR="009404DE" w:rsidRDefault="009404DE" w:rsidP="009404DE">
          <w:pPr>
            <w:pStyle w:val="0ACDC63DD04C4482922EFAE2064C59B21"/>
          </w:pPr>
          <w:r w:rsidRPr="005C7C0F">
            <w:rPr>
              <w:rStyle w:val="PlaceholderText"/>
            </w:rPr>
            <w:t>text</w:t>
          </w:r>
          <w:r w:rsidRPr="005C7C0F">
            <w:rPr>
              <w:rStyle w:val="PlaceholderText"/>
              <w:rFonts w:cs="Iskoola Pota"/>
              <w:cs/>
              <w:lang w:bidi="si-LK"/>
            </w:rPr>
            <w:t>.</w:t>
          </w:r>
        </w:p>
      </w:docPartBody>
    </w:docPart>
    <w:docPart>
      <w:docPartPr>
        <w:name w:val="C2563FC2276D458D876EAB0952903FD2"/>
        <w:category>
          <w:name w:val="General"/>
          <w:gallery w:val="placeholder"/>
        </w:category>
        <w:types>
          <w:type w:val="bbPlcHdr"/>
        </w:types>
        <w:behaviors>
          <w:behavior w:val="content"/>
        </w:behaviors>
        <w:guid w:val="{6BCE3CF7-625D-4325-991B-76575FD649D8}"/>
      </w:docPartPr>
      <w:docPartBody>
        <w:p w:rsidR="009404DE" w:rsidRDefault="009404DE" w:rsidP="009404DE">
          <w:pPr>
            <w:pStyle w:val="C2563FC2276D458D876EAB0952903FD21"/>
          </w:pPr>
          <w:r>
            <w:rPr>
              <w:rStyle w:val="PlaceholderText"/>
            </w:rPr>
            <w:t>Choose</w:t>
          </w:r>
        </w:p>
      </w:docPartBody>
    </w:docPart>
    <w:docPart>
      <w:docPartPr>
        <w:name w:val="A587B8DB48DD4E0592CE50D2088A0FBE"/>
        <w:category>
          <w:name w:val="General"/>
          <w:gallery w:val="placeholder"/>
        </w:category>
        <w:types>
          <w:type w:val="bbPlcHdr"/>
        </w:types>
        <w:behaviors>
          <w:behavior w:val="content"/>
        </w:behaviors>
        <w:guid w:val="{7072E4F7-20A5-46DF-B936-FDD44EC8D701}"/>
      </w:docPartPr>
      <w:docPartBody>
        <w:p w:rsidR="009404DE" w:rsidRDefault="009404DE" w:rsidP="009404DE">
          <w:pPr>
            <w:pStyle w:val="A587B8DB48DD4E0592CE50D2088A0FBE1"/>
          </w:pPr>
          <w:r w:rsidRPr="005C7C0F">
            <w:rPr>
              <w:rStyle w:val="PlaceholderText"/>
            </w:rPr>
            <w:t>text</w:t>
          </w:r>
          <w:r w:rsidRPr="005C7C0F">
            <w:rPr>
              <w:rStyle w:val="PlaceholderText"/>
              <w:rFonts w:cs="Iskoola Pota"/>
              <w:cs/>
              <w:lang w:bidi="si-LK"/>
            </w:rPr>
            <w:t>.</w:t>
          </w:r>
        </w:p>
      </w:docPartBody>
    </w:docPart>
    <w:docPart>
      <w:docPartPr>
        <w:name w:val="9C5ED4ADCE634514821AAA799F3B95B8"/>
        <w:category>
          <w:name w:val="General"/>
          <w:gallery w:val="placeholder"/>
        </w:category>
        <w:types>
          <w:type w:val="bbPlcHdr"/>
        </w:types>
        <w:behaviors>
          <w:behavior w:val="content"/>
        </w:behaviors>
        <w:guid w:val="{992E0C98-2939-43FB-A631-01433F48C4DE}"/>
      </w:docPartPr>
      <w:docPartBody>
        <w:p w:rsidR="009404DE" w:rsidRDefault="009404DE" w:rsidP="009404DE">
          <w:pPr>
            <w:pStyle w:val="9C5ED4ADCE634514821AAA799F3B95B81"/>
          </w:pPr>
          <w:r>
            <w:rPr>
              <w:rStyle w:val="PlaceholderText"/>
            </w:rPr>
            <w:t>Choose</w:t>
          </w:r>
        </w:p>
      </w:docPartBody>
    </w:docPart>
    <w:docPart>
      <w:docPartPr>
        <w:name w:val="9E9CA521EEF74D43BDF0489D2B200436"/>
        <w:category>
          <w:name w:val="General"/>
          <w:gallery w:val="placeholder"/>
        </w:category>
        <w:types>
          <w:type w:val="bbPlcHdr"/>
        </w:types>
        <w:behaviors>
          <w:behavior w:val="content"/>
        </w:behaviors>
        <w:guid w:val="{FA68F16F-6569-4B1A-A4AC-6A06746540D0}"/>
      </w:docPartPr>
      <w:docPartBody>
        <w:p w:rsidR="009404DE" w:rsidRDefault="009404DE" w:rsidP="009404DE">
          <w:pPr>
            <w:pStyle w:val="9E9CA521EEF74D43BDF0489D2B2004361"/>
          </w:pPr>
          <w:r w:rsidRPr="005C7C0F">
            <w:rPr>
              <w:rStyle w:val="PlaceholderText"/>
            </w:rPr>
            <w:t>text</w:t>
          </w:r>
          <w:r w:rsidRPr="005C7C0F">
            <w:rPr>
              <w:rStyle w:val="PlaceholderText"/>
              <w:rFonts w:cs="Iskoola Pota"/>
              <w:cs/>
              <w:lang w:bidi="si-LK"/>
            </w:rPr>
            <w:t>.</w:t>
          </w:r>
        </w:p>
      </w:docPartBody>
    </w:docPart>
    <w:docPart>
      <w:docPartPr>
        <w:name w:val="2235059D96D2468EA4A79487C1558C37"/>
        <w:category>
          <w:name w:val="General"/>
          <w:gallery w:val="placeholder"/>
        </w:category>
        <w:types>
          <w:type w:val="bbPlcHdr"/>
        </w:types>
        <w:behaviors>
          <w:behavior w:val="content"/>
        </w:behaviors>
        <w:guid w:val="{C4963605-46C3-42B0-9AC9-58A76D3026F4}"/>
      </w:docPartPr>
      <w:docPartBody>
        <w:p w:rsidR="009404DE" w:rsidRDefault="009404DE" w:rsidP="009404DE">
          <w:pPr>
            <w:pStyle w:val="2235059D96D2468EA4A79487C1558C371"/>
          </w:pPr>
          <w:r>
            <w:rPr>
              <w:rStyle w:val="PlaceholderText"/>
            </w:rPr>
            <w:t>Choose</w:t>
          </w:r>
        </w:p>
      </w:docPartBody>
    </w:docPart>
    <w:docPart>
      <w:docPartPr>
        <w:name w:val="66308AA5F725497C9FE619D4CBBA4E6E"/>
        <w:category>
          <w:name w:val="General"/>
          <w:gallery w:val="placeholder"/>
        </w:category>
        <w:types>
          <w:type w:val="bbPlcHdr"/>
        </w:types>
        <w:behaviors>
          <w:behavior w:val="content"/>
        </w:behaviors>
        <w:guid w:val="{009CCFC1-4EC4-403F-8E03-571C076A7EFF}"/>
      </w:docPartPr>
      <w:docPartBody>
        <w:p w:rsidR="009404DE" w:rsidRDefault="009404DE" w:rsidP="009404DE">
          <w:pPr>
            <w:pStyle w:val="66308AA5F725497C9FE619D4CBBA4E6E1"/>
          </w:pPr>
          <w:r w:rsidRPr="005C7C0F">
            <w:rPr>
              <w:rStyle w:val="PlaceholderText"/>
            </w:rPr>
            <w:t>text</w:t>
          </w:r>
          <w:r w:rsidRPr="005C7C0F">
            <w:rPr>
              <w:rStyle w:val="PlaceholderText"/>
              <w:rFonts w:cs="Iskoola Pota"/>
              <w:cs/>
              <w:lang w:bidi="si-LK"/>
            </w:rPr>
            <w:t>.</w:t>
          </w:r>
        </w:p>
      </w:docPartBody>
    </w:docPart>
    <w:docPart>
      <w:docPartPr>
        <w:name w:val="C16878C6262344FCAA8A698C2C251344"/>
        <w:category>
          <w:name w:val="General"/>
          <w:gallery w:val="placeholder"/>
        </w:category>
        <w:types>
          <w:type w:val="bbPlcHdr"/>
        </w:types>
        <w:behaviors>
          <w:behavior w:val="content"/>
        </w:behaviors>
        <w:guid w:val="{0333CA37-0CAB-41D3-9BAF-9FD9713B41A1}"/>
      </w:docPartPr>
      <w:docPartBody>
        <w:p w:rsidR="009404DE" w:rsidRDefault="009404DE" w:rsidP="009404DE">
          <w:pPr>
            <w:pStyle w:val="C16878C6262344FCAA8A698C2C2513441"/>
          </w:pPr>
          <w:r>
            <w:rPr>
              <w:rStyle w:val="PlaceholderText"/>
            </w:rPr>
            <w:t>Choose</w:t>
          </w:r>
        </w:p>
      </w:docPartBody>
    </w:docPart>
    <w:docPart>
      <w:docPartPr>
        <w:name w:val="EC3A3844B3F5486192A61D2B11DC1F0C"/>
        <w:category>
          <w:name w:val="General"/>
          <w:gallery w:val="placeholder"/>
        </w:category>
        <w:types>
          <w:type w:val="bbPlcHdr"/>
        </w:types>
        <w:behaviors>
          <w:behavior w:val="content"/>
        </w:behaviors>
        <w:guid w:val="{B00FE105-CC37-4163-B6A6-0443FBB252AF}"/>
      </w:docPartPr>
      <w:docPartBody>
        <w:p w:rsidR="009404DE" w:rsidRDefault="009404DE" w:rsidP="009404DE">
          <w:pPr>
            <w:pStyle w:val="EC3A3844B3F5486192A61D2B11DC1F0C1"/>
          </w:pPr>
          <w:r w:rsidRPr="005C7C0F">
            <w:rPr>
              <w:rStyle w:val="PlaceholderText"/>
            </w:rPr>
            <w:t>text</w:t>
          </w:r>
          <w:r w:rsidRPr="005C7C0F">
            <w:rPr>
              <w:rStyle w:val="PlaceholderText"/>
              <w:rFonts w:cs="Iskoola Pota"/>
              <w:cs/>
              <w:lang w:bidi="si-LK"/>
            </w:rPr>
            <w:t>.</w:t>
          </w:r>
        </w:p>
      </w:docPartBody>
    </w:docPart>
    <w:docPart>
      <w:docPartPr>
        <w:name w:val="D3CF9FD1774A4F109F4884DFA50FCB8C"/>
        <w:category>
          <w:name w:val="General"/>
          <w:gallery w:val="placeholder"/>
        </w:category>
        <w:types>
          <w:type w:val="bbPlcHdr"/>
        </w:types>
        <w:behaviors>
          <w:behavior w:val="content"/>
        </w:behaviors>
        <w:guid w:val="{AE3886DD-A75F-415F-954A-A37F119FDC0C}"/>
      </w:docPartPr>
      <w:docPartBody>
        <w:p w:rsidR="009404DE" w:rsidRDefault="009404DE" w:rsidP="009404DE">
          <w:pPr>
            <w:pStyle w:val="D3CF9FD1774A4F109F4884DFA50FCB8C1"/>
          </w:pPr>
          <w:r>
            <w:rPr>
              <w:rStyle w:val="PlaceholderText"/>
            </w:rPr>
            <w:t>Choose</w:t>
          </w:r>
        </w:p>
      </w:docPartBody>
    </w:docPart>
    <w:docPart>
      <w:docPartPr>
        <w:name w:val="0486906F744C49E6915C6E595287C14F"/>
        <w:category>
          <w:name w:val="General"/>
          <w:gallery w:val="placeholder"/>
        </w:category>
        <w:types>
          <w:type w:val="bbPlcHdr"/>
        </w:types>
        <w:behaviors>
          <w:behavior w:val="content"/>
        </w:behaviors>
        <w:guid w:val="{1F00BB52-EFB4-4CD3-8B0A-B95E91C7D4D1}"/>
      </w:docPartPr>
      <w:docPartBody>
        <w:p w:rsidR="009404DE" w:rsidRDefault="009404DE" w:rsidP="009404DE">
          <w:pPr>
            <w:pStyle w:val="0486906F744C49E6915C6E595287C14F1"/>
          </w:pPr>
          <w:r w:rsidRPr="005C7C0F">
            <w:rPr>
              <w:rStyle w:val="PlaceholderText"/>
            </w:rPr>
            <w:t>text</w:t>
          </w:r>
          <w:r w:rsidRPr="005C7C0F">
            <w:rPr>
              <w:rStyle w:val="PlaceholderText"/>
              <w:rFonts w:cs="Iskoola Pota"/>
              <w:cs/>
              <w:lang w:bidi="si-LK"/>
            </w:rPr>
            <w:t>.</w:t>
          </w:r>
        </w:p>
      </w:docPartBody>
    </w:docPart>
    <w:docPart>
      <w:docPartPr>
        <w:name w:val="79A9161F4407495D9CB83EDDAC296B1D"/>
        <w:category>
          <w:name w:val="General"/>
          <w:gallery w:val="placeholder"/>
        </w:category>
        <w:types>
          <w:type w:val="bbPlcHdr"/>
        </w:types>
        <w:behaviors>
          <w:behavior w:val="content"/>
        </w:behaviors>
        <w:guid w:val="{9FDC5C8A-2D2E-4ADD-8E88-971AB87A023F}"/>
      </w:docPartPr>
      <w:docPartBody>
        <w:p w:rsidR="009404DE" w:rsidRDefault="009404DE" w:rsidP="009404DE">
          <w:pPr>
            <w:pStyle w:val="79A9161F4407495D9CB83EDDAC296B1D1"/>
          </w:pPr>
          <w:r>
            <w:rPr>
              <w:rStyle w:val="PlaceholderText"/>
            </w:rPr>
            <w:t>Choose</w:t>
          </w:r>
        </w:p>
      </w:docPartBody>
    </w:docPart>
    <w:docPart>
      <w:docPartPr>
        <w:name w:val="78095683E4B245E58116221A7B0EA72B"/>
        <w:category>
          <w:name w:val="General"/>
          <w:gallery w:val="placeholder"/>
        </w:category>
        <w:types>
          <w:type w:val="bbPlcHdr"/>
        </w:types>
        <w:behaviors>
          <w:behavior w:val="content"/>
        </w:behaviors>
        <w:guid w:val="{3EF42100-244E-4E72-AD27-DB7F852A2C79}"/>
      </w:docPartPr>
      <w:docPartBody>
        <w:p w:rsidR="009404DE" w:rsidRDefault="009404DE" w:rsidP="009404DE">
          <w:pPr>
            <w:pStyle w:val="78095683E4B245E58116221A7B0EA72B1"/>
          </w:pPr>
          <w:r w:rsidRPr="005C7C0F">
            <w:rPr>
              <w:rStyle w:val="PlaceholderText"/>
            </w:rPr>
            <w:t>text</w:t>
          </w:r>
          <w:r w:rsidRPr="005C7C0F">
            <w:rPr>
              <w:rStyle w:val="PlaceholderText"/>
              <w:rFonts w:cs="Iskoola Pota"/>
              <w:cs/>
              <w:lang w:bidi="si-LK"/>
            </w:rPr>
            <w:t>.</w:t>
          </w:r>
        </w:p>
      </w:docPartBody>
    </w:docPart>
    <w:docPart>
      <w:docPartPr>
        <w:name w:val="5A31DCD1D8AC47D988D35EE6635C78C8"/>
        <w:category>
          <w:name w:val="General"/>
          <w:gallery w:val="placeholder"/>
        </w:category>
        <w:types>
          <w:type w:val="bbPlcHdr"/>
        </w:types>
        <w:behaviors>
          <w:behavior w:val="content"/>
        </w:behaviors>
        <w:guid w:val="{ACFE8B2F-AB45-44AD-9E60-8D66EA1A7B34}"/>
      </w:docPartPr>
      <w:docPartBody>
        <w:p w:rsidR="009404DE" w:rsidRDefault="009404DE" w:rsidP="009404DE">
          <w:pPr>
            <w:pStyle w:val="5A31DCD1D8AC47D988D35EE6635C78C81"/>
          </w:pPr>
          <w:r>
            <w:rPr>
              <w:rStyle w:val="PlaceholderText"/>
            </w:rPr>
            <w:t>Choose</w:t>
          </w:r>
        </w:p>
      </w:docPartBody>
    </w:docPart>
    <w:docPart>
      <w:docPartPr>
        <w:name w:val="BABDE6D8017A401C8690175AD0EBED09"/>
        <w:category>
          <w:name w:val="General"/>
          <w:gallery w:val="placeholder"/>
        </w:category>
        <w:types>
          <w:type w:val="bbPlcHdr"/>
        </w:types>
        <w:behaviors>
          <w:behavior w:val="content"/>
        </w:behaviors>
        <w:guid w:val="{0D8E7C61-231B-4565-8918-B11A2846D6B9}"/>
      </w:docPartPr>
      <w:docPartBody>
        <w:p w:rsidR="009404DE" w:rsidRDefault="009404DE" w:rsidP="009404DE">
          <w:pPr>
            <w:pStyle w:val="BABDE6D8017A401C8690175AD0EBED091"/>
          </w:pPr>
          <w:r w:rsidRPr="005C7C0F">
            <w:rPr>
              <w:rStyle w:val="PlaceholderText"/>
            </w:rPr>
            <w:t>text</w:t>
          </w:r>
          <w:r w:rsidRPr="005C7C0F">
            <w:rPr>
              <w:rStyle w:val="PlaceholderText"/>
              <w:rFonts w:cs="Iskoola Pota"/>
              <w:cs/>
              <w:lang w:bidi="si-LK"/>
            </w:rPr>
            <w:t>.</w:t>
          </w:r>
        </w:p>
      </w:docPartBody>
    </w:docPart>
    <w:docPart>
      <w:docPartPr>
        <w:name w:val="620DF84E4982438B852994C0CD726B74"/>
        <w:category>
          <w:name w:val="General"/>
          <w:gallery w:val="placeholder"/>
        </w:category>
        <w:types>
          <w:type w:val="bbPlcHdr"/>
        </w:types>
        <w:behaviors>
          <w:behavior w:val="content"/>
        </w:behaviors>
        <w:guid w:val="{CBE4871C-6917-410F-9BA1-B56B8B73EA70}"/>
      </w:docPartPr>
      <w:docPartBody>
        <w:p w:rsidR="009404DE" w:rsidRDefault="009404DE" w:rsidP="009404DE">
          <w:pPr>
            <w:pStyle w:val="620DF84E4982438B852994C0CD726B741"/>
          </w:pPr>
          <w:r>
            <w:rPr>
              <w:rStyle w:val="PlaceholderText"/>
            </w:rPr>
            <w:t>Choose</w:t>
          </w:r>
        </w:p>
      </w:docPartBody>
    </w:docPart>
    <w:docPart>
      <w:docPartPr>
        <w:name w:val="B946D62F252C48F9A6806AF1101C684D"/>
        <w:category>
          <w:name w:val="General"/>
          <w:gallery w:val="placeholder"/>
        </w:category>
        <w:types>
          <w:type w:val="bbPlcHdr"/>
        </w:types>
        <w:behaviors>
          <w:behavior w:val="content"/>
        </w:behaviors>
        <w:guid w:val="{E96CDAA5-9249-4D97-BEE8-BA761CE902D3}"/>
      </w:docPartPr>
      <w:docPartBody>
        <w:p w:rsidR="009404DE" w:rsidRDefault="009404DE" w:rsidP="009404DE">
          <w:pPr>
            <w:pStyle w:val="B946D62F252C48F9A6806AF1101C684D1"/>
          </w:pPr>
          <w:r w:rsidRPr="005C7C0F">
            <w:rPr>
              <w:rStyle w:val="PlaceholderText"/>
            </w:rPr>
            <w:t>text</w:t>
          </w:r>
          <w:r w:rsidRPr="005C7C0F">
            <w:rPr>
              <w:rStyle w:val="PlaceholderText"/>
              <w:rFonts w:cs="Iskoola Pota"/>
              <w:cs/>
              <w:lang w:bidi="si-LK"/>
            </w:rPr>
            <w:t>.</w:t>
          </w:r>
        </w:p>
      </w:docPartBody>
    </w:docPart>
    <w:docPart>
      <w:docPartPr>
        <w:name w:val="33CF7DDD6A8D4C5A955D2A33F8086DD0"/>
        <w:category>
          <w:name w:val="General"/>
          <w:gallery w:val="placeholder"/>
        </w:category>
        <w:types>
          <w:type w:val="bbPlcHdr"/>
        </w:types>
        <w:behaviors>
          <w:behavior w:val="content"/>
        </w:behaviors>
        <w:guid w:val="{99EFFD2F-1876-4B14-87E1-1B2E0110B0AC}"/>
      </w:docPartPr>
      <w:docPartBody>
        <w:p w:rsidR="009404DE" w:rsidRDefault="009404DE" w:rsidP="009404DE">
          <w:pPr>
            <w:pStyle w:val="33CF7DDD6A8D4C5A955D2A33F8086DD01"/>
          </w:pPr>
          <w:r>
            <w:rPr>
              <w:rStyle w:val="PlaceholderText"/>
            </w:rPr>
            <w:t>Choose</w:t>
          </w:r>
        </w:p>
      </w:docPartBody>
    </w:docPart>
    <w:docPart>
      <w:docPartPr>
        <w:name w:val="A4E0B51A2243401B877A95D54D253665"/>
        <w:category>
          <w:name w:val="General"/>
          <w:gallery w:val="placeholder"/>
        </w:category>
        <w:types>
          <w:type w:val="bbPlcHdr"/>
        </w:types>
        <w:behaviors>
          <w:behavior w:val="content"/>
        </w:behaviors>
        <w:guid w:val="{2CF073E2-67F8-492B-875D-1FD37BB4E9C6}"/>
      </w:docPartPr>
      <w:docPartBody>
        <w:p w:rsidR="009404DE" w:rsidRDefault="009404DE" w:rsidP="009404DE">
          <w:pPr>
            <w:pStyle w:val="A4E0B51A2243401B877A95D54D2536651"/>
          </w:pPr>
          <w:r w:rsidRPr="005C7C0F">
            <w:rPr>
              <w:rStyle w:val="PlaceholderText"/>
            </w:rPr>
            <w:t>text</w:t>
          </w:r>
          <w:r w:rsidRPr="005C7C0F">
            <w:rPr>
              <w:rStyle w:val="PlaceholderText"/>
              <w:rFonts w:cs="Iskoola Pota"/>
              <w:cs/>
              <w:lang w:bidi="si-LK"/>
            </w:rPr>
            <w:t>.</w:t>
          </w:r>
        </w:p>
      </w:docPartBody>
    </w:docPart>
    <w:docPart>
      <w:docPartPr>
        <w:name w:val="F03977EB51804B3590C0646D5CF8C4B5"/>
        <w:category>
          <w:name w:val="General"/>
          <w:gallery w:val="placeholder"/>
        </w:category>
        <w:types>
          <w:type w:val="bbPlcHdr"/>
        </w:types>
        <w:behaviors>
          <w:behavior w:val="content"/>
        </w:behaviors>
        <w:guid w:val="{BB9B484D-58AE-46D7-8F6F-0F26BDD5105C}"/>
      </w:docPartPr>
      <w:docPartBody>
        <w:p w:rsidR="009404DE" w:rsidRDefault="009404DE" w:rsidP="009404DE">
          <w:pPr>
            <w:pStyle w:val="F03977EB51804B3590C0646D5CF8C4B51"/>
          </w:pPr>
          <w:r>
            <w:rPr>
              <w:rStyle w:val="PlaceholderText"/>
            </w:rPr>
            <w:t>Choose</w:t>
          </w:r>
        </w:p>
      </w:docPartBody>
    </w:docPart>
    <w:docPart>
      <w:docPartPr>
        <w:name w:val="7E7DE017860D404EA259F044AE44239B"/>
        <w:category>
          <w:name w:val="General"/>
          <w:gallery w:val="placeholder"/>
        </w:category>
        <w:types>
          <w:type w:val="bbPlcHdr"/>
        </w:types>
        <w:behaviors>
          <w:behavior w:val="content"/>
        </w:behaviors>
        <w:guid w:val="{C54781FA-175C-40AE-9CC2-BE8374086679}"/>
      </w:docPartPr>
      <w:docPartBody>
        <w:p w:rsidR="009404DE" w:rsidRDefault="009404DE" w:rsidP="009404DE">
          <w:pPr>
            <w:pStyle w:val="7E7DE017860D404EA259F044AE44239B1"/>
          </w:pPr>
          <w:r w:rsidRPr="005C7C0F">
            <w:rPr>
              <w:rStyle w:val="PlaceholderText"/>
            </w:rPr>
            <w:t>text</w:t>
          </w:r>
          <w:r w:rsidRPr="005C7C0F">
            <w:rPr>
              <w:rStyle w:val="PlaceholderText"/>
              <w:rFonts w:cs="Iskoola Pota"/>
              <w:cs/>
              <w:lang w:bidi="si-LK"/>
            </w:rPr>
            <w:t>.</w:t>
          </w:r>
        </w:p>
      </w:docPartBody>
    </w:docPart>
    <w:docPart>
      <w:docPartPr>
        <w:name w:val="DCE3F4AF31D8444A8D354EB6CD27C8B9"/>
        <w:category>
          <w:name w:val="General"/>
          <w:gallery w:val="placeholder"/>
        </w:category>
        <w:types>
          <w:type w:val="bbPlcHdr"/>
        </w:types>
        <w:behaviors>
          <w:behavior w:val="content"/>
        </w:behaviors>
        <w:guid w:val="{21E540D3-8B1A-4F8E-AEBF-24549AE3A657}"/>
      </w:docPartPr>
      <w:docPartBody>
        <w:p w:rsidR="009404DE" w:rsidRDefault="009404DE" w:rsidP="009404DE">
          <w:pPr>
            <w:pStyle w:val="DCE3F4AF31D8444A8D354EB6CD27C8B91"/>
          </w:pPr>
          <w:r>
            <w:rPr>
              <w:rStyle w:val="PlaceholderText"/>
            </w:rPr>
            <w:t>Choose</w:t>
          </w:r>
        </w:p>
      </w:docPartBody>
    </w:docPart>
    <w:docPart>
      <w:docPartPr>
        <w:name w:val="C7E08B90FD3048DCB4E228FF234402DA"/>
        <w:category>
          <w:name w:val="General"/>
          <w:gallery w:val="placeholder"/>
        </w:category>
        <w:types>
          <w:type w:val="bbPlcHdr"/>
        </w:types>
        <w:behaviors>
          <w:behavior w:val="content"/>
        </w:behaviors>
        <w:guid w:val="{6DDF2094-DC09-4BD9-A9D7-B81740BC82F0}"/>
      </w:docPartPr>
      <w:docPartBody>
        <w:p w:rsidR="009404DE" w:rsidRDefault="009404DE" w:rsidP="009404DE">
          <w:pPr>
            <w:pStyle w:val="C7E08B90FD3048DCB4E228FF234402DA1"/>
          </w:pPr>
          <w:r w:rsidRPr="005C7C0F">
            <w:rPr>
              <w:rStyle w:val="PlaceholderText"/>
            </w:rPr>
            <w:t>text</w:t>
          </w:r>
          <w:r w:rsidRPr="005C7C0F">
            <w:rPr>
              <w:rStyle w:val="PlaceholderText"/>
              <w:rFonts w:cs="Iskoola Pota"/>
              <w:cs/>
              <w:lang w:bidi="si-LK"/>
            </w:rPr>
            <w:t>.</w:t>
          </w:r>
        </w:p>
      </w:docPartBody>
    </w:docPart>
    <w:docPart>
      <w:docPartPr>
        <w:name w:val="589E0B2A76B2447FA2EDFE2224C9C41C"/>
        <w:category>
          <w:name w:val="General"/>
          <w:gallery w:val="placeholder"/>
        </w:category>
        <w:types>
          <w:type w:val="bbPlcHdr"/>
        </w:types>
        <w:behaviors>
          <w:behavior w:val="content"/>
        </w:behaviors>
        <w:guid w:val="{17E54BE7-22A0-46A6-A7D4-9D5859D4A092}"/>
      </w:docPartPr>
      <w:docPartBody>
        <w:p w:rsidR="009404DE" w:rsidRDefault="009404DE" w:rsidP="009404DE">
          <w:pPr>
            <w:pStyle w:val="589E0B2A76B2447FA2EDFE2224C9C41C1"/>
          </w:pPr>
          <w:r>
            <w:rPr>
              <w:rStyle w:val="PlaceholderText"/>
            </w:rPr>
            <w:t>Choose</w:t>
          </w:r>
        </w:p>
      </w:docPartBody>
    </w:docPart>
    <w:docPart>
      <w:docPartPr>
        <w:name w:val="511A091F6C7C4E299374DD0B68C378A5"/>
        <w:category>
          <w:name w:val="General"/>
          <w:gallery w:val="placeholder"/>
        </w:category>
        <w:types>
          <w:type w:val="bbPlcHdr"/>
        </w:types>
        <w:behaviors>
          <w:behavior w:val="content"/>
        </w:behaviors>
        <w:guid w:val="{D8E6313B-2498-434E-B65D-C78917D94521}"/>
      </w:docPartPr>
      <w:docPartBody>
        <w:p w:rsidR="009404DE" w:rsidRDefault="009404DE" w:rsidP="009404DE">
          <w:pPr>
            <w:pStyle w:val="511A091F6C7C4E299374DD0B68C378A51"/>
          </w:pPr>
          <w:r w:rsidRPr="005C7C0F">
            <w:rPr>
              <w:rStyle w:val="PlaceholderText"/>
            </w:rPr>
            <w:t>text</w:t>
          </w:r>
          <w:r w:rsidRPr="005C7C0F">
            <w:rPr>
              <w:rStyle w:val="PlaceholderText"/>
              <w:rFonts w:cs="Iskoola Pota"/>
              <w:cs/>
              <w:lang w:bidi="si-LK"/>
            </w:rPr>
            <w:t>.</w:t>
          </w:r>
        </w:p>
      </w:docPartBody>
    </w:docPart>
    <w:docPart>
      <w:docPartPr>
        <w:name w:val="9C75E94C523C46C29B97D261CE6F3A92"/>
        <w:category>
          <w:name w:val="General"/>
          <w:gallery w:val="placeholder"/>
        </w:category>
        <w:types>
          <w:type w:val="bbPlcHdr"/>
        </w:types>
        <w:behaviors>
          <w:behavior w:val="content"/>
        </w:behaviors>
        <w:guid w:val="{26427C5A-452B-4E32-9DB9-FF511F6D4060}"/>
      </w:docPartPr>
      <w:docPartBody>
        <w:p w:rsidR="009404DE" w:rsidRDefault="009404DE" w:rsidP="009404DE">
          <w:pPr>
            <w:pStyle w:val="9C75E94C523C46C29B97D261CE6F3A921"/>
          </w:pPr>
          <w:r>
            <w:rPr>
              <w:rStyle w:val="PlaceholderText"/>
            </w:rPr>
            <w:t>Choose</w:t>
          </w:r>
        </w:p>
      </w:docPartBody>
    </w:docPart>
    <w:docPart>
      <w:docPartPr>
        <w:name w:val="0E5DFC1338BF4F84B23D34543BB810EF"/>
        <w:category>
          <w:name w:val="General"/>
          <w:gallery w:val="placeholder"/>
        </w:category>
        <w:types>
          <w:type w:val="bbPlcHdr"/>
        </w:types>
        <w:behaviors>
          <w:behavior w:val="content"/>
        </w:behaviors>
        <w:guid w:val="{433C22AE-1E7A-4821-B5DC-BEEAE516FC91}"/>
      </w:docPartPr>
      <w:docPartBody>
        <w:p w:rsidR="009404DE" w:rsidRDefault="009404DE" w:rsidP="009404DE">
          <w:pPr>
            <w:pStyle w:val="0E5DFC1338BF4F84B23D34543BB810EF1"/>
          </w:pPr>
          <w:r w:rsidRPr="005C7C0F">
            <w:rPr>
              <w:rStyle w:val="PlaceholderText"/>
            </w:rPr>
            <w:t>text</w:t>
          </w:r>
          <w:r w:rsidRPr="005C7C0F">
            <w:rPr>
              <w:rStyle w:val="PlaceholderText"/>
              <w:rFonts w:cs="Iskoola Pota"/>
              <w:cs/>
              <w:lang w:bidi="si-LK"/>
            </w:rPr>
            <w:t>.</w:t>
          </w:r>
        </w:p>
      </w:docPartBody>
    </w:docPart>
    <w:docPart>
      <w:docPartPr>
        <w:name w:val="D916BD1C84044312A2622842132376CD"/>
        <w:category>
          <w:name w:val="General"/>
          <w:gallery w:val="placeholder"/>
        </w:category>
        <w:types>
          <w:type w:val="bbPlcHdr"/>
        </w:types>
        <w:behaviors>
          <w:behavior w:val="content"/>
        </w:behaviors>
        <w:guid w:val="{8F3A2916-DF29-4983-9D7E-5A3BE605D1B9}"/>
      </w:docPartPr>
      <w:docPartBody>
        <w:p w:rsidR="009404DE" w:rsidRDefault="009404DE" w:rsidP="009404DE">
          <w:pPr>
            <w:pStyle w:val="D916BD1C84044312A2622842132376CD1"/>
          </w:pPr>
          <w:r>
            <w:rPr>
              <w:rStyle w:val="PlaceholderText"/>
            </w:rPr>
            <w:t>Choose</w:t>
          </w:r>
        </w:p>
      </w:docPartBody>
    </w:docPart>
    <w:docPart>
      <w:docPartPr>
        <w:name w:val="1EFCA14E68104929B0E30FBD31E55563"/>
        <w:category>
          <w:name w:val="General"/>
          <w:gallery w:val="placeholder"/>
        </w:category>
        <w:types>
          <w:type w:val="bbPlcHdr"/>
        </w:types>
        <w:behaviors>
          <w:behavior w:val="content"/>
        </w:behaviors>
        <w:guid w:val="{7A844BD1-A481-4C64-9FDC-57E394E42DB7}"/>
      </w:docPartPr>
      <w:docPartBody>
        <w:p w:rsidR="009404DE" w:rsidRDefault="009404DE" w:rsidP="009404DE">
          <w:pPr>
            <w:pStyle w:val="1EFCA14E68104929B0E30FBD31E555631"/>
          </w:pPr>
          <w:r w:rsidRPr="005C7C0F">
            <w:rPr>
              <w:rStyle w:val="PlaceholderText"/>
            </w:rPr>
            <w:t>text</w:t>
          </w:r>
          <w:r w:rsidRPr="005C7C0F">
            <w:rPr>
              <w:rStyle w:val="PlaceholderText"/>
              <w:rFonts w:cs="Iskoola Pota"/>
              <w:cs/>
              <w:lang w:bidi="si-LK"/>
            </w:rPr>
            <w:t>.</w:t>
          </w:r>
        </w:p>
      </w:docPartBody>
    </w:docPart>
    <w:docPart>
      <w:docPartPr>
        <w:name w:val="93FDA08AFC4F479EA0D13E36A7DF7585"/>
        <w:category>
          <w:name w:val="General"/>
          <w:gallery w:val="placeholder"/>
        </w:category>
        <w:types>
          <w:type w:val="bbPlcHdr"/>
        </w:types>
        <w:behaviors>
          <w:behavior w:val="content"/>
        </w:behaviors>
        <w:guid w:val="{D0C090BB-B920-45F1-BE25-E8447883CCB3}"/>
      </w:docPartPr>
      <w:docPartBody>
        <w:p w:rsidR="009404DE" w:rsidRDefault="009404DE" w:rsidP="009404DE">
          <w:pPr>
            <w:pStyle w:val="93FDA08AFC4F479EA0D13E36A7DF75851"/>
          </w:pPr>
          <w:r>
            <w:rPr>
              <w:rStyle w:val="PlaceholderText"/>
            </w:rPr>
            <w:t>Choose</w:t>
          </w:r>
        </w:p>
      </w:docPartBody>
    </w:docPart>
    <w:docPart>
      <w:docPartPr>
        <w:name w:val="1AE9C5DCFF844987AB1FE170BBB70E66"/>
        <w:category>
          <w:name w:val="General"/>
          <w:gallery w:val="placeholder"/>
        </w:category>
        <w:types>
          <w:type w:val="bbPlcHdr"/>
        </w:types>
        <w:behaviors>
          <w:behavior w:val="content"/>
        </w:behaviors>
        <w:guid w:val="{9AA19E16-EC7B-418C-A75D-28D394B70B05}"/>
      </w:docPartPr>
      <w:docPartBody>
        <w:p w:rsidR="009404DE" w:rsidRDefault="009404DE" w:rsidP="009404DE">
          <w:pPr>
            <w:pStyle w:val="1AE9C5DCFF844987AB1FE170BBB70E661"/>
          </w:pPr>
          <w:r w:rsidRPr="005C7C0F">
            <w:rPr>
              <w:rStyle w:val="PlaceholderText"/>
            </w:rPr>
            <w:t>text</w:t>
          </w:r>
          <w:r w:rsidRPr="005C7C0F">
            <w:rPr>
              <w:rStyle w:val="PlaceholderText"/>
              <w:rFonts w:cs="Iskoola Pota"/>
              <w:cs/>
              <w:lang w:bidi="si-LK"/>
            </w:rPr>
            <w:t>.</w:t>
          </w:r>
        </w:p>
      </w:docPartBody>
    </w:docPart>
    <w:docPart>
      <w:docPartPr>
        <w:name w:val="A6286DFFAA1E4FA9AD5B35260C4F3947"/>
        <w:category>
          <w:name w:val="General"/>
          <w:gallery w:val="placeholder"/>
        </w:category>
        <w:types>
          <w:type w:val="bbPlcHdr"/>
        </w:types>
        <w:behaviors>
          <w:behavior w:val="content"/>
        </w:behaviors>
        <w:guid w:val="{DFB451B7-8ADD-4093-B423-2B1A40907775}"/>
      </w:docPartPr>
      <w:docPartBody>
        <w:p w:rsidR="009404DE" w:rsidRDefault="009404DE" w:rsidP="009404DE">
          <w:pPr>
            <w:pStyle w:val="A6286DFFAA1E4FA9AD5B35260C4F39471"/>
          </w:pPr>
          <w:r>
            <w:rPr>
              <w:rStyle w:val="PlaceholderText"/>
            </w:rPr>
            <w:t>Choose</w:t>
          </w:r>
        </w:p>
      </w:docPartBody>
    </w:docPart>
    <w:docPart>
      <w:docPartPr>
        <w:name w:val="3DA70F8E9FC748B38DD4EC41A7A5A08C"/>
        <w:category>
          <w:name w:val="General"/>
          <w:gallery w:val="placeholder"/>
        </w:category>
        <w:types>
          <w:type w:val="bbPlcHdr"/>
        </w:types>
        <w:behaviors>
          <w:behavior w:val="content"/>
        </w:behaviors>
        <w:guid w:val="{D1B06237-0CBB-4005-94E4-6355CE85BB5D}"/>
      </w:docPartPr>
      <w:docPartBody>
        <w:p w:rsidR="009404DE" w:rsidRDefault="009404DE" w:rsidP="009404DE">
          <w:pPr>
            <w:pStyle w:val="3DA70F8E9FC748B38DD4EC41A7A5A08C1"/>
          </w:pPr>
          <w:r w:rsidRPr="005C7C0F">
            <w:rPr>
              <w:rStyle w:val="PlaceholderText"/>
            </w:rPr>
            <w:t>text</w:t>
          </w:r>
          <w:r w:rsidRPr="005C7C0F">
            <w:rPr>
              <w:rStyle w:val="PlaceholderText"/>
              <w:rFonts w:cs="Iskoola Pota"/>
              <w:cs/>
              <w:lang w:bidi="si-LK"/>
            </w:rPr>
            <w:t>.</w:t>
          </w:r>
        </w:p>
      </w:docPartBody>
    </w:docPart>
    <w:docPart>
      <w:docPartPr>
        <w:name w:val="234B81BD758B46918436E7B12BBE1319"/>
        <w:category>
          <w:name w:val="General"/>
          <w:gallery w:val="placeholder"/>
        </w:category>
        <w:types>
          <w:type w:val="bbPlcHdr"/>
        </w:types>
        <w:behaviors>
          <w:behavior w:val="content"/>
        </w:behaviors>
        <w:guid w:val="{162DC47E-09E0-4FEE-9EF9-9EF15846FDFB}"/>
      </w:docPartPr>
      <w:docPartBody>
        <w:p w:rsidR="009404DE" w:rsidRDefault="009404DE" w:rsidP="009404DE">
          <w:pPr>
            <w:pStyle w:val="234B81BD758B46918436E7B12BBE13191"/>
          </w:pPr>
          <w:r>
            <w:rPr>
              <w:rStyle w:val="PlaceholderText"/>
            </w:rPr>
            <w:t>Choose</w:t>
          </w:r>
        </w:p>
      </w:docPartBody>
    </w:docPart>
    <w:docPart>
      <w:docPartPr>
        <w:name w:val="9C8B51395ED0415DA66F7D21BDF260CC"/>
        <w:category>
          <w:name w:val="General"/>
          <w:gallery w:val="placeholder"/>
        </w:category>
        <w:types>
          <w:type w:val="bbPlcHdr"/>
        </w:types>
        <w:behaviors>
          <w:behavior w:val="content"/>
        </w:behaviors>
        <w:guid w:val="{A3A2FE01-8458-4135-9DB5-217A00BCD1F2}"/>
      </w:docPartPr>
      <w:docPartBody>
        <w:p w:rsidR="009404DE" w:rsidRDefault="009404DE" w:rsidP="009404DE">
          <w:pPr>
            <w:pStyle w:val="9C8B51395ED0415DA66F7D21BDF260CC1"/>
          </w:pPr>
          <w:r w:rsidRPr="005C7C0F">
            <w:rPr>
              <w:rStyle w:val="PlaceholderText"/>
            </w:rPr>
            <w:t>text</w:t>
          </w:r>
          <w:r w:rsidRPr="005C7C0F">
            <w:rPr>
              <w:rStyle w:val="PlaceholderText"/>
              <w:rFonts w:cs="Iskoola Pota"/>
              <w:cs/>
              <w:lang w:bidi="si-LK"/>
            </w:rPr>
            <w:t>.</w:t>
          </w:r>
        </w:p>
      </w:docPartBody>
    </w:docPart>
    <w:docPart>
      <w:docPartPr>
        <w:name w:val="E783390F70D840DFB7DB2BA22875886B"/>
        <w:category>
          <w:name w:val="General"/>
          <w:gallery w:val="placeholder"/>
        </w:category>
        <w:types>
          <w:type w:val="bbPlcHdr"/>
        </w:types>
        <w:behaviors>
          <w:behavior w:val="content"/>
        </w:behaviors>
        <w:guid w:val="{EDD4BD82-4BA9-4308-88DE-1758DF84072F}"/>
      </w:docPartPr>
      <w:docPartBody>
        <w:p w:rsidR="009404DE" w:rsidRDefault="009404DE" w:rsidP="009404DE">
          <w:pPr>
            <w:pStyle w:val="E783390F70D840DFB7DB2BA22875886B1"/>
          </w:pPr>
          <w:r>
            <w:rPr>
              <w:rStyle w:val="PlaceholderText"/>
            </w:rPr>
            <w:t>Choose</w:t>
          </w:r>
        </w:p>
      </w:docPartBody>
    </w:docPart>
    <w:docPart>
      <w:docPartPr>
        <w:name w:val="C47BDBB14927424BAD144139403E5E34"/>
        <w:category>
          <w:name w:val="General"/>
          <w:gallery w:val="placeholder"/>
        </w:category>
        <w:types>
          <w:type w:val="bbPlcHdr"/>
        </w:types>
        <w:behaviors>
          <w:behavior w:val="content"/>
        </w:behaviors>
        <w:guid w:val="{859713C7-A5C8-4DBB-94C5-E35980B90F17}"/>
      </w:docPartPr>
      <w:docPartBody>
        <w:p w:rsidR="009404DE" w:rsidRDefault="009404DE" w:rsidP="009404DE">
          <w:pPr>
            <w:pStyle w:val="C47BDBB14927424BAD144139403E5E341"/>
          </w:pPr>
          <w:r w:rsidRPr="005C7C0F">
            <w:rPr>
              <w:rStyle w:val="PlaceholderText"/>
            </w:rPr>
            <w:t>text</w:t>
          </w:r>
          <w:r w:rsidRPr="005C7C0F">
            <w:rPr>
              <w:rStyle w:val="PlaceholderText"/>
              <w:rFonts w:cs="Iskoola Pota"/>
              <w:cs/>
              <w:lang w:bidi="si-LK"/>
            </w:rPr>
            <w:t>.</w:t>
          </w:r>
        </w:p>
      </w:docPartBody>
    </w:docPart>
    <w:docPart>
      <w:docPartPr>
        <w:name w:val="5234FEF0435B4D179EA2109F3F631262"/>
        <w:category>
          <w:name w:val="General"/>
          <w:gallery w:val="placeholder"/>
        </w:category>
        <w:types>
          <w:type w:val="bbPlcHdr"/>
        </w:types>
        <w:behaviors>
          <w:behavior w:val="content"/>
        </w:behaviors>
        <w:guid w:val="{EF18A4A5-1F77-44CF-AA42-93FFCABA199C}"/>
      </w:docPartPr>
      <w:docPartBody>
        <w:p w:rsidR="009404DE" w:rsidRDefault="009404DE" w:rsidP="009404DE">
          <w:pPr>
            <w:pStyle w:val="5234FEF0435B4D179EA2109F3F6312621"/>
          </w:pPr>
          <w:r>
            <w:rPr>
              <w:rStyle w:val="PlaceholderText"/>
            </w:rPr>
            <w:t>Choose</w:t>
          </w:r>
        </w:p>
      </w:docPartBody>
    </w:docPart>
    <w:docPart>
      <w:docPartPr>
        <w:name w:val="1DABB5871C904FC89205F4470F2AC6E6"/>
        <w:category>
          <w:name w:val="General"/>
          <w:gallery w:val="placeholder"/>
        </w:category>
        <w:types>
          <w:type w:val="bbPlcHdr"/>
        </w:types>
        <w:behaviors>
          <w:behavior w:val="content"/>
        </w:behaviors>
        <w:guid w:val="{3A904C71-EFF9-4776-81B7-F6576B74772F}"/>
      </w:docPartPr>
      <w:docPartBody>
        <w:p w:rsidR="009404DE" w:rsidRDefault="009404DE" w:rsidP="009404DE">
          <w:pPr>
            <w:pStyle w:val="1DABB5871C904FC89205F4470F2AC6E61"/>
          </w:pPr>
          <w:r w:rsidRPr="005C7C0F">
            <w:rPr>
              <w:rStyle w:val="PlaceholderText"/>
            </w:rPr>
            <w:t>text</w:t>
          </w:r>
          <w:r w:rsidRPr="005C7C0F">
            <w:rPr>
              <w:rStyle w:val="PlaceholderText"/>
              <w:rFonts w:cs="Iskoola Pota"/>
              <w:cs/>
              <w:lang w:bidi="si-LK"/>
            </w:rPr>
            <w:t>.</w:t>
          </w:r>
        </w:p>
      </w:docPartBody>
    </w:docPart>
    <w:docPart>
      <w:docPartPr>
        <w:name w:val="D03A0806614B461F87CDD9D31E4465F3"/>
        <w:category>
          <w:name w:val="General"/>
          <w:gallery w:val="placeholder"/>
        </w:category>
        <w:types>
          <w:type w:val="bbPlcHdr"/>
        </w:types>
        <w:behaviors>
          <w:behavior w:val="content"/>
        </w:behaviors>
        <w:guid w:val="{FC0CB6DF-07BE-4BEC-BFF7-26A725D0696E}"/>
      </w:docPartPr>
      <w:docPartBody>
        <w:p w:rsidR="009404DE" w:rsidRDefault="009404DE" w:rsidP="009404DE">
          <w:pPr>
            <w:pStyle w:val="D03A0806614B461F87CDD9D31E4465F31"/>
          </w:pPr>
          <w:r>
            <w:rPr>
              <w:rStyle w:val="PlaceholderText"/>
            </w:rPr>
            <w:t>Choose</w:t>
          </w:r>
        </w:p>
      </w:docPartBody>
    </w:docPart>
    <w:docPart>
      <w:docPartPr>
        <w:name w:val="DD4353633FB042BF9C0BE60E28308FD5"/>
        <w:category>
          <w:name w:val="General"/>
          <w:gallery w:val="placeholder"/>
        </w:category>
        <w:types>
          <w:type w:val="bbPlcHdr"/>
        </w:types>
        <w:behaviors>
          <w:behavior w:val="content"/>
        </w:behaviors>
        <w:guid w:val="{4E308C54-1C26-4BBF-BDF6-262C55F660CB}"/>
      </w:docPartPr>
      <w:docPartBody>
        <w:p w:rsidR="009404DE" w:rsidRDefault="009404DE" w:rsidP="009404DE">
          <w:pPr>
            <w:pStyle w:val="DD4353633FB042BF9C0BE60E28308FD51"/>
          </w:pPr>
          <w:r w:rsidRPr="005C7C0F">
            <w:rPr>
              <w:rStyle w:val="PlaceholderText"/>
            </w:rPr>
            <w:t>text</w:t>
          </w:r>
          <w:r w:rsidRPr="005C7C0F">
            <w:rPr>
              <w:rStyle w:val="PlaceholderText"/>
              <w:rFonts w:cs="Iskoola Pota"/>
              <w:cs/>
              <w:lang w:bidi="si-LK"/>
            </w:rPr>
            <w:t>.</w:t>
          </w:r>
        </w:p>
      </w:docPartBody>
    </w:docPart>
    <w:docPart>
      <w:docPartPr>
        <w:name w:val="1D68341ACABA40D6BE940DA35EA4E5F4"/>
        <w:category>
          <w:name w:val="General"/>
          <w:gallery w:val="placeholder"/>
        </w:category>
        <w:types>
          <w:type w:val="bbPlcHdr"/>
        </w:types>
        <w:behaviors>
          <w:behavior w:val="content"/>
        </w:behaviors>
        <w:guid w:val="{60063E14-7568-42F9-92F9-654485F4AD00}"/>
      </w:docPartPr>
      <w:docPartBody>
        <w:p w:rsidR="009404DE" w:rsidRDefault="009404DE" w:rsidP="009404DE">
          <w:pPr>
            <w:pStyle w:val="1D68341ACABA40D6BE940DA35EA4E5F41"/>
          </w:pPr>
          <w:r>
            <w:rPr>
              <w:rStyle w:val="PlaceholderText"/>
            </w:rPr>
            <w:t>Choose</w:t>
          </w:r>
        </w:p>
      </w:docPartBody>
    </w:docPart>
    <w:docPart>
      <w:docPartPr>
        <w:name w:val="96240477C1634319843956A96EF44EFC"/>
        <w:category>
          <w:name w:val="General"/>
          <w:gallery w:val="placeholder"/>
        </w:category>
        <w:types>
          <w:type w:val="bbPlcHdr"/>
        </w:types>
        <w:behaviors>
          <w:behavior w:val="content"/>
        </w:behaviors>
        <w:guid w:val="{76D30551-1DCA-4FE2-A840-B2980C48E43E}"/>
      </w:docPartPr>
      <w:docPartBody>
        <w:p w:rsidR="009404DE" w:rsidRDefault="009404DE" w:rsidP="009404DE">
          <w:pPr>
            <w:pStyle w:val="96240477C1634319843956A96EF44EFC1"/>
          </w:pPr>
          <w:r w:rsidRPr="005C7C0F">
            <w:rPr>
              <w:rStyle w:val="PlaceholderText"/>
            </w:rPr>
            <w:t>text</w:t>
          </w:r>
          <w:r w:rsidRPr="005C7C0F">
            <w:rPr>
              <w:rStyle w:val="PlaceholderText"/>
              <w:rFonts w:cs="Iskoola Pota"/>
              <w:cs/>
              <w:lang w:bidi="si-LK"/>
            </w:rPr>
            <w:t>.</w:t>
          </w:r>
        </w:p>
      </w:docPartBody>
    </w:docPart>
    <w:docPart>
      <w:docPartPr>
        <w:name w:val="7C5112DB7C844E34A1E61224ABE2B5E4"/>
        <w:category>
          <w:name w:val="General"/>
          <w:gallery w:val="placeholder"/>
        </w:category>
        <w:types>
          <w:type w:val="bbPlcHdr"/>
        </w:types>
        <w:behaviors>
          <w:behavior w:val="content"/>
        </w:behaviors>
        <w:guid w:val="{ABA439CD-E4F2-4E9C-87A9-E0FAEAC39D69}"/>
      </w:docPartPr>
      <w:docPartBody>
        <w:p w:rsidR="009404DE" w:rsidRDefault="009404DE" w:rsidP="009404DE">
          <w:pPr>
            <w:pStyle w:val="7C5112DB7C844E34A1E61224ABE2B5E41"/>
          </w:pPr>
          <w:r>
            <w:rPr>
              <w:rStyle w:val="PlaceholderText"/>
            </w:rPr>
            <w:t>Choose</w:t>
          </w:r>
        </w:p>
      </w:docPartBody>
    </w:docPart>
    <w:docPart>
      <w:docPartPr>
        <w:name w:val="9A68169F38DE4FA38282FC7C3DF8ED61"/>
        <w:category>
          <w:name w:val="General"/>
          <w:gallery w:val="placeholder"/>
        </w:category>
        <w:types>
          <w:type w:val="bbPlcHdr"/>
        </w:types>
        <w:behaviors>
          <w:behavior w:val="content"/>
        </w:behaviors>
        <w:guid w:val="{480418A7-1FF5-43DD-BAED-F477BA14B4C4}"/>
      </w:docPartPr>
      <w:docPartBody>
        <w:p w:rsidR="009404DE" w:rsidRDefault="009404DE" w:rsidP="009404DE">
          <w:pPr>
            <w:pStyle w:val="9A68169F38DE4FA38282FC7C3DF8ED611"/>
          </w:pPr>
          <w:r w:rsidRPr="005C7C0F">
            <w:rPr>
              <w:rStyle w:val="PlaceholderText"/>
            </w:rPr>
            <w:t>text</w:t>
          </w:r>
          <w:r w:rsidRPr="005C7C0F">
            <w:rPr>
              <w:rStyle w:val="PlaceholderText"/>
              <w:rFonts w:cs="Iskoola Pota"/>
              <w:cs/>
              <w:lang w:bidi="si-LK"/>
            </w:rPr>
            <w:t>.</w:t>
          </w:r>
        </w:p>
      </w:docPartBody>
    </w:docPart>
    <w:docPart>
      <w:docPartPr>
        <w:name w:val="D7EC7ADB588C49D3B2B8238635B64AD9"/>
        <w:category>
          <w:name w:val="General"/>
          <w:gallery w:val="placeholder"/>
        </w:category>
        <w:types>
          <w:type w:val="bbPlcHdr"/>
        </w:types>
        <w:behaviors>
          <w:behavior w:val="content"/>
        </w:behaviors>
        <w:guid w:val="{D82DB1C0-A700-421A-8647-3521B7D51FBD}"/>
      </w:docPartPr>
      <w:docPartBody>
        <w:p w:rsidR="009404DE" w:rsidRDefault="009404DE" w:rsidP="009404DE">
          <w:pPr>
            <w:pStyle w:val="D7EC7ADB588C49D3B2B8238635B64AD91"/>
          </w:pPr>
          <w:r>
            <w:rPr>
              <w:rStyle w:val="PlaceholderText"/>
            </w:rPr>
            <w:t>Choose</w:t>
          </w:r>
        </w:p>
      </w:docPartBody>
    </w:docPart>
    <w:docPart>
      <w:docPartPr>
        <w:name w:val="3726C727D42B4B83BE27FEA0B2B4BFB8"/>
        <w:category>
          <w:name w:val="General"/>
          <w:gallery w:val="placeholder"/>
        </w:category>
        <w:types>
          <w:type w:val="bbPlcHdr"/>
        </w:types>
        <w:behaviors>
          <w:behavior w:val="content"/>
        </w:behaviors>
        <w:guid w:val="{87643E5B-36CF-4D55-9F7B-8A28BDF6E98A}"/>
      </w:docPartPr>
      <w:docPartBody>
        <w:p w:rsidR="009404DE" w:rsidRDefault="009404DE" w:rsidP="009404DE">
          <w:pPr>
            <w:pStyle w:val="3726C727D42B4B83BE27FEA0B2B4BFB81"/>
          </w:pPr>
          <w:r w:rsidRPr="005C7C0F">
            <w:rPr>
              <w:rStyle w:val="PlaceholderText"/>
            </w:rPr>
            <w:t>text</w:t>
          </w:r>
          <w:r w:rsidRPr="005C7C0F">
            <w:rPr>
              <w:rStyle w:val="PlaceholderText"/>
              <w:rFonts w:cs="Iskoola Pota"/>
              <w:cs/>
              <w:lang w:bidi="si-LK"/>
            </w:rPr>
            <w:t>.</w:t>
          </w:r>
        </w:p>
      </w:docPartBody>
    </w:docPart>
    <w:docPart>
      <w:docPartPr>
        <w:name w:val="B4A1D8160E734D9A9DBE381DE7EE35DE"/>
        <w:category>
          <w:name w:val="General"/>
          <w:gallery w:val="placeholder"/>
        </w:category>
        <w:types>
          <w:type w:val="bbPlcHdr"/>
        </w:types>
        <w:behaviors>
          <w:behavior w:val="content"/>
        </w:behaviors>
        <w:guid w:val="{5E2F326B-9C31-4C4C-9ACC-7525177B835C}"/>
      </w:docPartPr>
      <w:docPartBody>
        <w:p w:rsidR="009404DE" w:rsidRDefault="009404DE" w:rsidP="009404DE">
          <w:pPr>
            <w:pStyle w:val="B4A1D8160E734D9A9DBE381DE7EE35DE1"/>
          </w:pPr>
          <w:r>
            <w:rPr>
              <w:rStyle w:val="PlaceholderText"/>
            </w:rPr>
            <w:t>Choose</w:t>
          </w:r>
        </w:p>
      </w:docPartBody>
    </w:docPart>
    <w:docPart>
      <w:docPartPr>
        <w:name w:val="3875354017C843738B2F49B22789C878"/>
        <w:category>
          <w:name w:val="General"/>
          <w:gallery w:val="placeholder"/>
        </w:category>
        <w:types>
          <w:type w:val="bbPlcHdr"/>
        </w:types>
        <w:behaviors>
          <w:behavior w:val="content"/>
        </w:behaviors>
        <w:guid w:val="{7A201973-5FE0-4CAD-8B02-A604A937A2CA}"/>
      </w:docPartPr>
      <w:docPartBody>
        <w:p w:rsidR="009404DE" w:rsidRDefault="009404DE" w:rsidP="009404DE">
          <w:pPr>
            <w:pStyle w:val="3875354017C843738B2F49B22789C8781"/>
          </w:pPr>
          <w:r w:rsidRPr="005C7C0F">
            <w:rPr>
              <w:rStyle w:val="PlaceholderText"/>
            </w:rPr>
            <w:t>text</w:t>
          </w:r>
          <w:r w:rsidRPr="005C7C0F">
            <w:rPr>
              <w:rStyle w:val="PlaceholderText"/>
              <w:rFonts w:cs="Iskoola Pota"/>
              <w:cs/>
              <w:lang w:bidi="si-LK"/>
            </w:rPr>
            <w:t>.</w:t>
          </w:r>
        </w:p>
      </w:docPartBody>
    </w:docPart>
    <w:docPart>
      <w:docPartPr>
        <w:name w:val="07F149067AAB42EAA7339B772CC9B31A"/>
        <w:category>
          <w:name w:val="General"/>
          <w:gallery w:val="placeholder"/>
        </w:category>
        <w:types>
          <w:type w:val="bbPlcHdr"/>
        </w:types>
        <w:behaviors>
          <w:behavior w:val="content"/>
        </w:behaviors>
        <w:guid w:val="{63DE4CC8-B284-4B4B-9263-99E9CC3165D3}"/>
      </w:docPartPr>
      <w:docPartBody>
        <w:p w:rsidR="009404DE" w:rsidRDefault="009404DE" w:rsidP="009404DE">
          <w:pPr>
            <w:pStyle w:val="07F149067AAB42EAA7339B772CC9B31A1"/>
          </w:pPr>
          <w:r>
            <w:rPr>
              <w:rStyle w:val="PlaceholderText"/>
            </w:rPr>
            <w:t>Choose</w:t>
          </w:r>
        </w:p>
      </w:docPartBody>
    </w:docPart>
    <w:docPart>
      <w:docPartPr>
        <w:name w:val="967FE3E944CC44148AC008138C7F3DDD"/>
        <w:category>
          <w:name w:val="General"/>
          <w:gallery w:val="placeholder"/>
        </w:category>
        <w:types>
          <w:type w:val="bbPlcHdr"/>
        </w:types>
        <w:behaviors>
          <w:behavior w:val="content"/>
        </w:behaviors>
        <w:guid w:val="{CA90ED9A-8371-47BF-B45B-92CB29842571}"/>
      </w:docPartPr>
      <w:docPartBody>
        <w:p w:rsidR="009404DE" w:rsidRDefault="009404DE" w:rsidP="009404DE">
          <w:pPr>
            <w:pStyle w:val="967FE3E944CC44148AC008138C7F3DDD1"/>
          </w:pPr>
          <w:r w:rsidRPr="005C7C0F">
            <w:rPr>
              <w:rStyle w:val="PlaceholderText"/>
            </w:rPr>
            <w:t>text</w:t>
          </w:r>
          <w:r w:rsidRPr="005C7C0F">
            <w:rPr>
              <w:rStyle w:val="PlaceholderText"/>
              <w:rFonts w:cs="Iskoola Pota"/>
              <w:cs/>
              <w:lang w:bidi="si-LK"/>
            </w:rPr>
            <w:t>.</w:t>
          </w:r>
        </w:p>
      </w:docPartBody>
    </w:docPart>
    <w:docPart>
      <w:docPartPr>
        <w:name w:val="56FE9FB1A49F455BB7D45CBB3AF4F0D8"/>
        <w:category>
          <w:name w:val="General"/>
          <w:gallery w:val="placeholder"/>
        </w:category>
        <w:types>
          <w:type w:val="bbPlcHdr"/>
        </w:types>
        <w:behaviors>
          <w:behavior w:val="content"/>
        </w:behaviors>
        <w:guid w:val="{D8AE784A-E62D-4F56-A2DD-B80D30ECD806}"/>
      </w:docPartPr>
      <w:docPartBody>
        <w:p w:rsidR="009404DE" w:rsidRDefault="009404DE" w:rsidP="009404DE">
          <w:pPr>
            <w:pStyle w:val="56FE9FB1A49F455BB7D45CBB3AF4F0D81"/>
          </w:pPr>
          <w:r>
            <w:rPr>
              <w:rStyle w:val="PlaceholderText"/>
            </w:rPr>
            <w:t>Choose</w:t>
          </w:r>
        </w:p>
      </w:docPartBody>
    </w:docPart>
    <w:docPart>
      <w:docPartPr>
        <w:name w:val="8450A6647D7148E19C92EEB139C84121"/>
        <w:category>
          <w:name w:val="General"/>
          <w:gallery w:val="placeholder"/>
        </w:category>
        <w:types>
          <w:type w:val="bbPlcHdr"/>
        </w:types>
        <w:behaviors>
          <w:behavior w:val="content"/>
        </w:behaviors>
        <w:guid w:val="{1809366B-FFE0-4AA3-91F3-3F997150108B}"/>
      </w:docPartPr>
      <w:docPartBody>
        <w:p w:rsidR="009404DE" w:rsidRDefault="009404DE" w:rsidP="009404DE">
          <w:pPr>
            <w:pStyle w:val="8450A6647D7148E19C92EEB139C841211"/>
          </w:pPr>
          <w:r w:rsidRPr="005C7C0F">
            <w:rPr>
              <w:rStyle w:val="PlaceholderText"/>
            </w:rPr>
            <w:t>text</w:t>
          </w:r>
          <w:r w:rsidRPr="005C7C0F">
            <w:rPr>
              <w:rStyle w:val="PlaceholderText"/>
              <w:rFonts w:cs="Iskoola Pota"/>
              <w:cs/>
              <w:lang w:bidi="si-LK"/>
            </w:rPr>
            <w:t>.</w:t>
          </w:r>
        </w:p>
      </w:docPartBody>
    </w:docPart>
    <w:docPart>
      <w:docPartPr>
        <w:name w:val="BA55C5E808B94BF49018169C8BB765BC"/>
        <w:category>
          <w:name w:val="General"/>
          <w:gallery w:val="placeholder"/>
        </w:category>
        <w:types>
          <w:type w:val="bbPlcHdr"/>
        </w:types>
        <w:behaviors>
          <w:behavior w:val="content"/>
        </w:behaviors>
        <w:guid w:val="{71D85283-F778-4875-A5DA-5DC71A94B849}"/>
      </w:docPartPr>
      <w:docPartBody>
        <w:p w:rsidR="009404DE" w:rsidRDefault="009404DE" w:rsidP="009404DE">
          <w:pPr>
            <w:pStyle w:val="BA55C5E808B94BF49018169C8BB765BC1"/>
          </w:pPr>
          <w:r>
            <w:rPr>
              <w:rStyle w:val="PlaceholderText"/>
            </w:rPr>
            <w:t>Choose</w:t>
          </w:r>
        </w:p>
      </w:docPartBody>
    </w:docPart>
    <w:docPart>
      <w:docPartPr>
        <w:name w:val="BA7961BA04CB4595835AD1D15748A4F6"/>
        <w:category>
          <w:name w:val="General"/>
          <w:gallery w:val="placeholder"/>
        </w:category>
        <w:types>
          <w:type w:val="bbPlcHdr"/>
        </w:types>
        <w:behaviors>
          <w:behavior w:val="content"/>
        </w:behaviors>
        <w:guid w:val="{B325D06F-A132-44AD-87FC-7FE9732A1AFF}"/>
      </w:docPartPr>
      <w:docPartBody>
        <w:p w:rsidR="009404DE" w:rsidRDefault="009404DE" w:rsidP="009404DE">
          <w:pPr>
            <w:pStyle w:val="BA7961BA04CB4595835AD1D15748A4F61"/>
          </w:pPr>
          <w:r w:rsidRPr="005C7C0F">
            <w:rPr>
              <w:rStyle w:val="PlaceholderText"/>
            </w:rPr>
            <w:t>text</w:t>
          </w:r>
          <w:r w:rsidRPr="005C7C0F">
            <w:rPr>
              <w:rStyle w:val="PlaceholderText"/>
              <w:rFonts w:cs="Iskoola Pota"/>
              <w:cs/>
              <w:lang w:bidi="si-LK"/>
            </w:rPr>
            <w:t>.</w:t>
          </w:r>
        </w:p>
      </w:docPartBody>
    </w:docPart>
    <w:docPart>
      <w:docPartPr>
        <w:name w:val="59B27E4663EE4369AC6759EA56A526B1"/>
        <w:category>
          <w:name w:val="General"/>
          <w:gallery w:val="placeholder"/>
        </w:category>
        <w:types>
          <w:type w:val="bbPlcHdr"/>
        </w:types>
        <w:behaviors>
          <w:behavior w:val="content"/>
        </w:behaviors>
        <w:guid w:val="{995F4A91-5D4D-4969-A7C8-23563FCF06D7}"/>
      </w:docPartPr>
      <w:docPartBody>
        <w:p w:rsidR="009404DE" w:rsidRDefault="009404DE" w:rsidP="009404DE">
          <w:pPr>
            <w:pStyle w:val="59B27E4663EE4369AC6759EA56A526B11"/>
          </w:pPr>
          <w:r>
            <w:rPr>
              <w:rStyle w:val="PlaceholderText"/>
            </w:rPr>
            <w:t>Choose</w:t>
          </w:r>
        </w:p>
      </w:docPartBody>
    </w:docPart>
    <w:docPart>
      <w:docPartPr>
        <w:name w:val="AD99F362BBA84D41B80DC5B6E1F378FC"/>
        <w:category>
          <w:name w:val="General"/>
          <w:gallery w:val="placeholder"/>
        </w:category>
        <w:types>
          <w:type w:val="bbPlcHdr"/>
        </w:types>
        <w:behaviors>
          <w:behavior w:val="content"/>
        </w:behaviors>
        <w:guid w:val="{08FEAF06-270E-40DD-8B7A-F2674504646B}"/>
      </w:docPartPr>
      <w:docPartBody>
        <w:p w:rsidR="009404DE" w:rsidRDefault="009404DE" w:rsidP="009404DE">
          <w:pPr>
            <w:pStyle w:val="AD99F362BBA84D41B80DC5B6E1F378FC1"/>
          </w:pPr>
          <w:r w:rsidRPr="005C7C0F">
            <w:rPr>
              <w:rStyle w:val="PlaceholderText"/>
            </w:rPr>
            <w:t>text</w:t>
          </w:r>
          <w:r w:rsidRPr="005C7C0F">
            <w:rPr>
              <w:rStyle w:val="PlaceholderText"/>
              <w:rFonts w:cs="Iskoola Pota"/>
              <w:cs/>
              <w:lang w:bidi="si-LK"/>
            </w:rPr>
            <w:t>.</w:t>
          </w:r>
        </w:p>
      </w:docPartBody>
    </w:docPart>
    <w:docPart>
      <w:docPartPr>
        <w:name w:val="4A8196B2D2CB40148259D069C1C49FB7"/>
        <w:category>
          <w:name w:val="General"/>
          <w:gallery w:val="placeholder"/>
        </w:category>
        <w:types>
          <w:type w:val="bbPlcHdr"/>
        </w:types>
        <w:behaviors>
          <w:behavior w:val="content"/>
        </w:behaviors>
        <w:guid w:val="{BBA51776-1A09-4E0C-8825-A2C5A3340305}"/>
      </w:docPartPr>
      <w:docPartBody>
        <w:p w:rsidR="009404DE" w:rsidRDefault="009404DE" w:rsidP="009404DE">
          <w:pPr>
            <w:pStyle w:val="4A8196B2D2CB40148259D069C1C49FB71"/>
          </w:pPr>
          <w:r>
            <w:rPr>
              <w:rStyle w:val="PlaceholderText"/>
            </w:rPr>
            <w:t>Choose</w:t>
          </w:r>
        </w:p>
      </w:docPartBody>
    </w:docPart>
    <w:docPart>
      <w:docPartPr>
        <w:name w:val="77E25AECFA76476590AF97B7EE77DBC1"/>
        <w:category>
          <w:name w:val="General"/>
          <w:gallery w:val="placeholder"/>
        </w:category>
        <w:types>
          <w:type w:val="bbPlcHdr"/>
        </w:types>
        <w:behaviors>
          <w:behavior w:val="content"/>
        </w:behaviors>
        <w:guid w:val="{FE1271B6-6C24-4C67-BFE3-C667CA6FD91C}"/>
      </w:docPartPr>
      <w:docPartBody>
        <w:p w:rsidR="009404DE" w:rsidRDefault="009404DE" w:rsidP="009404DE">
          <w:pPr>
            <w:pStyle w:val="77E25AECFA76476590AF97B7EE77DBC11"/>
          </w:pPr>
          <w:r w:rsidRPr="005C7C0F">
            <w:rPr>
              <w:rStyle w:val="PlaceholderText"/>
            </w:rPr>
            <w:t>text</w:t>
          </w:r>
          <w:r w:rsidRPr="005C7C0F">
            <w:rPr>
              <w:rStyle w:val="PlaceholderText"/>
              <w:rFonts w:cs="Iskoola Pota"/>
              <w:cs/>
              <w:lang w:bidi="si-LK"/>
            </w:rPr>
            <w:t>.</w:t>
          </w:r>
        </w:p>
      </w:docPartBody>
    </w:docPart>
    <w:docPart>
      <w:docPartPr>
        <w:name w:val="A2CD6C94644541FC9090C01A9B06D97D"/>
        <w:category>
          <w:name w:val="General"/>
          <w:gallery w:val="placeholder"/>
        </w:category>
        <w:types>
          <w:type w:val="bbPlcHdr"/>
        </w:types>
        <w:behaviors>
          <w:behavior w:val="content"/>
        </w:behaviors>
        <w:guid w:val="{2935DDE1-FFE8-40FF-A084-88A05FDEC1E1}"/>
      </w:docPartPr>
      <w:docPartBody>
        <w:p w:rsidR="009404DE" w:rsidRDefault="009404DE" w:rsidP="009404DE">
          <w:pPr>
            <w:pStyle w:val="A2CD6C94644541FC9090C01A9B06D97D1"/>
          </w:pPr>
          <w:r>
            <w:rPr>
              <w:rStyle w:val="PlaceholderText"/>
            </w:rPr>
            <w:t>Choose</w:t>
          </w:r>
        </w:p>
      </w:docPartBody>
    </w:docPart>
    <w:docPart>
      <w:docPartPr>
        <w:name w:val="6849366BB6DC4E388AFE8C5B65625F86"/>
        <w:category>
          <w:name w:val="General"/>
          <w:gallery w:val="placeholder"/>
        </w:category>
        <w:types>
          <w:type w:val="bbPlcHdr"/>
        </w:types>
        <w:behaviors>
          <w:behavior w:val="content"/>
        </w:behaviors>
        <w:guid w:val="{E3C64A78-F3B4-41CD-891C-9777526EDB49}"/>
      </w:docPartPr>
      <w:docPartBody>
        <w:p w:rsidR="009404DE" w:rsidRDefault="009404DE" w:rsidP="009404DE">
          <w:pPr>
            <w:pStyle w:val="6849366BB6DC4E388AFE8C5B65625F861"/>
          </w:pPr>
          <w:r w:rsidRPr="005C7C0F">
            <w:rPr>
              <w:rStyle w:val="PlaceholderText"/>
            </w:rPr>
            <w:t>text</w:t>
          </w:r>
          <w:r w:rsidRPr="005C7C0F">
            <w:rPr>
              <w:rStyle w:val="PlaceholderText"/>
              <w:rFonts w:cs="Iskoola Pota"/>
              <w:cs/>
              <w:lang w:bidi="si-LK"/>
            </w:rPr>
            <w:t>.</w:t>
          </w:r>
        </w:p>
      </w:docPartBody>
    </w:docPart>
    <w:docPart>
      <w:docPartPr>
        <w:name w:val="737D66C27E3D4F4892CE5C4929442F9B"/>
        <w:category>
          <w:name w:val="General"/>
          <w:gallery w:val="placeholder"/>
        </w:category>
        <w:types>
          <w:type w:val="bbPlcHdr"/>
        </w:types>
        <w:behaviors>
          <w:behavior w:val="content"/>
        </w:behaviors>
        <w:guid w:val="{E60D647B-2331-46BE-A996-6CC5086F5FDB}"/>
      </w:docPartPr>
      <w:docPartBody>
        <w:p w:rsidR="009404DE" w:rsidRDefault="009404DE" w:rsidP="009404DE">
          <w:pPr>
            <w:pStyle w:val="737D66C27E3D4F4892CE5C4929442F9B1"/>
          </w:pPr>
          <w:r>
            <w:rPr>
              <w:rStyle w:val="PlaceholderText"/>
            </w:rPr>
            <w:t>Choose</w:t>
          </w:r>
        </w:p>
      </w:docPartBody>
    </w:docPart>
    <w:docPart>
      <w:docPartPr>
        <w:name w:val="FF81830FE7504DD0A08BC0A9B7FC22B4"/>
        <w:category>
          <w:name w:val="General"/>
          <w:gallery w:val="placeholder"/>
        </w:category>
        <w:types>
          <w:type w:val="bbPlcHdr"/>
        </w:types>
        <w:behaviors>
          <w:behavior w:val="content"/>
        </w:behaviors>
        <w:guid w:val="{F83D3E34-53BF-42E2-81C0-736C73E63F00}"/>
      </w:docPartPr>
      <w:docPartBody>
        <w:p w:rsidR="009404DE" w:rsidRDefault="009404DE" w:rsidP="009404DE">
          <w:pPr>
            <w:pStyle w:val="FF81830FE7504DD0A08BC0A9B7FC22B41"/>
          </w:pPr>
          <w:r w:rsidRPr="005C7C0F">
            <w:rPr>
              <w:rStyle w:val="PlaceholderText"/>
            </w:rPr>
            <w:t>text</w:t>
          </w:r>
          <w:r w:rsidRPr="005C7C0F">
            <w:rPr>
              <w:rStyle w:val="PlaceholderText"/>
              <w:rFonts w:cs="Iskoola Pota"/>
              <w:cs/>
              <w:lang w:bidi="si-LK"/>
            </w:rPr>
            <w:t>.</w:t>
          </w:r>
        </w:p>
      </w:docPartBody>
    </w:docPart>
    <w:docPart>
      <w:docPartPr>
        <w:name w:val="516A07EE4130485CA5DC4E74D8BB7D50"/>
        <w:category>
          <w:name w:val="General"/>
          <w:gallery w:val="placeholder"/>
        </w:category>
        <w:types>
          <w:type w:val="bbPlcHdr"/>
        </w:types>
        <w:behaviors>
          <w:behavior w:val="content"/>
        </w:behaviors>
        <w:guid w:val="{3F81BA85-989A-4EFE-A2B1-5E4B2ABF3E9D}"/>
      </w:docPartPr>
      <w:docPartBody>
        <w:p w:rsidR="009404DE" w:rsidRDefault="009404DE" w:rsidP="009404DE">
          <w:pPr>
            <w:pStyle w:val="516A07EE4130485CA5DC4E74D8BB7D501"/>
          </w:pPr>
          <w:r>
            <w:rPr>
              <w:rStyle w:val="PlaceholderText"/>
            </w:rPr>
            <w:t>Choose</w:t>
          </w:r>
        </w:p>
      </w:docPartBody>
    </w:docPart>
    <w:docPart>
      <w:docPartPr>
        <w:name w:val="94A7023F633E479C85D7806B309A1855"/>
        <w:category>
          <w:name w:val="General"/>
          <w:gallery w:val="placeholder"/>
        </w:category>
        <w:types>
          <w:type w:val="bbPlcHdr"/>
        </w:types>
        <w:behaviors>
          <w:behavior w:val="content"/>
        </w:behaviors>
        <w:guid w:val="{90E73E25-8181-4492-9066-368AC7748490}"/>
      </w:docPartPr>
      <w:docPartBody>
        <w:p w:rsidR="009404DE" w:rsidRDefault="009404DE" w:rsidP="009404DE">
          <w:pPr>
            <w:pStyle w:val="94A7023F633E479C85D7806B309A18551"/>
          </w:pPr>
          <w:r w:rsidRPr="005C7C0F">
            <w:rPr>
              <w:rStyle w:val="PlaceholderText"/>
            </w:rPr>
            <w:t>text</w:t>
          </w:r>
          <w:r w:rsidRPr="005C7C0F">
            <w:rPr>
              <w:rStyle w:val="PlaceholderText"/>
              <w:rFonts w:cs="Iskoola Pota"/>
              <w:cs/>
              <w:lang w:bidi="si-LK"/>
            </w:rPr>
            <w:t>.</w:t>
          </w:r>
        </w:p>
      </w:docPartBody>
    </w:docPart>
    <w:docPart>
      <w:docPartPr>
        <w:name w:val="01D23DADA3BD424184881F7210229029"/>
        <w:category>
          <w:name w:val="General"/>
          <w:gallery w:val="placeholder"/>
        </w:category>
        <w:types>
          <w:type w:val="bbPlcHdr"/>
        </w:types>
        <w:behaviors>
          <w:behavior w:val="content"/>
        </w:behaviors>
        <w:guid w:val="{4E3C7AF1-0574-4569-97E9-42C0B8C2994C}"/>
      </w:docPartPr>
      <w:docPartBody>
        <w:p w:rsidR="009404DE" w:rsidRDefault="009404DE" w:rsidP="009404DE">
          <w:pPr>
            <w:pStyle w:val="01D23DADA3BD424184881F72102290291"/>
          </w:pPr>
          <w:r>
            <w:rPr>
              <w:rStyle w:val="PlaceholderText"/>
            </w:rPr>
            <w:t>Choose</w:t>
          </w:r>
        </w:p>
      </w:docPartBody>
    </w:docPart>
    <w:docPart>
      <w:docPartPr>
        <w:name w:val="52EBD99B67EB4CD092B2793CB461B440"/>
        <w:category>
          <w:name w:val="General"/>
          <w:gallery w:val="placeholder"/>
        </w:category>
        <w:types>
          <w:type w:val="bbPlcHdr"/>
        </w:types>
        <w:behaviors>
          <w:behavior w:val="content"/>
        </w:behaviors>
        <w:guid w:val="{099032C3-DF8A-4BA0-9058-81819949269A}"/>
      </w:docPartPr>
      <w:docPartBody>
        <w:p w:rsidR="009404DE" w:rsidRDefault="009404DE" w:rsidP="009404DE">
          <w:pPr>
            <w:pStyle w:val="52EBD99B67EB4CD092B2793CB461B4401"/>
          </w:pPr>
          <w:r w:rsidRPr="005C7C0F">
            <w:rPr>
              <w:rStyle w:val="PlaceholderText"/>
            </w:rPr>
            <w:t>text</w:t>
          </w:r>
          <w:r w:rsidRPr="005C7C0F">
            <w:rPr>
              <w:rStyle w:val="PlaceholderText"/>
              <w:rFonts w:cs="Iskoola Pota"/>
              <w:cs/>
              <w:lang w:bidi="si-LK"/>
            </w:rPr>
            <w:t>.</w:t>
          </w:r>
        </w:p>
      </w:docPartBody>
    </w:docPart>
    <w:docPart>
      <w:docPartPr>
        <w:name w:val="E9E919B1A8C64CA79FD2C63D0B636563"/>
        <w:category>
          <w:name w:val="General"/>
          <w:gallery w:val="placeholder"/>
        </w:category>
        <w:types>
          <w:type w:val="bbPlcHdr"/>
        </w:types>
        <w:behaviors>
          <w:behavior w:val="content"/>
        </w:behaviors>
        <w:guid w:val="{84DE15D5-84DE-4F8E-94C2-1F67C012FD3B}"/>
      </w:docPartPr>
      <w:docPartBody>
        <w:p w:rsidR="009404DE" w:rsidRDefault="009404DE" w:rsidP="009404DE">
          <w:pPr>
            <w:pStyle w:val="E9E919B1A8C64CA79FD2C63D0B636563"/>
          </w:pPr>
          <w:r w:rsidRPr="00A329EB">
            <w:rPr>
              <w:rStyle w:val="PlaceholderText"/>
            </w:rPr>
            <w:t>text</w:t>
          </w:r>
          <w:r w:rsidRPr="00A329EB">
            <w:rPr>
              <w:rStyle w:val="PlaceholderText"/>
              <w:rFonts w:cs="Iskoola Pota"/>
              <w:cs/>
              <w:lang w:bidi="si-LK"/>
            </w:rPr>
            <w:t>.</w:t>
          </w:r>
        </w:p>
      </w:docPartBody>
    </w:docPart>
    <w:docPart>
      <w:docPartPr>
        <w:name w:val="759C0C2F443F4F7B8DB8EF9F733052DD"/>
        <w:category>
          <w:name w:val="General"/>
          <w:gallery w:val="placeholder"/>
        </w:category>
        <w:types>
          <w:type w:val="bbPlcHdr"/>
        </w:types>
        <w:behaviors>
          <w:behavior w:val="content"/>
        </w:behaviors>
        <w:guid w:val="{2181B74F-E2D1-4EFD-94CF-1AB6F549E48E}"/>
      </w:docPartPr>
      <w:docPartBody>
        <w:p w:rsidR="009404DE" w:rsidRDefault="009404DE" w:rsidP="009404DE">
          <w:pPr>
            <w:pStyle w:val="759C0C2F443F4F7B8DB8EF9F733052DD"/>
          </w:pPr>
          <w:r w:rsidRPr="00A329EB">
            <w:rPr>
              <w:rStyle w:val="PlaceholderText"/>
            </w:rPr>
            <w:t>text</w:t>
          </w:r>
          <w:r w:rsidRPr="00A329EB">
            <w:rPr>
              <w:rStyle w:val="PlaceholderText"/>
              <w:rFonts w:cs="Iskoola Pota"/>
              <w:cs/>
              <w:lang w:bidi="si-LK"/>
            </w:rPr>
            <w:t>.</w:t>
          </w:r>
        </w:p>
      </w:docPartBody>
    </w:docPart>
    <w:docPart>
      <w:docPartPr>
        <w:name w:val="E1189A5E15D548ED9D46372D9B9D6698"/>
        <w:category>
          <w:name w:val="General"/>
          <w:gallery w:val="placeholder"/>
        </w:category>
        <w:types>
          <w:type w:val="bbPlcHdr"/>
        </w:types>
        <w:behaviors>
          <w:behavior w:val="content"/>
        </w:behaviors>
        <w:guid w:val="{8BC43788-A43B-478C-8D94-B4A05CF89A8F}"/>
      </w:docPartPr>
      <w:docPartBody>
        <w:p w:rsidR="009404DE" w:rsidRDefault="009404DE" w:rsidP="009404DE">
          <w:pPr>
            <w:pStyle w:val="E1189A5E15D548ED9D46372D9B9D6698"/>
          </w:pPr>
          <w:r w:rsidRPr="00A329EB">
            <w:rPr>
              <w:rStyle w:val="PlaceholderText"/>
            </w:rPr>
            <w:t>text</w:t>
          </w:r>
          <w:r w:rsidRPr="00A329EB">
            <w:rPr>
              <w:rStyle w:val="PlaceholderText"/>
              <w:rFonts w:cs="Iskoola Pota"/>
              <w:cs/>
              <w:lang w:bidi="si-LK"/>
            </w:rPr>
            <w:t>.</w:t>
          </w:r>
        </w:p>
      </w:docPartBody>
    </w:docPart>
    <w:docPart>
      <w:docPartPr>
        <w:name w:val="D5419C11D54A49D08DAE69B4025F5582"/>
        <w:category>
          <w:name w:val="General"/>
          <w:gallery w:val="placeholder"/>
        </w:category>
        <w:types>
          <w:type w:val="bbPlcHdr"/>
        </w:types>
        <w:behaviors>
          <w:behavior w:val="content"/>
        </w:behaviors>
        <w:guid w:val="{A7BDC918-DC99-4F90-B1EE-D2487EB40F16}"/>
      </w:docPartPr>
      <w:docPartBody>
        <w:p w:rsidR="009404DE" w:rsidRDefault="009404DE" w:rsidP="009404DE">
          <w:pPr>
            <w:pStyle w:val="D5419C11D54A49D08DAE69B4025F5582"/>
          </w:pPr>
          <w:r w:rsidRPr="00A329EB">
            <w:rPr>
              <w:rStyle w:val="PlaceholderText"/>
            </w:rPr>
            <w:t>text</w:t>
          </w:r>
          <w:r w:rsidRPr="00A329EB">
            <w:rPr>
              <w:rStyle w:val="PlaceholderText"/>
              <w:rFonts w:cs="Iskoola Pota"/>
              <w:cs/>
              <w:lang w:bidi="si-LK"/>
            </w:rPr>
            <w:t>.</w:t>
          </w:r>
        </w:p>
      </w:docPartBody>
    </w:docPart>
    <w:docPart>
      <w:docPartPr>
        <w:name w:val="33AC7273A3024C1E968D4F6FC30F7E4C"/>
        <w:category>
          <w:name w:val="General"/>
          <w:gallery w:val="placeholder"/>
        </w:category>
        <w:types>
          <w:type w:val="bbPlcHdr"/>
        </w:types>
        <w:behaviors>
          <w:behavior w:val="content"/>
        </w:behaviors>
        <w:guid w:val="{1022635A-5939-4DAD-B0E6-9A53CD612AD8}"/>
      </w:docPartPr>
      <w:docPartBody>
        <w:p w:rsidR="009404DE" w:rsidRDefault="009404DE" w:rsidP="009404DE">
          <w:pPr>
            <w:pStyle w:val="33AC7273A3024C1E968D4F6FC30F7E4C"/>
          </w:pPr>
          <w:r w:rsidRPr="00A329EB">
            <w:rPr>
              <w:rStyle w:val="PlaceholderText"/>
            </w:rPr>
            <w:t>text</w:t>
          </w:r>
          <w:r w:rsidRPr="00A329EB">
            <w:rPr>
              <w:rStyle w:val="PlaceholderText"/>
              <w:rFonts w:cs="Iskoola Pota"/>
              <w:cs/>
              <w:lang w:bidi="si-LK"/>
            </w:rPr>
            <w:t>.</w:t>
          </w:r>
        </w:p>
      </w:docPartBody>
    </w:docPart>
    <w:docPart>
      <w:docPartPr>
        <w:name w:val="FF020708C9DE47CDAD9F8A1E5352B5D6"/>
        <w:category>
          <w:name w:val="General"/>
          <w:gallery w:val="placeholder"/>
        </w:category>
        <w:types>
          <w:type w:val="bbPlcHdr"/>
        </w:types>
        <w:behaviors>
          <w:behavior w:val="content"/>
        </w:behaviors>
        <w:guid w:val="{49EEACE7-017E-4006-BBE5-36F90A049EBE}"/>
      </w:docPartPr>
      <w:docPartBody>
        <w:p w:rsidR="009404DE" w:rsidRDefault="009404DE" w:rsidP="009404DE">
          <w:pPr>
            <w:pStyle w:val="FF020708C9DE47CDAD9F8A1E5352B5D6"/>
          </w:pPr>
          <w:r w:rsidRPr="00A329EB">
            <w:rPr>
              <w:rStyle w:val="PlaceholderText"/>
            </w:rPr>
            <w:t>text</w:t>
          </w:r>
          <w:r w:rsidRPr="00A329EB">
            <w:rPr>
              <w:rStyle w:val="PlaceholderText"/>
              <w:rFonts w:cs="Iskoola Pota"/>
              <w:cs/>
              <w:lang w:bidi="si-LK"/>
            </w:rPr>
            <w:t>.</w:t>
          </w:r>
        </w:p>
      </w:docPartBody>
    </w:docPart>
    <w:docPart>
      <w:docPartPr>
        <w:name w:val="8E3224F16528450F9EF7FEEAB125A3AF"/>
        <w:category>
          <w:name w:val="General"/>
          <w:gallery w:val="placeholder"/>
        </w:category>
        <w:types>
          <w:type w:val="bbPlcHdr"/>
        </w:types>
        <w:behaviors>
          <w:behavior w:val="content"/>
        </w:behaviors>
        <w:guid w:val="{8BEE53D5-D64A-443E-8D51-414E270F0D1E}"/>
      </w:docPartPr>
      <w:docPartBody>
        <w:p w:rsidR="009404DE" w:rsidRDefault="009404DE" w:rsidP="009404DE">
          <w:pPr>
            <w:pStyle w:val="8E3224F16528450F9EF7FEEAB125A3AF"/>
          </w:pPr>
          <w:r w:rsidRPr="00A329EB">
            <w:rPr>
              <w:rStyle w:val="PlaceholderText"/>
            </w:rPr>
            <w:t>text</w:t>
          </w:r>
          <w:r w:rsidRPr="00A329EB">
            <w:rPr>
              <w:rStyle w:val="PlaceholderText"/>
              <w:rFonts w:cs="Iskoola Pota"/>
              <w:cs/>
              <w:lang w:bidi="si-LK"/>
            </w:rPr>
            <w:t>.</w:t>
          </w:r>
        </w:p>
      </w:docPartBody>
    </w:docPart>
    <w:docPart>
      <w:docPartPr>
        <w:name w:val="92E9515B5DCE4E4B9A267FF9FEC054F7"/>
        <w:category>
          <w:name w:val="General"/>
          <w:gallery w:val="placeholder"/>
        </w:category>
        <w:types>
          <w:type w:val="bbPlcHdr"/>
        </w:types>
        <w:behaviors>
          <w:behavior w:val="content"/>
        </w:behaviors>
        <w:guid w:val="{BE2DCE9B-EEC9-4C6E-8D5E-81BFC274E01D}"/>
      </w:docPartPr>
      <w:docPartBody>
        <w:p w:rsidR="009404DE" w:rsidRDefault="009404DE" w:rsidP="009404DE">
          <w:pPr>
            <w:pStyle w:val="92E9515B5DCE4E4B9A267FF9FEC054F7"/>
          </w:pPr>
          <w:r w:rsidRPr="00A329EB">
            <w:rPr>
              <w:rStyle w:val="PlaceholderText"/>
            </w:rPr>
            <w:t>text</w:t>
          </w:r>
          <w:r w:rsidRPr="00A329EB">
            <w:rPr>
              <w:rStyle w:val="PlaceholderText"/>
              <w:rFonts w:cs="Iskoola Pota"/>
              <w:cs/>
              <w:lang w:bidi="si-LK"/>
            </w:rPr>
            <w:t>.</w:t>
          </w:r>
        </w:p>
      </w:docPartBody>
    </w:docPart>
    <w:docPart>
      <w:docPartPr>
        <w:name w:val="2D9E8624B322473A8D4F2C708E609E14"/>
        <w:category>
          <w:name w:val="General"/>
          <w:gallery w:val="placeholder"/>
        </w:category>
        <w:types>
          <w:type w:val="bbPlcHdr"/>
        </w:types>
        <w:behaviors>
          <w:behavior w:val="content"/>
        </w:behaviors>
        <w:guid w:val="{84F51752-9FBA-4D42-9997-CD72492383D0}"/>
      </w:docPartPr>
      <w:docPartBody>
        <w:p w:rsidR="009404DE" w:rsidRDefault="009404DE" w:rsidP="009404DE">
          <w:pPr>
            <w:pStyle w:val="2D9E8624B322473A8D4F2C708E609E14"/>
          </w:pPr>
          <w:r w:rsidRPr="00A329EB">
            <w:rPr>
              <w:rStyle w:val="PlaceholderText"/>
            </w:rPr>
            <w:t>text</w:t>
          </w:r>
          <w:r w:rsidRPr="00A329EB">
            <w:rPr>
              <w:rStyle w:val="PlaceholderText"/>
              <w:rFonts w:cs="Iskoola Pota"/>
              <w:cs/>
              <w:lang w:bidi="si-LK"/>
            </w:rPr>
            <w:t>.</w:t>
          </w:r>
        </w:p>
      </w:docPartBody>
    </w:docPart>
    <w:docPart>
      <w:docPartPr>
        <w:name w:val="89875EB37FCD4F7898A29198C7856341"/>
        <w:category>
          <w:name w:val="General"/>
          <w:gallery w:val="placeholder"/>
        </w:category>
        <w:types>
          <w:type w:val="bbPlcHdr"/>
        </w:types>
        <w:behaviors>
          <w:behavior w:val="content"/>
        </w:behaviors>
        <w:guid w:val="{30604D2E-819D-4CC2-B672-B8A0FE4BEE88}"/>
      </w:docPartPr>
      <w:docPartBody>
        <w:p w:rsidR="009404DE" w:rsidRDefault="009404DE" w:rsidP="009404DE">
          <w:pPr>
            <w:pStyle w:val="89875EB37FCD4F7898A29198C7856341"/>
          </w:pPr>
          <w:r w:rsidRPr="00A329EB">
            <w:rPr>
              <w:rStyle w:val="PlaceholderText"/>
            </w:rPr>
            <w:t>text</w:t>
          </w:r>
          <w:r w:rsidRPr="00A329EB">
            <w:rPr>
              <w:rStyle w:val="PlaceholderText"/>
              <w:rFonts w:cs="Iskoola Pota"/>
              <w:cs/>
              <w:lang w:bidi="si-LK"/>
            </w:rPr>
            <w:t>.</w:t>
          </w:r>
        </w:p>
      </w:docPartBody>
    </w:docPart>
    <w:docPart>
      <w:docPartPr>
        <w:name w:val="2147C5AD20E142C18A65E7A763E94191"/>
        <w:category>
          <w:name w:val="General"/>
          <w:gallery w:val="placeholder"/>
        </w:category>
        <w:types>
          <w:type w:val="bbPlcHdr"/>
        </w:types>
        <w:behaviors>
          <w:behavior w:val="content"/>
        </w:behaviors>
        <w:guid w:val="{4392E2F9-0330-4248-92DD-409B24917D12}"/>
      </w:docPartPr>
      <w:docPartBody>
        <w:p w:rsidR="009404DE" w:rsidRDefault="009404DE" w:rsidP="009404DE">
          <w:pPr>
            <w:pStyle w:val="2147C5AD20E142C18A65E7A763E94191"/>
          </w:pPr>
          <w:r w:rsidRPr="00A329EB">
            <w:rPr>
              <w:rStyle w:val="PlaceholderText"/>
            </w:rPr>
            <w:t>Click or tap here to enter text</w:t>
          </w:r>
          <w:r w:rsidRPr="00A329EB">
            <w:rPr>
              <w:rStyle w:val="PlaceholderText"/>
              <w:rFonts w:cs="Iskoola Pota"/>
              <w:cs/>
              <w:lang w:bidi="si-LK"/>
            </w:rPr>
            <w:t>.</w:t>
          </w:r>
        </w:p>
      </w:docPartBody>
    </w:docPart>
    <w:docPart>
      <w:docPartPr>
        <w:name w:val="6715753C91934398A27DCDCCF0EC187F"/>
        <w:category>
          <w:name w:val="General"/>
          <w:gallery w:val="placeholder"/>
        </w:category>
        <w:types>
          <w:type w:val="bbPlcHdr"/>
        </w:types>
        <w:behaviors>
          <w:behavior w:val="content"/>
        </w:behaviors>
        <w:guid w:val="{2B7DB53A-9E45-4AA9-AB36-15A0B2725102}"/>
      </w:docPartPr>
      <w:docPartBody>
        <w:p w:rsidR="009404DE" w:rsidRDefault="009404DE" w:rsidP="009404DE">
          <w:pPr>
            <w:pStyle w:val="6715753C91934398A27DCDCCF0EC187F"/>
          </w:pPr>
          <w:r w:rsidRPr="00A329EB">
            <w:rPr>
              <w:rStyle w:val="PlaceholderText"/>
            </w:rPr>
            <w:t>Click or tap to enter a date</w:t>
          </w:r>
          <w:r w:rsidRPr="00A329EB">
            <w:rPr>
              <w:rStyle w:val="PlaceholderText"/>
              <w:rFonts w:cs="Iskoola Pota"/>
              <w:cs/>
              <w:lang w:bidi="si-LK"/>
            </w:rPr>
            <w:t>.</w:t>
          </w:r>
        </w:p>
      </w:docPartBody>
    </w:docPart>
    <w:docPart>
      <w:docPartPr>
        <w:name w:val="895057B1A72343C7A61815E5F9847288"/>
        <w:category>
          <w:name w:val="General"/>
          <w:gallery w:val="placeholder"/>
        </w:category>
        <w:types>
          <w:type w:val="bbPlcHdr"/>
        </w:types>
        <w:behaviors>
          <w:behavior w:val="content"/>
        </w:behaviors>
        <w:guid w:val="{F08CB297-1117-4BA1-A753-E4C0AF567CE4}"/>
      </w:docPartPr>
      <w:docPartBody>
        <w:p w:rsidR="00A23021" w:rsidRDefault="00B90E1A" w:rsidP="00B90E1A">
          <w:pPr>
            <w:pStyle w:val="895057B1A72343C7A61815E5F9847288"/>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638CDAB518164B569ECEF9274D23C92F"/>
        <w:category>
          <w:name w:val="General"/>
          <w:gallery w:val="placeholder"/>
        </w:category>
        <w:types>
          <w:type w:val="bbPlcHdr"/>
        </w:types>
        <w:behaviors>
          <w:behavior w:val="content"/>
        </w:behaviors>
        <w:guid w:val="{2275B9C2-8EEC-4499-A073-F14C82185B3C}"/>
      </w:docPartPr>
      <w:docPartBody>
        <w:p w:rsidR="00A23021" w:rsidRDefault="00B90E1A" w:rsidP="00B90E1A">
          <w:pPr>
            <w:pStyle w:val="638CDAB518164B569ECEF9274D23C92F"/>
          </w:pPr>
          <w:r w:rsidRPr="001C1413">
            <w:rPr>
              <w:rStyle w:val="PlaceholderText"/>
            </w:rPr>
            <w:t>Click here to enter text</w:t>
          </w:r>
          <w:r w:rsidRPr="001C1413">
            <w:rPr>
              <w:rStyle w:val="PlaceholderText"/>
              <w:rFonts w:cs="Iskoola Pota"/>
              <w:cs/>
            </w:rPr>
            <w:t>.</w:t>
          </w:r>
        </w:p>
      </w:docPartBody>
    </w:docPart>
    <w:docPart>
      <w:docPartPr>
        <w:name w:val="8BF3747D068343E492661062484A9E80"/>
        <w:category>
          <w:name w:val="General"/>
          <w:gallery w:val="placeholder"/>
        </w:category>
        <w:types>
          <w:type w:val="bbPlcHdr"/>
        </w:types>
        <w:behaviors>
          <w:behavior w:val="content"/>
        </w:behaviors>
        <w:guid w:val="{419C6384-CFFC-4AF3-96D3-28D178B36AA0}"/>
      </w:docPartPr>
      <w:docPartBody>
        <w:p w:rsidR="00A23021" w:rsidRDefault="00B90E1A" w:rsidP="00B90E1A">
          <w:pPr>
            <w:pStyle w:val="8BF3747D068343E492661062484A9E80"/>
          </w:pPr>
          <w:r w:rsidRPr="005C7C0F">
            <w:rPr>
              <w:rStyle w:val="PlaceholderText"/>
            </w:rPr>
            <w:t>text</w:t>
          </w:r>
          <w:r w:rsidRPr="005C7C0F">
            <w:rPr>
              <w:rStyle w:val="PlaceholderText"/>
              <w:rFonts w:cs="Iskoola Pota"/>
              <w:cs/>
            </w:rPr>
            <w:t>.</w:t>
          </w:r>
        </w:p>
      </w:docPartBody>
    </w:docPart>
    <w:docPart>
      <w:docPartPr>
        <w:name w:val="B60D0389017948AFA6D04E418F091DBB"/>
        <w:category>
          <w:name w:val="General"/>
          <w:gallery w:val="placeholder"/>
        </w:category>
        <w:types>
          <w:type w:val="bbPlcHdr"/>
        </w:types>
        <w:behaviors>
          <w:behavior w:val="content"/>
        </w:behaviors>
        <w:guid w:val="{C790D21D-96C4-4D9F-B785-FD67F8717637}"/>
      </w:docPartPr>
      <w:docPartBody>
        <w:p w:rsidR="00A23021" w:rsidRDefault="00B90E1A" w:rsidP="00B90E1A">
          <w:pPr>
            <w:pStyle w:val="B60D0389017948AFA6D04E418F091DBB"/>
          </w:pPr>
          <w:r w:rsidRPr="005C7C0F">
            <w:rPr>
              <w:rStyle w:val="PlaceholderText"/>
            </w:rPr>
            <w:t>text</w:t>
          </w:r>
          <w:r w:rsidRPr="005C7C0F">
            <w:rPr>
              <w:rStyle w:val="PlaceholderText"/>
              <w:rFonts w:cs="Iskoola Pota"/>
              <w:cs/>
            </w:rPr>
            <w:t>.</w:t>
          </w:r>
        </w:p>
      </w:docPartBody>
    </w:docPart>
    <w:docPart>
      <w:docPartPr>
        <w:name w:val="1948A5B36F29439481B8BBC3D1832C80"/>
        <w:category>
          <w:name w:val="General"/>
          <w:gallery w:val="placeholder"/>
        </w:category>
        <w:types>
          <w:type w:val="bbPlcHdr"/>
        </w:types>
        <w:behaviors>
          <w:behavior w:val="content"/>
        </w:behaviors>
        <w:guid w:val="{278FCEC6-98EC-4F2A-B989-1B9969E86217}"/>
      </w:docPartPr>
      <w:docPartBody>
        <w:p w:rsidR="00A23021" w:rsidRDefault="00B90E1A" w:rsidP="00B90E1A">
          <w:pPr>
            <w:pStyle w:val="1948A5B36F29439481B8BBC3D1832C80"/>
          </w:pPr>
          <w:r w:rsidRPr="005C7C0F">
            <w:rPr>
              <w:rStyle w:val="PlaceholderText"/>
            </w:rPr>
            <w:t>text</w:t>
          </w:r>
          <w:r w:rsidRPr="005C7C0F">
            <w:rPr>
              <w:rStyle w:val="PlaceholderText"/>
              <w:rFonts w:cs="Iskoola Pota"/>
              <w:cs/>
            </w:rPr>
            <w:t>.</w:t>
          </w:r>
        </w:p>
      </w:docPartBody>
    </w:docPart>
    <w:docPart>
      <w:docPartPr>
        <w:name w:val="97C718CA23F34134A537D83E8506C608"/>
        <w:category>
          <w:name w:val="General"/>
          <w:gallery w:val="placeholder"/>
        </w:category>
        <w:types>
          <w:type w:val="bbPlcHdr"/>
        </w:types>
        <w:behaviors>
          <w:behavior w:val="content"/>
        </w:behaviors>
        <w:guid w:val="{D52E4FA8-3C06-4515-9855-4636D0C2DA3B}"/>
      </w:docPartPr>
      <w:docPartBody>
        <w:p w:rsidR="00A23021" w:rsidRDefault="00B90E1A" w:rsidP="00B90E1A">
          <w:pPr>
            <w:pStyle w:val="97C718CA23F34134A537D83E8506C608"/>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A1B04E7A81AD40B1844214663F2EA53C"/>
        <w:category>
          <w:name w:val="General"/>
          <w:gallery w:val="placeholder"/>
        </w:category>
        <w:types>
          <w:type w:val="bbPlcHdr"/>
        </w:types>
        <w:behaviors>
          <w:behavior w:val="content"/>
        </w:behaviors>
        <w:guid w:val="{336BC1A3-AEBA-4B27-825F-62B857789EEF}"/>
      </w:docPartPr>
      <w:docPartBody>
        <w:p w:rsidR="00A23021" w:rsidRDefault="00B90E1A" w:rsidP="00B90E1A">
          <w:pPr>
            <w:pStyle w:val="A1B04E7A81AD40B1844214663F2EA53C"/>
          </w:pPr>
          <w:r w:rsidRPr="001C1413">
            <w:rPr>
              <w:rStyle w:val="PlaceholderText"/>
            </w:rPr>
            <w:t>Click here to enter text</w:t>
          </w:r>
          <w:r w:rsidRPr="001C1413">
            <w:rPr>
              <w:rStyle w:val="PlaceholderText"/>
              <w:rFonts w:cs="Iskoola Pota"/>
              <w:cs/>
            </w:rPr>
            <w:t>.</w:t>
          </w:r>
        </w:p>
      </w:docPartBody>
    </w:docPart>
    <w:docPart>
      <w:docPartPr>
        <w:name w:val="7B5A649D7C994262B48DFBBACBDA445F"/>
        <w:category>
          <w:name w:val="General"/>
          <w:gallery w:val="placeholder"/>
        </w:category>
        <w:types>
          <w:type w:val="bbPlcHdr"/>
        </w:types>
        <w:behaviors>
          <w:behavior w:val="content"/>
        </w:behaviors>
        <w:guid w:val="{59715D23-895E-4FE6-9242-9A711AB4E430}"/>
      </w:docPartPr>
      <w:docPartBody>
        <w:p w:rsidR="00A23021" w:rsidRDefault="00B90E1A" w:rsidP="00B90E1A">
          <w:pPr>
            <w:pStyle w:val="7B5A649D7C994262B48DFBBACBDA445F"/>
          </w:pPr>
          <w:r w:rsidRPr="005C7C0F">
            <w:rPr>
              <w:rStyle w:val="PlaceholderText"/>
            </w:rPr>
            <w:t>text</w:t>
          </w:r>
          <w:r w:rsidRPr="005C7C0F">
            <w:rPr>
              <w:rStyle w:val="PlaceholderText"/>
              <w:rFonts w:cs="Iskoola Pota"/>
              <w:cs/>
            </w:rPr>
            <w:t>.</w:t>
          </w:r>
        </w:p>
      </w:docPartBody>
    </w:docPart>
    <w:docPart>
      <w:docPartPr>
        <w:name w:val="707203F947FC40D99DE4CF6E5084F7BF"/>
        <w:category>
          <w:name w:val="General"/>
          <w:gallery w:val="placeholder"/>
        </w:category>
        <w:types>
          <w:type w:val="bbPlcHdr"/>
        </w:types>
        <w:behaviors>
          <w:behavior w:val="content"/>
        </w:behaviors>
        <w:guid w:val="{2061E9A7-AA3A-4198-B7F3-C8CB8C24F44A}"/>
      </w:docPartPr>
      <w:docPartBody>
        <w:p w:rsidR="00A23021" w:rsidRDefault="00B90E1A" w:rsidP="00B90E1A">
          <w:pPr>
            <w:pStyle w:val="707203F947FC40D99DE4CF6E5084F7BF"/>
          </w:pPr>
          <w:r w:rsidRPr="005C7C0F">
            <w:rPr>
              <w:rStyle w:val="PlaceholderText"/>
            </w:rPr>
            <w:t>text</w:t>
          </w:r>
          <w:r w:rsidRPr="005C7C0F">
            <w:rPr>
              <w:rStyle w:val="PlaceholderText"/>
              <w:rFonts w:cs="Iskoola Pota"/>
              <w:cs/>
            </w:rPr>
            <w:t>.</w:t>
          </w:r>
        </w:p>
      </w:docPartBody>
    </w:docPart>
    <w:docPart>
      <w:docPartPr>
        <w:name w:val="DD0EA09FA56C42628F459AE9EA86EB3B"/>
        <w:category>
          <w:name w:val="General"/>
          <w:gallery w:val="placeholder"/>
        </w:category>
        <w:types>
          <w:type w:val="bbPlcHdr"/>
        </w:types>
        <w:behaviors>
          <w:behavior w:val="content"/>
        </w:behaviors>
        <w:guid w:val="{37430F0D-5E78-4025-9CF6-2BC1A8E98A8A}"/>
      </w:docPartPr>
      <w:docPartBody>
        <w:p w:rsidR="00A23021" w:rsidRDefault="00B90E1A" w:rsidP="00B90E1A">
          <w:pPr>
            <w:pStyle w:val="DD0EA09FA56C42628F459AE9EA86EB3B"/>
          </w:pPr>
          <w:r w:rsidRPr="005C7C0F">
            <w:rPr>
              <w:rStyle w:val="PlaceholderText"/>
            </w:rPr>
            <w:t>text</w:t>
          </w:r>
          <w:r w:rsidRPr="005C7C0F">
            <w:rPr>
              <w:rStyle w:val="PlaceholderText"/>
              <w:rFonts w:cs="Iskoola Pota"/>
              <w:cs/>
            </w:rPr>
            <w:t>.</w:t>
          </w:r>
        </w:p>
      </w:docPartBody>
    </w:docPart>
    <w:docPart>
      <w:docPartPr>
        <w:name w:val="70900A3D7DA843D1A9249BA8FEDFBE97"/>
        <w:category>
          <w:name w:val="General"/>
          <w:gallery w:val="placeholder"/>
        </w:category>
        <w:types>
          <w:type w:val="bbPlcHdr"/>
        </w:types>
        <w:behaviors>
          <w:behavior w:val="content"/>
        </w:behaviors>
        <w:guid w:val="{6ECDD939-21E5-4759-943C-0BEF5FC843C1}"/>
      </w:docPartPr>
      <w:docPartBody>
        <w:p w:rsidR="00A23021" w:rsidRDefault="00B90E1A" w:rsidP="00B90E1A">
          <w:pPr>
            <w:pStyle w:val="70900A3D7DA843D1A9249BA8FEDFBE97"/>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1EC3B9A295554DB58ABAD9D7BD4AE073"/>
        <w:category>
          <w:name w:val="General"/>
          <w:gallery w:val="placeholder"/>
        </w:category>
        <w:types>
          <w:type w:val="bbPlcHdr"/>
        </w:types>
        <w:behaviors>
          <w:behavior w:val="content"/>
        </w:behaviors>
        <w:guid w:val="{07D06917-07A6-4C58-9E94-C0B1240CF905}"/>
      </w:docPartPr>
      <w:docPartBody>
        <w:p w:rsidR="00A23021" w:rsidRDefault="00B90E1A" w:rsidP="00B90E1A">
          <w:pPr>
            <w:pStyle w:val="1EC3B9A295554DB58ABAD9D7BD4AE073"/>
          </w:pPr>
          <w:r w:rsidRPr="005C7C0F">
            <w:rPr>
              <w:rStyle w:val="PlaceholderText"/>
            </w:rPr>
            <w:t>Click here to enter text</w:t>
          </w:r>
          <w:r w:rsidRPr="005C7C0F">
            <w:rPr>
              <w:rStyle w:val="PlaceholderText"/>
              <w:rFonts w:cs="Iskoola Pota"/>
              <w:cs/>
            </w:rPr>
            <w:t>.</w:t>
          </w:r>
        </w:p>
      </w:docPartBody>
    </w:docPart>
    <w:docPart>
      <w:docPartPr>
        <w:name w:val="6A2684A5198344E5B1CBA32627942C4F"/>
        <w:category>
          <w:name w:val="General"/>
          <w:gallery w:val="placeholder"/>
        </w:category>
        <w:types>
          <w:type w:val="bbPlcHdr"/>
        </w:types>
        <w:behaviors>
          <w:behavior w:val="content"/>
        </w:behaviors>
        <w:guid w:val="{86FCD515-9A4C-4C95-8235-3EDB616F90F4}"/>
      </w:docPartPr>
      <w:docPartBody>
        <w:p w:rsidR="00A23021" w:rsidRDefault="00B90E1A" w:rsidP="00B90E1A">
          <w:pPr>
            <w:pStyle w:val="6A2684A5198344E5B1CBA32627942C4F"/>
          </w:pPr>
          <w:r w:rsidRPr="005C7C0F">
            <w:rPr>
              <w:rStyle w:val="PlaceholderText"/>
            </w:rPr>
            <w:t>text</w:t>
          </w:r>
          <w:r w:rsidRPr="005C7C0F">
            <w:rPr>
              <w:rStyle w:val="PlaceholderText"/>
              <w:rFonts w:cs="Iskoola Pota"/>
              <w:cs/>
            </w:rPr>
            <w:t>.</w:t>
          </w:r>
        </w:p>
      </w:docPartBody>
    </w:docPart>
    <w:docPart>
      <w:docPartPr>
        <w:name w:val="7C2C026960994228B198D65D60AA3F41"/>
        <w:category>
          <w:name w:val="General"/>
          <w:gallery w:val="placeholder"/>
        </w:category>
        <w:types>
          <w:type w:val="bbPlcHdr"/>
        </w:types>
        <w:behaviors>
          <w:behavior w:val="content"/>
        </w:behaviors>
        <w:guid w:val="{0A5E7D2C-0A1F-4BDC-924F-C8972D15FC19}"/>
      </w:docPartPr>
      <w:docPartBody>
        <w:p w:rsidR="00A23021" w:rsidRDefault="00B90E1A" w:rsidP="00B90E1A">
          <w:pPr>
            <w:pStyle w:val="7C2C026960994228B198D65D60AA3F41"/>
          </w:pPr>
          <w:r w:rsidRPr="005C7C0F">
            <w:rPr>
              <w:rStyle w:val="PlaceholderText"/>
            </w:rPr>
            <w:t>date</w:t>
          </w:r>
          <w:r w:rsidRPr="005C7C0F">
            <w:rPr>
              <w:rStyle w:val="PlaceholderText"/>
              <w:rFonts w:cs="Iskoola Pota"/>
              <w:cs/>
            </w:rPr>
            <w:t>.</w:t>
          </w:r>
        </w:p>
      </w:docPartBody>
    </w:docPart>
    <w:docPart>
      <w:docPartPr>
        <w:name w:val="9F5817871CBF43148BDA66256C757A6C"/>
        <w:category>
          <w:name w:val="General"/>
          <w:gallery w:val="placeholder"/>
        </w:category>
        <w:types>
          <w:type w:val="bbPlcHdr"/>
        </w:types>
        <w:behaviors>
          <w:behavior w:val="content"/>
        </w:behaviors>
        <w:guid w:val="{86BE90AA-BAB9-4387-AC44-61BA5C3C80F7}"/>
      </w:docPartPr>
      <w:docPartBody>
        <w:p w:rsidR="00A23021" w:rsidRDefault="00B90E1A" w:rsidP="00B90E1A">
          <w:pPr>
            <w:pStyle w:val="9F5817871CBF43148BDA66256C757A6C"/>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F7895A37A80E4FE38ADEE83DA16BDB3F"/>
        <w:category>
          <w:name w:val="General"/>
          <w:gallery w:val="placeholder"/>
        </w:category>
        <w:types>
          <w:type w:val="bbPlcHdr"/>
        </w:types>
        <w:behaviors>
          <w:behavior w:val="content"/>
        </w:behaviors>
        <w:guid w:val="{BB8DE9B6-5878-4909-A86C-4F23B480E659}"/>
      </w:docPartPr>
      <w:docPartBody>
        <w:p w:rsidR="00A23021" w:rsidRDefault="00B90E1A" w:rsidP="00B90E1A">
          <w:pPr>
            <w:pStyle w:val="F7895A37A80E4FE38ADEE83DA16BDB3F"/>
          </w:pPr>
          <w:r w:rsidRPr="005C7C0F">
            <w:rPr>
              <w:rStyle w:val="PlaceholderText"/>
            </w:rPr>
            <w:t>Click here to enter text</w:t>
          </w:r>
          <w:r w:rsidRPr="005C7C0F">
            <w:rPr>
              <w:rStyle w:val="PlaceholderText"/>
              <w:rFonts w:cs="Iskoola Pota"/>
              <w:cs/>
            </w:rPr>
            <w:t>.</w:t>
          </w:r>
        </w:p>
      </w:docPartBody>
    </w:docPart>
    <w:docPart>
      <w:docPartPr>
        <w:name w:val="E884EE32D80B4300816109A0354EC191"/>
        <w:category>
          <w:name w:val="General"/>
          <w:gallery w:val="placeholder"/>
        </w:category>
        <w:types>
          <w:type w:val="bbPlcHdr"/>
        </w:types>
        <w:behaviors>
          <w:behavior w:val="content"/>
        </w:behaviors>
        <w:guid w:val="{1442B7DF-8468-4E1D-8FAB-23B09CE0DA69}"/>
      </w:docPartPr>
      <w:docPartBody>
        <w:p w:rsidR="00A23021" w:rsidRDefault="00B90E1A" w:rsidP="00B90E1A">
          <w:pPr>
            <w:pStyle w:val="E884EE32D80B4300816109A0354EC191"/>
          </w:pPr>
          <w:r w:rsidRPr="005C7C0F">
            <w:rPr>
              <w:rStyle w:val="PlaceholderText"/>
            </w:rPr>
            <w:t>text</w:t>
          </w:r>
          <w:r w:rsidRPr="005C7C0F">
            <w:rPr>
              <w:rStyle w:val="PlaceholderText"/>
              <w:rFonts w:cs="Iskoola Pota"/>
              <w:cs/>
            </w:rPr>
            <w:t>.</w:t>
          </w:r>
        </w:p>
      </w:docPartBody>
    </w:docPart>
    <w:docPart>
      <w:docPartPr>
        <w:name w:val="A5B7BA7A142F437B9A03A129792D43FC"/>
        <w:category>
          <w:name w:val="General"/>
          <w:gallery w:val="placeholder"/>
        </w:category>
        <w:types>
          <w:type w:val="bbPlcHdr"/>
        </w:types>
        <w:behaviors>
          <w:behavior w:val="content"/>
        </w:behaviors>
        <w:guid w:val="{D639E18E-5E5C-4B2C-A417-FB4277C92EAF}"/>
      </w:docPartPr>
      <w:docPartBody>
        <w:p w:rsidR="00A23021" w:rsidRDefault="00B90E1A" w:rsidP="00B90E1A">
          <w:pPr>
            <w:pStyle w:val="A5B7BA7A142F437B9A03A129792D43FC"/>
          </w:pPr>
          <w:r w:rsidRPr="005C7C0F">
            <w:rPr>
              <w:rStyle w:val="PlaceholderText"/>
            </w:rPr>
            <w:t>date</w:t>
          </w:r>
          <w:r w:rsidRPr="005C7C0F">
            <w:rPr>
              <w:rStyle w:val="PlaceholderText"/>
              <w:rFonts w:cs="Iskoola Pota"/>
              <w:cs/>
            </w:rPr>
            <w:t>.</w:t>
          </w:r>
        </w:p>
      </w:docPartBody>
    </w:docPart>
    <w:docPart>
      <w:docPartPr>
        <w:name w:val="28B2EF94C423498B9D4F9E1A2FCB7A85"/>
        <w:category>
          <w:name w:val="General"/>
          <w:gallery w:val="placeholder"/>
        </w:category>
        <w:types>
          <w:type w:val="bbPlcHdr"/>
        </w:types>
        <w:behaviors>
          <w:behavior w:val="content"/>
        </w:behaviors>
        <w:guid w:val="{C0103246-ECBE-42E0-90BA-C9B7F19E3D91}"/>
      </w:docPartPr>
      <w:docPartBody>
        <w:p w:rsidR="00A23021" w:rsidRDefault="00B90E1A" w:rsidP="00B90E1A">
          <w:pPr>
            <w:pStyle w:val="28B2EF94C423498B9D4F9E1A2FCB7A85"/>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7E3C4295A5D64F54A0A746657A7D26D6"/>
        <w:category>
          <w:name w:val="General"/>
          <w:gallery w:val="placeholder"/>
        </w:category>
        <w:types>
          <w:type w:val="bbPlcHdr"/>
        </w:types>
        <w:behaviors>
          <w:behavior w:val="content"/>
        </w:behaviors>
        <w:guid w:val="{D3A6F1CE-3F93-4DF2-8540-302DB7C66DCD}"/>
      </w:docPartPr>
      <w:docPartBody>
        <w:p w:rsidR="00A23021" w:rsidRDefault="00B90E1A" w:rsidP="00B90E1A">
          <w:pPr>
            <w:pStyle w:val="7E3C4295A5D64F54A0A746657A7D26D6"/>
          </w:pPr>
          <w:r w:rsidRPr="005C7C0F">
            <w:rPr>
              <w:rStyle w:val="PlaceholderText"/>
            </w:rPr>
            <w:t>Click here to enter text</w:t>
          </w:r>
          <w:r w:rsidRPr="005C7C0F">
            <w:rPr>
              <w:rStyle w:val="PlaceholderText"/>
              <w:rFonts w:cs="Iskoola Pota"/>
              <w:cs/>
            </w:rPr>
            <w:t>.</w:t>
          </w:r>
        </w:p>
      </w:docPartBody>
    </w:docPart>
    <w:docPart>
      <w:docPartPr>
        <w:name w:val="6026F15758884614927FD979AFF13438"/>
        <w:category>
          <w:name w:val="General"/>
          <w:gallery w:val="placeholder"/>
        </w:category>
        <w:types>
          <w:type w:val="bbPlcHdr"/>
        </w:types>
        <w:behaviors>
          <w:behavior w:val="content"/>
        </w:behaviors>
        <w:guid w:val="{0B6BAD1D-F6ED-409B-B1E1-C0FB18840F16}"/>
      </w:docPartPr>
      <w:docPartBody>
        <w:p w:rsidR="00A23021" w:rsidRDefault="00B90E1A" w:rsidP="00B90E1A">
          <w:pPr>
            <w:pStyle w:val="6026F15758884614927FD979AFF13438"/>
          </w:pPr>
          <w:r w:rsidRPr="005C7C0F">
            <w:rPr>
              <w:rStyle w:val="PlaceholderText"/>
            </w:rPr>
            <w:t>text</w:t>
          </w:r>
          <w:r w:rsidRPr="005C7C0F">
            <w:rPr>
              <w:rStyle w:val="PlaceholderText"/>
              <w:rFonts w:cs="Iskoola Pota"/>
              <w:cs/>
            </w:rPr>
            <w:t>.</w:t>
          </w:r>
        </w:p>
      </w:docPartBody>
    </w:docPart>
    <w:docPart>
      <w:docPartPr>
        <w:name w:val="C22072BCED4E45E3B8D72BA15CFBDB8F"/>
        <w:category>
          <w:name w:val="General"/>
          <w:gallery w:val="placeholder"/>
        </w:category>
        <w:types>
          <w:type w:val="bbPlcHdr"/>
        </w:types>
        <w:behaviors>
          <w:behavior w:val="content"/>
        </w:behaviors>
        <w:guid w:val="{26C5F0B4-3A32-4773-AAFE-88FC89FBAFA5}"/>
      </w:docPartPr>
      <w:docPartBody>
        <w:p w:rsidR="00A23021" w:rsidRDefault="00B90E1A" w:rsidP="00B90E1A">
          <w:pPr>
            <w:pStyle w:val="C22072BCED4E45E3B8D72BA15CFBDB8F"/>
          </w:pPr>
          <w:r w:rsidRPr="005C7C0F">
            <w:rPr>
              <w:rStyle w:val="PlaceholderText"/>
            </w:rPr>
            <w:t>date</w:t>
          </w:r>
          <w:r w:rsidRPr="005C7C0F">
            <w:rPr>
              <w:rStyle w:val="PlaceholderText"/>
              <w:rFonts w:cs="Iskoola Pota"/>
              <w:cs/>
            </w:rPr>
            <w:t>.</w:t>
          </w:r>
        </w:p>
      </w:docPartBody>
    </w:docPart>
    <w:docPart>
      <w:docPartPr>
        <w:name w:val="5BC01FD20E6D49E09AD57440051070D8"/>
        <w:category>
          <w:name w:val="General"/>
          <w:gallery w:val="placeholder"/>
        </w:category>
        <w:types>
          <w:type w:val="bbPlcHdr"/>
        </w:types>
        <w:behaviors>
          <w:behavior w:val="content"/>
        </w:behaviors>
        <w:guid w:val="{D2E108EC-A066-4B55-832F-FB9A5D053B4F}"/>
      </w:docPartPr>
      <w:docPartBody>
        <w:p w:rsidR="00A23021" w:rsidRDefault="00B90E1A" w:rsidP="00B90E1A">
          <w:pPr>
            <w:pStyle w:val="5BC01FD20E6D49E09AD57440051070D8"/>
          </w:pPr>
          <w:r w:rsidRPr="005C7C0F">
            <w:rPr>
              <w:rStyle w:val="PlaceholderText"/>
            </w:rPr>
            <w:t>Enter any content that you want to repeat, including other content controls</w:t>
          </w:r>
          <w:r w:rsidRPr="005C7C0F">
            <w:rPr>
              <w:rStyle w:val="PlaceholderText"/>
              <w:rFonts w:cs="Iskoola Pota"/>
              <w:cs/>
            </w:rPr>
            <w:t xml:space="preserve">. </w:t>
          </w:r>
          <w:r w:rsidRPr="005C7C0F">
            <w:rPr>
              <w:rStyle w:val="PlaceholderText"/>
            </w:rPr>
            <w:t>You can also insert this control around table rows in order to repeat parts of a table</w:t>
          </w:r>
          <w:r w:rsidRPr="005C7C0F">
            <w:rPr>
              <w:rStyle w:val="PlaceholderText"/>
              <w:rFonts w:cs="Iskoola Pota"/>
              <w:cs/>
            </w:rPr>
            <w:t>.</w:t>
          </w:r>
        </w:p>
      </w:docPartBody>
    </w:docPart>
    <w:docPart>
      <w:docPartPr>
        <w:name w:val="3C89B4E35C1446C38DE2BF099BF2665B"/>
        <w:category>
          <w:name w:val="General"/>
          <w:gallery w:val="placeholder"/>
        </w:category>
        <w:types>
          <w:type w:val="bbPlcHdr"/>
        </w:types>
        <w:behaviors>
          <w:behavior w:val="content"/>
        </w:behaviors>
        <w:guid w:val="{3541C9CC-2D4C-41C5-A295-3669FE50760E}"/>
      </w:docPartPr>
      <w:docPartBody>
        <w:p w:rsidR="00A23021" w:rsidRDefault="00B90E1A" w:rsidP="00B90E1A">
          <w:pPr>
            <w:pStyle w:val="3C89B4E35C1446C38DE2BF099BF2665B"/>
          </w:pPr>
          <w:r w:rsidRPr="005C7C0F">
            <w:rPr>
              <w:rStyle w:val="PlaceholderText"/>
            </w:rPr>
            <w:t>Click here to enter text</w:t>
          </w:r>
          <w:r w:rsidRPr="005C7C0F">
            <w:rPr>
              <w:rStyle w:val="PlaceholderText"/>
              <w:rFonts w:cs="Iskoola Pota"/>
              <w:cs/>
            </w:rPr>
            <w:t>.</w:t>
          </w:r>
        </w:p>
      </w:docPartBody>
    </w:docPart>
    <w:docPart>
      <w:docPartPr>
        <w:name w:val="1457FA15A4DC4095A24C8076F3364F32"/>
        <w:category>
          <w:name w:val="General"/>
          <w:gallery w:val="placeholder"/>
        </w:category>
        <w:types>
          <w:type w:val="bbPlcHdr"/>
        </w:types>
        <w:behaviors>
          <w:behavior w:val="content"/>
        </w:behaviors>
        <w:guid w:val="{71323BE6-E74A-4816-859B-6746F9E69D86}"/>
      </w:docPartPr>
      <w:docPartBody>
        <w:p w:rsidR="00A23021" w:rsidRDefault="00B90E1A" w:rsidP="00B90E1A">
          <w:pPr>
            <w:pStyle w:val="1457FA15A4DC4095A24C8076F3364F32"/>
          </w:pPr>
          <w:r w:rsidRPr="005C7C0F">
            <w:rPr>
              <w:rStyle w:val="PlaceholderText"/>
            </w:rPr>
            <w:t>text</w:t>
          </w:r>
          <w:r w:rsidRPr="005C7C0F">
            <w:rPr>
              <w:rStyle w:val="PlaceholderText"/>
              <w:rFonts w:cs="Iskoola Pota"/>
              <w:cs/>
            </w:rPr>
            <w:t>.</w:t>
          </w:r>
        </w:p>
      </w:docPartBody>
    </w:docPart>
    <w:docPart>
      <w:docPartPr>
        <w:name w:val="89950BBB12904F1FA6A563799B5259EF"/>
        <w:category>
          <w:name w:val="General"/>
          <w:gallery w:val="placeholder"/>
        </w:category>
        <w:types>
          <w:type w:val="bbPlcHdr"/>
        </w:types>
        <w:behaviors>
          <w:behavior w:val="content"/>
        </w:behaviors>
        <w:guid w:val="{E15B1576-A870-42D9-9AAB-89B0DD5AE1AB}"/>
      </w:docPartPr>
      <w:docPartBody>
        <w:p w:rsidR="00A23021" w:rsidRDefault="00B90E1A" w:rsidP="00B90E1A">
          <w:pPr>
            <w:pStyle w:val="89950BBB12904F1FA6A563799B5259EF"/>
          </w:pPr>
          <w:r w:rsidRPr="005C7C0F">
            <w:rPr>
              <w:rStyle w:val="PlaceholderText"/>
            </w:rPr>
            <w:t>date</w:t>
          </w:r>
          <w:r w:rsidRPr="005C7C0F">
            <w:rPr>
              <w:rStyle w:val="PlaceholderText"/>
              <w:rFonts w:cs="Iskoola Pota"/>
              <w:cs/>
            </w:rPr>
            <w:t>.</w:t>
          </w:r>
        </w:p>
      </w:docPartBody>
    </w:docPart>
    <w:docPart>
      <w:docPartPr>
        <w:name w:val="043E2C94B49B47C48F1DBB1D78E5B6E1"/>
        <w:category>
          <w:name w:val="General"/>
          <w:gallery w:val="placeholder"/>
        </w:category>
        <w:types>
          <w:type w:val="bbPlcHdr"/>
        </w:types>
        <w:behaviors>
          <w:behavior w:val="content"/>
        </w:behaviors>
        <w:guid w:val="{CEB4556D-6E09-425A-87D0-5392732C3F1A}"/>
      </w:docPartPr>
      <w:docPartBody>
        <w:p w:rsidR="00A23021" w:rsidRDefault="00B90E1A" w:rsidP="00B90E1A">
          <w:pPr>
            <w:pStyle w:val="043E2C94B49B47C48F1DBB1D78E5B6E1"/>
          </w:pPr>
          <w:r w:rsidRPr="005C7C0F">
            <w:rPr>
              <w:rStyle w:val="PlaceholderText"/>
            </w:rPr>
            <w:t>text</w:t>
          </w:r>
          <w:r w:rsidRPr="005C7C0F">
            <w:rPr>
              <w:rStyle w:val="PlaceholderText"/>
              <w:rFonts w:cs="Iskoola Pota"/>
              <w:cs/>
            </w:rPr>
            <w:t>.</w:t>
          </w:r>
        </w:p>
      </w:docPartBody>
    </w:docPart>
    <w:docPart>
      <w:docPartPr>
        <w:name w:val="86AC5E7F1A6148E7B4B2E035BBE38BA0"/>
        <w:category>
          <w:name w:val="General"/>
          <w:gallery w:val="placeholder"/>
        </w:category>
        <w:types>
          <w:type w:val="bbPlcHdr"/>
        </w:types>
        <w:behaviors>
          <w:behavior w:val="content"/>
        </w:behaviors>
        <w:guid w:val="{B941122A-DADF-470A-80CD-AAC4152A8A83}"/>
      </w:docPartPr>
      <w:docPartBody>
        <w:p w:rsidR="00A23021" w:rsidRDefault="00B90E1A" w:rsidP="00B90E1A">
          <w:pPr>
            <w:pStyle w:val="86AC5E7F1A6148E7B4B2E035BBE38BA0"/>
          </w:pPr>
          <w:r w:rsidRPr="005C7C0F">
            <w:rPr>
              <w:rStyle w:val="PlaceholderText"/>
            </w:rPr>
            <w:t>text</w:t>
          </w:r>
          <w:r w:rsidRPr="005C7C0F">
            <w:rPr>
              <w:rStyle w:val="PlaceholderText"/>
              <w:rFonts w:cs="Iskoola Pota"/>
              <w:cs/>
            </w:rPr>
            <w:t>.</w:t>
          </w:r>
        </w:p>
      </w:docPartBody>
    </w:docPart>
    <w:docPart>
      <w:docPartPr>
        <w:name w:val="F9983A7DF2904087B36C1CE296C8401F"/>
        <w:category>
          <w:name w:val="General"/>
          <w:gallery w:val="placeholder"/>
        </w:category>
        <w:types>
          <w:type w:val="bbPlcHdr"/>
        </w:types>
        <w:behaviors>
          <w:behavior w:val="content"/>
        </w:behaviors>
        <w:guid w:val="{9B353DC3-A2C0-49A8-9BE4-3DDCA76E96F6}"/>
      </w:docPartPr>
      <w:docPartBody>
        <w:p w:rsidR="00A23021" w:rsidRDefault="00B90E1A" w:rsidP="00B90E1A">
          <w:pPr>
            <w:pStyle w:val="F9983A7DF2904087B36C1CE296C8401F"/>
          </w:pPr>
          <w:r w:rsidRPr="005C7C0F">
            <w:rPr>
              <w:rStyle w:val="PlaceholderText"/>
            </w:rPr>
            <w:t>text</w:t>
          </w:r>
          <w:r w:rsidRPr="005C7C0F">
            <w:rPr>
              <w:rStyle w:val="PlaceholderText"/>
              <w:rFonts w:cs="Iskoola Pota"/>
              <w:cs/>
            </w:rPr>
            <w:t>.</w:t>
          </w:r>
        </w:p>
      </w:docPartBody>
    </w:docPart>
    <w:docPart>
      <w:docPartPr>
        <w:name w:val="58C940A0287A4AAE9DF802318962BAEE"/>
        <w:category>
          <w:name w:val="General"/>
          <w:gallery w:val="placeholder"/>
        </w:category>
        <w:types>
          <w:type w:val="bbPlcHdr"/>
        </w:types>
        <w:behaviors>
          <w:behavior w:val="content"/>
        </w:behaviors>
        <w:guid w:val="{3CE89151-A4FA-471B-9A74-0A4442DD0D9F}"/>
      </w:docPartPr>
      <w:docPartBody>
        <w:p w:rsidR="00A23021" w:rsidRDefault="00B90E1A" w:rsidP="00B90E1A">
          <w:pPr>
            <w:pStyle w:val="58C940A0287A4AAE9DF802318962BAEE"/>
          </w:pPr>
          <w:r w:rsidRPr="005C7C0F">
            <w:rPr>
              <w:rStyle w:val="PlaceholderText"/>
            </w:rPr>
            <w:t>text</w:t>
          </w:r>
          <w:r w:rsidRPr="005C7C0F">
            <w:rPr>
              <w:rStyle w:val="PlaceholderText"/>
              <w:rFonts w:cs="Iskoola Pota"/>
              <w:cs/>
            </w:rPr>
            <w:t>.</w:t>
          </w:r>
        </w:p>
      </w:docPartBody>
    </w:docPart>
    <w:docPart>
      <w:docPartPr>
        <w:name w:val="0D27FB9D86A4404EAD012E3C19985E17"/>
        <w:category>
          <w:name w:val="General"/>
          <w:gallery w:val="placeholder"/>
        </w:category>
        <w:types>
          <w:type w:val="bbPlcHdr"/>
        </w:types>
        <w:behaviors>
          <w:behavior w:val="content"/>
        </w:behaviors>
        <w:guid w:val="{D9F77EFC-4C45-418E-9211-11C4E91FEB6C}"/>
      </w:docPartPr>
      <w:docPartBody>
        <w:p w:rsidR="00A23021" w:rsidRDefault="00B90E1A" w:rsidP="00B90E1A">
          <w:pPr>
            <w:pStyle w:val="0D27FB9D86A4404EAD012E3C19985E17"/>
          </w:pPr>
          <w:r w:rsidRPr="005C7C0F">
            <w:rPr>
              <w:rStyle w:val="PlaceholderText"/>
            </w:rPr>
            <w:t>text</w:t>
          </w:r>
          <w:r w:rsidRPr="005C7C0F">
            <w:rPr>
              <w:rStyle w:val="PlaceholderText"/>
              <w:rFonts w:cs="Iskoola Pota"/>
              <w:cs/>
            </w:rPr>
            <w:t>.</w:t>
          </w:r>
        </w:p>
      </w:docPartBody>
    </w:docPart>
    <w:docPart>
      <w:docPartPr>
        <w:name w:val="CAB2156E80AE47F5BE462FDD01BD93E6"/>
        <w:category>
          <w:name w:val="General"/>
          <w:gallery w:val="placeholder"/>
        </w:category>
        <w:types>
          <w:type w:val="bbPlcHdr"/>
        </w:types>
        <w:behaviors>
          <w:behavior w:val="content"/>
        </w:behaviors>
        <w:guid w:val="{0CF6EBD7-BB6D-4FB3-9BB6-4322028C09D9}"/>
      </w:docPartPr>
      <w:docPartBody>
        <w:p w:rsidR="00A23021" w:rsidRDefault="00B90E1A" w:rsidP="00B90E1A">
          <w:pPr>
            <w:pStyle w:val="CAB2156E80AE47F5BE462FDD01BD93E6"/>
          </w:pPr>
          <w:r w:rsidRPr="005C7C0F">
            <w:rPr>
              <w:rStyle w:val="PlaceholderText"/>
            </w:rPr>
            <w:t>text</w:t>
          </w:r>
          <w:r w:rsidRPr="005C7C0F">
            <w:rPr>
              <w:rStyle w:val="PlaceholderText"/>
              <w:rFonts w:cs="Iskoola Pota"/>
              <w:cs/>
            </w:rPr>
            <w:t>.</w:t>
          </w:r>
        </w:p>
      </w:docPartBody>
    </w:docPart>
    <w:docPart>
      <w:docPartPr>
        <w:name w:val="F054ACA3CEE64050952F83BAD39E2FE5"/>
        <w:category>
          <w:name w:val="General"/>
          <w:gallery w:val="placeholder"/>
        </w:category>
        <w:types>
          <w:type w:val="bbPlcHdr"/>
        </w:types>
        <w:behaviors>
          <w:behavior w:val="content"/>
        </w:behaviors>
        <w:guid w:val="{5AB7AFB8-A11B-4F7F-A626-B52B85A193AA}"/>
      </w:docPartPr>
      <w:docPartBody>
        <w:p w:rsidR="00A23021" w:rsidRDefault="00B90E1A" w:rsidP="00B90E1A">
          <w:pPr>
            <w:pStyle w:val="F054ACA3CEE64050952F83BAD39E2FE5"/>
          </w:pPr>
          <w:r w:rsidRPr="005C7C0F">
            <w:rPr>
              <w:rStyle w:val="PlaceholderText"/>
            </w:rPr>
            <w:t>text</w:t>
          </w:r>
          <w:r w:rsidRPr="005C7C0F">
            <w:rPr>
              <w:rStyle w:val="PlaceholderText"/>
              <w:rFonts w:cs="Iskoola Pota"/>
              <w:cs/>
            </w:rPr>
            <w:t>.</w:t>
          </w:r>
        </w:p>
      </w:docPartBody>
    </w:docPart>
    <w:docPart>
      <w:docPartPr>
        <w:name w:val="2CBEFF4E03B4433491B91B66B44AF6A4"/>
        <w:category>
          <w:name w:val="General"/>
          <w:gallery w:val="placeholder"/>
        </w:category>
        <w:types>
          <w:type w:val="bbPlcHdr"/>
        </w:types>
        <w:behaviors>
          <w:behavior w:val="content"/>
        </w:behaviors>
        <w:guid w:val="{9E7FDBEC-597B-438B-AD63-10A1F3C3321A}"/>
      </w:docPartPr>
      <w:docPartBody>
        <w:p w:rsidR="00A23021" w:rsidRDefault="00B90E1A" w:rsidP="00B90E1A">
          <w:pPr>
            <w:pStyle w:val="2CBEFF4E03B4433491B91B66B44AF6A4"/>
          </w:pPr>
          <w:r w:rsidRPr="005C7C0F">
            <w:rPr>
              <w:rStyle w:val="PlaceholderText"/>
            </w:rPr>
            <w:t>text</w:t>
          </w:r>
          <w:r w:rsidRPr="005C7C0F">
            <w:rPr>
              <w:rStyle w:val="PlaceholderText"/>
              <w:rFonts w:cs="Iskoola Pota"/>
              <w:cs/>
            </w:rPr>
            <w:t>.</w:t>
          </w:r>
        </w:p>
      </w:docPartBody>
    </w:docPart>
    <w:docPart>
      <w:docPartPr>
        <w:name w:val="AAA297F4E585473CB3E149431983D931"/>
        <w:category>
          <w:name w:val="General"/>
          <w:gallery w:val="placeholder"/>
        </w:category>
        <w:types>
          <w:type w:val="bbPlcHdr"/>
        </w:types>
        <w:behaviors>
          <w:behavior w:val="content"/>
        </w:behaviors>
        <w:guid w:val="{FC156493-4028-491B-91DD-0FCDB292B2F5}"/>
      </w:docPartPr>
      <w:docPartBody>
        <w:p w:rsidR="00A23021" w:rsidRDefault="00B90E1A" w:rsidP="00B90E1A">
          <w:pPr>
            <w:pStyle w:val="AAA297F4E585473CB3E149431983D931"/>
          </w:pPr>
          <w:r w:rsidRPr="005C7C0F">
            <w:rPr>
              <w:rStyle w:val="PlaceholderText"/>
            </w:rPr>
            <w:t>text</w:t>
          </w:r>
          <w:r w:rsidRPr="005C7C0F">
            <w:rPr>
              <w:rStyle w:val="PlaceholderText"/>
              <w:rFonts w:cs="Iskoola Pota"/>
              <w:cs/>
            </w:rPr>
            <w:t>.</w:t>
          </w:r>
        </w:p>
      </w:docPartBody>
    </w:docPart>
    <w:docPart>
      <w:docPartPr>
        <w:name w:val="E389EB81BFDC472AB443DA6074DDE4D7"/>
        <w:category>
          <w:name w:val="General"/>
          <w:gallery w:val="placeholder"/>
        </w:category>
        <w:types>
          <w:type w:val="bbPlcHdr"/>
        </w:types>
        <w:behaviors>
          <w:behavior w:val="content"/>
        </w:behaviors>
        <w:guid w:val="{085EABD0-4E2B-4AC5-958F-77825D60C6B1}"/>
      </w:docPartPr>
      <w:docPartBody>
        <w:p w:rsidR="00A23021" w:rsidRDefault="00B90E1A" w:rsidP="00B90E1A">
          <w:pPr>
            <w:pStyle w:val="E389EB81BFDC472AB443DA6074DDE4D7"/>
          </w:pPr>
          <w:r w:rsidRPr="00A329EB">
            <w:rPr>
              <w:rStyle w:val="PlaceholderText"/>
            </w:rPr>
            <w:t>text</w:t>
          </w:r>
          <w:r w:rsidRPr="00A329EB">
            <w:rPr>
              <w:rStyle w:val="PlaceholderText"/>
              <w:rFonts w:cs="Iskoola Pota"/>
              <w:cs/>
            </w:rPr>
            <w:t>.</w:t>
          </w:r>
        </w:p>
      </w:docPartBody>
    </w:docPart>
    <w:docPart>
      <w:docPartPr>
        <w:name w:val="6B004B8A43C2478E943986CC820044F2"/>
        <w:category>
          <w:name w:val="General"/>
          <w:gallery w:val="placeholder"/>
        </w:category>
        <w:types>
          <w:type w:val="bbPlcHdr"/>
        </w:types>
        <w:behaviors>
          <w:behavior w:val="content"/>
        </w:behaviors>
        <w:guid w:val="{59A8A66B-24CC-4123-8B46-D9D3CBDF9598}"/>
      </w:docPartPr>
      <w:docPartBody>
        <w:p w:rsidR="00A23021" w:rsidRDefault="00B90E1A" w:rsidP="00B90E1A">
          <w:pPr>
            <w:pStyle w:val="6B004B8A43C2478E943986CC820044F2"/>
          </w:pPr>
          <w:r w:rsidRPr="00A329EB">
            <w:rPr>
              <w:rStyle w:val="PlaceholderText"/>
            </w:rPr>
            <w:t>text</w:t>
          </w:r>
          <w:r w:rsidRPr="00A329EB">
            <w:rPr>
              <w:rStyle w:val="PlaceholderText"/>
              <w:rFonts w:cs="Iskoola Pota"/>
              <w:cs/>
            </w:rPr>
            <w:t>.</w:t>
          </w:r>
        </w:p>
      </w:docPartBody>
    </w:docPart>
    <w:docPart>
      <w:docPartPr>
        <w:name w:val="5175830D04D742EFBED11C722BE13533"/>
        <w:category>
          <w:name w:val="General"/>
          <w:gallery w:val="placeholder"/>
        </w:category>
        <w:types>
          <w:type w:val="bbPlcHdr"/>
        </w:types>
        <w:behaviors>
          <w:behavior w:val="content"/>
        </w:behaviors>
        <w:guid w:val="{310EB020-5A44-41D2-9F7D-F1B7926782AA}"/>
      </w:docPartPr>
      <w:docPartBody>
        <w:p w:rsidR="00A23021" w:rsidRDefault="00B90E1A" w:rsidP="00B90E1A">
          <w:pPr>
            <w:pStyle w:val="5175830D04D742EFBED11C722BE13533"/>
          </w:pPr>
          <w:r w:rsidRPr="00A329EB">
            <w:rPr>
              <w:rStyle w:val="PlaceholderText"/>
            </w:rPr>
            <w:t>text</w:t>
          </w:r>
          <w:r w:rsidRPr="00A329EB">
            <w:rPr>
              <w:rStyle w:val="PlaceholderText"/>
              <w:rFonts w:cs="Iskoola Pota"/>
              <w:cs/>
            </w:rPr>
            <w:t>.</w:t>
          </w:r>
        </w:p>
      </w:docPartBody>
    </w:docPart>
    <w:docPart>
      <w:docPartPr>
        <w:name w:val="6A2D1D5B6E6E493FA444D79CEF609D7F"/>
        <w:category>
          <w:name w:val="General"/>
          <w:gallery w:val="placeholder"/>
        </w:category>
        <w:types>
          <w:type w:val="bbPlcHdr"/>
        </w:types>
        <w:behaviors>
          <w:behavior w:val="content"/>
        </w:behaviors>
        <w:guid w:val="{A5A9E240-7BBE-461B-AC33-BA83BC1A70B6}"/>
      </w:docPartPr>
      <w:docPartBody>
        <w:p w:rsidR="00000000" w:rsidRDefault="00777EE8" w:rsidP="00777EE8">
          <w:pPr>
            <w:pStyle w:val="6A2D1D5B6E6E493FA444D79CEF609D7F"/>
          </w:pPr>
          <w:r w:rsidRPr="00FD53BD">
            <w:rPr>
              <w:rStyle w:val="PlaceholderText"/>
            </w:rPr>
            <w:t>Click here to enter text</w:t>
          </w:r>
          <w:r w:rsidRPr="00FD53BD">
            <w:rPr>
              <w:rStyle w:val="PlaceholderText"/>
              <w:rFonts w:cs="Iskoola Pota"/>
              <w:c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F53"/>
    <w:rsid w:val="00214F53"/>
    <w:rsid w:val="00777EE8"/>
    <w:rsid w:val="009404DE"/>
    <w:rsid w:val="00A23021"/>
    <w:rsid w:val="00B90E1A"/>
    <w:rsid w:val="00F8732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7EE8"/>
    <w:rPr>
      <w:color w:val="808080"/>
    </w:rPr>
  </w:style>
  <w:style w:type="paragraph" w:customStyle="1" w:styleId="67A7D6AE6F6D45DBB906917B77AB5568">
    <w:name w:val="67A7D6AE6F6D45DBB906917B77AB5568"/>
    <w:rsid w:val="00214F53"/>
    <w:rPr>
      <w:rFonts w:cs="Arial Unicode MS"/>
    </w:rPr>
  </w:style>
  <w:style w:type="paragraph" w:customStyle="1" w:styleId="4898E8CFA7B24ACEAEFB5FDA640AEFF8">
    <w:name w:val="4898E8CFA7B24ACEAEFB5FDA640AEFF8"/>
    <w:rsid w:val="00214F53"/>
    <w:rPr>
      <w:rFonts w:cs="Arial Unicode MS"/>
    </w:rPr>
  </w:style>
  <w:style w:type="paragraph" w:customStyle="1" w:styleId="A5BED4A798C54A529DCCF402D46DCE14">
    <w:name w:val="A5BED4A798C54A529DCCF402D46DCE14"/>
    <w:rsid w:val="00214F53"/>
    <w:rPr>
      <w:rFonts w:cs="Arial Unicode MS"/>
    </w:rPr>
  </w:style>
  <w:style w:type="paragraph" w:customStyle="1" w:styleId="A19DB277D53C431E9A84FE93A11A8612">
    <w:name w:val="A19DB277D53C431E9A84FE93A11A8612"/>
    <w:rsid w:val="00214F53"/>
    <w:rPr>
      <w:rFonts w:cs="Arial Unicode MS"/>
    </w:rPr>
  </w:style>
  <w:style w:type="paragraph" w:customStyle="1" w:styleId="3D1DA3EE1CCE4DB7A416BF4AAABFC466">
    <w:name w:val="3D1DA3EE1CCE4DB7A416BF4AAABFC466"/>
    <w:rsid w:val="00214F53"/>
    <w:rPr>
      <w:rFonts w:cs="Arial Unicode MS"/>
    </w:rPr>
  </w:style>
  <w:style w:type="paragraph" w:customStyle="1" w:styleId="05ADF172078B4C6987F83DEC89E081DC">
    <w:name w:val="05ADF172078B4C6987F83DEC89E081DC"/>
    <w:rsid w:val="00214F53"/>
    <w:rPr>
      <w:rFonts w:cs="Arial Unicode MS"/>
    </w:rPr>
  </w:style>
  <w:style w:type="paragraph" w:customStyle="1" w:styleId="7EBDF9A4459B475A9183DE885F29F26F">
    <w:name w:val="7EBDF9A4459B475A9183DE885F29F26F"/>
    <w:rsid w:val="00214F53"/>
    <w:rPr>
      <w:rFonts w:cs="Arial Unicode MS"/>
    </w:rPr>
  </w:style>
  <w:style w:type="paragraph" w:customStyle="1" w:styleId="1B6D5C458232497CB9C55E871F437761">
    <w:name w:val="1B6D5C458232497CB9C55E871F437761"/>
    <w:rsid w:val="00214F53"/>
    <w:rPr>
      <w:rFonts w:cs="Arial Unicode MS"/>
    </w:rPr>
  </w:style>
  <w:style w:type="paragraph" w:customStyle="1" w:styleId="BD502BC31F8147B3A6C613F794B32FE9">
    <w:name w:val="BD502BC31F8147B3A6C613F794B32FE9"/>
    <w:rsid w:val="00214F53"/>
    <w:rPr>
      <w:rFonts w:cs="Arial Unicode MS"/>
    </w:rPr>
  </w:style>
  <w:style w:type="paragraph" w:customStyle="1" w:styleId="40DDA44238334EAEAFC5A65E31F9F12E">
    <w:name w:val="40DDA44238334EAEAFC5A65E31F9F12E"/>
    <w:rsid w:val="00214F53"/>
    <w:rPr>
      <w:rFonts w:cs="Arial Unicode MS"/>
    </w:rPr>
  </w:style>
  <w:style w:type="paragraph" w:customStyle="1" w:styleId="B852C3A4B6B14A0EB1749D6F103DFBDA">
    <w:name w:val="B852C3A4B6B14A0EB1749D6F103DFBDA"/>
    <w:rsid w:val="00214F53"/>
    <w:rPr>
      <w:rFonts w:cs="Arial Unicode MS"/>
    </w:rPr>
  </w:style>
  <w:style w:type="paragraph" w:customStyle="1" w:styleId="5EA47751CD3645729E500FC802C443B6">
    <w:name w:val="5EA47751CD3645729E500FC802C443B6"/>
    <w:rsid w:val="00214F53"/>
    <w:rPr>
      <w:rFonts w:cs="Arial Unicode MS"/>
    </w:rPr>
  </w:style>
  <w:style w:type="paragraph" w:customStyle="1" w:styleId="A54B918660984BFCB832821C999A38DC">
    <w:name w:val="A54B918660984BFCB832821C999A38DC"/>
    <w:rsid w:val="00214F53"/>
    <w:rPr>
      <w:rFonts w:cs="Arial Unicode MS"/>
    </w:rPr>
  </w:style>
  <w:style w:type="paragraph" w:customStyle="1" w:styleId="8C1049609B4943F0A4F269C55830708B">
    <w:name w:val="8C1049609B4943F0A4F269C55830708B"/>
    <w:rsid w:val="00214F53"/>
    <w:rPr>
      <w:rFonts w:cs="Arial Unicode MS"/>
    </w:rPr>
  </w:style>
  <w:style w:type="paragraph" w:customStyle="1" w:styleId="51C778E949AD442EB6E68A0D20CAC807">
    <w:name w:val="51C778E949AD442EB6E68A0D20CAC807"/>
    <w:rsid w:val="00214F53"/>
    <w:rPr>
      <w:rFonts w:cs="Arial Unicode MS"/>
    </w:rPr>
  </w:style>
  <w:style w:type="paragraph" w:customStyle="1" w:styleId="B0FF6FE5703D417C824F07A112FC1E1E">
    <w:name w:val="B0FF6FE5703D417C824F07A112FC1E1E"/>
    <w:rsid w:val="00214F53"/>
    <w:rPr>
      <w:rFonts w:cs="Arial Unicode MS"/>
    </w:rPr>
  </w:style>
  <w:style w:type="paragraph" w:customStyle="1" w:styleId="032D27F1A8FD419594D8A4F4A583D411">
    <w:name w:val="032D27F1A8FD419594D8A4F4A583D411"/>
    <w:rsid w:val="00214F53"/>
    <w:rPr>
      <w:rFonts w:cs="Arial Unicode MS"/>
    </w:rPr>
  </w:style>
  <w:style w:type="paragraph" w:customStyle="1" w:styleId="72135C348A644215ADE87C0A54BD4D9E">
    <w:name w:val="72135C348A644215ADE87C0A54BD4D9E"/>
    <w:rsid w:val="00214F53"/>
    <w:rPr>
      <w:rFonts w:cs="Arial Unicode MS"/>
    </w:rPr>
  </w:style>
  <w:style w:type="paragraph" w:customStyle="1" w:styleId="3F9AE37C08D741DB8A3BDA703F90E511">
    <w:name w:val="3F9AE37C08D741DB8A3BDA703F90E511"/>
    <w:rsid w:val="00214F53"/>
    <w:rPr>
      <w:rFonts w:cs="Arial Unicode MS"/>
    </w:rPr>
  </w:style>
  <w:style w:type="paragraph" w:customStyle="1" w:styleId="4111FED88015416F9E6EE1C2CF7E05A6">
    <w:name w:val="4111FED88015416F9E6EE1C2CF7E05A6"/>
    <w:rsid w:val="00214F53"/>
    <w:rPr>
      <w:rFonts w:cs="Arial Unicode MS"/>
    </w:rPr>
  </w:style>
  <w:style w:type="paragraph" w:customStyle="1" w:styleId="111EB30D02E9417EB02C82AF0585766D">
    <w:name w:val="111EB30D02E9417EB02C82AF0585766D"/>
    <w:rsid w:val="00214F53"/>
    <w:rPr>
      <w:rFonts w:cs="Arial Unicode MS"/>
    </w:rPr>
  </w:style>
  <w:style w:type="paragraph" w:customStyle="1" w:styleId="47C90FD4202B41C0AF6687A2816AFA6C">
    <w:name w:val="47C90FD4202B41C0AF6687A2816AFA6C"/>
    <w:rsid w:val="00214F53"/>
    <w:rPr>
      <w:rFonts w:cs="Arial Unicode MS"/>
    </w:rPr>
  </w:style>
  <w:style w:type="paragraph" w:customStyle="1" w:styleId="4163B3BEF835431E810808B95818D1D7">
    <w:name w:val="4163B3BEF835431E810808B95818D1D7"/>
    <w:rsid w:val="00214F53"/>
    <w:rPr>
      <w:rFonts w:cs="Arial Unicode MS"/>
    </w:rPr>
  </w:style>
  <w:style w:type="paragraph" w:customStyle="1" w:styleId="9146A6C784774EA9A220BEB105AA66AA">
    <w:name w:val="9146A6C784774EA9A220BEB105AA66AA"/>
    <w:rsid w:val="00214F53"/>
    <w:rPr>
      <w:rFonts w:cs="Arial Unicode MS"/>
    </w:rPr>
  </w:style>
  <w:style w:type="paragraph" w:customStyle="1" w:styleId="817D8DB778D941B089148FE8C55A46EA">
    <w:name w:val="817D8DB778D941B089148FE8C55A46EA"/>
    <w:rsid w:val="00214F53"/>
    <w:rPr>
      <w:rFonts w:cs="Arial Unicode MS"/>
    </w:rPr>
  </w:style>
  <w:style w:type="paragraph" w:customStyle="1" w:styleId="DCDEF377C600403AB87C1597134AF6BD">
    <w:name w:val="DCDEF377C600403AB87C1597134AF6BD"/>
    <w:rsid w:val="00214F53"/>
    <w:rPr>
      <w:rFonts w:cs="Arial Unicode MS"/>
    </w:rPr>
  </w:style>
  <w:style w:type="paragraph" w:customStyle="1" w:styleId="7BD5907D1AC34660824A0E02291CF1C9">
    <w:name w:val="7BD5907D1AC34660824A0E02291CF1C9"/>
    <w:rsid w:val="00214F53"/>
    <w:rPr>
      <w:rFonts w:cs="Arial Unicode MS"/>
    </w:rPr>
  </w:style>
  <w:style w:type="paragraph" w:customStyle="1" w:styleId="B60AB19BD1064EE2986C00D658714B25">
    <w:name w:val="B60AB19BD1064EE2986C00D658714B25"/>
    <w:rsid w:val="00214F53"/>
    <w:rPr>
      <w:rFonts w:cs="Arial Unicode MS"/>
    </w:rPr>
  </w:style>
  <w:style w:type="paragraph" w:customStyle="1" w:styleId="CC25B2C01E1F45AF87F1136A8C26294C">
    <w:name w:val="CC25B2C01E1F45AF87F1136A8C26294C"/>
    <w:rsid w:val="00214F53"/>
    <w:rPr>
      <w:rFonts w:eastAsiaTheme="minorHAnsi"/>
      <w:lang w:bidi="ar-SA"/>
    </w:rPr>
  </w:style>
  <w:style w:type="paragraph" w:customStyle="1" w:styleId="4898E8CFA7B24ACEAEFB5FDA640AEFF81">
    <w:name w:val="4898E8CFA7B24ACEAEFB5FDA640AEFF81"/>
    <w:rsid w:val="00214F53"/>
    <w:rPr>
      <w:rFonts w:eastAsiaTheme="minorHAnsi"/>
      <w:lang w:bidi="ar-SA"/>
    </w:rPr>
  </w:style>
  <w:style w:type="paragraph" w:customStyle="1" w:styleId="A5BED4A798C54A529DCCF402D46DCE141">
    <w:name w:val="A5BED4A798C54A529DCCF402D46DCE141"/>
    <w:rsid w:val="00214F53"/>
    <w:rPr>
      <w:rFonts w:eastAsiaTheme="minorHAnsi"/>
      <w:lang w:bidi="ar-SA"/>
    </w:rPr>
  </w:style>
  <w:style w:type="paragraph" w:customStyle="1" w:styleId="A19DB277D53C431E9A84FE93A11A86121">
    <w:name w:val="A19DB277D53C431E9A84FE93A11A86121"/>
    <w:rsid w:val="00214F53"/>
    <w:rPr>
      <w:rFonts w:eastAsiaTheme="minorHAnsi"/>
      <w:lang w:bidi="ar-SA"/>
    </w:rPr>
  </w:style>
  <w:style w:type="paragraph" w:customStyle="1" w:styleId="05ADF172078B4C6987F83DEC89E081DC1">
    <w:name w:val="05ADF172078B4C6987F83DEC89E081DC1"/>
    <w:rsid w:val="00214F53"/>
    <w:rPr>
      <w:rFonts w:eastAsiaTheme="minorHAnsi"/>
      <w:lang w:bidi="ar-SA"/>
    </w:rPr>
  </w:style>
  <w:style w:type="paragraph" w:customStyle="1" w:styleId="7EBDF9A4459B475A9183DE885F29F26F1">
    <w:name w:val="7EBDF9A4459B475A9183DE885F29F26F1"/>
    <w:rsid w:val="00214F53"/>
    <w:rPr>
      <w:rFonts w:eastAsiaTheme="minorHAnsi"/>
      <w:lang w:bidi="ar-SA"/>
    </w:rPr>
  </w:style>
  <w:style w:type="paragraph" w:customStyle="1" w:styleId="1B6D5C458232497CB9C55E871F4377611">
    <w:name w:val="1B6D5C458232497CB9C55E871F4377611"/>
    <w:rsid w:val="00214F53"/>
    <w:rPr>
      <w:rFonts w:eastAsiaTheme="minorHAnsi"/>
      <w:lang w:bidi="ar-SA"/>
    </w:rPr>
  </w:style>
  <w:style w:type="paragraph" w:customStyle="1" w:styleId="BD502BC31F8147B3A6C613F794B32FE91">
    <w:name w:val="BD502BC31F8147B3A6C613F794B32FE91"/>
    <w:rsid w:val="00214F53"/>
    <w:rPr>
      <w:rFonts w:eastAsiaTheme="minorHAnsi"/>
      <w:lang w:bidi="ar-SA"/>
    </w:rPr>
  </w:style>
  <w:style w:type="paragraph" w:customStyle="1" w:styleId="40DDA44238334EAEAFC5A65E31F9F12E1">
    <w:name w:val="40DDA44238334EAEAFC5A65E31F9F12E1"/>
    <w:rsid w:val="00214F53"/>
    <w:rPr>
      <w:rFonts w:eastAsiaTheme="minorHAnsi"/>
      <w:lang w:bidi="ar-SA"/>
    </w:rPr>
  </w:style>
  <w:style w:type="paragraph" w:customStyle="1" w:styleId="B852C3A4B6B14A0EB1749D6F103DFBDA1">
    <w:name w:val="B852C3A4B6B14A0EB1749D6F103DFBDA1"/>
    <w:rsid w:val="00214F53"/>
    <w:rPr>
      <w:rFonts w:eastAsiaTheme="minorHAnsi"/>
      <w:lang w:bidi="ar-SA"/>
    </w:rPr>
  </w:style>
  <w:style w:type="paragraph" w:customStyle="1" w:styleId="5EA47751CD3645729E500FC802C443B61">
    <w:name w:val="5EA47751CD3645729E500FC802C443B61"/>
    <w:rsid w:val="00214F53"/>
    <w:rPr>
      <w:rFonts w:eastAsiaTheme="minorHAnsi"/>
      <w:lang w:bidi="ar-SA"/>
    </w:rPr>
  </w:style>
  <w:style w:type="paragraph" w:customStyle="1" w:styleId="A54B918660984BFCB832821C999A38DC1">
    <w:name w:val="A54B918660984BFCB832821C999A38DC1"/>
    <w:rsid w:val="00214F53"/>
    <w:rPr>
      <w:rFonts w:eastAsiaTheme="minorHAnsi"/>
      <w:lang w:bidi="ar-SA"/>
    </w:rPr>
  </w:style>
  <w:style w:type="paragraph" w:customStyle="1" w:styleId="8C1049609B4943F0A4F269C55830708B1">
    <w:name w:val="8C1049609B4943F0A4F269C55830708B1"/>
    <w:rsid w:val="00214F53"/>
    <w:rPr>
      <w:rFonts w:eastAsiaTheme="minorHAnsi"/>
      <w:lang w:bidi="ar-SA"/>
    </w:rPr>
  </w:style>
  <w:style w:type="paragraph" w:customStyle="1" w:styleId="51C778E949AD442EB6E68A0D20CAC8071">
    <w:name w:val="51C778E949AD442EB6E68A0D20CAC8071"/>
    <w:rsid w:val="00214F53"/>
    <w:rPr>
      <w:rFonts w:eastAsiaTheme="minorHAnsi"/>
      <w:lang w:bidi="ar-SA"/>
    </w:rPr>
  </w:style>
  <w:style w:type="paragraph" w:customStyle="1" w:styleId="B0FF6FE5703D417C824F07A112FC1E1E1">
    <w:name w:val="B0FF6FE5703D417C824F07A112FC1E1E1"/>
    <w:rsid w:val="00214F53"/>
    <w:rPr>
      <w:rFonts w:eastAsiaTheme="minorHAnsi"/>
      <w:lang w:bidi="ar-SA"/>
    </w:rPr>
  </w:style>
  <w:style w:type="paragraph" w:customStyle="1" w:styleId="032D27F1A8FD419594D8A4F4A583D4111">
    <w:name w:val="032D27F1A8FD419594D8A4F4A583D4111"/>
    <w:rsid w:val="00214F53"/>
    <w:rPr>
      <w:rFonts w:eastAsiaTheme="minorHAnsi"/>
      <w:lang w:bidi="ar-SA"/>
    </w:rPr>
  </w:style>
  <w:style w:type="paragraph" w:customStyle="1" w:styleId="72135C348A644215ADE87C0A54BD4D9E1">
    <w:name w:val="72135C348A644215ADE87C0A54BD4D9E1"/>
    <w:rsid w:val="00214F53"/>
    <w:rPr>
      <w:rFonts w:eastAsiaTheme="minorHAnsi"/>
      <w:lang w:bidi="ar-SA"/>
    </w:rPr>
  </w:style>
  <w:style w:type="paragraph" w:customStyle="1" w:styleId="3F9AE37C08D741DB8A3BDA703F90E5111">
    <w:name w:val="3F9AE37C08D741DB8A3BDA703F90E5111"/>
    <w:rsid w:val="00214F53"/>
    <w:rPr>
      <w:rFonts w:eastAsiaTheme="minorHAnsi"/>
      <w:lang w:bidi="ar-SA"/>
    </w:rPr>
  </w:style>
  <w:style w:type="paragraph" w:customStyle="1" w:styleId="4111FED88015416F9E6EE1C2CF7E05A61">
    <w:name w:val="4111FED88015416F9E6EE1C2CF7E05A61"/>
    <w:rsid w:val="00214F53"/>
    <w:rPr>
      <w:rFonts w:eastAsiaTheme="minorHAnsi"/>
      <w:lang w:bidi="ar-SA"/>
    </w:rPr>
  </w:style>
  <w:style w:type="paragraph" w:customStyle="1" w:styleId="47C90FD4202B41C0AF6687A2816AFA6C1">
    <w:name w:val="47C90FD4202B41C0AF6687A2816AFA6C1"/>
    <w:rsid w:val="00214F53"/>
    <w:rPr>
      <w:rFonts w:eastAsiaTheme="minorHAnsi"/>
      <w:lang w:bidi="ar-SA"/>
    </w:rPr>
  </w:style>
  <w:style w:type="paragraph" w:customStyle="1" w:styleId="4163B3BEF835431E810808B95818D1D71">
    <w:name w:val="4163B3BEF835431E810808B95818D1D71"/>
    <w:rsid w:val="00214F53"/>
    <w:rPr>
      <w:rFonts w:eastAsiaTheme="minorHAnsi"/>
      <w:lang w:bidi="ar-SA"/>
    </w:rPr>
  </w:style>
  <w:style w:type="paragraph" w:customStyle="1" w:styleId="9146A6C784774EA9A220BEB105AA66AA1">
    <w:name w:val="9146A6C784774EA9A220BEB105AA66AA1"/>
    <w:rsid w:val="00214F53"/>
    <w:rPr>
      <w:rFonts w:eastAsiaTheme="minorHAnsi"/>
      <w:lang w:bidi="ar-SA"/>
    </w:rPr>
  </w:style>
  <w:style w:type="paragraph" w:customStyle="1" w:styleId="817D8DB778D941B089148FE8C55A46EA1">
    <w:name w:val="817D8DB778D941B089148FE8C55A46EA1"/>
    <w:rsid w:val="00214F53"/>
    <w:rPr>
      <w:rFonts w:eastAsiaTheme="minorHAnsi"/>
      <w:lang w:bidi="ar-SA"/>
    </w:rPr>
  </w:style>
  <w:style w:type="paragraph" w:customStyle="1" w:styleId="DCDEF377C600403AB87C1597134AF6BD1">
    <w:name w:val="DCDEF377C600403AB87C1597134AF6BD1"/>
    <w:rsid w:val="00214F53"/>
    <w:rPr>
      <w:rFonts w:eastAsiaTheme="minorHAnsi"/>
      <w:lang w:bidi="ar-SA"/>
    </w:rPr>
  </w:style>
  <w:style w:type="paragraph" w:customStyle="1" w:styleId="7BD5907D1AC34660824A0E02291CF1C91">
    <w:name w:val="7BD5907D1AC34660824A0E02291CF1C91"/>
    <w:rsid w:val="00214F53"/>
    <w:rPr>
      <w:rFonts w:eastAsiaTheme="minorHAnsi"/>
      <w:lang w:bidi="ar-SA"/>
    </w:rPr>
  </w:style>
  <w:style w:type="paragraph" w:customStyle="1" w:styleId="B60AB19BD1064EE2986C00D658714B251">
    <w:name w:val="B60AB19BD1064EE2986C00D658714B251"/>
    <w:rsid w:val="00214F53"/>
    <w:rPr>
      <w:rFonts w:eastAsiaTheme="minorHAnsi"/>
      <w:lang w:bidi="ar-SA"/>
    </w:rPr>
  </w:style>
  <w:style w:type="paragraph" w:customStyle="1" w:styleId="AD11053E7825401A86ABC04F92829807">
    <w:name w:val="AD11053E7825401A86ABC04F92829807"/>
    <w:rsid w:val="00214F53"/>
    <w:rPr>
      <w:rFonts w:cs="Arial Unicode MS"/>
    </w:rPr>
  </w:style>
  <w:style w:type="paragraph" w:customStyle="1" w:styleId="7C758233A6D042A8982DCF6BEAC01723">
    <w:name w:val="7C758233A6D042A8982DCF6BEAC01723"/>
    <w:rsid w:val="00214F53"/>
    <w:rPr>
      <w:rFonts w:cs="Arial Unicode MS"/>
    </w:rPr>
  </w:style>
  <w:style w:type="paragraph" w:customStyle="1" w:styleId="BD93E38D34DF49E585C74F5E11C14647">
    <w:name w:val="BD93E38D34DF49E585C74F5E11C14647"/>
    <w:rsid w:val="00214F53"/>
    <w:rPr>
      <w:rFonts w:cs="Arial Unicode MS"/>
    </w:rPr>
  </w:style>
  <w:style w:type="paragraph" w:customStyle="1" w:styleId="0834687206994CD5B79571B23B13FFDF">
    <w:name w:val="0834687206994CD5B79571B23B13FFDF"/>
    <w:rsid w:val="00214F53"/>
    <w:rPr>
      <w:rFonts w:cs="Arial Unicode MS"/>
    </w:rPr>
  </w:style>
  <w:style w:type="paragraph" w:customStyle="1" w:styleId="6869E02E0E2B4C52A39DEE7073C3DAA1">
    <w:name w:val="6869E02E0E2B4C52A39DEE7073C3DAA1"/>
    <w:rsid w:val="00214F53"/>
    <w:rPr>
      <w:rFonts w:cs="Arial Unicode MS"/>
    </w:rPr>
  </w:style>
  <w:style w:type="paragraph" w:customStyle="1" w:styleId="74BEF9631E0E4DCE96A80390AAEBA48C">
    <w:name w:val="74BEF9631E0E4DCE96A80390AAEBA48C"/>
    <w:rsid w:val="00214F53"/>
    <w:rPr>
      <w:rFonts w:cs="Arial Unicode MS"/>
    </w:rPr>
  </w:style>
  <w:style w:type="paragraph" w:customStyle="1" w:styleId="39A39EFDBAEE4E5D9BD153E3EF3A0AD8">
    <w:name w:val="39A39EFDBAEE4E5D9BD153E3EF3A0AD8"/>
    <w:rsid w:val="00214F53"/>
    <w:rPr>
      <w:rFonts w:cs="Arial Unicode MS"/>
    </w:rPr>
  </w:style>
  <w:style w:type="paragraph" w:customStyle="1" w:styleId="1AC4BDE3AACF432BA7A415D93C66C8AE">
    <w:name w:val="1AC4BDE3AACF432BA7A415D93C66C8AE"/>
    <w:rsid w:val="00214F53"/>
    <w:rPr>
      <w:rFonts w:cs="Arial Unicode MS"/>
    </w:rPr>
  </w:style>
  <w:style w:type="paragraph" w:customStyle="1" w:styleId="501D94C8CC154DF881B8C850ED47CACB">
    <w:name w:val="501D94C8CC154DF881B8C850ED47CACB"/>
    <w:rsid w:val="00214F53"/>
    <w:rPr>
      <w:rFonts w:cs="Arial Unicode MS"/>
    </w:rPr>
  </w:style>
  <w:style w:type="paragraph" w:customStyle="1" w:styleId="FB506A2647DE4475A56C8434B9DE9C7C">
    <w:name w:val="FB506A2647DE4475A56C8434B9DE9C7C"/>
    <w:rsid w:val="00214F53"/>
    <w:rPr>
      <w:rFonts w:cs="Arial Unicode MS"/>
    </w:rPr>
  </w:style>
  <w:style w:type="paragraph" w:customStyle="1" w:styleId="446F68842183402799DBAB232D8F7687">
    <w:name w:val="446F68842183402799DBAB232D8F7687"/>
    <w:rsid w:val="00214F53"/>
    <w:rPr>
      <w:rFonts w:cs="Arial Unicode MS"/>
    </w:rPr>
  </w:style>
  <w:style w:type="paragraph" w:customStyle="1" w:styleId="07C49FF719CD40C1A9CAEEB8C0DD29C8">
    <w:name w:val="07C49FF719CD40C1A9CAEEB8C0DD29C8"/>
    <w:rsid w:val="00214F53"/>
    <w:rPr>
      <w:rFonts w:cs="Arial Unicode MS"/>
    </w:rPr>
  </w:style>
  <w:style w:type="paragraph" w:customStyle="1" w:styleId="3A4693DAF14E4178BF5D57D3FA1F86E0">
    <w:name w:val="3A4693DAF14E4178BF5D57D3FA1F86E0"/>
    <w:rsid w:val="00214F53"/>
    <w:rPr>
      <w:rFonts w:cs="Arial Unicode MS"/>
    </w:rPr>
  </w:style>
  <w:style w:type="paragraph" w:customStyle="1" w:styleId="9562038B281C4D449270CC96EF7BC17C">
    <w:name w:val="9562038B281C4D449270CC96EF7BC17C"/>
    <w:rsid w:val="00214F53"/>
    <w:rPr>
      <w:rFonts w:cs="Arial Unicode MS"/>
    </w:rPr>
  </w:style>
  <w:style w:type="paragraph" w:customStyle="1" w:styleId="6E6E6A9ECEA04A9EA4433F1172DA47F2">
    <w:name w:val="6E6E6A9ECEA04A9EA4433F1172DA47F2"/>
    <w:rsid w:val="00214F53"/>
    <w:rPr>
      <w:rFonts w:cs="Arial Unicode MS"/>
    </w:rPr>
  </w:style>
  <w:style w:type="paragraph" w:customStyle="1" w:styleId="3DAD1D71DCA1434F9E5EAC290D5EEEED">
    <w:name w:val="3DAD1D71DCA1434F9E5EAC290D5EEEED"/>
    <w:rsid w:val="00214F53"/>
    <w:rPr>
      <w:rFonts w:cs="Arial Unicode MS"/>
    </w:rPr>
  </w:style>
  <w:style w:type="paragraph" w:customStyle="1" w:styleId="9D6FC75CC52F4A5EAD2FFD30B63DF8F4">
    <w:name w:val="9D6FC75CC52F4A5EAD2FFD30B63DF8F4"/>
    <w:rsid w:val="00214F53"/>
    <w:rPr>
      <w:rFonts w:cs="Arial Unicode MS"/>
    </w:rPr>
  </w:style>
  <w:style w:type="paragraph" w:customStyle="1" w:styleId="E5554889F7EC43089D82086680906346">
    <w:name w:val="E5554889F7EC43089D82086680906346"/>
    <w:rsid w:val="00214F53"/>
    <w:rPr>
      <w:rFonts w:cs="Arial Unicode MS"/>
    </w:rPr>
  </w:style>
  <w:style w:type="paragraph" w:customStyle="1" w:styleId="9A3AFF589446477B990ECA8C62245EC9">
    <w:name w:val="9A3AFF589446477B990ECA8C62245EC9"/>
    <w:rsid w:val="00214F53"/>
    <w:rPr>
      <w:rFonts w:cs="Arial Unicode MS"/>
    </w:rPr>
  </w:style>
  <w:style w:type="paragraph" w:customStyle="1" w:styleId="EF0E683D61E84C91B211D081D97EFC36">
    <w:name w:val="EF0E683D61E84C91B211D081D97EFC36"/>
    <w:rsid w:val="00214F53"/>
    <w:rPr>
      <w:rFonts w:cs="Arial Unicode MS"/>
    </w:rPr>
  </w:style>
  <w:style w:type="paragraph" w:customStyle="1" w:styleId="A03922E6220349888C98DE9CBEB414BD">
    <w:name w:val="A03922E6220349888C98DE9CBEB414BD"/>
    <w:rsid w:val="00214F53"/>
    <w:rPr>
      <w:rFonts w:cs="Arial Unicode MS"/>
    </w:rPr>
  </w:style>
  <w:style w:type="paragraph" w:customStyle="1" w:styleId="7828751A9D65445BAE2362884E52C7EA">
    <w:name w:val="7828751A9D65445BAE2362884E52C7EA"/>
    <w:rsid w:val="00214F53"/>
    <w:rPr>
      <w:rFonts w:cs="Arial Unicode MS"/>
    </w:rPr>
  </w:style>
  <w:style w:type="paragraph" w:customStyle="1" w:styleId="2E385517DCA04601942BDC48BA64DB93">
    <w:name w:val="2E385517DCA04601942BDC48BA64DB93"/>
    <w:rsid w:val="00214F53"/>
    <w:rPr>
      <w:rFonts w:cs="Arial Unicode MS"/>
    </w:rPr>
  </w:style>
  <w:style w:type="paragraph" w:customStyle="1" w:styleId="54D468609B4D4CDC9E419EB4BDC5B82C">
    <w:name w:val="54D468609B4D4CDC9E419EB4BDC5B82C"/>
    <w:rsid w:val="00214F53"/>
    <w:rPr>
      <w:rFonts w:cs="Arial Unicode MS"/>
    </w:rPr>
  </w:style>
  <w:style w:type="paragraph" w:customStyle="1" w:styleId="40B09E128CBF448BBDD5C6C9CA0054F0">
    <w:name w:val="40B09E128CBF448BBDD5C6C9CA0054F0"/>
    <w:rsid w:val="00214F53"/>
    <w:rPr>
      <w:rFonts w:cs="Arial Unicode MS"/>
    </w:rPr>
  </w:style>
  <w:style w:type="paragraph" w:customStyle="1" w:styleId="B6544722F5324F848AFD8EF2B376AFFB">
    <w:name w:val="B6544722F5324F848AFD8EF2B376AFFB"/>
    <w:rsid w:val="00214F53"/>
    <w:rPr>
      <w:rFonts w:cs="Arial Unicode MS"/>
    </w:rPr>
  </w:style>
  <w:style w:type="paragraph" w:customStyle="1" w:styleId="6D42AAEF5D8E4CBCAAA3DFD3B2454A83">
    <w:name w:val="6D42AAEF5D8E4CBCAAA3DFD3B2454A83"/>
    <w:rsid w:val="00214F53"/>
    <w:rPr>
      <w:rFonts w:cs="Arial Unicode MS"/>
    </w:rPr>
  </w:style>
  <w:style w:type="paragraph" w:customStyle="1" w:styleId="FC4244160C6646E0A0253FA16BDCB643">
    <w:name w:val="FC4244160C6646E0A0253FA16BDCB643"/>
    <w:rsid w:val="00214F53"/>
    <w:rPr>
      <w:rFonts w:cs="Arial Unicode MS"/>
    </w:rPr>
  </w:style>
  <w:style w:type="paragraph" w:customStyle="1" w:styleId="CD342AFBBA484816A5200D10F475E337">
    <w:name w:val="CD342AFBBA484816A5200D10F475E337"/>
    <w:rsid w:val="00214F53"/>
    <w:rPr>
      <w:rFonts w:cs="Arial Unicode MS"/>
    </w:rPr>
  </w:style>
  <w:style w:type="paragraph" w:customStyle="1" w:styleId="F0505083A63C42F8B98B83A474AA6D9F">
    <w:name w:val="F0505083A63C42F8B98B83A474AA6D9F"/>
    <w:rsid w:val="00214F53"/>
    <w:rPr>
      <w:rFonts w:cs="Arial Unicode MS"/>
    </w:rPr>
  </w:style>
  <w:style w:type="paragraph" w:customStyle="1" w:styleId="DF06DB44F20C408BAFF99670BF066CDA">
    <w:name w:val="DF06DB44F20C408BAFF99670BF066CDA"/>
    <w:rsid w:val="00214F53"/>
    <w:rPr>
      <w:rFonts w:cs="Arial Unicode MS"/>
    </w:rPr>
  </w:style>
  <w:style w:type="paragraph" w:customStyle="1" w:styleId="292BD5E1EDE6461E82D02BE2B475359C">
    <w:name w:val="292BD5E1EDE6461E82D02BE2B475359C"/>
    <w:rsid w:val="00214F53"/>
    <w:rPr>
      <w:rFonts w:cs="Arial Unicode MS"/>
    </w:rPr>
  </w:style>
  <w:style w:type="paragraph" w:customStyle="1" w:styleId="D7534F9CB5F7495F800526A46207AD5D">
    <w:name w:val="D7534F9CB5F7495F800526A46207AD5D"/>
    <w:rsid w:val="00214F53"/>
    <w:rPr>
      <w:rFonts w:cs="Arial Unicode MS"/>
    </w:rPr>
  </w:style>
  <w:style w:type="paragraph" w:customStyle="1" w:styleId="3DC7B558EC97480A961260AD9A41352A">
    <w:name w:val="3DC7B558EC97480A961260AD9A41352A"/>
    <w:rsid w:val="00214F53"/>
    <w:rPr>
      <w:rFonts w:cs="Arial Unicode MS"/>
    </w:rPr>
  </w:style>
  <w:style w:type="paragraph" w:customStyle="1" w:styleId="DD26BB86CFB149BAA9EBCFCE8CDA2B85">
    <w:name w:val="DD26BB86CFB149BAA9EBCFCE8CDA2B85"/>
    <w:rsid w:val="00214F53"/>
    <w:rPr>
      <w:rFonts w:cs="Arial Unicode MS"/>
    </w:rPr>
  </w:style>
  <w:style w:type="paragraph" w:customStyle="1" w:styleId="A6CC60DF205542B3ABC02655DB4EE3E8">
    <w:name w:val="A6CC60DF205542B3ABC02655DB4EE3E8"/>
    <w:rsid w:val="00214F53"/>
    <w:rPr>
      <w:rFonts w:cs="Arial Unicode MS"/>
    </w:rPr>
  </w:style>
  <w:style w:type="paragraph" w:customStyle="1" w:styleId="DA265FE618354D88B3E04AAC633D535F">
    <w:name w:val="DA265FE618354D88B3E04AAC633D535F"/>
    <w:rsid w:val="00214F53"/>
    <w:rPr>
      <w:rFonts w:cs="Arial Unicode MS"/>
    </w:rPr>
  </w:style>
  <w:style w:type="paragraph" w:customStyle="1" w:styleId="936C7DEA1EDC4CA49EF2ADE907644571">
    <w:name w:val="936C7DEA1EDC4CA49EF2ADE907644571"/>
    <w:rsid w:val="00214F53"/>
    <w:rPr>
      <w:rFonts w:cs="Arial Unicode MS"/>
    </w:rPr>
  </w:style>
  <w:style w:type="paragraph" w:customStyle="1" w:styleId="A5DCF694FE4F43D98E2C6173DEF0B177">
    <w:name w:val="A5DCF694FE4F43D98E2C6173DEF0B177"/>
    <w:rsid w:val="00214F53"/>
    <w:rPr>
      <w:rFonts w:cs="Arial Unicode MS"/>
    </w:rPr>
  </w:style>
  <w:style w:type="paragraph" w:customStyle="1" w:styleId="54ED38C283744B04AD1979DEC4DAD090">
    <w:name w:val="54ED38C283744B04AD1979DEC4DAD090"/>
    <w:rsid w:val="00214F53"/>
    <w:rPr>
      <w:rFonts w:cs="Arial Unicode MS"/>
    </w:rPr>
  </w:style>
  <w:style w:type="paragraph" w:customStyle="1" w:styleId="48094306FF8140A9B5437AE314AD0B68">
    <w:name w:val="48094306FF8140A9B5437AE314AD0B68"/>
    <w:rsid w:val="00214F53"/>
    <w:rPr>
      <w:rFonts w:cs="Arial Unicode MS"/>
    </w:rPr>
  </w:style>
  <w:style w:type="paragraph" w:customStyle="1" w:styleId="E0AAFB995A394392BB3437A38A60807B">
    <w:name w:val="E0AAFB995A394392BB3437A38A60807B"/>
    <w:rsid w:val="00214F53"/>
    <w:rPr>
      <w:rFonts w:cs="Arial Unicode MS"/>
    </w:rPr>
  </w:style>
  <w:style w:type="paragraph" w:customStyle="1" w:styleId="3B8D32EAF1FC467089B0CB9F7F35627B">
    <w:name w:val="3B8D32EAF1FC467089B0CB9F7F35627B"/>
    <w:rsid w:val="00214F53"/>
    <w:rPr>
      <w:rFonts w:cs="Arial Unicode MS"/>
    </w:rPr>
  </w:style>
  <w:style w:type="paragraph" w:customStyle="1" w:styleId="7CA06094F2F04CF0A508DF194A4022A4">
    <w:name w:val="7CA06094F2F04CF0A508DF194A4022A4"/>
    <w:rsid w:val="00214F53"/>
    <w:rPr>
      <w:rFonts w:cs="Arial Unicode MS"/>
    </w:rPr>
  </w:style>
  <w:style w:type="paragraph" w:customStyle="1" w:styleId="C219A2B805F74D2D85E3092A2DED9392">
    <w:name w:val="C219A2B805F74D2D85E3092A2DED9392"/>
    <w:rsid w:val="00214F53"/>
    <w:rPr>
      <w:rFonts w:cs="Arial Unicode MS"/>
    </w:rPr>
  </w:style>
  <w:style w:type="paragraph" w:customStyle="1" w:styleId="DDC822D16EBA4797BA26180DDB8F656D">
    <w:name w:val="DDC822D16EBA4797BA26180DDB8F656D"/>
    <w:rsid w:val="00214F53"/>
    <w:rPr>
      <w:rFonts w:cs="Arial Unicode MS"/>
    </w:rPr>
  </w:style>
  <w:style w:type="paragraph" w:customStyle="1" w:styleId="7DE1DC2624F549B3A275DCD9EE337482">
    <w:name w:val="7DE1DC2624F549B3A275DCD9EE337482"/>
    <w:rsid w:val="00214F53"/>
    <w:rPr>
      <w:rFonts w:cs="Arial Unicode MS"/>
    </w:rPr>
  </w:style>
  <w:style w:type="paragraph" w:customStyle="1" w:styleId="1BCC4F03647F48A8BEA8D2E4A109255A">
    <w:name w:val="1BCC4F03647F48A8BEA8D2E4A109255A"/>
    <w:rsid w:val="00214F53"/>
    <w:rPr>
      <w:rFonts w:cs="Arial Unicode MS"/>
    </w:rPr>
  </w:style>
  <w:style w:type="paragraph" w:customStyle="1" w:styleId="9C52CD8168F84D99BCC15F7260C7453A">
    <w:name w:val="9C52CD8168F84D99BCC15F7260C7453A"/>
    <w:rsid w:val="00214F53"/>
    <w:rPr>
      <w:rFonts w:cs="Arial Unicode MS"/>
    </w:rPr>
  </w:style>
  <w:style w:type="paragraph" w:customStyle="1" w:styleId="4C9D15DEA0F94B04BFD81116BF8F066D">
    <w:name w:val="4C9D15DEA0F94B04BFD81116BF8F066D"/>
    <w:rsid w:val="00214F53"/>
    <w:rPr>
      <w:rFonts w:cs="Arial Unicode MS"/>
    </w:rPr>
  </w:style>
  <w:style w:type="paragraph" w:customStyle="1" w:styleId="3F14360B8B4B48AEAB4E40830A2DDB84">
    <w:name w:val="3F14360B8B4B48AEAB4E40830A2DDB84"/>
    <w:rsid w:val="00214F53"/>
    <w:rPr>
      <w:rFonts w:cs="Arial Unicode MS"/>
    </w:rPr>
  </w:style>
  <w:style w:type="paragraph" w:customStyle="1" w:styleId="6AD70528AFC545C78EEC883AEBF0F314">
    <w:name w:val="6AD70528AFC545C78EEC883AEBF0F314"/>
    <w:rsid w:val="00214F53"/>
    <w:rPr>
      <w:rFonts w:cs="Arial Unicode MS"/>
    </w:rPr>
  </w:style>
  <w:style w:type="paragraph" w:customStyle="1" w:styleId="866A9DE82588445BA39A417222D8AA4F">
    <w:name w:val="866A9DE82588445BA39A417222D8AA4F"/>
    <w:rsid w:val="00214F53"/>
    <w:rPr>
      <w:rFonts w:cs="Arial Unicode MS"/>
    </w:rPr>
  </w:style>
  <w:style w:type="paragraph" w:customStyle="1" w:styleId="D5BAD16430624C6FA42505E39778DD7E">
    <w:name w:val="D5BAD16430624C6FA42505E39778DD7E"/>
    <w:rsid w:val="00214F53"/>
    <w:rPr>
      <w:rFonts w:cs="Arial Unicode MS"/>
    </w:rPr>
  </w:style>
  <w:style w:type="paragraph" w:customStyle="1" w:styleId="D6F3C850C7FD4FEBB1C58C17F896FB4F">
    <w:name w:val="D6F3C850C7FD4FEBB1C58C17F896FB4F"/>
    <w:rsid w:val="00214F53"/>
    <w:rPr>
      <w:rFonts w:cs="Arial Unicode MS"/>
    </w:rPr>
  </w:style>
  <w:style w:type="paragraph" w:customStyle="1" w:styleId="A4850422F9064DE693831F5A59C9B624">
    <w:name w:val="A4850422F9064DE693831F5A59C9B624"/>
    <w:rsid w:val="00214F53"/>
    <w:rPr>
      <w:rFonts w:cs="Arial Unicode MS"/>
    </w:rPr>
  </w:style>
  <w:style w:type="paragraph" w:customStyle="1" w:styleId="FD0AE35E4578407283B83DBA7A592AB5">
    <w:name w:val="FD0AE35E4578407283B83DBA7A592AB5"/>
    <w:rsid w:val="00214F53"/>
    <w:rPr>
      <w:rFonts w:cs="Arial Unicode MS"/>
    </w:rPr>
  </w:style>
  <w:style w:type="paragraph" w:customStyle="1" w:styleId="0B9E5DF13C72485D87F666D21B170F71">
    <w:name w:val="0B9E5DF13C72485D87F666D21B170F71"/>
    <w:rsid w:val="00214F53"/>
    <w:rPr>
      <w:rFonts w:cs="Arial Unicode MS"/>
    </w:rPr>
  </w:style>
  <w:style w:type="paragraph" w:customStyle="1" w:styleId="3877A76C60F54067B82791F0AD19B4A9">
    <w:name w:val="3877A76C60F54067B82791F0AD19B4A9"/>
    <w:rsid w:val="00214F53"/>
    <w:rPr>
      <w:rFonts w:cs="Arial Unicode MS"/>
    </w:rPr>
  </w:style>
  <w:style w:type="paragraph" w:customStyle="1" w:styleId="6458203720474B30AAADD35C6CAB9453">
    <w:name w:val="6458203720474B30AAADD35C6CAB9453"/>
    <w:rsid w:val="00214F53"/>
    <w:rPr>
      <w:rFonts w:cs="Arial Unicode MS"/>
    </w:rPr>
  </w:style>
  <w:style w:type="paragraph" w:customStyle="1" w:styleId="83AB7334C9084997B417CCDF6A55AB28">
    <w:name w:val="83AB7334C9084997B417CCDF6A55AB28"/>
    <w:rsid w:val="00214F53"/>
    <w:rPr>
      <w:rFonts w:cs="Arial Unicode MS"/>
    </w:rPr>
  </w:style>
  <w:style w:type="paragraph" w:customStyle="1" w:styleId="7BC59C16A41943BCACAAE32F3D9DB383">
    <w:name w:val="7BC59C16A41943BCACAAE32F3D9DB383"/>
    <w:rsid w:val="00214F53"/>
    <w:rPr>
      <w:rFonts w:cs="Arial Unicode MS"/>
    </w:rPr>
  </w:style>
  <w:style w:type="paragraph" w:customStyle="1" w:styleId="482968AA123E4535990B0B78A0C46196">
    <w:name w:val="482968AA123E4535990B0B78A0C46196"/>
    <w:rsid w:val="00214F53"/>
    <w:rPr>
      <w:rFonts w:cs="Arial Unicode MS"/>
    </w:rPr>
  </w:style>
  <w:style w:type="paragraph" w:customStyle="1" w:styleId="99A589A1C8B14CBAAEC2D2DA6B6E9ED0">
    <w:name w:val="99A589A1C8B14CBAAEC2D2DA6B6E9ED0"/>
    <w:rsid w:val="00214F53"/>
    <w:rPr>
      <w:rFonts w:cs="Arial Unicode MS"/>
    </w:rPr>
  </w:style>
  <w:style w:type="paragraph" w:customStyle="1" w:styleId="5A751EEBA5A64216B990234D9CEBAE59">
    <w:name w:val="5A751EEBA5A64216B990234D9CEBAE59"/>
    <w:rsid w:val="00214F53"/>
    <w:rPr>
      <w:rFonts w:cs="Arial Unicode MS"/>
    </w:rPr>
  </w:style>
  <w:style w:type="paragraph" w:customStyle="1" w:styleId="F420C721506D4BE6AD64ECF0C9F04346">
    <w:name w:val="F420C721506D4BE6AD64ECF0C9F04346"/>
    <w:rsid w:val="00214F53"/>
    <w:rPr>
      <w:rFonts w:cs="Arial Unicode MS"/>
    </w:rPr>
  </w:style>
  <w:style w:type="paragraph" w:customStyle="1" w:styleId="829E04A689B346D28F4A3D8B90DD4C3A">
    <w:name w:val="829E04A689B346D28F4A3D8B90DD4C3A"/>
    <w:rsid w:val="00214F53"/>
    <w:rPr>
      <w:rFonts w:cs="Arial Unicode MS"/>
    </w:rPr>
  </w:style>
  <w:style w:type="paragraph" w:customStyle="1" w:styleId="92A89E70D83D4620B6554A4E28EB67B1">
    <w:name w:val="92A89E70D83D4620B6554A4E28EB67B1"/>
    <w:rsid w:val="00214F53"/>
    <w:rPr>
      <w:rFonts w:cs="Arial Unicode MS"/>
    </w:rPr>
  </w:style>
  <w:style w:type="paragraph" w:customStyle="1" w:styleId="461EA2343D7242F89CA218A18BED67B8">
    <w:name w:val="461EA2343D7242F89CA218A18BED67B8"/>
    <w:rsid w:val="00214F53"/>
    <w:rPr>
      <w:rFonts w:cs="Arial Unicode MS"/>
    </w:rPr>
  </w:style>
  <w:style w:type="paragraph" w:customStyle="1" w:styleId="D3B6C4227FBF4886A498CDBFA429EC60">
    <w:name w:val="D3B6C4227FBF4886A498CDBFA429EC60"/>
    <w:rsid w:val="00214F53"/>
    <w:rPr>
      <w:rFonts w:cs="Arial Unicode MS"/>
    </w:rPr>
  </w:style>
  <w:style w:type="paragraph" w:customStyle="1" w:styleId="F27930128814447B89C7D707804B1D23">
    <w:name w:val="F27930128814447B89C7D707804B1D23"/>
    <w:rsid w:val="00214F53"/>
    <w:rPr>
      <w:rFonts w:cs="Arial Unicode MS"/>
    </w:rPr>
  </w:style>
  <w:style w:type="paragraph" w:customStyle="1" w:styleId="6FA844C891CE489F8B961E844058D6A1">
    <w:name w:val="6FA844C891CE489F8B961E844058D6A1"/>
    <w:rsid w:val="00214F53"/>
    <w:rPr>
      <w:rFonts w:cs="Arial Unicode MS"/>
    </w:rPr>
  </w:style>
  <w:style w:type="paragraph" w:customStyle="1" w:styleId="DDD3DAE1378A49739A49788B83DEEE13">
    <w:name w:val="DDD3DAE1378A49739A49788B83DEEE13"/>
    <w:rsid w:val="00214F53"/>
    <w:rPr>
      <w:rFonts w:cs="Arial Unicode MS"/>
    </w:rPr>
  </w:style>
  <w:style w:type="paragraph" w:customStyle="1" w:styleId="34206BDCF4E9413F95E412C49DA4A400">
    <w:name w:val="34206BDCF4E9413F95E412C49DA4A400"/>
    <w:rsid w:val="00214F53"/>
    <w:rPr>
      <w:rFonts w:cs="Arial Unicode MS"/>
    </w:rPr>
  </w:style>
  <w:style w:type="paragraph" w:customStyle="1" w:styleId="86DB866537AD4E178E1A9A66D8611FDD">
    <w:name w:val="86DB866537AD4E178E1A9A66D8611FDD"/>
    <w:rsid w:val="00214F53"/>
    <w:rPr>
      <w:rFonts w:cs="Arial Unicode MS"/>
    </w:rPr>
  </w:style>
  <w:style w:type="paragraph" w:customStyle="1" w:styleId="3E71D17CFF1146B08027E75F64245024">
    <w:name w:val="3E71D17CFF1146B08027E75F64245024"/>
    <w:rsid w:val="00214F53"/>
    <w:rPr>
      <w:rFonts w:cs="Arial Unicode MS"/>
    </w:rPr>
  </w:style>
  <w:style w:type="paragraph" w:customStyle="1" w:styleId="E2258EC1F6D64DD6AD25181BBD7B09CA">
    <w:name w:val="E2258EC1F6D64DD6AD25181BBD7B09CA"/>
    <w:rsid w:val="00214F53"/>
    <w:rPr>
      <w:rFonts w:cs="Arial Unicode MS"/>
    </w:rPr>
  </w:style>
  <w:style w:type="paragraph" w:customStyle="1" w:styleId="10FC67DA2CAA41FF937107476DF2BDA1">
    <w:name w:val="10FC67DA2CAA41FF937107476DF2BDA1"/>
    <w:rsid w:val="00214F53"/>
    <w:rPr>
      <w:rFonts w:cs="Arial Unicode MS"/>
    </w:rPr>
  </w:style>
  <w:style w:type="paragraph" w:customStyle="1" w:styleId="C954333BCFA24BAEA770D99D9CE7BEED">
    <w:name w:val="C954333BCFA24BAEA770D99D9CE7BEED"/>
    <w:rsid w:val="00214F53"/>
    <w:rPr>
      <w:rFonts w:cs="Arial Unicode MS"/>
    </w:rPr>
  </w:style>
  <w:style w:type="paragraph" w:customStyle="1" w:styleId="9AC183EC8B574E88B443B8D3B717556A">
    <w:name w:val="9AC183EC8B574E88B443B8D3B717556A"/>
    <w:rsid w:val="00214F53"/>
    <w:rPr>
      <w:rFonts w:cs="Arial Unicode MS"/>
    </w:rPr>
  </w:style>
  <w:style w:type="paragraph" w:customStyle="1" w:styleId="2FCA3FA6F2AE43498B2D8C41C4B7C751">
    <w:name w:val="2FCA3FA6F2AE43498B2D8C41C4B7C751"/>
    <w:rsid w:val="00214F53"/>
    <w:rPr>
      <w:rFonts w:cs="Arial Unicode MS"/>
    </w:rPr>
  </w:style>
  <w:style w:type="paragraph" w:customStyle="1" w:styleId="DAB9C70AF7D74B128BA2F689D79BD255">
    <w:name w:val="DAB9C70AF7D74B128BA2F689D79BD255"/>
    <w:rsid w:val="00214F53"/>
    <w:rPr>
      <w:rFonts w:cs="Arial Unicode MS"/>
    </w:rPr>
  </w:style>
  <w:style w:type="paragraph" w:customStyle="1" w:styleId="8AAB0790F2404D70B3434D3976348C47">
    <w:name w:val="8AAB0790F2404D70B3434D3976348C47"/>
    <w:rsid w:val="00214F53"/>
    <w:rPr>
      <w:rFonts w:cs="Arial Unicode MS"/>
    </w:rPr>
  </w:style>
  <w:style w:type="paragraph" w:customStyle="1" w:styleId="5AA39A4AB1D04C39A854AAB01FC4031E">
    <w:name w:val="5AA39A4AB1D04C39A854AAB01FC4031E"/>
    <w:rsid w:val="00214F53"/>
    <w:rPr>
      <w:rFonts w:cs="Arial Unicode MS"/>
    </w:rPr>
  </w:style>
  <w:style w:type="paragraph" w:customStyle="1" w:styleId="B7DF7DCF0999461B9F58315FB7FBA58B">
    <w:name w:val="B7DF7DCF0999461B9F58315FB7FBA58B"/>
    <w:rsid w:val="00214F53"/>
    <w:rPr>
      <w:rFonts w:cs="Arial Unicode MS"/>
    </w:rPr>
  </w:style>
  <w:style w:type="paragraph" w:customStyle="1" w:styleId="B9C17872FA47474784A8652E76DA8CD3">
    <w:name w:val="B9C17872FA47474784A8652E76DA8CD3"/>
    <w:rsid w:val="00214F53"/>
    <w:rPr>
      <w:rFonts w:cs="Arial Unicode MS"/>
    </w:rPr>
  </w:style>
  <w:style w:type="paragraph" w:customStyle="1" w:styleId="98D029C7E0AA42C1AEECFFE20D2D48BD">
    <w:name w:val="98D029C7E0AA42C1AEECFFE20D2D48BD"/>
    <w:rsid w:val="00214F53"/>
    <w:rPr>
      <w:rFonts w:cs="Arial Unicode MS"/>
    </w:rPr>
  </w:style>
  <w:style w:type="paragraph" w:customStyle="1" w:styleId="C25880F53F9D483CA60DBF6D9A123561">
    <w:name w:val="C25880F53F9D483CA60DBF6D9A123561"/>
    <w:rsid w:val="00214F53"/>
    <w:rPr>
      <w:rFonts w:cs="Arial Unicode MS"/>
    </w:rPr>
  </w:style>
  <w:style w:type="paragraph" w:customStyle="1" w:styleId="5C36B0B50309411A97B64EC806C46D9E">
    <w:name w:val="5C36B0B50309411A97B64EC806C46D9E"/>
    <w:rsid w:val="00214F53"/>
    <w:rPr>
      <w:rFonts w:cs="Arial Unicode MS"/>
    </w:rPr>
  </w:style>
  <w:style w:type="paragraph" w:customStyle="1" w:styleId="C4C73C79D65244209AD1342C8C97B0AD">
    <w:name w:val="C4C73C79D65244209AD1342C8C97B0AD"/>
    <w:rsid w:val="00214F53"/>
    <w:rPr>
      <w:rFonts w:cs="Arial Unicode MS"/>
    </w:rPr>
  </w:style>
  <w:style w:type="paragraph" w:customStyle="1" w:styleId="613601D21F7F4B3CAAC4D8F1CD9EF95E">
    <w:name w:val="613601D21F7F4B3CAAC4D8F1CD9EF95E"/>
    <w:rsid w:val="00214F53"/>
    <w:rPr>
      <w:rFonts w:cs="Arial Unicode MS"/>
    </w:rPr>
  </w:style>
  <w:style w:type="paragraph" w:customStyle="1" w:styleId="5D2D337984BE4AE99877E9AA2AE2912E">
    <w:name w:val="5D2D337984BE4AE99877E9AA2AE2912E"/>
    <w:rsid w:val="00214F53"/>
    <w:rPr>
      <w:rFonts w:cs="Arial Unicode MS"/>
    </w:rPr>
  </w:style>
  <w:style w:type="paragraph" w:customStyle="1" w:styleId="9AD7C00D996D43F1A2F0548BC04F8F63">
    <w:name w:val="9AD7C00D996D43F1A2F0548BC04F8F63"/>
    <w:rsid w:val="00214F53"/>
    <w:rPr>
      <w:rFonts w:cs="Arial Unicode MS"/>
    </w:rPr>
  </w:style>
  <w:style w:type="paragraph" w:customStyle="1" w:styleId="2940EF3CDE9B4DA7B6BBAD5D51F8BCF7">
    <w:name w:val="2940EF3CDE9B4DA7B6BBAD5D51F8BCF7"/>
    <w:rsid w:val="00214F53"/>
    <w:rPr>
      <w:rFonts w:cs="Arial Unicode MS"/>
    </w:rPr>
  </w:style>
  <w:style w:type="paragraph" w:customStyle="1" w:styleId="63C4161A9FA645AC8B1BC576863BB457">
    <w:name w:val="63C4161A9FA645AC8B1BC576863BB457"/>
    <w:rsid w:val="00214F53"/>
    <w:rPr>
      <w:rFonts w:cs="Arial Unicode MS"/>
    </w:rPr>
  </w:style>
  <w:style w:type="paragraph" w:customStyle="1" w:styleId="148E58BAAF9240C589D9FA09391FF609">
    <w:name w:val="148E58BAAF9240C589D9FA09391FF609"/>
    <w:rsid w:val="00214F53"/>
    <w:rPr>
      <w:rFonts w:cs="Arial Unicode MS"/>
    </w:rPr>
  </w:style>
  <w:style w:type="paragraph" w:customStyle="1" w:styleId="0021B5A545194387B14B3ADF42EEDCE1">
    <w:name w:val="0021B5A545194387B14B3ADF42EEDCE1"/>
    <w:rsid w:val="00214F53"/>
    <w:rPr>
      <w:rFonts w:cs="Arial Unicode MS"/>
    </w:rPr>
  </w:style>
  <w:style w:type="paragraph" w:customStyle="1" w:styleId="04F94DF3957944BEBCB90B68A69ECDF2">
    <w:name w:val="04F94DF3957944BEBCB90B68A69ECDF2"/>
    <w:rsid w:val="00214F53"/>
    <w:rPr>
      <w:rFonts w:cs="Arial Unicode MS"/>
    </w:rPr>
  </w:style>
  <w:style w:type="paragraph" w:customStyle="1" w:styleId="7053CA24AF3045C9B74CFC17AB51189A">
    <w:name w:val="7053CA24AF3045C9B74CFC17AB51189A"/>
    <w:rsid w:val="00214F53"/>
    <w:rPr>
      <w:rFonts w:cs="Arial Unicode MS"/>
    </w:rPr>
  </w:style>
  <w:style w:type="paragraph" w:customStyle="1" w:styleId="E9903B57CA164E89A05804DEB489892B">
    <w:name w:val="E9903B57CA164E89A05804DEB489892B"/>
    <w:rsid w:val="00214F53"/>
    <w:rPr>
      <w:rFonts w:cs="Arial Unicode MS"/>
    </w:rPr>
  </w:style>
  <w:style w:type="paragraph" w:customStyle="1" w:styleId="91279AD10F0E41B4A568A77DAEFD75E5">
    <w:name w:val="91279AD10F0E41B4A568A77DAEFD75E5"/>
    <w:rsid w:val="00214F53"/>
    <w:rPr>
      <w:rFonts w:cs="Arial Unicode MS"/>
    </w:rPr>
  </w:style>
  <w:style w:type="paragraph" w:customStyle="1" w:styleId="E8490BA37FBE445A91B8B00124103DA3">
    <w:name w:val="E8490BA37FBE445A91B8B00124103DA3"/>
    <w:rsid w:val="00214F53"/>
    <w:rPr>
      <w:rFonts w:cs="Arial Unicode MS"/>
    </w:rPr>
  </w:style>
  <w:style w:type="paragraph" w:customStyle="1" w:styleId="965D62C293834F9CA79A6859F4A55DA4">
    <w:name w:val="965D62C293834F9CA79A6859F4A55DA4"/>
    <w:rsid w:val="00214F53"/>
    <w:rPr>
      <w:rFonts w:cs="Arial Unicode MS"/>
    </w:rPr>
  </w:style>
  <w:style w:type="paragraph" w:customStyle="1" w:styleId="6F9C47E5EFA3442C8BBD2D4CB769319B">
    <w:name w:val="6F9C47E5EFA3442C8BBD2D4CB769319B"/>
    <w:rsid w:val="00214F53"/>
    <w:rPr>
      <w:rFonts w:cs="Arial Unicode MS"/>
    </w:rPr>
  </w:style>
  <w:style w:type="paragraph" w:customStyle="1" w:styleId="3FA00DD3E1E54EFC9ADE2718602A3B7E">
    <w:name w:val="3FA00DD3E1E54EFC9ADE2718602A3B7E"/>
    <w:rsid w:val="00214F53"/>
    <w:rPr>
      <w:rFonts w:cs="Arial Unicode MS"/>
    </w:rPr>
  </w:style>
  <w:style w:type="paragraph" w:customStyle="1" w:styleId="E4A590A93F9542F1869873BDB870E300">
    <w:name w:val="E4A590A93F9542F1869873BDB870E300"/>
    <w:rsid w:val="00214F53"/>
    <w:rPr>
      <w:rFonts w:cs="Arial Unicode MS"/>
    </w:rPr>
  </w:style>
  <w:style w:type="paragraph" w:customStyle="1" w:styleId="B04B37EFA04B4AAB902257694F538398">
    <w:name w:val="B04B37EFA04B4AAB902257694F538398"/>
    <w:rsid w:val="00214F53"/>
    <w:rPr>
      <w:rFonts w:cs="Arial Unicode MS"/>
    </w:rPr>
  </w:style>
  <w:style w:type="paragraph" w:customStyle="1" w:styleId="33B004DF7411412389208BB8DE9571A2">
    <w:name w:val="33B004DF7411412389208BB8DE9571A2"/>
    <w:rsid w:val="00214F53"/>
    <w:rPr>
      <w:rFonts w:cs="Arial Unicode MS"/>
    </w:rPr>
  </w:style>
  <w:style w:type="paragraph" w:customStyle="1" w:styleId="E3490115B452458585B5911DED0A6953">
    <w:name w:val="E3490115B452458585B5911DED0A6953"/>
    <w:rsid w:val="00214F53"/>
    <w:rPr>
      <w:rFonts w:cs="Arial Unicode MS"/>
    </w:rPr>
  </w:style>
  <w:style w:type="paragraph" w:customStyle="1" w:styleId="2AB110D5F2C7404BAB8042E95B608AFC">
    <w:name w:val="2AB110D5F2C7404BAB8042E95B608AFC"/>
    <w:rsid w:val="00214F53"/>
    <w:rPr>
      <w:rFonts w:cs="Arial Unicode MS"/>
    </w:rPr>
  </w:style>
  <w:style w:type="paragraph" w:customStyle="1" w:styleId="FE78AD26AFEA44A18BBB546528C62A90">
    <w:name w:val="FE78AD26AFEA44A18BBB546528C62A90"/>
    <w:rsid w:val="00214F53"/>
    <w:rPr>
      <w:rFonts w:cs="Arial Unicode MS"/>
    </w:rPr>
  </w:style>
  <w:style w:type="paragraph" w:customStyle="1" w:styleId="C8D9B24E039949158360E41BBCF0ED3D">
    <w:name w:val="C8D9B24E039949158360E41BBCF0ED3D"/>
    <w:rsid w:val="00214F53"/>
    <w:rPr>
      <w:rFonts w:cs="Arial Unicode MS"/>
    </w:rPr>
  </w:style>
  <w:style w:type="paragraph" w:customStyle="1" w:styleId="F4307E2FB0A645049769D8FC65ED07C2">
    <w:name w:val="F4307E2FB0A645049769D8FC65ED07C2"/>
    <w:rsid w:val="00214F53"/>
    <w:rPr>
      <w:rFonts w:cs="Arial Unicode MS"/>
    </w:rPr>
  </w:style>
  <w:style w:type="paragraph" w:customStyle="1" w:styleId="5F92000C17E84FDB9DE0BCE14E1C9C1A">
    <w:name w:val="5F92000C17E84FDB9DE0BCE14E1C9C1A"/>
    <w:rsid w:val="00214F53"/>
    <w:rPr>
      <w:rFonts w:cs="Arial Unicode MS"/>
    </w:rPr>
  </w:style>
  <w:style w:type="paragraph" w:customStyle="1" w:styleId="1FE73737EE0E406DAA8D97978A0798AF">
    <w:name w:val="1FE73737EE0E406DAA8D97978A0798AF"/>
    <w:rsid w:val="00214F53"/>
    <w:rPr>
      <w:rFonts w:cs="Arial Unicode MS"/>
    </w:rPr>
  </w:style>
  <w:style w:type="paragraph" w:customStyle="1" w:styleId="14B28A46D0A248CD9FC02F2675065649">
    <w:name w:val="14B28A46D0A248CD9FC02F2675065649"/>
    <w:rsid w:val="00214F53"/>
    <w:rPr>
      <w:rFonts w:cs="Arial Unicode MS"/>
    </w:rPr>
  </w:style>
  <w:style w:type="paragraph" w:customStyle="1" w:styleId="9A838F0282F948AFB89F30269D8291D2">
    <w:name w:val="9A838F0282F948AFB89F30269D8291D2"/>
    <w:rsid w:val="00214F53"/>
    <w:rPr>
      <w:rFonts w:cs="Arial Unicode MS"/>
    </w:rPr>
  </w:style>
  <w:style w:type="paragraph" w:customStyle="1" w:styleId="742050C1F37A47AB83DF5FEF99CB68F0">
    <w:name w:val="742050C1F37A47AB83DF5FEF99CB68F0"/>
    <w:rsid w:val="00214F53"/>
    <w:rPr>
      <w:rFonts w:cs="Arial Unicode MS"/>
    </w:rPr>
  </w:style>
  <w:style w:type="paragraph" w:customStyle="1" w:styleId="D855CED095434814851CF4652FF1F208">
    <w:name w:val="D855CED095434814851CF4652FF1F208"/>
    <w:rsid w:val="00214F53"/>
    <w:rPr>
      <w:rFonts w:cs="Arial Unicode MS"/>
    </w:rPr>
  </w:style>
  <w:style w:type="paragraph" w:customStyle="1" w:styleId="3AFBC5DE18564E19AEEA99FD160DBA4D">
    <w:name w:val="3AFBC5DE18564E19AEEA99FD160DBA4D"/>
    <w:rsid w:val="00214F53"/>
    <w:rPr>
      <w:rFonts w:cs="Arial Unicode MS"/>
    </w:rPr>
  </w:style>
  <w:style w:type="paragraph" w:customStyle="1" w:styleId="74B640E428784756B879D0F9B30A9C0C">
    <w:name w:val="74B640E428784756B879D0F9B30A9C0C"/>
    <w:rsid w:val="00214F53"/>
    <w:rPr>
      <w:rFonts w:cs="Arial Unicode MS"/>
    </w:rPr>
  </w:style>
  <w:style w:type="paragraph" w:customStyle="1" w:styleId="53FD50B185E54EA8936596FBD99BFD35">
    <w:name w:val="53FD50B185E54EA8936596FBD99BFD35"/>
    <w:rsid w:val="00214F53"/>
    <w:rPr>
      <w:rFonts w:cs="Arial Unicode MS"/>
    </w:rPr>
  </w:style>
  <w:style w:type="paragraph" w:customStyle="1" w:styleId="D41CE779E0644CDA80E5A4C969C2E41D">
    <w:name w:val="D41CE779E0644CDA80E5A4C969C2E41D"/>
    <w:rsid w:val="00214F53"/>
    <w:rPr>
      <w:rFonts w:cs="Arial Unicode MS"/>
    </w:rPr>
  </w:style>
  <w:style w:type="paragraph" w:customStyle="1" w:styleId="61E9678C2AE441B9AD481B9FD61137D5">
    <w:name w:val="61E9678C2AE441B9AD481B9FD61137D5"/>
    <w:rsid w:val="00214F53"/>
    <w:rPr>
      <w:rFonts w:cs="Arial Unicode MS"/>
    </w:rPr>
  </w:style>
  <w:style w:type="paragraph" w:customStyle="1" w:styleId="9348A03DCB7548E88C511A360020C59F">
    <w:name w:val="9348A03DCB7548E88C511A360020C59F"/>
    <w:rsid w:val="00214F53"/>
    <w:rPr>
      <w:rFonts w:cs="Arial Unicode MS"/>
    </w:rPr>
  </w:style>
  <w:style w:type="paragraph" w:customStyle="1" w:styleId="61FEB88F93B34CF0B565A945A4EA8A32">
    <w:name w:val="61FEB88F93B34CF0B565A945A4EA8A32"/>
    <w:rsid w:val="00214F53"/>
    <w:rPr>
      <w:rFonts w:cs="Arial Unicode MS"/>
    </w:rPr>
  </w:style>
  <w:style w:type="paragraph" w:customStyle="1" w:styleId="171E61CD200041C487EFE784FE10488B">
    <w:name w:val="171E61CD200041C487EFE784FE10488B"/>
    <w:rsid w:val="00214F53"/>
    <w:rPr>
      <w:rFonts w:cs="Arial Unicode MS"/>
    </w:rPr>
  </w:style>
  <w:style w:type="paragraph" w:customStyle="1" w:styleId="FC7069CEFB4D44E99CD8DC7A687A29A0">
    <w:name w:val="FC7069CEFB4D44E99CD8DC7A687A29A0"/>
    <w:rsid w:val="00214F53"/>
    <w:rPr>
      <w:rFonts w:cs="Arial Unicode MS"/>
    </w:rPr>
  </w:style>
  <w:style w:type="paragraph" w:customStyle="1" w:styleId="999206C26BDD497EBAF602D5F1F15469">
    <w:name w:val="999206C26BDD497EBAF602D5F1F15469"/>
    <w:rsid w:val="00214F53"/>
    <w:rPr>
      <w:rFonts w:cs="Arial Unicode MS"/>
    </w:rPr>
  </w:style>
  <w:style w:type="paragraph" w:customStyle="1" w:styleId="5A03E1FD9FBD40B5BDC28746F23C21A8">
    <w:name w:val="5A03E1FD9FBD40B5BDC28746F23C21A8"/>
    <w:rsid w:val="00214F53"/>
    <w:rPr>
      <w:rFonts w:cs="Arial Unicode MS"/>
    </w:rPr>
  </w:style>
  <w:style w:type="paragraph" w:customStyle="1" w:styleId="F79121E468B64354B564918981177868">
    <w:name w:val="F79121E468B64354B564918981177868"/>
    <w:rsid w:val="00214F53"/>
    <w:rPr>
      <w:rFonts w:cs="Arial Unicode MS"/>
    </w:rPr>
  </w:style>
  <w:style w:type="paragraph" w:customStyle="1" w:styleId="CB092A7585884C698718BAA28FEFF938">
    <w:name w:val="CB092A7585884C698718BAA28FEFF938"/>
    <w:rsid w:val="00214F53"/>
    <w:rPr>
      <w:rFonts w:cs="Arial Unicode MS"/>
    </w:rPr>
  </w:style>
  <w:style w:type="paragraph" w:customStyle="1" w:styleId="67891A32A0C34F99A669F2AB87296CCC">
    <w:name w:val="67891A32A0C34F99A669F2AB87296CCC"/>
    <w:rsid w:val="00214F53"/>
    <w:rPr>
      <w:rFonts w:cs="Arial Unicode MS"/>
    </w:rPr>
  </w:style>
  <w:style w:type="paragraph" w:customStyle="1" w:styleId="4858AD7AFE8D4C39813123F2AFF24310">
    <w:name w:val="4858AD7AFE8D4C39813123F2AFF24310"/>
    <w:rsid w:val="00214F53"/>
    <w:rPr>
      <w:rFonts w:cs="Arial Unicode MS"/>
    </w:rPr>
  </w:style>
  <w:style w:type="paragraph" w:customStyle="1" w:styleId="8F89BB15818A4F71ABBC36D6100486DC">
    <w:name w:val="8F89BB15818A4F71ABBC36D6100486DC"/>
    <w:rsid w:val="00214F53"/>
    <w:rPr>
      <w:rFonts w:cs="Arial Unicode MS"/>
    </w:rPr>
  </w:style>
  <w:style w:type="paragraph" w:customStyle="1" w:styleId="12A3EE0EAB56403FB8923A0D24E9783E">
    <w:name w:val="12A3EE0EAB56403FB8923A0D24E9783E"/>
    <w:rsid w:val="00214F53"/>
    <w:rPr>
      <w:rFonts w:cs="Arial Unicode MS"/>
    </w:rPr>
  </w:style>
  <w:style w:type="paragraph" w:customStyle="1" w:styleId="1525B4DBD8D04338B285EEA8263EB833">
    <w:name w:val="1525B4DBD8D04338B285EEA8263EB833"/>
    <w:rsid w:val="00214F53"/>
    <w:rPr>
      <w:rFonts w:cs="Arial Unicode MS"/>
    </w:rPr>
  </w:style>
  <w:style w:type="paragraph" w:customStyle="1" w:styleId="A83C789E6B1449ECABB5692245482418">
    <w:name w:val="A83C789E6B1449ECABB5692245482418"/>
    <w:rsid w:val="00214F53"/>
    <w:rPr>
      <w:rFonts w:cs="Arial Unicode MS"/>
    </w:rPr>
  </w:style>
  <w:style w:type="paragraph" w:customStyle="1" w:styleId="E0200C0DC9334648A89452EC77C83D90">
    <w:name w:val="E0200C0DC9334648A89452EC77C83D90"/>
    <w:rsid w:val="00214F53"/>
    <w:rPr>
      <w:rFonts w:cs="Arial Unicode MS"/>
    </w:rPr>
  </w:style>
  <w:style w:type="paragraph" w:customStyle="1" w:styleId="CC25B2C01E1F45AF87F1136A8C26294C1">
    <w:name w:val="CC25B2C01E1F45AF87F1136A8C26294C1"/>
    <w:rsid w:val="00214F53"/>
    <w:rPr>
      <w:rFonts w:eastAsiaTheme="minorHAnsi"/>
      <w:lang w:bidi="ar-SA"/>
    </w:rPr>
  </w:style>
  <w:style w:type="paragraph" w:customStyle="1" w:styleId="4898E8CFA7B24ACEAEFB5FDA640AEFF82">
    <w:name w:val="4898E8CFA7B24ACEAEFB5FDA640AEFF82"/>
    <w:rsid w:val="00214F53"/>
    <w:rPr>
      <w:rFonts w:eastAsiaTheme="minorHAnsi"/>
      <w:lang w:bidi="ar-SA"/>
    </w:rPr>
  </w:style>
  <w:style w:type="paragraph" w:customStyle="1" w:styleId="A5BED4A798C54A529DCCF402D46DCE142">
    <w:name w:val="A5BED4A798C54A529DCCF402D46DCE142"/>
    <w:rsid w:val="00214F53"/>
    <w:rPr>
      <w:rFonts w:eastAsiaTheme="minorHAnsi"/>
      <w:lang w:bidi="ar-SA"/>
    </w:rPr>
  </w:style>
  <w:style w:type="paragraph" w:customStyle="1" w:styleId="A19DB277D53C431E9A84FE93A11A86122">
    <w:name w:val="A19DB277D53C431E9A84FE93A11A86122"/>
    <w:rsid w:val="00214F53"/>
    <w:rPr>
      <w:rFonts w:eastAsiaTheme="minorHAnsi"/>
      <w:lang w:bidi="ar-SA"/>
    </w:rPr>
  </w:style>
  <w:style w:type="paragraph" w:customStyle="1" w:styleId="05ADF172078B4C6987F83DEC89E081DC2">
    <w:name w:val="05ADF172078B4C6987F83DEC89E081DC2"/>
    <w:rsid w:val="00214F53"/>
    <w:rPr>
      <w:rFonts w:eastAsiaTheme="minorHAnsi"/>
      <w:lang w:bidi="ar-SA"/>
    </w:rPr>
  </w:style>
  <w:style w:type="paragraph" w:customStyle="1" w:styleId="7EBDF9A4459B475A9183DE885F29F26F2">
    <w:name w:val="7EBDF9A4459B475A9183DE885F29F26F2"/>
    <w:rsid w:val="00214F53"/>
    <w:rPr>
      <w:rFonts w:eastAsiaTheme="minorHAnsi"/>
      <w:lang w:bidi="ar-SA"/>
    </w:rPr>
  </w:style>
  <w:style w:type="paragraph" w:customStyle="1" w:styleId="1B6D5C458232497CB9C55E871F4377612">
    <w:name w:val="1B6D5C458232497CB9C55E871F4377612"/>
    <w:rsid w:val="00214F53"/>
    <w:rPr>
      <w:rFonts w:eastAsiaTheme="minorHAnsi"/>
      <w:lang w:bidi="ar-SA"/>
    </w:rPr>
  </w:style>
  <w:style w:type="paragraph" w:customStyle="1" w:styleId="BD502BC31F8147B3A6C613F794B32FE92">
    <w:name w:val="BD502BC31F8147B3A6C613F794B32FE92"/>
    <w:rsid w:val="00214F53"/>
    <w:rPr>
      <w:rFonts w:eastAsiaTheme="minorHAnsi"/>
      <w:lang w:bidi="ar-SA"/>
    </w:rPr>
  </w:style>
  <w:style w:type="paragraph" w:customStyle="1" w:styleId="40DDA44238334EAEAFC5A65E31F9F12E2">
    <w:name w:val="40DDA44238334EAEAFC5A65E31F9F12E2"/>
    <w:rsid w:val="00214F53"/>
    <w:rPr>
      <w:rFonts w:eastAsiaTheme="minorHAnsi"/>
      <w:lang w:bidi="ar-SA"/>
    </w:rPr>
  </w:style>
  <w:style w:type="paragraph" w:customStyle="1" w:styleId="B852C3A4B6B14A0EB1749D6F103DFBDA2">
    <w:name w:val="B852C3A4B6B14A0EB1749D6F103DFBDA2"/>
    <w:rsid w:val="00214F53"/>
    <w:rPr>
      <w:rFonts w:eastAsiaTheme="minorHAnsi"/>
      <w:lang w:bidi="ar-SA"/>
    </w:rPr>
  </w:style>
  <w:style w:type="paragraph" w:customStyle="1" w:styleId="5EA47751CD3645729E500FC802C443B62">
    <w:name w:val="5EA47751CD3645729E500FC802C443B62"/>
    <w:rsid w:val="00214F53"/>
    <w:rPr>
      <w:rFonts w:eastAsiaTheme="minorHAnsi"/>
      <w:lang w:bidi="ar-SA"/>
    </w:rPr>
  </w:style>
  <w:style w:type="paragraph" w:customStyle="1" w:styleId="A54B918660984BFCB832821C999A38DC2">
    <w:name w:val="A54B918660984BFCB832821C999A38DC2"/>
    <w:rsid w:val="00214F53"/>
    <w:rPr>
      <w:rFonts w:eastAsiaTheme="minorHAnsi"/>
      <w:lang w:bidi="ar-SA"/>
    </w:rPr>
  </w:style>
  <w:style w:type="paragraph" w:customStyle="1" w:styleId="8C1049609B4943F0A4F269C55830708B2">
    <w:name w:val="8C1049609B4943F0A4F269C55830708B2"/>
    <w:rsid w:val="00214F53"/>
    <w:rPr>
      <w:rFonts w:eastAsiaTheme="minorHAnsi"/>
      <w:lang w:bidi="ar-SA"/>
    </w:rPr>
  </w:style>
  <w:style w:type="paragraph" w:customStyle="1" w:styleId="51C778E949AD442EB6E68A0D20CAC8072">
    <w:name w:val="51C778E949AD442EB6E68A0D20CAC8072"/>
    <w:rsid w:val="00214F53"/>
    <w:rPr>
      <w:rFonts w:eastAsiaTheme="minorHAnsi"/>
      <w:lang w:bidi="ar-SA"/>
    </w:rPr>
  </w:style>
  <w:style w:type="paragraph" w:customStyle="1" w:styleId="B0FF6FE5703D417C824F07A112FC1E1E2">
    <w:name w:val="B0FF6FE5703D417C824F07A112FC1E1E2"/>
    <w:rsid w:val="00214F53"/>
    <w:rPr>
      <w:rFonts w:eastAsiaTheme="minorHAnsi"/>
      <w:lang w:bidi="ar-SA"/>
    </w:rPr>
  </w:style>
  <w:style w:type="paragraph" w:customStyle="1" w:styleId="032D27F1A8FD419594D8A4F4A583D4112">
    <w:name w:val="032D27F1A8FD419594D8A4F4A583D4112"/>
    <w:rsid w:val="00214F53"/>
    <w:rPr>
      <w:rFonts w:eastAsiaTheme="minorHAnsi"/>
      <w:lang w:bidi="ar-SA"/>
    </w:rPr>
  </w:style>
  <w:style w:type="paragraph" w:customStyle="1" w:styleId="72135C348A644215ADE87C0A54BD4D9E2">
    <w:name w:val="72135C348A644215ADE87C0A54BD4D9E2"/>
    <w:rsid w:val="00214F53"/>
    <w:rPr>
      <w:rFonts w:eastAsiaTheme="minorHAnsi"/>
      <w:lang w:bidi="ar-SA"/>
    </w:rPr>
  </w:style>
  <w:style w:type="paragraph" w:customStyle="1" w:styleId="3F9AE37C08D741DB8A3BDA703F90E5112">
    <w:name w:val="3F9AE37C08D741DB8A3BDA703F90E5112"/>
    <w:rsid w:val="00214F53"/>
    <w:rPr>
      <w:rFonts w:eastAsiaTheme="minorHAnsi"/>
      <w:lang w:bidi="ar-SA"/>
    </w:rPr>
  </w:style>
  <w:style w:type="paragraph" w:customStyle="1" w:styleId="4111FED88015416F9E6EE1C2CF7E05A62">
    <w:name w:val="4111FED88015416F9E6EE1C2CF7E05A62"/>
    <w:rsid w:val="00214F53"/>
    <w:rPr>
      <w:rFonts w:eastAsiaTheme="minorHAnsi"/>
      <w:lang w:bidi="ar-SA"/>
    </w:rPr>
  </w:style>
  <w:style w:type="paragraph" w:customStyle="1" w:styleId="47C90FD4202B41C0AF6687A2816AFA6C2">
    <w:name w:val="47C90FD4202B41C0AF6687A2816AFA6C2"/>
    <w:rsid w:val="00214F53"/>
    <w:rPr>
      <w:rFonts w:eastAsiaTheme="minorHAnsi"/>
      <w:lang w:bidi="ar-SA"/>
    </w:rPr>
  </w:style>
  <w:style w:type="paragraph" w:customStyle="1" w:styleId="4163B3BEF835431E810808B95818D1D72">
    <w:name w:val="4163B3BEF835431E810808B95818D1D72"/>
    <w:rsid w:val="00214F53"/>
    <w:rPr>
      <w:rFonts w:eastAsiaTheme="minorHAnsi"/>
      <w:lang w:bidi="ar-SA"/>
    </w:rPr>
  </w:style>
  <w:style w:type="paragraph" w:customStyle="1" w:styleId="9146A6C784774EA9A220BEB105AA66AA2">
    <w:name w:val="9146A6C784774EA9A220BEB105AA66AA2"/>
    <w:rsid w:val="00214F53"/>
    <w:rPr>
      <w:rFonts w:eastAsiaTheme="minorHAnsi"/>
      <w:lang w:bidi="ar-SA"/>
    </w:rPr>
  </w:style>
  <w:style w:type="paragraph" w:customStyle="1" w:styleId="817D8DB778D941B089148FE8C55A46EA2">
    <w:name w:val="817D8DB778D941B089148FE8C55A46EA2"/>
    <w:rsid w:val="00214F53"/>
    <w:rPr>
      <w:rFonts w:eastAsiaTheme="minorHAnsi"/>
      <w:lang w:bidi="ar-SA"/>
    </w:rPr>
  </w:style>
  <w:style w:type="paragraph" w:customStyle="1" w:styleId="DCDEF377C600403AB87C1597134AF6BD2">
    <w:name w:val="DCDEF377C600403AB87C1597134AF6BD2"/>
    <w:rsid w:val="00214F53"/>
    <w:rPr>
      <w:rFonts w:eastAsiaTheme="minorHAnsi"/>
      <w:lang w:bidi="ar-SA"/>
    </w:rPr>
  </w:style>
  <w:style w:type="paragraph" w:customStyle="1" w:styleId="7BD5907D1AC34660824A0E02291CF1C92">
    <w:name w:val="7BD5907D1AC34660824A0E02291CF1C92"/>
    <w:rsid w:val="00214F53"/>
    <w:rPr>
      <w:rFonts w:eastAsiaTheme="minorHAnsi"/>
      <w:lang w:bidi="ar-SA"/>
    </w:rPr>
  </w:style>
  <w:style w:type="paragraph" w:customStyle="1" w:styleId="B60AB19BD1064EE2986C00D658714B252">
    <w:name w:val="B60AB19BD1064EE2986C00D658714B252"/>
    <w:rsid w:val="00214F53"/>
    <w:rPr>
      <w:rFonts w:eastAsiaTheme="minorHAnsi"/>
      <w:lang w:bidi="ar-SA"/>
    </w:rPr>
  </w:style>
  <w:style w:type="paragraph" w:customStyle="1" w:styleId="BD93E38D34DF49E585C74F5E11C146471">
    <w:name w:val="BD93E38D34DF49E585C74F5E11C146471"/>
    <w:rsid w:val="00214F53"/>
    <w:rPr>
      <w:rFonts w:eastAsiaTheme="minorHAnsi"/>
      <w:lang w:bidi="ar-SA"/>
    </w:rPr>
  </w:style>
  <w:style w:type="paragraph" w:customStyle="1" w:styleId="0834687206994CD5B79571B23B13FFDF1">
    <w:name w:val="0834687206994CD5B79571B23B13FFDF1"/>
    <w:rsid w:val="00214F53"/>
    <w:rPr>
      <w:rFonts w:eastAsiaTheme="minorHAnsi"/>
      <w:lang w:bidi="ar-SA"/>
    </w:rPr>
  </w:style>
  <w:style w:type="paragraph" w:customStyle="1" w:styleId="6869E02E0E2B4C52A39DEE7073C3DAA11">
    <w:name w:val="6869E02E0E2B4C52A39DEE7073C3DAA11"/>
    <w:rsid w:val="00214F53"/>
    <w:rPr>
      <w:rFonts w:eastAsiaTheme="minorHAnsi"/>
      <w:lang w:bidi="ar-SA"/>
    </w:rPr>
  </w:style>
  <w:style w:type="paragraph" w:customStyle="1" w:styleId="74BEF9631E0E4DCE96A80390AAEBA48C1">
    <w:name w:val="74BEF9631E0E4DCE96A80390AAEBA48C1"/>
    <w:rsid w:val="00214F53"/>
    <w:rPr>
      <w:rFonts w:eastAsiaTheme="minorHAnsi"/>
      <w:lang w:bidi="ar-SA"/>
    </w:rPr>
  </w:style>
  <w:style w:type="paragraph" w:customStyle="1" w:styleId="39A39EFDBAEE4E5D9BD153E3EF3A0AD81">
    <w:name w:val="39A39EFDBAEE4E5D9BD153E3EF3A0AD81"/>
    <w:rsid w:val="00214F53"/>
    <w:rPr>
      <w:rFonts w:eastAsiaTheme="minorHAnsi"/>
      <w:lang w:bidi="ar-SA"/>
    </w:rPr>
  </w:style>
  <w:style w:type="paragraph" w:customStyle="1" w:styleId="1AC4BDE3AACF432BA7A415D93C66C8AE1">
    <w:name w:val="1AC4BDE3AACF432BA7A415D93C66C8AE1"/>
    <w:rsid w:val="00214F53"/>
    <w:rPr>
      <w:rFonts w:eastAsiaTheme="minorHAnsi"/>
      <w:lang w:bidi="ar-SA"/>
    </w:rPr>
  </w:style>
  <w:style w:type="paragraph" w:customStyle="1" w:styleId="501D94C8CC154DF881B8C850ED47CACB1">
    <w:name w:val="501D94C8CC154DF881B8C850ED47CACB1"/>
    <w:rsid w:val="00214F53"/>
    <w:rPr>
      <w:rFonts w:eastAsiaTheme="minorHAnsi"/>
      <w:lang w:bidi="ar-SA"/>
    </w:rPr>
  </w:style>
  <w:style w:type="paragraph" w:customStyle="1" w:styleId="FB506A2647DE4475A56C8434B9DE9C7C1">
    <w:name w:val="FB506A2647DE4475A56C8434B9DE9C7C1"/>
    <w:rsid w:val="00214F53"/>
    <w:rPr>
      <w:rFonts w:eastAsiaTheme="minorHAnsi"/>
      <w:lang w:bidi="ar-SA"/>
    </w:rPr>
  </w:style>
  <w:style w:type="paragraph" w:customStyle="1" w:styleId="446F68842183402799DBAB232D8F76871">
    <w:name w:val="446F68842183402799DBAB232D8F76871"/>
    <w:rsid w:val="00214F53"/>
    <w:rPr>
      <w:rFonts w:eastAsiaTheme="minorHAnsi"/>
      <w:lang w:bidi="ar-SA"/>
    </w:rPr>
  </w:style>
  <w:style w:type="paragraph" w:customStyle="1" w:styleId="07C49FF719CD40C1A9CAEEB8C0DD29C81">
    <w:name w:val="07C49FF719CD40C1A9CAEEB8C0DD29C81"/>
    <w:rsid w:val="00214F53"/>
    <w:rPr>
      <w:rFonts w:eastAsiaTheme="minorHAnsi"/>
      <w:lang w:bidi="ar-SA"/>
    </w:rPr>
  </w:style>
  <w:style w:type="paragraph" w:customStyle="1" w:styleId="3A4693DAF14E4178BF5D57D3FA1F86E01">
    <w:name w:val="3A4693DAF14E4178BF5D57D3FA1F86E01"/>
    <w:rsid w:val="00214F53"/>
    <w:rPr>
      <w:rFonts w:eastAsiaTheme="minorHAnsi"/>
      <w:lang w:bidi="ar-SA"/>
    </w:rPr>
  </w:style>
  <w:style w:type="paragraph" w:customStyle="1" w:styleId="9562038B281C4D449270CC96EF7BC17C1">
    <w:name w:val="9562038B281C4D449270CC96EF7BC17C1"/>
    <w:rsid w:val="00214F53"/>
    <w:rPr>
      <w:rFonts w:eastAsiaTheme="minorHAnsi"/>
      <w:lang w:bidi="ar-SA"/>
    </w:rPr>
  </w:style>
  <w:style w:type="paragraph" w:customStyle="1" w:styleId="6E6E6A9ECEA04A9EA4433F1172DA47F21">
    <w:name w:val="6E6E6A9ECEA04A9EA4433F1172DA47F21"/>
    <w:rsid w:val="00214F53"/>
    <w:rPr>
      <w:rFonts w:eastAsiaTheme="minorHAnsi"/>
      <w:lang w:bidi="ar-SA"/>
    </w:rPr>
  </w:style>
  <w:style w:type="paragraph" w:customStyle="1" w:styleId="3DAD1D71DCA1434F9E5EAC290D5EEEED1">
    <w:name w:val="3DAD1D71DCA1434F9E5EAC290D5EEEED1"/>
    <w:rsid w:val="00214F53"/>
    <w:rPr>
      <w:rFonts w:eastAsiaTheme="minorHAnsi"/>
      <w:lang w:bidi="ar-SA"/>
    </w:rPr>
  </w:style>
  <w:style w:type="paragraph" w:customStyle="1" w:styleId="9D6FC75CC52F4A5EAD2FFD30B63DF8F41">
    <w:name w:val="9D6FC75CC52F4A5EAD2FFD30B63DF8F41"/>
    <w:rsid w:val="00214F53"/>
    <w:rPr>
      <w:rFonts w:eastAsiaTheme="minorHAnsi"/>
      <w:lang w:bidi="ar-SA"/>
    </w:rPr>
  </w:style>
  <w:style w:type="paragraph" w:customStyle="1" w:styleId="E5554889F7EC43089D820866809063461">
    <w:name w:val="E5554889F7EC43089D820866809063461"/>
    <w:rsid w:val="00214F53"/>
    <w:rPr>
      <w:rFonts w:eastAsiaTheme="minorHAnsi"/>
      <w:lang w:bidi="ar-SA"/>
    </w:rPr>
  </w:style>
  <w:style w:type="paragraph" w:customStyle="1" w:styleId="9A3AFF589446477B990ECA8C62245EC91">
    <w:name w:val="9A3AFF589446477B990ECA8C62245EC91"/>
    <w:rsid w:val="00214F53"/>
    <w:rPr>
      <w:rFonts w:eastAsiaTheme="minorHAnsi"/>
      <w:lang w:bidi="ar-SA"/>
    </w:rPr>
  </w:style>
  <w:style w:type="paragraph" w:customStyle="1" w:styleId="EF0E683D61E84C91B211D081D97EFC361">
    <w:name w:val="EF0E683D61E84C91B211D081D97EFC361"/>
    <w:rsid w:val="00214F53"/>
    <w:rPr>
      <w:rFonts w:eastAsiaTheme="minorHAnsi"/>
      <w:lang w:bidi="ar-SA"/>
    </w:rPr>
  </w:style>
  <w:style w:type="paragraph" w:customStyle="1" w:styleId="A03922E6220349888C98DE9CBEB414BD1">
    <w:name w:val="A03922E6220349888C98DE9CBEB414BD1"/>
    <w:rsid w:val="00214F53"/>
    <w:rPr>
      <w:rFonts w:eastAsiaTheme="minorHAnsi"/>
      <w:lang w:bidi="ar-SA"/>
    </w:rPr>
  </w:style>
  <w:style w:type="paragraph" w:customStyle="1" w:styleId="7828751A9D65445BAE2362884E52C7EA1">
    <w:name w:val="7828751A9D65445BAE2362884E52C7EA1"/>
    <w:rsid w:val="00214F53"/>
    <w:rPr>
      <w:rFonts w:eastAsiaTheme="minorHAnsi"/>
      <w:lang w:bidi="ar-SA"/>
    </w:rPr>
  </w:style>
  <w:style w:type="paragraph" w:customStyle="1" w:styleId="2E385517DCA04601942BDC48BA64DB931">
    <w:name w:val="2E385517DCA04601942BDC48BA64DB931"/>
    <w:rsid w:val="00214F53"/>
    <w:rPr>
      <w:rFonts w:eastAsiaTheme="minorHAnsi"/>
      <w:lang w:bidi="ar-SA"/>
    </w:rPr>
  </w:style>
  <w:style w:type="paragraph" w:customStyle="1" w:styleId="54D468609B4D4CDC9E419EB4BDC5B82C1">
    <w:name w:val="54D468609B4D4CDC9E419EB4BDC5B82C1"/>
    <w:rsid w:val="00214F53"/>
    <w:rPr>
      <w:rFonts w:eastAsiaTheme="minorHAnsi"/>
      <w:lang w:bidi="ar-SA"/>
    </w:rPr>
  </w:style>
  <w:style w:type="paragraph" w:customStyle="1" w:styleId="40B09E128CBF448BBDD5C6C9CA0054F01">
    <w:name w:val="40B09E128CBF448BBDD5C6C9CA0054F01"/>
    <w:rsid w:val="00214F53"/>
    <w:rPr>
      <w:rFonts w:eastAsiaTheme="minorHAnsi"/>
      <w:lang w:bidi="ar-SA"/>
    </w:rPr>
  </w:style>
  <w:style w:type="paragraph" w:customStyle="1" w:styleId="B6544722F5324F848AFD8EF2B376AFFB1">
    <w:name w:val="B6544722F5324F848AFD8EF2B376AFFB1"/>
    <w:rsid w:val="00214F53"/>
    <w:rPr>
      <w:rFonts w:eastAsiaTheme="minorHAnsi"/>
      <w:lang w:bidi="ar-SA"/>
    </w:rPr>
  </w:style>
  <w:style w:type="paragraph" w:customStyle="1" w:styleId="6D42AAEF5D8E4CBCAAA3DFD3B2454A831">
    <w:name w:val="6D42AAEF5D8E4CBCAAA3DFD3B2454A831"/>
    <w:rsid w:val="00214F53"/>
    <w:rPr>
      <w:rFonts w:eastAsiaTheme="minorHAnsi"/>
      <w:lang w:bidi="ar-SA"/>
    </w:rPr>
  </w:style>
  <w:style w:type="paragraph" w:customStyle="1" w:styleId="FC4244160C6646E0A0253FA16BDCB6431">
    <w:name w:val="FC4244160C6646E0A0253FA16BDCB6431"/>
    <w:rsid w:val="00214F53"/>
    <w:rPr>
      <w:rFonts w:eastAsiaTheme="minorHAnsi"/>
      <w:lang w:bidi="ar-SA"/>
    </w:rPr>
  </w:style>
  <w:style w:type="paragraph" w:customStyle="1" w:styleId="CD342AFBBA484816A5200D10F475E3371">
    <w:name w:val="CD342AFBBA484816A5200D10F475E3371"/>
    <w:rsid w:val="00214F53"/>
    <w:rPr>
      <w:rFonts w:eastAsiaTheme="minorHAnsi"/>
      <w:lang w:bidi="ar-SA"/>
    </w:rPr>
  </w:style>
  <w:style w:type="paragraph" w:customStyle="1" w:styleId="F0505083A63C42F8B98B83A474AA6D9F1">
    <w:name w:val="F0505083A63C42F8B98B83A474AA6D9F1"/>
    <w:rsid w:val="00214F53"/>
    <w:rPr>
      <w:rFonts w:eastAsiaTheme="minorHAnsi"/>
      <w:lang w:bidi="ar-SA"/>
    </w:rPr>
  </w:style>
  <w:style w:type="paragraph" w:customStyle="1" w:styleId="DF06DB44F20C408BAFF99670BF066CDA1">
    <w:name w:val="DF06DB44F20C408BAFF99670BF066CDA1"/>
    <w:rsid w:val="00214F53"/>
    <w:rPr>
      <w:rFonts w:eastAsiaTheme="minorHAnsi"/>
      <w:lang w:bidi="ar-SA"/>
    </w:rPr>
  </w:style>
  <w:style w:type="paragraph" w:customStyle="1" w:styleId="292BD5E1EDE6461E82D02BE2B475359C1">
    <w:name w:val="292BD5E1EDE6461E82D02BE2B475359C1"/>
    <w:rsid w:val="00214F53"/>
    <w:rPr>
      <w:rFonts w:eastAsiaTheme="minorHAnsi"/>
      <w:lang w:bidi="ar-SA"/>
    </w:rPr>
  </w:style>
  <w:style w:type="paragraph" w:customStyle="1" w:styleId="D7534F9CB5F7495F800526A46207AD5D1">
    <w:name w:val="D7534F9CB5F7495F800526A46207AD5D1"/>
    <w:rsid w:val="00214F53"/>
    <w:rPr>
      <w:rFonts w:eastAsiaTheme="minorHAnsi"/>
      <w:lang w:bidi="ar-SA"/>
    </w:rPr>
  </w:style>
  <w:style w:type="paragraph" w:customStyle="1" w:styleId="3DC7B558EC97480A961260AD9A41352A1">
    <w:name w:val="3DC7B558EC97480A961260AD9A41352A1"/>
    <w:rsid w:val="00214F53"/>
    <w:rPr>
      <w:rFonts w:eastAsiaTheme="minorHAnsi"/>
      <w:lang w:bidi="ar-SA"/>
    </w:rPr>
  </w:style>
  <w:style w:type="paragraph" w:customStyle="1" w:styleId="DD26BB86CFB149BAA9EBCFCE8CDA2B851">
    <w:name w:val="DD26BB86CFB149BAA9EBCFCE8CDA2B851"/>
    <w:rsid w:val="00214F53"/>
    <w:rPr>
      <w:rFonts w:eastAsiaTheme="minorHAnsi"/>
      <w:lang w:bidi="ar-SA"/>
    </w:rPr>
  </w:style>
  <w:style w:type="paragraph" w:customStyle="1" w:styleId="A6CC60DF205542B3ABC02655DB4EE3E81">
    <w:name w:val="A6CC60DF205542B3ABC02655DB4EE3E81"/>
    <w:rsid w:val="00214F53"/>
    <w:rPr>
      <w:rFonts w:eastAsiaTheme="minorHAnsi"/>
      <w:lang w:bidi="ar-SA"/>
    </w:rPr>
  </w:style>
  <w:style w:type="paragraph" w:customStyle="1" w:styleId="DA265FE618354D88B3E04AAC633D535F1">
    <w:name w:val="DA265FE618354D88B3E04AAC633D535F1"/>
    <w:rsid w:val="00214F53"/>
    <w:rPr>
      <w:rFonts w:eastAsiaTheme="minorHAnsi"/>
      <w:lang w:bidi="ar-SA"/>
    </w:rPr>
  </w:style>
  <w:style w:type="paragraph" w:customStyle="1" w:styleId="936C7DEA1EDC4CA49EF2ADE9076445711">
    <w:name w:val="936C7DEA1EDC4CA49EF2ADE9076445711"/>
    <w:rsid w:val="00214F53"/>
    <w:rPr>
      <w:rFonts w:eastAsiaTheme="minorHAnsi"/>
      <w:lang w:bidi="ar-SA"/>
    </w:rPr>
  </w:style>
  <w:style w:type="paragraph" w:customStyle="1" w:styleId="A5DCF694FE4F43D98E2C6173DEF0B1771">
    <w:name w:val="A5DCF694FE4F43D98E2C6173DEF0B1771"/>
    <w:rsid w:val="00214F53"/>
    <w:rPr>
      <w:rFonts w:eastAsiaTheme="minorHAnsi"/>
      <w:lang w:bidi="ar-SA"/>
    </w:rPr>
  </w:style>
  <w:style w:type="paragraph" w:customStyle="1" w:styleId="54ED38C283744B04AD1979DEC4DAD0901">
    <w:name w:val="54ED38C283744B04AD1979DEC4DAD0901"/>
    <w:rsid w:val="00214F53"/>
    <w:rPr>
      <w:rFonts w:eastAsiaTheme="minorHAnsi"/>
      <w:lang w:bidi="ar-SA"/>
    </w:rPr>
  </w:style>
  <w:style w:type="paragraph" w:customStyle="1" w:styleId="48094306FF8140A9B5437AE314AD0B681">
    <w:name w:val="48094306FF8140A9B5437AE314AD0B681"/>
    <w:rsid w:val="00214F53"/>
    <w:rPr>
      <w:rFonts w:eastAsiaTheme="minorHAnsi"/>
      <w:lang w:bidi="ar-SA"/>
    </w:rPr>
  </w:style>
  <w:style w:type="paragraph" w:customStyle="1" w:styleId="E0AAFB995A394392BB3437A38A60807B1">
    <w:name w:val="E0AAFB995A394392BB3437A38A60807B1"/>
    <w:rsid w:val="00214F53"/>
    <w:rPr>
      <w:rFonts w:eastAsiaTheme="minorHAnsi"/>
      <w:lang w:bidi="ar-SA"/>
    </w:rPr>
  </w:style>
  <w:style w:type="paragraph" w:customStyle="1" w:styleId="3B8D32EAF1FC467089B0CB9F7F35627B1">
    <w:name w:val="3B8D32EAF1FC467089B0CB9F7F35627B1"/>
    <w:rsid w:val="00214F53"/>
    <w:rPr>
      <w:rFonts w:eastAsiaTheme="minorHAnsi"/>
      <w:lang w:bidi="ar-SA"/>
    </w:rPr>
  </w:style>
  <w:style w:type="paragraph" w:customStyle="1" w:styleId="7CA06094F2F04CF0A508DF194A4022A41">
    <w:name w:val="7CA06094F2F04CF0A508DF194A4022A41"/>
    <w:rsid w:val="00214F53"/>
    <w:rPr>
      <w:rFonts w:eastAsiaTheme="minorHAnsi"/>
      <w:lang w:bidi="ar-SA"/>
    </w:rPr>
  </w:style>
  <w:style w:type="paragraph" w:customStyle="1" w:styleId="C219A2B805F74D2D85E3092A2DED93921">
    <w:name w:val="C219A2B805F74D2D85E3092A2DED93921"/>
    <w:rsid w:val="00214F53"/>
    <w:rPr>
      <w:rFonts w:eastAsiaTheme="minorHAnsi"/>
      <w:lang w:bidi="ar-SA"/>
    </w:rPr>
  </w:style>
  <w:style w:type="paragraph" w:customStyle="1" w:styleId="DDC822D16EBA4797BA26180DDB8F656D1">
    <w:name w:val="DDC822D16EBA4797BA26180DDB8F656D1"/>
    <w:rsid w:val="00214F53"/>
    <w:rPr>
      <w:rFonts w:eastAsiaTheme="minorHAnsi"/>
      <w:lang w:bidi="ar-SA"/>
    </w:rPr>
  </w:style>
  <w:style w:type="paragraph" w:customStyle="1" w:styleId="7DE1DC2624F549B3A275DCD9EE3374821">
    <w:name w:val="7DE1DC2624F549B3A275DCD9EE3374821"/>
    <w:rsid w:val="00214F53"/>
    <w:rPr>
      <w:rFonts w:eastAsiaTheme="minorHAnsi"/>
      <w:lang w:bidi="ar-SA"/>
    </w:rPr>
  </w:style>
  <w:style w:type="paragraph" w:customStyle="1" w:styleId="1BCC4F03647F48A8BEA8D2E4A109255A1">
    <w:name w:val="1BCC4F03647F48A8BEA8D2E4A109255A1"/>
    <w:rsid w:val="00214F53"/>
    <w:rPr>
      <w:rFonts w:eastAsiaTheme="minorHAnsi"/>
      <w:lang w:bidi="ar-SA"/>
    </w:rPr>
  </w:style>
  <w:style w:type="paragraph" w:customStyle="1" w:styleId="9C52CD8168F84D99BCC15F7260C7453A1">
    <w:name w:val="9C52CD8168F84D99BCC15F7260C7453A1"/>
    <w:rsid w:val="00214F53"/>
    <w:rPr>
      <w:rFonts w:eastAsiaTheme="minorHAnsi"/>
      <w:lang w:bidi="ar-SA"/>
    </w:rPr>
  </w:style>
  <w:style w:type="paragraph" w:customStyle="1" w:styleId="4C9D15DEA0F94B04BFD81116BF8F066D1">
    <w:name w:val="4C9D15DEA0F94B04BFD81116BF8F066D1"/>
    <w:rsid w:val="00214F53"/>
    <w:rPr>
      <w:rFonts w:eastAsiaTheme="minorHAnsi"/>
      <w:lang w:bidi="ar-SA"/>
    </w:rPr>
  </w:style>
  <w:style w:type="paragraph" w:customStyle="1" w:styleId="3F14360B8B4B48AEAB4E40830A2DDB841">
    <w:name w:val="3F14360B8B4B48AEAB4E40830A2DDB841"/>
    <w:rsid w:val="00214F53"/>
    <w:rPr>
      <w:rFonts w:eastAsiaTheme="minorHAnsi"/>
      <w:lang w:bidi="ar-SA"/>
    </w:rPr>
  </w:style>
  <w:style w:type="paragraph" w:customStyle="1" w:styleId="6AD70528AFC545C78EEC883AEBF0F3141">
    <w:name w:val="6AD70528AFC545C78EEC883AEBF0F3141"/>
    <w:rsid w:val="00214F53"/>
    <w:rPr>
      <w:rFonts w:eastAsiaTheme="minorHAnsi"/>
      <w:lang w:bidi="ar-SA"/>
    </w:rPr>
  </w:style>
  <w:style w:type="paragraph" w:customStyle="1" w:styleId="866A9DE82588445BA39A417222D8AA4F1">
    <w:name w:val="866A9DE82588445BA39A417222D8AA4F1"/>
    <w:rsid w:val="00214F53"/>
    <w:rPr>
      <w:rFonts w:eastAsiaTheme="minorHAnsi"/>
      <w:lang w:bidi="ar-SA"/>
    </w:rPr>
  </w:style>
  <w:style w:type="paragraph" w:customStyle="1" w:styleId="D5BAD16430624C6FA42505E39778DD7E1">
    <w:name w:val="D5BAD16430624C6FA42505E39778DD7E1"/>
    <w:rsid w:val="00214F53"/>
    <w:rPr>
      <w:rFonts w:eastAsiaTheme="minorHAnsi"/>
      <w:lang w:bidi="ar-SA"/>
    </w:rPr>
  </w:style>
  <w:style w:type="paragraph" w:customStyle="1" w:styleId="D6F3C850C7FD4FEBB1C58C17F896FB4F1">
    <w:name w:val="D6F3C850C7FD4FEBB1C58C17F896FB4F1"/>
    <w:rsid w:val="00214F53"/>
    <w:rPr>
      <w:rFonts w:eastAsiaTheme="minorHAnsi"/>
      <w:lang w:bidi="ar-SA"/>
    </w:rPr>
  </w:style>
  <w:style w:type="paragraph" w:customStyle="1" w:styleId="A4850422F9064DE693831F5A59C9B6241">
    <w:name w:val="A4850422F9064DE693831F5A59C9B6241"/>
    <w:rsid w:val="00214F53"/>
    <w:rPr>
      <w:rFonts w:eastAsiaTheme="minorHAnsi"/>
      <w:lang w:bidi="ar-SA"/>
    </w:rPr>
  </w:style>
  <w:style w:type="paragraph" w:customStyle="1" w:styleId="FD0AE35E4578407283B83DBA7A592AB51">
    <w:name w:val="FD0AE35E4578407283B83DBA7A592AB51"/>
    <w:rsid w:val="00214F53"/>
    <w:rPr>
      <w:rFonts w:eastAsiaTheme="minorHAnsi"/>
      <w:lang w:bidi="ar-SA"/>
    </w:rPr>
  </w:style>
  <w:style w:type="paragraph" w:customStyle="1" w:styleId="0B9E5DF13C72485D87F666D21B170F711">
    <w:name w:val="0B9E5DF13C72485D87F666D21B170F711"/>
    <w:rsid w:val="00214F53"/>
    <w:rPr>
      <w:rFonts w:eastAsiaTheme="minorHAnsi"/>
      <w:lang w:bidi="ar-SA"/>
    </w:rPr>
  </w:style>
  <w:style w:type="paragraph" w:customStyle="1" w:styleId="3877A76C60F54067B82791F0AD19B4A91">
    <w:name w:val="3877A76C60F54067B82791F0AD19B4A91"/>
    <w:rsid w:val="00214F53"/>
    <w:rPr>
      <w:rFonts w:eastAsiaTheme="minorHAnsi"/>
      <w:lang w:bidi="ar-SA"/>
    </w:rPr>
  </w:style>
  <w:style w:type="paragraph" w:customStyle="1" w:styleId="6458203720474B30AAADD35C6CAB94531">
    <w:name w:val="6458203720474B30AAADD35C6CAB94531"/>
    <w:rsid w:val="00214F53"/>
    <w:rPr>
      <w:rFonts w:eastAsiaTheme="minorHAnsi"/>
      <w:lang w:bidi="ar-SA"/>
    </w:rPr>
  </w:style>
  <w:style w:type="paragraph" w:customStyle="1" w:styleId="83AB7334C9084997B417CCDF6A55AB281">
    <w:name w:val="83AB7334C9084997B417CCDF6A55AB281"/>
    <w:rsid w:val="00214F53"/>
    <w:rPr>
      <w:rFonts w:eastAsiaTheme="minorHAnsi"/>
      <w:lang w:bidi="ar-SA"/>
    </w:rPr>
  </w:style>
  <w:style w:type="paragraph" w:customStyle="1" w:styleId="7BC59C16A41943BCACAAE32F3D9DB3831">
    <w:name w:val="7BC59C16A41943BCACAAE32F3D9DB3831"/>
    <w:rsid w:val="00214F53"/>
    <w:rPr>
      <w:rFonts w:eastAsiaTheme="minorHAnsi"/>
      <w:lang w:bidi="ar-SA"/>
    </w:rPr>
  </w:style>
  <w:style w:type="paragraph" w:customStyle="1" w:styleId="482968AA123E4535990B0B78A0C461961">
    <w:name w:val="482968AA123E4535990B0B78A0C461961"/>
    <w:rsid w:val="00214F53"/>
    <w:rPr>
      <w:rFonts w:eastAsiaTheme="minorHAnsi"/>
      <w:lang w:bidi="ar-SA"/>
    </w:rPr>
  </w:style>
  <w:style w:type="paragraph" w:customStyle="1" w:styleId="99A589A1C8B14CBAAEC2D2DA6B6E9ED01">
    <w:name w:val="99A589A1C8B14CBAAEC2D2DA6B6E9ED01"/>
    <w:rsid w:val="00214F53"/>
    <w:rPr>
      <w:rFonts w:eastAsiaTheme="minorHAnsi"/>
      <w:lang w:bidi="ar-SA"/>
    </w:rPr>
  </w:style>
  <w:style w:type="paragraph" w:customStyle="1" w:styleId="5A751EEBA5A64216B990234D9CEBAE591">
    <w:name w:val="5A751EEBA5A64216B990234D9CEBAE591"/>
    <w:rsid w:val="00214F53"/>
    <w:rPr>
      <w:rFonts w:eastAsiaTheme="minorHAnsi"/>
      <w:lang w:bidi="ar-SA"/>
    </w:rPr>
  </w:style>
  <w:style w:type="paragraph" w:customStyle="1" w:styleId="F420C721506D4BE6AD64ECF0C9F043461">
    <w:name w:val="F420C721506D4BE6AD64ECF0C9F043461"/>
    <w:rsid w:val="00214F53"/>
    <w:rPr>
      <w:rFonts w:eastAsiaTheme="minorHAnsi"/>
      <w:lang w:bidi="ar-SA"/>
    </w:rPr>
  </w:style>
  <w:style w:type="paragraph" w:customStyle="1" w:styleId="829E04A689B346D28F4A3D8B90DD4C3A1">
    <w:name w:val="829E04A689B346D28F4A3D8B90DD4C3A1"/>
    <w:rsid w:val="00214F53"/>
    <w:rPr>
      <w:rFonts w:eastAsiaTheme="minorHAnsi"/>
      <w:lang w:bidi="ar-SA"/>
    </w:rPr>
  </w:style>
  <w:style w:type="paragraph" w:customStyle="1" w:styleId="92A89E70D83D4620B6554A4E28EB67B11">
    <w:name w:val="92A89E70D83D4620B6554A4E28EB67B11"/>
    <w:rsid w:val="00214F53"/>
    <w:rPr>
      <w:rFonts w:eastAsiaTheme="minorHAnsi"/>
      <w:lang w:bidi="ar-SA"/>
    </w:rPr>
  </w:style>
  <w:style w:type="paragraph" w:customStyle="1" w:styleId="461EA2343D7242F89CA218A18BED67B81">
    <w:name w:val="461EA2343D7242F89CA218A18BED67B81"/>
    <w:rsid w:val="00214F53"/>
    <w:rPr>
      <w:rFonts w:eastAsiaTheme="minorHAnsi"/>
      <w:lang w:bidi="ar-SA"/>
    </w:rPr>
  </w:style>
  <w:style w:type="paragraph" w:customStyle="1" w:styleId="D3B6C4227FBF4886A498CDBFA429EC601">
    <w:name w:val="D3B6C4227FBF4886A498CDBFA429EC601"/>
    <w:rsid w:val="00214F53"/>
    <w:rPr>
      <w:rFonts w:eastAsiaTheme="minorHAnsi"/>
      <w:lang w:bidi="ar-SA"/>
    </w:rPr>
  </w:style>
  <w:style w:type="paragraph" w:customStyle="1" w:styleId="F27930128814447B89C7D707804B1D231">
    <w:name w:val="F27930128814447B89C7D707804B1D231"/>
    <w:rsid w:val="00214F53"/>
    <w:rPr>
      <w:rFonts w:eastAsiaTheme="minorHAnsi"/>
      <w:lang w:bidi="ar-SA"/>
    </w:rPr>
  </w:style>
  <w:style w:type="paragraph" w:customStyle="1" w:styleId="6FA844C891CE489F8B961E844058D6A11">
    <w:name w:val="6FA844C891CE489F8B961E844058D6A11"/>
    <w:rsid w:val="00214F53"/>
    <w:rPr>
      <w:rFonts w:eastAsiaTheme="minorHAnsi"/>
      <w:lang w:bidi="ar-SA"/>
    </w:rPr>
  </w:style>
  <w:style w:type="paragraph" w:customStyle="1" w:styleId="DDD3DAE1378A49739A49788B83DEEE131">
    <w:name w:val="DDD3DAE1378A49739A49788B83DEEE131"/>
    <w:rsid w:val="00214F53"/>
    <w:rPr>
      <w:rFonts w:eastAsiaTheme="minorHAnsi"/>
      <w:lang w:bidi="ar-SA"/>
    </w:rPr>
  </w:style>
  <w:style w:type="paragraph" w:customStyle="1" w:styleId="34206BDCF4E9413F95E412C49DA4A4001">
    <w:name w:val="34206BDCF4E9413F95E412C49DA4A4001"/>
    <w:rsid w:val="00214F53"/>
    <w:rPr>
      <w:rFonts w:eastAsiaTheme="minorHAnsi"/>
      <w:lang w:bidi="ar-SA"/>
    </w:rPr>
  </w:style>
  <w:style w:type="paragraph" w:customStyle="1" w:styleId="86DB866537AD4E178E1A9A66D8611FDD1">
    <w:name w:val="86DB866537AD4E178E1A9A66D8611FDD1"/>
    <w:rsid w:val="00214F53"/>
    <w:rPr>
      <w:rFonts w:eastAsiaTheme="minorHAnsi"/>
      <w:lang w:bidi="ar-SA"/>
    </w:rPr>
  </w:style>
  <w:style w:type="paragraph" w:customStyle="1" w:styleId="3E71D17CFF1146B08027E75F642450241">
    <w:name w:val="3E71D17CFF1146B08027E75F642450241"/>
    <w:rsid w:val="00214F53"/>
    <w:rPr>
      <w:rFonts w:eastAsiaTheme="minorHAnsi"/>
      <w:lang w:bidi="ar-SA"/>
    </w:rPr>
  </w:style>
  <w:style w:type="paragraph" w:customStyle="1" w:styleId="E2258EC1F6D64DD6AD25181BBD7B09CA1">
    <w:name w:val="E2258EC1F6D64DD6AD25181BBD7B09CA1"/>
    <w:rsid w:val="00214F53"/>
    <w:rPr>
      <w:rFonts w:eastAsiaTheme="minorHAnsi"/>
      <w:lang w:bidi="ar-SA"/>
    </w:rPr>
  </w:style>
  <w:style w:type="paragraph" w:customStyle="1" w:styleId="10FC67DA2CAA41FF937107476DF2BDA11">
    <w:name w:val="10FC67DA2CAA41FF937107476DF2BDA11"/>
    <w:rsid w:val="00214F53"/>
    <w:rPr>
      <w:rFonts w:eastAsiaTheme="minorHAnsi"/>
      <w:lang w:bidi="ar-SA"/>
    </w:rPr>
  </w:style>
  <w:style w:type="paragraph" w:customStyle="1" w:styleId="C954333BCFA24BAEA770D99D9CE7BEED1">
    <w:name w:val="C954333BCFA24BAEA770D99D9CE7BEED1"/>
    <w:rsid w:val="00214F53"/>
    <w:rPr>
      <w:rFonts w:eastAsiaTheme="minorHAnsi"/>
      <w:lang w:bidi="ar-SA"/>
    </w:rPr>
  </w:style>
  <w:style w:type="paragraph" w:customStyle="1" w:styleId="9AC183EC8B574E88B443B8D3B717556A1">
    <w:name w:val="9AC183EC8B574E88B443B8D3B717556A1"/>
    <w:rsid w:val="00214F53"/>
    <w:rPr>
      <w:rFonts w:eastAsiaTheme="minorHAnsi"/>
      <w:lang w:bidi="ar-SA"/>
    </w:rPr>
  </w:style>
  <w:style w:type="paragraph" w:customStyle="1" w:styleId="2FCA3FA6F2AE43498B2D8C41C4B7C7511">
    <w:name w:val="2FCA3FA6F2AE43498B2D8C41C4B7C7511"/>
    <w:rsid w:val="00214F53"/>
    <w:rPr>
      <w:rFonts w:eastAsiaTheme="minorHAnsi"/>
      <w:lang w:bidi="ar-SA"/>
    </w:rPr>
  </w:style>
  <w:style w:type="paragraph" w:customStyle="1" w:styleId="DAB9C70AF7D74B128BA2F689D79BD2551">
    <w:name w:val="DAB9C70AF7D74B128BA2F689D79BD2551"/>
    <w:rsid w:val="00214F53"/>
    <w:rPr>
      <w:rFonts w:eastAsiaTheme="minorHAnsi"/>
      <w:lang w:bidi="ar-SA"/>
    </w:rPr>
  </w:style>
  <w:style w:type="paragraph" w:customStyle="1" w:styleId="8AAB0790F2404D70B3434D3976348C471">
    <w:name w:val="8AAB0790F2404D70B3434D3976348C471"/>
    <w:rsid w:val="00214F53"/>
    <w:rPr>
      <w:rFonts w:eastAsiaTheme="minorHAnsi"/>
      <w:lang w:bidi="ar-SA"/>
    </w:rPr>
  </w:style>
  <w:style w:type="paragraph" w:customStyle="1" w:styleId="5AA39A4AB1D04C39A854AAB01FC4031E1">
    <w:name w:val="5AA39A4AB1D04C39A854AAB01FC4031E1"/>
    <w:rsid w:val="00214F53"/>
    <w:rPr>
      <w:rFonts w:eastAsiaTheme="minorHAnsi"/>
      <w:lang w:bidi="ar-SA"/>
    </w:rPr>
  </w:style>
  <w:style w:type="paragraph" w:customStyle="1" w:styleId="B7DF7DCF0999461B9F58315FB7FBA58B1">
    <w:name w:val="B7DF7DCF0999461B9F58315FB7FBA58B1"/>
    <w:rsid w:val="00214F53"/>
    <w:rPr>
      <w:rFonts w:eastAsiaTheme="minorHAnsi"/>
      <w:lang w:bidi="ar-SA"/>
    </w:rPr>
  </w:style>
  <w:style w:type="paragraph" w:customStyle="1" w:styleId="B9C17872FA47474784A8652E76DA8CD31">
    <w:name w:val="B9C17872FA47474784A8652E76DA8CD31"/>
    <w:rsid w:val="00214F53"/>
    <w:rPr>
      <w:rFonts w:eastAsiaTheme="minorHAnsi"/>
      <w:lang w:bidi="ar-SA"/>
    </w:rPr>
  </w:style>
  <w:style w:type="paragraph" w:customStyle="1" w:styleId="98D029C7E0AA42C1AEECFFE20D2D48BD1">
    <w:name w:val="98D029C7E0AA42C1AEECFFE20D2D48BD1"/>
    <w:rsid w:val="00214F53"/>
    <w:rPr>
      <w:rFonts w:eastAsiaTheme="minorHAnsi"/>
      <w:lang w:bidi="ar-SA"/>
    </w:rPr>
  </w:style>
  <w:style w:type="paragraph" w:customStyle="1" w:styleId="C25880F53F9D483CA60DBF6D9A1235611">
    <w:name w:val="C25880F53F9D483CA60DBF6D9A1235611"/>
    <w:rsid w:val="00214F53"/>
    <w:rPr>
      <w:rFonts w:eastAsiaTheme="minorHAnsi"/>
      <w:lang w:bidi="ar-SA"/>
    </w:rPr>
  </w:style>
  <w:style w:type="paragraph" w:customStyle="1" w:styleId="5C36B0B50309411A97B64EC806C46D9E1">
    <w:name w:val="5C36B0B50309411A97B64EC806C46D9E1"/>
    <w:rsid w:val="00214F53"/>
    <w:rPr>
      <w:rFonts w:eastAsiaTheme="minorHAnsi"/>
      <w:lang w:bidi="ar-SA"/>
    </w:rPr>
  </w:style>
  <w:style w:type="paragraph" w:customStyle="1" w:styleId="C4C73C79D65244209AD1342C8C97B0AD1">
    <w:name w:val="C4C73C79D65244209AD1342C8C97B0AD1"/>
    <w:rsid w:val="00214F53"/>
    <w:rPr>
      <w:rFonts w:eastAsiaTheme="minorHAnsi"/>
      <w:lang w:bidi="ar-SA"/>
    </w:rPr>
  </w:style>
  <w:style w:type="paragraph" w:customStyle="1" w:styleId="613601D21F7F4B3CAAC4D8F1CD9EF95E1">
    <w:name w:val="613601D21F7F4B3CAAC4D8F1CD9EF95E1"/>
    <w:rsid w:val="00214F53"/>
    <w:rPr>
      <w:rFonts w:eastAsiaTheme="minorHAnsi"/>
      <w:lang w:bidi="ar-SA"/>
    </w:rPr>
  </w:style>
  <w:style w:type="paragraph" w:customStyle="1" w:styleId="5D2D337984BE4AE99877E9AA2AE2912E1">
    <w:name w:val="5D2D337984BE4AE99877E9AA2AE2912E1"/>
    <w:rsid w:val="00214F53"/>
    <w:rPr>
      <w:rFonts w:eastAsiaTheme="minorHAnsi"/>
      <w:lang w:bidi="ar-SA"/>
    </w:rPr>
  </w:style>
  <w:style w:type="paragraph" w:customStyle="1" w:styleId="9AD7C00D996D43F1A2F0548BC04F8F631">
    <w:name w:val="9AD7C00D996D43F1A2F0548BC04F8F631"/>
    <w:rsid w:val="00214F53"/>
    <w:rPr>
      <w:rFonts w:eastAsiaTheme="minorHAnsi"/>
      <w:lang w:bidi="ar-SA"/>
    </w:rPr>
  </w:style>
  <w:style w:type="paragraph" w:customStyle="1" w:styleId="2940EF3CDE9B4DA7B6BBAD5D51F8BCF71">
    <w:name w:val="2940EF3CDE9B4DA7B6BBAD5D51F8BCF71"/>
    <w:rsid w:val="00214F53"/>
    <w:rPr>
      <w:rFonts w:eastAsiaTheme="minorHAnsi"/>
      <w:lang w:bidi="ar-SA"/>
    </w:rPr>
  </w:style>
  <w:style w:type="paragraph" w:customStyle="1" w:styleId="63C4161A9FA645AC8B1BC576863BB4571">
    <w:name w:val="63C4161A9FA645AC8B1BC576863BB4571"/>
    <w:rsid w:val="00214F53"/>
    <w:rPr>
      <w:rFonts w:eastAsiaTheme="minorHAnsi"/>
      <w:lang w:bidi="ar-SA"/>
    </w:rPr>
  </w:style>
  <w:style w:type="paragraph" w:customStyle="1" w:styleId="148E58BAAF9240C589D9FA09391FF6091">
    <w:name w:val="148E58BAAF9240C589D9FA09391FF6091"/>
    <w:rsid w:val="00214F53"/>
    <w:rPr>
      <w:rFonts w:eastAsiaTheme="minorHAnsi"/>
      <w:lang w:bidi="ar-SA"/>
    </w:rPr>
  </w:style>
  <w:style w:type="paragraph" w:customStyle="1" w:styleId="0021B5A545194387B14B3ADF42EEDCE11">
    <w:name w:val="0021B5A545194387B14B3ADF42EEDCE11"/>
    <w:rsid w:val="00214F53"/>
    <w:rPr>
      <w:rFonts w:eastAsiaTheme="minorHAnsi"/>
      <w:lang w:bidi="ar-SA"/>
    </w:rPr>
  </w:style>
  <w:style w:type="paragraph" w:customStyle="1" w:styleId="04F94DF3957944BEBCB90B68A69ECDF21">
    <w:name w:val="04F94DF3957944BEBCB90B68A69ECDF21"/>
    <w:rsid w:val="00214F53"/>
    <w:rPr>
      <w:rFonts w:eastAsiaTheme="minorHAnsi"/>
      <w:lang w:bidi="ar-SA"/>
    </w:rPr>
  </w:style>
  <w:style w:type="paragraph" w:customStyle="1" w:styleId="7053CA24AF3045C9B74CFC17AB51189A1">
    <w:name w:val="7053CA24AF3045C9B74CFC17AB51189A1"/>
    <w:rsid w:val="00214F53"/>
    <w:rPr>
      <w:rFonts w:eastAsiaTheme="minorHAnsi"/>
      <w:lang w:bidi="ar-SA"/>
    </w:rPr>
  </w:style>
  <w:style w:type="paragraph" w:customStyle="1" w:styleId="E9903B57CA164E89A05804DEB489892B1">
    <w:name w:val="E9903B57CA164E89A05804DEB489892B1"/>
    <w:rsid w:val="00214F53"/>
    <w:rPr>
      <w:rFonts w:eastAsiaTheme="minorHAnsi"/>
      <w:lang w:bidi="ar-SA"/>
    </w:rPr>
  </w:style>
  <w:style w:type="paragraph" w:customStyle="1" w:styleId="91279AD10F0E41B4A568A77DAEFD75E51">
    <w:name w:val="91279AD10F0E41B4A568A77DAEFD75E51"/>
    <w:rsid w:val="00214F53"/>
    <w:rPr>
      <w:rFonts w:eastAsiaTheme="minorHAnsi"/>
      <w:lang w:bidi="ar-SA"/>
    </w:rPr>
  </w:style>
  <w:style w:type="paragraph" w:customStyle="1" w:styleId="E8490BA37FBE445A91B8B00124103DA31">
    <w:name w:val="E8490BA37FBE445A91B8B00124103DA31"/>
    <w:rsid w:val="00214F53"/>
    <w:rPr>
      <w:rFonts w:eastAsiaTheme="minorHAnsi"/>
      <w:lang w:bidi="ar-SA"/>
    </w:rPr>
  </w:style>
  <w:style w:type="paragraph" w:customStyle="1" w:styleId="965D62C293834F9CA79A6859F4A55DA41">
    <w:name w:val="965D62C293834F9CA79A6859F4A55DA41"/>
    <w:rsid w:val="00214F53"/>
    <w:rPr>
      <w:rFonts w:eastAsiaTheme="minorHAnsi"/>
      <w:lang w:bidi="ar-SA"/>
    </w:rPr>
  </w:style>
  <w:style w:type="paragraph" w:customStyle="1" w:styleId="6F9C47E5EFA3442C8BBD2D4CB769319B1">
    <w:name w:val="6F9C47E5EFA3442C8BBD2D4CB769319B1"/>
    <w:rsid w:val="00214F53"/>
    <w:rPr>
      <w:rFonts w:eastAsiaTheme="minorHAnsi"/>
      <w:lang w:bidi="ar-SA"/>
    </w:rPr>
  </w:style>
  <w:style w:type="paragraph" w:customStyle="1" w:styleId="3FA00DD3E1E54EFC9ADE2718602A3B7E1">
    <w:name w:val="3FA00DD3E1E54EFC9ADE2718602A3B7E1"/>
    <w:rsid w:val="00214F53"/>
    <w:rPr>
      <w:rFonts w:eastAsiaTheme="minorHAnsi"/>
      <w:lang w:bidi="ar-SA"/>
    </w:rPr>
  </w:style>
  <w:style w:type="paragraph" w:customStyle="1" w:styleId="E4A590A93F9542F1869873BDB870E3001">
    <w:name w:val="E4A590A93F9542F1869873BDB870E3001"/>
    <w:rsid w:val="00214F53"/>
    <w:rPr>
      <w:rFonts w:eastAsiaTheme="minorHAnsi"/>
      <w:lang w:bidi="ar-SA"/>
    </w:rPr>
  </w:style>
  <w:style w:type="paragraph" w:customStyle="1" w:styleId="B04B37EFA04B4AAB902257694F5383981">
    <w:name w:val="B04B37EFA04B4AAB902257694F5383981"/>
    <w:rsid w:val="00214F53"/>
    <w:rPr>
      <w:rFonts w:eastAsiaTheme="minorHAnsi"/>
      <w:lang w:bidi="ar-SA"/>
    </w:rPr>
  </w:style>
  <w:style w:type="paragraph" w:customStyle="1" w:styleId="33B004DF7411412389208BB8DE9571A21">
    <w:name w:val="33B004DF7411412389208BB8DE9571A21"/>
    <w:rsid w:val="00214F53"/>
    <w:rPr>
      <w:rFonts w:eastAsiaTheme="minorHAnsi"/>
      <w:lang w:bidi="ar-SA"/>
    </w:rPr>
  </w:style>
  <w:style w:type="paragraph" w:customStyle="1" w:styleId="E3490115B452458585B5911DED0A69531">
    <w:name w:val="E3490115B452458585B5911DED0A69531"/>
    <w:rsid w:val="00214F53"/>
    <w:rPr>
      <w:rFonts w:eastAsiaTheme="minorHAnsi"/>
      <w:lang w:bidi="ar-SA"/>
    </w:rPr>
  </w:style>
  <w:style w:type="paragraph" w:customStyle="1" w:styleId="2AB110D5F2C7404BAB8042E95B608AFC1">
    <w:name w:val="2AB110D5F2C7404BAB8042E95B608AFC1"/>
    <w:rsid w:val="00214F53"/>
    <w:rPr>
      <w:rFonts w:eastAsiaTheme="minorHAnsi"/>
      <w:lang w:bidi="ar-SA"/>
    </w:rPr>
  </w:style>
  <w:style w:type="paragraph" w:customStyle="1" w:styleId="FE78AD26AFEA44A18BBB546528C62A901">
    <w:name w:val="FE78AD26AFEA44A18BBB546528C62A901"/>
    <w:rsid w:val="00214F53"/>
    <w:rPr>
      <w:rFonts w:eastAsiaTheme="minorHAnsi"/>
      <w:lang w:bidi="ar-SA"/>
    </w:rPr>
  </w:style>
  <w:style w:type="paragraph" w:customStyle="1" w:styleId="C8D9B24E039949158360E41BBCF0ED3D1">
    <w:name w:val="C8D9B24E039949158360E41BBCF0ED3D1"/>
    <w:rsid w:val="00214F53"/>
    <w:rPr>
      <w:rFonts w:eastAsiaTheme="minorHAnsi"/>
      <w:lang w:bidi="ar-SA"/>
    </w:rPr>
  </w:style>
  <w:style w:type="paragraph" w:customStyle="1" w:styleId="F4307E2FB0A645049769D8FC65ED07C21">
    <w:name w:val="F4307E2FB0A645049769D8FC65ED07C21"/>
    <w:rsid w:val="00214F53"/>
    <w:rPr>
      <w:rFonts w:eastAsiaTheme="minorHAnsi"/>
      <w:lang w:bidi="ar-SA"/>
    </w:rPr>
  </w:style>
  <w:style w:type="paragraph" w:customStyle="1" w:styleId="5F92000C17E84FDB9DE0BCE14E1C9C1A1">
    <w:name w:val="5F92000C17E84FDB9DE0BCE14E1C9C1A1"/>
    <w:rsid w:val="00214F53"/>
    <w:rPr>
      <w:rFonts w:eastAsiaTheme="minorHAnsi"/>
      <w:lang w:bidi="ar-SA"/>
    </w:rPr>
  </w:style>
  <w:style w:type="paragraph" w:customStyle="1" w:styleId="1FE73737EE0E406DAA8D97978A0798AF1">
    <w:name w:val="1FE73737EE0E406DAA8D97978A0798AF1"/>
    <w:rsid w:val="00214F53"/>
    <w:rPr>
      <w:rFonts w:eastAsiaTheme="minorHAnsi"/>
      <w:lang w:bidi="ar-SA"/>
    </w:rPr>
  </w:style>
  <w:style w:type="paragraph" w:customStyle="1" w:styleId="14B28A46D0A248CD9FC02F26750656491">
    <w:name w:val="14B28A46D0A248CD9FC02F26750656491"/>
    <w:rsid w:val="00214F53"/>
    <w:rPr>
      <w:rFonts w:eastAsiaTheme="minorHAnsi"/>
      <w:lang w:bidi="ar-SA"/>
    </w:rPr>
  </w:style>
  <w:style w:type="paragraph" w:customStyle="1" w:styleId="9A838F0282F948AFB89F30269D8291D21">
    <w:name w:val="9A838F0282F948AFB89F30269D8291D21"/>
    <w:rsid w:val="00214F53"/>
    <w:rPr>
      <w:rFonts w:eastAsiaTheme="minorHAnsi"/>
      <w:lang w:bidi="ar-SA"/>
    </w:rPr>
  </w:style>
  <w:style w:type="paragraph" w:customStyle="1" w:styleId="742050C1F37A47AB83DF5FEF99CB68F01">
    <w:name w:val="742050C1F37A47AB83DF5FEF99CB68F01"/>
    <w:rsid w:val="00214F53"/>
    <w:rPr>
      <w:rFonts w:eastAsiaTheme="minorHAnsi"/>
      <w:lang w:bidi="ar-SA"/>
    </w:rPr>
  </w:style>
  <w:style w:type="paragraph" w:customStyle="1" w:styleId="D855CED095434814851CF4652FF1F2081">
    <w:name w:val="D855CED095434814851CF4652FF1F2081"/>
    <w:rsid w:val="00214F53"/>
    <w:rPr>
      <w:rFonts w:eastAsiaTheme="minorHAnsi"/>
      <w:lang w:bidi="ar-SA"/>
    </w:rPr>
  </w:style>
  <w:style w:type="paragraph" w:customStyle="1" w:styleId="3AFBC5DE18564E19AEEA99FD160DBA4D1">
    <w:name w:val="3AFBC5DE18564E19AEEA99FD160DBA4D1"/>
    <w:rsid w:val="00214F53"/>
    <w:rPr>
      <w:rFonts w:eastAsiaTheme="minorHAnsi"/>
      <w:lang w:bidi="ar-SA"/>
    </w:rPr>
  </w:style>
  <w:style w:type="paragraph" w:customStyle="1" w:styleId="74B640E428784756B879D0F9B30A9C0C1">
    <w:name w:val="74B640E428784756B879D0F9B30A9C0C1"/>
    <w:rsid w:val="00214F53"/>
    <w:rPr>
      <w:rFonts w:eastAsiaTheme="minorHAnsi"/>
      <w:lang w:bidi="ar-SA"/>
    </w:rPr>
  </w:style>
  <w:style w:type="paragraph" w:customStyle="1" w:styleId="53FD50B185E54EA8936596FBD99BFD351">
    <w:name w:val="53FD50B185E54EA8936596FBD99BFD351"/>
    <w:rsid w:val="00214F53"/>
    <w:rPr>
      <w:rFonts w:eastAsiaTheme="minorHAnsi"/>
      <w:lang w:bidi="ar-SA"/>
    </w:rPr>
  </w:style>
  <w:style w:type="paragraph" w:customStyle="1" w:styleId="D41CE779E0644CDA80E5A4C969C2E41D1">
    <w:name w:val="D41CE779E0644CDA80E5A4C969C2E41D1"/>
    <w:rsid w:val="00214F53"/>
    <w:rPr>
      <w:rFonts w:eastAsiaTheme="minorHAnsi"/>
      <w:lang w:bidi="ar-SA"/>
    </w:rPr>
  </w:style>
  <w:style w:type="paragraph" w:customStyle="1" w:styleId="61E9678C2AE441B9AD481B9FD61137D51">
    <w:name w:val="61E9678C2AE441B9AD481B9FD61137D51"/>
    <w:rsid w:val="00214F53"/>
    <w:rPr>
      <w:rFonts w:eastAsiaTheme="minorHAnsi"/>
      <w:lang w:bidi="ar-SA"/>
    </w:rPr>
  </w:style>
  <w:style w:type="paragraph" w:customStyle="1" w:styleId="9348A03DCB7548E88C511A360020C59F1">
    <w:name w:val="9348A03DCB7548E88C511A360020C59F1"/>
    <w:rsid w:val="00214F53"/>
    <w:rPr>
      <w:rFonts w:eastAsiaTheme="minorHAnsi"/>
      <w:lang w:bidi="ar-SA"/>
    </w:rPr>
  </w:style>
  <w:style w:type="paragraph" w:customStyle="1" w:styleId="61FEB88F93B34CF0B565A945A4EA8A321">
    <w:name w:val="61FEB88F93B34CF0B565A945A4EA8A321"/>
    <w:rsid w:val="00214F53"/>
    <w:rPr>
      <w:rFonts w:eastAsiaTheme="minorHAnsi"/>
      <w:lang w:bidi="ar-SA"/>
    </w:rPr>
  </w:style>
  <w:style w:type="paragraph" w:customStyle="1" w:styleId="171E61CD200041C487EFE784FE10488B1">
    <w:name w:val="171E61CD200041C487EFE784FE10488B1"/>
    <w:rsid w:val="00214F53"/>
    <w:rPr>
      <w:rFonts w:eastAsiaTheme="minorHAnsi"/>
      <w:lang w:bidi="ar-SA"/>
    </w:rPr>
  </w:style>
  <w:style w:type="paragraph" w:customStyle="1" w:styleId="FC7069CEFB4D44E99CD8DC7A687A29A01">
    <w:name w:val="FC7069CEFB4D44E99CD8DC7A687A29A01"/>
    <w:rsid w:val="00214F53"/>
    <w:rPr>
      <w:rFonts w:eastAsiaTheme="minorHAnsi"/>
      <w:lang w:bidi="ar-SA"/>
    </w:rPr>
  </w:style>
  <w:style w:type="paragraph" w:customStyle="1" w:styleId="999206C26BDD497EBAF602D5F1F154691">
    <w:name w:val="999206C26BDD497EBAF602D5F1F154691"/>
    <w:rsid w:val="00214F53"/>
    <w:rPr>
      <w:rFonts w:eastAsiaTheme="minorHAnsi"/>
      <w:lang w:bidi="ar-SA"/>
    </w:rPr>
  </w:style>
  <w:style w:type="paragraph" w:customStyle="1" w:styleId="5A03E1FD9FBD40B5BDC28746F23C21A81">
    <w:name w:val="5A03E1FD9FBD40B5BDC28746F23C21A81"/>
    <w:rsid w:val="00214F53"/>
    <w:rPr>
      <w:rFonts w:eastAsiaTheme="minorHAnsi"/>
      <w:lang w:bidi="ar-SA"/>
    </w:rPr>
  </w:style>
  <w:style w:type="paragraph" w:customStyle="1" w:styleId="F79121E468B64354B5649189811778681">
    <w:name w:val="F79121E468B64354B5649189811778681"/>
    <w:rsid w:val="00214F53"/>
    <w:rPr>
      <w:rFonts w:eastAsiaTheme="minorHAnsi"/>
      <w:lang w:bidi="ar-SA"/>
    </w:rPr>
  </w:style>
  <w:style w:type="paragraph" w:customStyle="1" w:styleId="CB092A7585884C698718BAA28FEFF9381">
    <w:name w:val="CB092A7585884C698718BAA28FEFF9381"/>
    <w:rsid w:val="00214F53"/>
    <w:rPr>
      <w:rFonts w:eastAsiaTheme="minorHAnsi"/>
      <w:lang w:bidi="ar-SA"/>
    </w:rPr>
  </w:style>
  <w:style w:type="paragraph" w:customStyle="1" w:styleId="67891A32A0C34F99A669F2AB87296CCC1">
    <w:name w:val="67891A32A0C34F99A669F2AB87296CCC1"/>
    <w:rsid w:val="00214F53"/>
    <w:rPr>
      <w:rFonts w:eastAsiaTheme="minorHAnsi"/>
      <w:lang w:bidi="ar-SA"/>
    </w:rPr>
  </w:style>
  <w:style w:type="paragraph" w:customStyle="1" w:styleId="4858AD7AFE8D4C39813123F2AFF243101">
    <w:name w:val="4858AD7AFE8D4C39813123F2AFF243101"/>
    <w:rsid w:val="00214F53"/>
    <w:rPr>
      <w:rFonts w:eastAsiaTheme="minorHAnsi"/>
      <w:lang w:bidi="ar-SA"/>
    </w:rPr>
  </w:style>
  <w:style w:type="paragraph" w:customStyle="1" w:styleId="8F89BB15818A4F71ABBC36D6100486DC1">
    <w:name w:val="8F89BB15818A4F71ABBC36D6100486DC1"/>
    <w:rsid w:val="00214F53"/>
    <w:rPr>
      <w:rFonts w:eastAsiaTheme="minorHAnsi"/>
      <w:lang w:bidi="ar-SA"/>
    </w:rPr>
  </w:style>
  <w:style w:type="paragraph" w:customStyle="1" w:styleId="12A3EE0EAB56403FB8923A0D24E9783E1">
    <w:name w:val="12A3EE0EAB56403FB8923A0D24E9783E1"/>
    <w:rsid w:val="00214F53"/>
    <w:rPr>
      <w:rFonts w:eastAsiaTheme="minorHAnsi"/>
      <w:lang w:bidi="ar-SA"/>
    </w:rPr>
  </w:style>
  <w:style w:type="paragraph" w:customStyle="1" w:styleId="1525B4DBD8D04338B285EEA8263EB8331">
    <w:name w:val="1525B4DBD8D04338B285EEA8263EB8331"/>
    <w:rsid w:val="00214F53"/>
    <w:rPr>
      <w:rFonts w:eastAsiaTheme="minorHAnsi"/>
      <w:lang w:bidi="ar-SA"/>
    </w:rPr>
  </w:style>
  <w:style w:type="paragraph" w:customStyle="1" w:styleId="CC25B2C01E1F45AF87F1136A8C26294C2">
    <w:name w:val="CC25B2C01E1F45AF87F1136A8C26294C2"/>
    <w:rsid w:val="00214F53"/>
    <w:rPr>
      <w:rFonts w:eastAsiaTheme="minorHAnsi"/>
      <w:lang w:bidi="ar-SA"/>
    </w:rPr>
  </w:style>
  <w:style w:type="paragraph" w:customStyle="1" w:styleId="4898E8CFA7B24ACEAEFB5FDA640AEFF83">
    <w:name w:val="4898E8CFA7B24ACEAEFB5FDA640AEFF83"/>
    <w:rsid w:val="00214F53"/>
    <w:rPr>
      <w:rFonts w:eastAsiaTheme="minorHAnsi"/>
      <w:lang w:bidi="ar-SA"/>
    </w:rPr>
  </w:style>
  <w:style w:type="paragraph" w:customStyle="1" w:styleId="A5BED4A798C54A529DCCF402D46DCE143">
    <w:name w:val="A5BED4A798C54A529DCCF402D46DCE143"/>
    <w:rsid w:val="00214F53"/>
    <w:rPr>
      <w:rFonts w:eastAsiaTheme="minorHAnsi"/>
      <w:lang w:bidi="ar-SA"/>
    </w:rPr>
  </w:style>
  <w:style w:type="paragraph" w:customStyle="1" w:styleId="A19DB277D53C431E9A84FE93A11A86123">
    <w:name w:val="A19DB277D53C431E9A84FE93A11A86123"/>
    <w:rsid w:val="00214F53"/>
    <w:rPr>
      <w:rFonts w:eastAsiaTheme="minorHAnsi"/>
      <w:lang w:bidi="ar-SA"/>
    </w:rPr>
  </w:style>
  <w:style w:type="paragraph" w:customStyle="1" w:styleId="05ADF172078B4C6987F83DEC89E081DC3">
    <w:name w:val="05ADF172078B4C6987F83DEC89E081DC3"/>
    <w:rsid w:val="00214F53"/>
    <w:rPr>
      <w:rFonts w:eastAsiaTheme="minorHAnsi"/>
      <w:lang w:bidi="ar-SA"/>
    </w:rPr>
  </w:style>
  <w:style w:type="paragraph" w:customStyle="1" w:styleId="7EBDF9A4459B475A9183DE885F29F26F3">
    <w:name w:val="7EBDF9A4459B475A9183DE885F29F26F3"/>
    <w:rsid w:val="00214F53"/>
    <w:rPr>
      <w:rFonts w:eastAsiaTheme="minorHAnsi"/>
      <w:lang w:bidi="ar-SA"/>
    </w:rPr>
  </w:style>
  <w:style w:type="paragraph" w:customStyle="1" w:styleId="1B6D5C458232497CB9C55E871F4377613">
    <w:name w:val="1B6D5C458232497CB9C55E871F4377613"/>
    <w:rsid w:val="00214F53"/>
    <w:rPr>
      <w:rFonts w:eastAsiaTheme="minorHAnsi"/>
      <w:lang w:bidi="ar-SA"/>
    </w:rPr>
  </w:style>
  <w:style w:type="paragraph" w:customStyle="1" w:styleId="BD502BC31F8147B3A6C613F794B32FE93">
    <w:name w:val="BD502BC31F8147B3A6C613F794B32FE93"/>
    <w:rsid w:val="00214F53"/>
    <w:rPr>
      <w:rFonts w:eastAsiaTheme="minorHAnsi"/>
      <w:lang w:bidi="ar-SA"/>
    </w:rPr>
  </w:style>
  <w:style w:type="paragraph" w:customStyle="1" w:styleId="40DDA44238334EAEAFC5A65E31F9F12E3">
    <w:name w:val="40DDA44238334EAEAFC5A65E31F9F12E3"/>
    <w:rsid w:val="00214F53"/>
    <w:rPr>
      <w:rFonts w:eastAsiaTheme="minorHAnsi"/>
      <w:lang w:bidi="ar-SA"/>
    </w:rPr>
  </w:style>
  <w:style w:type="paragraph" w:customStyle="1" w:styleId="B852C3A4B6B14A0EB1749D6F103DFBDA3">
    <w:name w:val="B852C3A4B6B14A0EB1749D6F103DFBDA3"/>
    <w:rsid w:val="00214F53"/>
    <w:rPr>
      <w:rFonts w:eastAsiaTheme="minorHAnsi"/>
      <w:lang w:bidi="ar-SA"/>
    </w:rPr>
  </w:style>
  <w:style w:type="paragraph" w:customStyle="1" w:styleId="5EA47751CD3645729E500FC802C443B63">
    <w:name w:val="5EA47751CD3645729E500FC802C443B63"/>
    <w:rsid w:val="00214F53"/>
    <w:rPr>
      <w:rFonts w:eastAsiaTheme="minorHAnsi"/>
      <w:lang w:bidi="ar-SA"/>
    </w:rPr>
  </w:style>
  <w:style w:type="paragraph" w:customStyle="1" w:styleId="A54B918660984BFCB832821C999A38DC3">
    <w:name w:val="A54B918660984BFCB832821C999A38DC3"/>
    <w:rsid w:val="00214F53"/>
    <w:rPr>
      <w:rFonts w:eastAsiaTheme="minorHAnsi"/>
      <w:lang w:bidi="ar-SA"/>
    </w:rPr>
  </w:style>
  <w:style w:type="paragraph" w:customStyle="1" w:styleId="8C1049609B4943F0A4F269C55830708B3">
    <w:name w:val="8C1049609B4943F0A4F269C55830708B3"/>
    <w:rsid w:val="00214F53"/>
    <w:rPr>
      <w:rFonts w:eastAsiaTheme="minorHAnsi"/>
      <w:lang w:bidi="ar-SA"/>
    </w:rPr>
  </w:style>
  <w:style w:type="paragraph" w:customStyle="1" w:styleId="51C778E949AD442EB6E68A0D20CAC8073">
    <w:name w:val="51C778E949AD442EB6E68A0D20CAC8073"/>
    <w:rsid w:val="00214F53"/>
    <w:rPr>
      <w:rFonts w:eastAsiaTheme="minorHAnsi"/>
      <w:lang w:bidi="ar-SA"/>
    </w:rPr>
  </w:style>
  <w:style w:type="paragraph" w:customStyle="1" w:styleId="B0FF6FE5703D417C824F07A112FC1E1E3">
    <w:name w:val="B0FF6FE5703D417C824F07A112FC1E1E3"/>
    <w:rsid w:val="00214F53"/>
    <w:rPr>
      <w:rFonts w:eastAsiaTheme="minorHAnsi"/>
      <w:lang w:bidi="ar-SA"/>
    </w:rPr>
  </w:style>
  <w:style w:type="paragraph" w:customStyle="1" w:styleId="032D27F1A8FD419594D8A4F4A583D4113">
    <w:name w:val="032D27F1A8FD419594D8A4F4A583D4113"/>
    <w:rsid w:val="00214F53"/>
    <w:rPr>
      <w:rFonts w:eastAsiaTheme="minorHAnsi"/>
      <w:lang w:bidi="ar-SA"/>
    </w:rPr>
  </w:style>
  <w:style w:type="paragraph" w:customStyle="1" w:styleId="72135C348A644215ADE87C0A54BD4D9E3">
    <w:name w:val="72135C348A644215ADE87C0A54BD4D9E3"/>
    <w:rsid w:val="00214F53"/>
    <w:rPr>
      <w:rFonts w:eastAsiaTheme="minorHAnsi"/>
      <w:lang w:bidi="ar-SA"/>
    </w:rPr>
  </w:style>
  <w:style w:type="paragraph" w:customStyle="1" w:styleId="3F9AE37C08D741DB8A3BDA703F90E5113">
    <w:name w:val="3F9AE37C08D741DB8A3BDA703F90E5113"/>
    <w:rsid w:val="00214F53"/>
    <w:rPr>
      <w:rFonts w:eastAsiaTheme="minorHAnsi"/>
      <w:lang w:bidi="ar-SA"/>
    </w:rPr>
  </w:style>
  <w:style w:type="paragraph" w:customStyle="1" w:styleId="4111FED88015416F9E6EE1C2CF7E05A63">
    <w:name w:val="4111FED88015416F9E6EE1C2CF7E05A63"/>
    <w:rsid w:val="00214F53"/>
    <w:rPr>
      <w:rFonts w:eastAsiaTheme="minorHAnsi"/>
      <w:lang w:bidi="ar-SA"/>
    </w:rPr>
  </w:style>
  <w:style w:type="paragraph" w:customStyle="1" w:styleId="47C90FD4202B41C0AF6687A2816AFA6C3">
    <w:name w:val="47C90FD4202B41C0AF6687A2816AFA6C3"/>
    <w:rsid w:val="00214F53"/>
    <w:rPr>
      <w:rFonts w:eastAsiaTheme="minorHAnsi"/>
      <w:lang w:bidi="ar-SA"/>
    </w:rPr>
  </w:style>
  <w:style w:type="paragraph" w:customStyle="1" w:styleId="4163B3BEF835431E810808B95818D1D73">
    <w:name w:val="4163B3BEF835431E810808B95818D1D73"/>
    <w:rsid w:val="00214F53"/>
    <w:rPr>
      <w:rFonts w:eastAsiaTheme="minorHAnsi"/>
      <w:lang w:bidi="ar-SA"/>
    </w:rPr>
  </w:style>
  <w:style w:type="paragraph" w:customStyle="1" w:styleId="9146A6C784774EA9A220BEB105AA66AA3">
    <w:name w:val="9146A6C784774EA9A220BEB105AA66AA3"/>
    <w:rsid w:val="00214F53"/>
    <w:rPr>
      <w:rFonts w:eastAsiaTheme="minorHAnsi"/>
      <w:lang w:bidi="ar-SA"/>
    </w:rPr>
  </w:style>
  <w:style w:type="paragraph" w:customStyle="1" w:styleId="817D8DB778D941B089148FE8C55A46EA3">
    <w:name w:val="817D8DB778D941B089148FE8C55A46EA3"/>
    <w:rsid w:val="00214F53"/>
    <w:rPr>
      <w:rFonts w:eastAsiaTheme="minorHAnsi"/>
      <w:lang w:bidi="ar-SA"/>
    </w:rPr>
  </w:style>
  <w:style w:type="paragraph" w:customStyle="1" w:styleId="DCDEF377C600403AB87C1597134AF6BD3">
    <w:name w:val="DCDEF377C600403AB87C1597134AF6BD3"/>
    <w:rsid w:val="00214F53"/>
    <w:rPr>
      <w:rFonts w:eastAsiaTheme="minorHAnsi"/>
      <w:lang w:bidi="ar-SA"/>
    </w:rPr>
  </w:style>
  <w:style w:type="paragraph" w:customStyle="1" w:styleId="7BD5907D1AC34660824A0E02291CF1C93">
    <w:name w:val="7BD5907D1AC34660824A0E02291CF1C93"/>
    <w:rsid w:val="00214F53"/>
    <w:rPr>
      <w:rFonts w:eastAsiaTheme="minorHAnsi"/>
      <w:lang w:bidi="ar-SA"/>
    </w:rPr>
  </w:style>
  <w:style w:type="paragraph" w:customStyle="1" w:styleId="B60AB19BD1064EE2986C00D658714B253">
    <w:name w:val="B60AB19BD1064EE2986C00D658714B253"/>
    <w:rsid w:val="00214F53"/>
    <w:rPr>
      <w:rFonts w:eastAsiaTheme="minorHAnsi"/>
      <w:lang w:bidi="ar-SA"/>
    </w:rPr>
  </w:style>
  <w:style w:type="paragraph" w:customStyle="1" w:styleId="BD93E38D34DF49E585C74F5E11C146472">
    <w:name w:val="BD93E38D34DF49E585C74F5E11C146472"/>
    <w:rsid w:val="00214F53"/>
    <w:rPr>
      <w:rFonts w:eastAsiaTheme="minorHAnsi"/>
      <w:lang w:bidi="ar-SA"/>
    </w:rPr>
  </w:style>
  <w:style w:type="paragraph" w:customStyle="1" w:styleId="0834687206994CD5B79571B23B13FFDF2">
    <w:name w:val="0834687206994CD5B79571B23B13FFDF2"/>
    <w:rsid w:val="00214F53"/>
    <w:rPr>
      <w:rFonts w:eastAsiaTheme="minorHAnsi"/>
      <w:lang w:bidi="ar-SA"/>
    </w:rPr>
  </w:style>
  <w:style w:type="paragraph" w:customStyle="1" w:styleId="6869E02E0E2B4C52A39DEE7073C3DAA12">
    <w:name w:val="6869E02E0E2B4C52A39DEE7073C3DAA12"/>
    <w:rsid w:val="00214F53"/>
    <w:rPr>
      <w:rFonts w:eastAsiaTheme="minorHAnsi"/>
      <w:lang w:bidi="ar-SA"/>
    </w:rPr>
  </w:style>
  <w:style w:type="paragraph" w:customStyle="1" w:styleId="74BEF9631E0E4DCE96A80390AAEBA48C2">
    <w:name w:val="74BEF9631E0E4DCE96A80390AAEBA48C2"/>
    <w:rsid w:val="00214F53"/>
    <w:rPr>
      <w:rFonts w:eastAsiaTheme="minorHAnsi"/>
      <w:lang w:bidi="ar-SA"/>
    </w:rPr>
  </w:style>
  <w:style w:type="paragraph" w:customStyle="1" w:styleId="39A39EFDBAEE4E5D9BD153E3EF3A0AD82">
    <w:name w:val="39A39EFDBAEE4E5D9BD153E3EF3A0AD82"/>
    <w:rsid w:val="00214F53"/>
    <w:rPr>
      <w:rFonts w:eastAsiaTheme="minorHAnsi"/>
      <w:lang w:bidi="ar-SA"/>
    </w:rPr>
  </w:style>
  <w:style w:type="paragraph" w:customStyle="1" w:styleId="1AC4BDE3AACF432BA7A415D93C66C8AE2">
    <w:name w:val="1AC4BDE3AACF432BA7A415D93C66C8AE2"/>
    <w:rsid w:val="00214F53"/>
    <w:rPr>
      <w:rFonts w:eastAsiaTheme="minorHAnsi"/>
      <w:lang w:bidi="ar-SA"/>
    </w:rPr>
  </w:style>
  <w:style w:type="paragraph" w:customStyle="1" w:styleId="501D94C8CC154DF881B8C850ED47CACB2">
    <w:name w:val="501D94C8CC154DF881B8C850ED47CACB2"/>
    <w:rsid w:val="00214F53"/>
    <w:rPr>
      <w:rFonts w:eastAsiaTheme="minorHAnsi"/>
      <w:lang w:bidi="ar-SA"/>
    </w:rPr>
  </w:style>
  <w:style w:type="paragraph" w:customStyle="1" w:styleId="FB506A2647DE4475A56C8434B9DE9C7C2">
    <w:name w:val="FB506A2647DE4475A56C8434B9DE9C7C2"/>
    <w:rsid w:val="00214F53"/>
    <w:rPr>
      <w:rFonts w:eastAsiaTheme="minorHAnsi"/>
      <w:lang w:bidi="ar-SA"/>
    </w:rPr>
  </w:style>
  <w:style w:type="paragraph" w:customStyle="1" w:styleId="446F68842183402799DBAB232D8F76872">
    <w:name w:val="446F68842183402799DBAB232D8F76872"/>
    <w:rsid w:val="00214F53"/>
    <w:rPr>
      <w:rFonts w:eastAsiaTheme="minorHAnsi"/>
      <w:lang w:bidi="ar-SA"/>
    </w:rPr>
  </w:style>
  <w:style w:type="paragraph" w:customStyle="1" w:styleId="07C49FF719CD40C1A9CAEEB8C0DD29C82">
    <w:name w:val="07C49FF719CD40C1A9CAEEB8C0DD29C82"/>
    <w:rsid w:val="00214F53"/>
    <w:rPr>
      <w:rFonts w:eastAsiaTheme="minorHAnsi"/>
      <w:lang w:bidi="ar-SA"/>
    </w:rPr>
  </w:style>
  <w:style w:type="paragraph" w:customStyle="1" w:styleId="3A4693DAF14E4178BF5D57D3FA1F86E02">
    <w:name w:val="3A4693DAF14E4178BF5D57D3FA1F86E02"/>
    <w:rsid w:val="00214F53"/>
    <w:rPr>
      <w:rFonts w:eastAsiaTheme="minorHAnsi"/>
      <w:lang w:bidi="ar-SA"/>
    </w:rPr>
  </w:style>
  <w:style w:type="paragraph" w:customStyle="1" w:styleId="9562038B281C4D449270CC96EF7BC17C2">
    <w:name w:val="9562038B281C4D449270CC96EF7BC17C2"/>
    <w:rsid w:val="00214F53"/>
    <w:rPr>
      <w:rFonts w:eastAsiaTheme="minorHAnsi"/>
      <w:lang w:bidi="ar-SA"/>
    </w:rPr>
  </w:style>
  <w:style w:type="paragraph" w:customStyle="1" w:styleId="6E6E6A9ECEA04A9EA4433F1172DA47F22">
    <w:name w:val="6E6E6A9ECEA04A9EA4433F1172DA47F22"/>
    <w:rsid w:val="00214F53"/>
    <w:rPr>
      <w:rFonts w:eastAsiaTheme="minorHAnsi"/>
      <w:lang w:bidi="ar-SA"/>
    </w:rPr>
  </w:style>
  <w:style w:type="paragraph" w:customStyle="1" w:styleId="3DAD1D71DCA1434F9E5EAC290D5EEEED2">
    <w:name w:val="3DAD1D71DCA1434F9E5EAC290D5EEEED2"/>
    <w:rsid w:val="00214F53"/>
    <w:rPr>
      <w:rFonts w:eastAsiaTheme="minorHAnsi"/>
      <w:lang w:bidi="ar-SA"/>
    </w:rPr>
  </w:style>
  <w:style w:type="paragraph" w:customStyle="1" w:styleId="9D6FC75CC52F4A5EAD2FFD30B63DF8F42">
    <w:name w:val="9D6FC75CC52F4A5EAD2FFD30B63DF8F42"/>
    <w:rsid w:val="00214F53"/>
    <w:rPr>
      <w:rFonts w:eastAsiaTheme="minorHAnsi"/>
      <w:lang w:bidi="ar-SA"/>
    </w:rPr>
  </w:style>
  <w:style w:type="paragraph" w:customStyle="1" w:styleId="E5554889F7EC43089D820866809063462">
    <w:name w:val="E5554889F7EC43089D820866809063462"/>
    <w:rsid w:val="00214F53"/>
    <w:rPr>
      <w:rFonts w:eastAsiaTheme="minorHAnsi"/>
      <w:lang w:bidi="ar-SA"/>
    </w:rPr>
  </w:style>
  <w:style w:type="paragraph" w:customStyle="1" w:styleId="9A3AFF589446477B990ECA8C62245EC92">
    <w:name w:val="9A3AFF589446477B990ECA8C62245EC92"/>
    <w:rsid w:val="00214F53"/>
    <w:rPr>
      <w:rFonts w:eastAsiaTheme="minorHAnsi"/>
      <w:lang w:bidi="ar-SA"/>
    </w:rPr>
  </w:style>
  <w:style w:type="paragraph" w:customStyle="1" w:styleId="EF0E683D61E84C91B211D081D97EFC362">
    <w:name w:val="EF0E683D61E84C91B211D081D97EFC362"/>
    <w:rsid w:val="00214F53"/>
    <w:rPr>
      <w:rFonts w:eastAsiaTheme="minorHAnsi"/>
      <w:lang w:bidi="ar-SA"/>
    </w:rPr>
  </w:style>
  <w:style w:type="paragraph" w:customStyle="1" w:styleId="A03922E6220349888C98DE9CBEB414BD2">
    <w:name w:val="A03922E6220349888C98DE9CBEB414BD2"/>
    <w:rsid w:val="00214F53"/>
    <w:rPr>
      <w:rFonts w:eastAsiaTheme="minorHAnsi"/>
      <w:lang w:bidi="ar-SA"/>
    </w:rPr>
  </w:style>
  <w:style w:type="paragraph" w:customStyle="1" w:styleId="7828751A9D65445BAE2362884E52C7EA2">
    <w:name w:val="7828751A9D65445BAE2362884E52C7EA2"/>
    <w:rsid w:val="00214F53"/>
    <w:rPr>
      <w:rFonts w:eastAsiaTheme="minorHAnsi"/>
      <w:lang w:bidi="ar-SA"/>
    </w:rPr>
  </w:style>
  <w:style w:type="paragraph" w:customStyle="1" w:styleId="2E385517DCA04601942BDC48BA64DB932">
    <w:name w:val="2E385517DCA04601942BDC48BA64DB932"/>
    <w:rsid w:val="00214F53"/>
    <w:rPr>
      <w:rFonts w:eastAsiaTheme="minorHAnsi"/>
      <w:lang w:bidi="ar-SA"/>
    </w:rPr>
  </w:style>
  <w:style w:type="paragraph" w:customStyle="1" w:styleId="54D468609B4D4CDC9E419EB4BDC5B82C2">
    <w:name w:val="54D468609B4D4CDC9E419EB4BDC5B82C2"/>
    <w:rsid w:val="00214F53"/>
    <w:rPr>
      <w:rFonts w:eastAsiaTheme="minorHAnsi"/>
      <w:lang w:bidi="ar-SA"/>
    </w:rPr>
  </w:style>
  <w:style w:type="paragraph" w:customStyle="1" w:styleId="40B09E128CBF448BBDD5C6C9CA0054F02">
    <w:name w:val="40B09E128CBF448BBDD5C6C9CA0054F02"/>
    <w:rsid w:val="00214F53"/>
    <w:rPr>
      <w:rFonts w:eastAsiaTheme="minorHAnsi"/>
      <w:lang w:bidi="ar-SA"/>
    </w:rPr>
  </w:style>
  <w:style w:type="paragraph" w:customStyle="1" w:styleId="B6544722F5324F848AFD8EF2B376AFFB2">
    <w:name w:val="B6544722F5324F848AFD8EF2B376AFFB2"/>
    <w:rsid w:val="00214F53"/>
    <w:rPr>
      <w:rFonts w:eastAsiaTheme="minorHAnsi"/>
      <w:lang w:bidi="ar-SA"/>
    </w:rPr>
  </w:style>
  <w:style w:type="paragraph" w:customStyle="1" w:styleId="6D42AAEF5D8E4CBCAAA3DFD3B2454A832">
    <w:name w:val="6D42AAEF5D8E4CBCAAA3DFD3B2454A832"/>
    <w:rsid w:val="00214F53"/>
    <w:rPr>
      <w:rFonts w:eastAsiaTheme="minorHAnsi"/>
      <w:lang w:bidi="ar-SA"/>
    </w:rPr>
  </w:style>
  <w:style w:type="paragraph" w:customStyle="1" w:styleId="FC4244160C6646E0A0253FA16BDCB6432">
    <w:name w:val="FC4244160C6646E0A0253FA16BDCB6432"/>
    <w:rsid w:val="00214F53"/>
    <w:rPr>
      <w:rFonts w:eastAsiaTheme="minorHAnsi"/>
      <w:lang w:bidi="ar-SA"/>
    </w:rPr>
  </w:style>
  <w:style w:type="paragraph" w:customStyle="1" w:styleId="CD342AFBBA484816A5200D10F475E3372">
    <w:name w:val="CD342AFBBA484816A5200D10F475E3372"/>
    <w:rsid w:val="00214F53"/>
    <w:rPr>
      <w:rFonts w:eastAsiaTheme="minorHAnsi"/>
      <w:lang w:bidi="ar-SA"/>
    </w:rPr>
  </w:style>
  <w:style w:type="paragraph" w:customStyle="1" w:styleId="F0505083A63C42F8B98B83A474AA6D9F2">
    <w:name w:val="F0505083A63C42F8B98B83A474AA6D9F2"/>
    <w:rsid w:val="00214F53"/>
    <w:rPr>
      <w:rFonts w:eastAsiaTheme="minorHAnsi"/>
      <w:lang w:bidi="ar-SA"/>
    </w:rPr>
  </w:style>
  <w:style w:type="paragraph" w:customStyle="1" w:styleId="DF06DB44F20C408BAFF99670BF066CDA2">
    <w:name w:val="DF06DB44F20C408BAFF99670BF066CDA2"/>
    <w:rsid w:val="00214F53"/>
    <w:rPr>
      <w:rFonts w:eastAsiaTheme="minorHAnsi"/>
      <w:lang w:bidi="ar-SA"/>
    </w:rPr>
  </w:style>
  <w:style w:type="paragraph" w:customStyle="1" w:styleId="292BD5E1EDE6461E82D02BE2B475359C2">
    <w:name w:val="292BD5E1EDE6461E82D02BE2B475359C2"/>
    <w:rsid w:val="00214F53"/>
    <w:rPr>
      <w:rFonts w:eastAsiaTheme="minorHAnsi"/>
      <w:lang w:bidi="ar-SA"/>
    </w:rPr>
  </w:style>
  <w:style w:type="paragraph" w:customStyle="1" w:styleId="D7534F9CB5F7495F800526A46207AD5D2">
    <w:name w:val="D7534F9CB5F7495F800526A46207AD5D2"/>
    <w:rsid w:val="00214F53"/>
    <w:rPr>
      <w:rFonts w:eastAsiaTheme="minorHAnsi"/>
      <w:lang w:bidi="ar-SA"/>
    </w:rPr>
  </w:style>
  <w:style w:type="paragraph" w:customStyle="1" w:styleId="3DC7B558EC97480A961260AD9A41352A2">
    <w:name w:val="3DC7B558EC97480A961260AD9A41352A2"/>
    <w:rsid w:val="00214F53"/>
    <w:rPr>
      <w:rFonts w:eastAsiaTheme="minorHAnsi"/>
      <w:lang w:bidi="ar-SA"/>
    </w:rPr>
  </w:style>
  <w:style w:type="paragraph" w:customStyle="1" w:styleId="DD26BB86CFB149BAA9EBCFCE8CDA2B852">
    <w:name w:val="DD26BB86CFB149BAA9EBCFCE8CDA2B852"/>
    <w:rsid w:val="00214F53"/>
    <w:rPr>
      <w:rFonts w:eastAsiaTheme="minorHAnsi"/>
      <w:lang w:bidi="ar-SA"/>
    </w:rPr>
  </w:style>
  <w:style w:type="paragraph" w:customStyle="1" w:styleId="A6CC60DF205542B3ABC02655DB4EE3E82">
    <w:name w:val="A6CC60DF205542B3ABC02655DB4EE3E82"/>
    <w:rsid w:val="00214F53"/>
    <w:rPr>
      <w:rFonts w:eastAsiaTheme="minorHAnsi"/>
      <w:lang w:bidi="ar-SA"/>
    </w:rPr>
  </w:style>
  <w:style w:type="paragraph" w:customStyle="1" w:styleId="DA265FE618354D88B3E04AAC633D535F2">
    <w:name w:val="DA265FE618354D88B3E04AAC633D535F2"/>
    <w:rsid w:val="00214F53"/>
    <w:rPr>
      <w:rFonts w:eastAsiaTheme="minorHAnsi"/>
      <w:lang w:bidi="ar-SA"/>
    </w:rPr>
  </w:style>
  <w:style w:type="paragraph" w:customStyle="1" w:styleId="936C7DEA1EDC4CA49EF2ADE9076445712">
    <w:name w:val="936C7DEA1EDC4CA49EF2ADE9076445712"/>
    <w:rsid w:val="00214F53"/>
    <w:rPr>
      <w:rFonts w:eastAsiaTheme="minorHAnsi"/>
      <w:lang w:bidi="ar-SA"/>
    </w:rPr>
  </w:style>
  <w:style w:type="paragraph" w:customStyle="1" w:styleId="A5DCF694FE4F43D98E2C6173DEF0B1772">
    <w:name w:val="A5DCF694FE4F43D98E2C6173DEF0B1772"/>
    <w:rsid w:val="00214F53"/>
    <w:rPr>
      <w:rFonts w:eastAsiaTheme="minorHAnsi"/>
      <w:lang w:bidi="ar-SA"/>
    </w:rPr>
  </w:style>
  <w:style w:type="paragraph" w:customStyle="1" w:styleId="54ED38C283744B04AD1979DEC4DAD0902">
    <w:name w:val="54ED38C283744B04AD1979DEC4DAD0902"/>
    <w:rsid w:val="00214F53"/>
    <w:rPr>
      <w:rFonts w:eastAsiaTheme="minorHAnsi"/>
      <w:lang w:bidi="ar-SA"/>
    </w:rPr>
  </w:style>
  <w:style w:type="paragraph" w:customStyle="1" w:styleId="48094306FF8140A9B5437AE314AD0B682">
    <w:name w:val="48094306FF8140A9B5437AE314AD0B682"/>
    <w:rsid w:val="00214F53"/>
    <w:rPr>
      <w:rFonts w:eastAsiaTheme="minorHAnsi"/>
      <w:lang w:bidi="ar-SA"/>
    </w:rPr>
  </w:style>
  <w:style w:type="paragraph" w:customStyle="1" w:styleId="E0AAFB995A394392BB3437A38A60807B2">
    <w:name w:val="E0AAFB995A394392BB3437A38A60807B2"/>
    <w:rsid w:val="00214F53"/>
    <w:rPr>
      <w:rFonts w:eastAsiaTheme="minorHAnsi"/>
      <w:lang w:bidi="ar-SA"/>
    </w:rPr>
  </w:style>
  <w:style w:type="paragraph" w:customStyle="1" w:styleId="3B8D32EAF1FC467089B0CB9F7F35627B2">
    <w:name w:val="3B8D32EAF1FC467089B0CB9F7F35627B2"/>
    <w:rsid w:val="00214F53"/>
    <w:rPr>
      <w:rFonts w:eastAsiaTheme="minorHAnsi"/>
      <w:lang w:bidi="ar-SA"/>
    </w:rPr>
  </w:style>
  <w:style w:type="paragraph" w:customStyle="1" w:styleId="7CA06094F2F04CF0A508DF194A4022A42">
    <w:name w:val="7CA06094F2F04CF0A508DF194A4022A42"/>
    <w:rsid w:val="00214F53"/>
    <w:rPr>
      <w:rFonts w:eastAsiaTheme="minorHAnsi"/>
      <w:lang w:bidi="ar-SA"/>
    </w:rPr>
  </w:style>
  <w:style w:type="paragraph" w:customStyle="1" w:styleId="C219A2B805F74D2D85E3092A2DED93922">
    <w:name w:val="C219A2B805F74D2D85E3092A2DED93922"/>
    <w:rsid w:val="00214F53"/>
    <w:rPr>
      <w:rFonts w:eastAsiaTheme="minorHAnsi"/>
      <w:lang w:bidi="ar-SA"/>
    </w:rPr>
  </w:style>
  <w:style w:type="paragraph" w:customStyle="1" w:styleId="DDC822D16EBA4797BA26180DDB8F656D2">
    <w:name w:val="DDC822D16EBA4797BA26180DDB8F656D2"/>
    <w:rsid w:val="00214F53"/>
    <w:rPr>
      <w:rFonts w:eastAsiaTheme="minorHAnsi"/>
      <w:lang w:bidi="ar-SA"/>
    </w:rPr>
  </w:style>
  <w:style w:type="paragraph" w:customStyle="1" w:styleId="7DE1DC2624F549B3A275DCD9EE3374822">
    <w:name w:val="7DE1DC2624F549B3A275DCD9EE3374822"/>
    <w:rsid w:val="00214F53"/>
    <w:rPr>
      <w:rFonts w:eastAsiaTheme="minorHAnsi"/>
      <w:lang w:bidi="ar-SA"/>
    </w:rPr>
  </w:style>
  <w:style w:type="paragraph" w:customStyle="1" w:styleId="1BCC4F03647F48A8BEA8D2E4A109255A2">
    <w:name w:val="1BCC4F03647F48A8BEA8D2E4A109255A2"/>
    <w:rsid w:val="00214F53"/>
    <w:rPr>
      <w:rFonts w:eastAsiaTheme="minorHAnsi"/>
      <w:lang w:bidi="ar-SA"/>
    </w:rPr>
  </w:style>
  <w:style w:type="paragraph" w:customStyle="1" w:styleId="9C52CD8168F84D99BCC15F7260C7453A2">
    <w:name w:val="9C52CD8168F84D99BCC15F7260C7453A2"/>
    <w:rsid w:val="00214F53"/>
    <w:rPr>
      <w:rFonts w:eastAsiaTheme="minorHAnsi"/>
      <w:lang w:bidi="ar-SA"/>
    </w:rPr>
  </w:style>
  <w:style w:type="paragraph" w:customStyle="1" w:styleId="4C9D15DEA0F94B04BFD81116BF8F066D2">
    <w:name w:val="4C9D15DEA0F94B04BFD81116BF8F066D2"/>
    <w:rsid w:val="00214F53"/>
    <w:rPr>
      <w:rFonts w:eastAsiaTheme="minorHAnsi"/>
      <w:lang w:bidi="ar-SA"/>
    </w:rPr>
  </w:style>
  <w:style w:type="paragraph" w:customStyle="1" w:styleId="3F14360B8B4B48AEAB4E40830A2DDB842">
    <w:name w:val="3F14360B8B4B48AEAB4E40830A2DDB842"/>
    <w:rsid w:val="00214F53"/>
    <w:rPr>
      <w:rFonts w:eastAsiaTheme="minorHAnsi"/>
      <w:lang w:bidi="ar-SA"/>
    </w:rPr>
  </w:style>
  <w:style w:type="paragraph" w:customStyle="1" w:styleId="6AD70528AFC545C78EEC883AEBF0F3142">
    <w:name w:val="6AD70528AFC545C78EEC883AEBF0F3142"/>
    <w:rsid w:val="00214F53"/>
    <w:rPr>
      <w:rFonts w:eastAsiaTheme="minorHAnsi"/>
      <w:lang w:bidi="ar-SA"/>
    </w:rPr>
  </w:style>
  <w:style w:type="paragraph" w:customStyle="1" w:styleId="866A9DE82588445BA39A417222D8AA4F2">
    <w:name w:val="866A9DE82588445BA39A417222D8AA4F2"/>
    <w:rsid w:val="00214F53"/>
    <w:rPr>
      <w:rFonts w:eastAsiaTheme="minorHAnsi"/>
      <w:lang w:bidi="ar-SA"/>
    </w:rPr>
  </w:style>
  <w:style w:type="paragraph" w:customStyle="1" w:styleId="D5BAD16430624C6FA42505E39778DD7E2">
    <w:name w:val="D5BAD16430624C6FA42505E39778DD7E2"/>
    <w:rsid w:val="00214F53"/>
    <w:rPr>
      <w:rFonts w:eastAsiaTheme="minorHAnsi"/>
      <w:lang w:bidi="ar-SA"/>
    </w:rPr>
  </w:style>
  <w:style w:type="paragraph" w:customStyle="1" w:styleId="D6F3C850C7FD4FEBB1C58C17F896FB4F2">
    <w:name w:val="D6F3C850C7FD4FEBB1C58C17F896FB4F2"/>
    <w:rsid w:val="00214F53"/>
    <w:rPr>
      <w:rFonts w:eastAsiaTheme="minorHAnsi"/>
      <w:lang w:bidi="ar-SA"/>
    </w:rPr>
  </w:style>
  <w:style w:type="paragraph" w:customStyle="1" w:styleId="A4850422F9064DE693831F5A59C9B6242">
    <w:name w:val="A4850422F9064DE693831F5A59C9B6242"/>
    <w:rsid w:val="00214F53"/>
    <w:rPr>
      <w:rFonts w:eastAsiaTheme="minorHAnsi"/>
      <w:lang w:bidi="ar-SA"/>
    </w:rPr>
  </w:style>
  <w:style w:type="paragraph" w:customStyle="1" w:styleId="FD0AE35E4578407283B83DBA7A592AB52">
    <w:name w:val="FD0AE35E4578407283B83DBA7A592AB52"/>
    <w:rsid w:val="00214F53"/>
    <w:rPr>
      <w:rFonts w:eastAsiaTheme="minorHAnsi"/>
      <w:lang w:bidi="ar-SA"/>
    </w:rPr>
  </w:style>
  <w:style w:type="paragraph" w:customStyle="1" w:styleId="0B9E5DF13C72485D87F666D21B170F712">
    <w:name w:val="0B9E5DF13C72485D87F666D21B170F712"/>
    <w:rsid w:val="00214F53"/>
    <w:rPr>
      <w:rFonts w:eastAsiaTheme="minorHAnsi"/>
      <w:lang w:bidi="ar-SA"/>
    </w:rPr>
  </w:style>
  <w:style w:type="paragraph" w:customStyle="1" w:styleId="3877A76C60F54067B82791F0AD19B4A92">
    <w:name w:val="3877A76C60F54067B82791F0AD19B4A92"/>
    <w:rsid w:val="00214F53"/>
    <w:rPr>
      <w:rFonts w:eastAsiaTheme="minorHAnsi"/>
      <w:lang w:bidi="ar-SA"/>
    </w:rPr>
  </w:style>
  <w:style w:type="paragraph" w:customStyle="1" w:styleId="6458203720474B30AAADD35C6CAB94532">
    <w:name w:val="6458203720474B30AAADD35C6CAB94532"/>
    <w:rsid w:val="00214F53"/>
    <w:rPr>
      <w:rFonts w:eastAsiaTheme="minorHAnsi"/>
      <w:lang w:bidi="ar-SA"/>
    </w:rPr>
  </w:style>
  <w:style w:type="paragraph" w:customStyle="1" w:styleId="83AB7334C9084997B417CCDF6A55AB282">
    <w:name w:val="83AB7334C9084997B417CCDF6A55AB282"/>
    <w:rsid w:val="00214F53"/>
    <w:rPr>
      <w:rFonts w:eastAsiaTheme="minorHAnsi"/>
      <w:lang w:bidi="ar-SA"/>
    </w:rPr>
  </w:style>
  <w:style w:type="paragraph" w:customStyle="1" w:styleId="7BC59C16A41943BCACAAE32F3D9DB3832">
    <w:name w:val="7BC59C16A41943BCACAAE32F3D9DB3832"/>
    <w:rsid w:val="00214F53"/>
    <w:rPr>
      <w:rFonts w:eastAsiaTheme="minorHAnsi"/>
      <w:lang w:bidi="ar-SA"/>
    </w:rPr>
  </w:style>
  <w:style w:type="paragraph" w:customStyle="1" w:styleId="482968AA123E4535990B0B78A0C461962">
    <w:name w:val="482968AA123E4535990B0B78A0C461962"/>
    <w:rsid w:val="00214F53"/>
    <w:rPr>
      <w:rFonts w:eastAsiaTheme="minorHAnsi"/>
      <w:lang w:bidi="ar-SA"/>
    </w:rPr>
  </w:style>
  <w:style w:type="paragraph" w:customStyle="1" w:styleId="99A589A1C8B14CBAAEC2D2DA6B6E9ED02">
    <w:name w:val="99A589A1C8B14CBAAEC2D2DA6B6E9ED02"/>
    <w:rsid w:val="00214F53"/>
    <w:rPr>
      <w:rFonts w:eastAsiaTheme="minorHAnsi"/>
      <w:lang w:bidi="ar-SA"/>
    </w:rPr>
  </w:style>
  <w:style w:type="paragraph" w:customStyle="1" w:styleId="5A751EEBA5A64216B990234D9CEBAE592">
    <w:name w:val="5A751EEBA5A64216B990234D9CEBAE592"/>
    <w:rsid w:val="00214F53"/>
    <w:rPr>
      <w:rFonts w:eastAsiaTheme="minorHAnsi"/>
      <w:lang w:bidi="ar-SA"/>
    </w:rPr>
  </w:style>
  <w:style w:type="paragraph" w:customStyle="1" w:styleId="F420C721506D4BE6AD64ECF0C9F043462">
    <w:name w:val="F420C721506D4BE6AD64ECF0C9F043462"/>
    <w:rsid w:val="00214F53"/>
    <w:rPr>
      <w:rFonts w:eastAsiaTheme="minorHAnsi"/>
      <w:lang w:bidi="ar-SA"/>
    </w:rPr>
  </w:style>
  <w:style w:type="paragraph" w:customStyle="1" w:styleId="829E04A689B346D28F4A3D8B90DD4C3A2">
    <w:name w:val="829E04A689B346D28F4A3D8B90DD4C3A2"/>
    <w:rsid w:val="00214F53"/>
    <w:rPr>
      <w:rFonts w:eastAsiaTheme="minorHAnsi"/>
      <w:lang w:bidi="ar-SA"/>
    </w:rPr>
  </w:style>
  <w:style w:type="paragraph" w:customStyle="1" w:styleId="92A89E70D83D4620B6554A4E28EB67B12">
    <w:name w:val="92A89E70D83D4620B6554A4E28EB67B12"/>
    <w:rsid w:val="00214F53"/>
    <w:rPr>
      <w:rFonts w:eastAsiaTheme="minorHAnsi"/>
      <w:lang w:bidi="ar-SA"/>
    </w:rPr>
  </w:style>
  <w:style w:type="paragraph" w:customStyle="1" w:styleId="461EA2343D7242F89CA218A18BED67B82">
    <w:name w:val="461EA2343D7242F89CA218A18BED67B82"/>
    <w:rsid w:val="00214F53"/>
    <w:rPr>
      <w:rFonts w:eastAsiaTheme="minorHAnsi"/>
      <w:lang w:bidi="ar-SA"/>
    </w:rPr>
  </w:style>
  <w:style w:type="paragraph" w:customStyle="1" w:styleId="D3B6C4227FBF4886A498CDBFA429EC602">
    <w:name w:val="D3B6C4227FBF4886A498CDBFA429EC602"/>
    <w:rsid w:val="00214F53"/>
    <w:rPr>
      <w:rFonts w:eastAsiaTheme="minorHAnsi"/>
      <w:lang w:bidi="ar-SA"/>
    </w:rPr>
  </w:style>
  <w:style w:type="paragraph" w:customStyle="1" w:styleId="F27930128814447B89C7D707804B1D232">
    <w:name w:val="F27930128814447B89C7D707804B1D232"/>
    <w:rsid w:val="00214F53"/>
    <w:rPr>
      <w:rFonts w:eastAsiaTheme="minorHAnsi"/>
      <w:lang w:bidi="ar-SA"/>
    </w:rPr>
  </w:style>
  <w:style w:type="paragraph" w:customStyle="1" w:styleId="6FA844C891CE489F8B961E844058D6A12">
    <w:name w:val="6FA844C891CE489F8B961E844058D6A12"/>
    <w:rsid w:val="00214F53"/>
    <w:rPr>
      <w:rFonts w:eastAsiaTheme="minorHAnsi"/>
      <w:lang w:bidi="ar-SA"/>
    </w:rPr>
  </w:style>
  <w:style w:type="paragraph" w:customStyle="1" w:styleId="DDD3DAE1378A49739A49788B83DEEE132">
    <w:name w:val="DDD3DAE1378A49739A49788B83DEEE132"/>
    <w:rsid w:val="00214F53"/>
    <w:rPr>
      <w:rFonts w:eastAsiaTheme="minorHAnsi"/>
      <w:lang w:bidi="ar-SA"/>
    </w:rPr>
  </w:style>
  <w:style w:type="paragraph" w:customStyle="1" w:styleId="34206BDCF4E9413F95E412C49DA4A4002">
    <w:name w:val="34206BDCF4E9413F95E412C49DA4A4002"/>
    <w:rsid w:val="00214F53"/>
    <w:rPr>
      <w:rFonts w:eastAsiaTheme="minorHAnsi"/>
      <w:lang w:bidi="ar-SA"/>
    </w:rPr>
  </w:style>
  <w:style w:type="paragraph" w:customStyle="1" w:styleId="86DB866537AD4E178E1A9A66D8611FDD2">
    <w:name w:val="86DB866537AD4E178E1A9A66D8611FDD2"/>
    <w:rsid w:val="00214F53"/>
    <w:rPr>
      <w:rFonts w:eastAsiaTheme="minorHAnsi"/>
      <w:lang w:bidi="ar-SA"/>
    </w:rPr>
  </w:style>
  <w:style w:type="paragraph" w:customStyle="1" w:styleId="3E71D17CFF1146B08027E75F642450242">
    <w:name w:val="3E71D17CFF1146B08027E75F642450242"/>
    <w:rsid w:val="00214F53"/>
    <w:rPr>
      <w:rFonts w:eastAsiaTheme="minorHAnsi"/>
      <w:lang w:bidi="ar-SA"/>
    </w:rPr>
  </w:style>
  <w:style w:type="paragraph" w:customStyle="1" w:styleId="E2258EC1F6D64DD6AD25181BBD7B09CA2">
    <w:name w:val="E2258EC1F6D64DD6AD25181BBD7B09CA2"/>
    <w:rsid w:val="00214F53"/>
    <w:rPr>
      <w:rFonts w:eastAsiaTheme="minorHAnsi"/>
      <w:lang w:bidi="ar-SA"/>
    </w:rPr>
  </w:style>
  <w:style w:type="paragraph" w:customStyle="1" w:styleId="10FC67DA2CAA41FF937107476DF2BDA12">
    <w:name w:val="10FC67DA2CAA41FF937107476DF2BDA12"/>
    <w:rsid w:val="00214F53"/>
    <w:rPr>
      <w:rFonts w:eastAsiaTheme="minorHAnsi"/>
      <w:lang w:bidi="ar-SA"/>
    </w:rPr>
  </w:style>
  <w:style w:type="paragraph" w:customStyle="1" w:styleId="C954333BCFA24BAEA770D99D9CE7BEED2">
    <w:name w:val="C954333BCFA24BAEA770D99D9CE7BEED2"/>
    <w:rsid w:val="00214F53"/>
    <w:rPr>
      <w:rFonts w:eastAsiaTheme="minorHAnsi"/>
      <w:lang w:bidi="ar-SA"/>
    </w:rPr>
  </w:style>
  <w:style w:type="paragraph" w:customStyle="1" w:styleId="9AC183EC8B574E88B443B8D3B717556A2">
    <w:name w:val="9AC183EC8B574E88B443B8D3B717556A2"/>
    <w:rsid w:val="00214F53"/>
    <w:rPr>
      <w:rFonts w:eastAsiaTheme="minorHAnsi"/>
      <w:lang w:bidi="ar-SA"/>
    </w:rPr>
  </w:style>
  <w:style w:type="paragraph" w:customStyle="1" w:styleId="2FCA3FA6F2AE43498B2D8C41C4B7C7512">
    <w:name w:val="2FCA3FA6F2AE43498B2D8C41C4B7C7512"/>
    <w:rsid w:val="00214F53"/>
    <w:rPr>
      <w:rFonts w:eastAsiaTheme="minorHAnsi"/>
      <w:lang w:bidi="ar-SA"/>
    </w:rPr>
  </w:style>
  <w:style w:type="paragraph" w:customStyle="1" w:styleId="DAB9C70AF7D74B128BA2F689D79BD2552">
    <w:name w:val="DAB9C70AF7D74B128BA2F689D79BD2552"/>
    <w:rsid w:val="00214F53"/>
    <w:rPr>
      <w:rFonts w:eastAsiaTheme="minorHAnsi"/>
      <w:lang w:bidi="ar-SA"/>
    </w:rPr>
  </w:style>
  <w:style w:type="paragraph" w:customStyle="1" w:styleId="8AAB0790F2404D70B3434D3976348C472">
    <w:name w:val="8AAB0790F2404D70B3434D3976348C472"/>
    <w:rsid w:val="00214F53"/>
    <w:rPr>
      <w:rFonts w:eastAsiaTheme="minorHAnsi"/>
      <w:lang w:bidi="ar-SA"/>
    </w:rPr>
  </w:style>
  <w:style w:type="paragraph" w:customStyle="1" w:styleId="5AA39A4AB1D04C39A854AAB01FC4031E2">
    <w:name w:val="5AA39A4AB1D04C39A854AAB01FC4031E2"/>
    <w:rsid w:val="00214F53"/>
    <w:rPr>
      <w:rFonts w:eastAsiaTheme="minorHAnsi"/>
      <w:lang w:bidi="ar-SA"/>
    </w:rPr>
  </w:style>
  <w:style w:type="paragraph" w:customStyle="1" w:styleId="B7DF7DCF0999461B9F58315FB7FBA58B2">
    <w:name w:val="B7DF7DCF0999461B9F58315FB7FBA58B2"/>
    <w:rsid w:val="00214F53"/>
    <w:rPr>
      <w:rFonts w:eastAsiaTheme="minorHAnsi"/>
      <w:lang w:bidi="ar-SA"/>
    </w:rPr>
  </w:style>
  <w:style w:type="paragraph" w:customStyle="1" w:styleId="B9C17872FA47474784A8652E76DA8CD32">
    <w:name w:val="B9C17872FA47474784A8652E76DA8CD32"/>
    <w:rsid w:val="00214F53"/>
    <w:rPr>
      <w:rFonts w:eastAsiaTheme="minorHAnsi"/>
      <w:lang w:bidi="ar-SA"/>
    </w:rPr>
  </w:style>
  <w:style w:type="paragraph" w:customStyle="1" w:styleId="98D029C7E0AA42C1AEECFFE20D2D48BD2">
    <w:name w:val="98D029C7E0AA42C1AEECFFE20D2D48BD2"/>
    <w:rsid w:val="00214F53"/>
    <w:rPr>
      <w:rFonts w:eastAsiaTheme="minorHAnsi"/>
      <w:lang w:bidi="ar-SA"/>
    </w:rPr>
  </w:style>
  <w:style w:type="paragraph" w:customStyle="1" w:styleId="C25880F53F9D483CA60DBF6D9A1235612">
    <w:name w:val="C25880F53F9D483CA60DBF6D9A1235612"/>
    <w:rsid w:val="00214F53"/>
    <w:rPr>
      <w:rFonts w:eastAsiaTheme="minorHAnsi"/>
      <w:lang w:bidi="ar-SA"/>
    </w:rPr>
  </w:style>
  <w:style w:type="paragraph" w:customStyle="1" w:styleId="5C36B0B50309411A97B64EC806C46D9E2">
    <w:name w:val="5C36B0B50309411A97B64EC806C46D9E2"/>
    <w:rsid w:val="00214F53"/>
    <w:rPr>
      <w:rFonts w:eastAsiaTheme="minorHAnsi"/>
      <w:lang w:bidi="ar-SA"/>
    </w:rPr>
  </w:style>
  <w:style w:type="paragraph" w:customStyle="1" w:styleId="C4C73C79D65244209AD1342C8C97B0AD2">
    <w:name w:val="C4C73C79D65244209AD1342C8C97B0AD2"/>
    <w:rsid w:val="00214F53"/>
    <w:rPr>
      <w:rFonts w:eastAsiaTheme="minorHAnsi"/>
      <w:lang w:bidi="ar-SA"/>
    </w:rPr>
  </w:style>
  <w:style w:type="paragraph" w:customStyle="1" w:styleId="613601D21F7F4B3CAAC4D8F1CD9EF95E2">
    <w:name w:val="613601D21F7F4B3CAAC4D8F1CD9EF95E2"/>
    <w:rsid w:val="00214F53"/>
    <w:rPr>
      <w:rFonts w:eastAsiaTheme="minorHAnsi"/>
      <w:lang w:bidi="ar-SA"/>
    </w:rPr>
  </w:style>
  <w:style w:type="paragraph" w:customStyle="1" w:styleId="5D2D337984BE4AE99877E9AA2AE2912E2">
    <w:name w:val="5D2D337984BE4AE99877E9AA2AE2912E2"/>
    <w:rsid w:val="00214F53"/>
    <w:rPr>
      <w:rFonts w:eastAsiaTheme="minorHAnsi"/>
      <w:lang w:bidi="ar-SA"/>
    </w:rPr>
  </w:style>
  <w:style w:type="paragraph" w:customStyle="1" w:styleId="9AD7C00D996D43F1A2F0548BC04F8F632">
    <w:name w:val="9AD7C00D996D43F1A2F0548BC04F8F632"/>
    <w:rsid w:val="00214F53"/>
    <w:rPr>
      <w:rFonts w:eastAsiaTheme="minorHAnsi"/>
      <w:lang w:bidi="ar-SA"/>
    </w:rPr>
  </w:style>
  <w:style w:type="paragraph" w:customStyle="1" w:styleId="2940EF3CDE9B4DA7B6BBAD5D51F8BCF72">
    <w:name w:val="2940EF3CDE9B4DA7B6BBAD5D51F8BCF72"/>
    <w:rsid w:val="00214F53"/>
    <w:rPr>
      <w:rFonts w:eastAsiaTheme="minorHAnsi"/>
      <w:lang w:bidi="ar-SA"/>
    </w:rPr>
  </w:style>
  <w:style w:type="paragraph" w:customStyle="1" w:styleId="63C4161A9FA645AC8B1BC576863BB4572">
    <w:name w:val="63C4161A9FA645AC8B1BC576863BB4572"/>
    <w:rsid w:val="00214F53"/>
    <w:rPr>
      <w:rFonts w:eastAsiaTheme="minorHAnsi"/>
      <w:lang w:bidi="ar-SA"/>
    </w:rPr>
  </w:style>
  <w:style w:type="paragraph" w:customStyle="1" w:styleId="148E58BAAF9240C589D9FA09391FF6092">
    <w:name w:val="148E58BAAF9240C589D9FA09391FF6092"/>
    <w:rsid w:val="00214F53"/>
    <w:rPr>
      <w:rFonts w:eastAsiaTheme="minorHAnsi"/>
      <w:lang w:bidi="ar-SA"/>
    </w:rPr>
  </w:style>
  <w:style w:type="paragraph" w:customStyle="1" w:styleId="0021B5A545194387B14B3ADF42EEDCE12">
    <w:name w:val="0021B5A545194387B14B3ADF42EEDCE12"/>
    <w:rsid w:val="00214F53"/>
    <w:rPr>
      <w:rFonts w:eastAsiaTheme="minorHAnsi"/>
      <w:lang w:bidi="ar-SA"/>
    </w:rPr>
  </w:style>
  <w:style w:type="paragraph" w:customStyle="1" w:styleId="04F94DF3957944BEBCB90B68A69ECDF22">
    <w:name w:val="04F94DF3957944BEBCB90B68A69ECDF22"/>
    <w:rsid w:val="00214F53"/>
    <w:rPr>
      <w:rFonts w:eastAsiaTheme="minorHAnsi"/>
      <w:lang w:bidi="ar-SA"/>
    </w:rPr>
  </w:style>
  <w:style w:type="paragraph" w:customStyle="1" w:styleId="7053CA24AF3045C9B74CFC17AB51189A2">
    <w:name w:val="7053CA24AF3045C9B74CFC17AB51189A2"/>
    <w:rsid w:val="00214F53"/>
    <w:rPr>
      <w:rFonts w:eastAsiaTheme="minorHAnsi"/>
      <w:lang w:bidi="ar-SA"/>
    </w:rPr>
  </w:style>
  <w:style w:type="paragraph" w:customStyle="1" w:styleId="E9903B57CA164E89A05804DEB489892B2">
    <w:name w:val="E9903B57CA164E89A05804DEB489892B2"/>
    <w:rsid w:val="00214F53"/>
    <w:rPr>
      <w:rFonts w:eastAsiaTheme="minorHAnsi"/>
      <w:lang w:bidi="ar-SA"/>
    </w:rPr>
  </w:style>
  <w:style w:type="paragraph" w:customStyle="1" w:styleId="91279AD10F0E41B4A568A77DAEFD75E52">
    <w:name w:val="91279AD10F0E41B4A568A77DAEFD75E52"/>
    <w:rsid w:val="00214F53"/>
    <w:rPr>
      <w:rFonts w:eastAsiaTheme="minorHAnsi"/>
      <w:lang w:bidi="ar-SA"/>
    </w:rPr>
  </w:style>
  <w:style w:type="paragraph" w:customStyle="1" w:styleId="E8490BA37FBE445A91B8B00124103DA32">
    <w:name w:val="E8490BA37FBE445A91B8B00124103DA32"/>
    <w:rsid w:val="00214F53"/>
    <w:rPr>
      <w:rFonts w:eastAsiaTheme="minorHAnsi"/>
      <w:lang w:bidi="ar-SA"/>
    </w:rPr>
  </w:style>
  <w:style w:type="paragraph" w:customStyle="1" w:styleId="965D62C293834F9CA79A6859F4A55DA42">
    <w:name w:val="965D62C293834F9CA79A6859F4A55DA42"/>
    <w:rsid w:val="00214F53"/>
    <w:rPr>
      <w:rFonts w:eastAsiaTheme="minorHAnsi"/>
      <w:lang w:bidi="ar-SA"/>
    </w:rPr>
  </w:style>
  <w:style w:type="paragraph" w:customStyle="1" w:styleId="6F9C47E5EFA3442C8BBD2D4CB769319B2">
    <w:name w:val="6F9C47E5EFA3442C8BBD2D4CB769319B2"/>
    <w:rsid w:val="00214F53"/>
    <w:rPr>
      <w:rFonts w:eastAsiaTheme="minorHAnsi"/>
      <w:lang w:bidi="ar-SA"/>
    </w:rPr>
  </w:style>
  <w:style w:type="paragraph" w:customStyle="1" w:styleId="3FA00DD3E1E54EFC9ADE2718602A3B7E2">
    <w:name w:val="3FA00DD3E1E54EFC9ADE2718602A3B7E2"/>
    <w:rsid w:val="00214F53"/>
    <w:rPr>
      <w:rFonts w:eastAsiaTheme="minorHAnsi"/>
      <w:lang w:bidi="ar-SA"/>
    </w:rPr>
  </w:style>
  <w:style w:type="paragraph" w:customStyle="1" w:styleId="E4A590A93F9542F1869873BDB870E3002">
    <w:name w:val="E4A590A93F9542F1869873BDB870E3002"/>
    <w:rsid w:val="00214F53"/>
    <w:rPr>
      <w:rFonts w:eastAsiaTheme="minorHAnsi"/>
      <w:lang w:bidi="ar-SA"/>
    </w:rPr>
  </w:style>
  <w:style w:type="paragraph" w:customStyle="1" w:styleId="B04B37EFA04B4AAB902257694F5383982">
    <w:name w:val="B04B37EFA04B4AAB902257694F5383982"/>
    <w:rsid w:val="00214F53"/>
    <w:rPr>
      <w:rFonts w:eastAsiaTheme="minorHAnsi"/>
      <w:lang w:bidi="ar-SA"/>
    </w:rPr>
  </w:style>
  <w:style w:type="paragraph" w:customStyle="1" w:styleId="33B004DF7411412389208BB8DE9571A22">
    <w:name w:val="33B004DF7411412389208BB8DE9571A22"/>
    <w:rsid w:val="00214F53"/>
    <w:rPr>
      <w:rFonts w:eastAsiaTheme="minorHAnsi"/>
      <w:lang w:bidi="ar-SA"/>
    </w:rPr>
  </w:style>
  <w:style w:type="paragraph" w:customStyle="1" w:styleId="E3490115B452458585B5911DED0A69532">
    <w:name w:val="E3490115B452458585B5911DED0A69532"/>
    <w:rsid w:val="00214F53"/>
    <w:rPr>
      <w:rFonts w:eastAsiaTheme="minorHAnsi"/>
      <w:lang w:bidi="ar-SA"/>
    </w:rPr>
  </w:style>
  <w:style w:type="paragraph" w:customStyle="1" w:styleId="2AB110D5F2C7404BAB8042E95B608AFC2">
    <w:name w:val="2AB110D5F2C7404BAB8042E95B608AFC2"/>
    <w:rsid w:val="00214F53"/>
    <w:rPr>
      <w:rFonts w:eastAsiaTheme="minorHAnsi"/>
      <w:lang w:bidi="ar-SA"/>
    </w:rPr>
  </w:style>
  <w:style w:type="paragraph" w:customStyle="1" w:styleId="FE78AD26AFEA44A18BBB546528C62A902">
    <w:name w:val="FE78AD26AFEA44A18BBB546528C62A902"/>
    <w:rsid w:val="00214F53"/>
    <w:rPr>
      <w:rFonts w:eastAsiaTheme="minorHAnsi"/>
      <w:lang w:bidi="ar-SA"/>
    </w:rPr>
  </w:style>
  <w:style w:type="paragraph" w:customStyle="1" w:styleId="C8D9B24E039949158360E41BBCF0ED3D2">
    <w:name w:val="C8D9B24E039949158360E41BBCF0ED3D2"/>
    <w:rsid w:val="00214F53"/>
    <w:rPr>
      <w:rFonts w:eastAsiaTheme="minorHAnsi"/>
      <w:lang w:bidi="ar-SA"/>
    </w:rPr>
  </w:style>
  <w:style w:type="paragraph" w:customStyle="1" w:styleId="F4307E2FB0A645049769D8FC65ED07C22">
    <w:name w:val="F4307E2FB0A645049769D8FC65ED07C22"/>
    <w:rsid w:val="00214F53"/>
    <w:rPr>
      <w:rFonts w:eastAsiaTheme="minorHAnsi"/>
      <w:lang w:bidi="ar-SA"/>
    </w:rPr>
  </w:style>
  <w:style w:type="paragraph" w:customStyle="1" w:styleId="5F92000C17E84FDB9DE0BCE14E1C9C1A2">
    <w:name w:val="5F92000C17E84FDB9DE0BCE14E1C9C1A2"/>
    <w:rsid w:val="00214F53"/>
    <w:rPr>
      <w:rFonts w:eastAsiaTheme="minorHAnsi"/>
      <w:lang w:bidi="ar-SA"/>
    </w:rPr>
  </w:style>
  <w:style w:type="paragraph" w:customStyle="1" w:styleId="1FE73737EE0E406DAA8D97978A0798AF2">
    <w:name w:val="1FE73737EE0E406DAA8D97978A0798AF2"/>
    <w:rsid w:val="00214F53"/>
    <w:rPr>
      <w:rFonts w:eastAsiaTheme="minorHAnsi"/>
      <w:lang w:bidi="ar-SA"/>
    </w:rPr>
  </w:style>
  <w:style w:type="paragraph" w:customStyle="1" w:styleId="14B28A46D0A248CD9FC02F26750656492">
    <w:name w:val="14B28A46D0A248CD9FC02F26750656492"/>
    <w:rsid w:val="00214F53"/>
    <w:rPr>
      <w:rFonts w:eastAsiaTheme="minorHAnsi"/>
      <w:lang w:bidi="ar-SA"/>
    </w:rPr>
  </w:style>
  <w:style w:type="paragraph" w:customStyle="1" w:styleId="9A838F0282F948AFB89F30269D8291D22">
    <w:name w:val="9A838F0282F948AFB89F30269D8291D22"/>
    <w:rsid w:val="00214F53"/>
    <w:rPr>
      <w:rFonts w:eastAsiaTheme="minorHAnsi"/>
      <w:lang w:bidi="ar-SA"/>
    </w:rPr>
  </w:style>
  <w:style w:type="paragraph" w:customStyle="1" w:styleId="742050C1F37A47AB83DF5FEF99CB68F02">
    <w:name w:val="742050C1F37A47AB83DF5FEF99CB68F02"/>
    <w:rsid w:val="00214F53"/>
    <w:rPr>
      <w:rFonts w:eastAsiaTheme="minorHAnsi"/>
      <w:lang w:bidi="ar-SA"/>
    </w:rPr>
  </w:style>
  <w:style w:type="paragraph" w:customStyle="1" w:styleId="D855CED095434814851CF4652FF1F2082">
    <w:name w:val="D855CED095434814851CF4652FF1F2082"/>
    <w:rsid w:val="00214F53"/>
    <w:rPr>
      <w:rFonts w:eastAsiaTheme="minorHAnsi"/>
      <w:lang w:bidi="ar-SA"/>
    </w:rPr>
  </w:style>
  <w:style w:type="paragraph" w:customStyle="1" w:styleId="3AFBC5DE18564E19AEEA99FD160DBA4D2">
    <w:name w:val="3AFBC5DE18564E19AEEA99FD160DBA4D2"/>
    <w:rsid w:val="00214F53"/>
    <w:rPr>
      <w:rFonts w:eastAsiaTheme="minorHAnsi"/>
      <w:lang w:bidi="ar-SA"/>
    </w:rPr>
  </w:style>
  <w:style w:type="paragraph" w:customStyle="1" w:styleId="74B640E428784756B879D0F9B30A9C0C2">
    <w:name w:val="74B640E428784756B879D0F9B30A9C0C2"/>
    <w:rsid w:val="00214F53"/>
    <w:rPr>
      <w:rFonts w:eastAsiaTheme="minorHAnsi"/>
      <w:lang w:bidi="ar-SA"/>
    </w:rPr>
  </w:style>
  <w:style w:type="paragraph" w:customStyle="1" w:styleId="53FD50B185E54EA8936596FBD99BFD352">
    <w:name w:val="53FD50B185E54EA8936596FBD99BFD352"/>
    <w:rsid w:val="00214F53"/>
    <w:rPr>
      <w:rFonts w:eastAsiaTheme="minorHAnsi"/>
      <w:lang w:bidi="ar-SA"/>
    </w:rPr>
  </w:style>
  <w:style w:type="paragraph" w:customStyle="1" w:styleId="D41CE779E0644CDA80E5A4C969C2E41D2">
    <w:name w:val="D41CE779E0644CDA80E5A4C969C2E41D2"/>
    <w:rsid w:val="00214F53"/>
    <w:rPr>
      <w:rFonts w:eastAsiaTheme="minorHAnsi"/>
      <w:lang w:bidi="ar-SA"/>
    </w:rPr>
  </w:style>
  <w:style w:type="paragraph" w:customStyle="1" w:styleId="61E9678C2AE441B9AD481B9FD61137D52">
    <w:name w:val="61E9678C2AE441B9AD481B9FD61137D52"/>
    <w:rsid w:val="00214F53"/>
    <w:rPr>
      <w:rFonts w:eastAsiaTheme="minorHAnsi"/>
      <w:lang w:bidi="ar-SA"/>
    </w:rPr>
  </w:style>
  <w:style w:type="paragraph" w:customStyle="1" w:styleId="9348A03DCB7548E88C511A360020C59F2">
    <w:name w:val="9348A03DCB7548E88C511A360020C59F2"/>
    <w:rsid w:val="00214F53"/>
    <w:rPr>
      <w:rFonts w:eastAsiaTheme="minorHAnsi"/>
      <w:lang w:bidi="ar-SA"/>
    </w:rPr>
  </w:style>
  <w:style w:type="paragraph" w:customStyle="1" w:styleId="61FEB88F93B34CF0B565A945A4EA8A322">
    <w:name w:val="61FEB88F93B34CF0B565A945A4EA8A322"/>
    <w:rsid w:val="00214F53"/>
    <w:rPr>
      <w:rFonts w:eastAsiaTheme="minorHAnsi"/>
      <w:lang w:bidi="ar-SA"/>
    </w:rPr>
  </w:style>
  <w:style w:type="paragraph" w:customStyle="1" w:styleId="171E61CD200041C487EFE784FE10488B2">
    <w:name w:val="171E61CD200041C487EFE784FE10488B2"/>
    <w:rsid w:val="00214F53"/>
    <w:rPr>
      <w:rFonts w:eastAsiaTheme="minorHAnsi"/>
      <w:lang w:bidi="ar-SA"/>
    </w:rPr>
  </w:style>
  <w:style w:type="paragraph" w:customStyle="1" w:styleId="FC7069CEFB4D44E99CD8DC7A687A29A02">
    <w:name w:val="FC7069CEFB4D44E99CD8DC7A687A29A02"/>
    <w:rsid w:val="00214F53"/>
    <w:rPr>
      <w:rFonts w:eastAsiaTheme="minorHAnsi"/>
      <w:lang w:bidi="ar-SA"/>
    </w:rPr>
  </w:style>
  <w:style w:type="paragraph" w:customStyle="1" w:styleId="999206C26BDD497EBAF602D5F1F154692">
    <w:name w:val="999206C26BDD497EBAF602D5F1F154692"/>
    <w:rsid w:val="00214F53"/>
    <w:rPr>
      <w:rFonts w:eastAsiaTheme="minorHAnsi"/>
      <w:lang w:bidi="ar-SA"/>
    </w:rPr>
  </w:style>
  <w:style w:type="paragraph" w:customStyle="1" w:styleId="5A03E1FD9FBD40B5BDC28746F23C21A82">
    <w:name w:val="5A03E1FD9FBD40B5BDC28746F23C21A82"/>
    <w:rsid w:val="00214F53"/>
    <w:rPr>
      <w:rFonts w:eastAsiaTheme="minorHAnsi"/>
      <w:lang w:bidi="ar-SA"/>
    </w:rPr>
  </w:style>
  <w:style w:type="paragraph" w:customStyle="1" w:styleId="F79121E468B64354B5649189811778682">
    <w:name w:val="F79121E468B64354B5649189811778682"/>
    <w:rsid w:val="00214F53"/>
    <w:rPr>
      <w:rFonts w:eastAsiaTheme="minorHAnsi"/>
      <w:lang w:bidi="ar-SA"/>
    </w:rPr>
  </w:style>
  <w:style w:type="paragraph" w:customStyle="1" w:styleId="CB092A7585884C698718BAA28FEFF9382">
    <w:name w:val="CB092A7585884C698718BAA28FEFF9382"/>
    <w:rsid w:val="00214F53"/>
    <w:rPr>
      <w:rFonts w:eastAsiaTheme="minorHAnsi"/>
      <w:lang w:bidi="ar-SA"/>
    </w:rPr>
  </w:style>
  <w:style w:type="paragraph" w:customStyle="1" w:styleId="67891A32A0C34F99A669F2AB87296CCC2">
    <w:name w:val="67891A32A0C34F99A669F2AB87296CCC2"/>
    <w:rsid w:val="00214F53"/>
    <w:rPr>
      <w:rFonts w:eastAsiaTheme="minorHAnsi"/>
      <w:lang w:bidi="ar-SA"/>
    </w:rPr>
  </w:style>
  <w:style w:type="paragraph" w:customStyle="1" w:styleId="4858AD7AFE8D4C39813123F2AFF243102">
    <w:name w:val="4858AD7AFE8D4C39813123F2AFF243102"/>
    <w:rsid w:val="00214F53"/>
    <w:rPr>
      <w:rFonts w:eastAsiaTheme="minorHAnsi"/>
      <w:lang w:bidi="ar-SA"/>
    </w:rPr>
  </w:style>
  <w:style w:type="paragraph" w:customStyle="1" w:styleId="8F89BB15818A4F71ABBC36D6100486DC2">
    <w:name w:val="8F89BB15818A4F71ABBC36D6100486DC2"/>
    <w:rsid w:val="00214F53"/>
    <w:rPr>
      <w:rFonts w:eastAsiaTheme="minorHAnsi"/>
      <w:lang w:bidi="ar-SA"/>
    </w:rPr>
  </w:style>
  <w:style w:type="paragraph" w:customStyle="1" w:styleId="12A3EE0EAB56403FB8923A0D24E9783E2">
    <w:name w:val="12A3EE0EAB56403FB8923A0D24E9783E2"/>
    <w:rsid w:val="00214F53"/>
    <w:rPr>
      <w:rFonts w:eastAsiaTheme="minorHAnsi"/>
      <w:lang w:bidi="ar-SA"/>
    </w:rPr>
  </w:style>
  <w:style w:type="paragraph" w:customStyle="1" w:styleId="1525B4DBD8D04338B285EEA8263EB8332">
    <w:name w:val="1525B4DBD8D04338B285EEA8263EB8332"/>
    <w:rsid w:val="00214F53"/>
    <w:rPr>
      <w:rFonts w:eastAsiaTheme="minorHAnsi"/>
      <w:lang w:bidi="ar-SA"/>
    </w:rPr>
  </w:style>
  <w:style w:type="paragraph" w:customStyle="1" w:styleId="CC25B2C01E1F45AF87F1136A8C26294C3">
    <w:name w:val="CC25B2C01E1F45AF87F1136A8C26294C3"/>
    <w:rsid w:val="00214F53"/>
    <w:rPr>
      <w:rFonts w:eastAsiaTheme="minorHAnsi"/>
      <w:lang w:bidi="ar-SA"/>
    </w:rPr>
  </w:style>
  <w:style w:type="paragraph" w:customStyle="1" w:styleId="4898E8CFA7B24ACEAEFB5FDA640AEFF84">
    <w:name w:val="4898E8CFA7B24ACEAEFB5FDA640AEFF84"/>
    <w:rsid w:val="00214F53"/>
    <w:rPr>
      <w:rFonts w:eastAsiaTheme="minorHAnsi"/>
      <w:lang w:bidi="ar-SA"/>
    </w:rPr>
  </w:style>
  <w:style w:type="paragraph" w:customStyle="1" w:styleId="A5BED4A798C54A529DCCF402D46DCE144">
    <w:name w:val="A5BED4A798C54A529DCCF402D46DCE144"/>
    <w:rsid w:val="00214F53"/>
    <w:rPr>
      <w:rFonts w:eastAsiaTheme="minorHAnsi"/>
      <w:lang w:bidi="ar-SA"/>
    </w:rPr>
  </w:style>
  <w:style w:type="paragraph" w:customStyle="1" w:styleId="A19DB277D53C431E9A84FE93A11A86124">
    <w:name w:val="A19DB277D53C431E9A84FE93A11A86124"/>
    <w:rsid w:val="00214F53"/>
    <w:rPr>
      <w:rFonts w:eastAsiaTheme="minorHAnsi"/>
      <w:lang w:bidi="ar-SA"/>
    </w:rPr>
  </w:style>
  <w:style w:type="paragraph" w:customStyle="1" w:styleId="05ADF172078B4C6987F83DEC89E081DC4">
    <w:name w:val="05ADF172078B4C6987F83DEC89E081DC4"/>
    <w:rsid w:val="00214F53"/>
    <w:rPr>
      <w:rFonts w:eastAsiaTheme="minorHAnsi"/>
      <w:lang w:bidi="ar-SA"/>
    </w:rPr>
  </w:style>
  <w:style w:type="paragraph" w:customStyle="1" w:styleId="7EBDF9A4459B475A9183DE885F29F26F4">
    <w:name w:val="7EBDF9A4459B475A9183DE885F29F26F4"/>
    <w:rsid w:val="00214F53"/>
    <w:rPr>
      <w:rFonts w:eastAsiaTheme="minorHAnsi"/>
      <w:lang w:bidi="ar-SA"/>
    </w:rPr>
  </w:style>
  <w:style w:type="paragraph" w:customStyle="1" w:styleId="1B6D5C458232497CB9C55E871F4377614">
    <w:name w:val="1B6D5C458232497CB9C55E871F4377614"/>
    <w:rsid w:val="00214F53"/>
    <w:rPr>
      <w:rFonts w:eastAsiaTheme="minorHAnsi"/>
      <w:lang w:bidi="ar-SA"/>
    </w:rPr>
  </w:style>
  <w:style w:type="paragraph" w:customStyle="1" w:styleId="BD502BC31F8147B3A6C613F794B32FE94">
    <w:name w:val="BD502BC31F8147B3A6C613F794B32FE94"/>
    <w:rsid w:val="00214F53"/>
    <w:rPr>
      <w:rFonts w:eastAsiaTheme="minorHAnsi"/>
      <w:lang w:bidi="ar-SA"/>
    </w:rPr>
  </w:style>
  <w:style w:type="paragraph" w:customStyle="1" w:styleId="40DDA44238334EAEAFC5A65E31F9F12E4">
    <w:name w:val="40DDA44238334EAEAFC5A65E31F9F12E4"/>
    <w:rsid w:val="00214F53"/>
    <w:rPr>
      <w:rFonts w:eastAsiaTheme="minorHAnsi"/>
      <w:lang w:bidi="ar-SA"/>
    </w:rPr>
  </w:style>
  <w:style w:type="paragraph" w:customStyle="1" w:styleId="B852C3A4B6B14A0EB1749D6F103DFBDA4">
    <w:name w:val="B852C3A4B6B14A0EB1749D6F103DFBDA4"/>
    <w:rsid w:val="00214F53"/>
    <w:rPr>
      <w:rFonts w:eastAsiaTheme="minorHAnsi"/>
      <w:lang w:bidi="ar-SA"/>
    </w:rPr>
  </w:style>
  <w:style w:type="paragraph" w:customStyle="1" w:styleId="5EA47751CD3645729E500FC802C443B64">
    <w:name w:val="5EA47751CD3645729E500FC802C443B64"/>
    <w:rsid w:val="00214F53"/>
    <w:rPr>
      <w:rFonts w:eastAsiaTheme="minorHAnsi"/>
      <w:lang w:bidi="ar-SA"/>
    </w:rPr>
  </w:style>
  <w:style w:type="paragraph" w:customStyle="1" w:styleId="A54B918660984BFCB832821C999A38DC4">
    <w:name w:val="A54B918660984BFCB832821C999A38DC4"/>
    <w:rsid w:val="00214F53"/>
    <w:rPr>
      <w:rFonts w:eastAsiaTheme="minorHAnsi"/>
      <w:lang w:bidi="ar-SA"/>
    </w:rPr>
  </w:style>
  <w:style w:type="paragraph" w:customStyle="1" w:styleId="8C1049609B4943F0A4F269C55830708B4">
    <w:name w:val="8C1049609B4943F0A4F269C55830708B4"/>
    <w:rsid w:val="00214F53"/>
    <w:rPr>
      <w:rFonts w:eastAsiaTheme="minorHAnsi"/>
      <w:lang w:bidi="ar-SA"/>
    </w:rPr>
  </w:style>
  <w:style w:type="paragraph" w:customStyle="1" w:styleId="51C778E949AD442EB6E68A0D20CAC8074">
    <w:name w:val="51C778E949AD442EB6E68A0D20CAC8074"/>
    <w:rsid w:val="00214F53"/>
    <w:rPr>
      <w:rFonts w:eastAsiaTheme="minorHAnsi"/>
      <w:lang w:bidi="ar-SA"/>
    </w:rPr>
  </w:style>
  <w:style w:type="paragraph" w:customStyle="1" w:styleId="B0FF6FE5703D417C824F07A112FC1E1E4">
    <w:name w:val="B0FF6FE5703D417C824F07A112FC1E1E4"/>
    <w:rsid w:val="00214F53"/>
    <w:rPr>
      <w:rFonts w:eastAsiaTheme="minorHAnsi"/>
      <w:lang w:bidi="ar-SA"/>
    </w:rPr>
  </w:style>
  <w:style w:type="paragraph" w:customStyle="1" w:styleId="032D27F1A8FD419594D8A4F4A583D4114">
    <w:name w:val="032D27F1A8FD419594D8A4F4A583D4114"/>
    <w:rsid w:val="00214F53"/>
    <w:rPr>
      <w:rFonts w:eastAsiaTheme="minorHAnsi"/>
      <w:lang w:bidi="ar-SA"/>
    </w:rPr>
  </w:style>
  <w:style w:type="paragraph" w:customStyle="1" w:styleId="72135C348A644215ADE87C0A54BD4D9E4">
    <w:name w:val="72135C348A644215ADE87C0A54BD4D9E4"/>
    <w:rsid w:val="00214F53"/>
    <w:rPr>
      <w:rFonts w:eastAsiaTheme="minorHAnsi"/>
      <w:lang w:bidi="ar-SA"/>
    </w:rPr>
  </w:style>
  <w:style w:type="paragraph" w:customStyle="1" w:styleId="3F9AE37C08D741DB8A3BDA703F90E5114">
    <w:name w:val="3F9AE37C08D741DB8A3BDA703F90E5114"/>
    <w:rsid w:val="00214F53"/>
    <w:rPr>
      <w:rFonts w:eastAsiaTheme="minorHAnsi"/>
      <w:lang w:bidi="ar-SA"/>
    </w:rPr>
  </w:style>
  <w:style w:type="paragraph" w:customStyle="1" w:styleId="4111FED88015416F9E6EE1C2CF7E05A64">
    <w:name w:val="4111FED88015416F9E6EE1C2CF7E05A64"/>
    <w:rsid w:val="00214F53"/>
    <w:rPr>
      <w:rFonts w:eastAsiaTheme="minorHAnsi"/>
      <w:lang w:bidi="ar-SA"/>
    </w:rPr>
  </w:style>
  <w:style w:type="paragraph" w:customStyle="1" w:styleId="47C90FD4202B41C0AF6687A2816AFA6C4">
    <w:name w:val="47C90FD4202B41C0AF6687A2816AFA6C4"/>
    <w:rsid w:val="00214F53"/>
    <w:rPr>
      <w:rFonts w:eastAsiaTheme="minorHAnsi"/>
      <w:lang w:bidi="ar-SA"/>
    </w:rPr>
  </w:style>
  <w:style w:type="paragraph" w:customStyle="1" w:styleId="4163B3BEF835431E810808B95818D1D74">
    <w:name w:val="4163B3BEF835431E810808B95818D1D74"/>
    <w:rsid w:val="00214F53"/>
    <w:rPr>
      <w:rFonts w:eastAsiaTheme="minorHAnsi"/>
      <w:lang w:bidi="ar-SA"/>
    </w:rPr>
  </w:style>
  <w:style w:type="paragraph" w:customStyle="1" w:styleId="9146A6C784774EA9A220BEB105AA66AA4">
    <w:name w:val="9146A6C784774EA9A220BEB105AA66AA4"/>
    <w:rsid w:val="00214F53"/>
    <w:rPr>
      <w:rFonts w:eastAsiaTheme="minorHAnsi"/>
      <w:lang w:bidi="ar-SA"/>
    </w:rPr>
  </w:style>
  <w:style w:type="paragraph" w:customStyle="1" w:styleId="817D8DB778D941B089148FE8C55A46EA4">
    <w:name w:val="817D8DB778D941B089148FE8C55A46EA4"/>
    <w:rsid w:val="00214F53"/>
    <w:rPr>
      <w:rFonts w:eastAsiaTheme="minorHAnsi"/>
      <w:lang w:bidi="ar-SA"/>
    </w:rPr>
  </w:style>
  <w:style w:type="paragraph" w:customStyle="1" w:styleId="DCDEF377C600403AB87C1597134AF6BD4">
    <w:name w:val="DCDEF377C600403AB87C1597134AF6BD4"/>
    <w:rsid w:val="00214F53"/>
    <w:rPr>
      <w:rFonts w:eastAsiaTheme="minorHAnsi"/>
      <w:lang w:bidi="ar-SA"/>
    </w:rPr>
  </w:style>
  <w:style w:type="paragraph" w:customStyle="1" w:styleId="7BD5907D1AC34660824A0E02291CF1C94">
    <w:name w:val="7BD5907D1AC34660824A0E02291CF1C94"/>
    <w:rsid w:val="00214F53"/>
    <w:rPr>
      <w:rFonts w:eastAsiaTheme="minorHAnsi"/>
      <w:lang w:bidi="ar-SA"/>
    </w:rPr>
  </w:style>
  <w:style w:type="paragraph" w:customStyle="1" w:styleId="B60AB19BD1064EE2986C00D658714B254">
    <w:name w:val="B60AB19BD1064EE2986C00D658714B254"/>
    <w:rsid w:val="00214F53"/>
    <w:rPr>
      <w:rFonts w:eastAsiaTheme="minorHAnsi"/>
      <w:lang w:bidi="ar-SA"/>
    </w:rPr>
  </w:style>
  <w:style w:type="paragraph" w:customStyle="1" w:styleId="BD93E38D34DF49E585C74F5E11C146473">
    <w:name w:val="BD93E38D34DF49E585C74F5E11C146473"/>
    <w:rsid w:val="00214F53"/>
    <w:rPr>
      <w:rFonts w:eastAsiaTheme="minorHAnsi"/>
      <w:lang w:bidi="ar-SA"/>
    </w:rPr>
  </w:style>
  <w:style w:type="paragraph" w:customStyle="1" w:styleId="0834687206994CD5B79571B23B13FFDF3">
    <w:name w:val="0834687206994CD5B79571B23B13FFDF3"/>
    <w:rsid w:val="00214F53"/>
    <w:rPr>
      <w:rFonts w:eastAsiaTheme="minorHAnsi"/>
      <w:lang w:bidi="ar-SA"/>
    </w:rPr>
  </w:style>
  <w:style w:type="paragraph" w:customStyle="1" w:styleId="6869E02E0E2B4C52A39DEE7073C3DAA13">
    <w:name w:val="6869E02E0E2B4C52A39DEE7073C3DAA13"/>
    <w:rsid w:val="00214F53"/>
    <w:rPr>
      <w:rFonts w:eastAsiaTheme="minorHAnsi"/>
      <w:lang w:bidi="ar-SA"/>
    </w:rPr>
  </w:style>
  <w:style w:type="paragraph" w:customStyle="1" w:styleId="74BEF9631E0E4DCE96A80390AAEBA48C3">
    <w:name w:val="74BEF9631E0E4DCE96A80390AAEBA48C3"/>
    <w:rsid w:val="00214F53"/>
    <w:rPr>
      <w:rFonts w:eastAsiaTheme="minorHAnsi"/>
      <w:lang w:bidi="ar-SA"/>
    </w:rPr>
  </w:style>
  <w:style w:type="paragraph" w:customStyle="1" w:styleId="39A39EFDBAEE4E5D9BD153E3EF3A0AD83">
    <w:name w:val="39A39EFDBAEE4E5D9BD153E3EF3A0AD83"/>
    <w:rsid w:val="00214F53"/>
    <w:rPr>
      <w:rFonts w:eastAsiaTheme="minorHAnsi"/>
      <w:lang w:bidi="ar-SA"/>
    </w:rPr>
  </w:style>
  <w:style w:type="paragraph" w:customStyle="1" w:styleId="1AC4BDE3AACF432BA7A415D93C66C8AE3">
    <w:name w:val="1AC4BDE3AACF432BA7A415D93C66C8AE3"/>
    <w:rsid w:val="00214F53"/>
    <w:rPr>
      <w:rFonts w:eastAsiaTheme="minorHAnsi"/>
      <w:lang w:bidi="ar-SA"/>
    </w:rPr>
  </w:style>
  <w:style w:type="paragraph" w:customStyle="1" w:styleId="501D94C8CC154DF881B8C850ED47CACB3">
    <w:name w:val="501D94C8CC154DF881B8C850ED47CACB3"/>
    <w:rsid w:val="00214F53"/>
    <w:rPr>
      <w:rFonts w:eastAsiaTheme="minorHAnsi"/>
      <w:lang w:bidi="ar-SA"/>
    </w:rPr>
  </w:style>
  <w:style w:type="paragraph" w:customStyle="1" w:styleId="FB506A2647DE4475A56C8434B9DE9C7C3">
    <w:name w:val="FB506A2647DE4475A56C8434B9DE9C7C3"/>
    <w:rsid w:val="00214F53"/>
    <w:rPr>
      <w:rFonts w:eastAsiaTheme="minorHAnsi"/>
      <w:lang w:bidi="ar-SA"/>
    </w:rPr>
  </w:style>
  <w:style w:type="paragraph" w:customStyle="1" w:styleId="446F68842183402799DBAB232D8F76873">
    <w:name w:val="446F68842183402799DBAB232D8F76873"/>
    <w:rsid w:val="00214F53"/>
    <w:rPr>
      <w:rFonts w:eastAsiaTheme="minorHAnsi"/>
      <w:lang w:bidi="ar-SA"/>
    </w:rPr>
  </w:style>
  <w:style w:type="paragraph" w:customStyle="1" w:styleId="07C49FF719CD40C1A9CAEEB8C0DD29C83">
    <w:name w:val="07C49FF719CD40C1A9CAEEB8C0DD29C83"/>
    <w:rsid w:val="00214F53"/>
    <w:rPr>
      <w:rFonts w:eastAsiaTheme="minorHAnsi"/>
      <w:lang w:bidi="ar-SA"/>
    </w:rPr>
  </w:style>
  <w:style w:type="paragraph" w:customStyle="1" w:styleId="3A4693DAF14E4178BF5D57D3FA1F86E03">
    <w:name w:val="3A4693DAF14E4178BF5D57D3FA1F86E03"/>
    <w:rsid w:val="00214F53"/>
    <w:rPr>
      <w:rFonts w:eastAsiaTheme="minorHAnsi"/>
      <w:lang w:bidi="ar-SA"/>
    </w:rPr>
  </w:style>
  <w:style w:type="paragraph" w:customStyle="1" w:styleId="9562038B281C4D449270CC96EF7BC17C3">
    <w:name w:val="9562038B281C4D449270CC96EF7BC17C3"/>
    <w:rsid w:val="00214F53"/>
    <w:rPr>
      <w:rFonts w:eastAsiaTheme="minorHAnsi"/>
      <w:lang w:bidi="ar-SA"/>
    </w:rPr>
  </w:style>
  <w:style w:type="paragraph" w:customStyle="1" w:styleId="6E6E6A9ECEA04A9EA4433F1172DA47F23">
    <w:name w:val="6E6E6A9ECEA04A9EA4433F1172DA47F23"/>
    <w:rsid w:val="00214F53"/>
    <w:rPr>
      <w:rFonts w:eastAsiaTheme="minorHAnsi"/>
      <w:lang w:bidi="ar-SA"/>
    </w:rPr>
  </w:style>
  <w:style w:type="paragraph" w:customStyle="1" w:styleId="3DAD1D71DCA1434F9E5EAC290D5EEEED3">
    <w:name w:val="3DAD1D71DCA1434F9E5EAC290D5EEEED3"/>
    <w:rsid w:val="00214F53"/>
    <w:rPr>
      <w:rFonts w:eastAsiaTheme="minorHAnsi"/>
      <w:lang w:bidi="ar-SA"/>
    </w:rPr>
  </w:style>
  <w:style w:type="paragraph" w:customStyle="1" w:styleId="9D6FC75CC52F4A5EAD2FFD30B63DF8F43">
    <w:name w:val="9D6FC75CC52F4A5EAD2FFD30B63DF8F43"/>
    <w:rsid w:val="00214F53"/>
    <w:rPr>
      <w:rFonts w:eastAsiaTheme="minorHAnsi"/>
      <w:lang w:bidi="ar-SA"/>
    </w:rPr>
  </w:style>
  <w:style w:type="paragraph" w:customStyle="1" w:styleId="E5554889F7EC43089D820866809063463">
    <w:name w:val="E5554889F7EC43089D820866809063463"/>
    <w:rsid w:val="00214F53"/>
    <w:rPr>
      <w:rFonts w:eastAsiaTheme="minorHAnsi"/>
      <w:lang w:bidi="ar-SA"/>
    </w:rPr>
  </w:style>
  <w:style w:type="paragraph" w:customStyle="1" w:styleId="9A3AFF589446477B990ECA8C62245EC93">
    <w:name w:val="9A3AFF589446477B990ECA8C62245EC93"/>
    <w:rsid w:val="00214F53"/>
    <w:rPr>
      <w:rFonts w:eastAsiaTheme="minorHAnsi"/>
      <w:lang w:bidi="ar-SA"/>
    </w:rPr>
  </w:style>
  <w:style w:type="paragraph" w:customStyle="1" w:styleId="EF0E683D61E84C91B211D081D97EFC363">
    <w:name w:val="EF0E683D61E84C91B211D081D97EFC363"/>
    <w:rsid w:val="00214F53"/>
    <w:rPr>
      <w:rFonts w:eastAsiaTheme="minorHAnsi"/>
      <w:lang w:bidi="ar-SA"/>
    </w:rPr>
  </w:style>
  <w:style w:type="paragraph" w:customStyle="1" w:styleId="A03922E6220349888C98DE9CBEB414BD3">
    <w:name w:val="A03922E6220349888C98DE9CBEB414BD3"/>
    <w:rsid w:val="00214F53"/>
    <w:rPr>
      <w:rFonts w:eastAsiaTheme="minorHAnsi"/>
      <w:lang w:bidi="ar-SA"/>
    </w:rPr>
  </w:style>
  <w:style w:type="paragraph" w:customStyle="1" w:styleId="7828751A9D65445BAE2362884E52C7EA3">
    <w:name w:val="7828751A9D65445BAE2362884E52C7EA3"/>
    <w:rsid w:val="00214F53"/>
    <w:rPr>
      <w:rFonts w:eastAsiaTheme="minorHAnsi"/>
      <w:lang w:bidi="ar-SA"/>
    </w:rPr>
  </w:style>
  <w:style w:type="paragraph" w:customStyle="1" w:styleId="2E385517DCA04601942BDC48BA64DB933">
    <w:name w:val="2E385517DCA04601942BDC48BA64DB933"/>
    <w:rsid w:val="00214F53"/>
    <w:rPr>
      <w:rFonts w:eastAsiaTheme="minorHAnsi"/>
      <w:lang w:bidi="ar-SA"/>
    </w:rPr>
  </w:style>
  <w:style w:type="paragraph" w:customStyle="1" w:styleId="54D468609B4D4CDC9E419EB4BDC5B82C3">
    <w:name w:val="54D468609B4D4CDC9E419EB4BDC5B82C3"/>
    <w:rsid w:val="00214F53"/>
    <w:rPr>
      <w:rFonts w:eastAsiaTheme="minorHAnsi"/>
      <w:lang w:bidi="ar-SA"/>
    </w:rPr>
  </w:style>
  <w:style w:type="paragraph" w:customStyle="1" w:styleId="40B09E128CBF448BBDD5C6C9CA0054F03">
    <w:name w:val="40B09E128CBF448BBDD5C6C9CA0054F03"/>
    <w:rsid w:val="00214F53"/>
    <w:rPr>
      <w:rFonts w:eastAsiaTheme="minorHAnsi"/>
      <w:lang w:bidi="ar-SA"/>
    </w:rPr>
  </w:style>
  <w:style w:type="paragraph" w:customStyle="1" w:styleId="B6544722F5324F848AFD8EF2B376AFFB3">
    <w:name w:val="B6544722F5324F848AFD8EF2B376AFFB3"/>
    <w:rsid w:val="00214F53"/>
    <w:rPr>
      <w:rFonts w:eastAsiaTheme="minorHAnsi"/>
      <w:lang w:bidi="ar-SA"/>
    </w:rPr>
  </w:style>
  <w:style w:type="paragraph" w:customStyle="1" w:styleId="6D42AAEF5D8E4CBCAAA3DFD3B2454A833">
    <w:name w:val="6D42AAEF5D8E4CBCAAA3DFD3B2454A833"/>
    <w:rsid w:val="00214F53"/>
    <w:rPr>
      <w:rFonts w:eastAsiaTheme="minorHAnsi"/>
      <w:lang w:bidi="ar-SA"/>
    </w:rPr>
  </w:style>
  <w:style w:type="paragraph" w:customStyle="1" w:styleId="FC4244160C6646E0A0253FA16BDCB6433">
    <w:name w:val="FC4244160C6646E0A0253FA16BDCB6433"/>
    <w:rsid w:val="00214F53"/>
    <w:rPr>
      <w:rFonts w:eastAsiaTheme="minorHAnsi"/>
      <w:lang w:bidi="ar-SA"/>
    </w:rPr>
  </w:style>
  <w:style w:type="paragraph" w:customStyle="1" w:styleId="CD342AFBBA484816A5200D10F475E3373">
    <w:name w:val="CD342AFBBA484816A5200D10F475E3373"/>
    <w:rsid w:val="00214F53"/>
    <w:rPr>
      <w:rFonts w:eastAsiaTheme="minorHAnsi"/>
      <w:lang w:bidi="ar-SA"/>
    </w:rPr>
  </w:style>
  <w:style w:type="paragraph" w:customStyle="1" w:styleId="F0505083A63C42F8B98B83A474AA6D9F3">
    <w:name w:val="F0505083A63C42F8B98B83A474AA6D9F3"/>
    <w:rsid w:val="00214F53"/>
    <w:rPr>
      <w:rFonts w:eastAsiaTheme="minorHAnsi"/>
      <w:lang w:bidi="ar-SA"/>
    </w:rPr>
  </w:style>
  <w:style w:type="paragraph" w:customStyle="1" w:styleId="DF06DB44F20C408BAFF99670BF066CDA3">
    <w:name w:val="DF06DB44F20C408BAFF99670BF066CDA3"/>
    <w:rsid w:val="00214F53"/>
    <w:rPr>
      <w:rFonts w:eastAsiaTheme="minorHAnsi"/>
      <w:lang w:bidi="ar-SA"/>
    </w:rPr>
  </w:style>
  <w:style w:type="paragraph" w:customStyle="1" w:styleId="292BD5E1EDE6461E82D02BE2B475359C3">
    <w:name w:val="292BD5E1EDE6461E82D02BE2B475359C3"/>
    <w:rsid w:val="00214F53"/>
    <w:rPr>
      <w:rFonts w:eastAsiaTheme="minorHAnsi"/>
      <w:lang w:bidi="ar-SA"/>
    </w:rPr>
  </w:style>
  <w:style w:type="paragraph" w:customStyle="1" w:styleId="D7534F9CB5F7495F800526A46207AD5D3">
    <w:name w:val="D7534F9CB5F7495F800526A46207AD5D3"/>
    <w:rsid w:val="00214F53"/>
    <w:rPr>
      <w:rFonts w:eastAsiaTheme="minorHAnsi"/>
      <w:lang w:bidi="ar-SA"/>
    </w:rPr>
  </w:style>
  <w:style w:type="paragraph" w:customStyle="1" w:styleId="3DC7B558EC97480A961260AD9A41352A3">
    <w:name w:val="3DC7B558EC97480A961260AD9A41352A3"/>
    <w:rsid w:val="00214F53"/>
    <w:rPr>
      <w:rFonts w:eastAsiaTheme="minorHAnsi"/>
      <w:lang w:bidi="ar-SA"/>
    </w:rPr>
  </w:style>
  <w:style w:type="paragraph" w:customStyle="1" w:styleId="DD26BB86CFB149BAA9EBCFCE8CDA2B853">
    <w:name w:val="DD26BB86CFB149BAA9EBCFCE8CDA2B853"/>
    <w:rsid w:val="00214F53"/>
    <w:rPr>
      <w:rFonts w:eastAsiaTheme="minorHAnsi"/>
      <w:lang w:bidi="ar-SA"/>
    </w:rPr>
  </w:style>
  <w:style w:type="paragraph" w:customStyle="1" w:styleId="A6CC60DF205542B3ABC02655DB4EE3E83">
    <w:name w:val="A6CC60DF205542B3ABC02655DB4EE3E83"/>
    <w:rsid w:val="00214F53"/>
    <w:rPr>
      <w:rFonts w:eastAsiaTheme="minorHAnsi"/>
      <w:lang w:bidi="ar-SA"/>
    </w:rPr>
  </w:style>
  <w:style w:type="paragraph" w:customStyle="1" w:styleId="DA265FE618354D88B3E04AAC633D535F3">
    <w:name w:val="DA265FE618354D88B3E04AAC633D535F3"/>
    <w:rsid w:val="00214F53"/>
    <w:rPr>
      <w:rFonts w:eastAsiaTheme="minorHAnsi"/>
      <w:lang w:bidi="ar-SA"/>
    </w:rPr>
  </w:style>
  <w:style w:type="paragraph" w:customStyle="1" w:styleId="936C7DEA1EDC4CA49EF2ADE9076445713">
    <w:name w:val="936C7DEA1EDC4CA49EF2ADE9076445713"/>
    <w:rsid w:val="00214F53"/>
    <w:rPr>
      <w:rFonts w:eastAsiaTheme="minorHAnsi"/>
      <w:lang w:bidi="ar-SA"/>
    </w:rPr>
  </w:style>
  <w:style w:type="paragraph" w:customStyle="1" w:styleId="A5DCF694FE4F43D98E2C6173DEF0B1773">
    <w:name w:val="A5DCF694FE4F43D98E2C6173DEF0B1773"/>
    <w:rsid w:val="00214F53"/>
    <w:rPr>
      <w:rFonts w:eastAsiaTheme="minorHAnsi"/>
      <w:lang w:bidi="ar-SA"/>
    </w:rPr>
  </w:style>
  <w:style w:type="paragraph" w:customStyle="1" w:styleId="54ED38C283744B04AD1979DEC4DAD0903">
    <w:name w:val="54ED38C283744B04AD1979DEC4DAD0903"/>
    <w:rsid w:val="00214F53"/>
    <w:rPr>
      <w:rFonts w:eastAsiaTheme="minorHAnsi"/>
      <w:lang w:bidi="ar-SA"/>
    </w:rPr>
  </w:style>
  <w:style w:type="paragraph" w:customStyle="1" w:styleId="48094306FF8140A9B5437AE314AD0B683">
    <w:name w:val="48094306FF8140A9B5437AE314AD0B683"/>
    <w:rsid w:val="00214F53"/>
    <w:rPr>
      <w:rFonts w:eastAsiaTheme="minorHAnsi"/>
      <w:lang w:bidi="ar-SA"/>
    </w:rPr>
  </w:style>
  <w:style w:type="paragraph" w:customStyle="1" w:styleId="E0AAFB995A394392BB3437A38A60807B3">
    <w:name w:val="E0AAFB995A394392BB3437A38A60807B3"/>
    <w:rsid w:val="00214F53"/>
    <w:rPr>
      <w:rFonts w:eastAsiaTheme="minorHAnsi"/>
      <w:lang w:bidi="ar-SA"/>
    </w:rPr>
  </w:style>
  <w:style w:type="paragraph" w:customStyle="1" w:styleId="3B8D32EAF1FC467089B0CB9F7F35627B3">
    <w:name w:val="3B8D32EAF1FC467089B0CB9F7F35627B3"/>
    <w:rsid w:val="00214F53"/>
    <w:rPr>
      <w:rFonts w:eastAsiaTheme="minorHAnsi"/>
      <w:lang w:bidi="ar-SA"/>
    </w:rPr>
  </w:style>
  <w:style w:type="paragraph" w:customStyle="1" w:styleId="7CA06094F2F04CF0A508DF194A4022A43">
    <w:name w:val="7CA06094F2F04CF0A508DF194A4022A43"/>
    <w:rsid w:val="00214F53"/>
    <w:rPr>
      <w:rFonts w:eastAsiaTheme="minorHAnsi"/>
      <w:lang w:bidi="ar-SA"/>
    </w:rPr>
  </w:style>
  <w:style w:type="paragraph" w:customStyle="1" w:styleId="C219A2B805F74D2D85E3092A2DED93923">
    <w:name w:val="C219A2B805F74D2D85E3092A2DED93923"/>
    <w:rsid w:val="00214F53"/>
    <w:rPr>
      <w:rFonts w:eastAsiaTheme="minorHAnsi"/>
      <w:lang w:bidi="ar-SA"/>
    </w:rPr>
  </w:style>
  <w:style w:type="paragraph" w:customStyle="1" w:styleId="DDC822D16EBA4797BA26180DDB8F656D3">
    <w:name w:val="DDC822D16EBA4797BA26180DDB8F656D3"/>
    <w:rsid w:val="00214F53"/>
    <w:rPr>
      <w:rFonts w:eastAsiaTheme="minorHAnsi"/>
      <w:lang w:bidi="ar-SA"/>
    </w:rPr>
  </w:style>
  <w:style w:type="paragraph" w:customStyle="1" w:styleId="7DE1DC2624F549B3A275DCD9EE3374823">
    <w:name w:val="7DE1DC2624F549B3A275DCD9EE3374823"/>
    <w:rsid w:val="00214F53"/>
    <w:rPr>
      <w:rFonts w:eastAsiaTheme="minorHAnsi"/>
      <w:lang w:bidi="ar-SA"/>
    </w:rPr>
  </w:style>
  <w:style w:type="paragraph" w:customStyle="1" w:styleId="1BCC4F03647F48A8BEA8D2E4A109255A3">
    <w:name w:val="1BCC4F03647F48A8BEA8D2E4A109255A3"/>
    <w:rsid w:val="00214F53"/>
    <w:rPr>
      <w:rFonts w:eastAsiaTheme="minorHAnsi"/>
      <w:lang w:bidi="ar-SA"/>
    </w:rPr>
  </w:style>
  <w:style w:type="paragraph" w:customStyle="1" w:styleId="9C52CD8168F84D99BCC15F7260C7453A3">
    <w:name w:val="9C52CD8168F84D99BCC15F7260C7453A3"/>
    <w:rsid w:val="00214F53"/>
    <w:rPr>
      <w:rFonts w:eastAsiaTheme="minorHAnsi"/>
      <w:lang w:bidi="ar-SA"/>
    </w:rPr>
  </w:style>
  <w:style w:type="paragraph" w:customStyle="1" w:styleId="4C9D15DEA0F94B04BFD81116BF8F066D3">
    <w:name w:val="4C9D15DEA0F94B04BFD81116BF8F066D3"/>
    <w:rsid w:val="00214F53"/>
    <w:rPr>
      <w:rFonts w:eastAsiaTheme="minorHAnsi"/>
      <w:lang w:bidi="ar-SA"/>
    </w:rPr>
  </w:style>
  <w:style w:type="paragraph" w:customStyle="1" w:styleId="3F14360B8B4B48AEAB4E40830A2DDB843">
    <w:name w:val="3F14360B8B4B48AEAB4E40830A2DDB843"/>
    <w:rsid w:val="00214F53"/>
    <w:rPr>
      <w:rFonts w:eastAsiaTheme="minorHAnsi"/>
      <w:lang w:bidi="ar-SA"/>
    </w:rPr>
  </w:style>
  <w:style w:type="paragraph" w:customStyle="1" w:styleId="6AD70528AFC545C78EEC883AEBF0F3143">
    <w:name w:val="6AD70528AFC545C78EEC883AEBF0F3143"/>
    <w:rsid w:val="00214F53"/>
    <w:rPr>
      <w:rFonts w:eastAsiaTheme="minorHAnsi"/>
      <w:lang w:bidi="ar-SA"/>
    </w:rPr>
  </w:style>
  <w:style w:type="paragraph" w:customStyle="1" w:styleId="866A9DE82588445BA39A417222D8AA4F3">
    <w:name w:val="866A9DE82588445BA39A417222D8AA4F3"/>
    <w:rsid w:val="00214F53"/>
    <w:rPr>
      <w:rFonts w:eastAsiaTheme="minorHAnsi"/>
      <w:lang w:bidi="ar-SA"/>
    </w:rPr>
  </w:style>
  <w:style w:type="paragraph" w:customStyle="1" w:styleId="D5BAD16430624C6FA42505E39778DD7E3">
    <w:name w:val="D5BAD16430624C6FA42505E39778DD7E3"/>
    <w:rsid w:val="00214F53"/>
    <w:rPr>
      <w:rFonts w:eastAsiaTheme="minorHAnsi"/>
      <w:lang w:bidi="ar-SA"/>
    </w:rPr>
  </w:style>
  <w:style w:type="paragraph" w:customStyle="1" w:styleId="D6F3C850C7FD4FEBB1C58C17F896FB4F3">
    <w:name w:val="D6F3C850C7FD4FEBB1C58C17F896FB4F3"/>
    <w:rsid w:val="00214F53"/>
    <w:rPr>
      <w:rFonts w:eastAsiaTheme="minorHAnsi"/>
      <w:lang w:bidi="ar-SA"/>
    </w:rPr>
  </w:style>
  <w:style w:type="paragraph" w:customStyle="1" w:styleId="A4850422F9064DE693831F5A59C9B6243">
    <w:name w:val="A4850422F9064DE693831F5A59C9B6243"/>
    <w:rsid w:val="00214F53"/>
    <w:rPr>
      <w:rFonts w:eastAsiaTheme="minorHAnsi"/>
      <w:lang w:bidi="ar-SA"/>
    </w:rPr>
  </w:style>
  <w:style w:type="paragraph" w:customStyle="1" w:styleId="FD0AE35E4578407283B83DBA7A592AB53">
    <w:name w:val="FD0AE35E4578407283B83DBA7A592AB53"/>
    <w:rsid w:val="00214F53"/>
    <w:rPr>
      <w:rFonts w:eastAsiaTheme="minorHAnsi"/>
      <w:lang w:bidi="ar-SA"/>
    </w:rPr>
  </w:style>
  <w:style w:type="paragraph" w:customStyle="1" w:styleId="0B9E5DF13C72485D87F666D21B170F713">
    <w:name w:val="0B9E5DF13C72485D87F666D21B170F713"/>
    <w:rsid w:val="00214F53"/>
    <w:rPr>
      <w:rFonts w:eastAsiaTheme="minorHAnsi"/>
      <w:lang w:bidi="ar-SA"/>
    </w:rPr>
  </w:style>
  <w:style w:type="paragraph" w:customStyle="1" w:styleId="3877A76C60F54067B82791F0AD19B4A93">
    <w:name w:val="3877A76C60F54067B82791F0AD19B4A93"/>
    <w:rsid w:val="00214F53"/>
    <w:rPr>
      <w:rFonts w:eastAsiaTheme="minorHAnsi"/>
      <w:lang w:bidi="ar-SA"/>
    </w:rPr>
  </w:style>
  <w:style w:type="paragraph" w:customStyle="1" w:styleId="6458203720474B30AAADD35C6CAB94533">
    <w:name w:val="6458203720474B30AAADD35C6CAB94533"/>
    <w:rsid w:val="00214F53"/>
    <w:rPr>
      <w:rFonts w:eastAsiaTheme="minorHAnsi"/>
      <w:lang w:bidi="ar-SA"/>
    </w:rPr>
  </w:style>
  <w:style w:type="paragraph" w:customStyle="1" w:styleId="83AB7334C9084997B417CCDF6A55AB283">
    <w:name w:val="83AB7334C9084997B417CCDF6A55AB283"/>
    <w:rsid w:val="00214F53"/>
    <w:rPr>
      <w:rFonts w:eastAsiaTheme="minorHAnsi"/>
      <w:lang w:bidi="ar-SA"/>
    </w:rPr>
  </w:style>
  <w:style w:type="paragraph" w:customStyle="1" w:styleId="7BC59C16A41943BCACAAE32F3D9DB3833">
    <w:name w:val="7BC59C16A41943BCACAAE32F3D9DB3833"/>
    <w:rsid w:val="00214F53"/>
    <w:rPr>
      <w:rFonts w:eastAsiaTheme="minorHAnsi"/>
      <w:lang w:bidi="ar-SA"/>
    </w:rPr>
  </w:style>
  <w:style w:type="paragraph" w:customStyle="1" w:styleId="482968AA123E4535990B0B78A0C461963">
    <w:name w:val="482968AA123E4535990B0B78A0C461963"/>
    <w:rsid w:val="00214F53"/>
    <w:rPr>
      <w:rFonts w:eastAsiaTheme="minorHAnsi"/>
      <w:lang w:bidi="ar-SA"/>
    </w:rPr>
  </w:style>
  <w:style w:type="paragraph" w:customStyle="1" w:styleId="99A589A1C8B14CBAAEC2D2DA6B6E9ED03">
    <w:name w:val="99A589A1C8B14CBAAEC2D2DA6B6E9ED03"/>
    <w:rsid w:val="00214F53"/>
    <w:rPr>
      <w:rFonts w:eastAsiaTheme="minorHAnsi"/>
      <w:lang w:bidi="ar-SA"/>
    </w:rPr>
  </w:style>
  <w:style w:type="paragraph" w:customStyle="1" w:styleId="5A751EEBA5A64216B990234D9CEBAE593">
    <w:name w:val="5A751EEBA5A64216B990234D9CEBAE593"/>
    <w:rsid w:val="00214F53"/>
    <w:rPr>
      <w:rFonts w:eastAsiaTheme="minorHAnsi"/>
      <w:lang w:bidi="ar-SA"/>
    </w:rPr>
  </w:style>
  <w:style w:type="paragraph" w:customStyle="1" w:styleId="F420C721506D4BE6AD64ECF0C9F043463">
    <w:name w:val="F420C721506D4BE6AD64ECF0C9F043463"/>
    <w:rsid w:val="00214F53"/>
    <w:rPr>
      <w:rFonts w:eastAsiaTheme="minorHAnsi"/>
      <w:lang w:bidi="ar-SA"/>
    </w:rPr>
  </w:style>
  <w:style w:type="paragraph" w:customStyle="1" w:styleId="829E04A689B346D28F4A3D8B90DD4C3A3">
    <w:name w:val="829E04A689B346D28F4A3D8B90DD4C3A3"/>
    <w:rsid w:val="00214F53"/>
    <w:rPr>
      <w:rFonts w:eastAsiaTheme="minorHAnsi"/>
      <w:lang w:bidi="ar-SA"/>
    </w:rPr>
  </w:style>
  <w:style w:type="paragraph" w:customStyle="1" w:styleId="92A89E70D83D4620B6554A4E28EB67B13">
    <w:name w:val="92A89E70D83D4620B6554A4E28EB67B13"/>
    <w:rsid w:val="00214F53"/>
    <w:rPr>
      <w:rFonts w:eastAsiaTheme="minorHAnsi"/>
      <w:lang w:bidi="ar-SA"/>
    </w:rPr>
  </w:style>
  <w:style w:type="paragraph" w:customStyle="1" w:styleId="461EA2343D7242F89CA218A18BED67B83">
    <w:name w:val="461EA2343D7242F89CA218A18BED67B83"/>
    <w:rsid w:val="00214F53"/>
    <w:rPr>
      <w:rFonts w:eastAsiaTheme="minorHAnsi"/>
      <w:lang w:bidi="ar-SA"/>
    </w:rPr>
  </w:style>
  <w:style w:type="paragraph" w:customStyle="1" w:styleId="D3B6C4227FBF4886A498CDBFA429EC603">
    <w:name w:val="D3B6C4227FBF4886A498CDBFA429EC603"/>
    <w:rsid w:val="00214F53"/>
    <w:rPr>
      <w:rFonts w:eastAsiaTheme="minorHAnsi"/>
      <w:lang w:bidi="ar-SA"/>
    </w:rPr>
  </w:style>
  <w:style w:type="paragraph" w:customStyle="1" w:styleId="F27930128814447B89C7D707804B1D233">
    <w:name w:val="F27930128814447B89C7D707804B1D233"/>
    <w:rsid w:val="00214F53"/>
    <w:rPr>
      <w:rFonts w:eastAsiaTheme="minorHAnsi"/>
      <w:lang w:bidi="ar-SA"/>
    </w:rPr>
  </w:style>
  <w:style w:type="paragraph" w:customStyle="1" w:styleId="6FA844C891CE489F8B961E844058D6A13">
    <w:name w:val="6FA844C891CE489F8B961E844058D6A13"/>
    <w:rsid w:val="00214F53"/>
    <w:rPr>
      <w:rFonts w:eastAsiaTheme="minorHAnsi"/>
      <w:lang w:bidi="ar-SA"/>
    </w:rPr>
  </w:style>
  <w:style w:type="paragraph" w:customStyle="1" w:styleId="DDD3DAE1378A49739A49788B83DEEE133">
    <w:name w:val="DDD3DAE1378A49739A49788B83DEEE133"/>
    <w:rsid w:val="00214F53"/>
    <w:rPr>
      <w:rFonts w:eastAsiaTheme="minorHAnsi"/>
      <w:lang w:bidi="ar-SA"/>
    </w:rPr>
  </w:style>
  <w:style w:type="paragraph" w:customStyle="1" w:styleId="34206BDCF4E9413F95E412C49DA4A4003">
    <w:name w:val="34206BDCF4E9413F95E412C49DA4A4003"/>
    <w:rsid w:val="00214F53"/>
    <w:rPr>
      <w:rFonts w:eastAsiaTheme="minorHAnsi"/>
      <w:lang w:bidi="ar-SA"/>
    </w:rPr>
  </w:style>
  <w:style w:type="paragraph" w:customStyle="1" w:styleId="86DB866537AD4E178E1A9A66D8611FDD3">
    <w:name w:val="86DB866537AD4E178E1A9A66D8611FDD3"/>
    <w:rsid w:val="00214F53"/>
    <w:rPr>
      <w:rFonts w:eastAsiaTheme="minorHAnsi"/>
      <w:lang w:bidi="ar-SA"/>
    </w:rPr>
  </w:style>
  <w:style w:type="paragraph" w:customStyle="1" w:styleId="3E71D17CFF1146B08027E75F642450243">
    <w:name w:val="3E71D17CFF1146B08027E75F642450243"/>
    <w:rsid w:val="00214F53"/>
    <w:rPr>
      <w:rFonts w:eastAsiaTheme="minorHAnsi"/>
      <w:lang w:bidi="ar-SA"/>
    </w:rPr>
  </w:style>
  <w:style w:type="paragraph" w:customStyle="1" w:styleId="E2258EC1F6D64DD6AD25181BBD7B09CA3">
    <w:name w:val="E2258EC1F6D64DD6AD25181BBD7B09CA3"/>
    <w:rsid w:val="00214F53"/>
    <w:rPr>
      <w:rFonts w:eastAsiaTheme="minorHAnsi"/>
      <w:lang w:bidi="ar-SA"/>
    </w:rPr>
  </w:style>
  <w:style w:type="paragraph" w:customStyle="1" w:styleId="10FC67DA2CAA41FF937107476DF2BDA13">
    <w:name w:val="10FC67DA2CAA41FF937107476DF2BDA13"/>
    <w:rsid w:val="00214F53"/>
    <w:rPr>
      <w:rFonts w:eastAsiaTheme="minorHAnsi"/>
      <w:lang w:bidi="ar-SA"/>
    </w:rPr>
  </w:style>
  <w:style w:type="paragraph" w:customStyle="1" w:styleId="C954333BCFA24BAEA770D99D9CE7BEED3">
    <w:name w:val="C954333BCFA24BAEA770D99D9CE7BEED3"/>
    <w:rsid w:val="00214F53"/>
    <w:rPr>
      <w:rFonts w:eastAsiaTheme="minorHAnsi"/>
      <w:lang w:bidi="ar-SA"/>
    </w:rPr>
  </w:style>
  <w:style w:type="paragraph" w:customStyle="1" w:styleId="9AC183EC8B574E88B443B8D3B717556A3">
    <w:name w:val="9AC183EC8B574E88B443B8D3B717556A3"/>
    <w:rsid w:val="00214F53"/>
    <w:rPr>
      <w:rFonts w:eastAsiaTheme="minorHAnsi"/>
      <w:lang w:bidi="ar-SA"/>
    </w:rPr>
  </w:style>
  <w:style w:type="paragraph" w:customStyle="1" w:styleId="2FCA3FA6F2AE43498B2D8C41C4B7C7513">
    <w:name w:val="2FCA3FA6F2AE43498B2D8C41C4B7C7513"/>
    <w:rsid w:val="00214F53"/>
    <w:rPr>
      <w:rFonts w:eastAsiaTheme="minorHAnsi"/>
      <w:lang w:bidi="ar-SA"/>
    </w:rPr>
  </w:style>
  <w:style w:type="paragraph" w:customStyle="1" w:styleId="DAB9C70AF7D74B128BA2F689D79BD2553">
    <w:name w:val="DAB9C70AF7D74B128BA2F689D79BD2553"/>
    <w:rsid w:val="00214F53"/>
    <w:rPr>
      <w:rFonts w:eastAsiaTheme="minorHAnsi"/>
      <w:lang w:bidi="ar-SA"/>
    </w:rPr>
  </w:style>
  <w:style w:type="paragraph" w:customStyle="1" w:styleId="8AAB0790F2404D70B3434D3976348C473">
    <w:name w:val="8AAB0790F2404D70B3434D3976348C473"/>
    <w:rsid w:val="00214F53"/>
    <w:rPr>
      <w:rFonts w:eastAsiaTheme="minorHAnsi"/>
      <w:lang w:bidi="ar-SA"/>
    </w:rPr>
  </w:style>
  <w:style w:type="paragraph" w:customStyle="1" w:styleId="5AA39A4AB1D04C39A854AAB01FC4031E3">
    <w:name w:val="5AA39A4AB1D04C39A854AAB01FC4031E3"/>
    <w:rsid w:val="00214F53"/>
    <w:rPr>
      <w:rFonts w:eastAsiaTheme="minorHAnsi"/>
      <w:lang w:bidi="ar-SA"/>
    </w:rPr>
  </w:style>
  <w:style w:type="paragraph" w:customStyle="1" w:styleId="B7DF7DCF0999461B9F58315FB7FBA58B3">
    <w:name w:val="B7DF7DCF0999461B9F58315FB7FBA58B3"/>
    <w:rsid w:val="00214F53"/>
    <w:rPr>
      <w:rFonts w:eastAsiaTheme="minorHAnsi"/>
      <w:lang w:bidi="ar-SA"/>
    </w:rPr>
  </w:style>
  <w:style w:type="paragraph" w:customStyle="1" w:styleId="B9C17872FA47474784A8652E76DA8CD33">
    <w:name w:val="B9C17872FA47474784A8652E76DA8CD33"/>
    <w:rsid w:val="00214F53"/>
    <w:rPr>
      <w:rFonts w:eastAsiaTheme="minorHAnsi"/>
      <w:lang w:bidi="ar-SA"/>
    </w:rPr>
  </w:style>
  <w:style w:type="paragraph" w:customStyle="1" w:styleId="98D029C7E0AA42C1AEECFFE20D2D48BD3">
    <w:name w:val="98D029C7E0AA42C1AEECFFE20D2D48BD3"/>
    <w:rsid w:val="00214F53"/>
    <w:rPr>
      <w:rFonts w:eastAsiaTheme="minorHAnsi"/>
      <w:lang w:bidi="ar-SA"/>
    </w:rPr>
  </w:style>
  <w:style w:type="paragraph" w:customStyle="1" w:styleId="C25880F53F9D483CA60DBF6D9A1235613">
    <w:name w:val="C25880F53F9D483CA60DBF6D9A1235613"/>
    <w:rsid w:val="00214F53"/>
    <w:rPr>
      <w:rFonts w:eastAsiaTheme="minorHAnsi"/>
      <w:lang w:bidi="ar-SA"/>
    </w:rPr>
  </w:style>
  <w:style w:type="paragraph" w:customStyle="1" w:styleId="5C36B0B50309411A97B64EC806C46D9E3">
    <w:name w:val="5C36B0B50309411A97B64EC806C46D9E3"/>
    <w:rsid w:val="00214F53"/>
    <w:rPr>
      <w:rFonts w:eastAsiaTheme="minorHAnsi"/>
      <w:lang w:bidi="ar-SA"/>
    </w:rPr>
  </w:style>
  <w:style w:type="paragraph" w:customStyle="1" w:styleId="C4C73C79D65244209AD1342C8C97B0AD3">
    <w:name w:val="C4C73C79D65244209AD1342C8C97B0AD3"/>
    <w:rsid w:val="00214F53"/>
    <w:rPr>
      <w:rFonts w:eastAsiaTheme="minorHAnsi"/>
      <w:lang w:bidi="ar-SA"/>
    </w:rPr>
  </w:style>
  <w:style w:type="paragraph" w:customStyle="1" w:styleId="613601D21F7F4B3CAAC4D8F1CD9EF95E3">
    <w:name w:val="613601D21F7F4B3CAAC4D8F1CD9EF95E3"/>
    <w:rsid w:val="00214F53"/>
    <w:rPr>
      <w:rFonts w:eastAsiaTheme="minorHAnsi"/>
      <w:lang w:bidi="ar-SA"/>
    </w:rPr>
  </w:style>
  <w:style w:type="paragraph" w:customStyle="1" w:styleId="5D2D337984BE4AE99877E9AA2AE2912E3">
    <w:name w:val="5D2D337984BE4AE99877E9AA2AE2912E3"/>
    <w:rsid w:val="00214F53"/>
    <w:rPr>
      <w:rFonts w:eastAsiaTheme="minorHAnsi"/>
      <w:lang w:bidi="ar-SA"/>
    </w:rPr>
  </w:style>
  <w:style w:type="paragraph" w:customStyle="1" w:styleId="9AD7C00D996D43F1A2F0548BC04F8F633">
    <w:name w:val="9AD7C00D996D43F1A2F0548BC04F8F633"/>
    <w:rsid w:val="00214F53"/>
    <w:rPr>
      <w:rFonts w:eastAsiaTheme="minorHAnsi"/>
      <w:lang w:bidi="ar-SA"/>
    </w:rPr>
  </w:style>
  <w:style w:type="paragraph" w:customStyle="1" w:styleId="2940EF3CDE9B4DA7B6BBAD5D51F8BCF73">
    <w:name w:val="2940EF3CDE9B4DA7B6BBAD5D51F8BCF73"/>
    <w:rsid w:val="00214F53"/>
    <w:rPr>
      <w:rFonts w:eastAsiaTheme="minorHAnsi"/>
      <w:lang w:bidi="ar-SA"/>
    </w:rPr>
  </w:style>
  <w:style w:type="paragraph" w:customStyle="1" w:styleId="63C4161A9FA645AC8B1BC576863BB4573">
    <w:name w:val="63C4161A9FA645AC8B1BC576863BB4573"/>
    <w:rsid w:val="00214F53"/>
    <w:rPr>
      <w:rFonts w:eastAsiaTheme="minorHAnsi"/>
      <w:lang w:bidi="ar-SA"/>
    </w:rPr>
  </w:style>
  <w:style w:type="paragraph" w:customStyle="1" w:styleId="148E58BAAF9240C589D9FA09391FF6093">
    <w:name w:val="148E58BAAF9240C589D9FA09391FF6093"/>
    <w:rsid w:val="00214F53"/>
    <w:rPr>
      <w:rFonts w:eastAsiaTheme="minorHAnsi"/>
      <w:lang w:bidi="ar-SA"/>
    </w:rPr>
  </w:style>
  <w:style w:type="paragraph" w:customStyle="1" w:styleId="0021B5A545194387B14B3ADF42EEDCE13">
    <w:name w:val="0021B5A545194387B14B3ADF42EEDCE13"/>
    <w:rsid w:val="00214F53"/>
    <w:rPr>
      <w:rFonts w:eastAsiaTheme="minorHAnsi"/>
      <w:lang w:bidi="ar-SA"/>
    </w:rPr>
  </w:style>
  <w:style w:type="paragraph" w:customStyle="1" w:styleId="04F94DF3957944BEBCB90B68A69ECDF23">
    <w:name w:val="04F94DF3957944BEBCB90B68A69ECDF23"/>
    <w:rsid w:val="00214F53"/>
    <w:rPr>
      <w:rFonts w:eastAsiaTheme="minorHAnsi"/>
      <w:lang w:bidi="ar-SA"/>
    </w:rPr>
  </w:style>
  <w:style w:type="paragraph" w:customStyle="1" w:styleId="7053CA24AF3045C9B74CFC17AB51189A3">
    <w:name w:val="7053CA24AF3045C9B74CFC17AB51189A3"/>
    <w:rsid w:val="00214F53"/>
    <w:rPr>
      <w:rFonts w:eastAsiaTheme="minorHAnsi"/>
      <w:lang w:bidi="ar-SA"/>
    </w:rPr>
  </w:style>
  <w:style w:type="paragraph" w:customStyle="1" w:styleId="E9903B57CA164E89A05804DEB489892B3">
    <w:name w:val="E9903B57CA164E89A05804DEB489892B3"/>
    <w:rsid w:val="00214F53"/>
    <w:rPr>
      <w:rFonts w:eastAsiaTheme="minorHAnsi"/>
      <w:lang w:bidi="ar-SA"/>
    </w:rPr>
  </w:style>
  <w:style w:type="paragraph" w:customStyle="1" w:styleId="91279AD10F0E41B4A568A77DAEFD75E53">
    <w:name w:val="91279AD10F0E41B4A568A77DAEFD75E53"/>
    <w:rsid w:val="00214F53"/>
    <w:rPr>
      <w:rFonts w:eastAsiaTheme="minorHAnsi"/>
      <w:lang w:bidi="ar-SA"/>
    </w:rPr>
  </w:style>
  <w:style w:type="paragraph" w:customStyle="1" w:styleId="E8490BA37FBE445A91B8B00124103DA33">
    <w:name w:val="E8490BA37FBE445A91B8B00124103DA33"/>
    <w:rsid w:val="00214F53"/>
    <w:rPr>
      <w:rFonts w:eastAsiaTheme="minorHAnsi"/>
      <w:lang w:bidi="ar-SA"/>
    </w:rPr>
  </w:style>
  <w:style w:type="paragraph" w:customStyle="1" w:styleId="965D62C293834F9CA79A6859F4A55DA43">
    <w:name w:val="965D62C293834F9CA79A6859F4A55DA43"/>
    <w:rsid w:val="00214F53"/>
    <w:rPr>
      <w:rFonts w:eastAsiaTheme="minorHAnsi"/>
      <w:lang w:bidi="ar-SA"/>
    </w:rPr>
  </w:style>
  <w:style w:type="paragraph" w:customStyle="1" w:styleId="6F9C47E5EFA3442C8BBD2D4CB769319B3">
    <w:name w:val="6F9C47E5EFA3442C8BBD2D4CB769319B3"/>
    <w:rsid w:val="00214F53"/>
    <w:rPr>
      <w:rFonts w:eastAsiaTheme="minorHAnsi"/>
      <w:lang w:bidi="ar-SA"/>
    </w:rPr>
  </w:style>
  <w:style w:type="paragraph" w:customStyle="1" w:styleId="3FA00DD3E1E54EFC9ADE2718602A3B7E3">
    <w:name w:val="3FA00DD3E1E54EFC9ADE2718602A3B7E3"/>
    <w:rsid w:val="00214F53"/>
    <w:rPr>
      <w:rFonts w:eastAsiaTheme="minorHAnsi"/>
      <w:lang w:bidi="ar-SA"/>
    </w:rPr>
  </w:style>
  <w:style w:type="paragraph" w:customStyle="1" w:styleId="E4A590A93F9542F1869873BDB870E3003">
    <w:name w:val="E4A590A93F9542F1869873BDB870E3003"/>
    <w:rsid w:val="00214F53"/>
    <w:rPr>
      <w:rFonts w:eastAsiaTheme="minorHAnsi"/>
      <w:lang w:bidi="ar-SA"/>
    </w:rPr>
  </w:style>
  <w:style w:type="paragraph" w:customStyle="1" w:styleId="B04B37EFA04B4AAB902257694F5383983">
    <w:name w:val="B04B37EFA04B4AAB902257694F5383983"/>
    <w:rsid w:val="00214F53"/>
    <w:rPr>
      <w:rFonts w:eastAsiaTheme="minorHAnsi"/>
      <w:lang w:bidi="ar-SA"/>
    </w:rPr>
  </w:style>
  <w:style w:type="paragraph" w:customStyle="1" w:styleId="33B004DF7411412389208BB8DE9571A23">
    <w:name w:val="33B004DF7411412389208BB8DE9571A23"/>
    <w:rsid w:val="00214F53"/>
    <w:rPr>
      <w:rFonts w:eastAsiaTheme="minorHAnsi"/>
      <w:lang w:bidi="ar-SA"/>
    </w:rPr>
  </w:style>
  <w:style w:type="paragraph" w:customStyle="1" w:styleId="E3490115B452458585B5911DED0A69533">
    <w:name w:val="E3490115B452458585B5911DED0A69533"/>
    <w:rsid w:val="00214F53"/>
    <w:rPr>
      <w:rFonts w:eastAsiaTheme="minorHAnsi"/>
      <w:lang w:bidi="ar-SA"/>
    </w:rPr>
  </w:style>
  <w:style w:type="paragraph" w:customStyle="1" w:styleId="2AB110D5F2C7404BAB8042E95B608AFC3">
    <w:name w:val="2AB110D5F2C7404BAB8042E95B608AFC3"/>
    <w:rsid w:val="00214F53"/>
    <w:rPr>
      <w:rFonts w:eastAsiaTheme="minorHAnsi"/>
      <w:lang w:bidi="ar-SA"/>
    </w:rPr>
  </w:style>
  <w:style w:type="paragraph" w:customStyle="1" w:styleId="FE78AD26AFEA44A18BBB546528C62A903">
    <w:name w:val="FE78AD26AFEA44A18BBB546528C62A903"/>
    <w:rsid w:val="00214F53"/>
    <w:rPr>
      <w:rFonts w:eastAsiaTheme="minorHAnsi"/>
      <w:lang w:bidi="ar-SA"/>
    </w:rPr>
  </w:style>
  <w:style w:type="paragraph" w:customStyle="1" w:styleId="C8D9B24E039949158360E41BBCF0ED3D3">
    <w:name w:val="C8D9B24E039949158360E41BBCF0ED3D3"/>
    <w:rsid w:val="00214F53"/>
    <w:rPr>
      <w:rFonts w:eastAsiaTheme="minorHAnsi"/>
      <w:lang w:bidi="ar-SA"/>
    </w:rPr>
  </w:style>
  <w:style w:type="paragraph" w:customStyle="1" w:styleId="F4307E2FB0A645049769D8FC65ED07C23">
    <w:name w:val="F4307E2FB0A645049769D8FC65ED07C23"/>
    <w:rsid w:val="00214F53"/>
    <w:rPr>
      <w:rFonts w:eastAsiaTheme="minorHAnsi"/>
      <w:lang w:bidi="ar-SA"/>
    </w:rPr>
  </w:style>
  <w:style w:type="paragraph" w:customStyle="1" w:styleId="5F92000C17E84FDB9DE0BCE14E1C9C1A3">
    <w:name w:val="5F92000C17E84FDB9DE0BCE14E1C9C1A3"/>
    <w:rsid w:val="00214F53"/>
    <w:rPr>
      <w:rFonts w:eastAsiaTheme="minorHAnsi"/>
      <w:lang w:bidi="ar-SA"/>
    </w:rPr>
  </w:style>
  <w:style w:type="paragraph" w:customStyle="1" w:styleId="1FE73737EE0E406DAA8D97978A0798AF3">
    <w:name w:val="1FE73737EE0E406DAA8D97978A0798AF3"/>
    <w:rsid w:val="00214F53"/>
    <w:rPr>
      <w:rFonts w:eastAsiaTheme="minorHAnsi"/>
      <w:lang w:bidi="ar-SA"/>
    </w:rPr>
  </w:style>
  <w:style w:type="paragraph" w:customStyle="1" w:styleId="14B28A46D0A248CD9FC02F26750656493">
    <w:name w:val="14B28A46D0A248CD9FC02F26750656493"/>
    <w:rsid w:val="00214F53"/>
    <w:rPr>
      <w:rFonts w:eastAsiaTheme="minorHAnsi"/>
      <w:lang w:bidi="ar-SA"/>
    </w:rPr>
  </w:style>
  <w:style w:type="paragraph" w:customStyle="1" w:styleId="9A838F0282F948AFB89F30269D8291D23">
    <w:name w:val="9A838F0282F948AFB89F30269D8291D23"/>
    <w:rsid w:val="00214F53"/>
    <w:rPr>
      <w:rFonts w:eastAsiaTheme="minorHAnsi"/>
      <w:lang w:bidi="ar-SA"/>
    </w:rPr>
  </w:style>
  <w:style w:type="paragraph" w:customStyle="1" w:styleId="742050C1F37A47AB83DF5FEF99CB68F03">
    <w:name w:val="742050C1F37A47AB83DF5FEF99CB68F03"/>
    <w:rsid w:val="00214F53"/>
    <w:rPr>
      <w:rFonts w:eastAsiaTheme="minorHAnsi"/>
      <w:lang w:bidi="ar-SA"/>
    </w:rPr>
  </w:style>
  <w:style w:type="paragraph" w:customStyle="1" w:styleId="D855CED095434814851CF4652FF1F2083">
    <w:name w:val="D855CED095434814851CF4652FF1F2083"/>
    <w:rsid w:val="00214F53"/>
    <w:rPr>
      <w:rFonts w:eastAsiaTheme="minorHAnsi"/>
      <w:lang w:bidi="ar-SA"/>
    </w:rPr>
  </w:style>
  <w:style w:type="paragraph" w:customStyle="1" w:styleId="3AFBC5DE18564E19AEEA99FD160DBA4D3">
    <w:name w:val="3AFBC5DE18564E19AEEA99FD160DBA4D3"/>
    <w:rsid w:val="00214F53"/>
    <w:rPr>
      <w:rFonts w:eastAsiaTheme="minorHAnsi"/>
      <w:lang w:bidi="ar-SA"/>
    </w:rPr>
  </w:style>
  <w:style w:type="paragraph" w:customStyle="1" w:styleId="74B640E428784756B879D0F9B30A9C0C3">
    <w:name w:val="74B640E428784756B879D0F9B30A9C0C3"/>
    <w:rsid w:val="00214F53"/>
    <w:rPr>
      <w:rFonts w:eastAsiaTheme="minorHAnsi"/>
      <w:lang w:bidi="ar-SA"/>
    </w:rPr>
  </w:style>
  <w:style w:type="paragraph" w:customStyle="1" w:styleId="53FD50B185E54EA8936596FBD99BFD353">
    <w:name w:val="53FD50B185E54EA8936596FBD99BFD353"/>
    <w:rsid w:val="00214F53"/>
    <w:rPr>
      <w:rFonts w:eastAsiaTheme="minorHAnsi"/>
      <w:lang w:bidi="ar-SA"/>
    </w:rPr>
  </w:style>
  <w:style w:type="paragraph" w:customStyle="1" w:styleId="D41CE779E0644CDA80E5A4C969C2E41D3">
    <w:name w:val="D41CE779E0644CDA80E5A4C969C2E41D3"/>
    <w:rsid w:val="00214F53"/>
    <w:rPr>
      <w:rFonts w:eastAsiaTheme="minorHAnsi"/>
      <w:lang w:bidi="ar-SA"/>
    </w:rPr>
  </w:style>
  <w:style w:type="paragraph" w:customStyle="1" w:styleId="61E9678C2AE441B9AD481B9FD61137D53">
    <w:name w:val="61E9678C2AE441B9AD481B9FD61137D53"/>
    <w:rsid w:val="00214F53"/>
    <w:rPr>
      <w:rFonts w:eastAsiaTheme="minorHAnsi"/>
      <w:lang w:bidi="ar-SA"/>
    </w:rPr>
  </w:style>
  <w:style w:type="paragraph" w:customStyle="1" w:styleId="9348A03DCB7548E88C511A360020C59F3">
    <w:name w:val="9348A03DCB7548E88C511A360020C59F3"/>
    <w:rsid w:val="00214F53"/>
    <w:rPr>
      <w:rFonts w:eastAsiaTheme="minorHAnsi"/>
      <w:lang w:bidi="ar-SA"/>
    </w:rPr>
  </w:style>
  <w:style w:type="paragraph" w:customStyle="1" w:styleId="61FEB88F93B34CF0B565A945A4EA8A323">
    <w:name w:val="61FEB88F93B34CF0B565A945A4EA8A323"/>
    <w:rsid w:val="00214F53"/>
    <w:rPr>
      <w:rFonts w:eastAsiaTheme="minorHAnsi"/>
      <w:lang w:bidi="ar-SA"/>
    </w:rPr>
  </w:style>
  <w:style w:type="paragraph" w:customStyle="1" w:styleId="171E61CD200041C487EFE784FE10488B3">
    <w:name w:val="171E61CD200041C487EFE784FE10488B3"/>
    <w:rsid w:val="00214F53"/>
    <w:rPr>
      <w:rFonts w:eastAsiaTheme="minorHAnsi"/>
      <w:lang w:bidi="ar-SA"/>
    </w:rPr>
  </w:style>
  <w:style w:type="paragraph" w:customStyle="1" w:styleId="FC7069CEFB4D44E99CD8DC7A687A29A03">
    <w:name w:val="FC7069CEFB4D44E99CD8DC7A687A29A03"/>
    <w:rsid w:val="00214F53"/>
    <w:rPr>
      <w:rFonts w:eastAsiaTheme="minorHAnsi"/>
      <w:lang w:bidi="ar-SA"/>
    </w:rPr>
  </w:style>
  <w:style w:type="paragraph" w:customStyle="1" w:styleId="999206C26BDD497EBAF602D5F1F154693">
    <w:name w:val="999206C26BDD497EBAF602D5F1F154693"/>
    <w:rsid w:val="00214F53"/>
    <w:rPr>
      <w:rFonts w:eastAsiaTheme="minorHAnsi"/>
      <w:lang w:bidi="ar-SA"/>
    </w:rPr>
  </w:style>
  <w:style w:type="paragraph" w:customStyle="1" w:styleId="5A03E1FD9FBD40B5BDC28746F23C21A83">
    <w:name w:val="5A03E1FD9FBD40B5BDC28746F23C21A83"/>
    <w:rsid w:val="00214F53"/>
    <w:rPr>
      <w:rFonts w:eastAsiaTheme="minorHAnsi"/>
      <w:lang w:bidi="ar-SA"/>
    </w:rPr>
  </w:style>
  <w:style w:type="paragraph" w:customStyle="1" w:styleId="F79121E468B64354B5649189811778683">
    <w:name w:val="F79121E468B64354B5649189811778683"/>
    <w:rsid w:val="00214F53"/>
    <w:rPr>
      <w:rFonts w:eastAsiaTheme="minorHAnsi"/>
      <w:lang w:bidi="ar-SA"/>
    </w:rPr>
  </w:style>
  <w:style w:type="paragraph" w:customStyle="1" w:styleId="CB092A7585884C698718BAA28FEFF9383">
    <w:name w:val="CB092A7585884C698718BAA28FEFF9383"/>
    <w:rsid w:val="00214F53"/>
    <w:rPr>
      <w:rFonts w:eastAsiaTheme="minorHAnsi"/>
      <w:lang w:bidi="ar-SA"/>
    </w:rPr>
  </w:style>
  <w:style w:type="paragraph" w:customStyle="1" w:styleId="67891A32A0C34F99A669F2AB87296CCC3">
    <w:name w:val="67891A32A0C34F99A669F2AB87296CCC3"/>
    <w:rsid w:val="00214F53"/>
    <w:rPr>
      <w:rFonts w:eastAsiaTheme="minorHAnsi"/>
      <w:lang w:bidi="ar-SA"/>
    </w:rPr>
  </w:style>
  <w:style w:type="paragraph" w:customStyle="1" w:styleId="4858AD7AFE8D4C39813123F2AFF243103">
    <w:name w:val="4858AD7AFE8D4C39813123F2AFF243103"/>
    <w:rsid w:val="00214F53"/>
    <w:rPr>
      <w:rFonts w:eastAsiaTheme="minorHAnsi"/>
      <w:lang w:bidi="ar-SA"/>
    </w:rPr>
  </w:style>
  <w:style w:type="paragraph" w:customStyle="1" w:styleId="8F89BB15818A4F71ABBC36D6100486DC3">
    <w:name w:val="8F89BB15818A4F71ABBC36D6100486DC3"/>
    <w:rsid w:val="00214F53"/>
    <w:rPr>
      <w:rFonts w:eastAsiaTheme="minorHAnsi"/>
      <w:lang w:bidi="ar-SA"/>
    </w:rPr>
  </w:style>
  <w:style w:type="paragraph" w:customStyle="1" w:styleId="12A3EE0EAB56403FB8923A0D24E9783E3">
    <w:name w:val="12A3EE0EAB56403FB8923A0D24E9783E3"/>
    <w:rsid w:val="00214F53"/>
    <w:rPr>
      <w:rFonts w:eastAsiaTheme="minorHAnsi"/>
      <w:lang w:bidi="ar-SA"/>
    </w:rPr>
  </w:style>
  <w:style w:type="paragraph" w:customStyle="1" w:styleId="1525B4DBD8D04338B285EEA8263EB8333">
    <w:name w:val="1525B4DBD8D04338B285EEA8263EB8333"/>
    <w:rsid w:val="00214F53"/>
    <w:rPr>
      <w:rFonts w:eastAsiaTheme="minorHAnsi"/>
      <w:lang w:bidi="ar-SA"/>
    </w:rPr>
  </w:style>
  <w:style w:type="paragraph" w:customStyle="1" w:styleId="6EBE9D508DD4406F8FE5780535C3654D">
    <w:name w:val="6EBE9D508DD4406F8FE5780535C3654D"/>
    <w:rsid w:val="00214F53"/>
    <w:rPr>
      <w:rFonts w:cs="Arial Unicode MS"/>
    </w:rPr>
  </w:style>
  <w:style w:type="paragraph" w:customStyle="1" w:styleId="CC25B2C01E1F45AF87F1136A8C26294C4">
    <w:name w:val="CC25B2C01E1F45AF87F1136A8C26294C4"/>
    <w:rsid w:val="00214F53"/>
    <w:rPr>
      <w:rFonts w:eastAsiaTheme="minorHAnsi"/>
      <w:lang w:bidi="ar-SA"/>
    </w:rPr>
  </w:style>
  <w:style w:type="paragraph" w:customStyle="1" w:styleId="4898E8CFA7B24ACEAEFB5FDA640AEFF85">
    <w:name w:val="4898E8CFA7B24ACEAEFB5FDA640AEFF85"/>
    <w:rsid w:val="00214F53"/>
    <w:rPr>
      <w:rFonts w:eastAsiaTheme="minorHAnsi"/>
      <w:lang w:bidi="ar-SA"/>
    </w:rPr>
  </w:style>
  <w:style w:type="paragraph" w:customStyle="1" w:styleId="A5BED4A798C54A529DCCF402D46DCE145">
    <w:name w:val="A5BED4A798C54A529DCCF402D46DCE145"/>
    <w:rsid w:val="00214F53"/>
    <w:rPr>
      <w:rFonts w:eastAsiaTheme="minorHAnsi"/>
      <w:lang w:bidi="ar-SA"/>
    </w:rPr>
  </w:style>
  <w:style w:type="paragraph" w:customStyle="1" w:styleId="A19DB277D53C431E9A84FE93A11A86125">
    <w:name w:val="A19DB277D53C431E9A84FE93A11A86125"/>
    <w:rsid w:val="00214F53"/>
    <w:rPr>
      <w:rFonts w:eastAsiaTheme="minorHAnsi"/>
      <w:lang w:bidi="ar-SA"/>
    </w:rPr>
  </w:style>
  <w:style w:type="paragraph" w:customStyle="1" w:styleId="05ADF172078B4C6987F83DEC89E081DC5">
    <w:name w:val="05ADF172078B4C6987F83DEC89E081DC5"/>
    <w:rsid w:val="00214F53"/>
    <w:rPr>
      <w:rFonts w:eastAsiaTheme="minorHAnsi"/>
      <w:lang w:bidi="ar-SA"/>
    </w:rPr>
  </w:style>
  <w:style w:type="paragraph" w:customStyle="1" w:styleId="7EBDF9A4459B475A9183DE885F29F26F5">
    <w:name w:val="7EBDF9A4459B475A9183DE885F29F26F5"/>
    <w:rsid w:val="00214F53"/>
    <w:rPr>
      <w:rFonts w:eastAsiaTheme="minorHAnsi"/>
      <w:lang w:bidi="ar-SA"/>
    </w:rPr>
  </w:style>
  <w:style w:type="paragraph" w:customStyle="1" w:styleId="1B6D5C458232497CB9C55E871F4377615">
    <w:name w:val="1B6D5C458232497CB9C55E871F4377615"/>
    <w:rsid w:val="00214F53"/>
    <w:rPr>
      <w:rFonts w:eastAsiaTheme="minorHAnsi"/>
      <w:lang w:bidi="ar-SA"/>
    </w:rPr>
  </w:style>
  <w:style w:type="paragraph" w:customStyle="1" w:styleId="BD502BC31F8147B3A6C613F794B32FE95">
    <w:name w:val="BD502BC31F8147B3A6C613F794B32FE95"/>
    <w:rsid w:val="00214F53"/>
    <w:rPr>
      <w:rFonts w:eastAsiaTheme="minorHAnsi"/>
      <w:lang w:bidi="ar-SA"/>
    </w:rPr>
  </w:style>
  <w:style w:type="paragraph" w:customStyle="1" w:styleId="40DDA44238334EAEAFC5A65E31F9F12E5">
    <w:name w:val="40DDA44238334EAEAFC5A65E31F9F12E5"/>
    <w:rsid w:val="00214F53"/>
    <w:rPr>
      <w:rFonts w:eastAsiaTheme="minorHAnsi"/>
      <w:lang w:bidi="ar-SA"/>
    </w:rPr>
  </w:style>
  <w:style w:type="paragraph" w:customStyle="1" w:styleId="B852C3A4B6B14A0EB1749D6F103DFBDA5">
    <w:name w:val="B852C3A4B6B14A0EB1749D6F103DFBDA5"/>
    <w:rsid w:val="00214F53"/>
    <w:rPr>
      <w:rFonts w:eastAsiaTheme="minorHAnsi"/>
      <w:lang w:bidi="ar-SA"/>
    </w:rPr>
  </w:style>
  <w:style w:type="paragraph" w:customStyle="1" w:styleId="5EA47751CD3645729E500FC802C443B65">
    <w:name w:val="5EA47751CD3645729E500FC802C443B65"/>
    <w:rsid w:val="00214F53"/>
    <w:rPr>
      <w:rFonts w:eastAsiaTheme="minorHAnsi"/>
      <w:lang w:bidi="ar-SA"/>
    </w:rPr>
  </w:style>
  <w:style w:type="paragraph" w:customStyle="1" w:styleId="A54B918660984BFCB832821C999A38DC5">
    <w:name w:val="A54B918660984BFCB832821C999A38DC5"/>
    <w:rsid w:val="00214F53"/>
    <w:rPr>
      <w:rFonts w:eastAsiaTheme="minorHAnsi"/>
      <w:lang w:bidi="ar-SA"/>
    </w:rPr>
  </w:style>
  <w:style w:type="paragraph" w:customStyle="1" w:styleId="8C1049609B4943F0A4F269C55830708B5">
    <w:name w:val="8C1049609B4943F0A4F269C55830708B5"/>
    <w:rsid w:val="00214F53"/>
    <w:rPr>
      <w:rFonts w:eastAsiaTheme="minorHAnsi"/>
      <w:lang w:bidi="ar-SA"/>
    </w:rPr>
  </w:style>
  <w:style w:type="paragraph" w:customStyle="1" w:styleId="51C778E949AD442EB6E68A0D20CAC8075">
    <w:name w:val="51C778E949AD442EB6E68A0D20CAC8075"/>
    <w:rsid w:val="00214F53"/>
    <w:rPr>
      <w:rFonts w:eastAsiaTheme="minorHAnsi"/>
      <w:lang w:bidi="ar-SA"/>
    </w:rPr>
  </w:style>
  <w:style w:type="paragraph" w:customStyle="1" w:styleId="B0FF6FE5703D417C824F07A112FC1E1E5">
    <w:name w:val="B0FF6FE5703D417C824F07A112FC1E1E5"/>
    <w:rsid w:val="00214F53"/>
    <w:rPr>
      <w:rFonts w:eastAsiaTheme="minorHAnsi"/>
      <w:lang w:bidi="ar-SA"/>
    </w:rPr>
  </w:style>
  <w:style w:type="paragraph" w:customStyle="1" w:styleId="032D27F1A8FD419594D8A4F4A583D4115">
    <w:name w:val="032D27F1A8FD419594D8A4F4A583D4115"/>
    <w:rsid w:val="00214F53"/>
    <w:rPr>
      <w:rFonts w:eastAsiaTheme="minorHAnsi"/>
      <w:lang w:bidi="ar-SA"/>
    </w:rPr>
  </w:style>
  <w:style w:type="paragraph" w:customStyle="1" w:styleId="72135C348A644215ADE87C0A54BD4D9E5">
    <w:name w:val="72135C348A644215ADE87C0A54BD4D9E5"/>
    <w:rsid w:val="00214F53"/>
    <w:rPr>
      <w:rFonts w:eastAsiaTheme="minorHAnsi"/>
      <w:lang w:bidi="ar-SA"/>
    </w:rPr>
  </w:style>
  <w:style w:type="paragraph" w:customStyle="1" w:styleId="3F9AE37C08D741DB8A3BDA703F90E5115">
    <w:name w:val="3F9AE37C08D741DB8A3BDA703F90E5115"/>
    <w:rsid w:val="00214F53"/>
    <w:rPr>
      <w:rFonts w:eastAsiaTheme="minorHAnsi"/>
      <w:lang w:bidi="ar-SA"/>
    </w:rPr>
  </w:style>
  <w:style w:type="paragraph" w:customStyle="1" w:styleId="4111FED88015416F9E6EE1C2CF7E05A65">
    <w:name w:val="4111FED88015416F9E6EE1C2CF7E05A65"/>
    <w:rsid w:val="00214F53"/>
    <w:rPr>
      <w:rFonts w:eastAsiaTheme="minorHAnsi"/>
      <w:lang w:bidi="ar-SA"/>
    </w:rPr>
  </w:style>
  <w:style w:type="paragraph" w:customStyle="1" w:styleId="47C90FD4202B41C0AF6687A2816AFA6C5">
    <w:name w:val="47C90FD4202B41C0AF6687A2816AFA6C5"/>
    <w:rsid w:val="00214F53"/>
    <w:rPr>
      <w:rFonts w:eastAsiaTheme="minorHAnsi"/>
      <w:lang w:bidi="ar-SA"/>
    </w:rPr>
  </w:style>
  <w:style w:type="paragraph" w:customStyle="1" w:styleId="4163B3BEF835431E810808B95818D1D75">
    <w:name w:val="4163B3BEF835431E810808B95818D1D75"/>
    <w:rsid w:val="00214F53"/>
    <w:rPr>
      <w:rFonts w:eastAsiaTheme="minorHAnsi"/>
      <w:lang w:bidi="ar-SA"/>
    </w:rPr>
  </w:style>
  <w:style w:type="paragraph" w:customStyle="1" w:styleId="9146A6C784774EA9A220BEB105AA66AA5">
    <w:name w:val="9146A6C784774EA9A220BEB105AA66AA5"/>
    <w:rsid w:val="00214F53"/>
    <w:rPr>
      <w:rFonts w:eastAsiaTheme="minorHAnsi"/>
      <w:lang w:bidi="ar-SA"/>
    </w:rPr>
  </w:style>
  <w:style w:type="paragraph" w:customStyle="1" w:styleId="817D8DB778D941B089148FE8C55A46EA5">
    <w:name w:val="817D8DB778D941B089148FE8C55A46EA5"/>
    <w:rsid w:val="00214F53"/>
    <w:rPr>
      <w:rFonts w:eastAsiaTheme="minorHAnsi"/>
      <w:lang w:bidi="ar-SA"/>
    </w:rPr>
  </w:style>
  <w:style w:type="paragraph" w:customStyle="1" w:styleId="DCDEF377C600403AB87C1597134AF6BD5">
    <w:name w:val="DCDEF377C600403AB87C1597134AF6BD5"/>
    <w:rsid w:val="00214F53"/>
    <w:rPr>
      <w:rFonts w:eastAsiaTheme="minorHAnsi"/>
      <w:lang w:bidi="ar-SA"/>
    </w:rPr>
  </w:style>
  <w:style w:type="paragraph" w:customStyle="1" w:styleId="7BD5907D1AC34660824A0E02291CF1C95">
    <w:name w:val="7BD5907D1AC34660824A0E02291CF1C95"/>
    <w:rsid w:val="00214F53"/>
    <w:rPr>
      <w:rFonts w:eastAsiaTheme="minorHAnsi"/>
      <w:lang w:bidi="ar-SA"/>
    </w:rPr>
  </w:style>
  <w:style w:type="paragraph" w:customStyle="1" w:styleId="B60AB19BD1064EE2986C00D658714B255">
    <w:name w:val="B60AB19BD1064EE2986C00D658714B255"/>
    <w:rsid w:val="00214F53"/>
    <w:rPr>
      <w:rFonts w:eastAsiaTheme="minorHAnsi"/>
      <w:lang w:bidi="ar-SA"/>
    </w:rPr>
  </w:style>
  <w:style w:type="paragraph" w:customStyle="1" w:styleId="BD93E38D34DF49E585C74F5E11C146474">
    <w:name w:val="BD93E38D34DF49E585C74F5E11C146474"/>
    <w:rsid w:val="00214F53"/>
    <w:rPr>
      <w:rFonts w:eastAsiaTheme="minorHAnsi"/>
      <w:lang w:bidi="ar-SA"/>
    </w:rPr>
  </w:style>
  <w:style w:type="paragraph" w:customStyle="1" w:styleId="0834687206994CD5B79571B23B13FFDF4">
    <w:name w:val="0834687206994CD5B79571B23B13FFDF4"/>
    <w:rsid w:val="00214F53"/>
    <w:rPr>
      <w:rFonts w:eastAsiaTheme="minorHAnsi"/>
      <w:lang w:bidi="ar-SA"/>
    </w:rPr>
  </w:style>
  <w:style w:type="paragraph" w:customStyle="1" w:styleId="6869E02E0E2B4C52A39DEE7073C3DAA14">
    <w:name w:val="6869E02E0E2B4C52A39DEE7073C3DAA14"/>
    <w:rsid w:val="00214F53"/>
    <w:rPr>
      <w:rFonts w:eastAsiaTheme="minorHAnsi"/>
      <w:lang w:bidi="ar-SA"/>
    </w:rPr>
  </w:style>
  <w:style w:type="paragraph" w:customStyle="1" w:styleId="74BEF9631E0E4DCE96A80390AAEBA48C4">
    <w:name w:val="74BEF9631E0E4DCE96A80390AAEBA48C4"/>
    <w:rsid w:val="00214F53"/>
    <w:rPr>
      <w:rFonts w:eastAsiaTheme="minorHAnsi"/>
      <w:lang w:bidi="ar-SA"/>
    </w:rPr>
  </w:style>
  <w:style w:type="paragraph" w:customStyle="1" w:styleId="39A39EFDBAEE4E5D9BD153E3EF3A0AD84">
    <w:name w:val="39A39EFDBAEE4E5D9BD153E3EF3A0AD84"/>
    <w:rsid w:val="00214F53"/>
    <w:rPr>
      <w:rFonts w:eastAsiaTheme="minorHAnsi"/>
      <w:lang w:bidi="ar-SA"/>
    </w:rPr>
  </w:style>
  <w:style w:type="paragraph" w:customStyle="1" w:styleId="1AC4BDE3AACF432BA7A415D93C66C8AE4">
    <w:name w:val="1AC4BDE3AACF432BA7A415D93C66C8AE4"/>
    <w:rsid w:val="00214F53"/>
    <w:rPr>
      <w:rFonts w:eastAsiaTheme="minorHAnsi"/>
      <w:lang w:bidi="ar-SA"/>
    </w:rPr>
  </w:style>
  <w:style w:type="paragraph" w:customStyle="1" w:styleId="501D94C8CC154DF881B8C850ED47CACB4">
    <w:name w:val="501D94C8CC154DF881B8C850ED47CACB4"/>
    <w:rsid w:val="00214F53"/>
    <w:rPr>
      <w:rFonts w:eastAsiaTheme="minorHAnsi"/>
      <w:lang w:bidi="ar-SA"/>
    </w:rPr>
  </w:style>
  <w:style w:type="paragraph" w:customStyle="1" w:styleId="FB506A2647DE4475A56C8434B9DE9C7C4">
    <w:name w:val="FB506A2647DE4475A56C8434B9DE9C7C4"/>
    <w:rsid w:val="00214F53"/>
    <w:rPr>
      <w:rFonts w:eastAsiaTheme="minorHAnsi"/>
      <w:lang w:bidi="ar-SA"/>
    </w:rPr>
  </w:style>
  <w:style w:type="paragraph" w:customStyle="1" w:styleId="446F68842183402799DBAB232D8F76874">
    <w:name w:val="446F68842183402799DBAB232D8F76874"/>
    <w:rsid w:val="00214F53"/>
    <w:rPr>
      <w:rFonts w:eastAsiaTheme="minorHAnsi"/>
      <w:lang w:bidi="ar-SA"/>
    </w:rPr>
  </w:style>
  <w:style w:type="paragraph" w:customStyle="1" w:styleId="07C49FF719CD40C1A9CAEEB8C0DD29C84">
    <w:name w:val="07C49FF719CD40C1A9CAEEB8C0DD29C84"/>
    <w:rsid w:val="00214F53"/>
    <w:rPr>
      <w:rFonts w:eastAsiaTheme="minorHAnsi"/>
      <w:lang w:bidi="ar-SA"/>
    </w:rPr>
  </w:style>
  <w:style w:type="paragraph" w:customStyle="1" w:styleId="3A4693DAF14E4178BF5D57D3FA1F86E04">
    <w:name w:val="3A4693DAF14E4178BF5D57D3FA1F86E04"/>
    <w:rsid w:val="00214F53"/>
    <w:rPr>
      <w:rFonts w:eastAsiaTheme="minorHAnsi"/>
      <w:lang w:bidi="ar-SA"/>
    </w:rPr>
  </w:style>
  <w:style w:type="paragraph" w:customStyle="1" w:styleId="9562038B281C4D449270CC96EF7BC17C4">
    <w:name w:val="9562038B281C4D449270CC96EF7BC17C4"/>
    <w:rsid w:val="00214F53"/>
    <w:rPr>
      <w:rFonts w:eastAsiaTheme="minorHAnsi"/>
      <w:lang w:bidi="ar-SA"/>
    </w:rPr>
  </w:style>
  <w:style w:type="paragraph" w:customStyle="1" w:styleId="6E6E6A9ECEA04A9EA4433F1172DA47F24">
    <w:name w:val="6E6E6A9ECEA04A9EA4433F1172DA47F24"/>
    <w:rsid w:val="00214F53"/>
    <w:rPr>
      <w:rFonts w:eastAsiaTheme="minorHAnsi"/>
      <w:lang w:bidi="ar-SA"/>
    </w:rPr>
  </w:style>
  <w:style w:type="paragraph" w:customStyle="1" w:styleId="3DAD1D71DCA1434F9E5EAC290D5EEEED4">
    <w:name w:val="3DAD1D71DCA1434F9E5EAC290D5EEEED4"/>
    <w:rsid w:val="00214F53"/>
    <w:rPr>
      <w:rFonts w:eastAsiaTheme="minorHAnsi"/>
      <w:lang w:bidi="ar-SA"/>
    </w:rPr>
  </w:style>
  <w:style w:type="paragraph" w:customStyle="1" w:styleId="9D6FC75CC52F4A5EAD2FFD30B63DF8F44">
    <w:name w:val="9D6FC75CC52F4A5EAD2FFD30B63DF8F44"/>
    <w:rsid w:val="00214F53"/>
    <w:rPr>
      <w:rFonts w:eastAsiaTheme="minorHAnsi"/>
      <w:lang w:bidi="ar-SA"/>
    </w:rPr>
  </w:style>
  <w:style w:type="paragraph" w:customStyle="1" w:styleId="E5554889F7EC43089D820866809063464">
    <w:name w:val="E5554889F7EC43089D820866809063464"/>
    <w:rsid w:val="00214F53"/>
    <w:rPr>
      <w:rFonts w:eastAsiaTheme="minorHAnsi"/>
      <w:lang w:bidi="ar-SA"/>
    </w:rPr>
  </w:style>
  <w:style w:type="paragraph" w:customStyle="1" w:styleId="9A3AFF589446477B990ECA8C62245EC94">
    <w:name w:val="9A3AFF589446477B990ECA8C62245EC94"/>
    <w:rsid w:val="00214F53"/>
    <w:rPr>
      <w:rFonts w:eastAsiaTheme="minorHAnsi"/>
      <w:lang w:bidi="ar-SA"/>
    </w:rPr>
  </w:style>
  <w:style w:type="paragraph" w:customStyle="1" w:styleId="EF0E683D61E84C91B211D081D97EFC364">
    <w:name w:val="EF0E683D61E84C91B211D081D97EFC364"/>
    <w:rsid w:val="00214F53"/>
    <w:rPr>
      <w:rFonts w:eastAsiaTheme="minorHAnsi"/>
      <w:lang w:bidi="ar-SA"/>
    </w:rPr>
  </w:style>
  <w:style w:type="paragraph" w:customStyle="1" w:styleId="A03922E6220349888C98DE9CBEB414BD4">
    <w:name w:val="A03922E6220349888C98DE9CBEB414BD4"/>
    <w:rsid w:val="00214F53"/>
    <w:rPr>
      <w:rFonts w:eastAsiaTheme="minorHAnsi"/>
      <w:lang w:bidi="ar-SA"/>
    </w:rPr>
  </w:style>
  <w:style w:type="paragraph" w:customStyle="1" w:styleId="7828751A9D65445BAE2362884E52C7EA4">
    <w:name w:val="7828751A9D65445BAE2362884E52C7EA4"/>
    <w:rsid w:val="00214F53"/>
    <w:rPr>
      <w:rFonts w:eastAsiaTheme="minorHAnsi"/>
      <w:lang w:bidi="ar-SA"/>
    </w:rPr>
  </w:style>
  <w:style w:type="paragraph" w:customStyle="1" w:styleId="2E385517DCA04601942BDC48BA64DB934">
    <w:name w:val="2E385517DCA04601942BDC48BA64DB934"/>
    <w:rsid w:val="00214F53"/>
    <w:rPr>
      <w:rFonts w:eastAsiaTheme="minorHAnsi"/>
      <w:lang w:bidi="ar-SA"/>
    </w:rPr>
  </w:style>
  <w:style w:type="paragraph" w:customStyle="1" w:styleId="54D468609B4D4CDC9E419EB4BDC5B82C4">
    <w:name w:val="54D468609B4D4CDC9E419EB4BDC5B82C4"/>
    <w:rsid w:val="00214F53"/>
    <w:rPr>
      <w:rFonts w:eastAsiaTheme="minorHAnsi"/>
      <w:lang w:bidi="ar-SA"/>
    </w:rPr>
  </w:style>
  <w:style w:type="paragraph" w:customStyle="1" w:styleId="40B09E128CBF448BBDD5C6C9CA0054F04">
    <w:name w:val="40B09E128CBF448BBDD5C6C9CA0054F04"/>
    <w:rsid w:val="00214F53"/>
    <w:rPr>
      <w:rFonts w:eastAsiaTheme="minorHAnsi"/>
      <w:lang w:bidi="ar-SA"/>
    </w:rPr>
  </w:style>
  <w:style w:type="paragraph" w:customStyle="1" w:styleId="B6544722F5324F848AFD8EF2B376AFFB4">
    <w:name w:val="B6544722F5324F848AFD8EF2B376AFFB4"/>
    <w:rsid w:val="00214F53"/>
    <w:rPr>
      <w:rFonts w:eastAsiaTheme="minorHAnsi"/>
      <w:lang w:bidi="ar-SA"/>
    </w:rPr>
  </w:style>
  <w:style w:type="paragraph" w:customStyle="1" w:styleId="6D42AAEF5D8E4CBCAAA3DFD3B2454A834">
    <w:name w:val="6D42AAEF5D8E4CBCAAA3DFD3B2454A834"/>
    <w:rsid w:val="00214F53"/>
    <w:rPr>
      <w:rFonts w:eastAsiaTheme="minorHAnsi"/>
      <w:lang w:bidi="ar-SA"/>
    </w:rPr>
  </w:style>
  <w:style w:type="paragraph" w:customStyle="1" w:styleId="FC4244160C6646E0A0253FA16BDCB6434">
    <w:name w:val="FC4244160C6646E0A0253FA16BDCB6434"/>
    <w:rsid w:val="00214F53"/>
    <w:rPr>
      <w:rFonts w:eastAsiaTheme="minorHAnsi"/>
      <w:lang w:bidi="ar-SA"/>
    </w:rPr>
  </w:style>
  <w:style w:type="paragraph" w:customStyle="1" w:styleId="CD342AFBBA484816A5200D10F475E3374">
    <w:name w:val="CD342AFBBA484816A5200D10F475E3374"/>
    <w:rsid w:val="00214F53"/>
    <w:rPr>
      <w:rFonts w:eastAsiaTheme="minorHAnsi"/>
      <w:lang w:bidi="ar-SA"/>
    </w:rPr>
  </w:style>
  <w:style w:type="paragraph" w:customStyle="1" w:styleId="F0505083A63C42F8B98B83A474AA6D9F4">
    <w:name w:val="F0505083A63C42F8B98B83A474AA6D9F4"/>
    <w:rsid w:val="00214F53"/>
    <w:rPr>
      <w:rFonts w:eastAsiaTheme="minorHAnsi"/>
      <w:lang w:bidi="ar-SA"/>
    </w:rPr>
  </w:style>
  <w:style w:type="paragraph" w:customStyle="1" w:styleId="DF06DB44F20C408BAFF99670BF066CDA4">
    <w:name w:val="DF06DB44F20C408BAFF99670BF066CDA4"/>
    <w:rsid w:val="00214F53"/>
    <w:rPr>
      <w:rFonts w:eastAsiaTheme="minorHAnsi"/>
      <w:lang w:bidi="ar-SA"/>
    </w:rPr>
  </w:style>
  <w:style w:type="paragraph" w:customStyle="1" w:styleId="292BD5E1EDE6461E82D02BE2B475359C4">
    <w:name w:val="292BD5E1EDE6461E82D02BE2B475359C4"/>
    <w:rsid w:val="00214F53"/>
    <w:rPr>
      <w:rFonts w:eastAsiaTheme="minorHAnsi"/>
      <w:lang w:bidi="ar-SA"/>
    </w:rPr>
  </w:style>
  <w:style w:type="paragraph" w:customStyle="1" w:styleId="D7534F9CB5F7495F800526A46207AD5D4">
    <w:name w:val="D7534F9CB5F7495F800526A46207AD5D4"/>
    <w:rsid w:val="00214F53"/>
    <w:rPr>
      <w:rFonts w:eastAsiaTheme="minorHAnsi"/>
      <w:lang w:bidi="ar-SA"/>
    </w:rPr>
  </w:style>
  <w:style w:type="paragraph" w:customStyle="1" w:styleId="3DC7B558EC97480A961260AD9A41352A4">
    <w:name w:val="3DC7B558EC97480A961260AD9A41352A4"/>
    <w:rsid w:val="00214F53"/>
    <w:rPr>
      <w:rFonts w:eastAsiaTheme="minorHAnsi"/>
      <w:lang w:bidi="ar-SA"/>
    </w:rPr>
  </w:style>
  <w:style w:type="paragraph" w:customStyle="1" w:styleId="DD26BB86CFB149BAA9EBCFCE8CDA2B854">
    <w:name w:val="DD26BB86CFB149BAA9EBCFCE8CDA2B854"/>
    <w:rsid w:val="00214F53"/>
    <w:rPr>
      <w:rFonts w:eastAsiaTheme="minorHAnsi"/>
      <w:lang w:bidi="ar-SA"/>
    </w:rPr>
  </w:style>
  <w:style w:type="paragraph" w:customStyle="1" w:styleId="A6CC60DF205542B3ABC02655DB4EE3E84">
    <w:name w:val="A6CC60DF205542B3ABC02655DB4EE3E84"/>
    <w:rsid w:val="00214F53"/>
    <w:rPr>
      <w:rFonts w:eastAsiaTheme="minorHAnsi"/>
      <w:lang w:bidi="ar-SA"/>
    </w:rPr>
  </w:style>
  <w:style w:type="paragraph" w:customStyle="1" w:styleId="DA265FE618354D88B3E04AAC633D535F4">
    <w:name w:val="DA265FE618354D88B3E04AAC633D535F4"/>
    <w:rsid w:val="00214F53"/>
    <w:rPr>
      <w:rFonts w:eastAsiaTheme="minorHAnsi"/>
      <w:lang w:bidi="ar-SA"/>
    </w:rPr>
  </w:style>
  <w:style w:type="paragraph" w:customStyle="1" w:styleId="936C7DEA1EDC4CA49EF2ADE9076445714">
    <w:name w:val="936C7DEA1EDC4CA49EF2ADE9076445714"/>
    <w:rsid w:val="00214F53"/>
    <w:rPr>
      <w:rFonts w:eastAsiaTheme="minorHAnsi"/>
      <w:lang w:bidi="ar-SA"/>
    </w:rPr>
  </w:style>
  <w:style w:type="paragraph" w:customStyle="1" w:styleId="A5DCF694FE4F43D98E2C6173DEF0B1774">
    <w:name w:val="A5DCF694FE4F43D98E2C6173DEF0B1774"/>
    <w:rsid w:val="00214F53"/>
    <w:rPr>
      <w:rFonts w:eastAsiaTheme="minorHAnsi"/>
      <w:lang w:bidi="ar-SA"/>
    </w:rPr>
  </w:style>
  <w:style w:type="paragraph" w:customStyle="1" w:styleId="54ED38C283744B04AD1979DEC4DAD0904">
    <w:name w:val="54ED38C283744B04AD1979DEC4DAD0904"/>
    <w:rsid w:val="00214F53"/>
    <w:rPr>
      <w:rFonts w:eastAsiaTheme="minorHAnsi"/>
      <w:lang w:bidi="ar-SA"/>
    </w:rPr>
  </w:style>
  <w:style w:type="paragraph" w:customStyle="1" w:styleId="48094306FF8140A9B5437AE314AD0B684">
    <w:name w:val="48094306FF8140A9B5437AE314AD0B684"/>
    <w:rsid w:val="00214F53"/>
    <w:rPr>
      <w:rFonts w:eastAsiaTheme="minorHAnsi"/>
      <w:lang w:bidi="ar-SA"/>
    </w:rPr>
  </w:style>
  <w:style w:type="paragraph" w:customStyle="1" w:styleId="E0AAFB995A394392BB3437A38A60807B4">
    <w:name w:val="E0AAFB995A394392BB3437A38A60807B4"/>
    <w:rsid w:val="00214F53"/>
    <w:rPr>
      <w:rFonts w:eastAsiaTheme="minorHAnsi"/>
      <w:lang w:bidi="ar-SA"/>
    </w:rPr>
  </w:style>
  <w:style w:type="paragraph" w:customStyle="1" w:styleId="3B8D32EAF1FC467089B0CB9F7F35627B4">
    <w:name w:val="3B8D32EAF1FC467089B0CB9F7F35627B4"/>
    <w:rsid w:val="00214F53"/>
    <w:rPr>
      <w:rFonts w:eastAsiaTheme="minorHAnsi"/>
      <w:lang w:bidi="ar-SA"/>
    </w:rPr>
  </w:style>
  <w:style w:type="paragraph" w:customStyle="1" w:styleId="7CA06094F2F04CF0A508DF194A4022A44">
    <w:name w:val="7CA06094F2F04CF0A508DF194A4022A44"/>
    <w:rsid w:val="00214F53"/>
    <w:rPr>
      <w:rFonts w:eastAsiaTheme="minorHAnsi"/>
      <w:lang w:bidi="ar-SA"/>
    </w:rPr>
  </w:style>
  <w:style w:type="paragraph" w:customStyle="1" w:styleId="C219A2B805F74D2D85E3092A2DED93924">
    <w:name w:val="C219A2B805F74D2D85E3092A2DED93924"/>
    <w:rsid w:val="00214F53"/>
    <w:rPr>
      <w:rFonts w:eastAsiaTheme="minorHAnsi"/>
      <w:lang w:bidi="ar-SA"/>
    </w:rPr>
  </w:style>
  <w:style w:type="paragraph" w:customStyle="1" w:styleId="DDC822D16EBA4797BA26180DDB8F656D4">
    <w:name w:val="DDC822D16EBA4797BA26180DDB8F656D4"/>
    <w:rsid w:val="00214F53"/>
    <w:rPr>
      <w:rFonts w:eastAsiaTheme="minorHAnsi"/>
      <w:lang w:bidi="ar-SA"/>
    </w:rPr>
  </w:style>
  <w:style w:type="paragraph" w:customStyle="1" w:styleId="7DE1DC2624F549B3A275DCD9EE3374824">
    <w:name w:val="7DE1DC2624F549B3A275DCD9EE3374824"/>
    <w:rsid w:val="00214F53"/>
    <w:rPr>
      <w:rFonts w:eastAsiaTheme="minorHAnsi"/>
      <w:lang w:bidi="ar-SA"/>
    </w:rPr>
  </w:style>
  <w:style w:type="paragraph" w:customStyle="1" w:styleId="1BCC4F03647F48A8BEA8D2E4A109255A4">
    <w:name w:val="1BCC4F03647F48A8BEA8D2E4A109255A4"/>
    <w:rsid w:val="00214F53"/>
    <w:rPr>
      <w:rFonts w:eastAsiaTheme="minorHAnsi"/>
      <w:lang w:bidi="ar-SA"/>
    </w:rPr>
  </w:style>
  <w:style w:type="paragraph" w:customStyle="1" w:styleId="9C52CD8168F84D99BCC15F7260C7453A4">
    <w:name w:val="9C52CD8168F84D99BCC15F7260C7453A4"/>
    <w:rsid w:val="00214F53"/>
    <w:rPr>
      <w:rFonts w:eastAsiaTheme="minorHAnsi"/>
      <w:lang w:bidi="ar-SA"/>
    </w:rPr>
  </w:style>
  <w:style w:type="paragraph" w:customStyle="1" w:styleId="4C9D15DEA0F94B04BFD81116BF8F066D4">
    <w:name w:val="4C9D15DEA0F94B04BFD81116BF8F066D4"/>
    <w:rsid w:val="00214F53"/>
    <w:rPr>
      <w:rFonts w:eastAsiaTheme="minorHAnsi"/>
      <w:lang w:bidi="ar-SA"/>
    </w:rPr>
  </w:style>
  <w:style w:type="paragraph" w:customStyle="1" w:styleId="3F14360B8B4B48AEAB4E40830A2DDB844">
    <w:name w:val="3F14360B8B4B48AEAB4E40830A2DDB844"/>
    <w:rsid w:val="00214F53"/>
    <w:rPr>
      <w:rFonts w:eastAsiaTheme="minorHAnsi"/>
      <w:lang w:bidi="ar-SA"/>
    </w:rPr>
  </w:style>
  <w:style w:type="paragraph" w:customStyle="1" w:styleId="6AD70528AFC545C78EEC883AEBF0F3144">
    <w:name w:val="6AD70528AFC545C78EEC883AEBF0F3144"/>
    <w:rsid w:val="00214F53"/>
    <w:rPr>
      <w:rFonts w:eastAsiaTheme="minorHAnsi"/>
      <w:lang w:bidi="ar-SA"/>
    </w:rPr>
  </w:style>
  <w:style w:type="paragraph" w:customStyle="1" w:styleId="866A9DE82588445BA39A417222D8AA4F4">
    <w:name w:val="866A9DE82588445BA39A417222D8AA4F4"/>
    <w:rsid w:val="00214F53"/>
    <w:rPr>
      <w:rFonts w:eastAsiaTheme="minorHAnsi"/>
      <w:lang w:bidi="ar-SA"/>
    </w:rPr>
  </w:style>
  <w:style w:type="paragraph" w:customStyle="1" w:styleId="D5BAD16430624C6FA42505E39778DD7E4">
    <w:name w:val="D5BAD16430624C6FA42505E39778DD7E4"/>
    <w:rsid w:val="00214F53"/>
    <w:rPr>
      <w:rFonts w:eastAsiaTheme="minorHAnsi"/>
      <w:lang w:bidi="ar-SA"/>
    </w:rPr>
  </w:style>
  <w:style w:type="paragraph" w:customStyle="1" w:styleId="D6F3C850C7FD4FEBB1C58C17F896FB4F4">
    <w:name w:val="D6F3C850C7FD4FEBB1C58C17F896FB4F4"/>
    <w:rsid w:val="00214F53"/>
    <w:rPr>
      <w:rFonts w:eastAsiaTheme="minorHAnsi"/>
      <w:lang w:bidi="ar-SA"/>
    </w:rPr>
  </w:style>
  <w:style w:type="paragraph" w:customStyle="1" w:styleId="A4850422F9064DE693831F5A59C9B6244">
    <w:name w:val="A4850422F9064DE693831F5A59C9B6244"/>
    <w:rsid w:val="00214F53"/>
    <w:rPr>
      <w:rFonts w:eastAsiaTheme="minorHAnsi"/>
      <w:lang w:bidi="ar-SA"/>
    </w:rPr>
  </w:style>
  <w:style w:type="paragraph" w:customStyle="1" w:styleId="FD0AE35E4578407283B83DBA7A592AB54">
    <w:name w:val="FD0AE35E4578407283B83DBA7A592AB54"/>
    <w:rsid w:val="00214F53"/>
    <w:rPr>
      <w:rFonts w:eastAsiaTheme="minorHAnsi"/>
      <w:lang w:bidi="ar-SA"/>
    </w:rPr>
  </w:style>
  <w:style w:type="paragraph" w:customStyle="1" w:styleId="0B9E5DF13C72485D87F666D21B170F714">
    <w:name w:val="0B9E5DF13C72485D87F666D21B170F714"/>
    <w:rsid w:val="00214F53"/>
    <w:rPr>
      <w:rFonts w:eastAsiaTheme="minorHAnsi"/>
      <w:lang w:bidi="ar-SA"/>
    </w:rPr>
  </w:style>
  <w:style w:type="paragraph" w:customStyle="1" w:styleId="3877A76C60F54067B82791F0AD19B4A94">
    <w:name w:val="3877A76C60F54067B82791F0AD19B4A94"/>
    <w:rsid w:val="00214F53"/>
    <w:rPr>
      <w:rFonts w:eastAsiaTheme="minorHAnsi"/>
      <w:lang w:bidi="ar-SA"/>
    </w:rPr>
  </w:style>
  <w:style w:type="paragraph" w:customStyle="1" w:styleId="6458203720474B30AAADD35C6CAB94534">
    <w:name w:val="6458203720474B30AAADD35C6CAB94534"/>
    <w:rsid w:val="00214F53"/>
    <w:rPr>
      <w:rFonts w:eastAsiaTheme="minorHAnsi"/>
      <w:lang w:bidi="ar-SA"/>
    </w:rPr>
  </w:style>
  <w:style w:type="paragraph" w:customStyle="1" w:styleId="83AB7334C9084997B417CCDF6A55AB284">
    <w:name w:val="83AB7334C9084997B417CCDF6A55AB284"/>
    <w:rsid w:val="00214F53"/>
    <w:rPr>
      <w:rFonts w:eastAsiaTheme="minorHAnsi"/>
      <w:lang w:bidi="ar-SA"/>
    </w:rPr>
  </w:style>
  <w:style w:type="paragraph" w:customStyle="1" w:styleId="7BC59C16A41943BCACAAE32F3D9DB3834">
    <w:name w:val="7BC59C16A41943BCACAAE32F3D9DB3834"/>
    <w:rsid w:val="00214F53"/>
    <w:rPr>
      <w:rFonts w:eastAsiaTheme="minorHAnsi"/>
      <w:lang w:bidi="ar-SA"/>
    </w:rPr>
  </w:style>
  <w:style w:type="paragraph" w:customStyle="1" w:styleId="482968AA123E4535990B0B78A0C461964">
    <w:name w:val="482968AA123E4535990B0B78A0C461964"/>
    <w:rsid w:val="00214F53"/>
    <w:rPr>
      <w:rFonts w:eastAsiaTheme="minorHAnsi"/>
      <w:lang w:bidi="ar-SA"/>
    </w:rPr>
  </w:style>
  <w:style w:type="paragraph" w:customStyle="1" w:styleId="99A589A1C8B14CBAAEC2D2DA6B6E9ED04">
    <w:name w:val="99A589A1C8B14CBAAEC2D2DA6B6E9ED04"/>
    <w:rsid w:val="00214F53"/>
    <w:rPr>
      <w:rFonts w:eastAsiaTheme="minorHAnsi"/>
      <w:lang w:bidi="ar-SA"/>
    </w:rPr>
  </w:style>
  <w:style w:type="paragraph" w:customStyle="1" w:styleId="5A751EEBA5A64216B990234D9CEBAE594">
    <w:name w:val="5A751EEBA5A64216B990234D9CEBAE594"/>
    <w:rsid w:val="00214F53"/>
    <w:rPr>
      <w:rFonts w:eastAsiaTheme="minorHAnsi"/>
      <w:lang w:bidi="ar-SA"/>
    </w:rPr>
  </w:style>
  <w:style w:type="paragraph" w:customStyle="1" w:styleId="F420C721506D4BE6AD64ECF0C9F043464">
    <w:name w:val="F420C721506D4BE6AD64ECF0C9F043464"/>
    <w:rsid w:val="00214F53"/>
    <w:rPr>
      <w:rFonts w:eastAsiaTheme="minorHAnsi"/>
      <w:lang w:bidi="ar-SA"/>
    </w:rPr>
  </w:style>
  <w:style w:type="paragraph" w:customStyle="1" w:styleId="829E04A689B346D28F4A3D8B90DD4C3A4">
    <w:name w:val="829E04A689B346D28F4A3D8B90DD4C3A4"/>
    <w:rsid w:val="00214F53"/>
    <w:rPr>
      <w:rFonts w:eastAsiaTheme="minorHAnsi"/>
      <w:lang w:bidi="ar-SA"/>
    </w:rPr>
  </w:style>
  <w:style w:type="paragraph" w:customStyle="1" w:styleId="92A89E70D83D4620B6554A4E28EB67B14">
    <w:name w:val="92A89E70D83D4620B6554A4E28EB67B14"/>
    <w:rsid w:val="00214F53"/>
    <w:rPr>
      <w:rFonts w:eastAsiaTheme="minorHAnsi"/>
      <w:lang w:bidi="ar-SA"/>
    </w:rPr>
  </w:style>
  <w:style w:type="paragraph" w:customStyle="1" w:styleId="461EA2343D7242F89CA218A18BED67B84">
    <w:name w:val="461EA2343D7242F89CA218A18BED67B84"/>
    <w:rsid w:val="00214F53"/>
    <w:rPr>
      <w:rFonts w:eastAsiaTheme="minorHAnsi"/>
      <w:lang w:bidi="ar-SA"/>
    </w:rPr>
  </w:style>
  <w:style w:type="paragraph" w:customStyle="1" w:styleId="D3B6C4227FBF4886A498CDBFA429EC604">
    <w:name w:val="D3B6C4227FBF4886A498CDBFA429EC604"/>
    <w:rsid w:val="00214F53"/>
    <w:rPr>
      <w:rFonts w:eastAsiaTheme="minorHAnsi"/>
      <w:lang w:bidi="ar-SA"/>
    </w:rPr>
  </w:style>
  <w:style w:type="paragraph" w:customStyle="1" w:styleId="F27930128814447B89C7D707804B1D234">
    <w:name w:val="F27930128814447B89C7D707804B1D234"/>
    <w:rsid w:val="00214F53"/>
    <w:rPr>
      <w:rFonts w:eastAsiaTheme="minorHAnsi"/>
      <w:lang w:bidi="ar-SA"/>
    </w:rPr>
  </w:style>
  <w:style w:type="paragraph" w:customStyle="1" w:styleId="6FA844C891CE489F8B961E844058D6A14">
    <w:name w:val="6FA844C891CE489F8B961E844058D6A14"/>
    <w:rsid w:val="00214F53"/>
    <w:rPr>
      <w:rFonts w:eastAsiaTheme="minorHAnsi"/>
      <w:lang w:bidi="ar-SA"/>
    </w:rPr>
  </w:style>
  <w:style w:type="paragraph" w:customStyle="1" w:styleId="DDD3DAE1378A49739A49788B83DEEE134">
    <w:name w:val="DDD3DAE1378A49739A49788B83DEEE134"/>
    <w:rsid w:val="00214F53"/>
    <w:rPr>
      <w:rFonts w:eastAsiaTheme="minorHAnsi"/>
      <w:lang w:bidi="ar-SA"/>
    </w:rPr>
  </w:style>
  <w:style w:type="paragraph" w:customStyle="1" w:styleId="34206BDCF4E9413F95E412C49DA4A4004">
    <w:name w:val="34206BDCF4E9413F95E412C49DA4A4004"/>
    <w:rsid w:val="00214F53"/>
    <w:rPr>
      <w:rFonts w:eastAsiaTheme="minorHAnsi"/>
      <w:lang w:bidi="ar-SA"/>
    </w:rPr>
  </w:style>
  <w:style w:type="paragraph" w:customStyle="1" w:styleId="86DB866537AD4E178E1A9A66D8611FDD4">
    <w:name w:val="86DB866537AD4E178E1A9A66D8611FDD4"/>
    <w:rsid w:val="00214F53"/>
    <w:rPr>
      <w:rFonts w:eastAsiaTheme="minorHAnsi"/>
      <w:lang w:bidi="ar-SA"/>
    </w:rPr>
  </w:style>
  <w:style w:type="paragraph" w:customStyle="1" w:styleId="3E71D17CFF1146B08027E75F642450244">
    <w:name w:val="3E71D17CFF1146B08027E75F642450244"/>
    <w:rsid w:val="00214F53"/>
    <w:rPr>
      <w:rFonts w:eastAsiaTheme="minorHAnsi"/>
      <w:lang w:bidi="ar-SA"/>
    </w:rPr>
  </w:style>
  <w:style w:type="paragraph" w:customStyle="1" w:styleId="E2258EC1F6D64DD6AD25181BBD7B09CA4">
    <w:name w:val="E2258EC1F6D64DD6AD25181BBD7B09CA4"/>
    <w:rsid w:val="00214F53"/>
    <w:rPr>
      <w:rFonts w:eastAsiaTheme="minorHAnsi"/>
      <w:lang w:bidi="ar-SA"/>
    </w:rPr>
  </w:style>
  <w:style w:type="paragraph" w:customStyle="1" w:styleId="10FC67DA2CAA41FF937107476DF2BDA14">
    <w:name w:val="10FC67DA2CAA41FF937107476DF2BDA14"/>
    <w:rsid w:val="00214F53"/>
    <w:rPr>
      <w:rFonts w:eastAsiaTheme="minorHAnsi"/>
      <w:lang w:bidi="ar-SA"/>
    </w:rPr>
  </w:style>
  <w:style w:type="paragraph" w:customStyle="1" w:styleId="C954333BCFA24BAEA770D99D9CE7BEED4">
    <w:name w:val="C954333BCFA24BAEA770D99D9CE7BEED4"/>
    <w:rsid w:val="00214F53"/>
    <w:rPr>
      <w:rFonts w:eastAsiaTheme="minorHAnsi"/>
      <w:lang w:bidi="ar-SA"/>
    </w:rPr>
  </w:style>
  <w:style w:type="paragraph" w:customStyle="1" w:styleId="9AC183EC8B574E88B443B8D3B717556A4">
    <w:name w:val="9AC183EC8B574E88B443B8D3B717556A4"/>
    <w:rsid w:val="00214F53"/>
    <w:rPr>
      <w:rFonts w:eastAsiaTheme="minorHAnsi"/>
      <w:lang w:bidi="ar-SA"/>
    </w:rPr>
  </w:style>
  <w:style w:type="paragraph" w:customStyle="1" w:styleId="2FCA3FA6F2AE43498B2D8C41C4B7C7514">
    <w:name w:val="2FCA3FA6F2AE43498B2D8C41C4B7C7514"/>
    <w:rsid w:val="00214F53"/>
    <w:rPr>
      <w:rFonts w:eastAsiaTheme="minorHAnsi"/>
      <w:lang w:bidi="ar-SA"/>
    </w:rPr>
  </w:style>
  <w:style w:type="paragraph" w:customStyle="1" w:styleId="DAB9C70AF7D74B128BA2F689D79BD2554">
    <w:name w:val="DAB9C70AF7D74B128BA2F689D79BD2554"/>
    <w:rsid w:val="00214F53"/>
    <w:rPr>
      <w:rFonts w:eastAsiaTheme="minorHAnsi"/>
      <w:lang w:bidi="ar-SA"/>
    </w:rPr>
  </w:style>
  <w:style w:type="paragraph" w:customStyle="1" w:styleId="8AAB0790F2404D70B3434D3976348C474">
    <w:name w:val="8AAB0790F2404D70B3434D3976348C474"/>
    <w:rsid w:val="00214F53"/>
    <w:rPr>
      <w:rFonts w:eastAsiaTheme="minorHAnsi"/>
      <w:lang w:bidi="ar-SA"/>
    </w:rPr>
  </w:style>
  <w:style w:type="paragraph" w:customStyle="1" w:styleId="5AA39A4AB1D04C39A854AAB01FC4031E4">
    <w:name w:val="5AA39A4AB1D04C39A854AAB01FC4031E4"/>
    <w:rsid w:val="00214F53"/>
    <w:rPr>
      <w:rFonts w:eastAsiaTheme="minorHAnsi"/>
      <w:lang w:bidi="ar-SA"/>
    </w:rPr>
  </w:style>
  <w:style w:type="paragraph" w:customStyle="1" w:styleId="B7DF7DCF0999461B9F58315FB7FBA58B4">
    <w:name w:val="B7DF7DCF0999461B9F58315FB7FBA58B4"/>
    <w:rsid w:val="00214F53"/>
    <w:rPr>
      <w:rFonts w:eastAsiaTheme="minorHAnsi"/>
      <w:lang w:bidi="ar-SA"/>
    </w:rPr>
  </w:style>
  <w:style w:type="paragraph" w:customStyle="1" w:styleId="B9C17872FA47474784A8652E76DA8CD34">
    <w:name w:val="B9C17872FA47474784A8652E76DA8CD34"/>
    <w:rsid w:val="00214F53"/>
    <w:rPr>
      <w:rFonts w:eastAsiaTheme="minorHAnsi"/>
      <w:lang w:bidi="ar-SA"/>
    </w:rPr>
  </w:style>
  <w:style w:type="paragraph" w:customStyle="1" w:styleId="98D029C7E0AA42C1AEECFFE20D2D48BD4">
    <w:name w:val="98D029C7E0AA42C1AEECFFE20D2D48BD4"/>
    <w:rsid w:val="00214F53"/>
    <w:rPr>
      <w:rFonts w:eastAsiaTheme="minorHAnsi"/>
      <w:lang w:bidi="ar-SA"/>
    </w:rPr>
  </w:style>
  <w:style w:type="paragraph" w:customStyle="1" w:styleId="C25880F53F9D483CA60DBF6D9A1235614">
    <w:name w:val="C25880F53F9D483CA60DBF6D9A1235614"/>
    <w:rsid w:val="00214F53"/>
    <w:rPr>
      <w:rFonts w:eastAsiaTheme="minorHAnsi"/>
      <w:lang w:bidi="ar-SA"/>
    </w:rPr>
  </w:style>
  <w:style w:type="paragraph" w:customStyle="1" w:styleId="5C36B0B50309411A97B64EC806C46D9E4">
    <w:name w:val="5C36B0B50309411A97B64EC806C46D9E4"/>
    <w:rsid w:val="00214F53"/>
    <w:rPr>
      <w:rFonts w:eastAsiaTheme="minorHAnsi"/>
      <w:lang w:bidi="ar-SA"/>
    </w:rPr>
  </w:style>
  <w:style w:type="paragraph" w:customStyle="1" w:styleId="C4C73C79D65244209AD1342C8C97B0AD4">
    <w:name w:val="C4C73C79D65244209AD1342C8C97B0AD4"/>
    <w:rsid w:val="00214F53"/>
    <w:rPr>
      <w:rFonts w:eastAsiaTheme="minorHAnsi"/>
      <w:lang w:bidi="ar-SA"/>
    </w:rPr>
  </w:style>
  <w:style w:type="paragraph" w:customStyle="1" w:styleId="613601D21F7F4B3CAAC4D8F1CD9EF95E4">
    <w:name w:val="613601D21F7F4B3CAAC4D8F1CD9EF95E4"/>
    <w:rsid w:val="00214F53"/>
    <w:rPr>
      <w:rFonts w:eastAsiaTheme="minorHAnsi"/>
      <w:lang w:bidi="ar-SA"/>
    </w:rPr>
  </w:style>
  <w:style w:type="paragraph" w:customStyle="1" w:styleId="5D2D337984BE4AE99877E9AA2AE2912E4">
    <w:name w:val="5D2D337984BE4AE99877E9AA2AE2912E4"/>
    <w:rsid w:val="00214F53"/>
    <w:rPr>
      <w:rFonts w:eastAsiaTheme="minorHAnsi"/>
      <w:lang w:bidi="ar-SA"/>
    </w:rPr>
  </w:style>
  <w:style w:type="paragraph" w:customStyle="1" w:styleId="9AD7C00D996D43F1A2F0548BC04F8F634">
    <w:name w:val="9AD7C00D996D43F1A2F0548BC04F8F634"/>
    <w:rsid w:val="00214F53"/>
    <w:rPr>
      <w:rFonts w:eastAsiaTheme="minorHAnsi"/>
      <w:lang w:bidi="ar-SA"/>
    </w:rPr>
  </w:style>
  <w:style w:type="paragraph" w:customStyle="1" w:styleId="2940EF3CDE9B4DA7B6BBAD5D51F8BCF74">
    <w:name w:val="2940EF3CDE9B4DA7B6BBAD5D51F8BCF74"/>
    <w:rsid w:val="00214F53"/>
    <w:rPr>
      <w:rFonts w:eastAsiaTheme="minorHAnsi"/>
      <w:lang w:bidi="ar-SA"/>
    </w:rPr>
  </w:style>
  <w:style w:type="paragraph" w:customStyle="1" w:styleId="63C4161A9FA645AC8B1BC576863BB4574">
    <w:name w:val="63C4161A9FA645AC8B1BC576863BB4574"/>
    <w:rsid w:val="00214F53"/>
    <w:rPr>
      <w:rFonts w:eastAsiaTheme="minorHAnsi"/>
      <w:lang w:bidi="ar-SA"/>
    </w:rPr>
  </w:style>
  <w:style w:type="paragraph" w:customStyle="1" w:styleId="148E58BAAF9240C589D9FA09391FF6094">
    <w:name w:val="148E58BAAF9240C589D9FA09391FF6094"/>
    <w:rsid w:val="00214F53"/>
    <w:rPr>
      <w:rFonts w:eastAsiaTheme="minorHAnsi"/>
      <w:lang w:bidi="ar-SA"/>
    </w:rPr>
  </w:style>
  <w:style w:type="paragraph" w:customStyle="1" w:styleId="0021B5A545194387B14B3ADF42EEDCE14">
    <w:name w:val="0021B5A545194387B14B3ADF42EEDCE14"/>
    <w:rsid w:val="00214F53"/>
    <w:rPr>
      <w:rFonts w:eastAsiaTheme="minorHAnsi"/>
      <w:lang w:bidi="ar-SA"/>
    </w:rPr>
  </w:style>
  <w:style w:type="paragraph" w:customStyle="1" w:styleId="04F94DF3957944BEBCB90B68A69ECDF24">
    <w:name w:val="04F94DF3957944BEBCB90B68A69ECDF24"/>
    <w:rsid w:val="00214F53"/>
    <w:rPr>
      <w:rFonts w:eastAsiaTheme="minorHAnsi"/>
      <w:lang w:bidi="ar-SA"/>
    </w:rPr>
  </w:style>
  <w:style w:type="paragraph" w:customStyle="1" w:styleId="7053CA24AF3045C9B74CFC17AB51189A4">
    <w:name w:val="7053CA24AF3045C9B74CFC17AB51189A4"/>
    <w:rsid w:val="00214F53"/>
    <w:rPr>
      <w:rFonts w:eastAsiaTheme="minorHAnsi"/>
      <w:lang w:bidi="ar-SA"/>
    </w:rPr>
  </w:style>
  <w:style w:type="paragraph" w:customStyle="1" w:styleId="E9903B57CA164E89A05804DEB489892B4">
    <w:name w:val="E9903B57CA164E89A05804DEB489892B4"/>
    <w:rsid w:val="00214F53"/>
    <w:rPr>
      <w:rFonts w:eastAsiaTheme="minorHAnsi"/>
      <w:lang w:bidi="ar-SA"/>
    </w:rPr>
  </w:style>
  <w:style w:type="paragraph" w:customStyle="1" w:styleId="91279AD10F0E41B4A568A77DAEFD75E54">
    <w:name w:val="91279AD10F0E41B4A568A77DAEFD75E54"/>
    <w:rsid w:val="00214F53"/>
    <w:rPr>
      <w:rFonts w:eastAsiaTheme="minorHAnsi"/>
      <w:lang w:bidi="ar-SA"/>
    </w:rPr>
  </w:style>
  <w:style w:type="paragraph" w:customStyle="1" w:styleId="E8490BA37FBE445A91B8B00124103DA34">
    <w:name w:val="E8490BA37FBE445A91B8B00124103DA34"/>
    <w:rsid w:val="00214F53"/>
    <w:rPr>
      <w:rFonts w:eastAsiaTheme="minorHAnsi"/>
      <w:lang w:bidi="ar-SA"/>
    </w:rPr>
  </w:style>
  <w:style w:type="paragraph" w:customStyle="1" w:styleId="965D62C293834F9CA79A6859F4A55DA44">
    <w:name w:val="965D62C293834F9CA79A6859F4A55DA44"/>
    <w:rsid w:val="00214F53"/>
    <w:rPr>
      <w:rFonts w:eastAsiaTheme="minorHAnsi"/>
      <w:lang w:bidi="ar-SA"/>
    </w:rPr>
  </w:style>
  <w:style w:type="paragraph" w:customStyle="1" w:styleId="6F9C47E5EFA3442C8BBD2D4CB769319B4">
    <w:name w:val="6F9C47E5EFA3442C8BBD2D4CB769319B4"/>
    <w:rsid w:val="00214F53"/>
    <w:rPr>
      <w:rFonts w:eastAsiaTheme="minorHAnsi"/>
      <w:lang w:bidi="ar-SA"/>
    </w:rPr>
  </w:style>
  <w:style w:type="paragraph" w:customStyle="1" w:styleId="3FA00DD3E1E54EFC9ADE2718602A3B7E4">
    <w:name w:val="3FA00DD3E1E54EFC9ADE2718602A3B7E4"/>
    <w:rsid w:val="00214F53"/>
    <w:rPr>
      <w:rFonts w:eastAsiaTheme="minorHAnsi"/>
      <w:lang w:bidi="ar-SA"/>
    </w:rPr>
  </w:style>
  <w:style w:type="paragraph" w:customStyle="1" w:styleId="E4A590A93F9542F1869873BDB870E3004">
    <w:name w:val="E4A590A93F9542F1869873BDB870E3004"/>
    <w:rsid w:val="00214F53"/>
    <w:rPr>
      <w:rFonts w:eastAsiaTheme="minorHAnsi"/>
      <w:lang w:bidi="ar-SA"/>
    </w:rPr>
  </w:style>
  <w:style w:type="paragraph" w:customStyle="1" w:styleId="B04B37EFA04B4AAB902257694F5383984">
    <w:name w:val="B04B37EFA04B4AAB902257694F5383984"/>
    <w:rsid w:val="00214F53"/>
    <w:rPr>
      <w:rFonts w:eastAsiaTheme="minorHAnsi"/>
      <w:lang w:bidi="ar-SA"/>
    </w:rPr>
  </w:style>
  <w:style w:type="paragraph" w:customStyle="1" w:styleId="33B004DF7411412389208BB8DE9571A24">
    <w:name w:val="33B004DF7411412389208BB8DE9571A24"/>
    <w:rsid w:val="00214F53"/>
    <w:rPr>
      <w:rFonts w:eastAsiaTheme="minorHAnsi"/>
      <w:lang w:bidi="ar-SA"/>
    </w:rPr>
  </w:style>
  <w:style w:type="paragraph" w:customStyle="1" w:styleId="E3490115B452458585B5911DED0A69534">
    <w:name w:val="E3490115B452458585B5911DED0A69534"/>
    <w:rsid w:val="00214F53"/>
    <w:rPr>
      <w:rFonts w:eastAsiaTheme="minorHAnsi"/>
      <w:lang w:bidi="ar-SA"/>
    </w:rPr>
  </w:style>
  <w:style w:type="paragraph" w:customStyle="1" w:styleId="2AB110D5F2C7404BAB8042E95B608AFC4">
    <w:name w:val="2AB110D5F2C7404BAB8042E95B608AFC4"/>
    <w:rsid w:val="00214F53"/>
    <w:rPr>
      <w:rFonts w:eastAsiaTheme="minorHAnsi"/>
      <w:lang w:bidi="ar-SA"/>
    </w:rPr>
  </w:style>
  <w:style w:type="paragraph" w:customStyle="1" w:styleId="FE78AD26AFEA44A18BBB546528C62A904">
    <w:name w:val="FE78AD26AFEA44A18BBB546528C62A904"/>
    <w:rsid w:val="00214F53"/>
    <w:rPr>
      <w:rFonts w:eastAsiaTheme="minorHAnsi"/>
      <w:lang w:bidi="ar-SA"/>
    </w:rPr>
  </w:style>
  <w:style w:type="paragraph" w:customStyle="1" w:styleId="C8D9B24E039949158360E41BBCF0ED3D4">
    <w:name w:val="C8D9B24E039949158360E41BBCF0ED3D4"/>
    <w:rsid w:val="00214F53"/>
    <w:rPr>
      <w:rFonts w:eastAsiaTheme="minorHAnsi"/>
      <w:lang w:bidi="ar-SA"/>
    </w:rPr>
  </w:style>
  <w:style w:type="paragraph" w:customStyle="1" w:styleId="F4307E2FB0A645049769D8FC65ED07C24">
    <w:name w:val="F4307E2FB0A645049769D8FC65ED07C24"/>
    <w:rsid w:val="00214F53"/>
    <w:rPr>
      <w:rFonts w:eastAsiaTheme="minorHAnsi"/>
      <w:lang w:bidi="ar-SA"/>
    </w:rPr>
  </w:style>
  <w:style w:type="paragraph" w:customStyle="1" w:styleId="5F92000C17E84FDB9DE0BCE14E1C9C1A4">
    <w:name w:val="5F92000C17E84FDB9DE0BCE14E1C9C1A4"/>
    <w:rsid w:val="00214F53"/>
    <w:rPr>
      <w:rFonts w:eastAsiaTheme="minorHAnsi"/>
      <w:lang w:bidi="ar-SA"/>
    </w:rPr>
  </w:style>
  <w:style w:type="paragraph" w:customStyle="1" w:styleId="1FE73737EE0E406DAA8D97978A0798AF4">
    <w:name w:val="1FE73737EE0E406DAA8D97978A0798AF4"/>
    <w:rsid w:val="00214F53"/>
    <w:rPr>
      <w:rFonts w:eastAsiaTheme="minorHAnsi"/>
      <w:lang w:bidi="ar-SA"/>
    </w:rPr>
  </w:style>
  <w:style w:type="paragraph" w:customStyle="1" w:styleId="14B28A46D0A248CD9FC02F26750656494">
    <w:name w:val="14B28A46D0A248CD9FC02F26750656494"/>
    <w:rsid w:val="00214F53"/>
    <w:rPr>
      <w:rFonts w:eastAsiaTheme="minorHAnsi"/>
      <w:lang w:bidi="ar-SA"/>
    </w:rPr>
  </w:style>
  <w:style w:type="paragraph" w:customStyle="1" w:styleId="9A838F0282F948AFB89F30269D8291D24">
    <w:name w:val="9A838F0282F948AFB89F30269D8291D24"/>
    <w:rsid w:val="00214F53"/>
    <w:rPr>
      <w:rFonts w:eastAsiaTheme="minorHAnsi"/>
      <w:lang w:bidi="ar-SA"/>
    </w:rPr>
  </w:style>
  <w:style w:type="paragraph" w:customStyle="1" w:styleId="742050C1F37A47AB83DF5FEF99CB68F04">
    <w:name w:val="742050C1F37A47AB83DF5FEF99CB68F04"/>
    <w:rsid w:val="00214F53"/>
    <w:rPr>
      <w:rFonts w:eastAsiaTheme="minorHAnsi"/>
      <w:lang w:bidi="ar-SA"/>
    </w:rPr>
  </w:style>
  <w:style w:type="paragraph" w:customStyle="1" w:styleId="D855CED095434814851CF4652FF1F2084">
    <w:name w:val="D855CED095434814851CF4652FF1F2084"/>
    <w:rsid w:val="00214F53"/>
    <w:rPr>
      <w:rFonts w:eastAsiaTheme="minorHAnsi"/>
      <w:lang w:bidi="ar-SA"/>
    </w:rPr>
  </w:style>
  <w:style w:type="paragraph" w:customStyle="1" w:styleId="3AFBC5DE18564E19AEEA99FD160DBA4D4">
    <w:name w:val="3AFBC5DE18564E19AEEA99FD160DBA4D4"/>
    <w:rsid w:val="00214F53"/>
    <w:rPr>
      <w:rFonts w:eastAsiaTheme="minorHAnsi"/>
      <w:lang w:bidi="ar-SA"/>
    </w:rPr>
  </w:style>
  <w:style w:type="paragraph" w:customStyle="1" w:styleId="74B640E428784756B879D0F9B30A9C0C4">
    <w:name w:val="74B640E428784756B879D0F9B30A9C0C4"/>
    <w:rsid w:val="00214F53"/>
    <w:rPr>
      <w:rFonts w:eastAsiaTheme="minorHAnsi"/>
      <w:lang w:bidi="ar-SA"/>
    </w:rPr>
  </w:style>
  <w:style w:type="paragraph" w:customStyle="1" w:styleId="53FD50B185E54EA8936596FBD99BFD354">
    <w:name w:val="53FD50B185E54EA8936596FBD99BFD354"/>
    <w:rsid w:val="00214F53"/>
    <w:rPr>
      <w:rFonts w:eastAsiaTheme="minorHAnsi"/>
      <w:lang w:bidi="ar-SA"/>
    </w:rPr>
  </w:style>
  <w:style w:type="paragraph" w:customStyle="1" w:styleId="D41CE779E0644CDA80E5A4C969C2E41D4">
    <w:name w:val="D41CE779E0644CDA80E5A4C969C2E41D4"/>
    <w:rsid w:val="00214F53"/>
    <w:rPr>
      <w:rFonts w:eastAsiaTheme="minorHAnsi"/>
      <w:lang w:bidi="ar-SA"/>
    </w:rPr>
  </w:style>
  <w:style w:type="paragraph" w:customStyle="1" w:styleId="61E9678C2AE441B9AD481B9FD61137D54">
    <w:name w:val="61E9678C2AE441B9AD481B9FD61137D54"/>
    <w:rsid w:val="00214F53"/>
    <w:rPr>
      <w:rFonts w:eastAsiaTheme="minorHAnsi"/>
      <w:lang w:bidi="ar-SA"/>
    </w:rPr>
  </w:style>
  <w:style w:type="paragraph" w:customStyle="1" w:styleId="9348A03DCB7548E88C511A360020C59F4">
    <w:name w:val="9348A03DCB7548E88C511A360020C59F4"/>
    <w:rsid w:val="00214F53"/>
    <w:rPr>
      <w:rFonts w:eastAsiaTheme="minorHAnsi"/>
      <w:lang w:bidi="ar-SA"/>
    </w:rPr>
  </w:style>
  <w:style w:type="paragraph" w:customStyle="1" w:styleId="61FEB88F93B34CF0B565A945A4EA8A324">
    <w:name w:val="61FEB88F93B34CF0B565A945A4EA8A324"/>
    <w:rsid w:val="00214F53"/>
    <w:rPr>
      <w:rFonts w:eastAsiaTheme="minorHAnsi"/>
      <w:lang w:bidi="ar-SA"/>
    </w:rPr>
  </w:style>
  <w:style w:type="paragraph" w:customStyle="1" w:styleId="171E61CD200041C487EFE784FE10488B4">
    <w:name w:val="171E61CD200041C487EFE784FE10488B4"/>
    <w:rsid w:val="00214F53"/>
    <w:rPr>
      <w:rFonts w:eastAsiaTheme="minorHAnsi"/>
      <w:lang w:bidi="ar-SA"/>
    </w:rPr>
  </w:style>
  <w:style w:type="paragraph" w:customStyle="1" w:styleId="FC7069CEFB4D44E99CD8DC7A687A29A04">
    <w:name w:val="FC7069CEFB4D44E99CD8DC7A687A29A04"/>
    <w:rsid w:val="00214F53"/>
    <w:rPr>
      <w:rFonts w:eastAsiaTheme="minorHAnsi"/>
      <w:lang w:bidi="ar-SA"/>
    </w:rPr>
  </w:style>
  <w:style w:type="paragraph" w:customStyle="1" w:styleId="999206C26BDD497EBAF602D5F1F154694">
    <w:name w:val="999206C26BDD497EBAF602D5F1F154694"/>
    <w:rsid w:val="00214F53"/>
    <w:rPr>
      <w:rFonts w:eastAsiaTheme="minorHAnsi"/>
      <w:lang w:bidi="ar-SA"/>
    </w:rPr>
  </w:style>
  <w:style w:type="paragraph" w:customStyle="1" w:styleId="5A03E1FD9FBD40B5BDC28746F23C21A84">
    <w:name w:val="5A03E1FD9FBD40B5BDC28746F23C21A84"/>
    <w:rsid w:val="00214F53"/>
    <w:rPr>
      <w:rFonts w:eastAsiaTheme="minorHAnsi"/>
      <w:lang w:bidi="ar-SA"/>
    </w:rPr>
  </w:style>
  <w:style w:type="paragraph" w:customStyle="1" w:styleId="F79121E468B64354B5649189811778684">
    <w:name w:val="F79121E468B64354B5649189811778684"/>
    <w:rsid w:val="00214F53"/>
    <w:rPr>
      <w:rFonts w:eastAsiaTheme="minorHAnsi"/>
      <w:lang w:bidi="ar-SA"/>
    </w:rPr>
  </w:style>
  <w:style w:type="paragraph" w:customStyle="1" w:styleId="CB092A7585884C698718BAA28FEFF9384">
    <w:name w:val="CB092A7585884C698718BAA28FEFF9384"/>
    <w:rsid w:val="00214F53"/>
    <w:rPr>
      <w:rFonts w:eastAsiaTheme="minorHAnsi"/>
      <w:lang w:bidi="ar-SA"/>
    </w:rPr>
  </w:style>
  <w:style w:type="paragraph" w:customStyle="1" w:styleId="67891A32A0C34F99A669F2AB87296CCC4">
    <w:name w:val="67891A32A0C34F99A669F2AB87296CCC4"/>
    <w:rsid w:val="00214F53"/>
    <w:rPr>
      <w:rFonts w:eastAsiaTheme="minorHAnsi"/>
      <w:lang w:bidi="ar-SA"/>
    </w:rPr>
  </w:style>
  <w:style w:type="paragraph" w:customStyle="1" w:styleId="4858AD7AFE8D4C39813123F2AFF243104">
    <w:name w:val="4858AD7AFE8D4C39813123F2AFF243104"/>
    <w:rsid w:val="00214F53"/>
    <w:rPr>
      <w:rFonts w:eastAsiaTheme="minorHAnsi"/>
      <w:lang w:bidi="ar-SA"/>
    </w:rPr>
  </w:style>
  <w:style w:type="paragraph" w:customStyle="1" w:styleId="8F89BB15818A4F71ABBC36D6100486DC4">
    <w:name w:val="8F89BB15818A4F71ABBC36D6100486DC4"/>
    <w:rsid w:val="00214F53"/>
    <w:rPr>
      <w:rFonts w:eastAsiaTheme="minorHAnsi"/>
      <w:lang w:bidi="ar-SA"/>
    </w:rPr>
  </w:style>
  <w:style w:type="paragraph" w:customStyle="1" w:styleId="12A3EE0EAB56403FB8923A0D24E9783E4">
    <w:name w:val="12A3EE0EAB56403FB8923A0D24E9783E4"/>
    <w:rsid w:val="00214F53"/>
    <w:rPr>
      <w:rFonts w:eastAsiaTheme="minorHAnsi"/>
      <w:lang w:bidi="ar-SA"/>
    </w:rPr>
  </w:style>
  <w:style w:type="paragraph" w:customStyle="1" w:styleId="1525B4DBD8D04338B285EEA8263EB8334">
    <w:name w:val="1525B4DBD8D04338B285EEA8263EB8334"/>
    <w:rsid w:val="00214F53"/>
    <w:rPr>
      <w:rFonts w:eastAsiaTheme="minorHAnsi"/>
      <w:lang w:bidi="ar-SA"/>
    </w:rPr>
  </w:style>
  <w:style w:type="paragraph" w:customStyle="1" w:styleId="CC25B2C01E1F45AF87F1136A8C26294C5">
    <w:name w:val="CC25B2C01E1F45AF87F1136A8C26294C5"/>
    <w:rsid w:val="00214F53"/>
    <w:rPr>
      <w:rFonts w:eastAsiaTheme="minorHAnsi"/>
      <w:lang w:bidi="ar-SA"/>
    </w:rPr>
  </w:style>
  <w:style w:type="paragraph" w:customStyle="1" w:styleId="4898E8CFA7B24ACEAEFB5FDA640AEFF86">
    <w:name w:val="4898E8CFA7B24ACEAEFB5FDA640AEFF86"/>
    <w:rsid w:val="00214F53"/>
    <w:rPr>
      <w:rFonts w:eastAsiaTheme="minorHAnsi"/>
      <w:lang w:bidi="ar-SA"/>
    </w:rPr>
  </w:style>
  <w:style w:type="paragraph" w:customStyle="1" w:styleId="A5BED4A798C54A529DCCF402D46DCE146">
    <w:name w:val="A5BED4A798C54A529DCCF402D46DCE146"/>
    <w:rsid w:val="00214F53"/>
    <w:rPr>
      <w:rFonts w:eastAsiaTheme="minorHAnsi"/>
      <w:lang w:bidi="ar-SA"/>
    </w:rPr>
  </w:style>
  <w:style w:type="paragraph" w:customStyle="1" w:styleId="A19DB277D53C431E9A84FE93A11A86126">
    <w:name w:val="A19DB277D53C431E9A84FE93A11A86126"/>
    <w:rsid w:val="00214F53"/>
    <w:rPr>
      <w:rFonts w:eastAsiaTheme="minorHAnsi"/>
      <w:lang w:bidi="ar-SA"/>
    </w:rPr>
  </w:style>
  <w:style w:type="paragraph" w:customStyle="1" w:styleId="05ADF172078B4C6987F83DEC89E081DC6">
    <w:name w:val="05ADF172078B4C6987F83DEC89E081DC6"/>
    <w:rsid w:val="00214F53"/>
    <w:rPr>
      <w:rFonts w:eastAsiaTheme="minorHAnsi"/>
      <w:lang w:bidi="ar-SA"/>
    </w:rPr>
  </w:style>
  <w:style w:type="paragraph" w:customStyle="1" w:styleId="7EBDF9A4459B475A9183DE885F29F26F6">
    <w:name w:val="7EBDF9A4459B475A9183DE885F29F26F6"/>
    <w:rsid w:val="00214F53"/>
    <w:rPr>
      <w:rFonts w:eastAsiaTheme="minorHAnsi"/>
      <w:lang w:bidi="ar-SA"/>
    </w:rPr>
  </w:style>
  <w:style w:type="paragraph" w:customStyle="1" w:styleId="1B6D5C458232497CB9C55E871F4377616">
    <w:name w:val="1B6D5C458232497CB9C55E871F4377616"/>
    <w:rsid w:val="00214F53"/>
    <w:rPr>
      <w:rFonts w:eastAsiaTheme="minorHAnsi"/>
      <w:lang w:bidi="ar-SA"/>
    </w:rPr>
  </w:style>
  <w:style w:type="paragraph" w:customStyle="1" w:styleId="BD502BC31F8147B3A6C613F794B32FE96">
    <w:name w:val="BD502BC31F8147B3A6C613F794B32FE96"/>
    <w:rsid w:val="00214F53"/>
    <w:rPr>
      <w:rFonts w:eastAsiaTheme="minorHAnsi"/>
      <w:lang w:bidi="ar-SA"/>
    </w:rPr>
  </w:style>
  <w:style w:type="paragraph" w:customStyle="1" w:styleId="40DDA44238334EAEAFC5A65E31F9F12E6">
    <w:name w:val="40DDA44238334EAEAFC5A65E31F9F12E6"/>
    <w:rsid w:val="00214F53"/>
    <w:rPr>
      <w:rFonts w:eastAsiaTheme="minorHAnsi"/>
      <w:lang w:bidi="ar-SA"/>
    </w:rPr>
  </w:style>
  <w:style w:type="paragraph" w:customStyle="1" w:styleId="B852C3A4B6B14A0EB1749D6F103DFBDA6">
    <w:name w:val="B852C3A4B6B14A0EB1749D6F103DFBDA6"/>
    <w:rsid w:val="00214F53"/>
    <w:rPr>
      <w:rFonts w:eastAsiaTheme="minorHAnsi"/>
      <w:lang w:bidi="ar-SA"/>
    </w:rPr>
  </w:style>
  <w:style w:type="paragraph" w:customStyle="1" w:styleId="5EA47751CD3645729E500FC802C443B66">
    <w:name w:val="5EA47751CD3645729E500FC802C443B66"/>
    <w:rsid w:val="00214F53"/>
    <w:rPr>
      <w:rFonts w:eastAsiaTheme="minorHAnsi"/>
      <w:lang w:bidi="ar-SA"/>
    </w:rPr>
  </w:style>
  <w:style w:type="paragraph" w:customStyle="1" w:styleId="A54B918660984BFCB832821C999A38DC6">
    <w:name w:val="A54B918660984BFCB832821C999A38DC6"/>
    <w:rsid w:val="00214F53"/>
    <w:rPr>
      <w:rFonts w:eastAsiaTheme="minorHAnsi"/>
      <w:lang w:bidi="ar-SA"/>
    </w:rPr>
  </w:style>
  <w:style w:type="paragraph" w:customStyle="1" w:styleId="8C1049609B4943F0A4F269C55830708B6">
    <w:name w:val="8C1049609B4943F0A4F269C55830708B6"/>
    <w:rsid w:val="00214F53"/>
    <w:rPr>
      <w:rFonts w:eastAsiaTheme="minorHAnsi"/>
      <w:lang w:bidi="ar-SA"/>
    </w:rPr>
  </w:style>
  <w:style w:type="paragraph" w:customStyle="1" w:styleId="51C778E949AD442EB6E68A0D20CAC8076">
    <w:name w:val="51C778E949AD442EB6E68A0D20CAC8076"/>
    <w:rsid w:val="00214F53"/>
    <w:rPr>
      <w:rFonts w:eastAsiaTheme="minorHAnsi"/>
      <w:lang w:bidi="ar-SA"/>
    </w:rPr>
  </w:style>
  <w:style w:type="paragraph" w:customStyle="1" w:styleId="B0FF6FE5703D417C824F07A112FC1E1E6">
    <w:name w:val="B0FF6FE5703D417C824F07A112FC1E1E6"/>
    <w:rsid w:val="00214F53"/>
    <w:rPr>
      <w:rFonts w:eastAsiaTheme="minorHAnsi"/>
      <w:lang w:bidi="ar-SA"/>
    </w:rPr>
  </w:style>
  <w:style w:type="paragraph" w:customStyle="1" w:styleId="032D27F1A8FD419594D8A4F4A583D4116">
    <w:name w:val="032D27F1A8FD419594D8A4F4A583D4116"/>
    <w:rsid w:val="00214F53"/>
    <w:rPr>
      <w:rFonts w:eastAsiaTheme="minorHAnsi"/>
      <w:lang w:bidi="ar-SA"/>
    </w:rPr>
  </w:style>
  <w:style w:type="paragraph" w:customStyle="1" w:styleId="72135C348A644215ADE87C0A54BD4D9E6">
    <w:name w:val="72135C348A644215ADE87C0A54BD4D9E6"/>
    <w:rsid w:val="00214F53"/>
    <w:rPr>
      <w:rFonts w:eastAsiaTheme="minorHAnsi"/>
      <w:lang w:bidi="ar-SA"/>
    </w:rPr>
  </w:style>
  <w:style w:type="paragraph" w:customStyle="1" w:styleId="3F9AE37C08D741DB8A3BDA703F90E5116">
    <w:name w:val="3F9AE37C08D741DB8A3BDA703F90E5116"/>
    <w:rsid w:val="00214F53"/>
    <w:rPr>
      <w:rFonts w:eastAsiaTheme="minorHAnsi"/>
      <w:lang w:bidi="ar-SA"/>
    </w:rPr>
  </w:style>
  <w:style w:type="paragraph" w:customStyle="1" w:styleId="4111FED88015416F9E6EE1C2CF7E05A66">
    <w:name w:val="4111FED88015416F9E6EE1C2CF7E05A66"/>
    <w:rsid w:val="00214F53"/>
    <w:rPr>
      <w:rFonts w:eastAsiaTheme="minorHAnsi"/>
      <w:lang w:bidi="ar-SA"/>
    </w:rPr>
  </w:style>
  <w:style w:type="paragraph" w:customStyle="1" w:styleId="47C90FD4202B41C0AF6687A2816AFA6C6">
    <w:name w:val="47C90FD4202B41C0AF6687A2816AFA6C6"/>
    <w:rsid w:val="00214F53"/>
    <w:rPr>
      <w:rFonts w:eastAsiaTheme="minorHAnsi"/>
      <w:lang w:bidi="ar-SA"/>
    </w:rPr>
  </w:style>
  <w:style w:type="paragraph" w:customStyle="1" w:styleId="4163B3BEF835431E810808B95818D1D76">
    <w:name w:val="4163B3BEF835431E810808B95818D1D76"/>
    <w:rsid w:val="00214F53"/>
    <w:rPr>
      <w:rFonts w:eastAsiaTheme="minorHAnsi"/>
      <w:lang w:bidi="ar-SA"/>
    </w:rPr>
  </w:style>
  <w:style w:type="paragraph" w:customStyle="1" w:styleId="9146A6C784774EA9A220BEB105AA66AA6">
    <w:name w:val="9146A6C784774EA9A220BEB105AA66AA6"/>
    <w:rsid w:val="00214F53"/>
    <w:rPr>
      <w:rFonts w:eastAsiaTheme="minorHAnsi"/>
      <w:lang w:bidi="ar-SA"/>
    </w:rPr>
  </w:style>
  <w:style w:type="paragraph" w:customStyle="1" w:styleId="817D8DB778D941B089148FE8C55A46EA6">
    <w:name w:val="817D8DB778D941B089148FE8C55A46EA6"/>
    <w:rsid w:val="00214F53"/>
    <w:rPr>
      <w:rFonts w:eastAsiaTheme="minorHAnsi"/>
      <w:lang w:bidi="ar-SA"/>
    </w:rPr>
  </w:style>
  <w:style w:type="paragraph" w:customStyle="1" w:styleId="DCDEF377C600403AB87C1597134AF6BD6">
    <w:name w:val="DCDEF377C600403AB87C1597134AF6BD6"/>
    <w:rsid w:val="00214F53"/>
    <w:rPr>
      <w:rFonts w:eastAsiaTheme="minorHAnsi"/>
      <w:lang w:bidi="ar-SA"/>
    </w:rPr>
  </w:style>
  <w:style w:type="paragraph" w:customStyle="1" w:styleId="7BD5907D1AC34660824A0E02291CF1C96">
    <w:name w:val="7BD5907D1AC34660824A0E02291CF1C96"/>
    <w:rsid w:val="00214F53"/>
    <w:rPr>
      <w:rFonts w:eastAsiaTheme="minorHAnsi"/>
      <w:lang w:bidi="ar-SA"/>
    </w:rPr>
  </w:style>
  <w:style w:type="paragraph" w:customStyle="1" w:styleId="B60AB19BD1064EE2986C00D658714B256">
    <w:name w:val="B60AB19BD1064EE2986C00D658714B256"/>
    <w:rsid w:val="00214F53"/>
    <w:rPr>
      <w:rFonts w:eastAsiaTheme="minorHAnsi"/>
      <w:lang w:bidi="ar-SA"/>
    </w:rPr>
  </w:style>
  <w:style w:type="paragraph" w:customStyle="1" w:styleId="BD93E38D34DF49E585C74F5E11C146475">
    <w:name w:val="BD93E38D34DF49E585C74F5E11C146475"/>
    <w:rsid w:val="00214F53"/>
    <w:rPr>
      <w:rFonts w:eastAsiaTheme="minorHAnsi"/>
      <w:lang w:bidi="ar-SA"/>
    </w:rPr>
  </w:style>
  <w:style w:type="paragraph" w:customStyle="1" w:styleId="0834687206994CD5B79571B23B13FFDF5">
    <w:name w:val="0834687206994CD5B79571B23B13FFDF5"/>
    <w:rsid w:val="00214F53"/>
    <w:rPr>
      <w:rFonts w:eastAsiaTheme="minorHAnsi"/>
      <w:lang w:bidi="ar-SA"/>
    </w:rPr>
  </w:style>
  <w:style w:type="paragraph" w:customStyle="1" w:styleId="6869E02E0E2B4C52A39DEE7073C3DAA15">
    <w:name w:val="6869E02E0E2B4C52A39DEE7073C3DAA15"/>
    <w:rsid w:val="00214F53"/>
    <w:rPr>
      <w:rFonts w:eastAsiaTheme="minorHAnsi"/>
      <w:lang w:bidi="ar-SA"/>
    </w:rPr>
  </w:style>
  <w:style w:type="paragraph" w:customStyle="1" w:styleId="74BEF9631E0E4DCE96A80390AAEBA48C5">
    <w:name w:val="74BEF9631E0E4DCE96A80390AAEBA48C5"/>
    <w:rsid w:val="00214F53"/>
    <w:rPr>
      <w:rFonts w:eastAsiaTheme="minorHAnsi"/>
      <w:lang w:bidi="ar-SA"/>
    </w:rPr>
  </w:style>
  <w:style w:type="paragraph" w:customStyle="1" w:styleId="39A39EFDBAEE4E5D9BD153E3EF3A0AD85">
    <w:name w:val="39A39EFDBAEE4E5D9BD153E3EF3A0AD85"/>
    <w:rsid w:val="00214F53"/>
    <w:rPr>
      <w:rFonts w:eastAsiaTheme="minorHAnsi"/>
      <w:lang w:bidi="ar-SA"/>
    </w:rPr>
  </w:style>
  <w:style w:type="paragraph" w:customStyle="1" w:styleId="1AC4BDE3AACF432BA7A415D93C66C8AE5">
    <w:name w:val="1AC4BDE3AACF432BA7A415D93C66C8AE5"/>
    <w:rsid w:val="00214F53"/>
    <w:rPr>
      <w:rFonts w:eastAsiaTheme="minorHAnsi"/>
      <w:lang w:bidi="ar-SA"/>
    </w:rPr>
  </w:style>
  <w:style w:type="paragraph" w:customStyle="1" w:styleId="501D94C8CC154DF881B8C850ED47CACB5">
    <w:name w:val="501D94C8CC154DF881B8C850ED47CACB5"/>
    <w:rsid w:val="00214F53"/>
    <w:rPr>
      <w:rFonts w:eastAsiaTheme="minorHAnsi"/>
      <w:lang w:bidi="ar-SA"/>
    </w:rPr>
  </w:style>
  <w:style w:type="paragraph" w:customStyle="1" w:styleId="FB506A2647DE4475A56C8434B9DE9C7C5">
    <w:name w:val="FB506A2647DE4475A56C8434B9DE9C7C5"/>
    <w:rsid w:val="00214F53"/>
    <w:rPr>
      <w:rFonts w:eastAsiaTheme="minorHAnsi"/>
      <w:lang w:bidi="ar-SA"/>
    </w:rPr>
  </w:style>
  <w:style w:type="paragraph" w:customStyle="1" w:styleId="446F68842183402799DBAB232D8F76875">
    <w:name w:val="446F68842183402799DBAB232D8F76875"/>
    <w:rsid w:val="00214F53"/>
    <w:rPr>
      <w:rFonts w:eastAsiaTheme="minorHAnsi"/>
      <w:lang w:bidi="ar-SA"/>
    </w:rPr>
  </w:style>
  <w:style w:type="paragraph" w:customStyle="1" w:styleId="07C49FF719CD40C1A9CAEEB8C0DD29C85">
    <w:name w:val="07C49FF719CD40C1A9CAEEB8C0DD29C85"/>
    <w:rsid w:val="00214F53"/>
    <w:rPr>
      <w:rFonts w:eastAsiaTheme="minorHAnsi"/>
      <w:lang w:bidi="ar-SA"/>
    </w:rPr>
  </w:style>
  <w:style w:type="paragraph" w:customStyle="1" w:styleId="3A4693DAF14E4178BF5D57D3FA1F86E05">
    <w:name w:val="3A4693DAF14E4178BF5D57D3FA1F86E05"/>
    <w:rsid w:val="00214F53"/>
    <w:rPr>
      <w:rFonts w:eastAsiaTheme="minorHAnsi"/>
      <w:lang w:bidi="ar-SA"/>
    </w:rPr>
  </w:style>
  <w:style w:type="paragraph" w:customStyle="1" w:styleId="9562038B281C4D449270CC96EF7BC17C5">
    <w:name w:val="9562038B281C4D449270CC96EF7BC17C5"/>
    <w:rsid w:val="00214F53"/>
    <w:rPr>
      <w:rFonts w:eastAsiaTheme="minorHAnsi"/>
      <w:lang w:bidi="ar-SA"/>
    </w:rPr>
  </w:style>
  <w:style w:type="paragraph" w:customStyle="1" w:styleId="6E6E6A9ECEA04A9EA4433F1172DA47F25">
    <w:name w:val="6E6E6A9ECEA04A9EA4433F1172DA47F25"/>
    <w:rsid w:val="00214F53"/>
    <w:rPr>
      <w:rFonts w:eastAsiaTheme="minorHAnsi"/>
      <w:lang w:bidi="ar-SA"/>
    </w:rPr>
  </w:style>
  <w:style w:type="paragraph" w:customStyle="1" w:styleId="3DAD1D71DCA1434F9E5EAC290D5EEEED5">
    <w:name w:val="3DAD1D71DCA1434F9E5EAC290D5EEEED5"/>
    <w:rsid w:val="00214F53"/>
    <w:rPr>
      <w:rFonts w:eastAsiaTheme="minorHAnsi"/>
      <w:lang w:bidi="ar-SA"/>
    </w:rPr>
  </w:style>
  <w:style w:type="paragraph" w:customStyle="1" w:styleId="9D6FC75CC52F4A5EAD2FFD30B63DF8F45">
    <w:name w:val="9D6FC75CC52F4A5EAD2FFD30B63DF8F45"/>
    <w:rsid w:val="00214F53"/>
    <w:rPr>
      <w:rFonts w:eastAsiaTheme="minorHAnsi"/>
      <w:lang w:bidi="ar-SA"/>
    </w:rPr>
  </w:style>
  <w:style w:type="paragraph" w:customStyle="1" w:styleId="E5554889F7EC43089D820866809063465">
    <w:name w:val="E5554889F7EC43089D820866809063465"/>
    <w:rsid w:val="00214F53"/>
    <w:rPr>
      <w:rFonts w:eastAsiaTheme="minorHAnsi"/>
      <w:lang w:bidi="ar-SA"/>
    </w:rPr>
  </w:style>
  <w:style w:type="paragraph" w:customStyle="1" w:styleId="9A3AFF589446477B990ECA8C62245EC95">
    <w:name w:val="9A3AFF589446477B990ECA8C62245EC95"/>
    <w:rsid w:val="00214F53"/>
    <w:rPr>
      <w:rFonts w:eastAsiaTheme="minorHAnsi"/>
      <w:lang w:bidi="ar-SA"/>
    </w:rPr>
  </w:style>
  <w:style w:type="paragraph" w:customStyle="1" w:styleId="EF0E683D61E84C91B211D081D97EFC365">
    <w:name w:val="EF0E683D61E84C91B211D081D97EFC365"/>
    <w:rsid w:val="00214F53"/>
    <w:rPr>
      <w:rFonts w:eastAsiaTheme="minorHAnsi"/>
      <w:lang w:bidi="ar-SA"/>
    </w:rPr>
  </w:style>
  <w:style w:type="paragraph" w:customStyle="1" w:styleId="A03922E6220349888C98DE9CBEB414BD5">
    <w:name w:val="A03922E6220349888C98DE9CBEB414BD5"/>
    <w:rsid w:val="00214F53"/>
    <w:rPr>
      <w:rFonts w:eastAsiaTheme="minorHAnsi"/>
      <w:lang w:bidi="ar-SA"/>
    </w:rPr>
  </w:style>
  <w:style w:type="paragraph" w:customStyle="1" w:styleId="7828751A9D65445BAE2362884E52C7EA5">
    <w:name w:val="7828751A9D65445BAE2362884E52C7EA5"/>
    <w:rsid w:val="00214F53"/>
    <w:rPr>
      <w:rFonts w:eastAsiaTheme="minorHAnsi"/>
      <w:lang w:bidi="ar-SA"/>
    </w:rPr>
  </w:style>
  <w:style w:type="paragraph" w:customStyle="1" w:styleId="2E385517DCA04601942BDC48BA64DB935">
    <w:name w:val="2E385517DCA04601942BDC48BA64DB935"/>
    <w:rsid w:val="00214F53"/>
    <w:rPr>
      <w:rFonts w:eastAsiaTheme="minorHAnsi"/>
      <w:lang w:bidi="ar-SA"/>
    </w:rPr>
  </w:style>
  <w:style w:type="paragraph" w:customStyle="1" w:styleId="54D468609B4D4CDC9E419EB4BDC5B82C5">
    <w:name w:val="54D468609B4D4CDC9E419EB4BDC5B82C5"/>
    <w:rsid w:val="00214F53"/>
    <w:rPr>
      <w:rFonts w:eastAsiaTheme="minorHAnsi"/>
      <w:lang w:bidi="ar-SA"/>
    </w:rPr>
  </w:style>
  <w:style w:type="paragraph" w:customStyle="1" w:styleId="40B09E128CBF448BBDD5C6C9CA0054F05">
    <w:name w:val="40B09E128CBF448BBDD5C6C9CA0054F05"/>
    <w:rsid w:val="00214F53"/>
    <w:rPr>
      <w:rFonts w:eastAsiaTheme="minorHAnsi"/>
      <w:lang w:bidi="ar-SA"/>
    </w:rPr>
  </w:style>
  <w:style w:type="paragraph" w:customStyle="1" w:styleId="B6544722F5324F848AFD8EF2B376AFFB5">
    <w:name w:val="B6544722F5324F848AFD8EF2B376AFFB5"/>
    <w:rsid w:val="00214F53"/>
    <w:rPr>
      <w:rFonts w:eastAsiaTheme="minorHAnsi"/>
      <w:lang w:bidi="ar-SA"/>
    </w:rPr>
  </w:style>
  <w:style w:type="paragraph" w:customStyle="1" w:styleId="6D42AAEF5D8E4CBCAAA3DFD3B2454A835">
    <w:name w:val="6D42AAEF5D8E4CBCAAA3DFD3B2454A835"/>
    <w:rsid w:val="00214F53"/>
    <w:rPr>
      <w:rFonts w:eastAsiaTheme="minorHAnsi"/>
      <w:lang w:bidi="ar-SA"/>
    </w:rPr>
  </w:style>
  <w:style w:type="paragraph" w:customStyle="1" w:styleId="FC4244160C6646E0A0253FA16BDCB6435">
    <w:name w:val="FC4244160C6646E0A0253FA16BDCB6435"/>
    <w:rsid w:val="00214F53"/>
    <w:rPr>
      <w:rFonts w:eastAsiaTheme="minorHAnsi"/>
      <w:lang w:bidi="ar-SA"/>
    </w:rPr>
  </w:style>
  <w:style w:type="paragraph" w:customStyle="1" w:styleId="CD342AFBBA484816A5200D10F475E3375">
    <w:name w:val="CD342AFBBA484816A5200D10F475E3375"/>
    <w:rsid w:val="00214F53"/>
    <w:rPr>
      <w:rFonts w:eastAsiaTheme="minorHAnsi"/>
      <w:lang w:bidi="ar-SA"/>
    </w:rPr>
  </w:style>
  <w:style w:type="paragraph" w:customStyle="1" w:styleId="F0505083A63C42F8B98B83A474AA6D9F5">
    <w:name w:val="F0505083A63C42F8B98B83A474AA6D9F5"/>
    <w:rsid w:val="00214F53"/>
    <w:rPr>
      <w:rFonts w:eastAsiaTheme="minorHAnsi"/>
      <w:lang w:bidi="ar-SA"/>
    </w:rPr>
  </w:style>
  <w:style w:type="paragraph" w:customStyle="1" w:styleId="DF06DB44F20C408BAFF99670BF066CDA5">
    <w:name w:val="DF06DB44F20C408BAFF99670BF066CDA5"/>
    <w:rsid w:val="00214F53"/>
    <w:rPr>
      <w:rFonts w:eastAsiaTheme="minorHAnsi"/>
      <w:lang w:bidi="ar-SA"/>
    </w:rPr>
  </w:style>
  <w:style w:type="paragraph" w:customStyle="1" w:styleId="292BD5E1EDE6461E82D02BE2B475359C5">
    <w:name w:val="292BD5E1EDE6461E82D02BE2B475359C5"/>
    <w:rsid w:val="00214F53"/>
    <w:rPr>
      <w:rFonts w:eastAsiaTheme="minorHAnsi"/>
      <w:lang w:bidi="ar-SA"/>
    </w:rPr>
  </w:style>
  <w:style w:type="paragraph" w:customStyle="1" w:styleId="D7534F9CB5F7495F800526A46207AD5D5">
    <w:name w:val="D7534F9CB5F7495F800526A46207AD5D5"/>
    <w:rsid w:val="00214F53"/>
    <w:rPr>
      <w:rFonts w:eastAsiaTheme="minorHAnsi"/>
      <w:lang w:bidi="ar-SA"/>
    </w:rPr>
  </w:style>
  <w:style w:type="paragraph" w:customStyle="1" w:styleId="3DC7B558EC97480A961260AD9A41352A5">
    <w:name w:val="3DC7B558EC97480A961260AD9A41352A5"/>
    <w:rsid w:val="00214F53"/>
    <w:rPr>
      <w:rFonts w:eastAsiaTheme="minorHAnsi"/>
      <w:lang w:bidi="ar-SA"/>
    </w:rPr>
  </w:style>
  <w:style w:type="paragraph" w:customStyle="1" w:styleId="DD26BB86CFB149BAA9EBCFCE8CDA2B855">
    <w:name w:val="DD26BB86CFB149BAA9EBCFCE8CDA2B855"/>
    <w:rsid w:val="00214F53"/>
    <w:rPr>
      <w:rFonts w:eastAsiaTheme="minorHAnsi"/>
      <w:lang w:bidi="ar-SA"/>
    </w:rPr>
  </w:style>
  <w:style w:type="paragraph" w:customStyle="1" w:styleId="A6CC60DF205542B3ABC02655DB4EE3E85">
    <w:name w:val="A6CC60DF205542B3ABC02655DB4EE3E85"/>
    <w:rsid w:val="00214F53"/>
    <w:rPr>
      <w:rFonts w:eastAsiaTheme="minorHAnsi"/>
      <w:lang w:bidi="ar-SA"/>
    </w:rPr>
  </w:style>
  <w:style w:type="paragraph" w:customStyle="1" w:styleId="DA265FE618354D88B3E04AAC633D535F5">
    <w:name w:val="DA265FE618354D88B3E04AAC633D535F5"/>
    <w:rsid w:val="00214F53"/>
    <w:rPr>
      <w:rFonts w:eastAsiaTheme="minorHAnsi"/>
      <w:lang w:bidi="ar-SA"/>
    </w:rPr>
  </w:style>
  <w:style w:type="paragraph" w:customStyle="1" w:styleId="936C7DEA1EDC4CA49EF2ADE9076445715">
    <w:name w:val="936C7DEA1EDC4CA49EF2ADE9076445715"/>
    <w:rsid w:val="00214F53"/>
    <w:rPr>
      <w:rFonts w:eastAsiaTheme="minorHAnsi"/>
      <w:lang w:bidi="ar-SA"/>
    </w:rPr>
  </w:style>
  <w:style w:type="paragraph" w:customStyle="1" w:styleId="A5DCF694FE4F43D98E2C6173DEF0B1775">
    <w:name w:val="A5DCF694FE4F43D98E2C6173DEF0B1775"/>
    <w:rsid w:val="00214F53"/>
    <w:rPr>
      <w:rFonts w:eastAsiaTheme="minorHAnsi"/>
      <w:lang w:bidi="ar-SA"/>
    </w:rPr>
  </w:style>
  <w:style w:type="paragraph" w:customStyle="1" w:styleId="54ED38C283744B04AD1979DEC4DAD0905">
    <w:name w:val="54ED38C283744B04AD1979DEC4DAD0905"/>
    <w:rsid w:val="00214F53"/>
    <w:rPr>
      <w:rFonts w:eastAsiaTheme="minorHAnsi"/>
      <w:lang w:bidi="ar-SA"/>
    </w:rPr>
  </w:style>
  <w:style w:type="paragraph" w:customStyle="1" w:styleId="48094306FF8140A9B5437AE314AD0B685">
    <w:name w:val="48094306FF8140A9B5437AE314AD0B685"/>
    <w:rsid w:val="00214F53"/>
    <w:rPr>
      <w:rFonts w:eastAsiaTheme="minorHAnsi"/>
      <w:lang w:bidi="ar-SA"/>
    </w:rPr>
  </w:style>
  <w:style w:type="paragraph" w:customStyle="1" w:styleId="E0AAFB995A394392BB3437A38A60807B5">
    <w:name w:val="E0AAFB995A394392BB3437A38A60807B5"/>
    <w:rsid w:val="00214F53"/>
    <w:rPr>
      <w:rFonts w:eastAsiaTheme="minorHAnsi"/>
      <w:lang w:bidi="ar-SA"/>
    </w:rPr>
  </w:style>
  <w:style w:type="paragraph" w:customStyle="1" w:styleId="3B8D32EAF1FC467089B0CB9F7F35627B5">
    <w:name w:val="3B8D32EAF1FC467089B0CB9F7F35627B5"/>
    <w:rsid w:val="00214F53"/>
    <w:rPr>
      <w:rFonts w:eastAsiaTheme="minorHAnsi"/>
      <w:lang w:bidi="ar-SA"/>
    </w:rPr>
  </w:style>
  <w:style w:type="paragraph" w:customStyle="1" w:styleId="7CA06094F2F04CF0A508DF194A4022A45">
    <w:name w:val="7CA06094F2F04CF0A508DF194A4022A45"/>
    <w:rsid w:val="00214F53"/>
    <w:rPr>
      <w:rFonts w:eastAsiaTheme="minorHAnsi"/>
      <w:lang w:bidi="ar-SA"/>
    </w:rPr>
  </w:style>
  <w:style w:type="paragraph" w:customStyle="1" w:styleId="C219A2B805F74D2D85E3092A2DED93925">
    <w:name w:val="C219A2B805F74D2D85E3092A2DED93925"/>
    <w:rsid w:val="00214F53"/>
    <w:rPr>
      <w:rFonts w:eastAsiaTheme="minorHAnsi"/>
      <w:lang w:bidi="ar-SA"/>
    </w:rPr>
  </w:style>
  <w:style w:type="paragraph" w:customStyle="1" w:styleId="DDC822D16EBA4797BA26180DDB8F656D5">
    <w:name w:val="DDC822D16EBA4797BA26180DDB8F656D5"/>
    <w:rsid w:val="00214F53"/>
    <w:rPr>
      <w:rFonts w:eastAsiaTheme="minorHAnsi"/>
      <w:lang w:bidi="ar-SA"/>
    </w:rPr>
  </w:style>
  <w:style w:type="paragraph" w:customStyle="1" w:styleId="7DE1DC2624F549B3A275DCD9EE3374825">
    <w:name w:val="7DE1DC2624F549B3A275DCD9EE3374825"/>
    <w:rsid w:val="00214F53"/>
    <w:rPr>
      <w:rFonts w:eastAsiaTheme="minorHAnsi"/>
      <w:lang w:bidi="ar-SA"/>
    </w:rPr>
  </w:style>
  <w:style w:type="paragraph" w:customStyle="1" w:styleId="1BCC4F03647F48A8BEA8D2E4A109255A5">
    <w:name w:val="1BCC4F03647F48A8BEA8D2E4A109255A5"/>
    <w:rsid w:val="00214F53"/>
    <w:rPr>
      <w:rFonts w:eastAsiaTheme="minorHAnsi"/>
      <w:lang w:bidi="ar-SA"/>
    </w:rPr>
  </w:style>
  <w:style w:type="paragraph" w:customStyle="1" w:styleId="9C52CD8168F84D99BCC15F7260C7453A5">
    <w:name w:val="9C52CD8168F84D99BCC15F7260C7453A5"/>
    <w:rsid w:val="00214F53"/>
    <w:rPr>
      <w:rFonts w:eastAsiaTheme="minorHAnsi"/>
      <w:lang w:bidi="ar-SA"/>
    </w:rPr>
  </w:style>
  <w:style w:type="paragraph" w:customStyle="1" w:styleId="4C9D15DEA0F94B04BFD81116BF8F066D5">
    <w:name w:val="4C9D15DEA0F94B04BFD81116BF8F066D5"/>
    <w:rsid w:val="00214F53"/>
    <w:rPr>
      <w:rFonts w:eastAsiaTheme="minorHAnsi"/>
      <w:lang w:bidi="ar-SA"/>
    </w:rPr>
  </w:style>
  <w:style w:type="paragraph" w:customStyle="1" w:styleId="3F14360B8B4B48AEAB4E40830A2DDB845">
    <w:name w:val="3F14360B8B4B48AEAB4E40830A2DDB845"/>
    <w:rsid w:val="00214F53"/>
    <w:rPr>
      <w:rFonts w:eastAsiaTheme="minorHAnsi"/>
      <w:lang w:bidi="ar-SA"/>
    </w:rPr>
  </w:style>
  <w:style w:type="paragraph" w:customStyle="1" w:styleId="6AD70528AFC545C78EEC883AEBF0F3145">
    <w:name w:val="6AD70528AFC545C78EEC883AEBF0F3145"/>
    <w:rsid w:val="00214F53"/>
    <w:rPr>
      <w:rFonts w:eastAsiaTheme="minorHAnsi"/>
      <w:lang w:bidi="ar-SA"/>
    </w:rPr>
  </w:style>
  <w:style w:type="paragraph" w:customStyle="1" w:styleId="866A9DE82588445BA39A417222D8AA4F5">
    <w:name w:val="866A9DE82588445BA39A417222D8AA4F5"/>
    <w:rsid w:val="00214F53"/>
    <w:rPr>
      <w:rFonts w:eastAsiaTheme="minorHAnsi"/>
      <w:lang w:bidi="ar-SA"/>
    </w:rPr>
  </w:style>
  <w:style w:type="paragraph" w:customStyle="1" w:styleId="D5BAD16430624C6FA42505E39778DD7E5">
    <w:name w:val="D5BAD16430624C6FA42505E39778DD7E5"/>
    <w:rsid w:val="00214F53"/>
    <w:rPr>
      <w:rFonts w:eastAsiaTheme="minorHAnsi"/>
      <w:lang w:bidi="ar-SA"/>
    </w:rPr>
  </w:style>
  <w:style w:type="paragraph" w:customStyle="1" w:styleId="D6F3C850C7FD4FEBB1C58C17F896FB4F5">
    <w:name w:val="D6F3C850C7FD4FEBB1C58C17F896FB4F5"/>
    <w:rsid w:val="00214F53"/>
    <w:rPr>
      <w:rFonts w:eastAsiaTheme="minorHAnsi"/>
      <w:lang w:bidi="ar-SA"/>
    </w:rPr>
  </w:style>
  <w:style w:type="paragraph" w:customStyle="1" w:styleId="A4850422F9064DE693831F5A59C9B6245">
    <w:name w:val="A4850422F9064DE693831F5A59C9B6245"/>
    <w:rsid w:val="00214F53"/>
    <w:rPr>
      <w:rFonts w:eastAsiaTheme="minorHAnsi"/>
      <w:lang w:bidi="ar-SA"/>
    </w:rPr>
  </w:style>
  <w:style w:type="paragraph" w:customStyle="1" w:styleId="FD0AE35E4578407283B83DBA7A592AB55">
    <w:name w:val="FD0AE35E4578407283B83DBA7A592AB55"/>
    <w:rsid w:val="00214F53"/>
    <w:rPr>
      <w:rFonts w:eastAsiaTheme="minorHAnsi"/>
      <w:lang w:bidi="ar-SA"/>
    </w:rPr>
  </w:style>
  <w:style w:type="paragraph" w:customStyle="1" w:styleId="0B9E5DF13C72485D87F666D21B170F715">
    <w:name w:val="0B9E5DF13C72485D87F666D21B170F715"/>
    <w:rsid w:val="00214F53"/>
    <w:rPr>
      <w:rFonts w:eastAsiaTheme="minorHAnsi"/>
      <w:lang w:bidi="ar-SA"/>
    </w:rPr>
  </w:style>
  <w:style w:type="paragraph" w:customStyle="1" w:styleId="3877A76C60F54067B82791F0AD19B4A95">
    <w:name w:val="3877A76C60F54067B82791F0AD19B4A95"/>
    <w:rsid w:val="00214F53"/>
    <w:rPr>
      <w:rFonts w:eastAsiaTheme="minorHAnsi"/>
      <w:lang w:bidi="ar-SA"/>
    </w:rPr>
  </w:style>
  <w:style w:type="paragraph" w:customStyle="1" w:styleId="6458203720474B30AAADD35C6CAB94535">
    <w:name w:val="6458203720474B30AAADD35C6CAB94535"/>
    <w:rsid w:val="00214F53"/>
    <w:rPr>
      <w:rFonts w:eastAsiaTheme="minorHAnsi"/>
      <w:lang w:bidi="ar-SA"/>
    </w:rPr>
  </w:style>
  <w:style w:type="paragraph" w:customStyle="1" w:styleId="83AB7334C9084997B417CCDF6A55AB285">
    <w:name w:val="83AB7334C9084997B417CCDF6A55AB285"/>
    <w:rsid w:val="00214F53"/>
    <w:rPr>
      <w:rFonts w:eastAsiaTheme="minorHAnsi"/>
      <w:lang w:bidi="ar-SA"/>
    </w:rPr>
  </w:style>
  <w:style w:type="paragraph" w:customStyle="1" w:styleId="7BC59C16A41943BCACAAE32F3D9DB3835">
    <w:name w:val="7BC59C16A41943BCACAAE32F3D9DB3835"/>
    <w:rsid w:val="00214F53"/>
    <w:rPr>
      <w:rFonts w:eastAsiaTheme="minorHAnsi"/>
      <w:lang w:bidi="ar-SA"/>
    </w:rPr>
  </w:style>
  <w:style w:type="paragraph" w:customStyle="1" w:styleId="482968AA123E4535990B0B78A0C461965">
    <w:name w:val="482968AA123E4535990B0B78A0C461965"/>
    <w:rsid w:val="00214F53"/>
    <w:rPr>
      <w:rFonts w:eastAsiaTheme="minorHAnsi"/>
      <w:lang w:bidi="ar-SA"/>
    </w:rPr>
  </w:style>
  <w:style w:type="paragraph" w:customStyle="1" w:styleId="99A589A1C8B14CBAAEC2D2DA6B6E9ED05">
    <w:name w:val="99A589A1C8B14CBAAEC2D2DA6B6E9ED05"/>
    <w:rsid w:val="00214F53"/>
    <w:rPr>
      <w:rFonts w:eastAsiaTheme="minorHAnsi"/>
      <w:lang w:bidi="ar-SA"/>
    </w:rPr>
  </w:style>
  <w:style w:type="paragraph" w:customStyle="1" w:styleId="5A751EEBA5A64216B990234D9CEBAE595">
    <w:name w:val="5A751EEBA5A64216B990234D9CEBAE595"/>
    <w:rsid w:val="00214F53"/>
    <w:rPr>
      <w:rFonts w:eastAsiaTheme="minorHAnsi"/>
      <w:lang w:bidi="ar-SA"/>
    </w:rPr>
  </w:style>
  <w:style w:type="paragraph" w:customStyle="1" w:styleId="F420C721506D4BE6AD64ECF0C9F043465">
    <w:name w:val="F420C721506D4BE6AD64ECF0C9F043465"/>
    <w:rsid w:val="00214F53"/>
    <w:rPr>
      <w:rFonts w:eastAsiaTheme="minorHAnsi"/>
      <w:lang w:bidi="ar-SA"/>
    </w:rPr>
  </w:style>
  <w:style w:type="paragraph" w:customStyle="1" w:styleId="829E04A689B346D28F4A3D8B90DD4C3A5">
    <w:name w:val="829E04A689B346D28F4A3D8B90DD4C3A5"/>
    <w:rsid w:val="00214F53"/>
    <w:rPr>
      <w:rFonts w:eastAsiaTheme="minorHAnsi"/>
      <w:lang w:bidi="ar-SA"/>
    </w:rPr>
  </w:style>
  <w:style w:type="paragraph" w:customStyle="1" w:styleId="92A89E70D83D4620B6554A4E28EB67B15">
    <w:name w:val="92A89E70D83D4620B6554A4E28EB67B15"/>
    <w:rsid w:val="00214F53"/>
    <w:rPr>
      <w:rFonts w:eastAsiaTheme="minorHAnsi"/>
      <w:lang w:bidi="ar-SA"/>
    </w:rPr>
  </w:style>
  <w:style w:type="paragraph" w:customStyle="1" w:styleId="461EA2343D7242F89CA218A18BED67B85">
    <w:name w:val="461EA2343D7242F89CA218A18BED67B85"/>
    <w:rsid w:val="00214F53"/>
    <w:rPr>
      <w:rFonts w:eastAsiaTheme="minorHAnsi"/>
      <w:lang w:bidi="ar-SA"/>
    </w:rPr>
  </w:style>
  <w:style w:type="paragraph" w:customStyle="1" w:styleId="D3B6C4227FBF4886A498CDBFA429EC605">
    <w:name w:val="D3B6C4227FBF4886A498CDBFA429EC605"/>
    <w:rsid w:val="00214F53"/>
    <w:rPr>
      <w:rFonts w:eastAsiaTheme="minorHAnsi"/>
      <w:lang w:bidi="ar-SA"/>
    </w:rPr>
  </w:style>
  <w:style w:type="paragraph" w:customStyle="1" w:styleId="F27930128814447B89C7D707804B1D235">
    <w:name w:val="F27930128814447B89C7D707804B1D235"/>
    <w:rsid w:val="00214F53"/>
    <w:rPr>
      <w:rFonts w:eastAsiaTheme="minorHAnsi"/>
      <w:lang w:bidi="ar-SA"/>
    </w:rPr>
  </w:style>
  <w:style w:type="paragraph" w:customStyle="1" w:styleId="6FA844C891CE489F8B961E844058D6A15">
    <w:name w:val="6FA844C891CE489F8B961E844058D6A15"/>
    <w:rsid w:val="00214F53"/>
    <w:rPr>
      <w:rFonts w:eastAsiaTheme="minorHAnsi"/>
      <w:lang w:bidi="ar-SA"/>
    </w:rPr>
  </w:style>
  <w:style w:type="paragraph" w:customStyle="1" w:styleId="DDD3DAE1378A49739A49788B83DEEE135">
    <w:name w:val="DDD3DAE1378A49739A49788B83DEEE135"/>
    <w:rsid w:val="00214F53"/>
    <w:rPr>
      <w:rFonts w:eastAsiaTheme="minorHAnsi"/>
      <w:lang w:bidi="ar-SA"/>
    </w:rPr>
  </w:style>
  <w:style w:type="paragraph" w:customStyle="1" w:styleId="34206BDCF4E9413F95E412C49DA4A4005">
    <w:name w:val="34206BDCF4E9413F95E412C49DA4A4005"/>
    <w:rsid w:val="00214F53"/>
    <w:rPr>
      <w:rFonts w:eastAsiaTheme="minorHAnsi"/>
      <w:lang w:bidi="ar-SA"/>
    </w:rPr>
  </w:style>
  <w:style w:type="paragraph" w:customStyle="1" w:styleId="86DB866537AD4E178E1A9A66D8611FDD5">
    <w:name w:val="86DB866537AD4E178E1A9A66D8611FDD5"/>
    <w:rsid w:val="00214F53"/>
    <w:rPr>
      <w:rFonts w:eastAsiaTheme="minorHAnsi"/>
      <w:lang w:bidi="ar-SA"/>
    </w:rPr>
  </w:style>
  <w:style w:type="paragraph" w:customStyle="1" w:styleId="3E71D17CFF1146B08027E75F642450245">
    <w:name w:val="3E71D17CFF1146B08027E75F642450245"/>
    <w:rsid w:val="00214F53"/>
    <w:rPr>
      <w:rFonts w:eastAsiaTheme="minorHAnsi"/>
      <w:lang w:bidi="ar-SA"/>
    </w:rPr>
  </w:style>
  <w:style w:type="paragraph" w:customStyle="1" w:styleId="E2258EC1F6D64DD6AD25181BBD7B09CA5">
    <w:name w:val="E2258EC1F6D64DD6AD25181BBD7B09CA5"/>
    <w:rsid w:val="00214F53"/>
    <w:rPr>
      <w:rFonts w:eastAsiaTheme="minorHAnsi"/>
      <w:lang w:bidi="ar-SA"/>
    </w:rPr>
  </w:style>
  <w:style w:type="paragraph" w:customStyle="1" w:styleId="10FC67DA2CAA41FF937107476DF2BDA15">
    <w:name w:val="10FC67DA2CAA41FF937107476DF2BDA15"/>
    <w:rsid w:val="00214F53"/>
    <w:rPr>
      <w:rFonts w:eastAsiaTheme="minorHAnsi"/>
      <w:lang w:bidi="ar-SA"/>
    </w:rPr>
  </w:style>
  <w:style w:type="paragraph" w:customStyle="1" w:styleId="C954333BCFA24BAEA770D99D9CE7BEED5">
    <w:name w:val="C954333BCFA24BAEA770D99D9CE7BEED5"/>
    <w:rsid w:val="00214F53"/>
    <w:rPr>
      <w:rFonts w:eastAsiaTheme="minorHAnsi"/>
      <w:lang w:bidi="ar-SA"/>
    </w:rPr>
  </w:style>
  <w:style w:type="paragraph" w:customStyle="1" w:styleId="9AC183EC8B574E88B443B8D3B717556A5">
    <w:name w:val="9AC183EC8B574E88B443B8D3B717556A5"/>
    <w:rsid w:val="00214F53"/>
    <w:rPr>
      <w:rFonts w:eastAsiaTheme="minorHAnsi"/>
      <w:lang w:bidi="ar-SA"/>
    </w:rPr>
  </w:style>
  <w:style w:type="paragraph" w:customStyle="1" w:styleId="2FCA3FA6F2AE43498B2D8C41C4B7C7515">
    <w:name w:val="2FCA3FA6F2AE43498B2D8C41C4B7C7515"/>
    <w:rsid w:val="00214F53"/>
    <w:rPr>
      <w:rFonts w:eastAsiaTheme="minorHAnsi"/>
      <w:lang w:bidi="ar-SA"/>
    </w:rPr>
  </w:style>
  <w:style w:type="paragraph" w:customStyle="1" w:styleId="DAB9C70AF7D74B128BA2F689D79BD2555">
    <w:name w:val="DAB9C70AF7D74B128BA2F689D79BD2555"/>
    <w:rsid w:val="00214F53"/>
    <w:rPr>
      <w:rFonts w:eastAsiaTheme="minorHAnsi"/>
      <w:lang w:bidi="ar-SA"/>
    </w:rPr>
  </w:style>
  <w:style w:type="paragraph" w:customStyle="1" w:styleId="8AAB0790F2404D70B3434D3976348C475">
    <w:name w:val="8AAB0790F2404D70B3434D3976348C475"/>
    <w:rsid w:val="00214F53"/>
    <w:rPr>
      <w:rFonts w:eastAsiaTheme="minorHAnsi"/>
      <w:lang w:bidi="ar-SA"/>
    </w:rPr>
  </w:style>
  <w:style w:type="paragraph" w:customStyle="1" w:styleId="5AA39A4AB1D04C39A854AAB01FC4031E5">
    <w:name w:val="5AA39A4AB1D04C39A854AAB01FC4031E5"/>
    <w:rsid w:val="00214F53"/>
    <w:rPr>
      <w:rFonts w:eastAsiaTheme="minorHAnsi"/>
      <w:lang w:bidi="ar-SA"/>
    </w:rPr>
  </w:style>
  <w:style w:type="paragraph" w:customStyle="1" w:styleId="B7DF7DCF0999461B9F58315FB7FBA58B5">
    <w:name w:val="B7DF7DCF0999461B9F58315FB7FBA58B5"/>
    <w:rsid w:val="00214F53"/>
    <w:rPr>
      <w:rFonts w:eastAsiaTheme="minorHAnsi"/>
      <w:lang w:bidi="ar-SA"/>
    </w:rPr>
  </w:style>
  <w:style w:type="paragraph" w:customStyle="1" w:styleId="B9C17872FA47474784A8652E76DA8CD35">
    <w:name w:val="B9C17872FA47474784A8652E76DA8CD35"/>
    <w:rsid w:val="00214F53"/>
    <w:rPr>
      <w:rFonts w:eastAsiaTheme="minorHAnsi"/>
      <w:lang w:bidi="ar-SA"/>
    </w:rPr>
  </w:style>
  <w:style w:type="paragraph" w:customStyle="1" w:styleId="98D029C7E0AA42C1AEECFFE20D2D48BD5">
    <w:name w:val="98D029C7E0AA42C1AEECFFE20D2D48BD5"/>
    <w:rsid w:val="00214F53"/>
    <w:rPr>
      <w:rFonts w:eastAsiaTheme="minorHAnsi"/>
      <w:lang w:bidi="ar-SA"/>
    </w:rPr>
  </w:style>
  <w:style w:type="paragraph" w:customStyle="1" w:styleId="C25880F53F9D483CA60DBF6D9A1235615">
    <w:name w:val="C25880F53F9D483CA60DBF6D9A1235615"/>
    <w:rsid w:val="00214F53"/>
    <w:rPr>
      <w:rFonts w:eastAsiaTheme="minorHAnsi"/>
      <w:lang w:bidi="ar-SA"/>
    </w:rPr>
  </w:style>
  <w:style w:type="paragraph" w:customStyle="1" w:styleId="5C36B0B50309411A97B64EC806C46D9E5">
    <w:name w:val="5C36B0B50309411A97B64EC806C46D9E5"/>
    <w:rsid w:val="00214F53"/>
    <w:rPr>
      <w:rFonts w:eastAsiaTheme="minorHAnsi"/>
      <w:lang w:bidi="ar-SA"/>
    </w:rPr>
  </w:style>
  <w:style w:type="paragraph" w:customStyle="1" w:styleId="C4C73C79D65244209AD1342C8C97B0AD5">
    <w:name w:val="C4C73C79D65244209AD1342C8C97B0AD5"/>
    <w:rsid w:val="00214F53"/>
    <w:rPr>
      <w:rFonts w:eastAsiaTheme="minorHAnsi"/>
      <w:lang w:bidi="ar-SA"/>
    </w:rPr>
  </w:style>
  <w:style w:type="paragraph" w:customStyle="1" w:styleId="613601D21F7F4B3CAAC4D8F1CD9EF95E5">
    <w:name w:val="613601D21F7F4B3CAAC4D8F1CD9EF95E5"/>
    <w:rsid w:val="00214F53"/>
    <w:rPr>
      <w:rFonts w:eastAsiaTheme="minorHAnsi"/>
      <w:lang w:bidi="ar-SA"/>
    </w:rPr>
  </w:style>
  <w:style w:type="paragraph" w:customStyle="1" w:styleId="5D2D337984BE4AE99877E9AA2AE2912E5">
    <w:name w:val="5D2D337984BE4AE99877E9AA2AE2912E5"/>
    <w:rsid w:val="00214F53"/>
    <w:rPr>
      <w:rFonts w:eastAsiaTheme="minorHAnsi"/>
      <w:lang w:bidi="ar-SA"/>
    </w:rPr>
  </w:style>
  <w:style w:type="paragraph" w:customStyle="1" w:styleId="9AD7C00D996D43F1A2F0548BC04F8F635">
    <w:name w:val="9AD7C00D996D43F1A2F0548BC04F8F635"/>
    <w:rsid w:val="00214F53"/>
    <w:rPr>
      <w:rFonts w:eastAsiaTheme="minorHAnsi"/>
      <w:lang w:bidi="ar-SA"/>
    </w:rPr>
  </w:style>
  <w:style w:type="paragraph" w:customStyle="1" w:styleId="2940EF3CDE9B4DA7B6BBAD5D51F8BCF75">
    <w:name w:val="2940EF3CDE9B4DA7B6BBAD5D51F8BCF75"/>
    <w:rsid w:val="00214F53"/>
    <w:rPr>
      <w:rFonts w:eastAsiaTheme="minorHAnsi"/>
      <w:lang w:bidi="ar-SA"/>
    </w:rPr>
  </w:style>
  <w:style w:type="paragraph" w:customStyle="1" w:styleId="63C4161A9FA645AC8B1BC576863BB4575">
    <w:name w:val="63C4161A9FA645AC8B1BC576863BB4575"/>
    <w:rsid w:val="00214F53"/>
    <w:rPr>
      <w:rFonts w:eastAsiaTheme="minorHAnsi"/>
      <w:lang w:bidi="ar-SA"/>
    </w:rPr>
  </w:style>
  <w:style w:type="paragraph" w:customStyle="1" w:styleId="148E58BAAF9240C589D9FA09391FF6095">
    <w:name w:val="148E58BAAF9240C589D9FA09391FF6095"/>
    <w:rsid w:val="00214F53"/>
    <w:rPr>
      <w:rFonts w:eastAsiaTheme="minorHAnsi"/>
      <w:lang w:bidi="ar-SA"/>
    </w:rPr>
  </w:style>
  <w:style w:type="paragraph" w:customStyle="1" w:styleId="0021B5A545194387B14B3ADF42EEDCE15">
    <w:name w:val="0021B5A545194387B14B3ADF42EEDCE15"/>
    <w:rsid w:val="00214F53"/>
    <w:rPr>
      <w:rFonts w:eastAsiaTheme="minorHAnsi"/>
      <w:lang w:bidi="ar-SA"/>
    </w:rPr>
  </w:style>
  <w:style w:type="paragraph" w:customStyle="1" w:styleId="04F94DF3957944BEBCB90B68A69ECDF25">
    <w:name w:val="04F94DF3957944BEBCB90B68A69ECDF25"/>
    <w:rsid w:val="00214F53"/>
    <w:rPr>
      <w:rFonts w:eastAsiaTheme="minorHAnsi"/>
      <w:lang w:bidi="ar-SA"/>
    </w:rPr>
  </w:style>
  <w:style w:type="paragraph" w:customStyle="1" w:styleId="7053CA24AF3045C9B74CFC17AB51189A5">
    <w:name w:val="7053CA24AF3045C9B74CFC17AB51189A5"/>
    <w:rsid w:val="00214F53"/>
    <w:rPr>
      <w:rFonts w:eastAsiaTheme="minorHAnsi"/>
      <w:lang w:bidi="ar-SA"/>
    </w:rPr>
  </w:style>
  <w:style w:type="paragraph" w:customStyle="1" w:styleId="E9903B57CA164E89A05804DEB489892B5">
    <w:name w:val="E9903B57CA164E89A05804DEB489892B5"/>
    <w:rsid w:val="00214F53"/>
    <w:rPr>
      <w:rFonts w:eastAsiaTheme="minorHAnsi"/>
      <w:lang w:bidi="ar-SA"/>
    </w:rPr>
  </w:style>
  <w:style w:type="paragraph" w:customStyle="1" w:styleId="91279AD10F0E41B4A568A77DAEFD75E55">
    <w:name w:val="91279AD10F0E41B4A568A77DAEFD75E55"/>
    <w:rsid w:val="00214F53"/>
    <w:rPr>
      <w:rFonts w:eastAsiaTheme="minorHAnsi"/>
      <w:lang w:bidi="ar-SA"/>
    </w:rPr>
  </w:style>
  <w:style w:type="paragraph" w:customStyle="1" w:styleId="E8490BA37FBE445A91B8B00124103DA35">
    <w:name w:val="E8490BA37FBE445A91B8B00124103DA35"/>
    <w:rsid w:val="00214F53"/>
    <w:rPr>
      <w:rFonts w:eastAsiaTheme="minorHAnsi"/>
      <w:lang w:bidi="ar-SA"/>
    </w:rPr>
  </w:style>
  <w:style w:type="paragraph" w:customStyle="1" w:styleId="965D62C293834F9CA79A6859F4A55DA45">
    <w:name w:val="965D62C293834F9CA79A6859F4A55DA45"/>
    <w:rsid w:val="00214F53"/>
    <w:rPr>
      <w:rFonts w:eastAsiaTheme="minorHAnsi"/>
      <w:lang w:bidi="ar-SA"/>
    </w:rPr>
  </w:style>
  <w:style w:type="paragraph" w:customStyle="1" w:styleId="6F9C47E5EFA3442C8BBD2D4CB769319B5">
    <w:name w:val="6F9C47E5EFA3442C8BBD2D4CB769319B5"/>
    <w:rsid w:val="00214F53"/>
    <w:rPr>
      <w:rFonts w:eastAsiaTheme="minorHAnsi"/>
      <w:lang w:bidi="ar-SA"/>
    </w:rPr>
  </w:style>
  <w:style w:type="paragraph" w:customStyle="1" w:styleId="3FA00DD3E1E54EFC9ADE2718602A3B7E5">
    <w:name w:val="3FA00DD3E1E54EFC9ADE2718602A3B7E5"/>
    <w:rsid w:val="00214F53"/>
    <w:rPr>
      <w:rFonts w:eastAsiaTheme="minorHAnsi"/>
      <w:lang w:bidi="ar-SA"/>
    </w:rPr>
  </w:style>
  <w:style w:type="paragraph" w:customStyle="1" w:styleId="E4A590A93F9542F1869873BDB870E3005">
    <w:name w:val="E4A590A93F9542F1869873BDB870E3005"/>
    <w:rsid w:val="00214F53"/>
    <w:rPr>
      <w:rFonts w:eastAsiaTheme="minorHAnsi"/>
      <w:lang w:bidi="ar-SA"/>
    </w:rPr>
  </w:style>
  <w:style w:type="paragraph" w:customStyle="1" w:styleId="B04B37EFA04B4AAB902257694F5383985">
    <w:name w:val="B04B37EFA04B4AAB902257694F5383985"/>
    <w:rsid w:val="00214F53"/>
    <w:rPr>
      <w:rFonts w:eastAsiaTheme="minorHAnsi"/>
      <w:lang w:bidi="ar-SA"/>
    </w:rPr>
  </w:style>
  <w:style w:type="paragraph" w:customStyle="1" w:styleId="33B004DF7411412389208BB8DE9571A25">
    <w:name w:val="33B004DF7411412389208BB8DE9571A25"/>
    <w:rsid w:val="00214F53"/>
    <w:rPr>
      <w:rFonts w:eastAsiaTheme="minorHAnsi"/>
      <w:lang w:bidi="ar-SA"/>
    </w:rPr>
  </w:style>
  <w:style w:type="paragraph" w:customStyle="1" w:styleId="E3490115B452458585B5911DED0A69535">
    <w:name w:val="E3490115B452458585B5911DED0A69535"/>
    <w:rsid w:val="00214F53"/>
    <w:rPr>
      <w:rFonts w:eastAsiaTheme="minorHAnsi"/>
      <w:lang w:bidi="ar-SA"/>
    </w:rPr>
  </w:style>
  <w:style w:type="paragraph" w:customStyle="1" w:styleId="2AB110D5F2C7404BAB8042E95B608AFC5">
    <w:name w:val="2AB110D5F2C7404BAB8042E95B608AFC5"/>
    <w:rsid w:val="00214F53"/>
    <w:rPr>
      <w:rFonts w:eastAsiaTheme="minorHAnsi"/>
      <w:lang w:bidi="ar-SA"/>
    </w:rPr>
  </w:style>
  <w:style w:type="paragraph" w:customStyle="1" w:styleId="FE78AD26AFEA44A18BBB546528C62A905">
    <w:name w:val="FE78AD26AFEA44A18BBB546528C62A905"/>
    <w:rsid w:val="00214F53"/>
    <w:rPr>
      <w:rFonts w:eastAsiaTheme="minorHAnsi"/>
      <w:lang w:bidi="ar-SA"/>
    </w:rPr>
  </w:style>
  <w:style w:type="paragraph" w:customStyle="1" w:styleId="C8D9B24E039949158360E41BBCF0ED3D5">
    <w:name w:val="C8D9B24E039949158360E41BBCF0ED3D5"/>
    <w:rsid w:val="00214F53"/>
    <w:rPr>
      <w:rFonts w:eastAsiaTheme="minorHAnsi"/>
      <w:lang w:bidi="ar-SA"/>
    </w:rPr>
  </w:style>
  <w:style w:type="paragraph" w:customStyle="1" w:styleId="F4307E2FB0A645049769D8FC65ED07C25">
    <w:name w:val="F4307E2FB0A645049769D8FC65ED07C25"/>
    <w:rsid w:val="00214F53"/>
    <w:rPr>
      <w:rFonts w:eastAsiaTheme="minorHAnsi"/>
      <w:lang w:bidi="ar-SA"/>
    </w:rPr>
  </w:style>
  <w:style w:type="paragraph" w:customStyle="1" w:styleId="5F92000C17E84FDB9DE0BCE14E1C9C1A5">
    <w:name w:val="5F92000C17E84FDB9DE0BCE14E1C9C1A5"/>
    <w:rsid w:val="00214F53"/>
    <w:rPr>
      <w:rFonts w:eastAsiaTheme="minorHAnsi"/>
      <w:lang w:bidi="ar-SA"/>
    </w:rPr>
  </w:style>
  <w:style w:type="paragraph" w:customStyle="1" w:styleId="1FE73737EE0E406DAA8D97978A0798AF5">
    <w:name w:val="1FE73737EE0E406DAA8D97978A0798AF5"/>
    <w:rsid w:val="00214F53"/>
    <w:rPr>
      <w:rFonts w:eastAsiaTheme="minorHAnsi"/>
      <w:lang w:bidi="ar-SA"/>
    </w:rPr>
  </w:style>
  <w:style w:type="paragraph" w:customStyle="1" w:styleId="14B28A46D0A248CD9FC02F26750656495">
    <w:name w:val="14B28A46D0A248CD9FC02F26750656495"/>
    <w:rsid w:val="00214F53"/>
    <w:rPr>
      <w:rFonts w:eastAsiaTheme="minorHAnsi"/>
      <w:lang w:bidi="ar-SA"/>
    </w:rPr>
  </w:style>
  <w:style w:type="paragraph" w:customStyle="1" w:styleId="9A838F0282F948AFB89F30269D8291D25">
    <w:name w:val="9A838F0282F948AFB89F30269D8291D25"/>
    <w:rsid w:val="00214F53"/>
    <w:rPr>
      <w:rFonts w:eastAsiaTheme="minorHAnsi"/>
      <w:lang w:bidi="ar-SA"/>
    </w:rPr>
  </w:style>
  <w:style w:type="paragraph" w:customStyle="1" w:styleId="742050C1F37A47AB83DF5FEF99CB68F05">
    <w:name w:val="742050C1F37A47AB83DF5FEF99CB68F05"/>
    <w:rsid w:val="00214F53"/>
    <w:rPr>
      <w:rFonts w:eastAsiaTheme="minorHAnsi"/>
      <w:lang w:bidi="ar-SA"/>
    </w:rPr>
  </w:style>
  <w:style w:type="paragraph" w:customStyle="1" w:styleId="D855CED095434814851CF4652FF1F2085">
    <w:name w:val="D855CED095434814851CF4652FF1F2085"/>
    <w:rsid w:val="00214F53"/>
    <w:rPr>
      <w:rFonts w:eastAsiaTheme="minorHAnsi"/>
      <w:lang w:bidi="ar-SA"/>
    </w:rPr>
  </w:style>
  <w:style w:type="paragraph" w:customStyle="1" w:styleId="3AFBC5DE18564E19AEEA99FD160DBA4D5">
    <w:name w:val="3AFBC5DE18564E19AEEA99FD160DBA4D5"/>
    <w:rsid w:val="00214F53"/>
    <w:rPr>
      <w:rFonts w:eastAsiaTheme="minorHAnsi"/>
      <w:lang w:bidi="ar-SA"/>
    </w:rPr>
  </w:style>
  <w:style w:type="paragraph" w:customStyle="1" w:styleId="74B640E428784756B879D0F9B30A9C0C5">
    <w:name w:val="74B640E428784756B879D0F9B30A9C0C5"/>
    <w:rsid w:val="00214F53"/>
    <w:rPr>
      <w:rFonts w:eastAsiaTheme="minorHAnsi"/>
      <w:lang w:bidi="ar-SA"/>
    </w:rPr>
  </w:style>
  <w:style w:type="paragraph" w:customStyle="1" w:styleId="53FD50B185E54EA8936596FBD99BFD355">
    <w:name w:val="53FD50B185E54EA8936596FBD99BFD355"/>
    <w:rsid w:val="00214F53"/>
    <w:rPr>
      <w:rFonts w:eastAsiaTheme="minorHAnsi"/>
      <w:lang w:bidi="ar-SA"/>
    </w:rPr>
  </w:style>
  <w:style w:type="paragraph" w:customStyle="1" w:styleId="D41CE779E0644CDA80E5A4C969C2E41D5">
    <w:name w:val="D41CE779E0644CDA80E5A4C969C2E41D5"/>
    <w:rsid w:val="00214F53"/>
    <w:rPr>
      <w:rFonts w:eastAsiaTheme="minorHAnsi"/>
      <w:lang w:bidi="ar-SA"/>
    </w:rPr>
  </w:style>
  <w:style w:type="paragraph" w:customStyle="1" w:styleId="61E9678C2AE441B9AD481B9FD61137D55">
    <w:name w:val="61E9678C2AE441B9AD481B9FD61137D55"/>
    <w:rsid w:val="00214F53"/>
    <w:rPr>
      <w:rFonts w:eastAsiaTheme="minorHAnsi"/>
      <w:lang w:bidi="ar-SA"/>
    </w:rPr>
  </w:style>
  <w:style w:type="paragraph" w:customStyle="1" w:styleId="9348A03DCB7548E88C511A360020C59F5">
    <w:name w:val="9348A03DCB7548E88C511A360020C59F5"/>
    <w:rsid w:val="00214F53"/>
    <w:rPr>
      <w:rFonts w:eastAsiaTheme="minorHAnsi"/>
      <w:lang w:bidi="ar-SA"/>
    </w:rPr>
  </w:style>
  <w:style w:type="paragraph" w:customStyle="1" w:styleId="61FEB88F93B34CF0B565A945A4EA8A325">
    <w:name w:val="61FEB88F93B34CF0B565A945A4EA8A325"/>
    <w:rsid w:val="00214F53"/>
    <w:rPr>
      <w:rFonts w:eastAsiaTheme="minorHAnsi"/>
      <w:lang w:bidi="ar-SA"/>
    </w:rPr>
  </w:style>
  <w:style w:type="paragraph" w:customStyle="1" w:styleId="171E61CD200041C487EFE784FE10488B5">
    <w:name w:val="171E61CD200041C487EFE784FE10488B5"/>
    <w:rsid w:val="00214F53"/>
    <w:rPr>
      <w:rFonts w:eastAsiaTheme="minorHAnsi"/>
      <w:lang w:bidi="ar-SA"/>
    </w:rPr>
  </w:style>
  <w:style w:type="paragraph" w:customStyle="1" w:styleId="FC7069CEFB4D44E99CD8DC7A687A29A05">
    <w:name w:val="FC7069CEFB4D44E99CD8DC7A687A29A05"/>
    <w:rsid w:val="00214F53"/>
    <w:rPr>
      <w:rFonts w:eastAsiaTheme="minorHAnsi"/>
      <w:lang w:bidi="ar-SA"/>
    </w:rPr>
  </w:style>
  <w:style w:type="paragraph" w:customStyle="1" w:styleId="999206C26BDD497EBAF602D5F1F154695">
    <w:name w:val="999206C26BDD497EBAF602D5F1F154695"/>
    <w:rsid w:val="00214F53"/>
    <w:rPr>
      <w:rFonts w:eastAsiaTheme="minorHAnsi"/>
      <w:lang w:bidi="ar-SA"/>
    </w:rPr>
  </w:style>
  <w:style w:type="paragraph" w:customStyle="1" w:styleId="5A03E1FD9FBD40B5BDC28746F23C21A85">
    <w:name w:val="5A03E1FD9FBD40B5BDC28746F23C21A85"/>
    <w:rsid w:val="00214F53"/>
    <w:rPr>
      <w:rFonts w:eastAsiaTheme="minorHAnsi"/>
      <w:lang w:bidi="ar-SA"/>
    </w:rPr>
  </w:style>
  <w:style w:type="paragraph" w:customStyle="1" w:styleId="F79121E468B64354B5649189811778685">
    <w:name w:val="F79121E468B64354B5649189811778685"/>
    <w:rsid w:val="00214F53"/>
    <w:rPr>
      <w:rFonts w:eastAsiaTheme="minorHAnsi"/>
      <w:lang w:bidi="ar-SA"/>
    </w:rPr>
  </w:style>
  <w:style w:type="paragraph" w:customStyle="1" w:styleId="CB092A7585884C698718BAA28FEFF9385">
    <w:name w:val="CB092A7585884C698718BAA28FEFF9385"/>
    <w:rsid w:val="00214F53"/>
    <w:rPr>
      <w:rFonts w:eastAsiaTheme="minorHAnsi"/>
      <w:lang w:bidi="ar-SA"/>
    </w:rPr>
  </w:style>
  <w:style w:type="paragraph" w:customStyle="1" w:styleId="67891A32A0C34F99A669F2AB87296CCC5">
    <w:name w:val="67891A32A0C34F99A669F2AB87296CCC5"/>
    <w:rsid w:val="00214F53"/>
    <w:rPr>
      <w:rFonts w:eastAsiaTheme="minorHAnsi"/>
      <w:lang w:bidi="ar-SA"/>
    </w:rPr>
  </w:style>
  <w:style w:type="paragraph" w:customStyle="1" w:styleId="4858AD7AFE8D4C39813123F2AFF243105">
    <w:name w:val="4858AD7AFE8D4C39813123F2AFF243105"/>
    <w:rsid w:val="00214F53"/>
    <w:rPr>
      <w:rFonts w:eastAsiaTheme="minorHAnsi"/>
      <w:lang w:bidi="ar-SA"/>
    </w:rPr>
  </w:style>
  <w:style w:type="paragraph" w:customStyle="1" w:styleId="8F89BB15818A4F71ABBC36D6100486DC5">
    <w:name w:val="8F89BB15818A4F71ABBC36D6100486DC5"/>
    <w:rsid w:val="00214F53"/>
    <w:rPr>
      <w:rFonts w:eastAsiaTheme="minorHAnsi"/>
      <w:lang w:bidi="ar-SA"/>
    </w:rPr>
  </w:style>
  <w:style w:type="paragraph" w:customStyle="1" w:styleId="12A3EE0EAB56403FB8923A0D24E9783E5">
    <w:name w:val="12A3EE0EAB56403FB8923A0D24E9783E5"/>
    <w:rsid w:val="00214F53"/>
    <w:rPr>
      <w:rFonts w:eastAsiaTheme="minorHAnsi"/>
      <w:lang w:bidi="ar-SA"/>
    </w:rPr>
  </w:style>
  <w:style w:type="paragraph" w:customStyle="1" w:styleId="1525B4DBD8D04338B285EEA8263EB8335">
    <w:name w:val="1525B4DBD8D04338B285EEA8263EB8335"/>
    <w:rsid w:val="00214F53"/>
    <w:rPr>
      <w:rFonts w:eastAsiaTheme="minorHAnsi"/>
      <w:lang w:bidi="ar-SA"/>
    </w:rPr>
  </w:style>
  <w:style w:type="paragraph" w:customStyle="1" w:styleId="161E7ED4809C48B188E2803B5A5D6860">
    <w:name w:val="161E7ED4809C48B188E2803B5A5D6860"/>
    <w:rsid w:val="00F87322"/>
    <w:rPr>
      <w:lang w:val="en-GB" w:eastAsia="en-GB"/>
    </w:rPr>
  </w:style>
  <w:style w:type="paragraph" w:customStyle="1" w:styleId="CC25B2C01E1F45AF87F1136A8C26294C6">
    <w:name w:val="CC25B2C01E1F45AF87F1136A8C26294C6"/>
    <w:rsid w:val="00F87322"/>
    <w:rPr>
      <w:rFonts w:eastAsiaTheme="minorHAnsi"/>
      <w:lang w:bidi="ar-SA"/>
    </w:rPr>
  </w:style>
  <w:style w:type="paragraph" w:customStyle="1" w:styleId="4898E8CFA7B24ACEAEFB5FDA640AEFF87">
    <w:name w:val="4898E8CFA7B24ACEAEFB5FDA640AEFF87"/>
    <w:rsid w:val="00F87322"/>
    <w:rPr>
      <w:rFonts w:eastAsiaTheme="minorHAnsi"/>
      <w:lang w:bidi="ar-SA"/>
    </w:rPr>
  </w:style>
  <w:style w:type="paragraph" w:customStyle="1" w:styleId="A5BED4A798C54A529DCCF402D46DCE147">
    <w:name w:val="A5BED4A798C54A529DCCF402D46DCE147"/>
    <w:rsid w:val="00F87322"/>
    <w:rPr>
      <w:rFonts w:eastAsiaTheme="minorHAnsi"/>
      <w:lang w:bidi="ar-SA"/>
    </w:rPr>
  </w:style>
  <w:style w:type="paragraph" w:customStyle="1" w:styleId="A19DB277D53C431E9A84FE93A11A86127">
    <w:name w:val="A19DB277D53C431E9A84FE93A11A86127"/>
    <w:rsid w:val="00F87322"/>
    <w:rPr>
      <w:rFonts w:eastAsiaTheme="minorHAnsi"/>
      <w:lang w:bidi="ar-SA"/>
    </w:rPr>
  </w:style>
  <w:style w:type="paragraph" w:customStyle="1" w:styleId="05ADF172078B4C6987F83DEC89E081DC7">
    <w:name w:val="05ADF172078B4C6987F83DEC89E081DC7"/>
    <w:rsid w:val="00F87322"/>
    <w:rPr>
      <w:rFonts w:eastAsiaTheme="minorHAnsi"/>
      <w:lang w:bidi="ar-SA"/>
    </w:rPr>
  </w:style>
  <w:style w:type="paragraph" w:customStyle="1" w:styleId="7EBDF9A4459B475A9183DE885F29F26F7">
    <w:name w:val="7EBDF9A4459B475A9183DE885F29F26F7"/>
    <w:rsid w:val="00F87322"/>
    <w:rPr>
      <w:rFonts w:eastAsiaTheme="minorHAnsi"/>
      <w:lang w:bidi="ar-SA"/>
    </w:rPr>
  </w:style>
  <w:style w:type="paragraph" w:customStyle="1" w:styleId="1B6D5C458232497CB9C55E871F4377617">
    <w:name w:val="1B6D5C458232497CB9C55E871F4377617"/>
    <w:rsid w:val="00F87322"/>
    <w:rPr>
      <w:rFonts w:eastAsiaTheme="minorHAnsi"/>
      <w:lang w:bidi="ar-SA"/>
    </w:rPr>
  </w:style>
  <w:style w:type="paragraph" w:customStyle="1" w:styleId="BD502BC31F8147B3A6C613F794B32FE97">
    <w:name w:val="BD502BC31F8147B3A6C613F794B32FE97"/>
    <w:rsid w:val="00F87322"/>
    <w:rPr>
      <w:rFonts w:eastAsiaTheme="minorHAnsi"/>
      <w:lang w:bidi="ar-SA"/>
    </w:rPr>
  </w:style>
  <w:style w:type="paragraph" w:customStyle="1" w:styleId="40DDA44238334EAEAFC5A65E31F9F12E7">
    <w:name w:val="40DDA44238334EAEAFC5A65E31F9F12E7"/>
    <w:rsid w:val="00F87322"/>
    <w:rPr>
      <w:rFonts w:eastAsiaTheme="minorHAnsi"/>
      <w:lang w:bidi="ar-SA"/>
    </w:rPr>
  </w:style>
  <w:style w:type="paragraph" w:customStyle="1" w:styleId="B852C3A4B6B14A0EB1749D6F103DFBDA7">
    <w:name w:val="B852C3A4B6B14A0EB1749D6F103DFBDA7"/>
    <w:rsid w:val="00F87322"/>
    <w:rPr>
      <w:rFonts w:eastAsiaTheme="minorHAnsi"/>
      <w:lang w:bidi="ar-SA"/>
    </w:rPr>
  </w:style>
  <w:style w:type="paragraph" w:customStyle="1" w:styleId="5EA47751CD3645729E500FC802C443B67">
    <w:name w:val="5EA47751CD3645729E500FC802C443B67"/>
    <w:rsid w:val="00F87322"/>
    <w:rPr>
      <w:rFonts w:eastAsiaTheme="minorHAnsi"/>
      <w:lang w:bidi="ar-SA"/>
    </w:rPr>
  </w:style>
  <w:style w:type="paragraph" w:customStyle="1" w:styleId="A54B918660984BFCB832821C999A38DC7">
    <w:name w:val="A54B918660984BFCB832821C999A38DC7"/>
    <w:rsid w:val="00F87322"/>
    <w:rPr>
      <w:rFonts w:eastAsiaTheme="minorHAnsi"/>
      <w:lang w:bidi="ar-SA"/>
    </w:rPr>
  </w:style>
  <w:style w:type="paragraph" w:customStyle="1" w:styleId="8C1049609B4943F0A4F269C55830708B7">
    <w:name w:val="8C1049609B4943F0A4F269C55830708B7"/>
    <w:rsid w:val="00F87322"/>
    <w:rPr>
      <w:rFonts w:eastAsiaTheme="minorHAnsi"/>
      <w:lang w:bidi="ar-SA"/>
    </w:rPr>
  </w:style>
  <w:style w:type="paragraph" w:customStyle="1" w:styleId="51C778E949AD442EB6E68A0D20CAC8077">
    <w:name w:val="51C778E949AD442EB6E68A0D20CAC8077"/>
    <w:rsid w:val="00F87322"/>
    <w:rPr>
      <w:rFonts w:eastAsiaTheme="minorHAnsi"/>
      <w:lang w:bidi="ar-SA"/>
    </w:rPr>
  </w:style>
  <w:style w:type="paragraph" w:customStyle="1" w:styleId="B0FF6FE5703D417C824F07A112FC1E1E7">
    <w:name w:val="B0FF6FE5703D417C824F07A112FC1E1E7"/>
    <w:rsid w:val="00F87322"/>
    <w:rPr>
      <w:rFonts w:eastAsiaTheme="minorHAnsi"/>
      <w:lang w:bidi="ar-SA"/>
    </w:rPr>
  </w:style>
  <w:style w:type="paragraph" w:customStyle="1" w:styleId="032D27F1A8FD419594D8A4F4A583D4117">
    <w:name w:val="032D27F1A8FD419594D8A4F4A583D4117"/>
    <w:rsid w:val="00F87322"/>
    <w:rPr>
      <w:rFonts w:eastAsiaTheme="minorHAnsi"/>
      <w:lang w:bidi="ar-SA"/>
    </w:rPr>
  </w:style>
  <w:style w:type="paragraph" w:customStyle="1" w:styleId="72135C348A644215ADE87C0A54BD4D9E7">
    <w:name w:val="72135C348A644215ADE87C0A54BD4D9E7"/>
    <w:rsid w:val="00F87322"/>
    <w:rPr>
      <w:rFonts w:eastAsiaTheme="minorHAnsi"/>
      <w:lang w:bidi="ar-SA"/>
    </w:rPr>
  </w:style>
  <w:style w:type="paragraph" w:customStyle="1" w:styleId="3F9AE37C08D741DB8A3BDA703F90E5117">
    <w:name w:val="3F9AE37C08D741DB8A3BDA703F90E5117"/>
    <w:rsid w:val="00F87322"/>
    <w:rPr>
      <w:rFonts w:eastAsiaTheme="minorHAnsi"/>
      <w:lang w:bidi="ar-SA"/>
    </w:rPr>
  </w:style>
  <w:style w:type="paragraph" w:customStyle="1" w:styleId="4111FED88015416F9E6EE1C2CF7E05A67">
    <w:name w:val="4111FED88015416F9E6EE1C2CF7E05A67"/>
    <w:rsid w:val="00F87322"/>
    <w:rPr>
      <w:rFonts w:eastAsiaTheme="minorHAnsi"/>
      <w:lang w:bidi="ar-SA"/>
    </w:rPr>
  </w:style>
  <w:style w:type="paragraph" w:customStyle="1" w:styleId="47C90FD4202B41C0AF6687A2816AFA6C7">
    <w:name w:val="47C90FD4202B41C0AF6687A2816AFA6C7"/>
    <w:rsid w:val="00F87322"/>
    <w:rPr>
      <w:rFonts w:eastAsiaTheme="minorHAnsi"/>
      <w:lang w:bidi="ar-SA"/>
    </w:rPr>
  </w:style>
  <w:style w:type="paragraph" w:customStyle="1" w:styleId="4163B3BEF835431E810808B95818D1D77">
    <w:name w:val="4163B3BEF835431E810808B95818D1D77"/>
    <w:rsid w:val="00F87322"/>
    <w:rPr>
      <w:rFonts w:eastAsiaTheme="minorHAnsi"/>
      <w:lang w:bidi="ar-SA"/>
    </w:rPr>
  </w:style>
  <w:style w:type="paragraph" w:customStyle="1" w:styleId="9146A6C784774EA9A220BEB105AA66AA7">
    <w:name w:val="9146A6C784774EA9A220BEB105AA66AA7"/>
    <w:rsid w:val="00F87322"/>
    <w:rPr>
      <w:rFonts w:eastAsiaTheme="minorHAnsi"/>
      <w:lang w:bidi="ar-SA"/>
    </w:rPr>
  </w:style>
  <w:style w:type="paragraph" w:customStyle="1" w:styleId="817D8DB778D941B089148FE8C55A46EA7">
    <w:name w:val="817D8DB778D941B089148FE8C55A46EA7"/>
    <w:rsid w:val="00F87322"/>
    <w:rPr>
      <w:rFonts w:eastAsiaTheme="minorHAnsi"/>
      <w:lang w:bidi="ar-SA"/>
    </w:rPr>
  </w:style>
  <w:style w:type="paragraph" w:customStyle="1" w:styleId="DCDEF377C600403AB87C1597134AF6BD7">
    <w:name w:val="DCDEF377C600403AB87C1597134AF6BD7"/>
    <w:rsid w:val="00F87322"/>
    <w:rPr>
      <w:rFonts w:eastAsiaTheme="minorHAnsi"/>
      <w:lang w:bidi="ar-SA"/>
    </w:rPr>
  </w:style>
  <w:style w:type="paragraph" w:customStyle="1" w:styleId="7BD5907D1AC34660824A0E02291CF1C97">
    <w:name w:val="7BD5907D1AC34660824A0E02291CF1C97"/>
    <w:rsid w:val="00F87322"/>
    <w:rPr>
      <w:rFonts w:eastAsiaTheme="minorHAnsi"/>
      <w:lang w:bidi="ar-SA"/>
    </w:rPr>
  </w:style>
  <w:style w:type="paragraph" w:customStyle="1" w:styleId="B60AB19BD1064EE2986C00D658714B257">
    <w:name w:val="B60AB19BD1064EE2986C00D658714B257"/>
    <w:rsid w:val="00F87322"/>
    <w:rPr>
      <w:rFonts w:eastAsiaTheme="minorHAnsi"/>
      <w:lang w:bidi="ar-SA"/>
    </w:rPr>
  </w:style>
  <w:style w:type="paragraph" w:customStyle="1" w:styleId="161E7ED4809C48B188E2803B5A5D68601">
    <w:name w:val="161E7ED4809C48B188E2803B5A5D68601"/>
    <w:rsid w:val="00F87322"/>
    <w:rPr>
      <w:rFonts w:eastAsiaTheme="minorHAnsi"/>
      <w:lang w:bidi="ar-SA"/>
    </w:rPr>
  </w:style>
  <w:style w:type="paragraph" w:customStyle="1" w:styleId="BD93E38D34DF49E585C74F5E11C146476">
    <w:name w:val="BD93E38D34DF49E585C74F5E11C146476"/>
    <w:rsid w:val="00F87322"/>
    <w:rPr>
      <w:rFonts w:eastAsiaTheme="minorHAnsi"/>
      <w:lang w:bidi="ar-SA"/>
    </w:rPr>
  </w:style>
  <w:style w:type="paragraph" w:customStyle="1" w:styleId="0834687206994CD5B79571B23B13FFDF6">
    <w:name w:val="0834687206994CD5B79571B23B13FFDF6"/>
    <w:rsid w:val="00F87322"/>
    <w:rPr>
      <w:rFonts w:eastAsiaTheme="minorHAnsi"/>
      <w:lang w:bidi="ar-SA"/>
    </w:rPr>
  </w:style>
  <w:style w:type="paragraph" w:customStyle="1" w:styleId="6869E02E0E2B4C52A39DEE7073C3DAA16">
    <w:name w:val="6869E02E0E2B4C52A39DEE7073C3DAA16"/>
    <w:rsid w:val="00F87322"/>
    <w:rPr>
      <w:rFonts w:eastAsiaTheme="minorHAnsi"/>
      <w:lang w:bidi="ar-SA"/>
    </w:rPr>
  </w:style>
  <w:style w:type="paragraph" w:customStyle="1" w:styleId="74BEF9631E0E4DCE96A80390AAEBA48C6">
    <w:name w:val="74BEF9631E0E4DCE96A80390AAEBA48C6"/>
    <w:rsid w:val="00F87322"/>
    <w:rPr>
      <w:rFonts w:eastAsiaTheme="minorHAnsi"/>
      <w:lang w:bidi="ar-SA"/>
    </w:rPr>
  </w:style>
  <w:style w:type="paragraph" w:customStyle="1" w:styleId="39A39EFDBAEE4E5D9BD153E3EF3A0AD86">
    <w:name w:val="39A39EFDBAEE4E5D9BD153E3EF3A0AD86"/>
    <w:rsid w:val="00F87322"/>
    <w:rPr>
      <w:rFonts w:eastAsiaTheme="minorHAnsi"/>
      <w:lang w:bidi="ar-SA"/>
    </w:rPr>
  </w:style>
  <w:style w:type="paragraph" w:customStyle="1" w:styleId="1AC4BDE3AACF432BA7A415D93C66C8AE6">
    <w:name w:val="1AC4BDE3AACF432BA7A415D93C66C8AE6"/>
    <w:rsid w:val="00F87322"/>
    <w:rPr>
      <w:rFonts w:eastAsiaTheme="minorHAnsi"/>
      <w:lang w:bidi="ar-SA"/>
    </w:rPr>
  </w:style>
  <w:style w:type="paragraph" w:customStyle="1" w:styleId="501D94C8CC154DF881B8C850ED47CACB6">
    <w:name w:val="501D94C8CC154DF881B8C850ED47CACB6"/>
    <w:rsid w:val="00F87322"/>
    <w:rPr>
      <w:rFonts w:eastAsiaTheme="minorHAnsi"/>
      <w:lang w:bidi="ar-SA"/>
    </w:rPr>
  </w:style>
  <w:style w:type="paragraph" w:customStyle="1" w:styleId="FB506A2647DE4475A56C8434B9DE9C7C6">
    <w:name w:val="FB506A2647DE4475A56C8434B9DE9C7C6"/>
    <w:rsid w:val="00F87322"/>
    <w:rPr>
      <w:rFonts w:eastAsiaTheme="minorHAnsi"/>
      <w:lang w:bidi="ar-SA"/>
    </w:rPr>
  </w:style>
  <w:style w:type="paragraph" w:customStyle="1" w:styleId="446F68842183402799DBAB232D8F76876">
    <w:name w:val="446F68842183402799DBAB232D8F76876"/>
    <w:rsid w:val="00F87322"/>
    <w:rPr>
      <w:rFonts w:eastAsiaTheme="minorHAnsi"/>
      <w:lang w:bidi="ar-SA"/>
    </w:rPr>
  </w:style>
  <w:style w:type="paragraph" w:customStyle="1" w:styleId="07C49FF719CD40C1A9CAEEB8C0DD29C86">
    <w:name w:val="07C49FF719CD40C1A9CAEEB8C0DD29C86"/>
    <w:rsid w:val="00F87322"/>
    <w:rPr>
      <w:rFonts w:eastAsiaTheme="minorHAnsi"/>
      <w:lang w:bidi="ar-SA"/>
    </w:rPr>
  </w:style>
  <w:style w:type="paragraph" w:customStyle="1" w:styleId="3A4693DAF14E4178BF5D57D3FA1F86E06">
    <w:name w:val="3A4693DAF14E4178BF5D57D3FA1F86E06"/>
    <w:rsid w:val="00F87322"/>
    <w:rPr>
      <w:rFonts w:eastAsiaTheme="minorHAnsi"/>
      <w:lang w:bidi="ar-SA"/>
    </w:rPr>
  </w:style>
  <w:style w:type="paragraph" w:customStyle="1" w:styleId="9562038B281C4D449270CC96EF7BC17C6">
    <w:name w:val="9562038B281C4D449270CC96EF7BC17C6"/>
    <w:rsid w:val="00F87322"/>
    <w:rPr>
      <w:rFonts w:eastAsiaTheme="minorHAnsi"/>
      <w:lang w:bidi="ar-SA"/>
    </w:rPr>
  </w:style>
  <w:style w:type="paragraph" w:customStyle="1" w:styleId="6E6E6A9ECEA04A9EA4433F1172DA47F26">
    <w:name w:val="6E6E6A9ECEA04A9EA4433F1172DA47F26"/>
    <w:rsid w:val="00F87322"/>
    <w:rPr>
      <w:rFonts w:eastAsiaTheme="minorHAnsi"/>
      <w:lang w:bidi="ar-SA"/>
    </w:rPr>
  </w:style>
  <w:style w:type="paragraph" w:customStyle="1" w:styleId="3DAD1D71DCA1434F9E5EAC290D5EEEED6">
    <w:name w:val="3DAD1D71DCA1434F9E5EAC290D5EEEED6"/>
    <w:rsid w:val="00F87322"/>
    <w:rPr>
      <w:rFonts w:eastAsiaTheme="minorHAnsi"/>
      <w:lang w:bidi="ar-SA"/>
    </w:rPr>
  </w:style>
  <w:style w:type="paragraph" w:customStyle="1" w:styleId="9D6FC75CC52F4A5EAD2FFD30B63DF8F46">
    <w:name w:val="9D6FC75CC52F4A5EAD2FFD30B63DF8F46"/>
    <w:rsid w:val="00F87322"/>
    <w:rPr>
      <w:rFonts w:eastAsiaTheme="minorHAnsi"/>
      <w:lang w:bidi="ar-SA"/>
    </w:rPr>
  </w:style>
  <w:style w:type="paragraph" w:customStyle="1" w:styleId="E5554889F7EC43089D820866809063466">
    <w:name w:val="E5554889F7EC43089D820866809063466"/>
    <w:rsid w:val="00F87322"/>
    <w:rPr>
      <w:rFonts w:eastAsiaTheme="minorHAnsi"/>
      <w:lang w:bidi="ar-SA"/>
    </w:rPr>
  </w:style>
  <w:style w:type="paragraph" w:customStyle="1" w:styleId="9A3AFF589446477B990ECA8C62245EC96">
    <w:name w:val="9A3AFF589446477B990ECA8C62245EC96"/>
    <w:rsid w:val="00F87322"/>
    <w:rPr>
      <w:rFonts w:eastAsiaTheme="minorHAnsi"/>
      <w:lang w:bidi="ar-SA"/>
    </w:rPr>
  </w:style>
  <w:style w:type="paragraph" w:customStyle="1" w:styleId="EF0E683D61E84C91B211D081D97EFC366">
    <w:name w:val="EF0E683D61E84C91B211D081D97EFC366"/>
    <w:rsid w:val="00F87322"/>
    <w:rPr>
      <w:rFonts w:eastAsiaTheme="minorHAnsi"/>
      <w:lang w:bidi="ar-SA"/>
    </w:rPr>
  </w:style>
  <w:style w:type="paragraph" w:customStyle="1" w:styleId="A03922E6220349888C98DE9CBEB414BD6">
    <w:name w:val="A03922E6220349888C98DE9CBEB414BD6"/>
    <w:rsid w:val="00F87322"/>
    <w:rPr>
      <w:rFonts w:eastAsiaTheme="minorHAnsi"/>
      <w:lang w:bidi="ar-SA"/>
    </w:rPr>
  </w:style>
  <w:style w:type="paragraph" w:customStyle="1" w:styleId="7828751A9D65445BAE2362884E52C7EA6">
    <w:name w:val="7828751A9D65445BAE2362884E52C7EA6"/>
    <w:rsid w:val="00F87322"/>
    <w:rPr>
      <w:rFonts w:eastAsiaTheme="minorHAnsi"/>
      <w:lang w:bidi="ar-SA"/>
    </w:rPr>
  </w:style>
  <w:style w:type="paragraph" w:customStyle="1" w:styleId="2E385517DCA04601942BDC48BA64DB936">
    <w:name w:val="2E385517DCA04601942BDC48BA64DB936"/>
    <w:rsid w:val="00F87322"/>
    <w:rPr>
      <w:rFonts w:eastAsiaTheme="minorHAnsi"/>
      <w:lang w:bidi="ar-SA"/>
    </w:rPr>
  </w:style>
  <w:style w:type="paragraph" w:customStyle="1" w:styleId="54D468609B4D4CDC9E419EB4BDC5B82C6">
    <w:name w:val="54D468609B4D4CDC9E419EB4BDC5B82C6"/>
    <w:rsid w:val="00F87322"/>
    <w:rPr>
      <w:rFonts w:eastAsiaTheme="minorHAnsi"/>
      <w:lang w:bidi="ar-SA"/>
    </w:rPr>
  </w:style>
  <w:style w:type="paragraph" w:customStyle="1" w:styleId="40B09E128CBF448BBDD5C6C9CA0054F06">
    <w:name w:val="40B09E128CBF448BBDD5C6C9CA0054F06"/>
    <w:rsid w:val="00F87322"/>
    <w:rPr>
      <w:rFonts w:eastAsiaTheme="minorHAnsi"/>
      <w:lang w:bidi="ar-SA"/>
    </w:rPr>
  </w:style>
  <w:style w:type="paragraph" w:customStyle="1" w:styleId="B6544722F5324F848AFD8EF2B376AFFB6">
    <w:name w:val="B6544722F5324F848AFD8EF2B376AFFB6"/>
    <w:rsid w:val="00F87322"/>
    <w:rPr>
      <w:rFonts w:eastAsiaTheme="minorHAnsi"/>
      <w:lang w:bidi="ar-SA"/>
    </w:rPr>
  </w:style>
  <w:style w:type="paragraph" w:customStyle="1" w:styleId="6D42AAEF5D8E4CBCAAA3DFD3B2454A836">
    <w:name w:val="6D42AAEF5D8E4CBCAAA3DFD3B2454A836"/>
    <w:rsid w:val="00F87322"/>
    <w:rPr>
      <w:rFonts w:eastAsiaTheme="minorHAnsi"/>
      <w:lang w:bidi="ar-SA"/>
    </w:rPr>
  </w:style>
  <w:style w:type="paragraph" w:customStyle="1" w:styleId="FC4244160C6646E0A0253FA16BDCB6436">
    <w:name w:val="FC4244160C6646E0A0253FA16BDCB6436"/>
    <w:rsid w:val="00F87322"/>
    <w:rPr>
      <w:rFonts w:eastAsiaTheme="minorHAnsi"/>
      <w:lang w:bidi="ar-SA"/>
    </w:rPr>
  </w:style>
  <w:style w:type="paragraph" w:customStyle="1" w:styleId="CD342AFBBA484816A5200D10F475E3376">
    <w:name w:val="CD342AFBBA484816A5200D10F475E3376"/>
    <w:rsid w:val="00F87322"/>
    <w:rPr>
      <w:rFonts w:eastAsiaTheme="minorHAnsi"/>
      <w:lang w:bidi="ar-SA"/>
    </w:rPr>
  </w:style>
  <w:style w:type="paragraph" w:customStyle="1" w:styleId="F0505083A63C42F8B98B83A474AA6D9F6">
    <w:name w:val="F0505083A63C42F8B98B83A474AA6D9F6"/>
    <w:rsid w:val="00F87322"/>
    <w:rPr>
      <w:rFonts w:eastAsiaTheme="minorHAnsi"/>
      <w:lang w:bidi="ar-SA"/>
    </w:rPr>
  </w:style>
  <w:style w:type="paragraph" w:customStyle="1" w:styleId="DF06DB44F20C408BAFF99670BF066CDA6">
    <w:name w:val="DF06DB44F20C408BAFF99670BF066CDA6"/>
    <w:rsid w:val="00F87322"/>
    <w:rPr>
      <w:rFonts w:eastAsiaTheme="minorHAnsi"/>
      <w:lang w:bidi="ar-SA"/>
    </w:rPr>
  </w:style>
  <w:style w:type="paragraph" w:customStyle="1" w:styleId="292BD5E1EDE6461E82D02BE2B475359C6">
    <w:name w:val="292BD5E1EDE6461E82D02BE2B475359C6"/>
    <w:rsid w:val="00F87322"/>
    <w:rPr>
      <w:rFonts w:eastAsiaTheme="minorHAnsi"/>
      <w:lang w:bidi="ar-SA"/>
    </w:rPr>
  </w:style>
  <w:style w:type="paragraph" w:customStyle="1" w:styleId="D7534F9CB5F7495F800526A46207AD5D6">
    <w:name w:val="D7534F9CB5F7495F800526A46207AD5D6"/>
    <w:rsid w:val="00F87322"/>
    <w:rPr>
      <w:rFonts w:eastAsiaTheme="minorHAnsi"/>
      <w:lang w:bidi="ar-SA"/>
    </w:rPr>
  </w:style>
  <w:style w:type="paragraph" w:customStyle="1" w:styleId="3DC7B558EC97480A961260AD9A41352A6">
    <w:name w:val="3DC7B558EC97480A961260AD9A41352A6"/>
    <w:rsid w:val="00F87322"/>
    <w:rPr>
      <w:rFonts w:eastAsiaTheme="minorHAnsi"/>
      <w:lang w:bidi="ar-SA"/>
    </w:rPr>
  </w:style>
  <w:style w:type="paragraph" w:customStyle="1" w:styleId="DD26BB86CFB149BAA9EBCFCE8CDA2B856">
    <w:name w:val="DD26BB86CFB149BAA9EBCFCE8CDA2B856"/>
    <w:rsid w:val="00F87322"/>
    <w:rPr>
      <w:rFonts w:eastAsiaTheme="minorHAnsi"/>
      <w:lang w:bidi="ar-SA"/>
    </w:rPr>
  </w:style>
  <w:style w:type="paragraph" w:customStyle="1" w:styleId="A6CC60DF205542B3ABC02655DB4EE3E86">
    <w:name w:val="A6CC60DF205542B3ABC02655DB4EE3E86"/>
    <w:rsid w:val="00F87322"/>
    <w:rPr>
      <w:rFonts w:eastAsiaTheme="minorHAnsi"/>
      <w:lang w:bidi="ar-SA"/>
    </w:rPr>
  </w:style>
  <w:style w:type="paragraph" w:customStyle="1" w:styleId="DA265FE618354D88B3E04AAC633D535F6">
    <w:name w:val="DA265FE618354D88B3E04AAC633D535F6"/>
    <w:rsid w:val="00F87322"/>
    <w:rPr>
      <w:rFonts w:eastAsiaTheme="minorHAnsi"/>
      <w:lang w:bidi="ar-SA"/>
    </w:rPr>
  </w:style>
  <w:style w:type="paragraph" w:customStyle="1" w:styleId="936C7DEA1EDC4CA49EF2ADE9076445716">
    <w:name w:val="936C7DEA1EDC4CA49EF2ADE9076445716"/>
    <w:rsid w:val="00F87322"/>
    <w:rPr>
      <w:rFonts w:eastAsiaTheme="minorHAnsi"/>
      <w:lang w:bidi="ar-SA"/>
    </w:rPr>
  </w:style>
  <w:style w:type="paragraph" w:customStyle="1" w:styleId="A5DCF694FE4F43D98E2C6173DEF0B1776">
    <w:name w:val="A5DCF694FE4F43D98E2C6173DEF0B1776"/>
    <w:rsid w:val="00F87322"/>
    <w:rPr>
      <w:rFonts w:eastAsiaTheme="minorHAnsi"/>
      <w:lang w:bidi="ar-SA"/>
    </w:rPr>
  </w:style>
  <w:style w:type="paragraph" w:customStyle="1" w:styleId="54ED38C283744B04AD1979DEC4DAD0906">
    <w:name w:val="54ED38C283744B04AD1979DEC4DAD0906"/>
    <w:rsid w:val="00F87322"/>
    <w:rPr>
      <w:rFonts w:eastAsiaTheme="minorHAnsi"/>
      <w:lang w:bidi="ar-SA"/>
    </w:rPr>
  </w:style>
  <w:style w:type="paragraph" w:customStyle="1" w:styleId="48094306FF8140A9B5437AE314AD0B686">
    <w:name w:val="48094306FF8140A9B5437AE314AD0B686"/>
    <w:rsid w:val="00F87322"/>
    <w:rPr>
      <w:rFonts w:eastAsiaTheme="minorHAnsi"/>
      <w:lang w:bidi="ar-SA"/>
    </w:rPr>
  </w:style>
  <w:style w:type="paragraph" w:customStyle="1" w:styleId="E0AAFB995A394392BB3437A38A60807B6">
    <w:name w:val="E0AAFB995A394392BB3437A38A60807B6"/>
    <w:rsid w:val="00F87322"/>
    <w:rPr>
      <w:rFonts w:eastAsiaTheme="minorHAnsi"/>
      <w:lang w:bidi="ar-SA"/>
    </w:rPr>
  </w:style>
  <w:style w:type="paragraph" w:customStyle="1" w:styleId="3B8D32EAF1FC467089B0CB9F7F35627B6">
    <w:name w:val="3B8D32EAF1FC467089B0CB9F7F35627B6"/>
    <w:rsid w:val="00F87322"/>
    <w:rPr>
      <w:rFonts w:eastAsiaTheme="minorHAnsi"/>
      <w:lang w:bidi="ar-SA"/>
    </w:rPr>
  </w:style>
  <w:style w:type="paragraph" w:customStyle="1" w:styleId="7CA06094F2F04CF0A508DF194A4022A46">
    <w:name w:val="7CA06094F2F04CF0A508DF194A4022A46"/>
    <w:rsid w:val="00F87322"/>
    <w:rPr>
      <w:rFonts w:eastAsiaTheme="minorHAnsi"/>
      <w:lang w:bidi="ar-SA"/>
    </w:rPr>
  </w:style>
  <w:style w:type="paragraph" w:customStyle="1" w:styleId="C219A2B805F74D2D85E3092A2DED93926">
    <w:name w:val="C219A2B805F74D2D85E3092A2DED93926"/>
    <w:rsid w:val="00F87322"/>
    <w:rPr>
      <w:rFonts w:eastAsiaTheme="minorHAnsi"/>
      <w:lang w:bidi="ar-SA"/>
    </w:rPr>
  </w:style>
  <w:style w:type="paragraph" w:customStyle="1" w:styleId="DDC822D16EBA4797BA26180DDB8F656D6">
    <w:name w:val="DDC822D16EBA4797BA26180DDB8F656D6"/>
    <w:rsid w:val="00F87322"/>
    <w:rPr>
      <w:rFonts w:eastAsiaTheme="minorHAnsi"/>
      <w:lang w:bidi="ar-SA"/>
    </w:rPr>
  </w:style>
  <w:style w:type="paragraph" w:customStyle="1" w:styleId="7DE1DC2624F549B3A275DCD9EE3374826">
    <w:name w:val="7DE1DC2624F549B3A275DCD9EE3374826"/>
    <w:rsid w:val="00F87322"/>
    <w:rPr>
      <w:rFonts w:eastAsiaTheme="minorHAnsi"/>
      <w:lang w:bidi="ar-SA"/>
    </w:rPr>
  </w:style>
  <w:style w:type="paragraph" w:customStyle="1" w:styleId="1BCC4F03647F48A8BEA8D2E4A109255A6">
    <w:name w:val="1BCC4F03647F48A8BEA8D2E4A109255A6"/>
    <w:rsid w:val="00F87322"/>
    <w:rPr>
      <w:rFonts w:eastAsiaTheme="minorHAnsi"/>
      <w:lang w:bidi="ar-SA"/>
    </w:rPr>
  </w:style>
  <w:style w:type="paragraph" w:customStyle="1" w:styleId="9C52CD8168F84D99BCC15F7260C7453A6">
    <w:name w:val="9C52CD8168F84D99BCC15F7260C7453A6"/>
    <w:rsid w:val="00F87322"/>
    <w:rPr>
      <w:rFonts w:eastAsiaTheme="minorHAnsi"/>
      <w:lang w:bidi="ar-SA"/>
    </w:rPr>
  </w:style>
  <w:style w:type="paragraph" w:customStyle="1" w:styleId="4C9D15DEA0F94B04BFD81116BF8F066D6">
    <w:name w:val="4C9D15DEA0F94B04BFD81116BF8F066D6"/>
    <w:rsid w:val="00F87322"/>
    <w:rPr>
      <w:rFonts w:eastAsiaTheme="minorHAnsi"/>
      <w:lang w:bidi="ar-SA"/>
    </w:rPr>
  </w:style>
  <w:style w:type="paragraph" w:customStyle="1" w:styleId="3F14360B8B4B48AEAB4E40830A2DDB846">
    <w:name w:val="3F14360B8B4B48AEAB4E40830A2DDB846"/>
    <w:rsid w:val="00F87322"/>
    <w:rPr>
      <w:rFonts w:eastAsiaTheme="minorHAnsi"/>
      <w:lang w:bidi="ar-SA"/>
    </w:rPr>
  </w:style>
  <w:style w:type="paragraph" w:customStyle="1" w:styleId="6AD70528AFC545C78EEC883AEBF0F3146">
    <w:name w:val="6AD70528AFC545C78EEC883AEBF0F3146"/>
    <w:rsid w:val="00F87322"/>
    <w:rPr>
      <w:rFonts w:eastAsiaTheme="minorHAnsi"/>
      <w:lang w:bidi="ar-SA"/>
    </w:rPr>
  </w:style>
  <w:style w:type="paragraph" w:customStyle="1" w:styleId="866A9DE82588445BA39A417222D8AA4F6">
    <w:name w:val="866A9DE82588445BA39A417222D8AA4F6"/>
    <w:rsid w:val="00F87322"/>
    <w:rPr>
      <w:rFonts w:eastAsiaTheme="minorHAnsi"/>
      <w:lang w:bidi="ar-SA"/>
    </w:rPr>
  </w:style>
  <w:style w:type="paragraph" w:customStyle="1" w:styleId="D5BAD16430624C6FA42505E39778DD7E6">
    <w:name w:val="D5BAD16430624C6FA42505E39778DD7E6"/>
    <w:rsid w:val="00F87322"/>
    <w:rPr>
      <w:rFonts w:eastAsiaTheme="minorHAnsi"/>
      <w:lang w:bidi="ar-SA"/>
    </w:rPr>
  </w:style>
  <w:style w:type="paragraph" w:customStyle="1" w:styleId="D6F3C850C7FD4FEBB1C58C17F896FB4F6">
    <w:name w:val="D6F3C850C7FD4FEBB1C58C17F896FB4F6"/>
    <w:rsid w:val="00F87322"/>
    <w:rPr>
      <w:rFonts w:eastAsiaTheme="minorHAnsi"/>
      <w:lang w:bidi="ar-SA"/>
    </w:rPr>
  </w:style>
  <w:style w:type="paragraph" w:customStyle="1" w:styleId="A4850422F9064DE693831F5A59C9B6246">
    <w:name w:val="A4850422F9064DE693831F5A59C9B6246"/>
    <w:rsid w:val="00F87322"/>
    <w:rPr>
      <w:rFonts w:eastAsiaTheme="minorHAnsi"/>
      <w:lang w:bidi="ar-SA"/>
    </w:rPr>
  </w:style>
  <w:style w:type="paragraph" w:customStyle="1" w:styleId="FD0AE35E4578407283B83DBA7A592AB56">
    <w:name w:val="FD0AE35E4578407283B83DBA7A592AB56"/>
    <w:rsid w:val="00F87322"/>
    <w:rPr>
      <w:rFonts w:eastAsiaTheme="minorHAnsi"/>
      <w:lang w:bidi="ar-SA"/>
    </w:rPr>
  </w:style>
  <w:style w:type="paragraph" w:customStyle="1" w:styleId="0B9E5DF13C72485D87F666D21B170F716">
    <w:name w:val="0B9E5DF13C72485D87F666D21B170F716"/>
    <w:rsid w:val="00F87322"/>
    <w:rPr>
      <w:rFonts w:eastAsiaTheme="minorHAnsi"/>
      <w:lang w:bidi="ar-SA"/>
    </w:rPr>
  </w:style>
  <w:style w:type="paragraph" w:customStyle="1" w:styleId="3877A76C60F54067B82791F0AD19B4A96">
    <w:name w:val="3877A76C60F54067B82791F0AD19B4A96"/>
    <w:rsid w:val="00F87322"/>
    <w:rPr>
      <w:rFonts w:eastAsiaTheme="minorHAnsi"/>
      <w:lang w:bidi="ar-SA"/>
    </w:rPr>
  </w:style>
  <w:style w:type="paragraph" w:customStyle="1" w:styleId="6458203720474B30AAADD35C6CAB94536">
    <w:name w:val="6458203720474B30AAADD35C6CAB94536"/>
    <w:rsid w:val="00F87322"/>
    <w:rPr>
      <w:rFonts w:eastAsiaTheme="minorHAnsi"/>
      <w:lang w:bidi="ar-SA"/>
    </w:rPr>
  </w:style>
  <w:style w:type="paragraph" w:customStyle="1" w:styleId="83AB7334C9084997B417CCDF6A55AB286">
    <w:name w:val="83AB7334C9084997B417CCDF6A55AB286"/>
    <w:rsid w:val="00F87322"/>
    <w:rPr>
      <w:rFonts w:eastAsiaTheme="minorHAnsi"/>
      <w:lang w:bidi="ar-SA"/>
    </w:rPr>
  </w:style>
  <w:style w:type="paragraph" w:customStyle="1" w:styleId="7BC59C16A41943BCACAAE32F3D9DB3836">
    <w:name w:val="7BC59C16A41943BCACAAE32F3D9DB3836"/>
    <w:rsid w:val="00F87322"/>
    <w:rPr>
      <w:rFonts w:eastAsiaTheme="minorHAnsi"/>
      <w:lang w:bidi="ar-SA"/>
    </w:rPr>
  </w:style>
  <w:style w:type="paragraph" w:customStyle="1" w:styleId="482968AA123E4535990B0B78A0C461966">
    <w:name w:val="482968AA123E4535990B0B78A0C461966"/>
    <w:rsid w:val="00F87322"/>
    <w:rPr>
      <w:rFonts w:eastAsiaTheme="minorHAnsi"/>
      <w:lang w:bidi="ar-SA"/>
    </w:rPr>
  </w:style>
  <w:style w:type="paragraph" w:customStyle="1" w:styleId="99A589A1C8B14CBAAEC2D2DA6B6E9ED06">
    <w:name w:val="99A589A1C8B14CBAAEC2D2DA6B6E9ED06"/>
    <w:rsid w:val="00F87322"/>
    <w:rPr>
      <w:rFonts w:eastAsiaTheme="minorHAnsi"/>
      <w:lang w:bidi="ar-SA"/>
    </w:rPr>
  </w:style>
  <w:style w:type="paragraph" w:customStyle="1" w:styleId="5A751EEBA5A64216B990234D9CEBAE596">
    <w:name w:val="5A751EEBA5A64216B990234D9CEBAE596"/>
    <w:rsid w:val="00F87322"/>
    <w:rPr>
      <w:rFonts w:eastAsiaTheme="minorHAnsi"/>
      <w:lang w:bidi="ar-SA"/>
    </w:rPr>
  </w:style>
  <w:style w:type="paragraph" w:customStyle="1" w:styleId="F420C721506D4BE6AD64ECF0C9F043466">
    <w:name w:val="F420C721506D4BE6AD64ECF0C9F043466"/>
    <w:rsid w:val="00F87322"/>
    <w:rPr>
      <w:rFonts w:eastAsiaTheme="minorHAnsi"/>
      <w:lang w:bidi="ar-SA"/>
    </w:rPr>
  </w:style>
  <w:style w:type="paragraph" w:customStyle="1" w:styleId="829E04A689B346D28F4A3D8B90DD4C3A6">
    <w:name w:val="829E04A689B346D28F4A3D8B90DD4C3A6"/>
    <w:rsid w:val="00F87322"/>
    <w:rPr>
      <w:rFonts w:eastAsiaTheme="minorHAnsi"/>
      <w:lang w:bidi="ar-SA"/>
    </w:rPr>
  </w:style>
  <w:style w:type="paragraph" w:customStyle="1" w:styleId="92A89E70D83D4620B6554A4E28EB67B16">
    <w:name w:val="92A89E70D83D4620B6554A4E28EB67B16"/>
    <w:rsid w:val="00F87322"/>
    <w:rPr>
      <w:rFonts w:eastAsiaTheme="minorHAnsi"/>
      <w:lang w:bidi="ar-SA"/>
    </w:rPr>
  </w:style>
  <w:style w:type="paragraph" w:customStyle="1" w:styleId="461EA2343D7242F89CA218A18BED67B86">
    <w:name w:val="461EA2343D7242F89CA218A18BED67B86"/>
    <w:rsid w:val="00F87322"/>
    <w:rPr>
      <w:rFonts w:eastAsiaTheme="minorHAnsi"/>
      <w:lang w:bidi="ar-SA"/>
    </w:rPr>
  </w:style>
  <w:style w:type="paragraph" w:customStyle="1" w:styleId="D3B6C4227FBF4886A498CDBFA429EC606">
    <w:name w:val="D3B6C4227FBF4886A498CDBFA429EC606"/>
    <w:rsid w:val="00F87322"/>
    <w:rPr>
      <w:rFonts w:eastAsiaTheme="minorHAnsi"/>
      <w:lang w:bidi="ar-SA"/>
    </w:rPr>
  </w:style>
  <w:style w:type="paragraph" w:customStyle="1" w:styleId="F27930128814447B89C7D707804B1D236">
    <w:name w:val="F27930128814447B89C7D707804B1D236"/>
    <w:rsid w:val="00F87322"/>
    <w:rPr>
      <w:rFonts w:eastAsiaTheme="minorHAnsi"/>
      <w:lang w:bidi="ar-SA"/>
    </w:rPr>
  </w:style>
  <w:style w:type="paragraph" w:customStyle="1" w:styleId="6FA844C891CE489F8B961E844058D6A16">
    <w:name w:val="6FA844C891CE489F8B961E844058D6A16"/>
    <w:rsid w:val="00F87322"/>
    <w:rPr>
      <w:rFonts w:eastAsiaTheme="minorHAnsi"/>
      <w:lang w:bidi="ar-SA"/>
    </w:rPr>
  </w:style>
  <w:style w:type="paragraph" w:customStyle="1" w:styleId="DDD3DAE1378A49739A49788B83DEEE136">
    <w:name w:val="DDD3DAE1378A49739A49788B83DEEE136"/>
    <w:rsid w:val="00F87322"/>
    <w:rPr>
      <w:rFonts w:eastAsiaTheme="minorHAnsi"/>
      <w:lang w:bidi="ar-SA"/>
    </w:rPr>
  </w:style>
  <w:style w:type="paragraph" w:customStyle="1" w:styleId="34206BDCF4E9413F95E412C49DA4A4006">
    <w:name w:val="34206BDCF4E9413F95E412C49DA4A4006"/>
    <w:rsid w:val="00F87322"/>
    <w:rPr>
      <w:rFonts w:eastAsiaTheme="minorHAnsi"/>
      <w:lang w:bidi="ar-SA"/>
    </w:rPr>
  </w:style>
  <w:style w:type="paragraph" w:customStyle="1" w:styleId="86DB866537AD4E178E1A9A66D8611FDD6">
    <w:name w:val="86DB866537AD4E178E1A9A66D8611FDD6"/>
    <w:rsid w:val="00F87322"/>
    <w:rPr>
      <w:rFonts w:eastAsiaTheme="minorHAnsi"/>
      <w:lang w:bidi="ar-SA"/>
    </w:rPr>
  </w:style>
  <w:style w:type="paragraph" w:customStyle="1" w:styleId="3E71D17CFF1146B08027E75F642450246">
    <w:name w:val="3E71D17CFF1146B08027E75F642450246"/>
    <w:rsid w:val="00F87322"/>
    <w:rPr>
      <w:rFonts w:eastAsiaTheme="minorHAnsi"/>
      <w:lang w:bidi="ar-SA"/>
    </w:rPr>
  </w:style>
  <w:style w:type="paragraph" w:customStyle="1" w:styleId="E2258EC1F6D64DD6AD25181BBD7B09CA6">
    <w:name w:val="E2258EC1F6D64DD6AD25181BBD7B09CA6"/>
    <w:rsid w:val="00F87322"/>
    <w:rPr>
      <w:rFonts w:eastAsiaTheme="minorHAnsi"/>
      <w:lang w:bidi="ar-SA"/>
    </w:rPr>
  </w:style>
  <w:style w:type="paragraph" w:customStyle="1" w:styleId="10FC67DA2CAA41FF937107476DF2BDA16">
    <w:name w:val="10FC67DA2CAA41FF937107476DF2BDA16"/>
    <w:rsid w:val="00F87322"/>
    <w:rPr>
      <w:rFonts w:eastAsiaTheme="minorHAnsi"/>
      <w:lang w:bidi="ar-SA"/>
    </w:rPr>
  </w:style>
  <w:style w:type="paragraph" w:customStyle="1" w:styleId="C954333BCFA24BAEA770D99D9CE7BEED6">
    <w:name w:val="C954333BCFA24BAEA770D99D9CE7BEED6"/>
    <w:rsid w:val="00F87322"/>
    <w:rPr>
      <w:rFonts w:eastAsiaTheme="minorHAnsi"/>
      <w:lang w:bidi="ar-SA"/>
    </w:rPr>
  </w:style>
  <w:style w:type="paragraph" w:customStyle="1" w:styleId="9AC183EC8B574E88B443B8D3B717556A6">
    <w:name w:val="9AC183EC8B574E88B443B8D3B717556A6"/>
    <w:rsid w:val="00F87322"/>
    <w:rPr>
      <w:rFonts w:eastAsiaTheme="minorHAnsi"/>
      <w:lang w:bidi="ar-SA"/>
    </w:rPr>
  </w:style>
  <w:style w:type="paragraph" w:customStyle="1" w:styleId="2FCA3FA6F2AE43498B2D8C41C4B7C7516">
    <w:name w:val="2FCA3FA6F2AE43498B2D8C41C4B7C7516"/>
    <w:rsid w:val="00F87322"/>
    <w:rPr>
      <w:rFonts w:eastAsiaTheme="minorHAnsi"/>
      <w:lang w:bidi="ar-SA"/>
    </w:rPr>
  </w:style>
  <w:style w:type="paragraph" w:customStyle="1" w:styleId="DAB9C70AF7D74B128BA2F689D79BD2556">
    <w:name w:val="DAB9C70AF7D74B128BA2F689D79BD2556"/>
    <w:rsid w:val="00F87322"/>
    <w:rPr>
      <w:rFonts w:eastAsiaTheme="minorHAnsi"/>
      <w:lang w:bidi="ar-SA"/>
    </w:rPr>
  </w:style>
  <w:style w:type="paragraph" w:customStyle="1" w:styleId="8AAB0790F2404D70B3434D3976348C476">
    <w:name w:val="8AAB0790F2404D70B3434D3976348C476"/>
    <w:rsid w:val="00F87322"/>
    <w:rPr>
      <w:rFonts w:eastAsiaTheme="minorHAnsi"/>
      <w:lang w:bidi="ar-SA"/>
    </w:rPr>
  </w:style>
  <w:style w:type="paragraph" w:customStyle="1" w:styleId="5AA39A4AB1D04C39A854AAB01FC4031E6">
    <w:name w:val="5AA39A4AB1D04C39A854AAB01FC4031E6"/>
    <w:rsid w:val="00F87322"/>
    <w:rPr>
      <w:rFonts w:eastAsiaTheme="minorHAnsi"/>
      <w:lang w:bidi="ar-SA"/>
    </w:rPr>
  </w:style>
  <w:style w:type="paragraph" w:customStyle="1" w:styleId="B7DF7DCF0999461B9F58315FB7FBA58B6">
    <w:name w:val="B7DF7DCF0999461B9F58315FB7FBA58B6"/>
    <w:rsid w:val="00F87322"/>
    <w:rPr>
      <w:rFonts w:eastAsiaTheme="minorHAnsi"/>
      <w:lang w:bidi="ar-SA"/>
    </w:rPr>
  </w:style>
  <w:style w:type="paragraph" w:customStyle="1" w:styleId="B9C17872FA47474784A8652E76DA8CD36">
    <w:name w:val="B9C17872FA47474784A8652E76DA8CD36"/>
    <w:rsid w:val="00F87322"/>
    <w:rPr>
      <w:rFonts w:eastAsiaTheme="minorHAnsi"/>
      <w:lang w:bidi="ar-SA"/>
    </w:rPr>
  </w:style>
  <w:style w:type="paragraph" w:customStyle="1" w:styleId="98D029C7E0AA42C1AEECFFE20D2D48BD6">
    <w:name w:val="98D029C7E0AA42C1AEECFFE20D2D48BD6"/>
    <w:rsid w:val="00F87322"/>
    <w:rPr>
      <w:rFonts w:eastAsiaTheme="minorHAnsi"/>
      <w:lang w:bidi="ar-SA"/>
    </w:rPr>
  </w:style>
  <w:style w:type="paragraph" w:customStyle="1" w:styleId="C25880F53F9D483CA60DBF6D9A1235616">
    <w:name w:val="C25880F53F9D483CA60DBF6D9A1235616"/>
    <w:rsid w:val="00F87322"/>
    <w:rPr>
      <w:rFonts w:eastAsiaTheme="minorHAnsi"/>
      <w:lang w:bidi="ar-SA"/>
    </w:rPr>
  </w:style>
  <w:style w:type="paragraph" w:customStyle="1" w:styleId="5C36B0B50309411A97B64EC806C46D9E6">
    <w:name w:val="5C36B0B50309411A97B64EC806C46D9E6"/>
    <w:rsid w:val="00F87322"/>
    <w:rPr>
      <w:rFonts w:eastAsiaTheme="minorHAnsi"/>
      <w:lang w:bidi="ar-SA"/>
    </w:rPr>
  </w:style>
  <w:style w:type="paragraph" w:customStyle="1" w:styleId="C4C73C79D65244209AD1342C8C97B0AD6">
    <w:name w:val="C4C73C79D65244209AD1342C8C97B0AD6"/>
    <w:rsid w:val="00F87322"/>
    <w:rPr>
      <w:rFonts w:eastAsiaTheme="minorHAnsi"/>
      <w:lang w:bidi="ar-SA"/>
    </w:rPr>
  </w:style>
  <w:style w:type="paragraph" w:customStyle="1" w:styleId="613601D21F7F4B3CAAC4D8F1CD9EF95E6">
    <w:name w:val="613601D21F7F4B3CAAC4D8F1CD9EF95E6"/>
    <w:rsid w:val="00F87322"/>
    <w:rPr>
      <w:rFonts w:eastAsiaTheme="minorHAnsi"/>
      <w:lang w:bidi="ar-SA"/>
    </w:rPr>
  </w:style>
  <w:style w:type="paragraph" w:customStyle="1" w:styleId="5D2D337984BE4AE99877E9AA2AE2912E6">
    <w:name w:val="5D2D337984BE4AE99877E9AA2AE2912E6"/>
    <w:rsid w:val="00F87322"/>
    <w:rPr>
      <w:rFonts w:eastAsiaTheme="minorHAnsi"/>
      <w:lang w:bidi="ar-SA"/>
    </w:rPr>
  </w:style>
  <w:style w:type="paragraph" w:customStyle="1" w:styleId="9AD7C00D996D43F1A2F0548BC04F8F636">
    <w:name w:val="9AD7C00D996D43F1A2F0548BC04F8F636"/>
    <w:rsid w:val="00F87322"/>
    <w:rPr>
      <w:rFonts w:eastAsiaTheme="minorHAnsi"/>
      <w:lang w:bidi="ar-SA"/>
    </w:rPr>
  </w:style>
  <w:style w:type="paragraph" w:customStyle="1" w:styleId="2940EF3CDE9B4DA7B6BBAD5D51F8BCF76">
    <w:name w:val="2940EF3CDE9B4DA7B6BBAD5D51F8BCF76"/>
    <w:rsid w:val="00F87322"/>
    <w:rPr>
      <w:rFonts w:eastAsiaTheme="minorHAnsi"/>
      <w:lang w:bidi="ar-SA"/>
    </w:rPr>
  </w:style>
  <w:style w:type="paragraph" w:customStyle="1" w:styleId="63C4161A9FA645AC8B1BC576863BB4576">
    <w:name w:val="63C4161A9FA645AC8B1BC576863BB4576"/>
    <w:rsid w:val="00F87322"/>
    <w:rPr>
      <w:rFonts w:eastAsiaTheme="minorHAnsi"/>
      <w:lang w:bidi="ar-SA"/>
    </w:rPr>
  </w:style>
  <w:style w:type="paragraph" w:customStyle="1" w:styleId="148E58BAAF9240C589D9FA09391FF6096">
    <w:name w:val="148E58BAAF9240C589D9FA09391FF6096"/>
    <w:rsid w:val="00F87322"/>
    <w:rPr>
      <w:rFonts w:eastAsiaTheme="minorHAnsi"/>
      <w:lang w:bidi="ar-SA"/>
    </w:rPr>
  </w:style>
  <w:style w:type="paragraph" w:customStyle="1" w:styleId="0021B5A545194387B14B3ADF42EEDCE16">
    <w:name w:val="0021B5A545194387B14B3ADF42EEDCE16"/>
    <w:rsid w:val="00F87322"/>
    <w:rPr>
      <w:rFonts w:eastAsiaTheme="minorHAnsi"/>
      <w:lang w:bidi="ar-SA"/>
    </w:rPr>
  </w:style>
  <w:style w:type="paragraph" w:customStyle="1" w:styleId="04F94DF3957944BEBCB90B68A69ECDF26">
    <w:name w:val="04F94DF3957944BEBCB90B68A69ECDF26"/>
    <w:rsid w:val="00F87322"/>
    <w:rPr>
      <w:rFonts w:eastAsiaTheme="minorHAnsi"/>
      <w:lang w:bidi="ar-SA"/>
    </w:rPr>
  </w:style>
  <w:style w:type="paragraph" w:customStyle="1" w:styleId="7053CA24AF3045C9B74CFC17AB51189A6">
    <w:name w:val="7053CA24AF3045C9B74CFC17AB51189A6"/>
    <w:rsid w:val="00F87322"/>
    <w:rPr>
      <w:rFonts w:eastAsiaTheme="minorHAnsi"/>
      <w:lang w:bidi="ar-SA"/>
    </w:rPr>
  </w:style>
  <w:style w:type="paragraph" w:customStyle="1" w:styleId="E9903B57CA164E89A05804DEB489892B6">
    <w:name w:val="E9903B57CA164E89A05804DEB489892B6"/>
    <w:rsid w:val="00F87322"/>
    <w:rPr>
      <w:rFonts w:eastAsiaTheme="minorHAnsi"/>
      <w:lang w:bidi="ar-SA"/>
    </w:rPr>
  </w:style>
  <w:style w:type="paragraph" w:customStyle="1" w:styleId="91279AD10F0E41B4A568A77DAEFD75E56">
    <w:name w:val="91279AD10F0E41B4A568A77DAEFD75E56"/>
    <w:rsid w:val="00F87322"/>
    <w:rPr>
      <w:rFonts w:eastAsiaTheme="minorHAnsi"/>
      <w:lang w:bidi="ar-SA"/>
    </w:rPr>
  </w:style>
  <w:style w:type="paragraph" w:customStyle="1" w:styleId="E8490BA37FBE445A91B8B00124103DA36">
    <w:name w:val="E8490BA37FBE445A91B8B00124103DA36"/>
    <w:rsid w:val="00F87322"/>
    <w:rPr>
      <w:rFonts w:eastAsiaTheme="minorHAnsi"/>
      <w:lang w:bidi="ar-SA"/>
    </w:rPr>
  </w:style>
  <w:style w:type="paragraph" w:customStyle="1" w:styleId="965D62C293834F9CA79A6859F4A55DA46">
    <w:name w:val="965D62C293834F9CA79A6859F4A55DA46"/>
    <w:rsid w:val="00F87322"/>
    <w:rPr>
      <w:rFonts w:eastAsiaTheme="minorHAnsi"/>
      <w:lang w:bidi="ar-SA"/>
    </w:rPr>
  </w:style>
  <w:style w:type="paragraph" w:customStyle="1" w:styleId="6F9C47E5EFA3442C8BBD2D4CB769319B6">
    <w:name w:val="6F9C47E5EFA3442C8BBD2D4CB769319B6"/>
    <w:rsid w:val="00F87322"/>
    <w:rPr>
      <w:rFonts w:eastAsiaTheme="minorHAnsi"/>
      <w:lang w:bidi="ar-SA"/>
    </w:rPr>
  </w:style>
  <w:style w:type="paragraph" w:customStyle="1" w:styleId="3FA00DD3E1E54EFC9ADE2718602A3B7E6">
    <w:name w:val="3FA00DD3E1E54EFC9ADE2718602A3B7E6"/>
    <w:rsid w:val="00F87322"/>
    <w:rPr>
      <w:rFonts w:eastAsiaTheme="minorHAnsi"/>
      <w:lang w:bidi="ar-SA"/>
    </w:rPr>
  </w:style>
  <w:style w:type="paragraph" w:customStyle="1" w:styleId="E4A590A93F9542F1869873BDB870E3006">
    <w:name w:val="E4A590A93F9542F1869873BDB870E3006"/>
    <w:rsid w:val="00F87322"/>
    <w:rPr>
      <w:rFonts w:eastAsiaTheme="minorHAnsi"/>
      <w:lang w:bidi="ar-SA"/>
    </w:rPr>
  </w:style>
  <w:style w:type="paragraph" w:customStyle="1" w:styleId="B04B37EFA04B4AAB902257694F5383986">
    <w:name w:val="B04B37EFA04B4AAB902257694F5383986"/>
    <w:rsid w:val="00F87322"/>
    <w:rPr>
      <w:rFonts w:eastAsiaTheme="minorHAnsi"/>
      <w:lang w:bidi="ar-SA"/>
    </w:rPr>
  </w:style>
  <w:style w:type="paragraph" w:customStyle="1" w:styleId="33B004DF7411412389208BB8DE9571A26">
    <w:name w:val="33B004DF7411412389208BB8DE9571A26"/>
    <w:rsid w:val="00F87322"/>
    <w:rPr>
      <w:rFonts w:eastAsiaTheme="minorHAnsi"/>
      <w:lang w:bidi="ar-SA"/>
    </w:rPr>
  </w:style>
  <w:style w:type="paragraph" w:customStyle="1" w:styleId="E3490115B452458585B5911DED0A69536">
    <w:name w:val="E3490115B452458585B5911DED0A69536"/>
    <w:rsid w:val="00F87322"/>
    <w:rPr>
      <w:rFonts w:eastAsiaTheme="minorHAnsi"/>
      <w:lang w:bidi="ar-SA"/>
    </w:rPr>
  </w:style>
  <w:style w:type="paragraph" w:customStyle="1" w:styleId="2AB110D5F2C7404BAB8042E95B608AFC6">
    <w:name w:val="2AB110D5F2C7404BAB8042E95B608AFC6"/>
    <w:rsid w:val="00F87322"/>
    <w:rPr>
      <w:rFonts w:eastAsiaTheme="minorHAnsi"/>
      <w:lang w:bidi="ar-SA"/>
    </w:rPr>
  </w:style>
  <w:style w:type="paragraph" w:customStyle="1" w:styleId="FE78AD26AFEA44A18BBB546528C62A906">
    <w:name w:val="FE78AD26AFEA44A18BBB546528C62A906"/>
    <w:rsid w:val="00F87322"/>
    <w:rPr>
      <w:rFonts w:eastAsiaTheme="minorHAnsi"/>
      <w:lang w:bidi="ar-SA"/>
    </w:rPr>
  </w:style>
  <w:style w:type="paragraph" w:customStyle="1" w:styleId="C8D9B24E039949158360E41BBCF0ED3D6">
    <w:name w:val="C8D9B24E039949158360E41BBCF0ED3D6"/>
    <w:rsid w:val="00F87322"/>
    <w:rPr>
      <w:rFonts w:eastAsiaTheme="minorHAnsi"/>
      <w:lang w:bidi="ar-SA"/>
    </w:rPr>
  </w:style>
  <w:style w:type="paragraph" w:customStyle="1" w:styleId="F4307E2FB0A645049769D8FC65ED07C26">
    <w:name w:val="F4307E2FB0A645049769D8FC65ED07C26"/>
    <w:rsid w:val="00F87322"/>
    <w:rPr>
      <w:rFonts w:eastAsiaTheme="minorHAnsi"/>
      <w:lang w:bidi="ar-SA"/>
    </w:rPr>
  </w:style>
  <w:style w:type="paragraph" w:customStyle="1" w:styleId="5F92000C17E84FDB9DE0BCE14E1C9C1A6">
    <w:name w:val="5F92000C17E84FDB9DE0BCE14E1C9C1A6"/>
    <w:rsid w:val="00F87322"/>
    <w:rPr>
      <w:rFonts w:eastAsiaTheme="minorHAnsi"/>
      <w:lang w:bidi="ar-SA"/>
    </w:rPr>
  </w:style>
  <w:style w:type="paragraph" w:customStyle="1" w:styleId="1FE73737EE0E406DAA8D97978A0798AF6">
    <w:name w:val="1FE73737EE0E406DAA8D97978A0798AF6"/>
    <w:rsid w:val="00F87322"/>
    <w:rPr>
      <w:rFonts w:eastAsiaTheme="minorHAnsi"/>
      <w:lang w:bidi="ar-SA"/>
    </w:rPr>
  </w:style>
  <w:style w:type="paragraph" w:customStyle="1" w:styleId="14B28A46D0A248CD9FC02F26750656496">
    <w:name w:val="14B28A46D0A248CD9FC02F26750656496"/>
    <w:rsid w:val="00F87322"/>
    <w:rPr>
      <w:rFonts w:eastAsiaTheme="minorHAnsi"/>
      <w:lang w:bidi="ar-SA"/>
    </w:rPr>
  </w:style>
  <w:style w:type="paragraph" w:customStyle="1" w:styleId="9A838F0282F948AFB89F30269D8291D26">
    <w:name w:val="9A838F0282F948AFB89F30269D8291D26"/>
    <w:rsid w:val="00F87322"/>
    <w:rPr>
      <w:rFonts w:eastAsiaTheme="minorHAnsi"/>
      <w:lang w:bidi="ar-SA"/>
    </w:rPr>
  </w:style>
  <w:style w:type="paragraph" w:customStyle="1" w:styleId="742050C1F37A47AB83DF5FEF99CB68F06">
    <w:name w:val="742050C1F37A47AB83DF5FEF99CB68F06"/>
    <w:rsid w:val="00F87322"/>
    <w:rPr>
      <w:rFonts w:eastAsiaTheme="minorHAnsi"/>
      <w:lang w:bidi="ar-SA"/>
    </w:rPr>
  </w:style>
  <w:style w:type="paragraph" w:customStyle="1" w:styleId="D855CED095434814851CF4652FF1F2086">
    <w:name w:val="D855CED095434814851CF4652FF1F2086"/>
    <w:rsid w:val="00F87322"/>
    <w:rPr>
      <w:rFonts w:eastAsiaTheme="minorHAnsi"/>
      <w:lang w:bidi="ar-SA"/>
    </w:rPr>
  </w:style>
  <w:style w:type="paragraph" w:customStyle="1" w:styleId="3AFBC5DE18564E19AEEA99FD160DBA4D6">
    <w:name w:val="3AFBC5DE18564E19AEEA99FD160DBA4D6"/>
    <w:rsid w:val="00F87322"/>
    <w:rPr>
      <w:rFonts w:eastAsiaTheme="minorHAnsi"/>
      <w:lang w:bidi="ar-SA"/>
    </w:rPr>
  </w:style>
  <w:style w:type="paragraph" w:customStyle="1" w:styleId="74B640E428784756B879D0F9B30A9C0C6">
    <w:name w:val="74B640E428784756B879D0F9B30A9C0C6"/>
    <w:rsid w:val="00F87322"/>
    <w:rPr>
      <w:rFonts w:eastAsiaTheme="minorHAnsi"/>
      <w:lang w:bidi="ar-SA"/>
    </w:rPr>
  </w:style>
  <w:style w:type="paragraph" w:customStyle="1" w:styleId="53FD50B185E54EA8936596FBD99BFD356">
    <w:name w:val="53FD50B185E54EA8936596FBD99BFD356"/>
    <w:rsid w:val="00F87322"/>
    <w:rPr>
      <w:rFonts w:eastAsiaTheme="minorHAnsi"/>
      <w:lang w:bidi="ar-SA"/>
    </w:rPr>
  </w:style>
  <w:style w:type="paragraph" w:customStyle="1" w:styleId="D41CE779E0644CDA80E5A4C969C2E41D6">
    <w:name w:val="D41CE779E0644CDA80E5A4C969C2E41D6"/>
    <w:rsid w:val="00F87322"/>
    <w:rPr>
      <w:rFonts w:eastAsiaTheme="minorHAnsi"/>
      <w:lang w:bidi="ar-SA"/>
    </w:rPr>
  </w:style>
  <w:style w:type="paragraph" w:customStyle="1" w:styleId="61E9678C2AE441B9AD481B9FD61137D56">
    <w:name w:val="61E9678C2AE441B9AD481B9FD61137D56"/>
    <w:rsid w:val="00F87322"/>
    <w:rPr>
      <w:rFonts w:eastAsiaTheme="minorHAnsi"/>
      <w:lang w:bidi="ar-SA"/>
    </w:rPr>
  </w:style>
  <w:style w:type="paragraph" w:customStyle="1" w:styleId="9348A03DCB7548E88C511A360020C59F6">
    <w:name w:val="9348A03DCB7548E88C511A360020C59F6"/>
    <w:rsid w:val="00F87322"/>
    <w:rPr>
      <w:rFonts w:eastAsiaTheme="minorHAnsi"/>
      <w:lang w:bidi="ar-SA"/>
    </w:rPr>
  </w:style>
  <w:style w:type="paragraph" w:customStyle="1" w:styleId="61FEB88F93B34CF0B565A945A4EA8A326">
    <w:name w:val="61FEB88F93B34CF0B565A945A4EA8A326"/>
    <w:rsid w:val="00F87322"/>
    <w:rPr>
      <w:rFonts w:eastAsiaTheme="minorHAnsi"/>
      <w:lang w:bidi="ar-SA"/>
    </w:rPr>
  </w:style>
  <w:style w:type="paragraph" w:customStyle="1" w:styleId="171E61CD200041C487EFE784FE10488B6">
    <w:name w:val="171E61CD200041C487EFE784FE10488B6"/>
    <w:rsid w:val="00F87322"/>
    <w:rPr>
      <w:rFonts w:eastAsiaTheme="minorHAnsi"/>
      <w:lang w:bidi="ar-SA"/>
    </w:rPr>
  </w:style>
  <w:style w:type="paragraph" w:customStyle="1" w:styleId="FC7069CEFB4D44E99CD8DC7A687A29A06">
    <w:name w:val="FC7069CEFB4D44E99CD8DC7A687A29A06"/>
    <w:rsid w:val="00F87322"/>
    <w:rPr>
      <w:rFonts w:eastAsiaTheme="minorHAnsi"/>
      <w:lang w:bidi="ar-SA"/>
    </w:rPr>
  </w:style>
  <w:style w:type="paragraph" w:customStyle="1" w:styleId="999206C26BDD497EBAF602D5F1F154696">
    <w:name w:val="999206C26BDD497EBAF602D5F1F154696"/>
    <w:rsid w:val="00F87322"/>
    <w:rPr>
      <w:rFonts w:eastAsiaTheme="minorHAnsi"/>
      <w:lang w:bidi="ar-SA"/>
    </w:rPr>
  </w:style>
  <w:style w:type="paragraph" w:customStyle="1" w:styleId="5A03E1FD9FBD40B5BDC28746F23C21A86">
    <w:name w:val="5A03E1FD9FBD40B5BDC28746F23C21A86"/>
    <w:rsid w:val="00F87322"/>
    <w:rPr>
      <w:rFonts w:eastAsiaTheme="minorHAnsi"/>
      <w:lang w:bidi="ar-SA"/>
    </w:rPr>
  </w:style>
  <w:style w:type="paragraph" w:customStyle="1" w:styleId="F79121E468B64354B5649189811778686">
    <w:name w:val="F79121E468B64354B5649189811778686"/>
    <w:rsid w:val="00F87322"/>
    <w:rPr>
      <w:rFonts w:eastAsiaTheme="minorHAnsi"/>
      <w:lang w:bidi="ar-SA"/>
    </w:rPr>
  </w:style>
  <w:style w:type="paragraph" w:customStyle="1" w:styleId="CB092A7585884C698718BAA28FEFF9386">
    <w:name w:val="CB092A7585884C698718BAA28FEFF9386"/>
    <w:rsid w:val="00F87322"/>
    <w:rPr>
      <w:rFonts w:eastAsiaTheme="minorHAnsi"/>
      <w:lang w:bidi="ar-SA"/>
    </w:rPr>
  </w:style>
  <w:style w:type="paragraph" w:customStyle="1" w:styleId="67891A32A0C34F99A669F2AB87296CCC6">
    <w:name w:val="67891A32A0C34F99A669F2AB87296CCC6"/>
    <w:rsid w:val="00F87322"/>
    <w:rPr>
      <w:rFonts w:eastAsiaTheme="minorHAnsi"/>
      <w:lang w:bidi="ar-SA"/>
    </w:rPr>
  </w:style>
  <w:style w:type="paragraph" w:customStyle="1" w:styleId="4858AD7AFE8D4C39813123F2AFF243106">
    <w:name w:val="4858AD7AFE8D4C39813123F2AFF243106"/>
    <w:rsid w:val="00F87322"/>
    <w:rPr>
      <w:rFonts w:eastAsiaTheme="minorHAnsi"/>
      <w:lang w:bidi="ar-SA"/>
    </w:rPr>
  </w:style>
  <w:style w:type="paragraph" w:customStyle="1" w:styleId="8F89BB15818A4F71ABBC36D6100486DC6">
    <w:name w:val="8F89BB15818A4F71ABBC36D6100486DC6"/>
    <w:rsid w:val="00F87322"/>
    <w:rPr>
      <w:rFonts w:eastAsiaTheme="minorHAnsi"/>
      <w:lang w:bidi="ar-SA"/>
    </w:rPr>
  </w:style>
  <w:style w:type="paragraph" w:customStyle="1" w:styleId="12A3EE0EAB56403FB8923A0D24E9783E6">
    <w:name w:val="12A3EE0EAB56403FB8923A0D24E9783E6"/>
    <w:rsid w:val="00F87322"/>
    <w:rPr>
      <w:rFonts w:eastAsiaTheme="minorHAnsi"/>
      <w:lang w:bidi="ar-SA"/>
    </w:rPr>
  </w:style>
  <w:style w:type="paragraph" w:customStyle="1" w:styleId="1525B4DBD8D04338B285EEA8263EB8336">
    <w:name w:val="1525B4DBD8D04338B285EEA8263EB8336"/>
    <w:rsid w:val="00F87322"/>
    <w:rPr>
      <w:rFonts w:eastAsiaTheme="minorHAnsi"/>
      <w:lang w:bidi="ar-SA"/>
    </w:rPr>
  </w:style>
  <w:style w:type="paragraph" w:customStyle="1" w:styleId="3731A1BA08AF4888BB5ECB3ECA477558">
    <w:name w:val="3731A1BA08AF4888BB5ECB3ECA477558"/>
    <w:rsid w:val="00F87322"/>
    <w:rPr>
      <w:lang w:val="en-GB" w:eastAsia="en-GB"/>
    </w:rPr>
  </w:style>
  <w:style w:type="paragraph" w:customStyle="1" w:styleId="3494B867697440B0888F42092D41ED0C">
    <w:name w:val="3494B867697440B0888F42092D41ED0C"/>
    <w:rsid w:val="00F87322"/>
    <w:rPr>
      <w:lang w:val="en-GB" w:eastAsia="en-GB"/>
    </w:rPr>
  </w:style>
  <w:style w:type="paragraph" w:customStyle="1" w:styleId="C363974AD93645CDA3FAB0A9DED6AB1B">
    <w:name w:val="C363974AD93645CDA3FAB0A9DED6AB1B"/>
    <w:rsid w:val="00F87322"/>
    <w:rPr>
      <w:lang w:val="en-GB" w:eastAsia="en-GB"/>
    </w:rPr>
  </w:style>
  <w:style w:type="paragraph" w:customStyle="1" w:styleId="3414D1A210954F79AEFE65ED6EDA7742">
    <w:name w:val="3414D1A210954F79AEFE65ED6EDA7742"/>
    <w:rsid w:val="00F87322"/>
    <w:rPr>
      <w:lang w:val="en-GB" w:eastAsia="en-GB"/>
    </w:rPr>
  </w:style>
  <w:style w:type="paragraph" w:customStyle="1" w:styleId="B1807C9DC6404FC6B305B87B6E532EC0">
    <w:name w:val="B1807C9DC6404FC6B305B87B6E532EC0"/>
    <w:rsid w:val="009404DE"/>
    <w:rPr>
      <w:lang w:val="en-GB" w:eastAsia="en-GB"/>
    </w:rPr>
  </w:style>
  <w:style w:type="paragraph" w:customStyle="1" w:styleId="BA27DA4673774664AD030E34ED145E02">
    <w:name w:val="BA27DA4673774664AD030E34ED145E02"/>
    <w:rsid w:val="009404DE"/>
    <w:rPr>
      <w:lang w:val="en-GB" w:eastAsia="en-GB"/>
    </w:rPr>
  </w:style>
  <w:style w:type="paragraph" w:customStyle="1" w:styleId="9D8C32AD433541098E7D5D0CCBEF6F6A">
    <w:name w:val="9D8C32AD433541098E7D5D0CCBEF6F6A"/>
    <w:rsid w:val="009404DE"/>
    <w:rPr>
      <w:lang w:val="en-GB" w:eastAsia="en-GB"/>
    </w:rPr>
  </w:style>
  <w:style w:type="paragraph" w:customStyle="1" w:styleId="2FD4A20C0A2A4574AF01598B17729F25">
    <w:name w:val="2FD4A20C0A2A4574AF01598B17729F25"/>
    <w:rsid w:val="009404DE"/>
    <w:rPr>
      <w:lang w:val="en-GB" w:eastAsia="en-GB"/>
    </w:rPr>
  </w:style>
  <w:style w:type="paragraph" w:customStyle="1" w:styleId="69A3190705A844B89EBF36ADF21646BE">
    <w:name w:val="69A3190705A844B89EBF36ADF21646BE"/>
    <w:rsid w:val="009404DE"/>
    <w:rPr>
      <w:lang w:val="en-GB" w:eastAsia="en-GB"/>
    </w:rPr>
  </w:style>
  <w:style w:type="paragraph" w:customStyle="1" w:styleId="12B8B02EAE9645C8B0386E3F57E83A79">
    <w:name w:val="12B8B02EAE9645C8B0386E3F57E83A79"/>
    <w:rsid w:val="009404DE"/>
    <w:rPr>
      <w:lang w:val="en-GB" w:eastAsia="en-GB"/>
    </w:rPr>
  </w:style>
  <w:style w:type="paragraph" w:customStyle="1" w:styleId="E8CE667A0AEB49AF8ED524C7A4A83725">
    <w:name w:val="E8CE667A0AEB49AF8ED524C7A4A83725"/>
    <w:rsid w:val="009404DE"/>
    <w:rPr>
      <w:lang w:val="en-GB" w:eastAsia="en-GB"/>
    </w:rPr>
  </w:style>
  <w:style w:type="paragraph" w:customStyle="1" w:styleId="B23A92E6820D49329DCBDCCB8B22102D">
    <w:name w:val="B23A92E6820D49329DCBDCCB8B22102D"/>
    <w:rsid w:val="009404DE"/>
    <w:rPr>
      <w:lang w:val="en-GB" w:eastAsia="en-GB"/>
    </w:rPr>
  </w:style>
  <w:style w:type="paragraph" w:customStyle="1" w:styleId="A981D876143A41E8A6F60FAE822DC60B">
    <w:name w:val="A981D876143A41E8A6F60FAE822DC60B"/>
    <w:rsid w:val="009404DE"/>
    <w:rPr>
      <w:lang w:val="en-GB" w:eastAsia="en-GB"/>
    </w:rPr>
  </w:style>
  <w:style w:type="paragraph" w:customStyle="1" w:styleId="EB52C65F390846EC96374FA8706AD50D">
    <w:name w:val="EB52C65F390846EC96374FA8706AD50D"/>
    <w:rsid w:val="009404DE"/>
    <w:rPr>
      <w:lang w:val="en-GB" w:eastAsia="en-GB"/>
    </w:rPr>
  </w:style>
  <w:style w:type="paragraph" w:customStyle="1" w:styleId="643DC13F26554105B9053D33882855D3">
    <w:name w:val="643DC13F26554105B9053D33882855D3"/>
    <w:rsid w:val="009404DE"/>
    <w:rPr>
      <w:lang w:val="en-GB" w:eastAsia="en-GB"/>
    </w:rPr>
  </w:style>
  <w:style w:type="paragraph" w:customStyle="1" w:styleId="0C1C10FDC04640BEA11AC0FFBF6BA7C7">
    <w:name w:val="0C1C10FDC04640BEA11AC0FFBF6BA7C7"/>
    <w:rsid w:val="009404DE"/>
    <w:rPr>
      <w:lang w:val="en-GB" w:eastAsia="en-GB"/>
    </w:rPr>
  </w:style>
  <w:style w:type="paragraph" w:customStyle="1" w:styleId="2D9D84AFCC9543C9ABA1A4F902DF30FE">
    <w:name w:val="2D9D84AFCC9543C9ABA1A4F902DF30FE"/>
    <w:rsid w:val="009404DE"/>
    <w:rPr>
      <w:lang w:val="en-GB" w:eastAsia="en-GB"/>
    </w:rPr>
  </w:style>
  <w:style w:type="paragraph" w:customStyle="1" w:styleId="13582BE16AB94936B12CEF9BE2121759">
    <w:name w:val="13582BE16AB94936B12CEF9BE2121759"/>
    <w:rsid w:val="009404DE"/>
    <w:rPr>
      <w:lang w:val="en-GB" w:eastAsia="en-GB"/>
    </w:rPr>
  </w:style>
  <w:style w:type="paragraph" w:customStyle="1" w:styleId="8071EA17DA294DB09D40A85080187BA4">
    <w:name w:val="8071EA17DA294DB09D40A85080187BA4"/>
    <w:rsid w:val="009404DE"/>
    <w:rPr>
      <w:lang w:val="en-GB" w:eastAsia="en-GB"/>
    </w:rPr>
  </w:style>
  <w:style w:type="paragraph" w:customStyle="1" w:styleId="DBB0FEDEF06143E5BE6C7BF0941DF6E9">
    <w:name w:val="DBB0FEDEF06143E5BE6C7BF0941DF6E9"/>
    <w:rsid w:val="009404DE"/>
    <w:rPr>
      <w:lang w:val="en-GB" w:eastAsia="en-GB"/>
    </w:rPr>
  </w:style>
  <w:style w:type="paragraph" w:customStyle="1" w:styleId="AF399DE7FC0F4318915BCA036B4FF9DD">
    <w:name w:val="AF399DE7FC0F4318915BCA036B4FF9DD"/>
    <w:rsid w:val="009404DE"/>
    <w:rPr>
      <w:lang w:val="en-GB" w:eastAsia="en-GB"/>
    </w:rPr>
  </w:style>
  <w:style w:type="paragraph" w:customStyle="1" w:styleId="FF78D53EAAD548B18B0514C171B77D69">
    <w:name w:val="FF78D53EAAD548B18B0514C171B77D69"/>
    <w:rsid w:val="009404DE"/>
    <w:rPr>
      <w:lang w:val="en-GB" w:eastAsia="en-GB"/>
    </w:rPr>
  </w:style>
  <w:style w:type="paragraph" w:customStyle="1" w:styleId="AB2BDD7B4F384370B50D80DE8044ADF5">
    <w:name w:val="AB2BDD7B4F384370B50D80DE8044ADF5"/>
    <w:rsid w:val="009404DE"/>
    <w:rPr>
      <w:lang w:val="en-GB" w:eastAsia="en-GB"/>
    </w:rPr>
  </w:style>
  <w:style w:type="paragraph" w:customStyle="1" w:styleId="2ACD29BB2C134533BE6B212E88123F0F">
    <w:name w:val="2ACD29BB2C134533BE6B212E88123F0F"/>
    <w:rsid w:val="009404DE"/>
    <w:rPr>
      <w:lang w:val="en-GB" w:eastAsia="en-GB"/>
    </w:rPr>
  </w:style>
  <w:style w:type="paragraph" w:customStyle="1" w:styleId="72E50DC0475747139CDF8E063E43DFEA">
    <w:name w:val="72E50DC0475747139CDF8E063E43DFEA"/>
    <w:rsid w:val="009404DE"/>
    <w:rPr>
      <w:lang w:val="en-GB" w:eastAsia="en-GB"/>
    </w:rPr>
  </w:style>
  <w:style w:type="paragraph" w:customStyle="1" w:styleId="32796B7E9BBD457E89A57EB15274F4A6">
    <w:name w:val="32796B7E9BBD457E89A57EB15274F4A6"/>
    <w:rsid w:val="009404DE"/>
    <w:rPr>
      <w:lang w:val="en-GB" w:eastAsia="en-GB"/>
    </w:rPr>
  </w:style>
  <w:style w:type="paragraph" w:customStyle="1" w:styleId="FDA8B2EFE15C404EA2C890CD454E1E2C">
    <w:name w:val="FDA8B2EFE15C404EA2C890CD454E1E2C"/>
    <w:rsid w:val="009404DE"/>
    <w:rPr>
      <w:lang w:val="en-GB" w:eastAsia="en-GB"/>
    </w:rPr>
  </w:style>
  <w:style w:type="paragraph" w:customStyle="1" w:styleId="A09F107A010241C084AF11077CF78EEB">
    <w:name w:val="A09F107A010241C084AF11077CF78EEB"/>
    <w:rsid w:val="009404DE"/>
    <w:rPr>
      <w:lang w:val="en-GB" w:eastAsia="en-GB"/>
    </w:rPr>
  </w:style>
  <w:style w:type="paragraph" w:customStyle="1" w:styleId="DE84B36D301C43318DB9DD3D5D839323">
    <w:name w:val="DE84B36D301C43318DB9DD3D5D839323"/>
    <w:rsid w:val="009404DE"/>
    <w:rPr>
      <w:lang w:val="en-GB" w:eastAsia="en-GB"/>
    </w:rPr>
  </w:style>
  <w:style w:type="paragraph" w:customStyle="1" w:styleId="4D65CF6A11D64DDDAD34953AF48B1384">
    <w:name w:val="4D65CF6A11D64DDDAD34953AF48B1384"/>
    <w:rsid w:val="009404DE"/>
    <w:rPr>
      <w:lang w:val="en-GB" w:eastAsia="en-GB"/>
    </w:rPr>
  </w:style>
  <w:style w:type="paragraph" w:customStyle="1" w:styleId="52D55289EF3B432F85146A186699F81D">
    <w:name w:val="52D55289EF3B432F85146A186699F81D"/>
    <w:rsid w:val="009404DE"/>
    <w:rPr>
      <w:lang w:val="en-GB" w:eastAsia="en-GB"/>
    </w:rPr>
  </w:style>
  <w:style w:type="paragraph" w:customStyle="1" w:styleId="236985F00C794E4F90E20CE6E42A3A0D">
    <w:name w:val="236985F00C794E4F90E20CE6E42A3A0D"/>
    <w:rsid w:val="009404DE"/>
    <w:rPr>
      <w:lang w:val="en-GB" w:eastAsia="en-GB"/>
    </w:rPr>
  </w:style>
  <w:style w:type="paragraph" w:customStyle="1" w:styleId="94D3856E1B4843BBAD533F32EA5E5A9D">
    <w:name w:val="94D3856E1B4843BBAD533F32EA5E5A9D"/>
    <w:rsid w:val="009404DE"/>
    <w:rPr>
      <w:lang w:val="en-GB" w:eastAsia="en-GB"/>
    </w:rPr>
  </w:style>
  <w:style w:type="paragraph" w:customStyle="1" w:styleId="F38132FF28D343B4BB9D1711C6F03A75">
    <w:name w:val="F38132FF28D343B4BB9D1711C6F03A75"/>
    <w:rsid w:val="009404DE"/>
    <w:rPr>
      <w:lang w:val="en-GB" w:eastAsia="en-GB"/>
    </w:rPr>
  </w:style>
  <w:style w:type="paragraph" w:customStyle="1" w:styleId="0C1248E6E1E64961B1346856B3F3720B">
    <w:name w:val="0C1248E6E1E64961B1346856B3F3720B"/>
    <w:rsid w:val="009404DE"/>
    <w:rPr>
      <w:lang w:val="en-GB" w:eastAsia="en-GB"/>
    </w:rPr>
  </w:style>
  <w:style w:type="paragraph" w:customStyle="1" w:styleId="7A141539FE42480EAACBF6A9952820A5">
    <w:name w:val="7A141539FE42480EAACBF6A9952820A5"/>
    <w:rsid w:val="009404DE"/>
    <w:rPr>
      <w:lang w:val="en-GB" w:eastAsia="en-GB"/>
    </w:rPr>
  </w:style>
  <w:style w:type="paragraph" w:customStyle="1" w:styleId="A2FB527181EB463DA95F0949FB0FEFAE">
    <w:name w:val="A2FB527181EB463DA95F0949FB0FEFAE"/>
    <w:rsid w:val="009404DE"/>
    <w:rPr>
      <w:lang w:val="en-GB" w:eastAsia="en-GB"/>
    </w:rPr>
  </w:style>
  <w:style w:type="paragraph" w:customStyle="1" w:styleId="772C1AE2110D4B719CE663EE61A81850">
    <w:name w:val="772C1AE2110D4B719CE663EE61A81850"/>
    <w:rsid w:val="009404DE"/>
    <w:rPr>
      <w:lang w:val="en-GB" w:eastAsia="en-GB"/>
    </w:rPr>
  </w:style>
  <w:style w:type="paragraph" w:customStyle="1" w:styleId="3C8A5772DE4D40B68B98DBFB15F25388">
    <w:name w:val="3C8A5772DE4D40B68B98DBFB15F25388"/>
    <w:rsid w:val="009404DE"/>
    <w:rPr>
      <w:lang w:val="en-GB" w:eastAsia="en-GB"/>
    </w:rPr>
  </w:style>
  <w:style w:type="paragraph" w:customStyle="1" w:styleId="9879A82EE19F40609CE92411072C292A">
    <w:name w:val="9879A82EE19F40609CE92411072C292A"/>
    <w:rsid w:val="009404DE"/>
    <w:rPr>
      <w:lang w:val="en-GB" w:eastAsia="en-GB"/>
    </w:rPr>
  </w:style>
  <w:style w:type="paragraph" w:customStyle="1" w:styleId="32E98718068A4B52BA9CC4F57109E6A3">
    <w:name w:val="32E98718068A4B52BA9CC4F57109E6A3"/>
    <w:rsid w:val="009404DE"/>
    <w:rPr>
      <w:lang w:val="en-GB" w:eastAsia="en-GB"/>
    </w:rPr>
  </w:style>
  <w:style w:type="paragraph" w:customStyle="1" w:styleId="D877F8D3BBD84232B9BFD95BA4C65BA3">
    <w:name w:val="D877F8D3BBD84232B9BFD95BA4C65BA3"/>
    <w:rsid w:val="009404DE"/>
    <w:rPr>
      <w:lang w:val="en-GB" w:eastAsia="en-GB"/>
    </w:rPr>
  </w:style>
  <w:style w:type="paragraph" w:customStyle="1" w:styleId="F9AD03DE5FB2488E916F76B144F33DF6">
    <w:name w:val="F9AD03DE5FB2488E916F76B144F33DF6"/>
    <w:rsid w:val="009404DE"/>
    <w:rPr>
      <w:lang w:val="en-GB" w:eastAsia="en-GB"/>
    </w:rPr>
  </w:style>
  <w:style w:type="paragraph" w:customStyle="1" w:styleId="F434812388424AEBA07F9CB573EC70F6">
    <w:name w:val="F434812388424AEBA07F9CB573EC70F6"/>
    <w:rsid w:val="009404DE"/>
    <w:rPr>
      <w:lang w:val="en-GB" w:eastAsia="en-GB"/>
    </w:rPr>
  </w:style>
  <w:style w:type="paragraph" w:customStyle="1" w:styleId="7DBE7E7362D44433BF45EDE07813F34F">
    <w:name w:val="7DBE7E7362D44433BF45EDE07813F34F"/>
    <w:rsid w:val="009404DE"/>
    <w:rPr>
      <w:lang w:val="en-GB" w:eastAsia="en-GB"/>
    </w:rPr>
  </w:style>
  <w:style w:type="paragraph" w:customStyle="1" w:styleId="5D0EFB4B877C49D89E82621E80691A11">
    <w:name w:val="5D0EFB4B877C49D89E82621E80691A11"/>
    <w:rsid w:val="009404DE"/>
    <w:rPr>
      <w:lang w:val="en-GB" w:eastAsia="en-GB"/>
    </w:rPr>
  </w:style>
  <w:style w:type="paragraph" w:customStyle="1" w:styleId="5742714525AF410D995EC5AFD115D990">
    <w:name w:val="5742714525AF410D995EC5AFD115D990"/>
    <w:rsid w:val="009404DE"/>
    <w:rPr>
      <w:lang w:val="en-GB" w:eastAsia="en-GB"/>
    </w:rPr>
  </w:style>
  <w:style w:type="paragraph" w:customStyle="1" w:styleId="F1A81C473AFE4B11B231B7EFBF3D3DA7">
    <w:name w:val="F1A81C473AFE4B11B231B7EFBF3D3DA7"/>
    <w:rsid w:val="009404DE"/>
    <w:rPr>
      <w:lang w:val="en-GB" w:eastAsia="en-GB"/>
    </w:rPr>
  </w:style>
  <w:style w:type="paragraph" w:customStyle="1" w:styleId="61029DCDF52142158BE6107025FB826D">
    <w:name w:val="61029DCDF52142158BE6107025FB826D"/>
    <w:rsid w:val="009404DE"/>
    <w:rPr>
      <w:lang w:val="en-GB" w:eastAsia="en-GB"/>
    </w:rPr>
  </w:style>
  <w:style w:type="paragraph" w:customStyle="1" w:styleId="06898804349C42EAA8C6D8C94CEFA075">
    <w:name w:val="06898804349C42EAA8C6D8C94CEFA075"/>
    <w:rsid w:val="009404DE"/>
    <w:rPr>
      <w:lang w:val="en-GB" w:eastAsia="en-GB"/>
    </w:rPr>
  </w:style>
  <w:style w:type="paragraph" w:customStyle="1" w:styleId="21E675A6AED84D2786571B32863A0F65">
    <w:name w:val="21E675A6AED84D2786571B32863A0F65"/>
    <w:rsid w:val="009404DE"/>
    <w:rPr>
      <w:lang w:val="en-GB" w:eastAsia="en-GB"/>
    </w:rPr>
  </w:style>
  <w:style w:type="paragraph" w:customStyle="1" w:styleId="619FFEEDD6914765B6B85BF298134724">
    <w:name w:val="619FFEEDD6914765B6B85BF298134724"/>
    <w:rsid w:val="009404DE"/>
    <w:rPr>
      <w:lang w:val="en-GB" w:eastAsia="en-GB"/>
    </w:rPr>
  </w:style>
  <w:style w:type="paragraph" w:customStyle="1" w:styleId="0955D4CD8992418EAAC783A0FC2B5201">
    <w:name w:val="0955D4CD8992418EAAC783A0FC2B5201"/>
    <w:rsid w:val="009404DE"/>
    <w:rPr>
      <w:lang w:val="en-GB" w:eastAsia="en-GB"/>
    </w:rPr>
  </w:style>
  <w:style w:type="paragraph" w:customStyle="1" w:styleId="C8984FE5124D41339DB132CF9AFDE2A3">
    <w:name w:val="C8984FE5124D41339DB132CF9AFDE2A3"/>
    <w:rsid w:val="009404DE"/>
    <w:rPr>
      <w:lang w:val="en-GB" w:eastAsia="en-GB"/>
    </w:rPr>
  </w:style>
  <w:style w:type="paragraph" w:customStyle="1" w:styleId="C130B427D77748E99E733CBC56C18208">
    <w:name w:val="C130B427D77748E99E733CBC56C18208"/>
    <w:rsid w:val="009404DE"/>
    <w:rPr>
      <w:lang w:val="en-GB" w:eastAsia="en-GB"/>
    </w:rPr>
  </w:style>
  <w:style w:type="paragraph" w:customStyle="1" w:styleId="CB1880B451DB43858F18D6C19262AA15">
    <w:name w:val="CB1880B451DB43858F18D6C19262AA15"/>
    <w:rsid w:val="009404DE"/>
    <w:rPr>
      <w:lang w:val="en-GB" w:eastAsia="en-GB"/>
    </w:rPr>
  </w:style>
  <w:style w:type="paragraph" w:customStyle="1" w:styleId="10EE6353E9694E5CAF808AE813F6F399">
    <w:name w:val="10EE6353E9694E5CAF808AE813F6F399"/>
    <w:rsid w:val="009404DE"/>
    <w:rPr>
      <w:lang w:val="en-GB" w:eastAsia="en-GB"/>
    </w:rPr>
  </w:style>
  <w:style w:type="paragraph" w:customStyle="1" w:styleId="36AE38862B5B4093B2C14DF6193AAAE2">
    <w:name w:val="36AE38862B5B4093B2C14DF6193AAAE2"/>
    <w:rsid w:val="009404DE"/>
    <w:rPr>
      <w:lang w:val="en-GB" w:eastAsia="en-GB"/>
    </w:rPr>
  </w:style>
  <w:style w:type="paragraph" w:customStyle="1" w:styleId="D859877B394D45419D0C0DF7F54B4435">
    <w:name w:val="D859877B394D45419D0C0DF7F54B4435"/>
    <w:rsid w:val="009404DE"/>
    <w:rPr>
      <w:lang w:val="en-GB" w:eastAsia="en-GB"/>
    </w:rPr>
  </w:style>
  <w:style w:type="paragraph" w:customStyle="1" w:styleId="2FBE0DFB38764AAFBA42E2B1CC2BC311">
    <w:name w:val="2FBE0DFB38764AAFBA42E2B1CC2BC311"/>
    <w:rsid w:val="009404DE"/>
    <w:rPr>
      <w:lang w:val="en-GB" w:eastAsia="en-GB"/>
    </w:rPr>
  </w:style>
  <w:style w:type="paragraph" w:customStyle="1" w:styleId="DBECA5BEFBDC4E5AA41D833E7FB1B814">
    <w:name w:val="DBECA5BEFBDC4E5AA41D833E7FB1B814"/>
    <w:rsid w:val="009404DE"/>
    <w:rPr>
      <w:lang w:val="en-GB" w:eastAsia="en-GB"/>
    </w:rPr>
  </w:style>
  <w:style w:type="paragraph" w:customStyle="1" w:styleId="FD5F58D26D96463099C8CBB2A802F921">
    <w:name w:val="FD5F58D26D96463099C8CBB2A802F921"/>
    <w:rsid w:val="009404DE"/>
    <w:rPr>
      <w:lang w:val="en-GB" w:eastAsia="en-GB"/>
    </w:rPr>
  </w:style>
  <w:style w:type="paragraph" w:customStyle="1" w:styleId="D6B8EC338F5B48CC838CE7C216D1CF08">
    <w:name w:val="D6B8EC338F5B48CC838CE7C216D1CF08"/>
    <w:rsid w:val="009404DE"/>
    <w:rPr>
      <w:lang w:val="en-GB" w:eastAsia="en-GB"/>
    </w:rPr>
  </w:style>
  <w:style w:type="paragraph" w:customStyle="1" w:styleId="C0093DEFAC534E0FB6CA1E10742B640A">
    <w:name w:val="C0093DEFAC534E0FB6CA1E10742B640A"/>
    <w:rsid w:val="009404DE"/>
    <w:rPr>
      <w:lang w:val="en-GB" w:eastAsia="en-GB"/>
    </w:rPr>
  </w:style>
  <w:style w:type="paragraph" w:customStyle="1" w:styleId="6EDEF345E7A3449E9969FFC50DB1E138">
    <w:name w:val="6EDEF345E7A3449E9969FFC50DB1E138"/>
    <w:rsid w:val="009404DE"/>
    <w:rPr>
      <w:lang w:val="en-GB" w:eastAsia="en-GB"/>
    </w:rPr>
  </w:style>
  <w:style w:type="paragraph" w:customStyle="1" w:styleId="C2828EC79CBC47F1951E21B41220D0EB">
    <w:name w:val="C2828EC79CBC47F1951E21B41220D0EB"/>
    <w:rsid w:val="009404DE"/>
    <w:rPr>
      <w:lang w:val="en-GB" w:eastAsia="en-GB"/>
    </w:rPr>
  </w:style>
  <w:style w:type="paragraph" w:customStyle="1" w:styleId="CAEA1C2695A84E8DA45C5E1C6F6EE0D5">
    <w:name w:val="CAEA1C2695A84E8DA45C5E1C6F6EE0D5"/>
    <w:rsid w:val="009404DE"/>
    <w:rPr>
      <w:lang w:val="en-GB" w:eastAsia="en-GB"/>
    </w:rPr>
  </w:style>
  <w:style w:type="paragraph" w:customStyle="1" w:styleId="256CD65C90584E74BB6E42347F8D3271">
    <w:name w:val="256CD65C90584E74BB6E42347F8D3271"/>
    <w:rsid w:val="009404DE"/>
    <w:rPr>
      <w:lang w:val="en-GB" w:eastAsia="en-GB"/>
    </w:rPr>
  </w:style>
  <w:style w:type="paragraph" w:customStyle="1" w:styleId="90C0024966A44C8797B7257F2F27CF6A">
    <w:name w:val="90C0024966A44C8797B7257F2F27CF6A"/>
    <w:rsid w:val="009404DE"/>
    <w:rPr>
      <w:lang w:val="en-GB" w:eastAsia="en-GB"/>
    </w:rPr>
  </w:style>
  <w:style w:type="paragraph" w:customStyle="1" w:styleId="2C05D561DB95489CBAC7097979B56F80">
    <w:name w:val="2C05D561DB95489CBAC7097979B56F80"/>
    <w:rsid w:val="009404DE"/>
    <w:rPr>
      <w:lang w:val="en-GB" w:eastAsia="en-GB"/>
    </w:rPr>
  </w:style>
  <w:style w:type="paragraph" w:customStyle="1" w:styleId="1C98EF7E07324873AD35351DEE01A2DF">
    <w:name w:val="1C98EF7E07324873AD35351DEE01A2DF"/>
    <w:rsid w:val="009404DE"/>
    <w:rPr>
      <w:lang w:val="en-GB" w:eastAsia="en-GB"/>
    </w:rPr>
  </w:style>
  <w:style w:type="paragraph" w:customStyle="1" w:styleId="7B9CF3071B42427B9880ADB949AFA2F8">
    <w:name w:val="7B9CF3071B42427B9880ADB949AFA2F8"/>
    <w:rsid w:val="009404DE"/>
    <w:rPr>
      <w:lang w:val="en-GB" w:eastAsia="en-GB"/>
    </w:rPr>
  </w:style>
  <w:style w:type="paragraph" w:customStyle="1" w:styleId="F223DEDF867F4C33B315783FBD64348D">
    <w:name w:val="F223DEDF867F4C33B315783FBD64348D"/>
    <w:rsid w:val="009404DE"/>
    <w:rPr>
      <w:lang w:val="en-GB" w:eastAsia="en-GB"/>
    </w:rPr>
  </w:style>
  <w:style w:type="paragraph" w:customStyle="1" w:styleId="53A8B3CE9F07485094701C0428AAF41D">
    <w:name w:val="53A8B3CE9F07485094701C0428AAF41D"/>
    <w:rsid w:val="009404DE"/>
    <w:rPr>
      <w:lang w:val="en-GB" w:eastAsia="en-GB"/>
    </w:rPr>
  </w:style>
  <w:style w:type="paragraph" w:customStyle="1" w:styleId="EEFAF9EA7B6F497E9B30A4C0CE0037D5">
    <w:name w:val="EEFAF9EA7B6F497E9B30A4C0CE0037D5"/>
    <w:rsid w:val="009404DE"/>
    <w:rPr>
      <w:lang w:val="en-GB" w:eastAsia="en-GB"/>
    </w:rPr>
  </w:style>
  <w:style w:type="paragraph" w:customStyle="1" w:styleId="AD89CAA521BB4DDD968906C6D43FD9D2">
    <w:name w:val="AD89CAA521BB4DDD968906C6D43FD9D2"/>
    <w:rsid w:val="009404DE"/>
    <w:rPr>
      <w:lang w:val="en-GB" w:eastAsia="en-GB"/>
    </w:rPr>
  </w:style>
  <w:style w:type="paragraph" w:customStyle="1" w:styleId="D1AABDA6E88B447E91DF36FBC39E0CA6">
    <w:name w:val="D1AABDA6E88B447E91DF36FBC39E0CA6"/>
    <w:rsid w:val="009404DE"/>
    <w:rPr>
      <w:lang w:val="en-GB" w:eastAsia="en-GB"/>
    </w:rPr>
  </w:style>
  <w:style w:type="paragraph" w:customStyle="1" w:styleId="1BDF394D5DBB4FD1AEA1FF3A9F261E66">
    <w:name w:val="1BDF394D5DBB4FD1AEA1FF3A9F261E66"/>
    <w:rsid w:val="009404DE"/>
    <w:rPr>
      <w:lang w:val="en-GB" w:eastAsia="en-GB"/>
    </w:rPr>
  </w:style>
  <w:style w:type="paragraph" w:customStyle="1" w:styleId="40411BE88F7D47729FEC18A59BB83674">
    <w:name w:val="40411BE88F7D47729FEC18A59BB83674"/>
    <w:rsid w:val="009404DE"/>
    <w:rPr>
      <w:lang w:val="en-GB" w:eastAsia="en-GB"/>
    </w:rPr>
  </w:style>
  <w:style w:type="paragraph" w:customStyle="1" w:styleId="DD5A3A13CD214F1AAE5EDBC0C8DFE7B7">
    <w:name w:val="DD5A3A13CD214F1AAE5EDBC0C8DFE7B7"/>
    <w:rsid w:val="009404DE"/>
    <w:rPr>
      <w:lang w:val="en-GB" w:eastAsia="en-GB"/>
    </w:rPr>
  </w:style>
  <w:style w:type="paragraph" w:customStyle="1" w:styleId="258C2F44CB214749902F108B91CC8C8F">
    <w:name w:val="258C2F44CB214749902F108B91CC8C8F"/>
    <w:rsid w:val="009404DE"/>
    <w:rPr>
      <w:lang w:val="en-GB" w:eastAsia="en-GB"/>
    </w:rPr>
  </w:style>
  <w:style w:type="paragraph" w:customStyle="1" w:styleId="4AA7BC34EBE0455888A4CC45EF472158">
    <w:name w:val="4AA7BC34EBE0455888A4CC45EF472158"/>
    <w:rsid w:val="009404DE"/>
    <w:rPr>
      <w:lang w:val="en-GB" w:eastAsia="en-GB"/>
    </w:rPr>
  </w:style>
  <w:style w:type="paragraph" w:customStyle="1" w:styleId="0BE59E95C98045ABA838704CC950E6DA">
    <w:name w:val="0BE59E95C98045ABA838704CC950E6DA"/>
    <w:rsid w:val="009404DE"/>
    <w:rPr>
      <w:lang w:val="en-GB" w:eastAsia="en-GB"/>
    </w:rPr>
  </w:style>
  <w:style w:type="paragraph" w:customStyle="1" w:styleId="6F24E350399F43C185746866F7319F3A">
    <w:name w:val="6F24E350399F43C185746866F7319F3A"/>
    <w:rsid w:val="009404DE"/>
    <w:rPr>
      <w:lang w:val="en-GB" w:eastAsia="en-GB"/>
    </w:rPr>
  </w:style>
  <w:style w:type="paragraph" w:customStyle="1" w:styleId="255B6092AFAA436C883A6A06756478C2">
    <w:name w:val="255B6092AFAA436C883A6A06756478C2"/>
    <w:rsid w:val="009404DE"/>
    <w:rPr>
      <w:lang w:val="en-GB" w:eastAsia="en-GB"/>
    </w:rPr>
  </w:style>
  <w:style w:type="paragraph" w:customStyle="1" w:styleId="29EE4C0D5E794F43BD760F8010412DB7">
    <w:name w:val="29EE4C0D5E794F43BD760F8010412DB7"/>
    <w:rsid w:val="009404DE"/>
    <w:rPr>
      <w:lang w:val="en-GB" w:eastAsia="en-GB"/>
    </w:rPr>
  </w:style>
  <w:style w:type="paragraph" w:customStyle="1" w:styleId="DFBCF4DD8D4346CCB1D676456999249E">
    <w:name w:val="DFBCF4DD8D4346CCB1D676456999249E"/>
    <w:rsid w:val="009404DE"/>
    <w:rPr>
      <w:lang w:val="en-GB" w:eastAsia="en-GB"/>
    </w:rPr>
  </w:style>
  <w:style w:type="paragraph" w:customStyle="1" w:styleId="1E4996D6C7EB415DA6E8FC72D4F56AAD">
    <w:name w:val="1E4996D6C7EB415DA6E8FC72D4F56AAD"/>
    <w:rsid w:val="009404DE"/>
    <w:rPr>
      <w:lang w:val="en-GB" w:eastAsia="en-GB"/>
    </w:rPr>
  </w:style>
  <w:style w:type="paragraph" w:customStyle="1" w:styleId="CA253016B97A433F8E560AF0A94BFD7D">
    <w:name w:val="CA253016B97A433F8E560AF0A94BFD7D"/>
    <w:rsid w:val="009404DE"/>
    <w:rPr>
      <w:lang w:val="en-GB" w:eastAsia="en-GB"/>
    </w:rPr>
  </w:style>
  <w:style w:type="paragraph" w:customStyle="1" w:styleId="3A52608B7A11403C8683AB2789B9C24D">
    <w:name w:val="3A52608B7A11403C8683AB2789B9C24D"/>
    <w:rsid w:val="009404DE"/>
    <w:rPr>
      <w:lang w:val="en-GB" w:eastAsia="en-GB"/>
    </w:rPr>
  </w:style>
  <w:style w:type="paragraph" w:customStyle="1" w:styleId="A2E9844315B64865B47178368E7CD1ED">
    <w:name w:val="A2E9844315B64865B47178368E7CD1ED"/>
    <w:rsid w:val="009404DE"/>
    <w:rPr>
      <w:lang w:val="en-GB" w:eastAsia="en-GB"/>
    </w:rPr>
  </w:style>
  <w:style w:type="paragraph" w:customStyle="1" w:styleId="35365D0222474CBA9E0EE116702CAAA7">
    <w:name w:val="35365D0222474CBA9E0EE116702CAAA7"/>
    <w:rsid w:val="009404DE"/>
    <w:rPr>
      <w:lang w:val="en-GB" w:eastAsia="en-GB"/>
    </w:rPr>
  </w:style>
  <w:style w:type="paragraph" w:customStyle="1" w:styleId="2136E6422B8D4D2BB0644E5F6C40786C">
    <w:name w:val="2136E6422B8D4D2BB0644E5F6C40786C"/>
    <w:rsid w:val="009404DE"/>
    <w:rPr>
      <w:lang w:val="en-GB" w:eastAsia="en-GB"/>
    </w:rPr>
  </w:style>
  <w:style w:type="paragraph" w:customStyle="1" w:styleId="CC633CB3AD504A04B45254772632A1D6">
    <w:name w:val="CC633CB3AD504A04B45254772632A1D6"/>
    <w:rsid w:val="009404DE"/>
    <w:rPr>
      <w:lang w:val="en-GB" w:eastAsia="en-GB"/>
    </w:rPr>
  </w:style>
  <w:style w:type="paragraph" w:customStyle="1" w:styleId="1D9C2C6FCF984A0B824D53583AFEFAD4">
    <w:name w:val="1D9C2C6FCF984A0B824D53583AFEFAD4"/>
    <w:rsid w:val="009404DE"/>
    <w:rPr>
      <w:lang w:val="en-GB" w:eastAsia="en-GB"/>
    </w:rPr>
  </w:style>
  <w:style w:type="paragraph" w:customStyle="1" w:styleId="C8DDC814D17040A79B008469AD700F49">
    <w:name w:val="C8DDC814D17040A79B008469AD700F49"/>
    <w:rsid w:val="009404DE"/>
    <w:rPr>
      <w:lang w:val="en-GB" w:eastAsia="en-GB"/>
    </w:rPr>
  </w:style>
  <w:style w:type="paragraph" w:customStyle="1" w:styleId="97252DE61AB74C57A673BA85BDFD4F17">
    <w:name w:val="97252DE61AB74C57A673BA85BDFD4F17"/>
    <w:rsid w:val="009404DE"/>
    <w:rPr>
      <w:lang w:val="en-GB" w:eastAsia="en-GB"/>
    </w:rPr>
  </w:style>
  <w:style w:type="paragraph" w:customStyle="1" w:styleId="FF1B9D1B73A641339C522D291A7A0CDE">
    <w:name w:val="FF1B9D1B73A641339C522D291A7A0CDE"/>
    <w:rsid w:val="009404DE"/>
    <w:rPr>
      <w:lang w:val="en-GB" w:eastAsia="en-GB"/>
    </w:rPr>
  </w:style>
  <w:style w:type="paragraph" w:customStyle="1" w:styleId="50F4A440BEFA4EC8AA013CADA4ADD9EC">
    <w:name w:val="50F4A440BEFA4EC8AA013CADA4ADD9EC"/>
    <w:rsid w:val="009404DE"/>
    <w:rPr>
      <w:lang w:val="en-GB" w:eastAsia="en-GB"/>
    </w:rPr>
  </w:style>
  <w:style w:type="paragraph" w:customStyle="1" w:styleId="CDAA87D5A68B4A27A52433D82AA45490">
    <w:name w:val="CDAA87D5A68B4A27A52433D82AA45490"/>
    <w:rsid w:val="009404DE"/>
    <w:rPr>
      <w:lang w:val="en-GB" w:eastAsia="en-GB"/>
    </w:rPr>
  </w:style>
  <w:style w:type="paragraph" w:customStyle="1" w:styleId="C0C6F0F40E884976B6CB88471A0B6980">
    <w:name w:val="C0C6F0F40E884976B6CB88471A0B6980"/>
    <w:rsid w:val="009404DE"/>
    <w:rPr>
      <w:lang w:val="en-GB" w:eastAsia="en-GB"/>
    </w:rPr>
  </w:style>
  <w:style w:type="paragraph" w:customStyle="1" w:styleId="B0B5421B78AE47CB943F9928EA07B3B8">
    <w:name w:val="B0B5421B78AE47CB943F9928EA07B3B8"/>
    <w:rsid w:val="009404DE"/>
    <w:rPr>
      <w:lang w:val="en-GB" w:eastAsia="en-GB"/>
    </w:rPr>
  </w:style>
  <w:style w:type="paragraph" w:customStyle="1" w:styleId="BF7E8E1E00074069BB76C5392952CB74">
    <w:name w:val="BF7E8E1E00074069BB76C5392952CB74"/>
    <w:rsid w:val="009404DE"/>
    <w:rPr>
      <w:lang w:val="en-GB" w:eastAsia="en-GB"/>
    </w:rPr>
  </w:style>
  <w:style w:type="paragraph" w:customStyle="1" w:styleId="BAF1B0B5B5B34FB5B6446CFFFD656F39">
    <w:name w:val="BAF1B0B5B5B34FB5B6446CFFFD656F39"/>
    <w:rsid w:val="009404DE"/>
    <w:rPr>
      <w:lang w:val="en-GB" w:eastAsia="en-GB"/>
    </w:rPr>
  </w:style>
  <w:style w:type="paragraph" w:customStyle="1" w:styleId="5FCAE8C68AE44D8BABD1E4B69562D07F">
    <w:name w:val="5FCAE8C68AE44D8BABD1E4B69562D07F"/>
    <w:rsid w:val="009404DE"/>
    <w:rPr>
      <w:lang w:val="en-GB" w:eastAsia="en-GB"/>
    </w:rPr>
  </w:style>
  <w:style w:type="paragraph" w:customStyle="1" w:styleId="473B55B5F2FB4FCD8D6CC5DB54F3EEB7">
    <w:name w:val="473B55B5F2FB4FCD8D6CC5DB54F3EEB7"/>
    <w:rsid w:val="009404DE"/>
    <w:rPr>
      <w:lang w:val="en-GB" w:eastAsia="en-GB"/>
    </w:rPr>
  </w:style>
  <w:style w:type="paragraph" w:customStyle="1" w:styleId="C2404B4C206442949A8D5C2F857AAA3D">
    <w:name w:val="C2404B4C206442949A8D5C2F857AAA3D"/>
    <w:rsid w:val="009404DE"/>
    <w:rPr>
      <w:lang w:val="en-GB" w:eastAsia="en-GB"/>
    </w:rPr>
  </w:style>
  <w:style w:type="paragraph" w:customStyle="1" w:styleId="F2A5258EA52043C98E38D314CC7320B4">
    <w:name w:val="F2A5258EA52043C98E38D314CC7320B4"/>
    <w:rsid w:val="009404DE"/>
    <w:rPr>
      <w:lang w:val="en-GB" w:eastAsia="en-GB"/>
    </w:rPr>
  </w:style>
  <w:style w:type="paragraph" w:customStyle="1" w:styleId="717138D9B4BD468AAED1CA6E411EEFC2">
    <w:name w:val="717138D9B4BD468AAED1CA6E411EEFC2"/>
    <w:rsid w:val="009404DE"/>
    <w:rPr>
      <w:lang w:val="en-GB" w:eastAsia="en-GB"/>
    </w:rPr>
  </w:style>
  <w:style w:type="paragraph" w:customStyle="1" w:styleId="4FED6DFE6B0A4FA4987C07D3E6B82D0E">
    <w:name w:val="4FED6DFE6B0A4FA4987C07D3E6B82D0E"/>
    <w:rsid w:val="009404DE"/>
    <w:rPr>
      <w:lang w:val="en-GB" w:eastAsia="en-GB"/>
    </w:rPr>
  </w:style>
  <w:style w:type="paragraph" w:customStyle="1" w:styleId="27935607C2AC4C8C83BFFFD7D699BB7D">
    <w:name w:val="27935607C2AC4C8C83BFFFD7D699BB7D"/>
    <w:rsid w:val="009404DE"/>
    <w:rPr>
      <w:lang w:val="en-GB" w:eastAsia="en-GB"/>
    </w:rPr>
  </w:style>
  <w:style w:type="paragraph" w:customStyle="1" w:styleId="EE2C5C58914C4BF7BB5ED52A4D21D6D6">
    <w:name w:val="EE2C5C58914C4BF7BB5ED52A4D21D6D6"/>
    <w:rsid w:val="009404DE"/>
    <w:rPr>
      <w:lang w:val="en-GB" w:eastAsia="en-GB"/>
    </w:rPr>
  </w:style>
  <w:style w:type="paragraph" w:customStyle="1" w:styleId="67CF737C983D47F782C7C79D9CCE997D">
    <w:name w:val="67CF737C983D47F782C7C79D9CCE997D"/>
    <w:rsid w:val="009404DE"/>
    <w:rPr>
      <w:lang w:val="en-GB" w:eastAsia="en-GB"/>
    </w:rPr>
  </w:style>
  <w:style w:type="paragraph" w:customStyle="1" w:styleId="70B42E7EE0A145D587BA477BBEDB5AC7">
    <w:name w:val="70B42E7EE0A145D587BA477BBEDB5AC7"/>
    <w:rsid w:val="009404DE"/>
    <w:rPr>
      <w:lang w:val="en-GB" w:eastAsia="en-GB"/>
    </w:rPr>
  </w:style>
  <w:style w:type="paragraph" w:customStyle="1" w:styleId="C0806C12129E41478E29515A9E8EB481">
    <w:name w:val="C0806C12129E41478E29515A9E8EB481"/>
    <w:rsid w:val="009404DE"/>
    <w:rPr>
      <w:lang w:val="en-GB" w:eastAsia="en-GB"/>
    </w:rPr>
  </w:style>
  <w:style w:type="paragraph" w:customStyle="1" w:styleId="3307EFDC20D14027BD63845680D3C233">
    <w:name w:val="3307EFDC20D14027BD63845680D3C233"/>
    <w:rsid w:val="009404DE"/>
    <w:rPr>
      <w:lang w:val="en-GB" w:eastAsia="en-GB"/>
    </w:rPr>
  </w:style>
  <w:style w:type="paragraph" w:customStyle="1" w:styleId="77E99081F3E54E04819B6F3A1938BD5D">
    <w:name w:val="77E99081F3E54E04819B6F3A1938BD5D"/>
    <w:rsid w:val="009404DE"/>
    <w:rPr>
      <w:lang w:val="en-GB" w:eastAsia="en-GB"/>
    </w:rPr>
  </w:style>
  <w:style w:type="paragraph" w:customStyle="1" w:styleId="D8D4AAFCE9064BBF8E1F1060C8533D47">
    <w:name w:val="D8D4AAFCE9064BBF8E1F1060C8533D47"/>
    <w:rsid w:val="009404DE"/>
    <w:rPr>
      <w:lang w:val="en-GB" w:eastAsia="en-GB"/>
    </w:rPr>
  </w:style>
  <w:style w:type="paragraph" w:customStyle="1" w:styleId="F1809BF5E8874916A1B594839B3FFAD2">
    <w:name w:val="F1809BF5E8874916A1B594839B3FFAD2"/>
    <w:rsid w:val="009404DE"/>
    <w:rPr>
      <w:lang w:val="en-GB" w:eastAsia="en-GB"/>
    </w:rPr>
  </w:style>
  <w:style w:type="paragraph" w:customStyle="1" w:styleId="681B94AE28244F25A1F8CBD6B92D6D3C">
    <w:name w:val="681B94AE28244F25A1F8CBD6B92D6D3C"/>
    <w:rsid w:val="009404DE"/>
    <w:rPr>
      <w:lang w:val="en-GB" w:eastAsia="en-GB"/>
    </w:rPr>
  </w:style>
  <w:style w:type="paragraph" w:customStyle="1" w:styleId="7DAC4D7CF3A2442C9A4339347D14AC62">
    <w:name w:val="7DAC4D7CF3A2442C9A4339347D14AC62"/>
    <w:rsid w:val="009404DE"/>
    <w:rPr>
      <w:lang w:val="en-GB" w:eastAsia="en-GB"/>
    </w:rPr>
  </w:style>
  <w:style w:type="paragraph" w:customStyle="1" w:styleId="DC22C16CD1BA4326AFAE1C14E04A199C">
    <w:name w:val="DC22C16CD1BA4326AFAE1C14E04A199C"/>
    <w:rsid w:val="009404DE"/>
    <w:rPr>
      <w:lang w:val="en-GB" w:eastAsia="en-GB"/>
    </w:rPr>
  </w:style>
  <w:style w:type="paragraph" w:customStyle="1" w:styleId="5B15274B751A4DF7AACE9FAEDA35EF32">
    <w:name w:val="5B15274B751A4DF7AACE9FAEDA35EF32"/>
    <w:rsid w:val="009404DE"/>
    <w:rPr>
      <w:lang w:val="en-GB" w:eastAsia="en-GB"/>
    </w:rPr>
  </w:style>
  <w:style w:type="paragraph" w:customStyle="1" w:styleId="A71DE4756B184BCF88A6EAA4AF19FD78">
    <w:name w:val="A71DE4756B184BCF88A6EAA4AF19FD78"/>
    <w:rsid w:val="009404DE"/>
    <w:rPr>
      <w:lang w:val="en-GB" w:eastAsia="en-GB"/>
    </w:rPr>
  </w:style>
  <w:style w:type="paragraph" w:customStyle="1" w:styleId="E222A0B4A06A4D8FA7C530BB5ED011C9">
    <w:name w:val="E222A0B4A06A4D8FA7C530BB5ED011C9"/>
    <w:rsid w:val="009404DE"/>
    <w:rPr>
      <w:lang w:val="en-GB" w:eastAsia="en-GB"/>
    </w:rPr>
  </w:style>
  <w:style w:type="paragraph" w:customStyle="1" w:styleId="21CF8669FED94284AF78A2653110767C">
    <w:name w:val="21CF8669FED94284AF78A2653110767C"/>
    <w:rsid w:val="009404DE"/>
    <w:rPr>
      <w:lang w:val="en-GB" w:eastAsia="en-GB"/>
    </w:rPr>
  </w:style>
  <w:style w:type="paragraph" w:customStyle="1" w:styleId="8F63FE64C8614A29B549C8CAE66C6835">
    <w:name w:val="8F63FE64C8614A29B549C8CAE66C6835"/>
    <w:rsid w:val="009404DE"/>
    <w:rPr>
      <w:lang w:val="en-GB" w:eastAsia="en-GB"/>
    </w:rPr>
  </w:style>
  <w:style w:type="paragraph" w:customStyle="1" w:styleId="A31A83DC069043339E8DF4A78F0020B7">
    <w:name w:val="A31A83DC069043339E8DF4A78F0020B7"/>
    <w:rsid w:val="009404DE"/>
    <w:rPr>
      <w:lang w:val="en-GB" w:eastAsia="en-GB"/>
    </w:rPr>
  </w:style>
  <w:style w:type="paragraph" w:customStyle="1" w:styleId="44641E3CD87744D495AEE20F8229201F">
    <w:name w:val="44641E3CD87744D495AEE20F8229201F"/>
    <w:rsid w:val="009404DE"/>
    <w:rPr>
      <w:lang w:val="en-GB" w:eastAsia="en-GB"/>
    </w:rPr>
  </w:style>
  <w:style w:type="paragraph" w:customStyle="1" w:styleId="6ECA49EDFE6B42DB93B252C16153C897">
    <w:name w:val="6ECA49EDFE6B42DB93B252C16153C897"/>
    <w:rsid w:val="009404DE"/>
    <w:rPr>
      <w:lang w:val="en-GB" w:eastAsia="en-GB"/>
    </w:rPr>
  </w:style>
  <w:style w:type="paragraph" w:customStyle="1" w:styleId="3CBD8F8D8F0B44D7B7018A2BB9751345">
    <w:name w:val="3CBD8F8D8F0B44D7B7018A2BB9751345"/>
    <w:rsid w:val="009404DE"/>
    <w:rPr>
      <w:lang w:val="en-GB" w:eastAsia="en-GB"/>
    </w:rPr>
  </w:style>
  <w:style w:type="paragraph" w:customStyle="1" w:styleId="63468F66AD62442DB1DDE13958AD6944">
    <w:name w:val="63468F66AD62442DB1DDE13958AD6944"/>
    <w:rsid w:val="009404DE"/>
    <w:rPr>
      <w:lang w:val="en-GB" w:eastAsia="en-GB"/>
    </w:rPr>
  </w:style>
  <w:style w:type="paragraph" w:customStyle="1" w:styleId="DB8A4CF6656641668839B22DED133C4A">
    <w:name w:val="DB8A4CF6656641668839B22DED133C4A"/>
    <w:rsid w:val="009404DE"/>
    <w:rPr>
      <w:lang w:val="en-GB" w:eastAsia="en-GB"/>
    </w:rPr>
  </w:style>
  <w:style w:type="paragraph" w:customStyle="1" w:styleId="C2A381A2354345D9A01B9DDB55834932">
    <w:name w:val="C2A381A2354345D9A01B9DDB55834932"/>
    <w:rsid w:val="009404DE"/>
    <w:rPr>
      <w:lang w:val="en-GB" w:eastAsia="en-GB"/>
    </w:rPr>
  </w:style>
  <w:style w:type="paragraph" w:customStyle="1" w:styleId="F2689971ED6647F38BF407E2D41A772A">
    <w:name w:val="F2689971ED6647F38BF407E2D41A772A"/>
    <w:rsid w:val="009404DE"/>
    <w:rPr>
      <w:lang w:val="en-GB" w:eastAsia="en-GB"/>
    </w:rPr>
  </w:style>
  <w:style w:type="paragraph" w:customStyle="1" w:styleId="5B5DECF213894126B864970ACE2FDD6B">
    <w:name w:val="5B5DECF213894126B864970ACE2FDD6B"/>
    <w:rsid w:val="009404DE"/>
    <w:rPr>
      <w:lang w:val="en-GB" w:eastAsia="en-GB"/>
    </w:rPr>
  </w:style>
  <w:style w:type="paragraph" w:customStyle="1" w:styleId="728C8ABC38EE46DDA9F72789D80F53FA">
    <w:name w:val="728C8ABC38EE46DDA9F72789D80F53FA"/>
    <w:rsid w:val="009404DE"/>
    <w:rPr>
      <w:lang w:val="en-GB" w:eastAsia="en-GB"/>
    </w:rPr>
  </w:style>
  <w:style w:type="paragraph" w:customStyle="1" w:styleId="B5599DF7589544A39359B468F6998B0C">
    <w:name w:val="B5599DF7589544A39359B468F6998B0C"/>
    <w:rsid w:val="009404DE"/>
    <w:rPr>
      <w:lang w:val="en-GB" w:eastAsia="en-GB"/>
    </w:rPr>
  </w:style>
  <w:style w:type="paragraph" w:customStyle="1" w:styleId="545729DCFF5F461DA0FCD6ECFA43D018">
    <w:name w:val="545729DCFF5F461DA0FCD6ECFA43D018"/>
    <w:rsid w:val="009404DE"/>
    <w:rPr>
      <w:lang w:val="en-GB" w:eastAsia="en-GB"/>
    </w:rPr>
  </w:style>
  <w:style w:type="paragraph" w:customStyle="1" w:styleId="2438F4971E834E5CAB6829E1A24116CF">
    <w:name w:val="2438F4971E834E5CAB6829E1A24116CF"/>
    <w:rsid w:val="009404DE"/>
    <w:rPr>
      <w:lang w:val="en-GB" w:eastAsia="en-GB"/>
    </w:rPr>
  </w:style>
  <w:style w:type="paragraph" w:customStyle="1" w:styleId="3709954FBAD943769AE23C937E2F831D">
    <w:name w:val="3709954FBAD943769AE23C937E2F831D"/>
    <w:rsid w:val="009404DE"/>
    <w:rPr>
      <w:lang w:val="en-GB" w:eastAsia="en-GB"/>
    </w:rPr>
  </w:style>
  <w:style w:type="paragraph" w:customStyle="1" w:styleId="7374D6AD1C0C4420B7C2B4A8FB04C86A">
    <w:name w:val="7374D6AD1C0C4420B7C2B4A8FB04C86A"/>
    <w:rsid w:val="009404DE"/>
    <w:rPr>
      <w:lang w:val="en-GB" w:eastAsia="en-GB"/>
    </w:rPr>
  </w:style>
  <w:style w:type="paragraph" w:customStyle="1" w:styleId="EDFBDE85260A461CB987FE8D610AA318">
    <w:name w:val="EDFBDE85260A461CB987FE8D610AA318"/>
    <w:rsid w:val="009404DE"/>
    <w:rPr>
      <w:lang w:val="en-GB" w:eastAsia="en-GB"/>
    </w:rPr>
  </w:style>
  <w:style w:type="paragraph" w:customStyle="1" w:styleId="7913CBAF84144FD3A620DEF63CD5AC6B">
    <w:name w:val="7913CBAF84144FD3A620DEF63CD5AC6B"/>
    <w:rsid w:val="009404DE"/>
    <w:rPr>
      <w:lang w:val="en-GB" w:eastAsia="en-GB"/>
    </w:rPr>
  </w:style>
  <w:style w:type="paragraph" w:customStyle="1" w:styleId="BDEF43E48EEB435880583D88C904FA96">
    <w:name w:val="BDEF43E48EEB435880583D88C904FA96"/>
    <w:rsid w:val="009404DE"/>
    <w:rPr>
      <w:lang w:val="en-GB" w:eastAsia="en-GB"/>
    </w:rPr>
  </w:style>
  <w:style w:type="paragraph" w:customStyle="1" w:styleId="4E2E29DACDF245DD87FDE6AD935EE03E">
    <w:name w:val="4E2E29DACDF245DD87FDE6AD935EE03E"/>
    <w:rsid w:val="009404DE"/>
    <w:rPr>
      <w:lang w:val="en-GB" w:eastAsia="en-GB"/>
    </w:rPr>
  </w:style>
  <w:style w:type="paragraph" w:customStyle="1" w:styleId="B85A06976D4B4A53A599419FAE9754BD">
    <w:name w:val="B85A06976D4B4A53A599419FAE9754BD"/>
    <w:rsid w:val="009404DE"/>
    <w:rPr>
      <w:lang w:val="en-GB" w:eastAsia="en-GB"/>
    </w:rPr>
  </w:style>
  <w:style w:type="paragraph" w:customStyle="1" w:styleId="C56D290DA3CB4DFDAC1ADAD377AD8BD1">
    <w:name w:val="C56D290DA3CB4DFDAC1ADAD377AD8BD1"/>
    <w:rsid w:val="009404DE"/>
    <w:rPr>
      <w:lang w:val="en-GB" w:eastAsia="en-GB"/>
    </w:rPr>
  </w:style>
  <w:style w:type="paragraph" w:customStyle="1" w:styleId="513953E61EBA4DA6AA5A48379B97976A">
    <w:name w:val="513953E61EBA4DA6AA5A48379B97976A"/>
    <w:rsid w:val="009404DE"/>
    <w:rPr>
      <w:lang w:val="en-GB" w:eastAsia="en-GB"/>
    </w:rPr>
  </w:style>
  <w:style w:type="paragraph" w:customStyle="1" w:styleId="0FEA6DED78C2431486FAAEAE4F01CF5E">
    <w:name w:val="0FEA6DED78C2431486FAAEAE4F01CF5E"/>
    <w:rsid w:val="009404DE"/>
    <w:rPr>
      <w:lang w:val="en-GB" w:eastAsia="en-GB"/>
    </w:rPr>
  </w:style>
  <w:style w:type="paragraph" w:customStyle="1" w:styleId="BD44585E94CF45E9AA4AECB86DAD2876">
    <w:name w:val="BD44585E94CF45E9AA4AECB86DAD2876"/>
    <w:rsid w:val="009404DE"/>
    <w:rPr>
      <w:lang w:val="en-GB" w:eastAsia="en-GB"/>
    </w:rPr>
  </w:style>
  <w:style w:type="paragraph" w:customStyle="1" w:styleId="B691D54543E0492499DFAB0E76583EDF">
    <w:name w:val="B691D54543E0492499DFAB0E76583EDF"/>
    <w:rsid w:val="009404DE"/>
    <w:rPr>
      <w:lang w:val="en-GB" w:eastAsia="en-GB"/>
    </w:rPr>
  </w:style>
  <w:style w:type="paragraph" w:customStyle="1" w:styleId="2444179F56EC4A21A9E995544DD23BBF">
    <w:name w:val="2444179F56EC4A21A9E995544DD23BBF"/>
    <w:rsid w:val="009404DE"/>
    <w:rPr>
      <w:lang w:val="en-GB" w:eastAsia="en-GB"/>
    </w:rPr>
  </w:style>
  <w:style w:type="paragraph" w:customStyle="1" w:styleId="DC7C9F2C94C94D33AFBC75DAB7D61BFC">
    <w:name w:val="DC7C9F2C94C94D33AFBC75DAB7D61BFC"/>
    <w:rsid w:val="009404DE"/>
    <w:rPr>
      <w:lang w:val="en-GB" w:eastAsia="en-GB"/>
    </w:rPr>
  </w:style>
  <w:style w:type="paragraph" w:customStyle="1" w:styleId="A5E29C98EC12416791608B79700C7C81">
    <w:name w:val="A5E29C98EC12416791608B79700C7C81"/>
    <w:rsid w:val="009404DE"/>
    <w:rPr>
      <w:lang w:val="en-GB" w:eastAsia="en-GB"/>
    </w:rPr>
  </w:style>
  <w:style w:type="paragraph" w:customStyle="1" w:styleId="629741F530204520A0AB7633197F4215">
    <w:name w:val="629741F530204520A0AB7633197F4215"/>
    <w:rsid w:val="009404DE"/>
    <w:rPr>
      <w:lang w:val="en-GB" w:eastAsia="en-GB"/>
    </w:rPr>
  </w:style>
  <w:style w:type="paragraph" w:customStyle="1" w:styleId="7A21CF59504C4B7AB7DEA0E1D77DF5FE">
    <w:name w:val="7A21CF59504C4B7AB7DEA0E1D77DF5FE"/>
    <w:rsid w:val="009404DE"/>
    <w:rPr>
      <w:lang w:val="en-GB" w:eastAsia="en-GB"/>
    </w:rPr>
  </w:style>
  <w:style w:type="paragraph" w:customStyle="1" w:styleId="7E982A8EE5294342A6EFB7326CDF4944">
    <w:name w:val="7E982A8EE5294342A6EFB7326CDF4944"/>
    <w:rsid w:val="009404DE"/>
    <w:rPr>
      <w:lang w:val="en-GB" w:eastAsia="en-GB"/>
    </w:rPr>
  </w:style>
  <w:style w:type="paragraph" w:customStyle="1" w:styleId="92F2B5EAF3DA46829E23AA0A0C0A4D95">
    <w:name w:val="92F2B5EAF3DA46829E23AA0A0C0A4D95"/>
    <w:rsid w:val="009404DE"/>
    <w:rPr>
      <w:lang w:val="en-GB" w:eastAsia="en-GB"/>
    </w:rPr>
  </w:style>
  <w:style w:type="paragraph" w:customStyle="1" w:styleId="651D850FCCC34C8A81F99CA9ED52F188">
    <w:name w:val="651D850FCCC34C8A81F99CA9ED52F188"/>
    <w:rsid w:val="009404DE"/>
    <w:rPr>
      <w:lang w:val="en-GB" w:eastAsia="en-GB"/>
    </w:rPr>
  </w:style>
  <w:style w:type="paragraph" w:customStyle="1" w:styleId="14F50E23E8074BA39964EFE201C2F600">
    <w:name w:val="14F50E23E8074BA39964EFE201C2F600"/>
    <w:rsid w:val="009404DE"/>
    <w:rPr>
      <w:lang w:val="en-GB" w:eastAsia="en-GB"/>
    </w:rPr>
  </w:style>
  <w:style w:type="paragraph" w:customStyle="1" w:styleId="105B8DFCE35A46009B1F807BED50FBCA">
    <w:name w:val="105B8DFCE35A46009B1F807BED50FBCA"/>
    <w:rsid w:val="009404DE"/>
    <w:rPr>
      <w:lang w:val="en-GB" w:eastAsia="en-GB"/>
    </w:rPr>
  </w:style>
  <w:style w:type="paragraph" w:customStyle="1" w:styleId="E6F3B1F9867D4E94A6EECA1C8F4B80F3">
    <w:name w:val="E6F3B1F9867D4E94A6EECA1C8F4B80F3"/>
    <w:rsid w:val="009404DE"/>
    <w:rPr>
      <w:lang w:val="en-GB" w:eastAsia="en-GB"/>
    </w:rPr>
  </w:style>
  <w:style w:type="paragraph" w:customStyle="1" w:styleId="DFE0CAE56E374CBB8A8FC42FC3BDB635">
    <w:name w:val="DFE0CAE56E374CBB8A8FC42FC3BDB635"/>
    <w:rsid w:val="009404DE"/>
    <w:rPr>
      <w:lang w:val="en-GB" w:eastAsia="en-GB"/>
    </w:rPr>
  </w:style>
  <w:style w:type="paragraph" w:customStyle="1" w:styleId="755FECAD33CF42C4A793B1EE83A459BD">
    <w:name w:val="755FECAD33CF42C4A793B1EE83A459BD"/>
    <w:rsid w:val="009404DE"/>
    <w:rPr>
      <w:lang w:val="en-GB" w:eastAsia="en-GB"/>
    </w:rPr>
  </w:style>
  <w:style w:type="paragraph" w:customStyle="1" w:styleId="B9A486B404744A53B92F65D704DE7366">
    <w:name w:val="B9A486B404744A53B92F65D704DE7366"/>
    <w:rsid w:val="009404DE"/>
    <w:rPr>
      <w:lang w:val="en-GB" w:eastAsia="en-GB"/>
    </w:rPr>
  </w:style>
  <w:style w:type="paragraph" w:customStyle="1" w:styleId="27A6E6076D1B4E3D841D5C3D4B03BC65">
    <w:name w:val="27A6E6076D1B4E3D841D5C3D4B03BC65"/>
    <w:rsid w:val="009404DE"/>
    <w:rPr>
      <w:lang w:val="en-GB" w:eastAsia="en-GB"/>
    </w:rPr>
  </w:style>
  <w:style w:type="paragraph" w:customStyle="1" w:styleId="1E623F7F45DE41BB971A32B9C2F22174">
    <w:name w:val="1E623F7F45DE41BB971A32B9C2F22174"/>
    <w:rsid w:val="009404DE"/>
    <w:rPr>
      <w:lang w:val="en-GB" w:eastAsia="en-GB"/>
    </w:rPr>
  </w:style>
  <w:style w:type="paragraph" w:customStyle="1" w:styleId="DF5221D45F9C46799773420B32AA651A">
    <w:name w:val="DF5221D45F9C46799773420B32AA651A"/>
    <w:rsid w:val="009404DE"/>
    <w:rPr>
      <w:lang w:val="en-GB" w:eastAsia="en-GB"/>
    </w:rPr>
  </w:style>
  <w:style w:type="paragraph" w:customStyle="1" w:styleId="715A8B045BEA4CB989638B14EFF9D719">
    <w:name w:val="715A8B045BEA4CB989638B14EFF9D719"/>
    <w:rsid w:val="009404DE"/>
    <w:rPr>
      <w:lang w:val="en-GB" w:eastAsia="en-GB"/>
    </w:rPr>
  </w:style>
  <w:style w:type="paragraph" w:customStyle="1" w:styleId="A64D7B1799E6458582969E73D417CE8D">
    <w:name w:val="A64D7B1799E6458582969E73D417CE8D"/>
    <w:rsid w:val="009404DE"/>
    <w:rPr>
      <w:lang w:val="en-GB" w:eastAsia="en-GB"/>
    </w:rPr>
  </w:style>
  <w:style w:type="paragraph" w:customStyle="1" w:styleId="49FCE29FE0924F529F9ECFC9EE74D35A">
    <w:name w:val="49FCE29FE0924F529F9ECFC9EE74D35A"/>
    <w:rsid w:val="009404DE"/>
    <w:rPr>
      <w:lang w:val="en-GB" w:eastAsia="en-GB"/>
    </w:rPr>
  </w:style>
  <w:style w:type="paragraph" w:customStyle="1" w:styleId="449275DB48004A0DB57F8E9EC2AD19A6">
    <w:name w:val="449275DB48004A0DB57F8E9EC2AD19A6"/>
    <w:rsid w:val="009404DE"/>
    <w:rPr>
      <w:lang w:val="en-GB" w:eastAsia="en-GB"/>
    </w:rPr>
  </w:style>
  <w:style w:type="paragraph" w:customStyle="1" w:styleId="2A1BF03AD68A40089B0998528F283777">
    <w:name w:val="2A1BF03AD68A40089B0998528F283777"/>
    <w:rsid w:val="009404DE"/>
    <w:rPr>
      <w:lang w:val="en-GB" w:eastAsia="en-GB"/>
    </w:rPr>
  </w:style>
  <w:style w:type="paragraph" w:customStyle="1" w:styleId="6C43CD52911049A9B1C2B2311A825778">
    <w:name w:val="6C43CD52911049A9B1C2B2311A825778"/>
    <w:rsid w:val="009404DE"/>
    <w:rPr>
      <w:lang w:val="en-GB" w:eastAsia="en-GB"/>
    </w:rPr>
  </w:style>
  <w:style w:type="paragraph" w:customStyle="1" w:styleId="A2019F6C429743DA9740B1B3C3A7577E">
    <w:name w:val="A2019F6C429743DA9740B1B3C3A7577E"/>
    <w:rsid w:val="009404DE"/>
    <w:rPr>
      <w:lang w:val="en-GB" w:eastAsia="en-GB"/>
    </w:rPr>
  </w:style>
  <w:style w:type="paragraph" w:customStyle="1" w:styleId="8FFC514695A447778E5124E053F7330D">
    <w:name w:val="8FFC514695A447778E5124E053F7330D"/>
    <w:rsid w:val="009404DE"/>
    <w:rPr>
      <w:lang w:val="en-GB" w:eastAsia="en-GB"/>
    </w:rPr>
  </w:style>
  <w:style w:type="paragraph" w:customStyle="1" w:styleId="3EF0DF058A0F4590B98CD2ECE17DC389">
    <w:name w:val="3EF0DF058A0F4590B98CD2ECE17DC389"/>
    <w:rsid w:val="009404DE"/>
    <w:rPr>
      <w:lang w:val="en-GB" w:eastAsia="en-GB"/>
    </w:rPr>
  </w:style>
  <w:style w:type="paragraph" w:customStyle="1" w:styleId="D08B390B1D5B42E9B2EE964675F3A983">
    <w:name w:val="D08B390B1D5B42E9B2EE964675F3A983"/>
    <w:rsid w:val="009404DE"/>
    <w:rPr>
      <w:lang w:val="en-GB" w:eastAsia="en-GB"/>
    </w:rPr>
  </w:style>
  <w:style w:type="paragraph" w:customStyle="1" w:styleId="B510D2EC394047BABEF07CAFD2588024">
    <w:name w:val="B510D2EC394047BABEF07CAFD2588024"/>
    <w:rsid w:val="009404DE"/>
    <w:rPr>
      <w:lang w:val="en-GB" w:eastAsia="en-GB"/>
    </w:rPr>
  </w:style>
  <w:style w:type="paragraph" w:customStyle="1" w:styleId="719370B82E3740A292EF58FDC58237C1">
    <w:name w:val="719370B82E3740A292EF58FDC58237C1"/>
    <w:rsid w:val="009404DE"/>
    <w:rPr>
      <w:lang w:val="en-GB" w:eastAsia="en-GB"/>
    </w:rPr>
  </w:style>
  <w:style w:type="paragraph" w:customStyle="1" w:styleId="BAC6829210F34C08A1424F9CC890F755">
    <w:name w:val="BAC6829210F34C08A1424F9CC890F755"/>
    <w:rsid w:val="009404DE"/>
    <w:rPr>
      <w:lang w:val="en-GB" w:eastAsia="en-GB"/>
    </w:rPr>
  </w:style>
  <w:style w:type="paragraph" w:customStyle="1" w:styleId="D1AEBDFC301D474D9DD9B0CD1CC4D042">
    <w:name w:val="D1AEBDFC301D474D9DD9B0CD1CC4D042"/>
    <w:rsid w:val="009404DE"/>
    <w:rPr>
      <w:lang w:val="en-GB" w:eastAsia="en-GB"/>
    </w:rPr>
  </w:style>
  <w:style w:type="paragraph" w:customStyle="1" w:styleId="085DFF875B0F449F98AB5DAB7E4B3777">
    <w:name w:val="085DFF875B0F449F98AB5DAB7E4B3777"/>
    <w:rsid w:val="009404DE"/>
    <w:rPr>
      <w:lang w:val="en-GB" w:eastAsia="en-GB"/>
    </w:rPr>
  </w:style>
  <w:style w:type="paragraph" w:customStyle="1" w:styleId="722EA533546F41BEB91C573EA5614835">
    <w:name w:val="722EA533546F41BEB91C573EA5614835"/>
    <w:rsid w:val="009404DE"/>
    <w:rPr>
      <w:lang w:val="en-GB" w:eastAsia="en-GB"/>
    </w:rPr>
  </w:style>
  <w:style w:type="paragraph" w:customStyle="1" w:styleId="D8C846D3F23E479FA46FB1E5FE5900AA">
    <w:name w:val="D8C846D3F23E479FA46FB1E5FE5900AA"/>
    <w:rsid w:val="009404DE"/>
    <w:rPr>
      <w:lang w:val="en-GB" w:eastAsia="en-GB"/>
    </w:rPr>
  </w:style>
  <w:style w:type="paragraph" w:customStyle="1" w:styleId="4CA42A905AA84AB381ABF5E94F425657">
    <w:name w:val="4CA42A905AA84AB381ABF5E94F425657"/>
    <w:rsid w:val="009404DE"/>
    <w:rPr>
      <w:lang w:val="en-GB" w:eastAsia="en-GB"/>
    </w:rPr>
  </w:style>
  <w:style w:type="paragraph" w:customStyle="1" w:styleId="2633562BE70A4250A5CAE87FCB062E78">
    <w:name w:val="2633562BE70A4250A5CAE87FCB062E78"/>
    <w:rsid w:val="009404DE"/>
    <w:rPr>
      <w:lang w:val="en-GB" w:eastAsia="en-GB"/>
    </w:rPr>
  </w:style>
  <w:style w:type="paragraph" w:customStyle="1" w:styleId="C884D3D4F353475B81EEBDF933779B70">
    <w:name w:val="C884D3D4F353475B81EEBDF933779B70"/>
    <w:rsid w:val="009404DE"/>
    <w:rPr>
      <w:lang w:val="en-GB" w:eastAsia="en-GB"/>
    </w:rPr>
  </w:style>
  <w:style w:type="paragraph" w:customStyle="1" w:styleId="F0B5F0400C3040DF9196EAE101A94548">
    <w:name w:val="F0B5F0400C3040DF9196EAE101A94548"/>
    <w:rsid w:val="009404DE"/>
    <w:rPr>
      <w:lang w:val="en-GB" w:eastAsia="en-GB"/>
    </w:rPr>
  </w:style>
  <w:style w:type="paragraph" w:customStyle="1" w:styleId="FFF787613609448D9D360116F3D888E8">
    <w:name w:val="FFF787613609448D9D360116F3D888E8"/>
    <w:rsid w:val="009404DE"/>
    <w:rPr>
      <w:lang w:val="en-GB" w:eastAsia="en-GB"/>
    </w:rPr>
  </w:style>
  <w:style w:type="paragraph" w:customStyle="1" w:styleId="4DEE1C7AE2CE4F788FC2E16F7DF3CCAC">
    <w:name w:val="4DEE1C7AE2CE4F788FC2E16F7DF3CCAC"/>
    <w:rsid w:val="009404DE"/>
    <w:rPr>
      <w:lang w:val="en-GB" w:eastAsia="en-GB"/>
    </w:rPr>
  </w:style>
  <w:style w:type="paragraph" w:customStyle="1" w:styleId="66DFD8A6755346ADBB444071A65086FB">
    <w:name w:val="66DFD8A6755346ADBB444071A65086FB"/>
    <w:rsid w:val="009404DE"/>
    <w:rPr>
      <w:lang w:val="en-GB" w:eastAsia="en-GB"/>
    </w:rPr>
  </w:style>
  <w:style w:type="paragraph" w:customStyle="1" w:styleId="0ACDC63DD04C4482922EFAE2064C59B2">
    <w:name w:val="0ACDC63DD04C4482922EFAE2064C59B2"/>
    <w:rsid w:val="009404DE"/>
    <w:rPr>
      <w:lang w:val="en-GB" w:eastAsia="en-GB"/>
    </w:rPr>
  </w:style>
  <w:style w:type="paragraph" w:customStyle="1" w:styleId="C2563FC2276D458D876EAB0952903FD2">
    <w:name w:val="C2563FC2276D458D876EAB0952903FD2"/>
    <w:rsid w:val="009404DE"/>
    <w:rPr>
      <w:lang w:val="en-GB" w:eastAsia="en-GB"/>
    </w:rPr>
  </w:style>
  <w:style w:type="paragraph" w:customStyle="1" w:styleId="A587B8DB48DD4E0592CE50D2088A0FBE">
    <w:name w:val="A587B8DB48DD4E0592CE50D2088A0FBE"/>
    <w:rsid w:val="009404DE"/>
    <w:rPr>
      <w:lang w:val="en-GB" w:eastAsia="en-GB"/>
    </w:rPr>
  </w:style>
  <w:style w:type="paragraph" w:customStyle="1" w:styleId="9C5ED4ADCE634514821AAA799F3B95B8">
    <w:name w:val="9C5ED4ADCE634514821AAA799F3B95B8"/>
    <w:rsid w:val="009404DE"/>
    <w:rPr>
      <w:lang w:val="en-GB" w:eastAsia="en-GB"/>
    </w:rPr>
  </w:style>
  <w:style w:type="paragraph" w:customStyle="1" w:styleId="9E9CA521EEF74D43BDF0489D2B200436">
    <w:name w:val="9E9CA521EEF74D43BDF0489D2B200436"/>
    <w:rsid w:val="009404DE"/>
    <w:rPr>
      <w:lang w:val="en-GB" w:eastAsia="en-GB"/>
    </w:rPr>
  </w:style>
  <w:style w:type="paragraph" w:customStyle="1" w:styleId="2235059D96D2468EA4A79487C1558C37">
    <w:name w:val="2235059D96D2468EA4A79487C1558C37"/>
    <w:rsid w:val="009404DE"/>
    <w:rPr>
      <w:lang w:val="en-GB" w:eastAsia="en-GB"/>
    </w:rPr>
  </w:style>
  <w:style w:type="paragraph" w:customStyle="1" w:styleId="66308AA5F725497C9FE619D4CBBA4E6E">
    <w:name w:val="66308AA5F725497C9FE619D4CBBA4E6E"/>
    <w:rsid w:val="009404DE"/>
    <w:rPr>
      <w:lang w:val="en-GB" w:eastAsia="en-GB"/>
    </w:rPr>
  </w:style>
  <w:style w:type="paragraph" w:customStyle="1" w:styleId="C16878C6262344FCAA8A698C2C251344">
    <w:name w:val="C16878C6262344FCAA8A698C2C251344"/>
    <w:rsid w:val="009404DE"/>
    <w:rPr>
      <w:lang w:val="en-GB" w:eastAsia="en-GB"/>
    </w:rPr>
  </w:style>
  <w:style w:type="paragraph" w:customStyle="1" w:styleId="EC3A3844B3F5486192A61D2B11DC1F0C">
    <w:name w:val="EC3A3844B3F5486192A61D2B11DC1F0C"/>
    <w:rsid w:val="009404DE"/>
    <w:rPr>
      <w:lang w:val="en-GB" w:eastAsia="en-GB"/>
    </w:rPr>
  </w:style>
  <w:style w:type="paragraph" w:customStyle="1" w:styleId="D3CF9FD1774A4F109F4884DFA50FCB8C">
    <w:name w:val="D3CF9FD1774A4F109F4884DFA50FCB8C"/>
    <w:rsid w:val="009404DE"/>
    <w:rPr>
      <w:lang w:val="en-GB" w:eastAsia="en-GB"/>
    </w:rPr>
  </w:style>
  <w:style w:type="paragraph" w:customStyle="1" w:styleId="0486906F744C49E6915C6E595287C14F">
    <w:name w:val="0486906F744C49E6915C6E595287C14F"/>
    <w:rsid w:val="009404DE"/>
    <w:rPr>
      <w:lang w:val="en-GB" w:eastAsia="en-GB"/>
    </w:rPr>
  </w:style>
  <w:style w:type="paragraph" w:customStyle="1" w:styleId="79A9161F4407495D9CB83EDDAC296B1D">
    <w:name w:val="79A9161F4407495D9CB83EDDAC296B1D"/>
    <w:rsid w:val="009404DE"/>
    <w:rPr>
      <w:lang w:val="en-GB" w:eastAsia="en-GB"/>
    </w:rPr>
  </w:style>
  <w:style w:type="paragraph" w:customStyle="1" w:styleId="78095683E4B245E58116221A7B0EA72B">
    <w:name w:val="78095683E4B245E58116221A7B0EA72B"/>
    <w:rsid w:val="009404DE"/>
    <w:rPr>
      <w:lang w:val="en-GB" w:eastAsia="en-GB"/>
    </w:rPr>
  </w:style>
  <w:style w:type="paragraph" w:customStyle="1" w:styleId="5A31DCD1D8AC47D988D35EE6635C78C8">
    <w:name w:val="5A31DCD1D8AC47D988D35EE6635C78C8"/>
    <w:rsid w:val="009404DE"/>
    <w:rPr>
      <w:lang w:val="en-GB" w:eastAsia="en-GB"/>
    </w:rPr>
  </w:style>
  <w:style w:type="paragraph" w:customStyle="1" w:styleId="BABDE6D8017A401C8690175AD0EBED09">
    <w:name w:val="BABDE6D8017A401C8690175AD0EBED09"/>
    <w:rsid w:val="009404DE"/>
    <w:rPr>
      <w:lang w:val="en-GB" w:eastAsia="en-GB"/>
    </w:rPr>
  </w:style>
  <w:style w:type="paragraph" w:customStyle="1" w:styleId="620DF84E4982438B852994C0CD726B74">
    <w:name w:val="620DF84E4982438B852994C0CD726B74"/>
    <w:rsid w:val="009404DE"/>
    <w:rPr>
      <w:lang w:val="en-GB" w:eastAsia="en-GB"/>
    </w:rPr>
  </w:style>
  <w:style w:type="paragraph" w:customStyle="1" w:styleId="B946D62F252C48F9A6806AF1101C684D">
    <w:name w:val="B946D62F252C48F9A6806AF1101C684D"/>
    <w:rsid w:val="009404DE"/>
    <w:rPr>
      <w:lang w:val="en-GB" w:eastAsia="en-GB"/>
    </w:rPr>
  </w:style>
  <w:style w:type="paragraph" w:customStyle="1" w:styleId="33CF7DDD6A8D4C5A955D2A33F8086DD0">
    <w:name w:val="33CF7DDD6A8D4C5A955D2A33F8086DD0"/>
    <w:rsid w:val="009404DE"/>
    <w:rPr>
      <w:lang w:val="en-GB" w:eastAsia="en-GB"/>
    </w:rPr>
  </w:style>
  <w:style w:type="paragraph" w:customStyle="1" w:styleId="A4E0B51A2243401B877A95D54D253665">
    <w:name w:val="A4E0B51A2243401B877A95D54D253665"/>
    <w:rsid w:val="009404DE"/>
    <w:rPr>
      <w:lang w:val="en-GB" w:eastAsia="en-GB"/>
    </w:rPr>
  </w:style>
  <w:style w:type="paragraph" w:customStyle="1" w:styleId="F03977EB51804B3590C0646D5CF8C4B5">
    <w:name w:val="F03977EB51804B3590C0646D5CF8C4B5"/>
    <w:rsid w:val="009404DE"/>
    <w:rPr>
      <w:lang w:val="en-GB" w:eastAsia="en-GB"/>
    </w:rPr>
  </w:style>
  <w:style w:type="paragraph" w:customStyle="1" w:styleId="7E7DE017860D404EA259F044AE44239B">
    <w:name w:val="7E7DE017860D404EA259F044AE44239B"/>
    <w:rsid w:val="009404DE"/>
    <w:rPr>
      <w:lang w:val="en-GB" w:eastAsia="en-GB"/>
    </w:rPr>
  </w:style>
  <w:style w:type="paragraph" w:customStyle="1" w:styleId="DCE3F4AF31D8444A8D354EB6CD27C8B9">
    <w:name w:val="DCE3F4AF31D8444A8D354EB6CD27C8B9"/>
    <w:rsid w:val="009404DE"/>
    <w:rPr>
      <w:lang w:val="en-GB" w:eastAsia="en-GB"/>
    </w:rPr>
  </w:style>
  <w:style w:type="paragraph" w:customStyle="1" w:styleId="C7E08B90FD3048DCB4E228FF234402DA">
    <w:name w:val="C7E08B90FD3048DCB4E228FF234402DA"/>
    <w:rsid w:val="009404DE"/>
    <w:rPr>
      <w:lang w:val="en-GB" w:eastAsia="en-GB"/>
    </w:rPr>
  </w:style>
  <w:style w:type="paragraph" w:customStyle="1" w:styleId="589E0B2A76B2447FA2EDFE2224C9C41C">
    <w:name w:val="589E0B2A76B2447FA2EDFE2224C9C41C"/>
    <w:rsid w:val="009404DE"/>
    <w:rPr>
      <w:lang w:val="en-GB" w:eastAsia="en-GB"/>
    </w:rPr>
  </w:style>
  <w:style w:type="paragraph" w:customStyle="1" w:styleId="511A091F6C7C4E299374DD0B68C378A5">
    <w:name w:val="511A091F6C7C4E299374DD0B68C378A5"/>
    <w:rsid w:val="009404DE"/>
    <w:rPr>
      <w:lang w:val="en-GB" w:eastAsia="en-GB"/>
    </w:rPr>
  </w:style>
  <w:style w:type="paragraph" w:customStyle="1" w:styleId="9C75E94C523C46C29B97D261CE6F3A92">
    <w:name w:val="9C75E94C523C46C29B97D261CE6F3A92"/>
    <w:rsid w:val="009404DE"/>
    <w:rPr>
      <w:lang w:val="en-GB" w:eastAsia="en-GB"/>
    </w:rPr>
  </w:style>
  <w:style w:type="paragraph" w:customStyle="1" w:styleId="0E5DFC1338BF4F84B23D34543BB810EF">
    <w:name w:val="0E5DFC1338BF4F84B23D34543BB810EF"/>
    <w:rsid w:val="009404DE"/>
    <w:rPr>
      <w:lang w:val="en-GB" w:eastAsia="en-GB"/>
    </w:rPr>
  </w:style>
  <w:style w:type="paragraph" w:customStyle="1" w:styleId="D916BD1C84044312A2622842132376CD">
    <w:name w:val="D916BD1C84044312A2622842132376CD"/>
    <w:rsid w:val="009404DE"/>
    <w:rPr>
      <w:lang w:val="en-GB" w:eastAsia="en-GB"/>
    </w:rPr>
  </w:style>
  <w:style w:type="paragraph" w:customStyle="1" w:styleId="1EFCA14E68104929B0E30FBD31E55563">
    <w:name w:val="1EFCA14E68104929B0E30FBD31E55563"/>
    <w:rsid w:val="009404DE"/>
    <w:rPr>
      <w:lang w:val="en-GB" w:eastAsia="en-GB"/>
    </w:rPr>
  </w:style>
  <w:style w:type="paragraph" w:customStyle="1" w:styleId="93FDA08AFC4F479EA0D13E36A7DF7585">
    <w:name w:val="93FDA08AFC4F479EA0D13E36A7DF7585"/>
    <w:rsid w:val="009404DE"/>
    <w:rPr>
      <w:lang w:val="en-GB" w:eastAsia="en-GB"/>
    </w:rPr>
  </w:style>
  <w:style w:type="paragraph" w:customStyle="1" w:styleId="1AE9C5DCFF844987AB1FE170BBB70E66">
    <w:name w:val="1AE9C5DCFF844987AB1FE170BBB70E66"/>
    <w:rsid w:val="009404DE"/>
    <w:rPr>
      <w:lang w:val="en-GB" w:eastAsia="en-GB"/>
    </w:rPr>
  </w:style>
  <w:style w:type="paragraph" w:customStyle="1" w:styleId="A6286DFFAA1E4FA9AD5B35260C4F3947">
    <w:name w:val="A6286DFFAA1E4FA9AD5B35260C4F3947"/>
    <w:rsid w:val="009404DE"/>
    <w:rPr>
      <w:lang w:val="en-GB" w:eastAsia="en-GB"/>
    </w:rPr>
  </w:style>
  <w:style w:type="paragraph" w:customStyle="1" w:styleId="3DA70F8E9FC748B38DD4EC41A7A5A08C">
    <w:name w:val="3DA70F8E9FC748B38DD4EC41A7A5A08C"/>
    <w:rsid w:val="009404DE"/>
    <w:rPr>
      <w:lang w:val="en-GB" w:eastAsia="en-GB"/>
    </w:rPr>
  </w:style>
  <w:style w:type="paragraph" w:customStyle="1" w:styleId="234B81BD758B46918436E7B12BBE1319">
    <w:name w:val="234B81BD758B46918436E7B12BBE1319"/>
    <w:rsid w:val="009404DE"/>
    <w:rPr>
      <w:lang w:val="en-GB" w:eastAsia="en-GB"/>
    </w:rPr>
  </w:style>
  <w:style w:type="paragraph" w:customStyle="1" w:styleId="9C8B51395ED0415DA66F7D21BDF260CC">
    <w:name w:val="9C8B51395ED0415DA66F7D21BDF260CC"/>
    <w:rsid w:val="009404DE"/>
    <w:rPr>
      <w:lang w:val="en-GB" w:eastAsia="en-GB"/>
    </w:rPr>
  </w:style>
  <w:style w:type="paragraph" w:customStyle="1" w:styleId="E783390F70D840DFB7DB2BA22875886B">
    <w:name w:val="E783390F70D840DFB7DB2BA22875886B"/>
    <w:rsid w:val="009404DE"/>
    <w:rPr>
      <w:lang w:val="en-GB" w:eastAsia="en-GB"/>
    </w:rPr>
  </w:style>
  <w:style w:type="paragraph" w:customStyle="1" w:styleId="C47BDBB14927424BAD144139403E5E34">
    <w:name w:val="C47BDBB14927424BAD144139403E5E34"/>
    <w:rsid w:val="009404DE"/>
    <w:rPr>
      <w:lang w:val="en-GB" w:eastAsia="en-GB"/>
    </w:rPr>
  </w:style>
  <w:style w:type="paragraph" w:customStyle="1" w:styleId="5234FEF0435B4D179EA2109F3F631262">
    <w:name w:val="5234FEF0435B4D179EA2109F3F631262"/>
    <w:rsid w:val="009404DE"/>
    <w:rPr>
      <w:lang w:val="en-GB" w:eastAsia="en-GB"/>
    </w:rPr>
  </w:style>
  <w:style w:type="paragraph" w:customStyle="1" w:styleId="1DABB5871C904FC89205F4470F2AC6E6">
    <w:name w:val="1DABB5871C904FC89205F4470F2AC6E6"/>
    <w:rsid w:val="009404DE"/>
    <w:rPr>
      <w:lang w:val="en-GB" w:eastAsia="en-GB"/>
    </w:rPr>
  </w:style>
  <w:style w:type="paragraph" w:customStyle="1" w:styleId="D03A0806614B461F87CDD9D31E4465F3">
    <w:name w:val="D03A0806614B461F87CDD9D31E4465F3"/>
    <w:rsid w:val="009404DE"/>
    <w:rPr>
      <w:lang w:val="en-GB" w:eastAsia="en-GB"/>
    </w:rPr>
  </w:style>
  <w:style w:type="paragraph" w:customStyle="1" w:styleId="DD4353633FB042BF9C0BE60E28308FD5">
    <w:name w:val="DD4353633FB042BF9C0BE60E28308FD5"/>
    <w:rsid w:val="009404DE"/>
    <w:rPr>
      <w:lang w:val="en-GB" w:eastAsia="en-GB"/>
    </w:rPr>
  </w:style>
  <w:style w:type="paragraph" w:customStyle="1" w:styleId="1D68341ACABA40D6BE940DA35EA4E5F4">
    <w:name w:val="1D68341ACABA40D6BE940DA35EA4E5F4"/>
    <w:rsid w:val="009404DE"/>
    <w:rPr>
      <w:lang w:val="en-GB" w:eastAsia="en-GB"/>
    </w:rPr>
  </w:style>
  <w:style w:type="paragraph" w:customStyle="1" w:styleId="96240477C1634319843956A96EF44EFC">
    <w:name w:val="96240477C1634319843956A96EF44EFC"/>
    <w:rsid w:val="009404DE"/>
    <w:rPr>
      <w:lang w:val="en-GB" w:eastAsia="en-GB"/>
    </w:rPr>
  </w:style>
  <w:style w:type="paragraph" w:customStyle="1" w:styleId="7C5112DB7C844E34A1E61224ABE2B5E4">
    <w:name w:val="7C5112DB7C844E34A1E61224ABE2B5E4"/>
    <w:rsid w:val="009404DE"/>
    <w:rPr>
      <w:lang w:val="en-GB" w:eastAsia="en-GB"/>
    </w:rPr>
  </w:style>
  <w:style w:type="paragraph" w:customStyle="1" w:styleId="9A68169F38DE4FA38282FC7C3DF8ED61">
    <w:name w:val="9A68169F38DE4FA38282FC7C3DF8ED61"/>
    <w:rsid w:val="009404DE"/>
    <w:rPr>
      <w:lang w:val="en-GB" w:eastAsia="en-GB"/>
    </w:rPr>
  </w:style>
  <w:style w:type="paragraph" w:customStyle="1" w:styleId="D7EC7ADB588C49D3B2B8238635B64AD9">
    <w:name w:val="D7EC7ADB588C49D3B2B8238635B64AD9"/>
    <w:rsid w:val="009404DE"/>
    <w:rPr>
      <w:lang w:val="en-GB" w:eastAsia="en-GB"/>
    </w:rPr>
  </w:style>
  <w:style w:type="paragraph" w:customStyle="1" w:styleId="3726C727D42B4B83BE27FEA0B2B4BFB8">
    <w:name w:val="3726C727D42B4B83BE27FEA0B2B4BFB8"/>
    <w:rsid w:val="009404DE"/>
    <w:rPr>
      <w:lang w:val="en-GB" w:eastAsia="en-GB"/>
    </w:rPr>
  </w:style>
  <w:style w:type="paragraph" w:customStyle="1" w:styleId="B4A1D8160E734D9A9DBE381DE7EE35DE">
    <w:name w:val="B4A1D8160E734D9A9DBE381DE7EE35DE"/>
    <w:rsid w:val="009404DE"/>
    <w:rPr>
      <w:lang w:val="en-GB" w:eastAsia="en-GB"/>
    </w:rPr>
  </w:style>
  <w:style w:type="paragraph" w:customStyle="1" w:styleId="3875354017C843738B2F49B22789C878">
    <w:name w:val="3875354017C843738B2F49B22789C878"/>
    <w:rsid w:val="009404DE"/>
    <w:rPr>
      <w:lang w:val="en-GB" w:eastAsia="en-GB"/>
    </w:rPr>
  </w:style>
  <w:style w:type="paragraph" w:customStyle="1" w:styleId="07F149067AAB42EAA7339B772CC9B31A">
    <w:name w:val="07F149067AAB42EAA7339B772CC9B31A"/>
    <w:rsid w:val="009404DE"/>
    <w:rPr>
      <w:lang w:val="en-GB" w:eastAsia="en-GB"/>
    </w:rPr>
  </w:style>
  <w:style w:type="paragraph" w:customStyle="1" w:styleId="967FE3E944CC44148AC008138C7F3DDD">
    <w:name w:val="967FE3E944CC44148AC008138C7F3DDD"/>
    <w:rsid w:val="009404DE"/>
    <w:rPr>
      <w:lang w:val="en-GB" w:eastAsia="en-GB"/>
    </w:rPr>
  </w:style>
  <w:style w:type="paragraph" w:customStyle="1" w:styleId="56FE9FB1A49F455BB7D45CBB3AF4F0D8">
    <w:name w:val="56FE9FB1A49F455BB7D45CBB3AF4F0D8"/>
    <w:rsid w:val="009404DE"/>
    <w:rPr>
      <w:lang w:val="en-GB" w:eastAsia="en-GB"/>
    </w:rPr>
  </w:style>
  <w:style w:type="paragraph" w:customStyle="1" w:styleId="8450A6647D7148E19C92EEB139C84121">
    <w:name w:val="8450A6647D7148E19C92EEB139C84121"/>
    <w:rsid w:val="009404DE"/>
    <w:rPr>
      <w:lang w:val="en-GB" w:eastAsia="en-GB"/>
    </w:rPr>
  </w:style>
  <w:style w:type="paragraph" w:customStyle="1" w:styleId="BA55C5E808B94BF49018169C8BB765BC">
    <w:name w:val="BA55C5E808B94BF49018169C8BB765BC"/>
    <w:rsid w:val="009404DE"/>
    <w:rPr>
      <w:lang w:val="en-GB" w:eastAsia="en-GB"/>
    </w:rPr>
  </w:style>
  <w:style w:type="paragraph" w:customStyle="1" w:styleId="BA7961BA04CB4595835AD1D15748A4F6">
    <w:name w:val="BA7961BA04CB4595835AD1D15748A4F6"/>
    <w:rsid w:val="009404DE"/>
    <w:rPr>
      <w:lang w:val="en-GB" w:eastAsia="en-GB"/>
    </w:rPr>
  </w:style>
  <w:style w:type="paragraph" w:customStyle="1" w:styleId="59B27E4663EE4369AC6759EA56A526B1">
    <w:name w:val="59B27E4663EE4369AC6759EA56A526B1"/>
    <w:rsid w:val="009404DE"/>
    <w:rPr>
      <w:lang w:val="en-GB" w:eastAsia="en-GB"/>
    </w:rPr>
  </w:style>
  <w:style w:type="paragraph" w:customStyle="1" w:styleId="AD99F362BBA84D41B80DC5B6E1F378FC">
    <w:name w:val="AD99F362BBA84D41B80DC5B6E1F378FC"/>
    <w:rsid w:val="009404DE"/>
    <w:rPr>
      <w:lang w:val="en-GB" w:eastAsia="en-GB"/>
    </w:rPr>
  </w:style>
  <w:style w:type="paragraph" w:customStyle="1" w:styleId="4A8196B2D2CB40148259D069C1C49FB7">
    <w:name w:val="4A8196B2D2CB40148259D069C1C49FB7"/>
    <w:rsid w:val="009404DE"/>
    <w:rPr>
      <w:lang w:val="en-GB" w:eastAsia="en-GB"/>
    </w:rPr>
  </w:style>
  <w:style w:type="paragraph" w:customStyle="1" w:styleId="77E25AECFA76476590AF97B7EE77DBC1">
    <w:name w:val="77E25AECFA76476590AF97B7EE77DBC1"/>
    <w:rsid w:val="009404DE"/>
    <w:rPr>
      <w:lang w:val="en-GB" w:eastAsia="en-GB"/>
    </w:rPr>
  </w:style>
  <w:style w:type="paragraph" w:customStyle="1" w:styleId="A2CD6C94644541FC9090C01A9B06D97D">
    <w:name w:val="A2CD6C94644541FC9090C01A9B06D97D"/>
    <w:rsid w:val="009404DE"/>
    <w:rPr>
      <w:lang w:val="en-GB" w:eastAsia="en-GB"/>
    </w:rPr>
  </w:style>
  <w:style w:type="paragraph" w:customStyle="1" w:styleId="6849366BB6DC4E388AFE8C5B65625F86">
    <w:name w:val="6849366BB6DC4E388AFE8C5B65625F86"/>
    <w:rsid w:val="009404DE"/>
    <w:rPr>
      <w:lang w:val="en-GB" w:eastAsia="en-GB"/>
    </w:rPr>
  </w:style>
  <w:style w:type="paragraph" w:customStyle="1" w:styleId="737D66C27E3D4F4892CE5C4929442F9B">
    <w:name w:val="737D66C27E3D4F4892CE5C4929442F9B"/>
    <w:rsid w:val="009404DE"/>
    <w:rPr>
      <w:lang w:val="en-GB" w:eastAsia="en-GB"/>
    </w:rPr>
  </w:style>
  <w:style w:type="paragraph" w:customStyle="1" w:styleId="FF81830FE7504DD0A08BC0A9B7FC22B4">
    <w:name w:val="FF81830FE7504DD0A08BC0A9B7FC22B4"/>
    <w:rsid w:val="009404DE"/>
    <w:rPr>
      <w:lang w:val="en-GB" w:eastAsia="en-GB"/>
    </w:rPr>
  </w:style>
  <w:style w:type="paragraph" w:customStyle="1" w:styleId="516A07EE4130485CA5DC4E74D8BB7D50">
    <w:name w:val="516A07EE4130485CA5DC4E74D8BB7D50"/>
    <w:rsid w:val="009404DE"/>
    <w:rPr>
      <w:lang w:val="en-GB" w:eastAsia="en-GB"/>
    </w:rPr>
  </w:style>
  <w:style w:type="paragraph" w:customStyle="1" w:styleId="94A7023F633E479C85D7806B309A1855">
    <w:name w:val="94A7023F633E479C85D7806B309A1855"/>
    <w:rsid w:val="009404DE"/>
    <w:rPr>
      <w:lang w:val="en-GB" w:eastAsia="en-GB"/>
    </w:rPr>
  </w:style>
  <w:style w:type="paragraph" w:customStyle="1" w:styleId="01D23DADA3BD424184881F7210229029">
    <w:name w:val="01D23DADA3BD424184881F7210229029"/>
    <w:rsid w:val="009404DE"/>
    <w:rPr>
      <w:lang w:val="en-GB" w:eastAsia="en-GB"/>
    </w:rPr>
  </w:style>
  <w:style w:type="paragraph" w:customStyle="1" w:styleId="52EBD99B67EB4CD092B2793CB461B440">
    <w:name w:val="52EBD99B67EB4CD092B2793CB461B440"/>
    <w:rsid w:val="009404DE"/>
    <w:rPr>
      <w:lang w:val="en-GB" w:eastAsia="en-GB"/>
    </w:rPr>
  </w:style>
  <w:style w:type="paragraph" w:customStyle="1" w:styleId="B484DB63379D45A29055E0258B29DFA2">
    <w:name w:val="B484DB63379D45A29055E0258B29DFA2"/>
    <w:rsid w:val="009404DE"/>
    <w:rPr>
      <w:lang w:val="en-GB" w:eastAsia="en-GB"/>
    </w:rPr>
  </w:style>
  <w:style w:type="paragraph" w:customStyle="1" w:styleId="0FAF7965718448C4BA1F7A9D72048CCB">
    <w:name w:val="0FAF7965718448C4BA1F7A9D72048CCB"/>
    <w:rsid w:val="009404DE"/>
    <w:rPr>
      <w:lang w:val="en-GB" w:eastAsia="en-GB"/>
    </w:rPr>
  </w:style>
  <w:style w:type="paragraph" w:customStyle="1" w:styleId="8E779B547C76457D83758AAF8F1CB881">
    <w:name w:val="8E779B547C76457D83758AAF8F1CB881"/>
    <w:rsid w:val="009404DE"/>
    <w:rPr>
      <w:lang w:val="en-GB" w:eastAsia="en-GB"/>
    </w:rPr>
  </w:style>
  <w:style w:type="paragraph" w:customStyle="1" w:styleId="853644F9C27E4E7EB64C6A908C2BFDFD">
    <w:name w:val="853644F9C27E4E7EB64C6A908C2BFDFD"/>
    <w:rsid w:val="009404DE"/>
    <w:rPr>
      <w:lang w:val="en-GB" w:eastAsia="en-GB"/>
    </w:rPr>
  </w:style>
  <w:style w:type="paragraph" w:customStyle="1" w:styleId="F5EF2CDAA67845D5997C5E86F1520E88">
    <w:name w:val="F5EF2CDAA67845D5997C5E86F1520E88"/>
    <w:rsid w:val="009404DE"/>
    <w:rPr>
      <w:lang w:val="en-GB" w:eastAsia="en-GB"/>
    </w:rPr>
  </w:style>
  <w:style w:type="paragraph" w:customStyle="1" w:styleId="A363DECDEF114720B3A1CAB8F206F037">
    <w:name w:val="A363DECDEF114720B3A1CAB8F206F037"/>
    <w:rsid w:val="009404DE"/>
    <w:rPr>
      <w:lang w:val="en-GB" w:eastAsia="en-GB"/>
    </w:rPr>
  </w:style>
  <w:style w:type="paragraph" w:customStyle="1" w:styleId="1F791AB1C590413C940F5AFD100D63D7">
    <w:name w:val="1F791AB1C590413C940F5AFD100D63D7"/>
    <w:rsid w:val="009404DE"/>
    <w:rPr>
      <w:lang w:val="en-GB" w:eastAsia="en-GB"/>
    </w:rPr>
  </w:style>
  <w:style w:type="paragraph" w:customStyle="1" w:styleId="8C32B08899544C3B9117EA30B87F7587">
    <w:name w:val="8C32B08899544C3B9117EA30B87F7587"/>
    <w:rsid w:val="009404DE"/>
    <w:rPr>
      <w:lang w:val="en-GB" w:eastAsia="en-GB"/>
    </w:rPr>
  </w:style>
  <w:style w:type="paragraph" w:customStyle="1" w:styleId="CC25B2C01E1F45AF87F1136A8C26294C7">
    <w:name w:val="CC25B2C01E1F45AF87F1136A8C26294C7"/>
    <w:rsid w:val="009404DE"/>
    <w:rPr>
      <w:rFonts w:eastAsiaTheme="minorHAnsi"/>
      <w:lang w:bidi="ar-SA"/>
    </w:rPr>
  </w:style>
  <w:style w:type="paragraph" w:customStyle="1" w:styleId="4898E8CFA7B24ACEAEFB5FDA640AEFF88">
    <w:name w:val="4898E8CFA7B24ACEAEFB5FDA640AEFF88"/>
    <w:rsid w:val="009404DE"/>
    <w:rPr>
      <w:rFonts w:eastAsiaTheme="minorHAnsi"/>
      <w:lang w:bidi="ar-SA"/>
    </w:rPr>
  </w:style>
  <w:style w:type="paragraph" w:customStyle="1" w:styleId="A5BED4A798C54A529DCCF402D46DCE148">
    <w:name w:val="A5BED4A798C54A529DCCF402D46DCE148"/>
    <w:rsid w:val="009404DE"/>
    <w:rPr>
      <w:rFonts w:eastAsiaTheme="minorHAnsi"/>
      <w:lang w:bidi="ar-SA"/>
    </w:rPr>
  </w:style>
  <w:style w:type="paragraph" w:customStyle="1" w:styleId="A19DB277D53C431E9A84FE93A11A86128">
    <w:name w:val="A19DB277D53C431E9A84FE93A11A86128"/>
    <w:rsid w:val="009404DE"/>
    <w:rPr>
      <w:rFonts w:eastAsiaTheme="minorHAnsi"/>
      <w:lang w:bidi="ar-SA"/>
    </w:rPr>
  </w:style>
  <w:style w:type="paragraph" w:customStyle="1" w:styleId="05ADF172078B4C6987F83DEC89E081DC8">
    <w:name w:val="05ADF172078B4C6987F83DEC89E081DC8"/>
    <w:rsid w:val="009404DE"/>
    <w:rPr>
      <w:rFonts w:eastAsiaTheme="minorHAnsi"/>
      <w:lang w:bidi="ar-SA"/>
    </w:rPr>
  </w:style>
  <w:style w:type="paragraph" w:customStyle="1" w:styleId="7EBDF9A4459B475A9183DE885F29F26F8">
    <w:name w:val="7EBDF9A4459B475A9183DE885F29F26F8"/>
    <w:rsid w:val="009404DE"/>
    <w:rPr>
      <w:rFonts w:eastAsiaTheme="minorHAnsi"/>
      <w:lang w:bidi="ar-SA"/>
    </w:rPr>
  </w:style>
  <w:style w:type="paragraph" w:customStyle="1" w:styleId="1B6D5C458232497CB9C55E871F4377618">
    <w:name w:val="1B6D5C458232497CB9C55E871F4377618"/>
    <w:rsid w:val="009404DE"/>
    <w:rPr>
      <w:rFonts w:eastAsiaTheme="minorHAnsi"/>
      <w:lang w:bidi="ar-SA"/>
    </w:rPr>
  </w:style>
  <w:style w:type="paragraph" w:customStyle="1" w:styleId="BD502BC31F8147B3A6C613F794B32FE98">
    <w:name w:val="BD502BC31F8147B3A6C613F794B32FE98"/>
    <w:rsid w:val="009404DE"/>
    <w:rPr>
      <w:rFonts w:eastAsiaTheme="minorHAnsi"/>
      <w:lang w:bidi="ar-SA"/>
    </w:rPr>
  </w:style>
  <w:style w:type="paragraph" w:customStyle="1" w:styleId="40DDA44238334EAEAFC5A65E31F9F12E8">
    <w:name w:val="40DDA44238334EAEAFC5A65E31F9F12E8"/>
    <w:rsid w:val="009404DE"/>
    <w:rPr>
      <w:rFonts w:eastAsiaTheme="minorHAnsi"/>
      <w:lang w:bidi="ar-SA"/>
    </w:rPr>
  </w:style>
  <w:style w:type="paragraph" w:customStyle="1" w:styleId="B852C3A4B6B14A0EB1749D6F103DFBDA8">
    <w:name w:val="B852C3A4B6B14A0EB1749D6F103DFBDA8"/>
    <w:rsid w:val="009404DE"/>
    <w:rPr>
      <w:rFonts w:eastAsiaTheme="minorHAnsi"/>
      <w:lang w:bidi="ar-SA"/>
    </w:rPr>
  </w:style>
  <w:style w:type="paragraph" w:customStyle="1" w:styleId="5EA47751CD3645729E500FC802C443B68">
    <w:name w:val="5EA47751CD3645729E500FC802C443B68"/>
    <w:rsid w:val="009404DE"/>
    <w:rPr>
      <w:rFonts w:eastAsiaTheme="minorHAnsi"/>
      <w:lang w:bidi="ar-SA"/>
    </w:rPr>
  </w:style>
  <w:style w:type="paragraph" w:customStyle="1" w:styleId="A54B918660984BFCB832821C999A38DC8">
    <w:name w:val="A54B918660984BFCB832821C999A38DC8"/>
    <w:rsid w:val="009404DE"/>
    <w:rPr>
      <w:rFonts w:eastAsiaTheme="minorHAnsi"/>
      <w:lang w:bidi="ar-SA"/>
    </w:rPr>
  </w:style>
  <w:style w:type="paragraph" w:customStyle="1" w:styleId="8C1049609B4943F0A4F269C55830708B8">
    <w:name w:val="8C1049609B4943F0A4F269C55830708B8"/>
    <w:rsid w:val="009404DE"/>
    <w:rPr>
      <w:rFonts w:eastAsiaTheme="minorHAnsi"/>
      <w:lang w:bidi="ar-SA"/>
    </w:rPr>
  </w:style>
  <w:style w:type="paragraph" w:customStyle="1" w:styleId="51C778E949AD442EB6E68A0D20CAC8078">
    <w:name w:val="51C778E949AD442EB6E68A0D20CAC8078"/>
    <w:rsid w:val="009404DE"/>
    <w:rPr>
      <w:rFonts w:eastAsiaTheme="minorHAnsi"/>
      <w:lang w:bidi="ar-SA"/>
    </w:rPr>
  </w:style>
  <w:style w:type="paragraph" w:customStyle="1" w:styleId="B0FF6FE5703D417C824F07A112FC1E1E8">
    <w:name w:val="B0FF6FE5703D417C824F07A112FC1E1E8"/>
    <w:rsid w:val="009404DE"/>
    <w:rPr>
      <w:rFonts w:eastAsiaTheme="minorHAnsi"/>
      <w:lang w:bidi="ar-SA"/>
    </w:rPr>
  </w:style>
  <w:style w:type="paragraph" w:customStyle="1" w:styleId="032D27F1A8FD419594D8A4F4A583D4118">
    <w:name w:val="032D27F1A8FD419594D8A4F4A583D4118"/>
    <w:rsid w:val="009404DE"/>
    <w:rPr>
      <w:rFonts w:eastAsiaTheme="minorHAnsi"/>
      <w:lang w:bidi="ar-SA"/>
    </w:rPr>
  </w:style>
  <w:style w:type="paragraph" w:customStyle="1" w:styleId="72135C348A644215ADE87C0A54BD4D9E8">
    <w:name w:val="72135C348A644215ADE87C0A54BD4D9E8"/>
    <w:rsid w:val="009404DE"/>
    <w:rPr>
      <w:rFonts w:eastAsiaTheme="minorHAnsi"/>
      <w:lang w:bidi="ar-SA"/>
    </w:rPr>
  </w:style>
  <w:style w:type="paragraph" w:customStyle="1" w:styleId="3F9AE37C08D741DB8A3BDA703F90E5118">
    <w:name w:val="3F9AE37C08D741DB8A3BDA703F90E5118"/>
    <w:rsid w:val="009404DE"/>
    <w:rPr>
      <w:rFonts w:eastAsiaTheme="minorHAnsi"/>
      <w:lang w:bidi="ar-SA"/>
    </w:rPr>
  </w:style>
  <w:style w:type="paragraph" w:customStyle="1" w:styleId="4111FED88015416F9E6EE1C2CF7E05A68">
    <w:name w:val="4111FED88015416F9E6EE1C2CF7E05A68"/>
    <w:rsid w:val="009404DE"/>
    <w:rPr>
      <w:rFonts w:eastAsiaTheme="minorHAnsi"/>
      <w:lang w:bidi="ar-SA"/>
    </w:rPr>
  </w:style>
  <w:style w:type="paragraph" w:customStyle="1" w:styleId="47C90FD4202B41C0AF6687A2816AFA6C8">
    <w:name w:val="47C90FD4202B41C0AF6687A2816AFA6C8"/>
    <w:rsid w:val="009404DE"/>
    <w:rPr>
      <w:rFonts w:eastAsiaTheme="minorHAnsi"/>
      <w:lang w:bidi="ar-SA"/>
    </w:rPr>
  </w:style>
  <w:style w:type="paragraph" w:customStyle="1" w:styleId="4163B3BEF835431E810808B95818D1D78">
    <w:name w:val="4163B3BEF835431E810808B95818D1D78"/>
    <w:rsid w:val="009404DE"/>
    <w:rPr>
      <w:rFonts w:eastAsiaTheme="minorHAnsi"/>
      <w:lang w:bidi="ar-SA"/>
    </w:rPr>
  </w:style>
  <w:style w:type="paragraph" w:customStyle="1" w:styleId="9146A6C784774EA9A220BEB105AA66AA8">
    <w:name w:val="9146A6C784774EA9A220BEB105AA66AA8"/>
    <w:rsid w:val="009404DE"/>
    <w:rPr>
      <w:rFonts w:eastAsiaTheme="minorHAnsi"/>
      <w:lang w:bidi="ar-SA"/>
    </w:rPr>
  </w:style>
  <w:style w:type="paragraph" w:customStyle="1" w:styleId="817D8DB778D941B089148FE8C55A46EA8">
    <w:name w:val="817D8DB778D941B089148FE8C55A46EA8"/>
    <w:rsid w:val="009404DE"/>
    <w:rPr>
      <w:rFonts w:eastAsiaTheme="minorHAnsi"/>
      <w:lang w:bidi="ar-SA"/>
    </w:rPr>
  </w:style>
  <w:style w:type="paragraph" w:customStyle="1" w:styleId="DCDEF377C600403AB87C1597134AF6BD8">
    <w:name w:val="DCDEF377C600403AB87C1597134AF6BD8"/>
    <w:rsid w:val="009404DE"/>
    <w:rPr>
      <w:rFonts w:eastAsiaTheme="minorHAnsi"/>
      <w:lang w:bidi="ar-SA"/>
    </w:rPr>
  </w:style>
  <w:style w:type="paragraph" w:customStyle="1" w:styleId="7BD5907D1AC34660824A0E02291CF1C98">
    <w:name w:val="7BD5907D1AC34660824A0E02291CF1C98"/>
    <w:rsid w:val="009404DE"/>
    <w:rPr>
      <w:rFonts w:eastAsiaTheme="minorHAnsi"/>
      <w:lang w:bidi="ar-SA"/>
    </w:rPr>
  </w:style>
  <w:style w:type="paragraph" w:customStyle="1" w:styleId="B60AB19BD1064EE2986C00D658714B258">
    <w:name w:val="B60AB19BD1064EE2986C00D658714B258"/>
    <w:rsid w:val="009404DE"/>
    <w:rPr>
      <w:rFonts w:eastAsiaTheme="minorHAnsi"/>
      <w:lang w:bidi="ar-SA"/>
    </w:rPr>
  </w:style>
  <w:style w:type="paragraph" w:customStyle="1" w:styleId="BD93E38D34DF49E585C74F5E11C146477">
    <w:name w:val="BD93E38D34DF49E585C74F5E11C146477"/>
    <w:rsid w:val="009404DE"/>
    <w:rPr>
      <w:rFonts w:eastAsiaTheme="minorHAnsi"/>
      <w:lang w:bidi="ar-SA"/>
    </w:rPr>
  </w:style>
  <w:style w:type="paragraph" w:customStyle="1" w:styleId="0834687206994CD5B79571B23B13FFDF7">
    <w:name w:val="0834687206994CD5B79571B23B13FFDF7"/>
    <w:rsid w:val="009404DE"/>
    <w:rPr>
      <w:rFonts w:eastAsiaTheme="minorHAnsi"/>
      <w:lang w:bidi="ar-SA"/>
    </w:rPr>
  </w:style>
  <w:style w:type="paragraph" w:customStyle="1" w:styleId="6869E02E0E2B4C52A39DEE7073C3DAA17">
    <w:name w:val="6869E02E0E2B4C52A39DEE7073C3DAA17"/>
    <w:rsid w:val="009404DE"/>
    <w:rPr>
      <w:rFonts w:eastAsiaTheme="minorHAnsi"/>
      <w:lang w:bidi="ar-SA"/>
    </w:rPr>
  </w:style>
  <w:style w:type="paragraph" w:customStyle="1" w:styleId="728C8ABC38EE46DDA9F72789D80F53FA1">
    <w:name w:val="728C8ABC38EE46DDA9F72789D80F53FA1"/>
    <w:rsid w:val="009404DE"/>
    <w:rPr>
      <w:rFonts w:eastAsiaTheme="minorHAnsi"/>
      <w:lang w:bidi="ar-SA"/>
    </w:rPr>
  </w:style>
  <w:style w:type="paragraph" w:customStyle="1" w:styleId="B5599DF7589544A39359B468F6998B0C1">
    <w:name w:val="B5599DF7589544A39359B468F6998B0C1"/>
    <w:rsid w:val="009404DE"/>
    <w:rPr>
      <w:rFonts w:eastAsiaTheme="minorHAnsi"/>
      <w:lang w:bidi="ar-SA"/>
    </w:rPr>
  </w:style>
  <w:style w:type="paragraph" w:customStyle="1" w:styleId="545729DCFF5F461DA0FCD6ECFA43D0181">
    <w:name w:val="545729DCFF5F461DA0FCD6ECFA43D0181"/>
    <w:rsid w:val="009404DE"/>
    <w:rPr>
      <w:rFonts w:eastAsiaTheme="minorHAnsi"/>
      <w:lang w:bidi="ar-SA"/>
    </w:rPr>
  </w:style>
  <w:style w:type="paragraph" w:customStyle="1" w:styleId="2438F4971E834E5CAB6829E1A24116CF1">
    <w:name w:val="2438F4971E834E5CAB6829E1A24116CF1"/>
    <w:rsid w:val="009404DE"/>
    <w:rPr>
      <w:rFonts w:eastAsiaTheme="minorHAnsi"/>
      <w:lang w:bidi="ar-SA"/>
    </w:rPr>
  </w:style>
  <w:style w:type="paragraph" w:customStyle="1" w:styleId="3709954FBAD943769AE23C937E2F831D1">
    <w:name w:val="3709954FBAD943769AE23C937E2F831D1"/>
    <w:rsid w:val="009404DE"/>
    <w:rPr>
      <w:rFonts w:eastAsiaTheme="minorHAnsi"/>
      <w:lang w:bidi="ar-SA"/>
    </w:rPr>
  </w:style>
  <w:style w:type="paragraph" w:customStyle="1" w:styleId="7374D6AD1C0C4420B7C2B4A8FB04C86A1">
    <w:name w:val="7374D6AD1C0C4420B7C2B4A8FB04C86A1"/>
    <w:rsid w:val="009404DE"/>
    <w:rPr>
      <w:rFonts w:eastAsiaTheme="minorHAnsi"/>
      <w:lang w:bidi="ar-SA"/>
    </w:rPr>
  </w:style>
  <w:style w:type="paragraph" w:customStyle="1" w:styleId="EDFBDE85260A461CB987FE8D610AA3181">
    <w:name w:val="EDFBDE85260A461CB987FE8D610AA3181"/>
    <w:rsid w:val="009404DE"/>
    <w:rPr>
      <w:rFonts w:eastAsiaTheme="minorHAnsi"/>
      <w:lang w:bidi="ar-SA"/>
    </w:rPr>
  </w:style>
  <w:style w:type="paragraph" w:customStyle="1" w:styleId="7913CBAF84144FD3A620DEF63CD5AC6B1">
    <w:name w:val="7913CBAF84144FD3A620DEF63CD5AC6B1"/>
    <w:rsid w:val="009404DE"/>
    <w:rPr>
      <w:rFonts w:eastAsiaTheme="minorHAnsi"/>
      <w:lang w:bidi="ar-SA"/>
    </w:rPr>
  </w:style>
  <w:style w:type="paragraph" w:customStyle="1" w:styleId="BDEF43E48EEB435880583D88C904FA961">
    <w:name w:val="BDEF43E48EEB435880583D88C904FA961"/>
    <w:rsid w:val="009404DE"/>
    <w:rPr>
      <w:rFonts w:eastAsiaTheme="minorHAnsi"/>
      <w:lang w:bidi="ar-SA"/>
    </w:rPr>
  </w:style>
  <w:style w:type="paragraph" w:customStyle="1" w:styleId="4E2E29DACDF245DD87FDE6AD935EE03E1">
    <w:name w:val="4E2E29DACDF245DD87FDE6AD935EE03E1"/>
    <w:rsid w:val="009404DE"/>
    <w:rPr>
      <w:rFonts w:eastAsiaTheme="minorHAnsi"/>
      <w:lang w:bidi="ar-SA"/>
    </w:rPr>
  </w:style>
  <w:style w:type="paragraph" w:customStyle="1" w:styleId="B85A06976D4B4A53A599419FAE9754BD1">
    <w:name w:val="B85A06976D4B4A53A599419FAE9754BD1"/>
    <w:rsid w:val="009404DE"/>
    <w:rPr>
      <w:rFonts w:eastAsiaTheme="minorHAnsi"/>
      <w:lang w:bidi="ar-SA"/>
    </w:rPr>
  </w:style>
  <w:style w:type="paragraph" w:customStyle="1" w:styleId="C56D290DA3CB4DFDAC1ADAD377AD8BD11">
    <w:name w:val="C56D290DA3CB4DFDAC1ADAD377AD8BD11"/>
    <w:rsid w:val="009404DE"/>
    <w:rPr>
      <w:rFonts w:eastAsiaTheme="minorHAnsi"/>
      <w:lang w:bidi="ar-SA"/>
    </w:rPr>
  </w:style>
  <w:style w:type="paragraph" w:customStyle="1" w:styleId="513953E61EBA4DA6AA5A48379B97976A1">
    <w:name w:val="513953E61EBA4DA6AA5A48379B97976A1"/>
    <w:rsid w:val="009404DE"/>
    <w:rPr>
      <w:rFonts w:eastAsiaTheme="minorHAnsi"/>
      <w:lang w:bidi="ar-SA"/>
    </w:rPr>
  </w:style>
  <w:style w:type="paragraph" w:customStyle="1" w:styleId="0FEA6DED78C2431486FAAEAE4F01CF5E1">
    <w:name w:val="0FEA6DED78C2431486FAAEAE4F01CF5E1"/>
    <w:rsid w:val="009404DE"/>
    <w:rPr>
      <w:rFonts w:eastAsiaTheme="minorHAnsi"/>
      <w:lang w:bidi="ar-SA"/>
    </w:rPr>
  </w:style>
  <w:style w:type="paragraph" w:customStyle="1" w:styleId="BD44585E94CF45E9AA4AECB86DAD28761">
    <w:name w:val="BD44585E94CF45E9AA4AECB86DAD28761"/>
    <w:rsid w:val="009404DE"/>
    <w:rPr>
      <w:rFonts w:eastAsiaTheme="minorHAnsi"/>
      <w:lang w:bidi="ar-SA"/>
    </w:rPr>
  </w:style>
  <w:style w:type="paragraph" w:customStyle="1" w:styleId="B691D54543E0492499DFAB0E76583EDF1">
    <w:name w:val="B691D54543E0492499DFAB0E76583EDF1"/>
    <w:rsid w:val="009404DE"/>
    <w:rPr>
      <w:rFonts w:eastAsiaTheme="minorHAnsi"/>
      <w:lang w:bidi="ar-SA"/>
    </w:rPr>
  </w:style>
  <w:style w:type="paragraph" w:customStyle="1" w:styleId="2444179F56EC4A21A9E995544DD23BBF1">
    <w:name w:val="2444179F56EC4A21A9E995544DD23BBF1"/>
    <w:rsid w:val="009404DE"/>
    <w:rPr>
      <w:rFonts w:eastAsiaTheme="minorHAnsi"/>
      <w:lang w:bidi="ar-SA"/>
    </w:rPr>
  </w:style>
  <w:style w:type="paragraph" w:customStyle="1" w:styleId="DC7C9F2C94C94D33AFBC75DAB7D61BFC1">
    <w:name w:val="DC7C9F2C94C94D33AFBC75DAB7D61BFC1"/>
    <w:rsid w:val="009404DE"/>
    <w:rPr>
      <w:rFonts w:eastAsiaTheme="minorHAnsi"/>
      <w:lang w:bidi="ar-SA"/>
    </w:rPr>
  </w:style>
  <w:style w:type="paragraph" w:customStyle="1" w:styleId="A5E29C98EC12416791608B79700C7C811">
    <w:name w:val="A5E29C98EC12416791608B79700C7C811"/>
    <w:rsid w:val="009404DE"/>
    <w:rPr>
      <w:rFonts w:eastAsiaTheme="minorHAnsi"/>
      <w:lang w:bidi="ar-SA"/>
    </w:rPr>
  </w:style>
  <w:style w:type="paragraph" w:customStyle="1" w:styleId="629741F530204520A0AB7633197F42151">
    <w:name w:val="629741F530204520A0AB7633197F42151"/>
    <w:rsid w:val="009404DE"/>
    <w:rPr>
      <w:rFonts w:eastAsiaTheme="minorHAnsi"/>
      <w:lang w:bidi="ar-SA"/>
    </w:rPr>
  </w:style>
  <w:style w:type="paragraph" w:customStyle="1" w:styleId="7A21CF59504C4B7AB7DEA0E1D77DF5FE1">
    <w:name w:val="7A21CF59504C4B7AB7DEA0E1D77DF5FE1"/>
    <w:rsid w:val="009404DE"/>
    <w:rPr>
      <w:rFonts w:eastAsiaTheme="minorHAnsi"/>
      <w:lang w:bidi="ar-SA"/>
    </w:rPr>
  </w:style>
  <w:style w:type="paragraph" w:customStyle="1" w:styleId="7E982A8EE5294342A6EFB7326CDF49441">
    <w:name w:val="7E982A8EE5294342A6EFB7326CDF49441"/>
    <w:rsid w:val="009404DE"/>
    <w:rPr>
      <w:rFonts w:eastAsiaTheme="minorHAnsi"/>
      <w:lang w:bidi="ar-SA"/>
    </w:rPr>
  </w:style>
  <w:style w:type="paragraph" w:customStyle="1" w:styleId="92F2B5EAF3DA46829E23AA0A0C0A4D951">
    <w:name w:val="92F2B5EAF3DA46829E23AA0A0C0A4D951"/>
    <w:rsid w:val="009404DE"/>
    <w:rPr>
      <w:rFonts w:eastAsiaTheme="minorHAnsi"/>
      <w:lang w:bidi="ar-SA"/>
    </w:rPr>
  </w:style>
  <w:style w:type="paragraph" w:customStyle="1" w:styleId="651D850FCCC34C8A81F99CA9ED52F1881">
    <w:name w:val="651D850FCCC34C8A81F99CA9ED52F1881"/>
    <w:rsid w:val="009404DE"/>
    <w:rPr>
      <w:rFonts w:eastAsiaTheme="minorHAnsi"/>
      <w:lang w:bidi="ar-SA"/>
    </w:rPr>
  </w:style>
  <w:style w:type="paragraph" w:customStyle="1" w:styleId="14F50E23E8074BA39964EFE201C2F6001">
    <w:name w:val="14F50E23E8074BA39964EFE201C2F6001"/>
    <w:rsid w:val="009404DE"/>
    <w:rPr>
      <w:rFonts w:eastAsiaTheme="minorHAnsi"/>
      <w:lang w:bidi="ar-SA"/>
    </w:rPr>
  </w:style>
  <w:style w:type="paragraph" w:customStyle="1" w:styleId="105B8DFCE35A46009B1F807BED50FBCA1">
    <w:name w:val="105B8DFCE35A46009B1F807BED50FBCA1"/>
    <w:rsid w:val="009404DE"/>
    <w:rPr>
      <w:rFonts w:eastAsiaTheme="minorHAnsi"/>
      <w:lang w:bidi="ar-SA"/>
    </w:rPr>
  </w:style>
  <w:style w:type="paragraph" w:customStyle="1" w:styleId="E6F3B1F9867D4E94A6EECA1C8F4B80F31">
    <w:name w:val="E6F3B1F9867D4E94A6EECA1C8F4B80F31"/>
    <w:rsid w:val="009404DE"/>
    <w:rPr>
      <w:rFonts w:eastAsiaTheme="minorHAnsi"/>
      <w:lang w:bidi="ar-SA"/>
    </w:rPr>
  </w:style>
  <w:style w:type="paragraph" w:customStyle="1" w:styleId="DFE0CAE56E374CBB8A8FC42FC3BDB6351">
    <w:name w:val="DFE0CAE56E374CBB8A8FC42FC3BDB6351"/>
    <w:rsid w:val="009404DE"/>
    <w:rPr>
      <w:rFonts w:eastAsiaTheme="minorHAnsi"/>
      <w:lang w:bidi="ar-SA"/>
    </w:rPr>
  </w:style>
  <w:style w:type="paragraph" w:customStyle="1" w:styleId="755FECAD33CF42C4A793B1EE83A459BD1">
    <w:name w:val="755FECAD33CF42C4A793B1EE83A459BD1"/>
    <w:rsid w:val="009404DE"/>
    <w:rPr>
      <w:rFonts w:eastAsiaTheme="minorHAnsi"/>
      <w:lang w:bidi="ar-SA"/>
    </w:rPr>
  </w:style>
  <w:style w:type="paragraph" w:customStyle="1" w:styleId="B9A486B404744A53B92F65D704DE73661">
    <w:name w:val="B9A486B404744A53B92F65D704DE73661"/>
    <w:rsid w:val="009404DE"/>
    <w:rPr>
      <w:rFonts w:eastAsiaTheme="minorHAnsi"/>
      <w:lang w:bidi="ar-SA"/>
    </w:rPr>
  </w:style>
  <w:style w:type="paragraph" w:customStyle="1" w:styleId="27A6E6076D1B4E3D841D5C3D4B03BC651">
    <w:name w:val="27A6E6076D1B4E3D841D5C3D4B03BC651"/>
    <w:rsid w:val="009404DE"/>
    <w:rPr>
      <w:rFonts w:eastAsiaTheme="minorHAnsi"/>
      <w:lang w:bidi="ar-SA"/>
    </w:rPr>
  </w:style>
  <w:style w:type="paragraph" w:customStyle="1" w:styleId="1E623F7F45DE41BB971A32B9C2F221741">
    <w:name w:val="1E623F7F45DE41BB971A32B9C2F221741"/>
    <w:rsid w:val="009404DE"/>
    <w:rPr>
      <w:rFonts w:eastAsiaTheme="minorHAnsi"/>
      <w:lang w:bidi="ar-SA"/>
    </w:rPr>
  </w:style>
  <w:style w:type="paragraph" w:customStyle="1" w:styleId="DF5221D45F9C46799773420B32AA651A1">
    <w:name w:val="DF5221D45F9C46799773420B32AA651A1"/>
    <w:rsid w:val="009404DE"/>
    <w:rPr>
      <w:rFonts w:eastAsiaTheme="minorHAnsi"/>
      <w:lang w:bidi="ar-SA"/>
    </w:rPr>
  </w:style>
  <w:style w:type="paragraph" w:customStyle="1" w:styleId="715A8B045BEA4CB989638B14EFF9D7191">
    <w:name w:val="715A8B045BEA4CB989638B14EFF9D7191"/>
    <w:rsid w:val="009404DE"/>
    <w:rPr>
      <w:rFonts w:eastAsiaTheme="minorHAnsi"/>
      <w:lang w:bidi="ar-SA"/>
    </w:rPr>
  </w:style>
  <w:style w:type="paragraph" w:customStyle="1" w:styleId="A64D7B1799E6458582969E73D417CE8D1">
    <w:name w:val="A64D7B1799E6458582969E73D417CE8D1"/>
    <w:rsid w:val="009404DE"/>
    <w:rPr>
      <w:rFonts w:eastAsiaTheme="minorHAnsi"/>
      <w:lang w:bidi="ar-SA"/>
    </w:rPr>
  </w:style>
  <w:style w:type="paragraph" w:customStyle="1" w:styleId="49FCE29FE0924F529F9ECFC9EE74D35A1">
    <w:name w:val="49FCE29FE0924F529F9ECFC9EE74D35A1"/>
    <w:rsid w:val="009404DE"/>
    <w:rPr>
      <w:rFonts w:eastAsiaTheme="minorHAnsi"/>
      <w:lang w:bidi="ar-SA"/>
    </w:rPr>
  </w:style>
  <w:style w:type="paragraph" w:customStyle="1" w:styleId="449275DB48004A0DB57F8E9EC2AD19A61">
    <w:name w:val="449275DB48004A0DB57F8E9EC2AD19A61"/>
    <w:rsid w:val="009404DE"/>
    <w:rPr>
      <w:rFonts w:eastAsiaTheme="minorHAnsi"/>
      <w:lang w:bidi="ar-SA"/>
    </w:rPr>
  </w:style>
  <w:style w:type="paragraph" w:customStyle="1" w:styleId="2A1BF03AD68A40089B0998528F2837771">
    <w:name w:val="2A1BF03AD68A40089B0998528F2837771"/>
    <w:rsid w:val="009404DE"/>
    <w:rPr>
      <w:rFonts w:eastAsiaTheme="minorHAnsi"/>
      <w:lang w:bidi="ar-SA"/>
    </w:rPr>
  </w:style>
  <w:style w:type="paragraph" w:customStyle="1" w:styleId="6C43CD52911049A9B1C2B2311A8257781">
    <w:name w:val="6C43CD52911049A9B1C2B2311A8257781"/>
    <w:rsid w:val="009404DE"/>
    <w:rPr>
      <w:rFonts w:eastAsiaTheme="minorHAnsi"/>
      <w:lang w:bidi="ar-SA"/>
    </w:rPr>
  </w:style>
  <w:style w:type="paragraph" w:customStyle="1" w:styleId="A2019F6C429743DA9740B1B3C3A7577E1">
    <w:name w:val="A2019F6C429743DA9740B1B3C3A7577E1"/>
    <w:rsid w:val="009404DE"/>
    <w:rPr>
      <w:rFonts w:eastAsiaTheme="minorHAnsi"/>
      <w:lang w:bidi="ar-SA"/>
    </w:rPr>
  </w:style>
  <w:style w:type="paragraph" w:customStyle="1" w:styleId="8FFC514695A447778E5124E053F7330D1">
    <w:name w:val="8FFC514695A447778E5124E053F7330D1"/>
    <w:rsid w:val="009404DE"/>
    <w:rPr>
      <w:rFonts w:eastAsiaTheme="minorHAnsi"/>
      <w:lang w:bidi="ar-SA"/>
    </w:rPr>
  </w:style>
  <w:style w:type="paragraph" w:customStyle="1" w:styleId="3EF0DF058A0F4590B98CD2ECE17DC3891">
    <w:name w:val="3EF0DF058A0F4590B98CD2ECE17DC3891"/>
    <w:rsid w:val="009404DE"/>
    <w:rPr>
      <w:rFonts w:eastAsiaTheme="minorHAnsi"/>
      <w:lang w:bidi="ar-SA"/>
    </w:rPr>
  </w:style>
  <w:style w:type="paragraph" w:customStyle="1" w:styleId="D08B390B1D5B42E9B2EE964675F3A9831">
    <w:name w:val="D08B390B1D5B42E9B2EE964675F3A9831"/>
    <w:rsid w:val="009404DE"/>
    <w:rPr>
      <w:rFonts w:eastAsiaTheme="minorHAnsi"/>
      <w:lang w:bidi="ar-SA"/>
    </w:rPr>
  </w:style>
  <w:style w:type="paragraph" w:customStyle="1" w:styleId="B510D2EC394047BABEF07CAFD25880241">
    <w:name w:val="B510D2EC394047BABEF07CAFD25880241"/>
    <w:rsid w:val="009404DE"/>
    <w:rPr>
      <w:rFonts w:eastAsiaTheme="minorHAnsi"/>
      <w:lang w:bidi="ar-SA"/>
    </w:rPr>
  </w:style>
  <w:style w:type="paragraph" w:customStyle="1" w:styleId="719370B82E3740A292EF58FDC58237C11">
    <w:name w:val="719370B82E3740A292EF58FDC58237C11"/>
    <w:rsid w:val="009404DE"/>
    <w:rPr>
      <w:rFonts w:eastAsiaTheme="minorHAnsi"/>
      <w:lang w:bidi="ar-SA"/>
    </w:rPr>
  </w:style>
  <w:style w:type="paragraph" w:customStyle="1" w:styleId="BAC6829210F34C08A1424F9CC890F7551">
    <w:name w:val="BAC6829210F34C08A1424F9CC890F7551"/>
    <w:rsid w:val="009404DE"/>
    <w:rPr>
      <w:rFonts w:eastAsiaTheme="minorHAnsi"/>
      <w:lang w:bidi="ar-SA"/>
    </w:rPr>
  </w:style>
  <w:style w:type="paragraph" w:customStyle="1" w:styleId="D1AEBDFC301D474D9DD9B0CD1CC4D0421">
    <w:name w:val="D1AEBDFC301D474D9DD9B0CD1CC4D0421"/>
    <w:rsid w:val="009404DE"/>
    <w:rPr>
      <w:rFonts w:eastAsiaTheme="minorHAnsi"/>
      <w:lang w:bidi="ar-SA"/>
    </w:rPr>
  </w:style>
  <w:style w:type="paragraph" w:customStyle="1" w:styleId="085DFF875B0F449F98AB5DAB7E4B37771">
    <w:name w:val="085DFF875B0F449F98AB5DAB7E4B37771"/>
    <w:rsid w:val="009404DE"/>
    <w:rPr>
      <w:rFonts w:eastAsiaTheme="minorHAnsi"/>
      <w:lang w:bidi="ar-SA"/>
    </w:rPr>
  </w:style>
  <w:style w:type="paragraph" w:customStyle="1" w:styleId="722EA533546F41BEB91C573EA56148351">
    <w:name w:val="722EA533546F41BEB91C573EA56148351"/>
    <w:rsid w:val="009404DE"/>
    <w:rPr>
      <w:rFonts w:eastAsiaTheme="minorHAnsi"/>
      <w:lang w:bidi="ar-SA"/>
    </w:rPr>
  </w:style>
  <w:style w:type="paragraph" w:customStyle="1" w:styleId="D8C846D3F23E479FA46FB1E5FE5900AA1">
    <w:name w:val="D8C846D3F23E479FA46FB1E5FE5900AA1"/>
    <w:rsid w:val="009404DE"/>
    <w:rPr>
      <w:rFonts w:eastAsiaTheme="minorHAnsi"/>
      <w:lang w:bidi="ar-SA"/>
    </w:rPr>
  </w:style>
  <w:style w:type="paragraph" w:customStyle="1" w:styleId="4CA42A905AA84AB381ABF5E94F4256571">
    <w:name w:val="4CA42A905AA84AB381ABF5E94F4256571"/>
    <w:rsid w:val="009404DE"/>
    <w:rPr>
      <w:rFonts w:eastAsiaTheme="minorHAnsi"/>
      <w:lang w:bidi="ar-SA"/>
    </w:rPr>
  </w:style>
  <w:style w:type="paragraph" w:customStyle="1" w:styleId="2633562BE70A4250A5CAE87FCB062E781">
    <w:name w:val="2633562BE70A4250A5CAE87FCB062E781"/>
    <w:rsid w:val="009404DE"/>
    <w:rPr>
      <w:rFonts w:eastAsiaTheme="minorHAnsi"/>
      <w:lang w:bidi="ar-SA"/>
    </w:rPr>
  </w:style>
  <w:style w:type="paragraph" w:customStyle="1" w:styleId="C884D3D4F353475B81EEBDF933779B701">
    <w:name w:val="C884D3D4F353475B81EEBDF933779B701"/>
    <w:rsid w:val="009404DE"/>
    <w:rPr>
      <w:rFonts w:eastAsiaTheme="minorHAnsi"/>
      <w:lang w:bidi="ar-SA"/>
    </w:rPr>
  </w:style>
  <w:style w:type="paragraph" w:customStyle="1" w:styleId="F0B5F0400C3040DF9196EAE101A945481">
    <w:name w:val="F0B5F0400C3040DF9196EAE101A945481"/>
    <w:rsid w:val="009404DE"/>
    <w:rPr>
      <w:rFonts w:eastAsiaTheme="minorHAnsi"/>
      <w:lang w:bidi="ar-SA"/>
    </w:rPr>
  </w:style>
  <w:style w:type="paragraph" w:customStyle="1" w:styleId="FFF787613609448D9D360116F3D888E81">
    <w:name w:val="FFF787613609448D9D360116F3D888E81"/>
    <w:rsid w:val="009404DE"/>
    <w:rPr>
      <w:rFonts w:eastAsiaTheme="minorHAnsi"/>
      <w:lang w:bidi="ar-SA"/>
    </w:rPr>
  </w:style>
  <w:style w:type="paragraph" w:customStyle="1" w:styleId="4DEE1C7AE2CE4F788FC2E16F7DF3CCAC1">
    <w:name w:val="4DEE1C7AE2CE4F788FC2E16F7DF3CCAC1"/>
    <w:rsid w:val="009404DE"/>
    <w:rPr>
      <w:rFonts w:eastAsiaTheme="minorHAnsi"/>
      <w:lang w:bidi="ar-SA"/>
    </w:rPr>
  </w:style>
  <w:style w:type="paragraph" w:customStyle="1" w:styleId="66DFD8A6755346ADBB444071A65086FB1">
    <w:name w:val="66DFD8A6755346ADBB444071A65086FB1"/>
    <w:rsid w:val="009404DE"/>
    <w:rPr>
      <w:rFonts w:eastAsiaTheme="minorHAnsi"/>
      <w:lang w:bidi="ar-SA"/>
    </w:rPr>
  </w:style>
  <w:style w:type="paragraph" w:customStyle="1" w:styleId="0ACDC63DD04C4482922EFAE2064C59B21">
    <w:name w:val="0ACDC63DD04C4482922EFAE2064C59B21"/>
    <w:rsid w:val="009404DE"/>
    <w:rPr>
      <w:rFonts w:eastAsiaTheme="minorHAnsi"/>
      <w:lang w:bidi="ar-SA"/>
    </w:rPr>
  </w:style>
  <w:style w:type="paragraph" w:customStyle="1" w:styleId="C2563FC2276D458D876EAB0952903FD21">
    <w:name w:val="C2563FC2276D458D876EAB0952903FD21"/>
    <w:rsid w:val="009404DE"/>
    <w:rPr>
      <w:rFonts w:eastAsiaTheme="minorHAnsi"/>
      <w:lang w:bidi="ar-SA"/>
    </w:rPr>
  </w:style>
  <w:style w:type="paragraph" w:customStyle="1" w:styleId="A587B8DB48DD4E0592CE50D2088A0FBE1">
    <w:name w:val="A587B8DB48DD4E0592CE50D2088A0FBE1"/>
    <w:rsid w:val="009404DE"/>
    <w:rPr>
      <w:rFonts w:eastAsiaTheme="minorHAnsi"/>
      <w:lang w:bidi="ar-SA"/>
    </w:rPr>
  </w:style>
  <w:style w:type="paragraph" w:customStyle="1" w:styleId="9C5ED4ADCE634514821AAA799F3B95B81">
    <w:name w:val="9C5ED4ADCE634514821AAA799F3B95B81"/>
    <w:rsid w:val="009404DE"/>
    <w:rPr>
      <w:rFonts w:eastAsiaTheme="minorHAnsi"/>
      <w:lang w:bidi="ar-SA"/>
    </w:rPr>
  </w:style>
  <w:style w:type="paragraph" w:customStyle="1" w:styleId="9E9CA521EEF74D43BDF0489D2B2004361">
    <w:name w:val="9E9CA521EEF74D43BDF0489D2B2004361"/>
    <w:rsid w:val="009404DE"/>
    <w:rPr>
      <w:rFonts w:eastAsiaTheme="minorHAnsi"/>
      <w:lang w:bidi="ar-SA"/>
    </w:rPr>
  </w:style>
  <w:style w:type="paragraph" w:customStyle="1" w:styleId="2235059D96D2468EA4A79487C1558C371">
    <w:name w:val="2235059D96D2468EA4A79487C1558C371"/>
    <w:rsid w:val="009404DE"/>
    <w:rPr>
      <w:rFonts w:eastAsiaTheme="minorHAnsi"/>
      <w:lang w:bidi="ar-SA"/>
    </w:rPr>
  </w:style>
  <w:style w:type="paragraph" w:customStyle="1" w:styleId="66308AA5F725497C9FE619D4CBBA4E6E1">
    <w:name w:val="66308AA5F725497C9FE619D4CBBA4E6E1"/>
    <w:rsid w:val="009404DE"/>
    <w:rPr>
      <w:rFonts w:eastAsiaTheme="minorHAnsi"/>
      <w:lang w:bidi="ar-SA"/>
    </w:rPr>
  </w:style>
  <w:style w:type="paragraph" w:customStyle="1" w:styleId="C16878C6262344FCAA8A698C2C2513441">
    <w:name w:val="C16878C6262344FCAA8A698C2C2513441"/>
    <w:rsid w:val="009404DE"/>
    <w:rPr>
      <w:rFonts w:eastAsiaTheme="minorHAnsi"/>
      <w:lang w:bidi="ar-SA"/>
    </w:rPr>
  </w:style>
  <w:style w:type="paragraph" w:customStyle="1" w:styleId="EC3A3844B3F5486192A61D2B11DC1F0C1">
    <w:name w:val="EC3A3844B3F5486192A61D2B11DC1F0C1"/>
    <w:rsid w:val="009404DE"/>
    <w:rPr>
      <w:rFonts w:eastAsiaTheme="minorHAnsi"/>
      <w:lang w:bidi="ar-SA"/>
    </w:rPr>
  </w:style>
  <w:style w:type="paragraph" w:customStyle="1" w:styleId="D3CF9FD1774A4F109F4884DFA50FCB8C1">
    <w:name w:val="D3CF9FD1774A4F109F4884DFA50FCB8C1"/>
    <w:rsid w:val="009404DE"/>
    <w:rPr>
      <w:rFonts w:eastAsiaTheme="minorHAnsi"/>
      <w:lang w:bidi="ar-SA"/>
    </w:rPr>
  </w:style>
  <w:style w:type="paragraph" w:customStyle="1" w:styleId="0486906F744C49E6915C6E595287C14F1">
    <w:name w:val="0486906F744C49E6915C6E595287C14F1"/>
    <w:rsid w:val="009404DE"/>
    <w:rPr>
      <w:rFonts w:eastAsiaTheme="minorHAnsi"/>
      <w:lang w:bidi="ar-SA"/>
    </w:rPr>
  </w:style>
  <w:style w:type="paragraph" w:customStyle="1" w:styleId="79A9161F4407495D9CB83EDDAC296B1D1">
    <w:name w:val="79A9161F4407495D9CB83EDDAC296B1D1"/>
    <w:rsid w:val="009404DE"/>
    <w:rPr>
      <w:rFonts w:eastAsiaTheme="minorHAnsi"/>
      <w:lang w:bidi="ar-SA"/>
    </w:rPr>
  </w:style>
  <w:style w:type="paragraph" w:customStyle="1" w:styleId="78095683E4B245E58116221A7B0EA72B1">
    <w:name w:val="78095683E4B245E58116221A7B0EA72B1"/>
    <w:rsid w:val="009404DE"/>
    <w:rPr>
      <w:rFonts w:eastAsiaTheme="minorHAnsi"/>
      <w:lang w:bidi="ar-SA"/>
    </w:rPr>
  </w:style>
  <w:style w:type="paragraph" w:customStyle="1" w:styleId="5A31DCD1D8AC47D988D35EE6635C78C81">
    <w:name w:val="5A31DCD1D8AC47D988D35EE6635C78C81"/>
    <w:rsid w:val="009404DE"/>
    <w:rPr>
      <w:rFonts w:eastAsiaTheme="minorHAnsi"/>
      <w:lang w:bidi="ar-SA"/>
    </w:rPr>
  </w:style>
  <w:style w:type="paragraph" w:customStyle="1" w:styleId="BABDE6D8017A401C8690175AD0EBED091">
    <w:name w:val="BABDE6D8017A401C8690175AD0EBED091"/>
    <w:rsid w:val="009404DE"/>
    <w:rPr>
      <w:rFonts w:eastAsiaTheme="minorHAnsi"/>
      <w:lang w:bidi="ar-SA"/>
    </w:rPr>
  </w:style>
  <w:style w:type="paragraph" w:customStyle="1" w:styleId="620DF84E4982438B852994C0CD726B741">
    <w:name w:val="620DF84E4982438B852994C0CD726B741"/>
    <w:rsid w:val="009404DE"/>
    <w:rPr>
      <w:rFonts w:eastAsiaTheme="minorHAnsi"/>
      <w:lang w:bidi="ar-SA"/>
    </w:rPr>
  </w:style>
  <w:style w:type="paragraph" w:customStyle="1" w:styleId="B946D62F252C48F9A6806AF1101C684D1">
    <w:name w:val="B946D62F252C48F9A6806AF1101C684D1"/>
    <w:rsid w:val="009404DE"/>
    <w:rPr>
      <w:rFonts w:eastAsiaTheme="minorHAnsi"/>
      <w:lang w:bidi="ar-SA"/>
    </w:rPr>
  </w:style>
  <w:style w:type="paragraph" w:customStyle="1" w:styleId="33CF7DDD6A8D4C5A955D2A33F8086DD01">
    <w:name w:val="33CF7DDD6A8D4C5A955D2A33F8086DD01"/>
    <w:rsid w:val="009404DE"/>
    <w:rPr>
      <w:rFonts w:eastAsiaTheme="minorHAnsi"/>
      <w:lang w:bidi="ar-SA"/>
    </w:rPr>
  </w:style>
  <w:style w:type="paragraph" w:customStyle="1" w:styleId="A4E0B51A2243401B877A95D54D2536651">
    <w:name w:val="A4E0B51A2243401B877A95D54D2536651"/>
    <w:rsid w:val="009404DE"/>
    <w:rPr>
      <w:rFonts w:eastAsiaTheme="minorHAnsi"/>
      <w:lang w:bidi="ar-SA"/>
    </w:rPr>
  </w:style>
  <w:style w:type="paragraph" w:customStyle="1" w:styleId="F03977EB51804B3590C0646D5CF8C4B51">
    <w:name w:val="F03977EB51804B3590C0646D5CF8C4B51"/>
    <w:rsid w:val="009404DE"/>
    <w:rPr>
      <w:rFonts w:eastAsiaTheme="minorHAnsi"/>
      <w:lang w:bidi="ar-SA"/>
    </w:rPr>
  </w:style>
  <w:style w:type="paragraph" w:customStyle="1" w:styleId="7E7DE017860D404EA259F044AE44239B1">
    <w:name w:val="7E7DE017860D404EA259F044AE44239B1"/>
    <w:rsid w:val="009404DE"/>
    <w:rPr>
      <w:rFonts w:eastAsiaTheme="minorHAnsi"/>
      <w:lang w:bidi="ar-SA"/>
    </w:rPr>
  </w:style>
  <w:style w:type="paragraph" w:customStyle="1" w:styleId="DCE3F4AF31D8444A8D354EB6CD27C8B91">
    <w:name w:val="DCE3F4AF31D8444A8D354EB6CD27C8B91"/>
    <w:rsid w:val="009404DE"/>
    <w:rPr>
      <w:rFonts w:eastAsiaTheme="minorHAnsi"/>
      <w:lang w:bidi="ar-SA"/>
    </w:rPr>
  </w:style>
  <w:style w:type="paragraph" w:customStyle="1" w:styleId="C7E08B90FD3048DCB4E228FF234402DA1">
    <w:name w:val="C7E08B90FD3048DCB4E228FF234402DA1"/>
    <w:rsid w:val="009404DE"/>
    <w:rPr>
      <w:rFonts w:eastAsiaTheme="minorHAnsi"/>
      <w:lang w:bidi="ar-SA"/>
    </w:rPr>
  </w:style>
  <w:style w:type="paragraph" w:customStyle="1" w:styleId="589E0B2A76B2447FA2EDFE2224C9C41C1">
    <w:name w:val="589E0B2A76B2447FA2EDFE2224C9C41C1"/>
    <w:rsid w:val="009404DE"/>
    <w:rPr>
      <w:rFonts w:eastAsiaTheme="minorHAnsi"/>
      <w:lang w:bidi="ar-SA"/>
    </w:rPr>
  </w:style>
  <w:style w:type="paragraph" w:customStyle="1" w:styleId="511A091F6C7C4E299374DD0B68C378A51">
    <w:name w:val="511A091F6C7C4E299374DD0B68C378A51"/>
    <w:rsid w:val="009404DE"/>
    <w:rPr>
      <w:rFonts w:eastAsiaTheme="minorHAnsi"/>
      <w:lang w:bidi="ar-SA"/>
    </w:rPr>
  </w:style>
  <w:style w:type="paragraph" w:customStyle="1" w:styleId="9C75E94C523C46C29B97D261CE6F3A921">
    <w:name w:val="9C75E94C523C46C29B97D261CE6F3A921"/>
    <w:rsid w:val="009404DE"/>
    <w:rPr>
      <w:rFonts w:eastAsiaTheme="minorHAnsi"/>
      <w:lang w:bidi="ar-SA"/>
    </w:rPr>
  </w:style>
  <w:style w:type="paragraph" w:customStyle="1" w:styleId="0E5DFC1338BF4F84B23D34543BB810EF1">
    <w:name w:val="0E5DFC1338BF4F84B23D34543BB810EF1"/>
    <w:rsid w:val="009404DE"/>
    <w:rPr>
      <w:rFonts w:eastAsiaTheme="minorHAnsi"/>
      <w:lang w:bidi="ar-SA"/>
    </w:rPr>
  </w:style>
  <w:style w:type="paragraph" w:customStyle="1" w:styleId="D916BD1C84044312A2622842132376CD1">
    <w:name w:val="D916BD1C84044312A2622842132376CD1"/>
    <w:rsid w:val="009404DE"/>
    <w:rPr>
      <w:rFonts w:eastAsiaTheme="minorHAnsi"/>
      <w:lang w:bidi="ar-SA"/>
    </w:rPr>
  </w:style>
  <w:style w:type="paragraph" w:customStyle="1" w:styleId="1EFCA14E68104929B0E30FBD31E555631">
    <w:name w:val="1EFCA14E68104929B0E30FBD31E555631"/>
    <w:rsid w:val="009404DE"/>
    <w:rPr>
      <w:rFonts w:eastAsiaTheme="minorHAnsi"/>
      <w:lang w:bidi="ar-SA"/>
    </w:rPr>
  </w:style>
  <w:style w:type="paragraph" w:customStyle="1" w:styleId="93FDA08AFC4F479EA0D13E36A7DF75851">
    <w:name w:val="93FDA08AFC4F479EA0D13E36A7DF75851"/>
    <w:rsid w:val="009404DE"/>
    <w:rPr>
      <w:rFonts w:eastAsiaTheme="minorHAnsi"/>
      <w:lang w:bidi="ar-SA"/>
    </w:rPr>
  </w:style>
  <w:style w:type="paragraph" w:customStyle="1" w:styleId="1AE9C5DCFF844987AB1FE170BBB70E661">
    <w:name w:val="1AE9C5DCFF844987AB1FE170BBB70E661"/>
    <w:rsid w:val="009404DE"/>
    <w:rPr>
      <w:rFonts w:eastAsiaTheme="minorHAnsi"/>
      <w:lang w:bidi="ar-SA"/>
    </w:rPr>
  </w:style>
  <w:style w:type="paragraph" w:customStyle="1" w:styleId="A6286DFFAA1E4FA9AD5B35260C4F39471">
    <w:name w:val="A6286DFFAA1E4FA9AD5B35260C4F39471"/>
    <w:rsid w:val="009404DE"/>
    <w:rPr>
      <w:rFonts w:eastAsiaTheme="minorHAnsi"/>
      <w:lang w:bidi="ar-SA"/>
    </w:rPr>
  </w:style>
  <w:style w:type="paragraph" w:customStyle="1" w:styleId="3DA70F8E9FC748B38DD4EC41A7A5A08C1">
    <w:name w:val="3DA70F8E9FC748B38DD4EC41A7A5A08C1"/>
    <w:rsid w:val="009404DE"/>
    <w:rPr>
      <w:rFonts w:eastAsiaTheme="minorHAnsi"/>
      <w:lang w:bidi="ar-SA"/>
    </w:rPr>
  </w:style>
  <w:style w:type="paragraph" w:customStyle="1" w:styleId="234B81BD758B46918436E7B12BBE13191">
    <w:name w:val="234B81BD758B46918436E7B12BBE13191"/>
    <w:rsid w:val="009404DE"/>
    <w:rPr>
      <w:rFonts w:eastAsiaTheme="minorHAnsi"/>
      <w:lang w:bidi="ar-SA"/>
    </w:rPr>
  </w:style>
  <w:style w:type="paragraph" w:customStyle="1" w:styleId="9C8B51395ED0415DA66F7D21BDF260CC1">
    <w:name w:val="9C8B51395ED0415DA66F7D21BDF260CC1"/>
    <w:rsid w:val="009404DE"/>
    <w:rPr>
      <w:rFonts w:eastAsiaTheme="minorHAnsi"/>
      <w:lang w:bidi="ar-SA"/>
    </w:rPr>
  </w:style>
  <w:style w:type="paragraph" w:customStyle="1" w:styleId="E783390F70D840DFB7DB2BA22875886B1">
    <w:name w:val="E783390F70D840DFB7DB2BA22875886B1"/>
    <w:rsid w:val="009404DE"/>
    <w:rPr>
      <w:rFonts w:eastAsiaTheme="minorHAnsi"/>
      <w:lang w:bidi="ar-SA"/>
    </w:rPr>
  </w:style>
  <w:style w:type="paragraph" w:customStyle="1" w:styleId="C47BDBB14927424BAD144139403E5E341">
    <w:name w:val="C47BDBB14927424BAD144139403E5E341"/>
    <w:rsid w:val="009404DE"/>
    <w:rPr>
      <w:rFonts w:eastAsiaTheme="minorHAnsi"/>
      <w:lang w:bidi="ar-SA"/>
    </w:rPr>
  </w:style>
  <w:style w:type="paragraph" w:customStyle="1" w:styleId="5234FEF0435B4D179EA2109F3F6312621">
    <w:name w:val="5234FEF0435B4D179EA2109F3F6312621"/>
    <w:rsid w:val="009404DE"/>
    <w:rPr>
      <w:rFonts w:eastAsiaTheme="minorHAnsi"/>
      <w:lang w:bidi="ar-SA"/>
    </w:rPr>
  </w:style>
  <w:style w:type="paragraph" w:customStyle="1" w:styleId="1DABB5871C904FC89205F4470F2AC6E61">
    <w:name w:val="1DABB5871C904FC89205F4470F2AC6E61"/>
    <w:rsid w:val="009404DE"/>
    <w:rPr>
      <w:rFonts w:eastAsiaTheme="minorHAnsi"/>
      <w:lang w:bidi="ar-SA"/>
    </w:rPr>
  </w:style>
  <w:style w:type="paragraph" w:customStyle="1" w:styleId="D03A0806614B461F87CDD9D31E4465F31">
    <w:name w:val="D03A0806614B461F87CDD9D31E4465F31"/>
    <w:rsid w:val="009404DE"/>
    <w:rPr>
      <w:rFonts w:eastAsiaTheme="minorHAnsi"/>
      <w:lang w:bidi="ar-SA"/>
    </w:rPr>
  </w:style>
  <w:style w:type="paragraph" w:customStyle="1" w:styleId="DD4353633FB042BF9C0BE60E28308FD51">
    <w:name w:val="DD4353633FB042BF9C0BE60E28308FD51"/>
    <w:rsid w:val="009404DE"/>
    <w:rPr>
      <w:rFonts w:eastAsiaTheme="minorHAnsi"/>
      <w:lang w:bidi="ar-SA"/>
    </w:rPr>
  </w:style>
  <w:style w:type="paragraph" w:customStyle="1" w:styleId="1D68341ACABA40D6BE940DA35EA4E5F41">
    <w:name w:val="1D68341ACABA40D6BE940DA35EA4E5F41"/>
    <w:rsid w:val="009404DE"/>
    <w:rPr>
      <w:rFonts w:eastAsiaTheme="minorHAnsi"/>
      <w:lang w:bidi="ar-SA"/>
    </w:rPr>
  </w:style>
  <w:style w:type="paragraph" w:customStyle="1" w:styleId="96240477C1634319843956A96EF44EFC1">
    <w:name w:val="96240477C1634319843956A96EF44EFC1"/>
    <w:rsid w:val="009404DE"/>
    <w:rPr>
      <w:rFonts w:eastAsiaTheme="minorHAnsi"/>
      <w:lang w:bidi="ar-SA"/>
    </w:rPr>
  </w:style>
  <w:style w:type="paragraph" w:customStyle="1" w:styleId="7C5112DB7C844E34A1E61224ABE2B5E41">
    <w:name w:val="7C5112DB7C844E34A1E61224ABE2B5E41"/>
    <w:rsid w:val="009404DE"/>
    <w:rPr>
      <w:rFonts w:eastAsiaTheme="minorHAnsi"/>
      <w:lang w:bidi="ar-SA"/>
    </w:rPr>
  </w:style>
  <w:style w:type="paragraph" w:customStyle="1" w:styleId="9A68169F38DE4FA38282FC7C3DF8ED611">
    <w:name w:val="9A68169F38DE4FA38282FC7C3DF8ED611"/>
    <w:rsid w:val="009404DE"/>
    <w:rPr>
      <w:rFonts w:eastAsiaTheme="minorHAnsi"/>
      <w:lang w:bidi="ar-SA"/>
    </w:rPr>
  </w:style>
  <w:style w:type="paragraph" w:customStyle="1" w:styleId="D7EC7ADB588C49D3B2B8238635B64AD91">
    <w:name w:val="D7EC7ADB588C49D3B2B8238635B64AD91"/>
    <w:rsid w:val="009404DE"/>
    <w:rPr>
      <w:rFonts w:eastAsiaTheme="minorHAnsi"/>
      <w:lang w:bidi="ar-SA"/>
    </w:rPr>
  </w:style>
  <w:style w:type="paragraph" w:customStyle="1" w:styleId="3726C727D42B4B83BE27FEA0B2B4BFB81">
    <w:name w:val="3726C727D42B4B83BE27FEA0B2B4BFB81"/>
    <w:rsid w:val="009404DE"/>
    <w:rPr>
      <w:rFonts w:eastAsiaTheme="minorHAnsi"/>
      <w:lang w:bidi="ar-SA"/>
    </w:rPr>
  </w:style>
  <w:style w:type="paragraph" w:customStyle="1" w:styleId="B4A1D8160E734D9A9DBE381DE7EE35DE1">
    <w:name w:val="B4A1D8160E734D9A9DBE381DE7EE35DE1"/>
    <w:rsid w:val="009404DE"/>
    <w:rPr>
      <w:rFonts w:eastAsiaTheme="minorHAnsi"/>
      <w:lang w:bidi="ar-SA"/>
    </w:rPr>
  </w:style>
  <w:style w:type="paragraph" w:customStyle="1" w:styleId="3875354017C843738B2F49B22789C8781">
    <w:name w:val="3875354017C843738B2F49B22789C8781"/>
    <w:rsid w:val="009404DE"/>
    <w:rPr>
      <w:rFonts w:eastAsiaTheme="minorHAnsi"/>
      <w:lang w:bidi="ar-SA"/>
    </w:rPr>
  </w:style>
  <w:style w:type="paragraph" w:customStyle="1" w:styleId="07F149067AAB42EAA7339B772CC9B31A1">
    <w:name w:val="07F149067AAB42EAA7339B772CC9B31A1"/>
    <w:rsid w:val="009404DE"/>
    <w:rPr>
      <w:rFonts w:eastAsiaTheme="minorHAnsi"/>
      <w:lang w:bidi="ar-SA"/>
    </w:rPr>
  </w:style>
  <w:style w:type="paragraph" w:customStyle="1" w:styleId="967FE3E944CC44148AC008138C7F3DDD1">
    <w:name w:val="967FE3E944CC44148AC008138C7F3DDD1"/>
    <w:rsid w:val="009404DE"/>
    <w:rPr>
      <w:rFonts w:eastAsiaTheme="minorHAnsi"/>
      <w:lang w:bidi="ar-SA"/>
    </w:rPr>
  </w:style>
  <w:style w:type="paragraph" w:customStyle="1" w:styleId="56FE9FB1A49F455BB7D45CBB3AF4F0D81">
    <w:name w:val="56FE9FB1A49F455BB7D45CBB3AF4F0D81"/>
    <w:rsid w:val="009404DE"/>
    <w:rPr>
      <w:rFonts w:eastAsiaTheme="minorHAnsi"/>
      <w:lang w:bidi="ar-SA"/>
    </w:rPr>
  </w:style>
  <w:style w:type="paragraph" w:customStyle="1" w:styleId="8450A6647D7148E19C92EEB139C841211">
    <w:name w:val="8450A6647D7148E19C92EEB139C841211"/>
    <w:rsid w:val="009404DE"/>
    <w:rPr>
      <w:rFonts w:eastAsiaTheme="minorHAnsi"/>
      <w:lang w:bidi="ar-SA"/>
    </w:rPr>
  </w:style>
  <w:style w:type="paragraph" w:customStyle="1" w:styleId="BA55C5E808B94BF49018169C8BB765BC1">
    <w:name w:val="BA55C5E808B94BF49018169C8BB765BC1"/>
    <w:rsid w:val="009404DE"/>
    <w:rPr>
      <w:rFonts w:eastAsiaTheme="minorHAnsi"/>
      <w:lang w:bidi="ar-SA"/>
    </w:rPr>
  </w:style>
  <w:style w:type="paragraph" w:customStyle="1" w:styleId="BA7961BA04CB4595835AD1D15748A4F61">
    <w:name w:val="BA7961BA04CB4595835AD1D15748A4F61"/>
    <w:rsid w:val="009404DE"/>
    <w:rPr>
      <w:rFonts w:eastAsiaTheme="minorHAnsi"/>
      <w:lang w:bidi="ar-SA"/>
    </w:rPr>
  </w:style>
  <w:style w:type="paragraph" w:customStyle="1" w:styleId="59B27E4663EE4369AC6759EA56A526B11">
    <w:name w:val="59B27E4663EE4369AC6759EA56A526B11"/>
    <w:rsid w:val="009404DE"/>
    <w:rPr>
      <w:rFonts w:eastAsiaTheme="minorHAnsi"/>
      <w:lang w:bidi="ar-SA"/>
    </w:rPr>
  </w:style>
  <w:style w:type="paragraph" w:customStyle="1" w:styleId="AD99F362BBA84D41B80DC5B6E1F378FC1">
    <w:name w:val="AD99F362BBA84D41B80DC5B6E1F378FC1"/>
    <w:rsid w:val="009404DE"/>
    <w:rPr>
      <w:rFonts w:eastAsiaTheme="minorHAnsi"/>
      <w:lang w:bidi="ar-SA"/>
    </w:rPr>
  </w:style>
  <w:style w:type="paragraph" w:customStyle="1" w:styleId="4A8196B2D2CB40148259D069C1C49FB71">
    <w:name w:val="4A8196B2D2CB40148259D069C1C49FB71"/>
    <w:rsid w:val="009404DE"/>
    <w:rPr>
      <w:rFonts w:eastAsiaTheme="minorHAnsi"/>
      <w:lang w:bidi="ar-SA"/>
    </w:rPr>
  </w:style>
  <w:style w:type="paragraph" w:customStyle="1" w:styleId="77E25AECFA76476590AF97B7EE77DBC11">
    <w:name w:val="77E25AECFA76476590AF97B7EE77DBC11"/>
    <w:rsid w:val="009404DE"/>
    <w:rPr>
      <w:rFonts w:eastAsiaTheme="minorHAnsi"/>
      <w:lang w:bidi="ar-SA"/>
    </w:rPr>
  </w:style>
  <w:style w:type="paragraph" w:customStyle="1" w:styleId="A2CD6C94644541FC9090C01A9B06D97D1">
    <w:name w:val="A2CD6C94644541FC9090C01A9B06D97D1"/>
    <w:rsid w:val="009404DE"/>
    <w:rPr>
      <w:rFonts w:eastAsiaTheme="minorHAnsi"/>
      <w:lang w:bidi="ar-SA"/>
    </w:rPr>
  </w:style>
  <w:style w:type="paragraph" w:customStyle="1" w:styleId="6849366BB6DC4E388AFE8C5B65625F861">
    <w:name w:val="6849366BB6DC4E388AFE8C5B65625F861"/>
    <w:rsid w:val="009404DE"/>
    <w:rPr>
      <w:rFonts w:eastAsiaTheme="minorHAnsi"/>
      <w:lang w:bidi="ar-SA"/>
    </w:rPr>
  </w:style>
  <w:style w:type="paragraph" w:customStyle="1" w:styleId="737D66C27E3D4F4892CE5C4929442F9B1">
    <w:name w:val="737D66C27E3D4F4892CE5C4929442F9B1"/>
    <w:rsid w:val="009404DE"/>
    <w:rPr>
      <w:rFonts w:eastAsiaTheme="minorHAnsi"/>
      <w:lang w:bidi="ar-SA"/>
    </w:rPr>
  </w:style>
  <w:style w:type="paragraph" w:customStyle="1" w:styleId="FF81830FE7504DD0A08BC0A9B7FC22B41">
    <w:name w:val="FF81830FE7504DD0A08BC0A9B7FC22B41"/>
    <w:rsid w:val="009404DE"/>
    <w:rPr>
      <w:rFonts w:eastAsiaTheme="minorHAnsi"/>
      <w:lang w:bidi="ar-SA"/>
    </w:rPr>
  </w:style>
  <w:style w:type="paragraph" w:customStyle="1" w:styleId="516A07EE4130485CA5DC4E74D8BB7D501">
    <w:name w:val="516A07EE4130485CA5DC4E74D8BB7D501"/>
    <w:rsid w:val="009404DE"/>
    <w:rPr>
      <w:rFonts w:eastAsiaTheme="minorHAnsi"/>
      <w:lang w:bidi="ar-SA"/>
    </w:rPr>
  </w:style>
  <w:style w:type="paragraph" w:customStyle="1" w:styleId="94A7023F633E479C85D7806B309A18551">
    <w:name w:val="94A7023F633E479C85D7806B309A18551"/>
    <w:rsid w:val="009404DE"/>
    <w:rPr>
      <w:rFonts w:eastAsiaTheme="minorHAnsi"/>
      <w:lang w:bidi="ar-SA"/>
    </w:rPr>
  </w:style>
  <w:style w:type="paragraph" w:customStyle="1" w:styleId="01D23DADA3BD424184881F72102290291">
    <w:name w:val="01D23DADA3BD424184881F72102290291"/>
    <w:rsid w:val="009404DE"/>
    <w:rPr>
      <w:rFonts w:eastAsiaTheme="minorHAnsi"/>
      <w:lang w:bidi="ar-SA"/>
    </w:rPr>
  </w:style>
  <w:style w:type="paragraph" w:customStyle="1" w:styleId="52EBD99B67EB4CD092B2793CB461B4401">
    <w:name w:val="52EBD99B67EB4CD092B2793CB461B4401"/>
    <w:rsid w:val="009404DE"/>
    <w:rPr>
      <w:rFonts w:eastAsiaTheme="minorHAnsi"/>
      <w:lang w:bidi="ar-SA"/>
    </w:rPr>
  </w:style>
  <w:style w:type="paragraph" w:customStyle="1" w:styleId="B484DB63379D45A29055E0258B29DFA21">
    <w:name w:val="B484DB63379D45A29055E0258B29DFA21"/>
    <w:rsid w:val="009404DE"/>
    <w:rPr>
      <w:rFonts w:eastAsiaTheme="minorHAnsi"/>
      <w:lang w:bidi="ar-SA"/>
    </w:rPr>
  </w:style>
  <w:style w:type="paragraph" w:customStyle="1" w:styleId="0FAF7965718448C4BA1F7A9D72048CCB1">
    <w:name w:val="0FAF7965718448C4BA1F7A9D72048CCB1"/>
    <w:rsid w:val="009404DE"/>
    <w:rPr>
      <w:rFonts w:eastAsiaTheme="minorHAnsi"/>
      <w:lang w:bidi="ar-SA"/>
    </w:rPr>
  </w:style>
  <w:style w:type="paragraph" w:customStyle="1" w:styleId="8E779B547C76457D83758AAF8F1CB8811">
    <w:name w:val="8E779B547C76457D83758AAF8F1CB8811"/>
    <w:rsid w:val="009404DE"/>
    <w:rPr>
      <w:rFonts w:eastAsiaTheme="minorHAnsi"/>
      <w:lang w:bidi="ar-SA"/>
    </w:rPr>
  </w:style>
  <w:style w:type="paragraph" w:customStyle="1" w:styleId="853644F9C27E4E7EB64C6A908C2BFDFD1">
    <w:name w:val="853644F9C27E4E7EB64C6A908C2BFDFD1"/>
    <w:rsid w:val="009404DE"/>
    <w:rPr>
      <w:rFonts w:eastAsiaTheme="minorHAnsi"/>
      <w:lang w:bidi="ar-SA"/>
    </w:rPr>
  </w:style>
  <w:style w:type="paragraph" w:customStyle="1" w:styleId="F5EF2CDAA67845D5997C5E86F1520E881">
    <w:name w:val="F5EF2CDAA67845D5997C5E86F1520E881"/>
    <w:rsid w:val="009404DE"/>
    <w:rPr>
      <w:rFonts w:eastAsiaTheme="minorHAnsi"/>
      <w:lang w:bidi="ar-SA"/>
    </w:rPr>
  </w:style>
  <w:style w:type="paragraph" w:customStyle="1" w:styleId="A363DECDEF114720B3A1CAB8F206F0371">
    <w:name w:val="A363DECDEF114720B3A1CAB8F206F0371"/>
    <w:rsid w:val="009404DE"/>
    <w:rPr>
      <w:rFonts w:eastAsiaTheme="minorHAnsi"/>
      <w:lang w:bidi="ar-SA"/>
    </w:rPr>
  </w:style>
  <w:style w:type="paragraph" w:customStyle="1" w:styleId="1F791AB1C590413C940F5AFD100D63D71">
    <w:name w:val="1F791AB1C590413C940F5AFD100D63D71"/>
    <w:rsid w:val="009404DE"/>
    <w:rPr>
      <w:rFonts w:eastAsiaTheme="minorHAnsi"/>
      <w:lang w:bidi="ar-SA"/>
    </w:rPr>
  </w:style>
  <w:style w:type="paragraph" w:customStyle="1" w:styleId="8C32B08899544C3B9117EA30B87F75871">
    <w:name w:val="8C32B08899544C3B9117EA30B87F75871"/>
    <w:rsid w:val="009404DE"/>
    <w:rPr>
      <w:rFonts w:eastAsiaTheme="minorHAnsi"/>
      <w:lang w:bidi="ar-SA"/>
    </w:rPr>
  </w:style>
  <w:style w:type="paragraph" w:customStyle="1" w:styleId="E9E919B1A8C64CA79FD2C63D0B636563">
    <w:name w:val="E9E919B1A8C64CA79FD2C63D0B636563"/>
    <w:rsid w:val="009404DE"/>
    <w:rPr>
      <w:rFonts w:eastAsiaTheme="minorHAnsi"/>
      <w:lang w:bidi="ar-SA"/>
    </w:rPr>
  </w:style>
  <w:style w:type="paragraph" w:customStyle="1" w:styleId="F30CDF33915B414A86DB07B1A00E4E36">
    <w:name w:val="F30CDF33915B414A86DB07B1A00E4E36"/>
    <w:rsid w:val="009404DE"/>
    <w:rPr>
      <w:rFonts w:eastAsiaTheme="minorHAnsi"/>
      <w:lang w:bidi="ar-SA"/>
    </w:rPr>
  </w:style>
  <w:style w:type="paragraph" w:customStyle="1" w:styleId="73FC96AF7B604850AE41D59214B644AD">
    <w:name w:val="73FC96AF7B604850AE41D59214B644AD"/>
    <w:rsid w:val="009404DE"/>
    <w:rPr>
      <w:rFonts w:eastAsiaTheme="minorHAnsi"/>
      <w:lang w:bidi="ar-SA"/>
    </w:rPr>
  </w:style>
  <w:style w:type="paragraph" w:customStyle="1" w:styleId="1949E7E726F74960AFF94DE16934E186">
    <w:name w:val="1949E7E726F74960AFF94DE16934E186"/>
    <w:rsid w:val="009404DE"/>
    <w:rPr>
      <w:rFonts w:eastAsiaTheme="minorHAnsi"/>
      <w:lang w:bidi="ar-SA"/>
    </w:rPr>
  </w:style>
  <w:style w:type="paragraph" w:customStyle="1" w:styleId="759C0C2F443F4F7B8DB8EF9F733052DD">
    <w:name w:val="759C0C2F443F4F7B8DB8EF9F733052DD"/>
    <w:rsid w:val="009404DE"/>
    <w:rPr>
      <w:rFonts w:eastAsiaTheme="minorHAnsi"/>
      <w:lang w:bidi="ar-SA"/>
    </w:rPr>
  </w:style>
  <w:style w:type="paragraph" w:customStyle="1" w:styleId="E1189A5E15D548ED9D46372D9B9D6698">
    <w:name w:val="E1189A5E15D548ED9D46372D9B9D6698"/>
    <w:rsid w:val="009404DE"/>
    <w:rPr>
      <w:rFonts w:eastAsiaTheme="minorHAnsi"/>
      <w:lang w:bidi="ar-SA"/>
    </w:rPr>
  </w:style>
  <w:style w:type="paragraph" w:customStyle="1" w:styleId="D5419C11D54A49D08DAE69B4025F5582">
    <w:name w:val="D5419C11D54A49D08DAE69B4025F5582"/>
    <w:rsid w:val="009404DE"/>
    <w:rPr>
      <w:rFonts w:eastAsiaTheme="minorHAnsi"/>
      <w:lang w:bidi="ar-SA"/>
    </w:rPr>
  </w:style>
  <w:style w:type="paragraph" w:customStyle="1" w:styleId="33AC7273A3024C1E968D4F6FC30F7E4C">
    <w:name w:val="33AC7273A3024C1E968D4F6FC30F7E4C"/>
    <w:rsid w:val="009404DE"/>
    <w:rPr>
      <w:rFonts w:eastAsiaTheme="minorHAnsi"/>
      <w:lang w:bidi="ar-SA"/>
    </w:rPr>
  </w:style>
  <w:style w:type="paragraph" w:customStyle="1" w:styleId="FF020708C9DE47CDAD9F8A1E5352B5D6">
    <w:name w:val="FF020708C9DE47CDAD9F8A1E5352B5D6"/>
    <w:rsid w:val="009404DE"/>
    <w:rPr>
      <w:rFonts w:eastAsiaTheme="minorHAnsi"/>
      <w:lang w:bidi="ar-SA"/>
    </w:rPr>
  </w:style>
  <w:style w:type="paragraph" w:customStyle="1" w:styleId="8E3224F16528450F9EF7FEEAB125A3AF">
    <w:name w:val="8E3224F16528450F9EF7FEEAB125A3AF"/>
    <w:rsid w:val="009404DE"/>
    <w:rPr>
      <w:rFonts w:eastAsiaTheme="minorHAnsi"/>
      <w:lang w:bidi="ar-SA"/>
    </w:rPr>
  </w:style>
  <w:style w:type="paragraph" w:customStyle="1" w:styleId="92E9515B5DCE4E4B9A267FF9FEC054F7">
    <w:name w:val="92E9515B5DCE4E4B9A267FF9FEC054F7"/>
    <w:rsid w:val="009404DE"/>
    <w:rPr>
      <w:rFonts w:eastAsiaTheme="minorHAnsi"/>
      <w:lang w:bidi="ar-SA"/>
    </w:rPr>
  </w:style>
  <w:style w:type="paragraph" w:customStyle="1" w:styleId="2D9E8624B322473A8D4F2C708E609E14">
    <w:name w:val="2D9E8624B322473A8D4F2C708E609E14"/>
    <w:rsid w:val="009404DE"/>
    <w:rPr>
      <w:rFonts w:eastAsiaTheme="minorHAnsi"/>
      <w:lang w:bidi="ar-SA"/>
    </w:rPr>
  </w:style>
  <w:style w:type="paragraph" w:customStyle="1" w:styleId="89875EB37FCD4F7898A29198C7856341">
    <w:name w:val="89875EB37FCD4F7898A29198C7856341"/>
    <w:rsid w:val="009404DE"/>
    <w:rPr>
      <w:rFonts w:eastAsiaTheme="minorHAnsi"/>
      <w:lang w:bidi="ar-SA"/>
    </w:rPr>
  </w:style>
  <w:style w:type="paragraph" w:customStyle="1" w:styleId="2147C5AD20E142C18A65E7A763E94191">
    <w:name w:val="2147C5AD20E142C18A65E7A763E94191"/>
    <w:rsid w:val="009404DE"/>
    <w:rPr>
      <w:rFonts w:eastAsiaTheme="minorHAnsi"/>
      <w:lang w:bidi="ar-SA"/>
    </w:rPr>
  </w:style>
  <w:style w:type="paragraph" w:customStyle="1" w:styleId="6715753C91934398A27DCDCCF0EC187F">
    <w:name w:val="6715753C91934398A27DCDCCF0EC187F"/>
    <w:rsid w:val="009404DE"/>
    <w:rPr>
      <w:rFonts w:eastAsiaTheme="minorHAnsi"/>
      <w:lang w:bidi="ar-SA"/>
    </w:rPr>
  </w:style>
  <w:style w:type="paragraph" w:customStyle="1" w:styleId="B3392978B8264CFAA0E0F8BEFB6367CB">
    <w:name w:val="B3392978B8264CFAA0E0F8BEFB6367CB"/>
    <w:rsid w:val="00B90E1A"/>
  </w:style>
  <w:style w:type="paragraph" w:customStyle="1" w:styleId="4322D2EA5DB34812B58D8F0ABBC7BECD">
    <w:name w:val="4322D2EA5DB34812B58D8F0ABBC7BECD"/>
    <w:rsid w:val="00B90E1A"/>
  </w:style>
  <w:style w:type="paragraph" w:customStyle="1" w:styleId="BC5AC3F58569419F9BEFE00479BB1BAA">
    <w:name w:val="BC5AC3F58569419F9BEFE00479BB1BAA"/>
    <w:rsid w:val="00B90E1A"/>
  </w:style>
  <w:style w:type="paragraph" w:customStyle="1" w:styleId="9BA16C27C9DD44279D6B7F5AFB5227D3">
    <w:name w:val="9BA16C27C9DD44279D6B7F5AFB5227D3"/>
    <w:rsid w:val="00B90E1A"/>
  </w:style>
  <w:style w:type="paragraph" w:customStyle="1" w:styleId="51D5E41D84F84BBDAA3A9E794DCCB2FA">
    <w:name w:val="51D5E41D84F84BBDAA3A9E794DCCB2FA"/>
    <w:rsid w:val="00B90E1A"/>
  </w:style>
  <w:style w:type="paragraph" w:customStyle="1" w:styleId="895057B1A72343C7A61815E5F9847288">
    <w:name w:val="895057B1A72343C7A61815E5F9847288"/>
    <w:rsid w:val="00B90E1A"/>
  </w:style>
  <w:style w:type="paragraph" w:customStyle="1" w:styleId="638CDAB518164B569ECEF9274D23C92F">
    <w:name w:val="638CDAB518164B569ECEF9274D23C92F"/>
    <w:rsid w:val="00B90E1A"/>
  </w:style>
  <w:style w:type="paragraph" w:customStyle="1" w:styleId="8BF3747D068343E492661062484A9E80">
    <w:name w:val="8BF3747D068343E492661062484A9E80"/>
    <w:rsid w:val="00B90E1A"/>
  </w:style>
  <w:style w:type="paragraph" w:customStyle="1" w:styleId="B60D0389017948AFA6D04E418F091DBB">
    <w:name w:val="B60D0389017948AFA6D04E418F091DBB"/>
    <w:rsid w:val="00B90E1A"/>
  </w:style>
  <w:style w:type="paragraph" w:customStyle="1" w:styleId="1948A5B36F29439481B8BBC3D1832C80">
    <w:name w:val="1948A5B36F29439481B8BBC3D1832C80"/>
    <w:rsid w:val="00B90E1A"/>
  </w:style>
  <w:style w:type="paragraph" w:customStyle="1" w:styleId="97C718CA23F34134A537D83E8506C608">
    <w:name w:val="97C718CA23F34134A537D83E8506C608"/>
    <w:rsid w:val="00B90E1A"/>
  </w:style>
  <w:style w:type="paragraph" w:customStyle="1" w:styleId="A1B04E7A81AD40B1844214663F2EA53C">
    <w:name w:val="A1B04E7A81AD40B1844214663F2EA53C"/>
    <w:rsid w:val="00B90E1A"/>
  </w:style>
  <w:style w:type="paragraph" w:customStyle="1" w:styleId="7B5A649D7C994262B48DFBBACBDA445F">
    <w:name w:val="7B5A649D7C994262B48DFBBACBDA445F"/>
    <w:rsid w:val="00B90E1A"/>
  </w:style>
  <w:style w:type="paragraph" w:customStyle="1" w:styleId="707203F947FC40D99DE4CF6E5084F7BF">
    <w:name w:val="707203F947FC40D99DE4CF6E5084F7BF"/>
    <w:rsid w:val="00B90E1A"/>
  </w:style>
  <w:style w:type="paragraph" w:customStyle="1" w:styleId="DD0EA09FA56C42628F459AE9EA86EB3B">
    <w:name w:val="DD0EA09FA56C42628F459AE9EA86EB3B"/>
    <w:rsid w:val="00B90E1A"/>
  </w:style>
  <w:style w:type="paragraph" w:customStyle="1" w:styleId="70900A3D7DA843D1A9249BA8FEDFBE97">
    <w:name w:val="70900A3D7DA843D1A9249BA8FEDFBE97"/>
    <w:rsid w:val="00B90E1A"/>
  </w:style>
  <w:style w:type="paragraph" w:customStyle="1" w:styleId="1EC3B9A295554DB58ABAD9D7BD4AE073">
    <w:name w:val="1EC3B9A295554DB58ABAD9D7BD4AE073"/>
    <w:rsid w:val="00B90E1A"/>
  </w:style>
  <w:style w:type="paragraph" w:customStyle="1" w:styleId="6A2684A5198344E5B1CBA32627942C4F">
    <w:name w:val="6A2684A5198344E5B1CBA32627942C4F"/>
    <w:rsid w:val="00B90E1A"/>
  </w:style>
  <w:style w:type="paragraph" w:customStyle="1" w:styleId="7C2C026960994228B198D65D60AA3F41">
    <w:name w:val="7C2C026960994228B198D65D60AA3F41"/>
    <w:rsid w:val="00B90E1A"/>
  </w:style>
  <w:style w:type="paragraph" w:customStyle="1" w:styleId="9F5817871CBF43148BDA66256C757A6C">
    <w:name w:val="9F5817871CBF43148BDA66256C757A6C"/>
    <w:rsid w:val="00B90E1A"/>
  </w:style>
  <w:style w:type="paragraph" w:customStyle="1" w:styleId="F7895A37A80E4FE38ADEE83DA16BDB3F">
    <w:name w:val="F7895A37A80E4FE38ADEE83DA16BDB3F"/>
    <w:rsid w:val="00B90E1A"/>
  </w:style>
  <w:style w:type="paragraph" w:customStyle="1" w:styleId="E884EE32D80B4300816109A0354EC191">
    <w:name w:val="E884EE32D80B4300816109A0354EC191"/>
    <w:rsid w:val="00B90E1A"/>
  </w:style>
  <w:style w:type="paragraph" w:customStyle="1" w:styleId="A5B7BA7A142F437B9A03A129792D43FC">
    <w:name w:val="A5B7BA7A142F437B9A03A129792D43FC"/>
    <w:rsid w:val="00B90E1A"/>
  </w:style>
  <w:style w:type="paragraph" w:customStyle="1" w:styleId="28B2EF94C423498B9D4F9E1A2FCB7A85">
    <w:name w:val="28B2EF94C423498B9D4F9E1A2FCB7A85"/>
    <w:rsid w:val="00B90E1A"/>
  </w:style>
  <w:style w:type="paragraph" w:customStyle="1" w:styleId="7E3C4295A5D64F54A0A746657A7D26D6">
    <w:name w:val="7E3C4295A5D64F54A0A746657A7D26D6"/>
    <w:rsid w:val="00B90E1A"/>
  </w:style>
  <w:style w:type="paragraph" w:customStyle="1" w:styleId="6026F15758884614927FD979AFF13438">
    <w:name w:val="6026F15758884614927FD979AFF13438"/>
    <w:rsid w:val="00B90E1A"/>
  </w:style>
  <w:style w:type="paragraph" w:customStyle="1" w:styleId="C22072BCED4E45E3B8D72BA15CFBDB8F">
    <w:name w:val="C22072BCED4E45E3B8D72BA15CFBDB8F"/>
    <w:rsid w:val="00B90E1A"/>
  </w:style>
  <w:style w:type="paragraph" w:customStyle="1" w:styleId="5BC01FD20E6D49E09AD57440051070D8">
    <w:name w:val="5BC01FD20E6D49E09AD57440051070D8"/>
    <w:rsid w:val="00B90E1A"/>
  </w:style>
  <w:style w:type="paragraph" w:customStyle="1" w:styleId="3C89B4E35C1446C38DE2BF099BF2665B">
    <w:name w:val="3C89B4E35C1446C38DE2BF099BF2665B"/>
    <w:rsid w:val="00B90E1A"/>
  </w:style>
  <w:style w:type="paragraph" w:customStyle="1" w:styleId="1457FA15A4DC4095A24C8076F3364F32">
    <w:name w:val="1457FA15A4DC4095A24C8076F3364F32"/>
    <w:rsid w:val="00B90E1A"/>
  </w:style>
  <w:style w:type="paragraph" w:customStyle="1" w:styleId="89950BBB12904F1FA6A563799B5259EF">
    <w:name w:val="89950BBB12904F1FA6A563799B5259EF"/>
    <w:rsid w:val="00B90E1A"/>
  </w:style>
  <w:style w:type="paragraph" w:customStyle="1" w:styleId="4F7875C4677848D598D4C9E6C3F83039">
    <w:name w:val="4F7875C4677848D598D4C9E6C3F83039"/>
    <w:rsid w:val="00B90E1A"/>
  </w:style>
  <w:style w:type="paragraph" w:customStyle="1" w:styleId="CABC17B128754C3A809CF8B77B2DA4F9">
    <w:name w:val="CABC17B128754C3A809CF8B77B2DA4F9"/>
    <w:rsid w:val="00B90E1A"/>
  </w:style>
  <w:style w:type="paragraph" w:customStyle="1" w:styleId="62836DE9D9314FC7ABFBFEA3E2C16079">
    <w:name w:val="62836DE9D9314FC7ABFBFEA3E2C16079"/>
    <w:rsid w:val="00B90E1A"/>
  </w:style>
  <w:style w:type="paragraph" w:customStyle="1" w:styleId="550FA75791364E909E5C664A39364C80">
    <w:name w:val="550FA75791364E909E5C664A39364C80"/>
    <w:rsid w:val="00B90E1A"/>
  </w:style>
  <w:style w:type="paragraph" w:customStyle="1" w:styleId="D2D623415A1A4AE7BFAA368B6DECEBF3">
    <w:name w:val="D2D623415A1A4AE7BFAA368B6DECEBF3"/>
    <w:rsid w:val="00B90E1A"/>
  </w:style>
  <w:style w:type="paragraph" w:customStyle="1" w:styleId="42DEE6CE921E43CA8D3A3FA55FBD0533">
    <w:name w:val="42DEE6CE921E43CA8D3A3FA55FBD0533"/>
    <w:rsid w:val="00B90E1A"/>
  </w:style>
  <w:style w:type="paragraph" w:customStyle="1" w:styleId="1940F3B61FB0482C82F195407BC6A6D7">
    <w:name w:val="1940F3B61FB0482C82F195407BC6A6D7"/>
    <w:rsid w:val="00B90E1A"/>
  </w:style>
  <w:style w:type="paragraph" w:customStyle="1" w:styleId="3C8AFEA9FD3C42E7A8E54ED68B6100E6">
    <w:name w:val="3C8AFEA9FD3C42E7A8E54ED68B6100E6"/>
    <w:rsid w:val="00B90E1A"/>
  </w:style>
  <w:style w:type="paragraph" w:customStyle="1" w:styleId="BD34F719E5B44A4384335865168D0D59">
    <w:name w:val="BD34F719E5B44A4384335865168D0D59"/>
    <w:rsid w:val="00B90E1A"/>
  </w:style>
  <w:style w:type="paragraph" w:customStyle="1" w:styleId="C9B65E77A0F0479D93A9FE5597E7AADD">
    <w:name w:val="C9B65E77A0F0479D93A9FE5597E7AADD"/>
    <w:rsid w:val="00B90E1A"/>
  </w:style>
  <w:style w:type="paragraph" w:customStyle="1" w:styleId="E1158071965E4B64837D800B5AD95257">
    <w:name w:val="E1158071965E4B64837D800B5AD95257"/>
    <w:rsid w:val="00B90E1A"/>
  </w:style>
  <w:style w:type="paragraph" w:customStyle="1" w:styleId="E49FD22FCE074806B3DF0D9BC71A2B9E">
    <w:name w:val="E49FD22FCE074806B3DF0D9BC71A2B9E"/>
    <w:rsid w:val="00B90E1A"/>
  </w:style>
  <w:style w:type="paragraph" w:customStyle="1" w:styleId="4E7815FABAD345078695F5CF196F8411">
    <w:name w:val="4E7815FABAD345078695F5CF196F8411"/>
    <w:rsid w:val="00B90E1A"/>
  </w:style>
  <w:style w:type="paragraph" w:customStyle="1" w:styleId="1A96C8A9C1FB46249F2FA96EF01C951A">
    <w:name w:val="1A96C8A9C1FB46249F2FA96EF01C951A"/>
    <w:rsid w:val="00B90E1A"/>
  </w:style>
  <w:style w:type="paragraph" w:customStyle="1" w:styleId="48FB744242DC4E06ACF79C2961343A0B">
    <w:name w:val="48FB744242DC4E06ACF79C2961343A0B"/>
    <w:rsid w:val="00B90E1A"/>
  </w:style>
  <w:style w:type="paragraph" w:customStyle="1" w:styleId="867B12A7F5624C899B1C2E3F20657A94">
    <w:name w:val="867B12A7F5624C899B1C2E3F20657A94"/>
    <w:rsid w:val="00B90E1A"/>
  </w:style>
  <w:style w:type="paragraph" w:customStyle="1" w:styleId="CD0F1122017946A4B35279C41951901B">
    <w:name w:val="CD0F1122017946A4B35279C41951901B"/>
    <w:rsid w:val="00B90E1A"/>
  </w:style>
  <w:style w:type="paragraph" w:customStyle="1" w:styleId="FB8068AEF3A440889713696FE88153F7">
    <w:name w:val="FB8068AEF3A440889713696FE88153F7"/>
    <w:rsid w:val="00B90E1A"/>
  </w:style>
  <w:style w:type="paragraph" w:customStyle="1" w:styleId="DC8084E7A55A4B6F8572F2968CF8ECE9">
    <w:name w:val="DC8084E7A55A4B6F8572F2968CF8ECE9"/>
    <w:rsid w:val="00B90E1A"/>
  </w:style>
  <w:style w:type="paragraph" w:customStyle="1" w:styleId="2A932DC807804CE99336F3D6621FADE0">
    <w:name w:val="2A932DC807804CE99336F3D6621FADE0"/>
    <w:rsid w:val="00B90E1A"/>
  </w:style>
  <w:style w:type="paragraph" w:customStyle="1" w:styleId="CB2F59E5DDF540118802AD7B5DC05813">
    <w:name w:val="CB2F59E5DDF540118802AD7B5DC05813"/>
    <w:rsid w:val="00B90E1A"/>
  </w:style>
  <w:style w:type="paragraph" w:customStyle="1" w:styleId="3F4AD77FBBFC479E947A415CEB9F516E">
    <w:name w:val="3F4AD77FBBFC479E947A415CEB9F516E"/>
    <w:rsid w:val="00B90E1A"/>
  </w:style>
  <w:style w:type="paragraph" w:customStyle="1" w:styleId="6A75D95CC3324122A770AC4C2031C866">
    <w:name w:val="6A75D95CC3324122A770AC4C2031C866"/>
    <w:rsid w:val="00B90E1A"/>
  </w:style>
  <w:style w:type="paragraph" w:customStyle="1" w:styleId="37805D56417248DAA676C289E70B7AAC">
    <w:name w:val="37805D56417248DAA676C289E70B7AAC"/>
    <w:rsid w:val="00B90E1A"/>
  </w:style>
  <w:style w:type="paragraph" w:customStyle="1" w:styleId="A831623B3F934FDCA04C258D8D2F7556">
    <w:name w:val="A831623B3F934FDCA04C258D8D2F7556"/>
    <w:rsid w:val="00B90E1A"/>
  </w:style>
  <w:style w:type="paragraph" w:customStyle="1" w:styleId="7868E65A23D54B30A0D0DF6F105E062D">
    <w:name w:val="7868E65A23D54B30A0D0DF6F105E062D"/>
    <w:rsid w:val="00B90E1A"/>
  </w:style>
  <w:style w:type="paragraph" w:customStyle="1" w:styleId="B5DEB1C0C1C1472AB8DC2B5134C512E7">
    <w:name w:val="B5DEB1C0C1C1472AB8DC2B5134C512E7"/>
    <w:rsid w:val="00B90E1A"/>
  </w:style>
  <w:style w:type="paragraph" w:customStyle="1" w:styleId="9BD70D0B0ED240D88D55D91F87DAC445">
    <w:name w:val="9BD70D0B0ED240D88D55D91F87DAC445"/>
    <w:rsid w:val="00B90E1A"/>
  </w:style>
  <w:style w:type="paragraph" w:customStyle="1" w:styleId="274B1258ACFE4FB0BCB605AAA6A3A1F4">
    <w:name w:val="274B1258ACFE4FB0BCB605AAA6A3A1F4"/>
    <w:rsid w:val="00B90E1A"/>
  </w:style>
  <w:style w:type="paragraph" w:customStyle="1" w:styleId="043E2C94B49B47C48F1DBB1D78E5B6E1">
    <w:name w:val="043E2C94B49B47C48F1DBB1D78E5B6E1"/>
    <w:rsid w:val="00B90E1A"/>
  </w:style>
  <w:style w:type="paragraph" w:customStyle="1" w:styleId="86AC5E7F1A6148E7B4B2E035BBE38BA0">
    <w:name w:val="86AC5E7F1A6148E7B4B2E035BBE38BA0"/>
    <w:rsid w:val="00B90E1A"/>
  </w:style>
  <w:style w:type="paragraph" w:customStyle="1" w:styleId="F9983A7DF2904087B36C1CE296C8401F">
    <w:name w:val="F9983A7DF2904087B36C1CE296C8401F"/>
    <w:rsid w:val="00B90E1A"/>
  </w:style>
  <w:style w:type="paragraph" w:customStyle="1" w:styleId="58C940A0287A4AAE9DF802318962BAEE">
    <w:name w:val="58C940A0287A4AAE9DF802318962BAEE"/>
    <w:rsid w:val="00B90E1A"/>
  </w:style>
  <w:style w:type="paragraph" w:customStyle="1" w:styleId="0D27FB9D86A4404EAD012E3C19985E17">
    <w:name w:val="0D27FB9D86A4404EAD012E3C19985E17"/>
    <w:rsid w:val="00B90E1A"/>
  </w:style>
  <w:style w:type="paragraph" w:customStyle="1" w:styleId="CAB2156E80AE47F5BE462FDD01BD93E6">
    <w:name w:val="CAB2156E80AE47F5BE462FDD01BD93E6"/>
    <w:rsid w:val="00B90E1A"/>
  </w:style>
  <w:style w:type="paragraph" w:customStyle="1" w:styleId="F054ACA3CEE64050952F83BAD39E2FE5">
    <w:name w:val="F054ACA3CEE64050952F83BAD39E2FE5"/>
    <w:rsid w:val="00B90E1A"/>
  </w:style>
  <w:style w:type="paragraph" w:customStyle="1" w:styleId="2CBEFF4E03B4433491B91B66B44AF6A4">
    <w:name w:val="2CBEFF4E03B4433491B91B66B44AF6A4"/>
    <w:rsid w:val="00B90E1A"/>
  </w:style>
  <w:style w:type="paragraph" w:customStyle="1" w:styleId="AAA297F4E585473CB3E149431983D931">
    <w:name w:val="AAA297F4E585473CB3E149431983D931"/>
    <w:rsid w:val="00B90E1A"/>
  </w:style>
  <w:style w:type="paragraph" w:customStyle="1" w:styleId="E389EB81BFDC472AB443DA6074DDE4D7">
    <w:name w:val="E389EB81BFDC472AB443DA6074DDE4D7"/>
    <w:rsid w:val="00B90E1A"/>
  </w:style>
  <w:style w:type="paragraph" w:customStyle="1" w:styleId="6B004B8A43C2478E943986CC820044F2">
    <w:name w:val="6B004B8A43C2478E943986CC820044F2"/>
    <w:rsid w:val="00B90E1A"/>
  </w:style>
  <w:style w:type="paragraph" w:customStyle="1" w:styleId="5175830D04D742EFBED11C722BE13533">
    <w:name w:val="5175830D04D742EFBED11C722BE13533"/>
    <w:rsid w:val="00B90E1A"/>
  </w:style>
  <w:style w:type="paragraph" w:customStyle="1" w:styleId="963880F543E24259A43557822B84D4FD">
    <w:name w:val="963880F543E24259A43557822B84D4FD"/>
    <w:rsid w:val="00B90E1A"/>
  </w:style>
  <w:style w:type="paragraph" w:customStyle="1" w:styleId="985A189414634D989242FADDE3889129">
    <w:name w:val="985A189414634D989242FADDE3889129"/>
    <w:rsid w:val="00B90E1A"/>
  </w:style>
  <w:style w:type="paragraph" w:customStyle="1" w:styleId="19317CAB4923455EBE36568E78A2AD52">
    <w:name w:val="19317CAB4923455EBE36568E78A2AD52"/>
    <w:rsid w:val="00B90E1A"/>
  </w:style>
  <w:style w:type="paragraph" w:customStyle="1" w:styleId="FE73A7413844494784065C15E4618AC3">
    <w:name w:val="FE73A7413844494784065C15E4618AC3"/>
    <w:rsid w:val="00A23021"/>
  </w:style>
  <w:style w:type="paragraph" w:customStyle="1" w:styleId="6A2D1D5B6E6E493FA444D79CEF609D7F">
    <w:name w:val="6A2D1D5B6E6E493FA444D79CEF609D7F"/>
    <w:rsid w:val="00777E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Ranatunga</dc:creator>
  <cp:keywords/>
  <dc:description/>
  <cp:lastModifiedBy>User</cp:lastModifiedBy>
  <cp:revision>3</cp:revision>
  <cp:lastPrinted>2019-07-30T12:51:00Z</cp:lastPrinted>
  <dcterms:created xsi:type="dcterms:W3CDTF">2019-07-30T12:44:00Z</dcterms:created>
  <dcterms:modified xsi:type="dcterms:W3CDTF">2019-07-30T12:52:00Z</dcterms:modified>
</cp:coreProperties>
</file>